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3AA84" w14:textId="4F38C876" w:rsidR="00FB22B3" w:rsidRDefault="00B20FEB" w:rsidP="00A26017">
      <w:pPr>
        <w:pStyle w:val="Nome"/>
        <w:outlineLvl w:val="0"/>
      </w:pPr>
      <w:bookmarkStart w:id="0" w:name="_Toc458535883"/>
      <w:bookmarkStart w:id="1" w:name="_Toc458587348"/>
      <w:r>
        <w:t>GUSTAVO HAMMERSCHMIDT</w:t>
      </w:r>
    </w:p>
    <w:p w14:paraId="5AB15E79" w14:textId="77777777" w:rsidR="00FB22B3" w:rsidRDefault="00FB22B3" w:rsidP="00537AEE">
      <w:pPr>
        <w:pStyle w:val="CorpodeTexto0"/>
      </w:pPr>
    </w:p>
    <w:p w14:paraId="1A91B93B" w14:textId="77777777" w:rsidR="00FB22B3" w:rsidRDefault="00FB22B3" w:rsidP="00537AEE">
      <w:pPr>
        <w:pStyle w:val="CorpodeTexto0"/>
      </w:pPr>
    </w:p>
    <w:p w14:paraId="637BDD94" w14:textId="77777777" w:rsidR="00FB22B3" w:rsidRPr="00DF039E" w:rsidRDefault="00DF039E" w:rsidP="00537AEE">
      <w:pPr>
        <w:pStyle w:val="CorpodeTexto0"/>
        <w:rPr>
          <w:b/>
          <w:color w:val="FF0000"/>
        </w:rPr>
      </w:pPr>
      <w:r w:rsidRPr="00DF039E">
        <w:rPr>
          <w:b/>
          <w:color w:val="FF0000"/>
        </w:rPr>
        <w:t xml:space="preserve">   </w:t>
      </w:r>
    </w:p>
    <w:p w14:paraId="21F06C1B" w14:textId="77777777" w:rsidR="00FB22B3" w:rsidRDefault="00FB22B3" w:rsidP="00537AEE">
      <w:pPr>
        <w:pStyle w:val="CorpodeTexto0"/>
      </w:pPr>
    </w:p>
    <w:p w14:paraId="1F700C85" w14:textId="77777777" w:rsidR="00C113DD" w:rsidRDefault="00C113DD" w:rsidP="00537AEE">
      <w:pPr>
        <w:pStyle w:val="CorpodeTexto0"/>
      </w:pPr>
    </w:p>
    <w:p w14:paraId="289D1373" w14:textId="77777777" w:rsidR="00FB22B3" w:rsidRDefault="00FB22B3" w:rsidP="00537AEE">
      <w:pPr>
        <w:pStyle w:val="CorpodeTexto0"/>
      </w:pPr>
    </w:p>
    <w:p w14:paraId="2CFFE10B" w14:textId="77777777" w:rsidR="00FB22B3" w:rsidRDefault="00FB22B3" w:rsidP="007B2EC7">
      <w:pPr>
        <w:pStyle w:val="CorpodeTexto0"/>
      </w:pPr>
    </w:p>
    <w:p w14:paraId="6F693AA9" w14:textId="77777777" w:rsidR="00C113DD" w:rsidRDefault="00C113DD" w:rsidP="004B7E42">
      <w:pPr>
        <w:pStyle w:val="TtulodaTese"/>
      </w:pPr>
    </w:p>
    <w:p w14:paraId="32FC532A" w14:textId="01E59D5D" w:rsidR="003111DD" w:rsidRDefault="00B20FEB" w:rsidP="00973084">
      <w:pPr>
        <w:pStyle w:val="TtulodaTese"/>
      </w:pPr>
      <w:r>
        <w:t>DISKIFY</w:t>
      </w:r>
    </w:p>
    <w:p w14:paraId="150F5025" w14:textId="5C3B4CC3" w:rsidR="00973084" w:rsidRPr="00973084" w:rsidRDefault="003F5D4E" w:rsidP="00973084">
      <w:pPr>
        <w:pStyle w:val="TtulodaTese"/>
      </w:pPr>
      <w:r>
        <w:t xml:space="preserve">- </w:t>
      </w:r>
      <w:r w:rsidR="00973084">
        <w:t xml:space="preserve">PROPOSTA DE </w:t>
      </w:r>
      <w:r w:rsidR="0059390A">
        <w:t>INOVAÇÃO</w:t>
      </w:r>
      <w:r>
        <w:t xml:space="preserve"> -</w:t>
      </w:r>
    </w:p>
    <w:p w14:paraId="078265C6" w14:textId="77777777" w:rsidR="00CC6405" w:rsidRPr="00CC6405" w:rsidRDefault="00CC6405" w:rsidP="00CC6405">
      <w:pPr>
        <w:pStyle w:val="CorpodeTexto0"/>
        <w:ind w:firstLine="0"/>
      </w:pPr>
    </w:p>
    <w:p w14:paraId="3087179A" w14:textId="77777777" w:rsidR="00FB22B3" w:rsidRDefault="00FB22B3" w:rsidP="00537AEE">
      <w:pPr>
        <w:pStyle w:val="CorpodeTexto0"/>
      </w:pPr>
    </w:p>
    <w:p w14:paraId="13834F08" w14:textId="77777777" w:rsidR="00FB22B3" w:rsidRDefault="00FB22B3" w:rsidP="00537AEE">
      <w:pPr>
        <w:pStyle w:val="CorpodeTexto0"/>
      </w:pPr>
    </w:p>
    <w:p w14:paraId="2F7B9C61" w14:textId="77777777" w:rsidR="00FB22B3" w:rsidRDefault="00FB22B3" w:rsidP="00537AEE">
      <w:pPr>
        <w:pStyle w:val="CorpodeTexto0"/>
      </w:pPr>
    </w:p>
    <w:p w14:paraId="342B111A" w14:textId="5AAE884F" w:rsidR="002F089D" w:rsidRDefault="00997ABD">
      <w:pPr>
        <w:pStyle w:val="Crditos"/>
      </w:pPr>
      <w:r>
        <w:t xml:space="preserve">Trabalho de Conclusão de Curso </w:t>
      </w:r>
      <w:r w:rsidR="00FB22B3">
        <w:t>apresentad</w:t>
      </w:r>
      <w:r>
        <w:t>o</w:t>
      </w:r>
      <w:r w:rsidR="00FB22B3">
        <w:t xml:space="preserve"> </w:t>
      </w:r>
      <w:r w:rsidR="008F66F9">
        <w:t xml:space="preserve">ao </w:t>
      </w:r>
      <w:r>
        <w:t>curso de Bacharelado em Ciência da Computação</w:t>
      </w:r>
      <w:r w:rsidR="008F66F9">
        <w:t xml:space="preserve"> da</w:t>
      </w:r>
      <w:r w:rsidR="002F089D">
        <w:t xml:space="preserve"> </w:t>
      </w:r>
      <w:r w:rsidR="00CC6405">
        <w:t xml:space="preserve">Pontifícia Universidade Católica do Paraná </w:t>
      </w:r>
      <w:r>
        <w:t xml:space="preserve">como requisito parcial </w:t>
      </w:r>
      <w:r w:rsidR="00CC6405">
        <w:t xml:space="preserve">para </w:t>
      </w:r>
      <w:r w:rsidR="002F089D">
        <w:t xml:space="preserve">obtenção do </w:t>
      </w:r>
      <w:r w:rsidR="00711C01">
        <w:t>título</w:t>
      </w:r>
      <w:r w:rsidR="002F089D">
        <w:t xml:space="preserve"> de </w:t>
      </w:r>
      <w:r>
        <w:t>Cientista da Computação</w:t>
      </w:r>
      <w:r w:rsidR="002F089D">
        <w:t>.</w:t>
      </w:r>
    </w:p>
    <w:p w14:paraId="74B0298B" w14:textId="2536BA73" w:rsidR="003F5D4E" w:rsidRDefault="003F5D4E">
      <w:pPr>
        <w:pStyle w:val="Crditos"/>
      </w:pPr>
    </w:p>
    <w:p w14:paraId="4F358432" w14:textId="77777777" w:rsidR="003F5D4E" w:rsidRDefault="003F5D4E" w:rsidP="003F5D4E">
      <w:pPr>
        <w:pStyle w:val="Crditos"/>
        <w:outlineLvl w:val="0"/>
      </w:pPr>
      <w:r>
        <w:t>Área de concentração: Ciência da Computação</w:t>
      </w:r>
    </w:p>
    <w:p w14:paraId="531D4004" w14:textId="77777777" w:rsidR="003F5D4E" w:rsidRDefault="003F5D4E" w:rsidP="003F5D4E">
      <w:pPr>
        <w:pStyle w:val="Crditos"/>
      </w:pPr>
    </w:p>
    <w:p w14:paraId="242DA8BB" w14:textId="3A7A9D39" w:rsidR="003F5D4E" w:rsidRPr="002F089D" w:rsidRDefault="003F5D4E" w:rsidP="003F5D4E">
      <w:pPr>
        <w:pStyle w:val="Crditos"/>
        <w:outlineLvl w:val="0"/>
      </w:pPr>
      <w:r w:rsidRPr="002F089D">
        <w:t xml:space="preserve">Orientador: </w:t>
      </w:r>
      <w:r w:rsidR="00B20FEB">
        <w:t>Vinícius Godoy de Mendonça</w:t>
      </w:r>
      <w:r>
        <w:t xml:space="preserve"> </w:t>
      </w:r>
    </w:p>
    <w:p w14:paraId="3F9B987B" w14:textId="77777777" w:rsidR="003F5D4E" w:rsidRDefault="003F5D4E">
      <w:pPr>
        <w:pStyle w:val="Crditos"/>
      </w:pPr>
    </w:p>
    <w:p w14:paraId="733BE071" w14:textId="77777777" w:rsidR="00FB22B3" w:rsidRDefault="002F089D" w:rsidP="00537AEE">
      <w:pPr>
        <w:pStyle w:val="CorpodeTexto0"/>
      </w:pPr>
      <w:r>
        <w:t xml:space="preserve"> </w:t>
      </w:r>
    </w:p>
    <w:p w14:paraId="5B1E52A0" w14:textId="77777777" w:rsidR="00FB22B3" w:rsidRDefault="00FB22B3" w:rsidP="00537AEE">
      <w:pPr>
        <w:pStyle w:val="CorpodeTexto0"/>
      </w:pPr>
    </w:p>
    <w:p w14:paraId="35549C77" w14:textId="77777777" w:rsidR="005728B8" w:rsidRPr="002F089D" w:rsidRDefault="005728B8" w:rsidP="00537AEE">
      <w:pPr>
        <w:pStyle w:val="CorpodeTexto0"/>
      </w:pPr>
    </w:p>
    <w:p w14:paraId="0A0360FE" w14:textId="77777777" w:rsidR="00FB22B3" w:rsidRPr="002F089D" w:rsidRDefault="00FB22B3" w:rsidP="00537AEE">
      <w:pPr>
        <w:pStyle w:val="CorpodeTexto0"/>
      </w:pPr>
    </w:p>
    <w:p w14:paraId="3EACA8FF" w14:textId="77777777" w:rsidR="00FB22B3" w:rsidRPr="002F089D" w:rsidRDefault="00FB22B3" w:rsidP="00537AEE">
      <w:pPr>
        <w:pStyle w:val="CorpodeTexto0"/>
      </w:pPr>
    </w:p>
    <w:p w14:paraId="00DC0560" w14:textId="77777777" w:rsidR="00FB22B3" w:rsidRPr="002F089D" w:rsidRDefault="00FB22B3" w:rsidP="00537AEE">
      <w:pPr>
        <w:pStyle w:val="CorpodeTexto0"/>
      </w:pPr>
    </w:p>
    <w:p w14:paraId="13C6D2F9" w14:textId="77777777" w:rsidR="002F089D" w:rsidRDefault="002F089D" w:rsidP="00537AEE">
      <w:pPr>
        <w:pStyle w:val="CorpodeTexto0"/>
      </w:pPr>
    </w:p>
    <w:p w14:paraId="4D985C8B" w14:textId="77777777" w:rsidR="005728B8" w:rsidRDefault="005728B8" w:rsidP="00537AEE">
      <w:pPr>
        <w:pStyle w:val="CorpodeTexto0"/>
      </w:pPr>
    </w:p>
    <w:p w14:paraId="69232DC7" w14:textId="77777777" w:rsidR="00C63643" w:rsidRDefault="00CC6405" w:rsidP="00A26017">
      <w:pPr>
        <w:pStyle w:val="Data"/>
        <w:outlineLvl w:val="0"/>
      </w:pPr>
      <w:r>
        <w:t>Curitiba</w:t>
      </w:r>
    </w:p>
    <w:p w14:paraId="05A01565" w14:textId="04FB13F2" w:rsidR="00C63643" w:rsidRDefault="00B20FEB" w:rsidP="00537AEE">
      <w:pPr>
        <w:pStyle w:val="Data"/>
      </w:pPr>
      <w:r>
        <w:t>2021</w:t>
      </w:r>
    </w:p>
    <w:p w14:paraId="69617EF5" w14:textId="6DE633E0" w:rsidR="005728B8" w:rsidRDefault="00FB22B3" w:rsidP="00A26017">
      <w:pPr>
        <w:pStyle w:val="Nome"/>
        <w:outlineLvl w:val="0"/>
      </w:pPr>
      <w:r>
        <w:br w:type="page"/>
      </w:r>
      <w:r w:rsidR="00B20FEB">
        <w:lastRenderedPageBreak/>
        <w:t>GUSTAVO HAMMERSCHMIDT</w:t>
      </w:r>
    </w:p>
    <w:p w14:paraId="5C5070D7" w14:textId="77777777" w:rsidR="005728B8" w:rsidRDefault="005728B8" w:rsidP="00537AEE">
      <w:pPr>
        <w:pStyle w:val="CorpodeTexto0"/>
      </w:pPr>
    </w:p>
    <w:p w14:paraId="1505E144" w14:textId="77777777" w:rsidR="005728B8" w:rsidRDefault="005728B8" w:rsidP="00537AEE">
      <w:pPr>
        <w:pStyle w:val="CorpodeTexto0"/>
      </w:pPr>
    </w:p>
    <w:p w14:paraId="1D9FBC88" w14:textId="77777777" w:rsidR="005728B8" w:rsidRDefault="005728B8" w:rsidP="00537AEE">
      <w:pPr>
        <w:pStyle w:val="CorpodeTexto0"/>
      </w:pPr>
    </w:p>
    <w:p w14:paraId="1410642F" w14:textId="77777777" w:rsidR="005728B8" w:rsidRDefault="005728B8" w:rsidP="00537AEE">
      <w:pPr>
        <w:pStyle w:val="CorpodeTexto0"/>
      </w:pPr>
    </w:p>
    <w:p w14:paraId="53E00A15" w14:textId="77777777" w:rsidR="005728B8" w:rsidRDefault="005728B8" w:rsidP="00537AEE">
      <w:pPr>
        <w:pStyle w:val="CorpodeTexto0"/>
      </w:pPr>
    </w:p>
    <w:p w14:paraId="54EFAB82" w14:textId="77777777" w:rsidR="005728B8" w:rsidRDefault="005728B8" w:rsidP="00537AEE">
      <w:pPr>
        <w:pStyle w:val="CorpodeTexto0"/>
      </w:pPr>
    </w:p>
    <w:p w14:paraId="099378F1" w14:textId="77777777" w:rsidR="005728B8" w:rsidRDefault="005728B8" w:rsidP="00537AEE">
      <w:pPr>
        <w:pStyle w:val="CorpodeTexto0"/>
      </w:pPr>
    </w:p>
    <w:p w14:paraId="79935970" w14:textId="77777777" w:rsidR="005728B8" w:rsidRDefault="005728B8" w:rsidP="00537AEE">
      <w:pPr>
        <w:pStyle w:val="CorpodeTexto0"/>
      </w:pPr>
    </w:p>
    <w:p w14:paraId="24DB1E1E" w14:textId="77777777" w:rsidR="005728B8" w:rsidRDefault="005728B8" w:rsidP="00537AEE">
      <w:pPr>
        <w:pStyle w:val="CorpodeTexto0"/>
      </w:pPr>
    </w:p>
    <w:p w14:paraId="051F2544" w14:textId="77777777" w:rsidR="005728B8" w:rsidRDefault="005728B8" w:rsidP="007B2EC7">
      <w:pPr>
        <w:pStyle w:val="CorpodeTexto0"/>
      </w:pPr>
    </w:p>
    <w:p w14:paraId="16E5564E" w14:textId="77777777" w:rsidR="00C113DD" w:rsidRDefault="00C113DD" w:rsidP="00DE738C">
      <w:pPr>
        <w:pStyle w:val="TtulodaTese"/>
      </w:pPr>
    </w:p>
    <w:p w14:paraId="772CB571" w14:textId="4454E132" w:rsidR="00CC6405" w:rsidRDefault="00B20FEB" w:rsidP="00DE738C">
      <w:pPr>
        <w:pStyle w:val="TtulodaTese"/>
      </w:pPr>
      <w:r>
        <w:t>DISKIFY</w:t>
      </w:r>
    </w:p>
    <w:p w14:paraId="0939985B" w14:textId="261D136A" w:rsidR="00973084" w:rsidRPr="00973084" w:rsidRDefault="00046B66" w:rsidP="00973084">
      <w:pPr>
        <w:pStyle w:val="TtulodaTese"/>
      </w:pPr>
      <w:r>
        <w:t xml:space="preserve">- </w:t>
      </w:r>
      <w:r w:rsidR="00973084">
        <w:t>PROPOSTA DE</w:t>
      </w:r>
      <w:r w:rsidR="0010689D">
        <w:t xml:space="preserve"> </w:t>
      </w:r>
      <w:r w:rsidR="0059390A">
        <w:t>INOVAÇÃO</w:t>
      </w:r>
      <w:r w:rsidR="0010689D">
        <w:t xml:space="preserve"> </w:t>
      </w:r>
      <w:r>
        <w:t>-</w:t>
      </w:r>
    </w:p>
    <w:p w14:paraId="0196888B" w14:textId="77777777" w:rsidR="00DE738C" w:rsidRDefault="00DE738C" w:rsidP="00DE738C">
      <w:pPr>
        <w:pStyle w:val="TtulodaTese"/>
      </w:pPr>
    </w:p>
    <w:p w14:paraId="0700F9CB" w14:textId="77777777" w:rsidR="005728B8" w:rsidRDefault="005728B8" w:rsidP="00D20961">
      <w:pPr>
        <w:pStyle w:val="TtulodaTese"/>
      </w:pPr>
    </w:p>
    <w:p w14:paraId="4B7B8430" w14:textId="77777777" w:rsidR="005728B8" w:rsidRDefault="005728B8" w:rsidP="00537AEE">
      <w:pPr>
        <w:pStyle w:val="CorpodeTexto0"/>
      </w:pPr>
    </w:p>
    <w:p w14:paraId="5C8B078E" w14:textId="77777777" w:rsidR="005728B8" w:rsidRDefault="005728B8" w:rsidP="00537AEE">
      <w:pPr>
        <w:pStyle w:val="CorpodeTexto0"/>
      </w:pPr>
    </w:p>
    <w:p w14:paraId="5CADBA23" w14:textId="77777777" w:rsidR="005728B8" w:rsidRDefault="005728B8" w:rsidP="00537AEE">
      <w:pPr>
        <w:pStyle w:val="CorpodeTexto0"/>
      </w:pPr>
    </w:p>
    <w:p w14:paraId="0FCAAB9B" w14:textId="77777777" w:rsidR="005728B8" w:rsidRDefault="005728B8" w:rsidP="00537AEE">
      <w:pPr>
        <w:pStyle w:val="CorpodeTexto0"/>
      </w:pPr>
    </w:p>
    <w:p w14:paraId="6D261972" w14:textId="77777777" w:rsidR="005728B8" w:rsidRDefault="005728B8" w:rsidP="00537AEE">
      <w:pPr>
        <w:pStyle w:val="CorpodeTexto0"/>
      </w:pPr>
    </w:p>
    <w:p w14:paraId="69AB16D5" w14:textId="77777777" w:rsidR="005728B8" w:rsidRDefault="00997ABD" w:rsidP="005728B8">
      <w:pPr>
        <w:pStyle w:val="Crditos"/>
      </w:pPr>
      <w:r>
        <w:t>Trabalho de Conclusão de Curso apresentado ao curso de Bacharelado em Ciência da Computação da Pontifícia Universidade Católica do Paraná como requisito parcial para obtenção do título de Cientista da Computação</w:t>
      </w:r>
      <w:r w:rsidR="005728B8">
        <w:t>.</w:t>
      </w:r>
    </w:p>
    <w:p w14:paraId="6397E349" w14:textId="77777777" w:rsidR="005728B8" w:rsidRDefault="005728B8" w:rsidP="005728B8">
      <w:pPr>
        <w:pStyle w:val="Crditos"/>
      </w:pPr>
      <w:r>
        <w:t xml:space="preserve"> </w:t>
      </w:r>
    </w:p>
    <w:p w14:paraId="54F755AA" w14:textId="77777777" w:rsidR="005728B8" w:rsidRDefault="005728B8" w:rsidP="00A26017">
      <w:pPr>
        <w:pStyle w:val="Crditos"/>
        <w:outlineLvl w:val="0"/>
      </w:pPr>
      <w:r>
        <w:t>Área de conc</w:t>
      </w:r>
      <w:r w:rsidR="00CC6405">
        <w:t>entração: Ciência da Computação</w:t>
      </w:r>
    </w:p>
    <w:p w14:paraId="2F9E350C" w14:textId="77777777" w:rsidR="005728B8" w:rsidRDefault="005728B8" w:rsidP="005728B8">
      <w:pPr>
        <w:pStyle w:val="Crditos"/>
      </w:pPr>
    </w:p>
    <w:p w14:paraId="6365E27A" w14:textId="11D80A2E" w:rsidR="005728B8" w:rsidRPr="002F089D" w:rsidRDefault="005728B8" w:rsidP="00A26017">
      <w:pPr>
        <w:pStyle w:val="Crditos"/>
        <w:outlineLvl w:val="0"/>
      </w:pPr>
      <w:r w:rsidRPr="002F089D">
        <w:t xml:space="preserve">Orientador: </w:t>
      </w:r>
      <w:r w:rsidR="00B20FEB">
        <w:t>Vinícius Godoy de Mendonça</w:t>
      </w:r>
    </w:p>
    <w:p w14:paraId="56AE4958" w14:textId="77777777" w:rsidR="005728B8" w:rsidRPr="002F089D" w:rsidRDefault="005728B8" w:rsidP="00537AEE">
      <w:pPr>
        <w:pStyle w:val="CorpodeTexto0"/>
      </w:pPr>
    </w:p>
    <w:p w14:paraId="7740ABCD" w14:textId="77777777" w:rsidR="005728B8" w:rsidRPr="002F089D" w:rsidRDefault="005728B8" w:rsidP="00537AEE">
      <w:pPr>
        <w:pStyle w:val="CorpodeTexto0"/>
      </w:pPr>
    </w:p>
    <w:p w14:paraId="070BDAD3" w14:textId="77777777" w:rsidR="005728B8" w:rsidRPr="002F089D" w:rsidRDefault="005728B8" w:rsidP="00537AEE">
      <w:pPr>
        <w:pStyle w:val="CorpodeTexto0"/>
      </w:pPr>
    </w:p>
    <w:p w14:paraId="6CD69429" w14:textId="77777777" w:rsidR="005728B8" w:rsidRPr="002F089D" w:rsidRDefault="005728B8" w:rsidP="00537AEE">
      <w:pPr>
        <w:pStyle w:val="CorpodeTexto0"/>
      </w:pPr>
    </w:p>
    <w:p w14:paraId="7EFEDBFB" w14:textId="77777777" w:rsidR="005728B8" w:rsidRDefault="00CC6405" w:rsidP="00A26017">
      <w:pPr>
        <w:pStyle w:val="Data"/>
        <w:outlineLvl w:val="0"/>
      </w:pPr>
      <w:r>
        <w:t>Curitiba</w:t>
      </w:r>
    </w:p>
    <w:p w14:paraId="124A2C64" w14:textId="0253E43F" w:rsidR="005728B8" w:rsidRDefault="00B20FEB" w:rsidP="00537AEE">
      <w:pPr>
        <w:pStyle w:val="Data"/>
      </w:pPr>
      <w:r>
        <w:t>2021</w:t>
      </w:r>
    </w:p>
    <w:p w14:paraId="4295A3B6" w14:textId="77777777" w:rsidR="00797490" w:rsidRDefault="005728B8" w:rsidP="007B2EC7">
      <w:pPr>
        <w:pStyle w:val="CorpodeTexto0"/>
      </w:pPr>
      <w:r>
        <w:br w:type="page"/>
      </w:r>
    </w:p>
    <w:p w14:paraId="01B65D7B" w14:textId="77777777" w:rsidR="00726260" w:rsidRDefault="00726260" w:rsidP="00A26017">
      <w:pPr>
        <w:pStyle w:val="TtuloComndice"/>
      </w:pPr>
      <w:bookmarkStart w:id="2" w:name="_Toc68719705"/>
      <w:r w:rsidRPr="009A4BC1">
        <w:lastRenderedPageBreak/>
        <w:t>RESUMO</w:t>
      </w:r>
      <w:bookmarkEnd w:id="2"/>
    </w:p>
    <w:p w14:paraId="4C2CDB6D" w14:textId="77777777" w:rsidR="000B3330" w:rsidRPr="000B3330" w:rsidRDefault="000B3330" w:rsidP="000B3330">
      <w:pPr>
        <w:pStyle w:val="CorpodeTexto0"/>
      </w:pPr>
    </w:p>
    <w:p w14:paraId="7EE889F5" w14:textId="790C7C20" w:rsidR="006E142A" w:rsidRDefault="006E142A" w:rsidP="006E0901">
      <w:pPr>
        <w:pStyle w:val="Resumo"/>
      </w:pPr>
      <w:r w:rsidRPr="006E142A">
        <w:t>Tokens não-fungíveis (NFTs) se tornaram um atrativo para muito</w:t>
      </w:r>
      <w:r>
        <w:t>s</w:t>
      </w:r>
      <w:r w:rsidRPr="006E142A">
        <w:t xml:space="preserve"> mercados</w:t>
      </w:r>
      <w:r>
        <w:t>, um notável caso de sucesso de tecnologia baseada  em blockchain</w:t>
      </w:r>
      <w:r w:rsidRPr="006E142A">
        <w:t xml:space="preserve">. NFTs são baseadas em contratos inteligentes (Smart Contracts) e são usadas para a definição e transferência de direitos de propriedade, </w:t>
      </w:r>
      <w:r w:rsidRPr="006E142A">
        <w:t>representando</w:t>
      </w:r>
      <w:r w:rsidRPr="006E142A">
        <w:t xml:space="preserve"> vários tipos de dados. O projeto Diskify aproxima a </w:t>
      </w:r>
      <w:r w:rsidRPr="006E142A">
        <w:t>indústria</w:t>
      </w:r>
      <w:r w:rsidRPr="006E142A">
        <w:t xml:space="preserve"> da música de seus fãs, promovendo escassez de conteúdo e eliminando </w:t>
      </w:r>
      <w:r w:rsidRPr="006E142A">
        <w:t>intermediários</w:t>
      </w:r>
      <w:r w:rsidRPr="006E142A">
        <w:t xml:space="preserve"> como aplicativos </w:t>
      </w:r>
      <w:r>
        <w:t xml:space="preserve">de </w:t>
      </w:r>
      <w:r w:rsidRPr="006E142A">
        <w:t>streaming e produtoras.</w:t>
      </w:r>
    </w:p>
    <w:p w14:paraId="198AAF08" w14:textId="77777777" w:rsidR="003B3F0B" w:rsidRDefault="003B3F0B" w:rsidP="003B3F0B">
      <w:pPr>
        <w:pStyle w:val="Resumo"/>
      </w:pPr>
    </w:p>
    <w:p w14:paraId="78698943" w14:textId="1D5A09C6" w:rsidR="00CC6405" w:rsidRDefault="009002D4" w:rsidP="009002D4">
      <w:pPr>
        <w:pStyle w:val="Resumo"/>
      </w:pPr>
      <w:r>
        <w:t>Palavras-chaves:</w:t>
      </w:r>
      <w:r w:rsidR="008F7758">
        <w:t xml:space="preserve"> Marketplace, Música, NFT.</w:t>
      </w:r>
    </w:p>
    <w:p w14:paraId="03C3DADC" w14:textId="77777777" w:rsidR="005728B8" w:rsidRPr="008F66F9" w:rsidRDefault="005728B8" w:rsidP="007B2EC7">
      <w:pPr>
        <w:pStyle w:val="CorpodeTexto0"/>
      </w:pPr>
    </w:p>
    <w:p w14:paraId="0BAFE5CB" w14:textId="77777777" w:rsidR="005728B8" w:rsidRPr="008F66F9" w:rsidRDefault="005728B8" w:rsidP="00A26017">
      <w:pPr>
        <w:pStyle w:val="TtuloComndice"/>
      </w:pPr>
      <w:bookmarkStart w:id="3" w:name="_Toc68719706"/>
      <w:r w:rsidRPr="008F66F9">
        <w:lastRenderedPageBreak/>
        <w:t>ABSTRACT</w:t>
      </w:r>
      <w:bookmarkEnd w:id="3"/>
    </w:p>
    <w:p w14:paraId="760F553D" w14:textId="77777777" w:rsidR="005728B8" w:rsidRPr="008F66F9" w:rsidRDefault="005728B8" w:rsidP="007B2EC7">
      <w:pPr>
        <w:pStyle w:val="CorpodeTexto0"/>
      </w:pPr>
    </w:p>
    <w:p w14:paraId="454603B7" w14:textId="77777777" w:rsidR="001D5B6F" w:rsidRPr="008F66F9" w:rsidRDefault="001D5B6F" w:rsidP="001D5B6F">
      <w:pPr>
        <w:pStyle w:val="Resumo"/>
      </w:pPr>
    </w:p>
    <w:p w14:paraId="2A095561" w14:textId="77777777" w:rsidR="002000F8" w:rsidRPr="008F66F9" w:rsidRDefault="002000F8" w:rsidP="009002D4">
      <w:pPr>
        <w:pStyle w:val="Resumo"/>
      </w:pPr>
    </w:p>
    <w:p w14:paraId="3CDA0667" w14:textId="3340F82F" w:rsidR="006E142A" w:rsidRPr="006E142A" w:rsidRDefault="006E142A" w:rsidP="000C30D6">
      <w:pPr>
        <w:pStyle w:val="Resumo"/>
        <w:rPr>
          <w:lang w:val="en-US"/>
        </w:rPr>
      </w:pPr>
      <w:r w:rsidRPr="006E142A">
        <w:rPr>
          <w:lang w:val="en-US"/>
        </w:rPr>
        <w:t>Non-</w:t>
      </w:r>
      <w:r w:rsidR="002C39AE">
        <w:rPr>
          <w:lang w:val="en-US"/>
        </w:rPr>
        <w:t>f</w:t>
      </w:r>
      <w:r w:rsidRPr="006E142A">
        <w:rPr>
          <w:lang w:val="en-US"/>
        </w:rPr>
        <w:t xml:space="preserve">ungible </w:t>
      </w:r>
      <w:r w:rsidR="002C39AE">
        <w:rPr>
          <w:lang w:val="en-US"/>
        </w:rPr>
        <w:t>t</w:t>
      </w:r>
      <w:r w:rsidRPr="006E142A">
        <w:rPr>
          <w:lang w:val="en-US"/>
        </w:rPr>
        <w:t xml:space="preserve">okens </w:t>
      </w:r>
      <w:r>
        <w:rPr>
          <w:lang w:val="en-US"/>
        </w:rPr>
        <w:t xml:space="preserve">(NFTs) </w:t>
      </w:r>
      <w:r w:rsidRPr="006E142A">
        <w:rPr>
          <w:lang w:val="en-US"/>
        </w:rPr>
        <w:t xml:space="preserve">have </w:t>
      </w:r>
      <w:r>
        <w:rPr>
          <w:lang w:val="en-US"/>
        </w:rPr>
        <w:t>become an attraction for many markets, a notable success of blockchain-based technology. NFTs are base</w:t>
      </w:r>
      <w:r w:rsidR="002C39AE">
        <w:rPr>
          <w:lang w:val="en-US"/>
        </w:rPr>
        <w:t>d</w:t>
      </w:r>
      <w:r>
        <w:rPr>
          <w:lang w:val="en-US"/>
        </w:rPr>
        <w:t xml:space="preserve"> on Smart Contracts and are used for defini</w:t>
      </w:r>
      <w:r w:rsidR="002C39AE">
        <w:rPr>
          <w:lang w:val="en-US"/>
        </w:rPr>
        <w:t>tion</w:t>
      </w:r>
      <w:r>
        <w:rPr>
          <w:lang w:val="en-US"/>
        </w:rPr>
        <w:t xml:space="preserve"> and transfer</w:t>
      </w:r>
      <w:r w:rsidR="002C39AE">
        <w:rPr>
          <w:lang w:val="en-US"/>
        </w:rPr>
        <w:t xml:space="preserve"> of</w:t>
      </w:r>
      <w:r>
        <w:rPr>
          <w:lang w:val="en-US"/>
        </w:rPr>
        <w:t xml:space="preserve"> </w:t>
      </w:r>
      <w:r w:rsidR="002C39AE">
        <w:rPr>
          <w:lang w:val="en-US"/>
        </w:rPr>
        <w:t>property rights, representing various types of data. The Diskify project brings the music industry closer to its fans, promoting scarcity of content and eliminating intermediaries such as streaming applications and production companies.</w:t>
      </w:r>
      <w:r>
        <w:rPr>
          <w:lang w:val="en-US"/>
        </w:rPr>
        <w:t xml:space="preserve"> </w:t>
      </w:r>
    </w:p>
    <w:p w14:paraId="049EC9AC" w14:textId="77777777" w:rsidR="006E142A" w:rsidRPr="008F66F9" w:rsidRDefault="006E142A" w:rsidP="000C30D6">
      <w:pPr>
        <w:pStyle w:val="Resumo"/>
      </w:pPr>
    </w:p>
    <w:p w14:paraId="5E40E8B5" w14:textId="1F495BC6" w:rsidR="004B1B4C" w:rsidRPr="002C39AE" w:rsidRDefault="009002D4" w:rsidP="009002D4">
      <w:pPr>
        <w:pStyle w:val="Resumo"/>
        <w:rPr>
          <w:lang w:val="en-US"/>
        </w:rPr>
      </w:pPr>
      <w:r w:rsidRPr="002C39AE">
        <w:rPr>
          <w:lang w:val="en-US"/>
        </w:rPr>
        <w:t xml:space="preserve">Keywords: </w:t>
      </w:r>
      <w:r w:rsidR="008F7758" w:rsidRPr="002C39AE">
        <w:rPr>
          <w:lang w:val="en-US"/>
        </w:rPr>
        <w:t>Marketplace, Music, NFT</w:t>
      </w:r>
      <w:r w:rsidR="004B1B4C" w:rsidRPr="002C39AE">
        <w:rPr>
          <w:lang w:val="en-US"/>
        </w:rPr>
        <w:t>.</w:t>
      </w:r>
    </w:p>
    <w:p w14:paraId="7B2C4F87" w14:textId="77777777" w:rsidR="009002D4" w:rsidRPr="002C39AE" w:rsidRDefault="009002D4" w:rsidP="009002D4">
      <w:pPr>
        <w:pStyle w:val="Resumo"/>
        <w:rPr>
          <w:lang w:val="en-US"/>
        </w:rPr>
      </w:pPr>
    </w:p>
    <w:p w14:paraId="6DF3DDD5" w14:textId="77777777" w:rsidR="00FB22B3" w:rsidRPr="002C39AE" w:rsidRDefault="00FB22B3" w:rsidP="00A26017">
      <w:pPr>
        <w:pStyle w:val="TtuloSemndice"/>
        <w:outlineLvl w:val="0"/>
        <w:rPr>
          <w:lang w:val="en-US"/>
        </w:rPr>
      </w:pPr>
      <w:r w:rsidRPr="002C39AE">
        <w:rPr>
          <w:lang w:val="en-US"/>
        </w:rPr>
        <w:lastRenderedPageBreak/>
        <w:t>SUMÁRIO</w:t>
      </w:r>
    </w:p>
    <w:p w14:paraId="3F9234E2" w14:textId="77777777" w:rsidR="00FB22B3" w:rsidRPr="002C39AE" w:rsidRDefault="00FB22B3">
      <w:pPr>
        <w:rPr>
          <w:lang w:val="en-US"/>
        </w:rPr>
      </w:pPr>
    </w:p>
    <w:p w14:paraId="45730266" w14:textId="71CBEC4F" w:rsidR="00AC5237" w:rsidRDefault="00A83C29">
      <w:pPr>
        <w:pStyle w:val="Sumrio1"/>
        <w:tabs>
          <w:tab w:val="right" w:leader="dot" w:pos="9062"/>
        </w:tabs>
        <w:rPr>
          <w:rFonts w:asciiTheme="minorHAnsi" w:eastAsiaTheme="minorEastAsia" w:hAnsiTheme="minorHAnsi" w:cstheme="minorBidi"/>
          <w:b w:val="0"/>
          <w:caps w:val="0"/>
          <w:noProof/>
          <w:sz w:val="22"/>
          <w:szCs w:val="22"/>
        </w:rPr>
      </w:pPr>
      <w:r>
        <w:fldChar w:fldCharType="begin"/>
      </w:r>
      <w:r w:rsidR="004B7E42">
        <w:instrText xml:space="preserve"> TOC \o "1-3" \h \z \t "Título Com Índice;1" </w:instrText>
      </w:r>
      <w:r>
        <w:fldChar w:fldCharType="separate"/>
      </w:r>
      <w:hyperlink w:anchor="_Toc68719705" w:history="1">
        <w:r w:rsidR="00AC5237" w:rsidRPr="006048FD">
          <w:rPr>
            <w:rStyle w:val="Hyperlink"/>
            <w:noProof/>
          </w:rPr>
          <w:t>RESUMO</w:t>
        </w:r>
        <w:r w:rsidR="00AC5237">
          <w:rPr>
            <w:noProof/>
            <w:webHidden/>
          </w:rPr>
          <w:tab/>
        </w:r>
        <w:r w:rsidR="00AC5237">
          <w:rPr>
            <w:noProof/>
            <w:webHidden/>
          </w:rPr>
          <w:fldChar w:fldCharType="begin"/>
        </w:r>
        <w:r w:rsidR="00AC5237">
          <w:rPr>
            <w:noProof/>
            <w:webHidden/>
          </w:rPr>
          <w:instrText xml:space="preserve"> PAGEREF _Toc68719705 \h </w:instrText>
        </w:r>
        <w:r w:rsidR="00AC5237">
          <w:rPr>
            <w:noProof/>
            <w:webHidden/>
          </w:rPr>
        </w:r>
        <w:r w:rsidR="00AC5237">
          <w:rPr>
            <w:noProof/>
            <w:webHidden/>
          </w:rPr>
          <w:fldChar w:fldCharType="separate"/>
        </w:r>
        <w:r w:rsidR="00AC5237">
          <w:rPr>
            <w:noProof/>
            <w:webHidden/>
          </w:rPr>
          <w:t>iii</w:t>
        </w:r>
        <w:r w:rsidR="00AC5237">
          <w:rPr>
            <w:noProof/>
            <w:webHidden/>
          </w:rPr>
          <w:fldChar w:fldCharType="end"/>
        </w:r>
      </w:hyperlink>
    </w:p>
    <w:p w14:paraId="682FE549" w14:textId="7D5DBA92" w:rsidR="00AC5237" w:rsidRDefault="00751D7B">
      <w:pPr>
        <w:pStyle w:val="Sumrio1"/>
        <w:tabs>
          <w:tab w:val="right" w:leader="dot" w:pos="9062"/>
        </w:tabs>
        <w:rPr>
          <w:rFonts w:asciiTheme="minorHAnsi" w:eastAsiaTheme="minorEastAsia" w:hAnsiTheme="minorHAnsi" w:cstheme="minorBidi"/>
          <w:b w:val="0"/>
          <w:caps w:val="0"/>
          <w:noProof/>
          <w:sz w:val="22"/>
          <w:szCs w:val="22"/>
        </w:rPr>
      </w:pPr>
      <w:hyperlink w:anchor="_Toc68719706" w:history="1">
        <w:r w:rsidR="00AC5237" w:rsidRPr="006048FD">
          <w:rPr>
            <w:rStyle w:val="Hyperlink"/>
            <w:noProof/>
          </w:rPr>
          <w:t>ABSTRACT</w:t>
        </w:r>
        <w:r w:rsidR="00AC5237">
          <w:rPr>
            <w:noProof/>
            <w:webHidden/>
          </w:rPr>
          <w:tab/>
        </w:r>
        <w:r w:rsidR="00AC5237">
          <w:rPr>
            <w:noProof/>
            <w:webHidden/>
          </w:rPr>
          <w:fldChar w:fldCharType="begin"/>
        </w:r>
        <w:r w:rsidR="00AC5237">
          <w:rPr>
            <w:noProof/>
            <w:webHidden/>
          </w:rPr>
          <w:instrText xml:space="preserve"> PAGEREF _Toc68719706 \h </w:instrText>
        </w:r>
        <w:r w:rsidR="00AC5237">
          <w:rPr>
            <w:noProof/>
            <w:webHidden/>
          </w:rPr>
        </w:r>
        <w:r w:rsidR="00AC5237">
          <w:rPr>
            <w:noProof/>
            <w:webHidden/>
          </w:rPr>
          <w:fldChar w:fldCharType="separate"/>
        </w:r>
        <w:r w:rsidR="00AC5237">
          <w:rPr>
            <w:noProof/>
            <w:webHidden/>
          </w:rPr>
          <w:t>iv</w:t>
        </w:r>
        <w:r w:rsidR="00AC5237">
          <w:rPr>
            <w:noProof/>
            <w:webHidden/>
          </w:rPr>
          <w:fldChar w:fldCharType="end"/>
        </w:r>
      </w:hyperlink>
    </w:p>
    <w:p w14:paraId="107C0062" w14:textId="61BB1BED" w:rsidR="00AC5237" w:rsidRDefault="00751D7B">
      <w:pPr>
        <w:pStyle w:val="Sumrio1"/>
        <w:tabs>
          <w:tab w:val="right" w:leader="dot" w:pos="9062"/>
        </w:tabs>
        <w:rPr>
          <w:rFonts w:asciiTheme="minorHAnsi" w:eastAsiaTheme="minorEastAsia" w:hAnsiTheme="minorHAnsi" w:cstheme="minorBidi"/>
          <w:b w:val="0"/>
          <w:caps w:val="0"/>
          <w:noProof/>
          <w:sz w:val="22"/>
          <w:szCs w:val="22"/>
        </w:rPr>
      </w:pPr>
      <w:hyperlink w:anchor="_Toc68719707" w:history="1">
        <w:r w:rsidR="00AC5237" w:rsidRPr="006048FD">
          <w:rPr>
            <w:rStyle w:val="Hyperlink"/>
            <w:noProof/>
          </w:rPr>
          <w:t>LISTA DE FIGURAS</w:t>
        </w:r>
        <w:r w:rsidR="00AC5237">
          <w:rPr>
            <w:noProof/>
            <w:webHidden/>
          </w:rPr>
          <w:tab/>
        </w:r>
        <w:r w:rsidR="00AC5237">
          <w:rPr>
            <w:noProof/>
            <w:webHidden/>
          </w:rPr>
          <w:fldChar w:fldCharType="begin"/>
        </w:r>
        <w:r w:rsidR="00AC5237">
          <w:rPr>
            <w:noProof/>
            <w:webHidden/>
          </w:rPr>
          <w:instrText xml:space="preserve"> PAGEREF _Toc68719707 \h </w:instrText>
        </w:r>
        <w:r w:rsidR="00AC5237">
          <w:rPr>
            <w:noProof/>
            <w:webHidden/>
          </w:rPr>
        </w:r>
        <w:r w:rsidR="00AC5237">
          <w:rPr>
            <w:noProof/>
            <w:webHidden/>
          </w:rPr>
          <w:fldChar w:fldCharType="separate"/>
        </w:r>
        <w:r w:rsidR="00AC5237">
          <w:rPr>
            <w:noProof/>
            <w:webHidden/>
          </w:rPr>
          <w:t>vii</w:t>
        </w:r>
        <w:r w:rsidR="00AC5237">
          <w:rPr>
            <w:noProof/>
            <w:webHidden/>
          </w:rPr>
          <w:fldChar w:fldCharType="end"/>
        </w:r>
      </w:hyperlink>
    </w:p>
    <w:p w14:paraId="0027616F" w14:textId="1E392231" w:rsidR="00AC5237" w:rsidRDefault="00751D7B">
      <w:pPr>
        <w:pStyle w:val="Sumrio1"/>
        <w:tabs>
          <w:tab w:val="right" w:leader="dot" w:pos="9062"/>
        </w:tabs>
        <w:rPr>
          <w:rFonts w:asciiTheme="minorHAnsi" w:eastAsiaTheme="minorEastAsia" w:hAnsiTheme="minorHAnsi" w:cstheme="minorBidi"/>
          <w:b w:val="0"/>
          <w:caps w:val="0"/>
          <w:noProof/>
          <w:sz w:val="22"/>
          <w:szCs w:val="22"/>
        </w:rPr>
      </w:pPr>
      <w:hyperlink w:anchor="_Toc68719708" w:history="1">
        <w:r w:rsidR="00AC5237" w:rsidRPr="006048FD">
          <w:rPr>
            <w:rStyle w:val="Hyperlink"/>
            <w:noProof/>
          </w:rPr>
          <w:t>LISTA DE TABELAS</w:t>
        </w:r>
        <w:r w:rsidR="00AC5237">
          <w:rPr>
            <w:noProof/>
            <w:webHidden/>
          </w:rPr>
          <w:tab/>
        </w:r>
        <w:r w:rsidR="00AC5237">
          <w:rPr>
            <w:noProof/>
            <w:webHidden/>
          </w:rPr>
          <w:fldChar w:fldCharType="begin"/>
        </w:r>
        <w:r w:rsidR="00AC5237">
          <w:rPr>
            <w:noProof/>
            <w:webHidden/>
          </w:rPr>
          <w:instrText xml:space="preserve"> PAGEREF _Toc68719708 \h </w:instrText>
        </w:r>
        <w:r w:rsidR="00AC5237">
          <w:rPr>
            <w:noProof/>
            <w:webHidden/>
          </w:rPr>
        </w:r>
        <w:r w:rsidR="00AC5237">
          <w:rPr>
            <w:noProof/>
            <w:webHidden/>
          </w:rPr>
          <w:fldChar w:fldCharType="separate"/>
        </w:r>
        <w:r w:rsidR="00AC5237">
          <w:rPr>
            <w:noProof/>
            <w:webHidden/>
          </w:rPr>
          <w:t>viii</w:t>
        </w:r>
        <w:r w:rsidR="00AC5237">
          <w:rPr>
            <w:noProof/>
            <w:webHidden/>
          </w:rPr>
          <w:fldChar w:fldCharType="end"/>
        </w:r>
      </w:hyperlink>
    </w:p>
    <w:p w14:paraId="01D18AC9" w14:textId="3B016744" w:rsidR="00AC5237" w:rsidRDefault="00751D7B">
      <w:pPr>
        <w:pStyle w:val="Sumrio1"/>
        <w:tabs>
          <w:tab w:val="right" w:leader="dot" w:pos="9062"/>
        </w:tabs>
        <w:rPr>
          <w:rFonts w:asciiTheme="minorHAnsi" w:eastAsiaTheme="minorEastAsia" w:hAnsiTheme="minorHAnsi" w:cstheme="minorBidi"/>
          <w:b w:val="0"/>
          <w:caps w:val="0"/>
          <w:noProof/>
          <w:sz w:val="22"/>
          <w:szCs w:val="22"/>
        </w:rPr>
      </w:pPr>
      <w:hyperlink w:anchor="_Toc68719709" w:history="1">
        <w:r w:rsidR="00AC5237" w:rsidRPr="006048FD">
          <w:rPr>
            <w:rStyle w:val="Hyperlink"/>
            <w:noProof/>
          </w:rPr>
          <w:t>LISTA DE QUADROS</w:t>
        </w:r>
        <w:r w:rsidR="00AC5237">
          <w:rPr>
            <w:noProof/>
            <w:webHidden/>
          </w:rPr>
          <w:tab/>
        </w:r>
        <w:r w:rsidR="00AC5237">
          <w:rPr>
            <w:noProof/>
            <w:webHidden/>
          </w:rPr>
          <w:fldChar w:fldCharType="begin"/>
        </w:r>
        <w:r w:rsidR="00AC5237">
          <w:rPr>
            <w:noProof/>
            <w:webHidden/>
          </w:rPr>
          <w:instrText xml:space="preserve"> PAGEREF _Toc68719709 \h </w:instrText>
        </w:r>
        <w:r w:rsidR="00AC5237">
          <w:rPr>
            <w:noProof/>
            <w:webHidden/>
          </w:rPr>
        </w:r>
        <w:r w:rsidR="00AC5237">
          <w:rPr>
            <w:noProof/>
            <w:webHidden/>
          </w:rPr>
          <w:fldChar w:fldCharType="separate"/>
        </w:r>
        <w:r w:rsidR="00AC5237">
          <w:rPr>
            <w:noProof/>
            <w:webHidden/>
          </w:rPr>
          <w:t>ix</w:t>
        </w:r>
        <w:r w:rsidR="00AC5237">
          <w:rPr>
            <w:noProof/>
            <w:webHidden/>
          </w:rPr>
          <w:fldChar w:fldCharType="end"/>
        </w:r>
      </w:hyperlink>
    </w:p>
    <w:p w14:paraId="5EC601FB" w14:textId="21EC56A7" w:rsidR="00AC5237" w:rsidRDefault="00751D7B">
      <w:pPr>
        <w:pStyle w:val="Sumrio1"/>
        <w:tabs>
          <w:tab w:val="right" w:leader="dot" w:pos="9062"/>
        </w:tabs>
        <w:rPr>
          <w:rFonts w:asciiTheme="minorHAnsi" w:eastAsiaTheme="minorEastAsia" w:hAnsiTheme="minorHAnsi" w:cstheme="minorBidi"/>
          <w:b w:val="0"/>
          <w:caps w:val="0"/>
          <w:noProof/>
          <w:sz w:val="22"/>
          <w:szCs w:val="22"/>
        </w:rPr>
      </w:pPr>
      <w:hyperlink w:anchor="_Toc68719710" w:history="1">
        <w:r w:rsidR="00AC5237" w:rsidRPr="006048FD">
          <w:rPr>
            <w:rStyle w:val="Hyperlink"/>
            <w:noProof/>
          </w:rPr>
          <w:t>LISTA DE ABREVIATURAS E SIGLAS</w:t>
        </w:r>
        <w:r w:rsidR="00AC5237">
          <w:rPr>
            <w:noProof/>
            <w:webHidden/>
          </w:rPr>
          <w:tab/>
        </w:r>
        <w:r w:rsidR="00AC5237">
          <w:rPr>
            <w:noProof/>
            <w:webHidden/>
          </w:rPr>
          <w:fldChar w:fldCharType="begin"/>
        </w:r>
        <w:r w:rsidR="00AC5237">
          <w:rPr>
            <w:noProof/>
            <w:webHidden/>
          </w:rPr>
          <w:instrText xml:space="preserve"> PAGEREF _Toc68719710 \h </w:instrText>
        </w:r>
        <w:r w:rsidR="00AC5237">
          <w:rPr>
            <w:noProof/>
            <w:webHidden/>
          </w:rPr>
        </w:r>
        <w:r w:rsidR="00AC5237">
          <w:rPr>
            <w:noProof/>
            <w:webHidden/>
          </w:rPr>
          <w:fldChar w:fldCharType="separate"/>
        </w:r>
        <w:r w:rsidR="00AC5237">
          <w:rPr>
            <w:noProof/>
            <w:webHidden/>
          </w:rPr>
          <w:t>x</w:t>
        </w:r>
        <w:r w:rsidR="00AC5237">
          <w:rPr>
            <w:noProof/>
            <w:webHidden/>
          </w:rPr>
          <w:fldChar w:fldCharType="end"/>
        </w:r>
      </w:hyperlink>
    </w:p>
    <w:p w14:paraId="6D46F4E7" w14:textId="14680B5C" w:rsidR="00AC5237" w:rsidRDefault="00751D7B">
      <w:pPr>
        <w:pStyle w:val="Sumrio1"/>
        <w:tabs>
          <w:tab w:val="left" w:pos="1793"/>
          <w:tab w:val="right" w:leader="dot" w:pos="9062"/>
        </w:tabs>
        <w:rPr>
          <w:rFonts w:asciiTheme="minorHAnsi" w:eastAsiaTheme="minorEastAsia" w:hAnsiTheme="minorHAnsi" w:cstheme="minorBidi"/>
          <w:b w:val="0"/>
          <w:caps w:val="0"/>
          <w:noProof/>
          <w:sz w:val="22"/>
          <w:szCs w:val="22"/>
        </w:rPr>
      </w:pPr>
      <w:hyperlink w:anchor="_Toc68719711" w:history="1">
        <w:r w:rsidR="00AC5237" w:rsidRPr="006048FD">
          <w:rPr>
            <w:rStyle w:val="Hyperlink"/>
            <w:rFonts w:ascii="Arial Negrito" w:hAnsi="Arial Negrito"/>
            <w:noProof/>
          </w:rPr>
          <w:t>CAPÍTULO 1 -</w:t>
        </w:r>
        <w:r w:rsidR="00AC5237">
          <w:rPr>
            <w:rFonts w:asciiTheme="minorHAnsi" w:eastAsiaTheme="minorEastAsia" w:hAnsiTheme="minorHAnsi" w:cstheme="minorBidi"/>
            <w:b w:val="0"/>
            <w:caps w:val="0"/>
            <w:noProof/>
            <w:sz w:val="22"/>
            <w:szCs w:val="22"/>
          </w:rPr>
          <w:tab/>
        </w:r>
        <w:r w:rsidR="00AC5237" w:rsidRPr="006048FD">
          <w:rPr>
            <w:rStyle w:val="Hyperlink"/>
            <w:noProof/>
          </w:rPr>
          <w:t>MOTIVAÇÃO</w:t>
        </w:r>
        <w:r w:rsidR="00AC5237">
          <w:rPr>
            <w:noProof/>
            <w:webHidden/>
          </w:rPr>
          <w:tab/>
        </w:r>
        <w:r w:rsidR="00AC5237">
          <w:rPr>
            <w:noProof/>
            <w:webHidden/>
          </w:rPr>
          <w:fldChar w:fldCharType="begin"/>
        </w:r>
        <w:r w:rsidR="00AC5237">
          <w:rPr>
            <w:noProof/>
            <w:webHidden/>
          </w:rPr>
          <w:instrText xml:space="preserve"> PAGEREF _Toc68719711 \h </w:instrText>
        </w:r>
        <w:r w:rsidR="00AC5237">
          <w:rPr>
            <w:noProof/>
            <w:webHidden/>
          </w:rPr>
        </w:r>
        <w:r w:rsidR="00AC5237">
          <w:rPr>
            <w:noProof/>
            <w:webHidden/>
          </w:rPr>
          <w:fldChar w:fldCharType="separate"/>
        </w:r>
        <w:r w:rsidR="00AC5237">
          <w:rPr>
            <w:noProof/>
            <w:webHidden/>
          </w:rPr>
          <w:t>1</w:t>
        </w:r>
        <w:r w:rsidR="00AC5237">
          <w:rPr>
            <w:noProof/>
            <w:webHidden/>
          </w:rPr>
          <w:fldChar w:fldCharType="end"/>
        </w:r>
      </w:hyperlink>
    </w:p>
    <w:p w14:paraId="562E3010" w14:textId="6B339F05" w:rsidR="00AC5237" w:rsidRDefault="00751D7B">
      <w:pPr>
        <w:pStyle w:val="Sumrio2"/>
        <w:tabs>
          <w:tab w:val="left" w:pos="800"/>
          <w:tab w:val="right" w:leader="dot" w:pos="9062"/>
        </w:tabs>
        <w:rPr>
          <w:rFonts w:asciiTheme="minorHAnsi" w:eastAsiaTheme="minorEastAsia" w:hAnsiTheme="minorHAnsi" w:cstheme="minorBidi"/>
          <w:smallCaps w:val="0"/>
          <w:szCs w:val="22"/>
        </w:rPr>
      </w:pPr>
      <w:hyperlink w:anchor="_Toc68719712" w:history="1">
        <w:r w:rsidR="00AC5237" w:rsidRPr="006048FD">
          <w:rPr>
            <w:rStyle w:val="Hyperlink"/>
          </w:rPr>
          <w:t>1.1</w:t>
        </w:r>
        <w:r w:rsidR="00AC5237">
          <w:rPr>
            <w:rFonts w:asciiTheme="minorHAnsi" w:eastAsiaTheme="minorEastAsia" w:hAnsiTheme="minorHAnsi" w:cstheme="minorBidi"/>
            <w:smallCaps w:val="0"/>
            <w:szCs w:val="22"/>
          </w:rPr>
          <w:tab/>
        </w:r>
        <w:r w:rsidR="00AC5237" w:rsidRPr="006048FD">
          <w:rPr>
            <w:rStyle w:val="Hyperlink"/>
          </w:rPr>
          <w:t>Sobre o conteúdo da Motivação</w:t>
        </w:r>
        <w:r w:rsidR="00AC5237">
          <w:rPr>
            <w:webHidden/>
          </w:rPr>
          <w:tab/>
        </w:r>
        <w:r w:rsidR="00AC5237">
          <w:rPr>
            <w:webHidden/>
          </w:rPr>
          <w:fldChar w:fldCharType="begin"/>
        </w:r>
        <w:r w:rsidR="00AC5237">
          <w:rPr>
            <w:webHidden/>
          </w:rPr>
          <w:instrText xml:space="preserve"> PAGEREF _Toc68719712 \h </w:instrText>
        </w:r>
        <w:r w:rsidR="00AC5237">
          <w:rPr>
            <w:webHidden/>
          </w:rPr>
        </w:r>
        <w:r w:rsidR="00AC5237">
          <w:rPr>
            <w:webHidden/>
          </w:rPr>
          <w:fldChar w:fldCharType="separate"/>
        </w:r>
        <w:r w:rsidR="00AC5237">
          <w:rPr>
            <w:webHidden/>
          </w:rPr>
          <w:t>1</w:t>
        </w:r>
        <w:r w:rsidR="00AC5237">
          <w:rPr>
            <w:webHidden/>
          </w:rPr>
          <w:fldChar w:fldCharType="end"/>
        </w:r>
      </w:hyperlink>
    </w:p>
    <w:p w14:paraId="44F6B040" w14:textId="082C4FB4" w:rsidR="00AC5237" w:rsidRDefault="00751D7B">
      <w:pPr>
        <w:pStyle w:val="Sumrio2"/>
        <w:tabs>
          <w:tab w:val="left" w:pos="800"/>
          <w:tab w:val="right" w:leader="dot" w:pos="9062"/>
        </w:tabs>
        <w:rPr>
          <w:rFonts w:asciiTheme="minorHAnsi" w:eastAsiaTheme="minorEastAsia" w:hAnsiTheme="minorHAnsi" w:cstheme="minorBidi"/>
          <w:smallCaps w:val="0"/>
          <w:szCs w:val="22"/>
        </w:rPr>
      </w:pPr>
      <w:hyperlink w:anchor="_Toc68719713" w:history="1">
        <w:r w:rsidR="00AC5237" w:rsidRPr="006048FD">
          <w:rPr>
            <w:rStyle w:val="Hyperlink"/>
          </w:rPr>
          <w:t>1.2</w:t>
        </w:r>
        <w:r w:rsidR="00AC5237">
          <w:rPr>
            <w:rFonts w:asciiTheme="minorHAnsi" w:eastAsiaTheme="minorEastAsia" w:hAnsiTheme="minorHAnsi" w:cstheme="minorBidi"/>
            <w:smallCaps w:val="0"/>
            <w:szCs w:val="22"/>
          </w:rPr>
          <w:tab/>
        </w:r>
        <w:r w:rsidR="00AC5237" w:rsidRPr="006048FD">
          <w:rPr>
            <w:rStyle w:val="Hyperlink"/>
          </w:rPr>
          <w:t>Sobre os elementos do texto geral</w:t>
        </w:r>
        <w:r w:rsidR="00AC5237">
          <w:rPr>
            <w:webHidden/>
          </w:rPr>
          <w:tab/>
        </w:r>
        <w:r w:rsidR="00AC5237">
          <w:rPr>
            <w:webHidden/>
          </w:rPr>
          <w:fldChar w:fldCharType="begin"/>
        </w:r>
        <w:r w:rsidR="00AC5237">
          <w:rPr>
            <w:webHidden/>
          </w:rPr>
          <w:instrText xml:space="preserve"> PAGEREF _Toc68719713 \h </w:instrText>
        </w:r>
        <w:r w:rsidR="00AC5237">
          <w:rPr>
            <w:webHidden/>
          </w:rPr>
        </w:r>
        <w:r w:rsidR="00AC5237">
          <w:rPr>
            <w:webHidden/>
          </w:rPr>
          <w:fldChar w:fldCharType="separate"/>
        </w:r>
        <w:r w:rsidR="00AC5237">
          <w:rPr>
            <w:webHidden/>
          </w:rPr>
          <w:t>1</w:t>
        </w:r>
        <w:r w:rsidR="00AC5237">
          <w:rPr>
            <w:webHidden/>
          </w:rPr>
          <w:fldChar w:fldCharType="end"/>
        </w:r>
      </w:hyperlink>
    </w:p>
    <w:p w14:paraId="46D46A4E" w14:textId="5C5F4AAB" w:rsidR="00AC5237" w:rsidRDefault="00751D7B">
      <w:pPr>
        <w:pStyle w:val="Sumrio2"/>
        <w:tabs>
          <w:tab w:val="left" w:pos="800"/>
          <w:tab w:val="right" w:leader="dot" w:pos="9062"/>
        </w:tabs>
        <w:rPr>
          <w:rFonts w:asciiTheme="minorHAnsi" w:eastAsiaTheme="minorEastAsia" w:hAnsiTheme="minorHAnsi" w:cstheme="minorBidi"/>
          <w:smallCaps w:val="0"/>
          <w:szCs w:val="22"/>
        </w:rPr>
      </w:pPr>
      <w:hyperlink w:anchor="_Toc68719714" w:history="1">
        <w:r w:rsidR="00AC5237" w:rsidRPr="006048FD">
          <w:rPr>
            <w:rStyle w:val="Hyperlink"/>
          </w:rPr>
          <w:t>1.3</w:t>
        </w:r>
        <w:r w:rsidR="00AC5237">
          <w:rPr>
            <w:rFonts w:asciiTheme="minorHAnsi" w:eastAsiaTheme="minorEastAsia" w:hAnsiTheme="minorHAnsi" w:cstheme="minorBidi"/>
            <w:smallCaps w:val="0"/>
            <w:szCs w:val="22"/>
          </w:rPr>
          <w:tab/>
        </w:r>
        <w:r w:rsidR="00AC5237" w:rsidRPr="006048FD">
          <w:rPr>
            <w:rStyle w:val="Hyperlink"/>
          </w:rPr>
          <w:t>Objetivo</w:t>
        </w:r>
        <w:r w:rsidR="00AC5237">
          <w:rPr>
            <w:webHidden/>
          </w:rPr>
          <w:tab/>
        </w:r>
        <w:r w:rsidR="00AC5237">
          <w:rPr>
            <w:webHidden/>
          </w:rPr>
          <w:fldChar w:fldCharType="begin"/>
        </w:r>
        <w:r w:rsidR="00AC5237">
          <w:rPr>
            <w:webHidden/>
          </w:rPr>
          <w:instrText xml:space="preserve"> PAGEREF _Toc68719714 \h </w:instrText>
        </w:r>
        <w:r w:rsidR="00AC5237">
          <w:rPr>
            <w:webHidden/>
          </w:rPr>
        </w:r>
        <w:r w:rsidR="00AC5237">
          <w:rPr>
            <w:webHidden/>
          </w:rPr>
          <w:fldChar w:fldCharType="separate"/>
        </w:r>
        <w:r w:rsidR="00AC5237">
          <w:rPr>
            <w:webHidden/>
          </w:rPr>
          <w:t>3</w:t>
        </w:r>
        <w:r w:rsidR="00AC5237">
          <w:rPr>
            <w:webHidden/>
          </w:rPr>
          <w:fldChar w:fldCharType="end"/>
        </w:r>
      </w:hyperlink>
    </w:p>
    <w:p w14:paraId="5DFF111E" w14:textId="65E5C7B4" w:rsidR="00AC5237" w:rsidRDefault="00751D7B">
      <w:pPr>
        <w:pStyle w:val="Sumrio2"/>
        <w:tabs>
          <w:tab w:val="left" w:pos="800"/>
          <w:tab w:val="right" w:leader="dot" w:pos="9062"/>
        </w:tabs>
        <w:rPr>
          <w:rFonts w:asciiTheme="minorHAnsi" w:eastAsiaTheme="minorEastAsia" w:hAnsiTheme="minorHAnsi" w:cstheme="minorBidi"/>
          <w:smallCaps w:val="0"/>
          <w:szCs w:val="22"/>
        </w:rPr>
      </w:pPr>
      <w:hyperlink w:anchor="_Toc68719715" w:history="1">
        <w:r w:rsidR="00AC5237" w:rsidRPr="006048FD">
          <w:rPr>
            <w:rStyle w:val="Hyperlink"/>
          </w:rPr>
          <w:t>1.4</w:t>
        </w:r>
        <w:r w:rsidR="00AC5237">
          <w:rPr>
            <w:rFonts w:asciiTheme="minorHAnsi" w:eastAsiaTheme="minorEastAsia" w:hAnsiTheme="minorHAnsi" w:cstheme="minorBidi"/>
            <w:smallCaps w:val="0"/>
            <w:szCs w:val="22"/>
          </w:rPr>
          <w:tab/>
        </w:r>
        <w:r w:rsidR="00AC5237" w:rsidRPr="006048FD">
          <w:rPr>
            <w:rStyle w:val="Hyperlink"/>
          </w:rPr>
          <w:t>Estrutura do documento</w:t>
        </w:r>
        <w:r w:rsidR="00AC5237">
          <w:rPr>
            <w:webHidden/>
          </w:rPr>
          <w:tab/>
        </w:r>
        <w:r w:rsidR="00AC5237">
          <w:rPr>
            <w:webHidden/>
          </w:rPr>
          <w:fldChar w:fldCharType="begin"/>
        </w:r>
        <w:r w:rsidR="00AC5237">
          <w:rPr>
            <w:webHidden/>
          </w:rPr>
          <w:instrText xml:space="preserve"> PAGEREF _Toc68719715 \h </w:instrText>
        </w:r>
        <w:r w:rsidR="00AC5237">
          <w:rPr>
            <w:webHidden/>
          </w:rPr>
        </w:r>
        <w:r w:rsidR="00AC5237">
          <w:rPr>
            <w:webHidden/>
          </w:rPr>
          <w:fldChar w:fldCharType="separate"/>
        </w:r>
        <w:r w:rsidR="00AC5237">
          <w:rPr>
            <w:webHidden/>
          </w:rPr>
          <w:t>3</w:t>
        </w:r>
        <w:r w:rsidR="00AC5237">
          <w:rPr>
            <w:webHidden/>
          </w:rPr>
          <w:fldChar w:fldCharType="end"/>
        </w:r>
      </w:hyperlink>
    </w:p>
    <w:p w14:paraId="1D40A37D" w14:textId="6A7A1715" w:rsidR="00AC5237" w:rsidRDefault="00751D7B">
      <w:pPr>
        <w:pStyle w:val="Sumrio2"/>
        <w:tabs>
          <w:tab w:val="left" w:pos="800"/>
          <w:tab w:val="right" w:leader="dot" w:pos="9062"/>
        </w:tabs>
        <w:rPr>
          <w:rFonts w:asciiTheme="minorHAnsi" w:eastAsiaTheme="minorEastAsia" w:hAnsiTheme="minorHAnsi" w:cstheme="minorBidi"/>
          <w:smallCaps w:val="0"/>
          <w:szCs w:val="22"/>
        </w:rPr>
      </w:pPr>
      <w:hyperlink w:anchor="_Toc68719716" w:history="1">
        <w:r w:rsidR="00AC5237" w:rsidRPr="006048FD">
          <w:rPr>
            <w:rStyle w:val="Hyperlink"/>
          </w:rPr>
          <w:t>1.5</w:t>
        </w:r>
        <w:r w:rsidR="00AC5237">
          <w:rPr>
            <w:rFonts w:asciiTheme="minorHAnsi" w:eastAsiaTheme="minorEastAsia" w:hAnsiTheme="minorHAnsi" w:cstheme="minorBidi"/>
            <w:smallCaps w:val="0"/>
            <w:szCs w:val="22"/>
          </w:rPr>
          <w:tab/>
        </w:r>
        <w:r w:rsidR="00AC5237" w:rsidRPr="006048FD">
          <w:rPr>
            <w:rStyle w:val="Hyperlink"/>
          </w:rPr>
          <w:t>Considerações sobre o capítulo</w:t>
        </w:r>
        <w:r w:rsidR="00AC5237">
          <w:rPr>
            <w:webHidden/>
          </w:rPr>
          <w:tab/>
        </w:r>
        <w:r w:rsidR="00AC5237">
          <w:rPr>
            <w:webHidden/>
          </w:rPr>
          <w:fldChar w:fldCharType="begin"/>
        </w:r>
        <w:r w:rsidR="00AC5237">
          <w:rPr>
            <w:webHidden/>
          </w:rPr>
          <w:instrText xml:space="preserve"> PAGEREF _Toc68719716 \h </w:instrText>
        </w:r>
        <w:r w:rsidR="00AC5237">
          <w:rPr>
            <w:webHidden/>
          </w:rPr>
        </w:r>
        <w:r w:rsidR="00AC5237">
          <w:rPr>
            <w:webHidden/>
          </w:rPr>
          <w:fldChar w:fldCharType="separate"/>
        </w:r>
        <w:r w:rsidR="00AC5237">
          <w:rPr>
            <w:webHidden/>
          </w:rPr>
          <w:t>4</w:t>
        </w:r>
        <w:r w:rsidR="00AC5237">
          <w:rPr>
            <w:webHidden/>
          </w:rPr>
          <w:fldChar w:fldCharType="end"/>
        </w:r>
      </w:hyperlink>
    </w:p>
    <w:p w14:paraId="53CCA1FD" w14:textId="6B7D271E" w:rsidR="00AC5237" w:rsidRDefault="00751D7B">
      <w:pPr>
        <w:pStyle w:val="Sumrio1"/>
        <w:tabs>
          <w:tab w:val="left" w:pos="1793"/>
          <w:tab w:val="right" w:leader="dot" w:pos="9062"/>
        </w:tabs>
        <w:rPr>
          <w:rFonts w:asciiTheme="minorHAnsi" w:eastAsiaTheme="minorEastAsia" w:hAnsiTheme="minorHAnsi" w:cstheme="minorBidi"/>
          <w:b w:val="0"/>
          <w:caps w:val="0"/>
          <w:noProof/>
          <w:sz w:val="22"/>
          <w:szCs w:val="22"/>
        </w:rPr>
      </w:pPr>
      <w:hyperlink w:anchor="_Toc68719717" w:history="1">
        <w:r w:rsidR="00AC5237" w:rsidRPr="006048FD">
          <w:rPr>
            <w:rStyle w:val="Hyperlink"/>
            <w:rFonts w:ascii="Arial Negrito" w:hAnsi="Arial Negrito"/>
            <w:noProof/>
          </w:rPr>
          <w:t>CAPÍTULO 2 -</w:t>
        </w:r>
        <w:r w:rsidR="00AC5237">
          <w:rPr>
            <w:rFonts w:asciiTheme="minorHAnsi" w:eastAsiaTheme="minorEastAsia" w:hAnsiTheme="minorHAnsi" w:cstheme="minorBidi"/>
            <w:b w:val="0"/>
            <w:caps w:val="0"/>
            <w:noProof/>
            <w:sz w:val="22"/>
            <w:szCs w:val="22"/>
          </w:rPr>
          <w:tab/>
        </w:r>
        <w:r w:rsidR="00AC5237" w:rsidRPr="006048FD">
          <w:rPr>
            <w:rStyle w:val="Hyperlink"/>
            <w:noProof/>
          </w:rPr>
          <w:t>PERSONAS E CANVAS DA PROPOSTA DE VALOR</w:t>
        </w:r>
        <w:r w:rsidR="00AC5237">
          <w:rPr>
            <w:noProof/>
            <w:webHidden/>
          </w:rPr>
          <w:tab/>
        </w:r>
        <w:r w:rsidR="00AC5237">
          <w:rPr>
            <w:noProof/>
            <w:webHidden/>
          </w:rPr>
          <w:fldChar w:fldCharType="begin"/>
        </w:r>
        <w:r w:rsidR="00AC5237">
          <w:rPr>
            <w:noProof/>
            <w:webHidden/>
          </w:rPr>
          <w:instrText xml:space="preserve"> PAGEREF _Toc68719717 \h </w:instrText>
        </w:r>
        <w:r w:rsidR="00AC5237">
          <w:rPr>
            <w:noProof/>
            <w:webHidden/>
          </w:rPr>
        </w:r>
        <w:r w:rsidR="00AC5237">
          <w:rPr>
            <w:noProof/>
            <w:webHidden/>
          </w:rPr>
          <w:fldChar w:fldCharType="separate"/>
        </w:r>
        <w:r w:rsidR="00AC5237">
          <w:rPr>
            <w:noProof/>
            <w:webHidden/>
          </w:rPr>
          <w:t>5</w:t>
        </w:r>
        <w:r w:rsidR="00AC5237">
          <w:rPr>
            <w:noProof/>
            <w:webHidden/>
          </w:rPr>
          <w:fldChar w:fldCharType="end"/>
        </w:r>
      </w:hyperlink>
    </w:p>
    <w:p w14:paraId="6C6F4DDC" w14:textId="56AB5228" w:rsidR="00AC5237" w:rsidRDefault="00751D7B">
      <w:pPr>
        <w:pStyle w:val="Sumrio2"/>
        <w:tabs>
          <w:tab w:val="left" w:pos="800"/>
          <w:tab w:val="right" w:leader="dot" w:pos="9062"/>
        </w:tabs>
        <w:rPr>
          <w:rFonts w:asciiTheme="minorHAnsi" w:eastAsiaTheme="minorEastAsia" w:hAnsiTheme="minorHAnsi" w:cstheme="minorBidi"/>
          <w:smallCaps w:val="0"/>
          <w:szCs w:val="22"/>
        </w:rPr>
      </w:pPr>
      <w:hyperlink w:anchor="_Toc68719718" w:history="1">
        <w:r w:rsidR="00AC5237" w:rsidRPr="006048FD">
          <w:rPr>
            <w:rStyle w:val="Hyperlink"/>
          </w:rPr>
          <w:t>2.1</w:t>
        </w:r>
        <w:r w:rsidR="00AC5237">
          <w:rPr>
            <w:rFonts w:asciiTheme="minorHAnsi" w:eastAsiaTheme="minorEastAsia" w:hAnsiTheme="minorHAnsi" w:cstheme="minorBidi"/>
            <w:smallCaps w:val="0"/>
            <w:szCs w:val="22"/>
          </w:rPr>
          <w:tab/>
        </w:r>
        <w:r w:rsidR="00AC5237" w:rsidRPr="006048FD">
          <w:rPr>
            <w:rStyle w:val="Hyperlink"/>
          </w:rPr>
          <w:t>Personas</w:t>
        </w:r>
        <w:r w:rsidR="00AC5237">
          <w:rPr>
            <w:webHidden/>
          </w:rPr>
          <w:tab/>
        </w:r>
        <w:r w:rsidR="00AC5237">
          <w:rPr>
            <w:webHidden/>
          </w:rPr>
          <w:fldChar w:fldCharType="begin"/>
        </w:r>
        <w:r w:rsidR="00AC5237">
          <w:rPr>
            <w:webHidden/>
          </w:rPr>
          <w:instrText xml:space="preserve"> PAGEREF _Toc68719718 \h </w:instrText>
        </w:r>
        <w:r w:rsidR="00AC5237">
          <w:rPr>
            <w:webHidden/>
          </w:rPr>
        </w:r>
        <w:r w:rsidR="00AC5237">
          <w:rPr>
            <w:webHidden/>
          </w:rPr>
          <w:fldChar w:fldCharType="separate"/>
        </w:r>
        <w:r w:rsidR="00AC5237">
          <w:rPr>
            <w:webHidden/>
          </w:rPr>
          <w:t>5</w:t>
        </w:r>
        <w:r w:rsidR="00AC5237">
          <w:rPr>
            <w:webHidden/>
          </w:rPr>
          <w:fldChar w:fldCharType="end"/>
        </w:r>
      </w:hyperlink>
    </w:p>
    <w:p w14:paraId="050AE0CB" w14:textId="3C6BC288" w:rsidR="00AC5237" w:rsidRDefault="00751D7B">
      <w:pPr>
        <w:pStyle w:val="Sumrio2"/>
        <w:tabs>
          <w:tab w:val="left" w:pos="800"/>
          <w:tab w:val="right" w:leader="dot" w:pos="9062"/>
        </w:tabs>
        <w:rPr>
          <w:rFonts w:asciiTheme="minorHAnsi" w:eastAsiaTheme="minorEastAsia" w:hAnsiTheme="minorHAnsi" w:cstheme="minorBidi"/>
          <w:smallCaps w:val="0"/>
          <w:szCs w:val="22"/>
        </w:rPr>
      </w:pPr>
      <w:hyperlink w:anchor="_Toc68719719" w:history="1">
        <w:r w:rsidR="00AC5237" w:rsidRPr="006048FD">
          <w:rPr>
            <w:rStyle w:val="Hyperlink"/>
          </w:rPr>
          <w:t>2.2</w:t>
        </w:r>
        <w:r w:rsidR="00AC5237">
          <w:rPr>
            <w:rFonts w:asciiTheme="minorHAnsi" w:eastAsiaTheme="minorEastAsia" w:hAnsiTheme="minorHAnsi" w:cstheme="minorBidi"/>
            <w:smallCaps w:val="0"/>
            <w:szCs w:val="22"/>
          </w:rPr>
          <w:tab/>
        </w:r>
        <w:r w:rsidR="00AC5237" w:rsidRPr="006048FD">
          <w:rPr>
            <w:rStyle w:val="Hyperlink"/>
          </w:rPr>
          <w:t>Canvas da Proposta de Valor</w:t>
        </w:r>
        <w:r w:rsidR="00AC5237">
          <w:rPr>
            <w:webHidden/>
          </w:rPr>
          <w:tab/>
        </w:r>
        <w:r w:rsidR="00AC5237">
          <w:rPr>
            <w:webHidden/>
          </w:rPr>
          <w:fldChar w:fldCharType="begin"/>
        </w:r>
        <w:r w:rsidR="00AC5237">
          <w:rPr>
            <w:webHidden/>
          </w:rPr>
          <w:instrText xml:space="preserve"> PAGEREF _Toc68719719 \h </w:instrText>
        </w:r>
        <w:r w:rsidR="00AC5237">
          <w:rPr>
            <w:webHidden/>
          </w:rPr>
        </w:r>
        <w:r w:rsidR="00AC5237">
          <w:rPr>
            <w:webHidden/>
          </w:rPr>
          <w:fldChar w:fldCharType="separate"/>
        </w:r>
        <w:r w:rsidR="00AC5237">
          <w:rPr>
            <w:webHidden/>
          </w:rPr>
          <w:t>5</w:t>
        </w:r>
        <w:r w:rsidR="00AC5237">
          <w:rPr>
            <w:webHidden/>
          </w:rPr>
          <w:fldChar w:fldCharType="end"/>
        </w:r>
      </w:hyperlink>
    </w:p>
    <w:p w14:paraId="0D5E8691" w14:textId="471B18CA" w:rsidR="00AC5237" w:rsidRDefault="00751D7B">
      <w:pPr>
        <w:pStyle w:val="Sumrio2"/>
        <w:tabs>
          <w:tab w:val="left" w:pos="800"/>
          <w:tab w:val="right" w:leader="dot" w:pos="9062"/>
        </w:tabs>
        <w:rPr>
          <w:rFonts w:asciiTheme="minorHAnsi" w:eastAsiaTheme="minorEastAsia" w:hAnsiTheme="minorHAnsi" w:cstheme="minorBidi"/>
          <w:smallCaps w:val="0"/>
          <w:szCs w:val="22"/>
        </w:rPr>
      </w:pPr>
      <w:hyperlink w:anchor="_Toc68719720" w:history="1">
        <w:r w:rsidR="00AC5237" w:rsidRPr="006048FD">
          <w:rPr>
            <w:rStyle w:val="Hyperlink"/>
          </w:rPr>
          <w:t>2.3</w:t>
        </w:r>
        <w:r w:rsidR="00AC5237">
          <w:rPr>
            <w:rFonts w:asciiTheme="minorHAnsi" w:eastAsiaTheme="minorEastAsia" w:hAnsiTheme="minorHAnsi" w:cstheme="minorBidi"/>
            <w:smallCaps w:val="0"/>
            <w:szCs w:val="22"/>
          </w:rPr>
          <w:tab/>
        </w:r>
        <w:r w:rsidR="00AC5237" w:rsidRPr="006048FD">
          <w:rPr>
            <w:rStyle w:val="Hyperlink"/>
          </w:rPr>
          <w:t>Entrevistas</w:t>
        </w:r>
        <w:r w:rsidR="00AC5237">
          <w:rPr>
            <w:webHidden/>
          </w:rPr>
          <w:tab/>
        </w:r>
        <w:r w:rsidR="00AC5237">
          <w:rPr>
            <w:webHidden/>
          </w:rPr>
          <w:fldChar w:fldCharType="begin"/>
        </w:r>
        <w:r w:rsidR="00AC5237">
          <w:rPr>
            <w:webHidden/>
          </w:rPr>
          <w:instrText xml:space="preserve"> PAGEREF _Toc68719720 \h </w:instrText>
        </w:r>
        <w:r w:rsidR="00AC5237">
          <w:rPr>
            <w:webHidden/>
          </w:rPr>
        </w:r>
        <w:r w:rsidR="00AC5237">
          <w:rPr>
            <w:webHidden/>
          </w:rPr>
          <w:fldChar w:fldCharType="separate"/>
        </w:r>
        <w:r w:rsidR="00AC5237">
          <w:rPr>
            <w:webHidden/>
          </w:rPr>
          <w:t>6</w:t>
        </w:r>
        <w:r w:rsidR="00AC5237">
          <w:rPr>
            <w:webHidden/>
          </w:rPr>
          <w:fldChar w:fldCharType="end"/>
        </w:r>
      </w:hyperlink>
    </w:p>
    <w:p w14:paraId="7E5D32B4" w14:textId="676C14A0" w:rsidR="00AC5237" w:rsidRDefault="00751D7B">
      <w:pPr>
        <w:pStyle w:val="Sumrio2"/>
        <w:tabs>
          <w:tab w:val="left" w:pos="800"/>
          <w:tab w:val="right" w:leader="dot" w:pos="9062"/>
        </w:tabs>
        <w:rPr>
          <w:rFonts w:asciiTheme="minorHAnsi" w:eastAsiaTheme="minorEastAsia" w:hAnsiTheme="minorHAnsi" w:cstheme="minorBidi"/>
          <w:smallCaps w:val="0"/>
          <w:szCs w:val="22"/>
        </w:rPr>
      </w:pPr>
      <w:hyperlink w:anchor="_Toc68719721" w:history="1">
        <w:r w:rsidR="00AC5237" w:rsidRPr="006048FD">
          <w:rPr>
            <w:rStyle w:val="Hyperlink"/>
          </w:rPr>
          <w:t>2.4</w:t>
        </w:r>
        <w:r w:rsidR="00AC5237">
          <w:rPr>
            <w:rFonts w:asciiTheme="minorHAnsi" w:eastAsiaTheme="minorEastAsia" w:hAnsiTheme="minorHAnsi" w:cstheme="minorBidi"/>
            <w:smallCaps w:val="0"/>
            <w:szCs w:val="22"/>
          </w:rPr>
          <w:tab/>
        </w:r>
        <w:r w:rsidR="00AC5237" w:rsidRPr="006048FD">
          <w:rPr>
            <w:rStyle w:val="Hyperlink"/>
          </w:rPr>
          <w:t>Considerações sobre o capítulo</w:t>
        </w:r>
        <w:r w:rsidR="00AC5237">
          <w:rPr>
            <w:webHidden/>
          </w:rPr>
          <w:tab/>
        </w:r>
        <w:r w:rsidR="00AC5237">
          <w:rPr>
            <w:webHidden/>
          </w:rPr>
          <w:fldChar w:fldCharType="begin"/>
        </w:r>
        <w:r w:rsidR="00AC5237">
          <w:rPr>
            <w:webHidden/>
          </w:rPr>
          <w:instrText xml:space="preserve"> PAGEREF _Toc68719721 \h </w:instrText>
        </w:r>
        <w:r w:rsidR="00AC5237">
          <w:rPr>
            <w:webHidden/>
          </w:rPr>
        </w:r>
        <w:r w:rsidR="00AC5237">
          <w:rPr>
            <w:webHidden/>
          </w:rPr>
          <w:fldChar w:fldCharType="separate"/>
        </w:r>
        <w:r w:rsidR="00AC5237">
          <w:rPr>
            <w:webHidden/>
          </w:rPr>
          <w:t>7</w:t>
        </w:r>
        <w:r w:rsidR="00AC5237">
          <w:rPr>
            <w:webHidden/>
          </w:rPr>
          <w:fldChar w:fldCharType="end"/>
        </w:r>
      </w:hyperlink>
    </w:p>
    <w:p w14:paraId="586F0EE9" w14:textId="49D8C6F3" w:rsidR="00AC5237" w:rsidRDefault="00751D7B">
      <w:pPr>
        <w:pStyle w:val="Sumrio1"/>
        <w:tabs>
          <w:tab w:val="left" w:pos="1793"/>
          <w:tab w:val="right" w:leader="dot" w:pos="9062"/>
        </w:tabs>
        <w:rPr>
          <w:rFonts w:asciiTheme="minorHAnsi" w:eastAsiaTheme="minorEastAsia" w:hAnsiTheme="minorHAnsi" w:cstheme="minorBidi"/>
          <w:b w:val="0"/>
          <w:caps w:val="0"/>
          <w:noProof/>
          <w:sz w:val="22"/>
          <w:szCs w:val="22"/>
        </w:rPr>
      </w:pPr>
      <w:hyperlink w:anchor="_Toc68719722" w:history="1">
        <w:r w:rsidR="00AC5237" w:rsidRPr="006048FD">
          <w:rPr>
            <w:rStyle w:val="Hyperlink"/>
            <w:rFonts w:ascii="Arial Negrito" w:hAnsi="Arial Negrito"/>
            <w:noProof/>
          </w:rPr>
          <w:t>CAPÍTULO 3 -</w:t>
        </w:r>
        <w:r w:rsidR="00AC5237">
          <w:rPr>
            <w:rFonts w:asciiTheme="minorHAnsi" w:eastAsiaTheme="minorEastAsia" w:hAnsiTheme="minorHAnsi" w:cstheme="minorBidi"/>
            <w:b w:val="0"/>
            <w:caps w:val="0"/>
            <w:noProof/>
            <w:sz w:val="22"/>
            <w:szCs w:val="22"/>
          </w:rPr>
          <w:tab/>
        </w:r>
        <w:r w:rsidR="00AC5237" w:rsidRPr="006048FD">
          <w:rPr>
            <w:rStyle w:val="Hyperlink"/>
            <w:noProof/>
          </w:rPr>
          <w:t>PLANO DE INTERVENÇÃO</w:t>
        </w:r>
        <w:r w:rsidR="00AC5237">
          <w:rPr>
            <w:noProof/>
            <w:webHidden/>
          </w:rPr>
          <w:tab/>
        </w:r>
        <w:r w:rsidR="00AC5237">
          <w:rPr>
            <w:noProof/>
            <w:webHidden/>
          </w:rPr>
          <w:fldChar w:fldCharType="begin"/>
        </w:r>
        <w:r w:rsidR="00AC5237">
          <w:rPr>
            <w:noProof/>
            <w:webHidden/>
          </w:rPr>
          <w:instrText xml:space="preserve"> PAGEREF _Toc68719722 \h </w:instrText>
        </w:r>
        <w:r w:rsidR="00AC5237">
          <w:rPr>
            <w:noProof/>
            <w:webHidden/>
          </w:rPr>
        </w:r>
        <w:r w:rsidR="00AC5237">
          <w:rPr>
            <w:noProof/>
            <w:webHidden/>
          </w:rPr>
          <w:fldChar w:fldCharType="separate"/>
        </w:r>
        <w:r w:rsidR="00AC5237">
          <w:rPr>
            <w:noProof/>
            <w:webHidden/>
          </w:rPr>
          <w:t>8</w:t>
        </w:r>
        <w:r w:rsidR="00AC5237">
          <w:rPr>
            <w:noProof/>
            <w:webHidden/>
          </w:rPr>
          <w:fldChar w:fldCharType="end"/>
        </w:r>
      </w:hyperlink>
    </w:p>
    <w:p w14:paraId="379BF3A9" w14:textId="4D7FA8A2" w:rsidR="00AC5237" w:rsidRDefault="00751D7B">
      <w:pPr>
        <w:pStyle w:val="Sumrio2"/>
        <w:tabs>
          <w:tab w:val="left" w:pos="800"/>
          <w:tab w:val="right" w:leader="dot" w:pos="9062"/>
        </w:tabs>
        <w:rPr>
          <w:rFonts w:asciiTheme="minorHAnsi" w:eastAsiaTheme="minorEastAsia" w:hAnsiTheme="minorHAnsi" w:cstheme="minorBidi"/>
          <w:smallCaps w:val="0"/>
          <w:szCs w:val="22"/>
        </w:rPr>
      </w:pPr>
      <w:hyperlink w:anchor="_Toc68719723" w:history="1">
        <w:r w:rsidR="00AC5237" w:rsidRPr="006048FD">
          <w:rPr>
            <w:rStyle w:val="Hyperlink"/>
          </w:rPr>
          <w:t>3.1</w:t>
        </w:r>
        <w:r w:rsidR="00AC5237">
          <w:rPr>
            <w:rFonts w:asciiTheme="minorHAnsi" w:eastAsiaTheme="minorEastAsia" w:hAnsiTheme="minorHAnsi" w:cstheme="minorBidi"/>
            <w:smallCaps w:val="0"/>
            <w:szCs w:val="22"/>
          </w:rPr>
          <w:tab/>
        </w:r>
        <w:r w:rsidR="00AC5237" w:rsidRPr="006048FD">
          <w:rPr>
            <w:rStyle w:val="Hyperlink"/>
          </w:rPr>
          <w:t>Plano de Intervenção</w:t>
        </w:r>
        <w:r w:rsidR="00AC5237">
          <w:rPr>
            <w:webHidden/>
          </w:rPr>
          <w:tab/>
        </w:r>
        <w:r w:rsidR="00AC5237">
          <w:rPr>
            <w:webHidden/>
          </w:rPr>
          <w:fldChar w:fldCharType="begin"/>
        </w:r>
        <w:r w:rsidR="00AC5237">
          <w:rPr>
            <w:webHidden/>
          </w:rPr>
          <w:instrText xml:space="preserve"> PAGEREF _Toc68719723 \h </w:instrText>
        </w:r>
        <w:r w:rsidR="00AC5237">
          <w:rPr>
            <w:webHidden/>
          </w:rPr>
        </w:r>
        <w:r w:rsidR="00AC5237">
          <w:rPr>
            <w:webHidden/>
          </w:rPr>
          <w:fldChar w:fldCharType="separate"/>
        </w:r>
        <w:r w:rsidR="00AC5237">
          <w:rPr>
            <w:webHidden/>
          </w:rPr>
          <w:t>8</w:t>
        </w:r>
        <w:r w:rsidR="00AC5237">
          <w:rPr>
            <w:webHidden/>
          </w:rPr>
          <w:fldChar w:fldCharType="end"/>
        </w:r>
      </w:hyperlink>
    </w:p>
    <w:p w14:paraId="74DF6D43" w14:textId="43F920AF" w:rsidR="00AC5237" w:rsidRDefault="00751D7B">
      <w:pPr>
        <w:pStyle w:val="Sumrio2"/>
        <w:tabs>
          <w:tab w:val="left" w:pos="800"/>
          <w:tab w:val="right" w:leader="dot" w:pos="9062"/>
        </w:tabs>
        <w:rPr>
          <w:rFonts w:asciiTheme="minorHAnsi" w:eastAsiaTheme="minorEastAsia" w:hAnsiTheme="minorHAnsi" w:cstheme="minorBidi"/>
          <w:smallCaps w:val="0"/>
          <w:szCs w:val="22"/>
        </w:rPr>
      </w:pPr>
      <w:hyperlink w:anchor="_Toc68719724" w:history="1">
        <w:r w:rsidR="00AC5237" w:rsidRPr="006048FD">
          <w:rPr>
            <w:rStyle w:val="Hyperlink"/>
          </w:rPr>
          <w:t>3.2</w:t>
        </w:r>
        <w:r w:rsidR="00AC5237">
          <w:rPr>
            <w:rFonts w:asciiTheme="minorHAnsi" w:eastAsiaTheme="minorEastAsia" w:hAnsiTheme="minorHAnsi" w:cstheme="minorBidi"/>
            <w:smallCaps w:val="0"/>
            <w:szCs w:val="22"/>
          </w:rPr>
          <w:tab/>
        </w:r>
        <w:r w:rsidR="00AC5237" w:rsidRPr="006048FD">
          <w:rPr>
            <w:rStyle w:val="Hyperlink"/>
          </w:rPr>
          <w:t>Considerações sobre o capítulo</w:t>
        </w:r>
        <w:r w:rsidR="00AC5237">
          <w:rPr>
            <w:webHidden/>
          </w:rPr>
          <w:tab/>
        </w:r>
        <w:r w:rsidR="00AC5237">
          <w:rPr>
            <w:webHidden/>
          </w:rPr>
          <w:fldChar w:fldCharType="begin"/>
        </w:r>
        <w:r w:rsidR="00AC5237">
          <w:rPr>
            <w:webHidden/>
          </w:rPr>
          <w:instrText xml:space="preserve"> PAGEREF _Toc68719724 \h </w:instrText>
        </w:r>
        <w:r w:rsidR="00AC5237">
          <w:rPr>
            <w:webHidden/>
          </w:rPr>
        </w:r>
        <w:r w:rsidR="00AC5237">
          <w:rPr>
            <w:webHidden/>
          </w:rPr>
          <w:fldChar w:fldCharType="separate"/>
        </w:r>
        <w:r w:rsidR="00AC5237">
          <w:rPr>
            <w:webHidden/>
          </w:rPr>
          <w:t>8</w:t>
        </w:r>
        <w:r w:rsidR="00AC5237">
          <w:rPr>
            <w:webHidden/>
          </w:rPr>
          <w:fldChar w:fldCharType="end"/>
        </w:r>
      </w:hyperlink>
    </w:p>
    <w:p w14:paraId="3A6F9F7F" w14:textId="3C01217D" w:rsidR="00AC5237" w:rsidRDefault="00751D7B">
      <w:pPr>
        <w:pStyle w:val="Sumrio1"/>
        <w:tabs>
          <w:tab w:val="left" w:pos="1793"/>
          <w:tab w:val="right" w:leader="dot" w:pos="9062"/>
        </w:tabs>
        <w:rPr>
          <w:rFonts w:asciiTheme="minorHAnsi" w:eastAsiaTheme="minorEastAsia" w:hAnsiTheme="minorHAnsi" w:cstheme="minorBidi"/>
          <w:b w:val="0"/>
          <w:caps w:val="0"/>
          <w:noProof/>
          <w:sz w:val="22"/>
          <w:szCs w:val="22"/>
        </w:rPr>
      </w:pPr>
      <w:hyperlink w:anchor="_Toc68719725" w:history="1">
        <w:r w:rsidR="00AC5237" w:rsidRPr="006048FD">
          <w:rPr>
            <w:rStyle w:val="Hyperlink"/>
            <w:rFonts w:ascii="Arial Negrito" w:hAnsi="Arial Negrito"/>
            <w:noProof/>
          </w:rPr>
          <w:t>CAPÍTULO 4 -</w:t>
        </w:r>
        <w:r w:rsidR="00AC5237">
          <w:rPr>
            <w:rFonts w:asciiTheme="minorHAnsi" w:eastAsiaTheme="minorEastAsia" w:hAnsiTheme="minorHAnsi" w:cstheme="minorBidi"/>
            <w:b w:val="0"/>
            <w:caps w:val="0"/>
            <w:noProof/>
            <w:sz w:val="22"/>
            <w:szCs w:val="22"/>
          </w:rPr>
          <w:tab/>
        </w:r>
        <w:r w:rsidR="00AC5237" w:rsidRPr="006048FD">
          <w:rPr>
            <w:rStyle w:val="Hyperlink"/>
            <w:noProof/>
          </w:rPr>
          <w:t>INFORMAÇÕES DO PROJETO DE INTERVENÇÃO</w:t>
        </w:r>
        <w:r w:rsidR="00AC5237">
          <w:rPr>
            <w:noProof/>
            <w:webHidden/>
          </w:rPr>
          <w:tab/>
        </w:r>
        <w:r w:rsidR="00AC5237">
          <w:rPr>
            <w:noProof/>
            <w:webHidden/>
          </w:rPr>
          <w:fldChar w:fldCharType="begin"/>
        </w:r>
        <w:r w:rsidR="00AC5237">
          <w:rPr>
            <w:noProof/>
            <w:webHidden/>
          </w:rPr>
          <w:instrText xml:space="preserve"> PAGEREF _Toc68719725 \h </w:instrText>
        </w:r>
        <w:r w:rsidR="00AC5237">
          <w:rPr>
            <w:noProof/>
            <w:webHidden/>
          </w:rPr>
        </w:r>
        <w:r w:rsidR="00AC5237">
          <w:rPr>
            <w:noProof/>
            <w:webHidden/>
          </w:rPr>
          <w:fldChar w:fldCharType="separate"/>
        </w:r>
        <w:r w:rsidR="00AC5237">
          <w:rPr>
            <w:noProof/>
            <w:webHidden/>
          </w:rPr>
          <w:t>9</w:t>
        </w:r>
        <w:r w:rsidR="00AC5237">
          <w:rPr>
            <w:noProof/>
            <w:webHidden/>
          </w:rPr>
          <w:fldChar w:fldCharType="end"/>
        </w:r>
      </w:hyperlink>
    </w:p>
    <w:p w14:paraId="6746A439" w14:textId="3BB7508E" w:rsidR="00AC5237" w:rsidRDefault="00751D7B">
      <w:pPr>
        <w:pStyle w:val="Sumrio2"/>
        <w:tabs>
          <w:tab w:val="left" w:pos="800"/>
          <w:tab w:val="right" w:leader="dot" w:pos="9062"/>
        </w:tabs>
        <w:rPr>
          <w:rFonts w:asciiTheme="minorHAnsi" w:eastAsiaTheme="minorEastAsia" w:hAnsiTheme="minorHAnsi" w:cstheme="minorBidi"/>
          <w:smallCaps w:val="0"/>
          <w:szCs w:val="22"/>
        </w:rPr>
      </w:pPr>
      <w:hyperlink w:anchor="_Toc68719726" w:history="1">
        <w:r w:rsidR="00AC5237" w:rsidRPr="006048FD">
          <w:rPr>
            <w:rStyle w:val="Hyperlink"/>
          </w:rPr>
          <w:t>4.1</w:t>
        </w:r>
        <w:r w:rsidR="00AC5237">
          <w:rPr>
            <w:rFonts w:asciiTheme="minorHAnsi" w:eastAsiaTheme="minorEastAsia" w:hAnsiTheme="minorHAnsi" w:cstheme="minorBidi"/>
            <w:smallCaps w:val="0"/>
            <w:szCs w:val="22"/>
          </w:rPr>
          <w:tab/>
        </w:r>
        <w:r w:rsidR="00AC5237" w:rsidRPr="006048FD">
          <w:rPr>
            <w:rStyle w:val="Hyperlink"/>
          </w:rPr>
          <w:t>Cronograma</w:t>
        </w:r>
        <w:r w:rsidR="00AC5237">
          <w:rPr>
            <w:webHidden/>
          </w:rPr>
          <w:tab/>
        </w:r>
        <w:r w:rsidR="00AC5237">
          <w:rPr>
            <w:webHidden/>
          </w:rPr>
          <w:fldChar w:fldCharType="begin"/>
        </w:r>
        <w:r w:rsidR="00AC5237">
          <w:rPr>
            <w:webHidden/>
          </w:rPr>
          <w:instrText xml:space="preserve"> PAGEREF _Toc68719726 \h </w:instrText>
        </w:r>
        <w:r w:rsidR="00AC5237">
          <w:rPr>
            <w:webHidden/>
          </w:rPr>
        </w:r>
        <w:r w:rsidR="00AC5237">
          <w:rPr>
            <w:webHidden/>
          </w:rPr>
          <w:fldChar w:fldCharType="separate"/>
        </w:r>
        <w:r w:rsidR="00AC5237">
          <w:rPr>
            <w:webHidden/>
          </w:rPr>
          <w:t>9</w:t>
        </w:r>
        <w:r w:rsidR="00AC5237">
          <w:rPr>
            <w:webHidden/>
          </w:rPr>
          <w:fldChar w:fldCharType="end"/>
        </w:r>
      </w:hyperlink>
    </w:p>
    <w:p w14:paraId="1C171DCA" w14:textId="5EC7279D" w:rsidR="00AC5237" w:rsidRDefault="00751D7B">
      <w:pPr>
        <w:pStyle w:val="Sumrio2"/>
        <w:tabs>
          <w:tab w:val="left" w:pos="800"/>
          <w:tab w:val="right" w:leader="dot" w:pos="9062"/>
        </w:tabs>
        <w:rPr>
          <w:rFonts w:asciiTheme="minorHAnsi" w:eastAsiaTheme="minorEastAsia" w:hAnsiTheme="minorHAnsi" w:cstheme="minorBidi"/>
          <w:smallCaps w:val="0"/>
          <w:szCs w:val="22"/>
        </w:rPr>
      </w:pPr>
      <w:hyperlink w:anchor="_Toc68719727" w:history="1">
        <w:r w:rsidR="00AC5237" w:rsidRPr="006048FD">
          <w:rPr>
            <w:rStyle w:val="Hyperlink"/>
          </w:rPr>
          <w:t>4.2</w:t>
        </w:r>
        <w:r w:rsidR="00AC5237">
          <w:rPr>
            <w:rFonts w:asciiTheme="minorHAnsi" w:eastAsiaTheme="minorEastAsia" w:hAnsiTheme="minorHAnsi" w:cstheme="minorBidi"/>
            <w:smallCaps w:val="0"/>
            <w:szCs w:val="22"/>
          </w:rPr>
          <w:tab/>
        </w:r>
        <w:r w:rsidR="00AC5237" w:rsidRPr="006048FD">
          <w:rPr>
            <w:rStyle w:val="Hyperlink"/>
          </w:rPr>
          <w:t>Riscos</w:t>
        </w:r>
        <w:r w:rsidR="00AC5237">
          <w:rPr>
            <w:webHidden/>
          </w:rPr>
          <w:tab/>
        </w:r>
        <w:r w:rsidR="00AC5237">
          <w:rPr>
            <w:webHidden/>
          </w:rPr>
          <w:fldChar w:fldCharType="begin"/>
        </w:r>
        <w:r w:rsidR="00AC5237">
          <w:rPr>
            <w:webHidden/>
          </w:rPr>
          <w:instrText xml:space="preserve"> PAGEREF _Toc68719727 \h </w:instrText>
        </w:r>
        <w:r w:rsidR="00AC5237">
          <w:rPr>
            <w:webHidden/>
          </w:rPr>
        </w:r>
        <w:r w:rsidR="00AC5237">
          <w:rPr>
            <w:webHidden/>
          </w:rPr>
          <w:fldChar w:fldCharType="separate"/>
        </w:r>
        <w:r w:rsidR="00AC5237">
          <w:rPr>
            <w:webHidden/>
          </w:rPr>
          <w:t>9</w:t>
        </w:r>
        <w:r w:rsidR="00AC5237">
          <w:rPr>
            <w:webHidden/>
          </w:rPr>
          <w:fldChar w:fldCharType="end"/>
        </w:r>
      </w:hyperlink>
    </w:p>
    <w:p w14:paraId="3DDE8442" w14:textId="778C3CDF" w:rsidR="00AC5237" w:rsidRDefault="00751D7B">
      <w:pPr>
        <w:pStyle w:val="Sumrio2"/>
        <w:tabs>
          <w:tab w:val="left" w:pos="800"/>
          <w:tab w:val="right" w:leader="dot" w:pos="9062"/>
        </w:tabs>
        <w:rPr>
          <w:rFonts w:asciiTheme="minorHAnsi" w:eastAsiaTheme="minorEastAsia" w:hAnsiTheme="minorHAnsi" w:cstheme="minorBidi"/>
          <w:smallCaps w:val="0"/>
          <w:szCs w:val="22"/>
        </w:rPr>
      </w:pPr>
      <w:hyperlink w:anchor="_Toc68719728" w:history="1">
        <w:r w:rsidR="00AC5237" w:rsidRPr="006048FD">
          <w:rPr>
            <w:rStyle w:val="Hyperlink"/>
          </w:rPr>
          <w:t>4.3</w:t>
        </w:r>
        <w:r w:rsidR="00AC5237">
          <w:rPr>
            <w:rFonts w:asciiTheme="minorHAnsi" w:eastAsiaTheme="minorEastAsia" w:hAnsiTheme="minorHAnsi" w:cstheme="minorBidi"/>
            <w:smallCaps w:val="0"/>
            <w:szCs w:val="22"/>
          </w:rPr>
          <w:tab/>
        </w:r>
        <w:r w:rsidR="00AC5237" w:rsidRPr="006048FD">
          <w:rPr>
            <w:rStyle w:val="Hyperlink"/>
          </w:rPr>
          <w:t>Considerações sobre o Capítulo</w:t>
        </w:r>
        <w:r w:rsidR="00AC5237">
          <w:rPr>
            <w:webHidden/>
          </w:rPr>
          <w:tab/>
        </w:r>
        <w:r w:rsidR="00AC5237">
          <w:rPr>
            <w:webHidden/>
          </w:rPr>
          <w:fldChar w:fldCharType="begin"/>
        </w:r>
        <w:r w:rsidR="00AC5237">
          <w:rPr>
            <w:webHidden/>
          </w:rPr>
          <w:instrText xml:space="preserve"> PAGEREF _Toc68719728 \h </w:instrText>
        </w:r>
        <w:r w:rsidR="00AC5237">
          <w:rPr>
            <w:webHidden/>
          </w:rPr>
        </w:r>
        <w:r w:rsidR="00AC5237">
          <w:rPr>
            <w:webHidden/>
          </w:rPr>
          <w:fldChar w:fldCharType="separate"/>
        </w:r>
        <w:r w:rsidR="00AC5237">
          <w:rPr>
            <w:webHidden/>
          </w:rPr>
          <w:t>10</w:t>
        </w:r>
        <w:r w:rsidR="00AC5237">
          <w:rPr>
            <w:webHidden/>
          </w:rPr>
          <w:fldChar w:fldCharType="end"/>
        </w:r>
      </w:hyperlink>
    </w:p>
    <w:p w14:paraId="1C84A275" w14:textId="68C7AFA7" w:rsidR="00AC5237" w:rsidRDefault="00751D7B">
      <w:pPr>
        <w:pStyle w:val="Sumrio1"/>
        <w:tabs>
          <w:tab w:val="right" w:leader="dot" w:pos="9062"/>
        </w:tabs>
        <w:rPr>
          <w:rFonts w:asciiTheme="minorHAnsi" w:eastAsiaTheme="minorEastAsia" w:hAnsiTheme="minorHAnsi" w:cstheme="minorBidi"/>
          <w:b w:val="0"/>
          <w:caps w:val="0"/>
          <w:noProof/>
          <w:sz w:val="22"/>
          <w:szCs w:val="22"/>
        </w:rPr>
      </w:pPr>
      <w:hyperlink w:anchor="_Toc68719729" w:history="1">
        <w:r w:rsidR="00AC5237" w:rsidRPr="006048FD">
          <w:rPr>
            <w:rStyle w:val="Hyperlink"/>
            <w:noProof/>
          </w:rPr>
          <w:t>REFERÊNCIAS BIBLIOGRÁFICAS</w:t>
        </w:r>
        <w:r w:rsidR="00AC5237">
          <w:rPr>
            <w:noProof/>
            <w:webHidden/>
          </w:rPr>
          <w:tab/>
        </w:r>
        <w:r w:rsidR="00AC5237">
          <w:rPr>
            <w:noProof/>
            <w:webHidden/>
          </w:rPr>
          <w:fldChar w:fldCharType="begin"/>
        </w:r>
        <w:r w:rsidR="00AC5237">
          <w:rPr>
            <w:noProof/>
            <w:webHidden/>
          </w:rPr>
          <w:instrText xml:space="preserve"> PAGEREF _Toc68719729 \h </w:instrText>
        </w:r>
        <w:r w:rsidR="00AC5237">
          <w:rPr>
            <w:noProof/>
            <w:webHidden/>
          </w:rPr>
        </w:r>
        <w:r w:rsidR="00AC5237">
          <w:rPr>
            <w:noProof/>
            <w:webHidden/>
          </w:rPr>
          <w:fldChar w:fldCharType="separate"/>
        </w:r>
        <w:r w:rsidR="00AC5237">
          <w:rPr>
            <w:noProof/>
            <w:webHidden/>
          </w:rPr>
          <w:t>11</w:t>
        </w:r>
        <w:r w:rsidR="00AC5237">
          <w:rPr>
            <w:noProof/>
            <w:webHidden/>
          </w:rPr>
          <w:fldChar w:fldCharType="end"/>
        </w:r>
      </w:hyperlink>
    </w:p>
    <w:p w14:paraId="27592B1C" w14:textId="459E1BAC" w:rsidR="00AC5237" w:rsidRDefault="00751D7B">
      <w:pPr>
        <w:pStyle w:val="Sumrio1"/>
        <w:tabs>
          <w:tab w:val="right" w:leader="dot" w:pos="9062"/>
        </w:tabs>
        <w:rPr>
          <w:rFonts w:asciiTheme="minorHAnsi" w:eastAsiaTheme="minorEastAsia" w:hAnsiTheme="minorHAnsi" w:cstheme="minorBidi"/>
          <w:b w:val="0"/>
          <w:caps w:val="0"/>
          <w:noProof/>
          <w:sz w:val="22"/>
          <w:szCs w:val="22"/>
        </w:rPr>
      </w:pPr>
      <w:hyperlink w:anchor="_Toc68719730" w:history="1">
        <w:r w:rsidR="00AC5237" w:rsidRPr="006048FD">
          <w:rPr>
            <w:rStyle w:val="Hyperlink"/>
            <w:noProof/>
          </w:rPr>
          <w:t>GLOSSÁRIO</w:t>
        </w:r>
        <w:r w:rsidR="00AC5237">
          <w:rPr>
            <w:noProof/>
            <w:webHidden/>
          </w:rPr>
          <w:tab/>
        </w:r>
        <w:r w:rsidR="00AC5237">
          <w:rPr>
            <w:noProof/>
            <w:webHidden/>
          </w:rPr>
          <w:fldChar w:fldCharType="begin"/>
        </w:r>
        <w:r w:rsidR="00AC5237">
          <w:rPr>
            <w:noProof/>
            <w:webHidden/>
          </w:rPr>
          <w:instrText xml:space="preserve"> PAGEREF _Toc68719730 \h </w:instrText>
        </w:r>
        <w:r w:rsidR="00AC5237">
          <w:rPr>
            <w:noProof/>
            <w:webHidden/>
          </w:rPr>
        </w:r>
        <w:r w:rsidR="00AC5237">
          <w:rPr>
            <w:noProof/>
            <w:webHidden/>
          </w:rPr>
          <w:fldChar w:fldCharType="separate"/>
        </w:r>
        <w:r w:rsidR="00AC5237">
          <w:rPr>
            <w:noProof/>
            <w:webHidden/>
          </w:rPr>
          <w:t>14</w:t>
        </w:r>
        <w:r w:rsidR="00AC5237">
          <w:rPr>
            <w:noProof/>
            <w:webHidden/>
          </w:rPr>
          <w:fldChar w:fldCharType="end"/>
        </w:r>
      </w:hyperlink>
    </w:p>
    <w:p w14:paraId="22D7AB63" w14:textId="4C8D86F2" w:rsidR="00AC5237" w:rsidRDefault="00AC5237">
      <w:pPr>
        <w:pStyle w:val="Sumrio1"/>
        <w:tabs>
          <w:tab w:val="right" w:leader="dot" w:pos="9062"/>
        </w:tabs>
        <w:rPr>
          <w:rFonts w:asciiTheme="minorHAnsi" w:eastAsiaTheme="minorEastAsia" w:hAnsiTheme="minorHAnsi" w:cstheme="minorBidi"/>
          <w:b w:val="0"/>
          <w:caps w:val="0"/>
          <w:noProof/>
          <w:sz w:val="22"/>
          <w:szCs w:val="22"/>
        </w:rPr>
      </w:pPr>
    </w:p>
    <w:p w14:paraId="6BA2EEAF" w14:textId="46D6C31D" w:rsidR="00FB22B3" w:rsidRDefault="00A83C29" w:rsidP="00AC5237">
      <w:pPr>
        <w:pStyle w:val="CorpodeTexto0"/>
        <w:ind w:firstLine="0"/>
      </w:pPr>
      <w:r>
        <w:fldChar w:fldCharType="end"/>
      </w:r>
    </w:p>
    <w:p w14:paraId="571735BE" w14:textId="239CA85B" w:rsidR="000C0669" w:rsidRDefault="00FB22B3" w:rsidP="003B525B">
      <w:pPr>
        <w:pStyle w:val="TtuloComndice"/>
      </w:pPr>
      <w:bookmarkStart w:id="4" w:name="_Toc68719707"/>
      <w:r>
        <w:lastRenderedPageBreak/>
        <w:t>LISTA DE FIGURAS</w:t>
      </w:r>
      <w:bookmarkEnd w:id="4"/>
    </w:p>
    <w:p w14:paraId="4BF3613B" w14:textId="77777777" w:rsidR="003B525B" w:rsidRPr="003B525B" w:rsidRDefault="003B525B" w:rsidP="00957FFE">
      <w:pPr>
        <w:pStyle w:val="CorpodeTexto0"/>
      </w:pPr>
    </w:p>
    <w:p w14:paraId="18AD635E" w14:textId="4F530F11" w:rsidR="0059390A" w:rsidRPr="003B525B" w:rsidRDefault="00A83C29" w:rsidP="00957FFE">
      <w:pPr>
        <w:pStyle w:val="ndicedeilustraes"/>
        <w:tabs>
          <w:tab w:val="right" w:pos="9062"/>
        </w:tabs>
        <w:jc w:val="both"/>
        <w:rPr>
          <w:rFonts w:asciiTheme="minorHAnsi" w:eastAsiaTheme="minorEastAsia" w:hAnsiTheme="minorHAnsi" w:cstheme="minorBidi"/>
          <w:noProof/>
          <w:szCs w:val="22"/>
          <w:lang w:val="en-US"/>
        </w:rPr>
      </w:pPr>
      <w:r>
        <w:rPr>
          <w:sz w:val="24"/>
        </w:rPr>
        <w:fldChar w:fldCharType="begin"/>
      </w:r>
      <w:r w:rsidR="00FB22B3">
        <w:rPr>
          <w:sz w:val="24"/>
        </w:rPr>
        <w:instrText xml:space="preserve"> TOC \c "Figura" </w:instrText>
      </w:r>
      <w:r>
        <w:rPr>
          <w:sz w:val="24"/>
        </w:rPr>
        <w:fldChar w:fldCharType="separate"/>
      </w:r>
      <w:r w:rsidR="0059390A">
        <w:rPr>
          <w:noProof/>
        </w:rPr>
        <w:t>Figura 1</w:t>
      </w:r>
      <w:r w:rsidR="0059390A">
        <w:rPr>
          <w:noProof/>
        </w:rPr>
        <w:noBreakHyphen/>
        <w:t>1.</w:t>
      </w:r>
      <w:r w:rsidR="003B525B" w:rsidRPr="003B525B">
        <w:t xml:space="preserve"> </w:t>
      </w:r>
      <w:r w:rsidR="003B525B" w:rsidRPr="003B525B">
        <w:rPr>
          <w:noProof/>
        </w:rPr>
        <w:t>Valorização do Bitcoin entre 04/03/2020 e 20/04/2021.</w:t>
      </w:r>
      <w:r w:rsidR="0059390A">
        <w:rPr>
          <w:noProof/>
        </w:rPr>
        <w:tab/>
      </w:r>
      <w:r w:rsidR="003B525B" w:rsidRPr="003B525B">
        <w:rPr>
          <w:noProof/>
          <w:lang w:val="en-US"/>
        </w:rPr>
        <w:t>4</w:t>
      </w:r>
    </w:p>
    <w:p w14:paraId="4A93CA3F" w14:textId="79E11263" w:rsidR="003B525B" w:rsidRPr="003B525B" w:rsidRDefault="0059390A" w:rsidP="00957FFE">
      <w:pPr>
        <w:pStyle w:val="ndicedeilustraes"/>
        <w:tabs>
          <w:tab w:val="right" w:pos="9062"/>
        </w:tabs>
        <w:jc w:val="both"/>
        <w:rPr>
          <w:noProof/>
        </w:rPr>
      </w:pPr>
      <w:r w:rsidRPr="003B525B">
        <w:rPr>
          <w:noProof/>
          <w:lang w:val="en-US"/>
        </w:rPr>
        <w:t xml:space="preserve">Figura </w:t>
      </w:r>
      <w:r w:rsidR="003B525B">
        <w:rPr>
          <w:noProof/>
          <w:lang w:val="en-US"/>
        </w:rPr>
        <w:t>1</w:t>
      </w:r>
      <w:r w:rsidRPr="003B525B">
        <w:rPr>
          <w:noProof/>
          <w:lang w:val="en-US"/>
        </w:rPr>
        <w:noBreakHyphen/>
      </w:r>
      <w:r w:rsidR="003B525B">
        <w:rPr>
          <w:noProof/>
          <w:lang w:val="en-US"/>
        </w:rPr>
        <w:t>2</w:t>
      </w:r>
      <w:r w:rsidRPr="003B525B">
        <w:rPr>
          <w:noProof/>
          <w:lang w:val="en-US"/>
        </w:rPr>
        <w:t>.</w:t>
      </w:r>
      <w:r w:rsidR="003B525B" w:rsidRPr="003B525B">
        <w:rPr>
          <w:noProof/>
          <w:lang w:val="en-US"/>
        </w:rPr>
        <w:t xml:space="preserve"> NFT de Beeple negociada na Christie’s: Everydays – The First 5000 Days.</w:t>
      </w:r>
      <w:r w:rsidR="003B525B">
        <w:rPr>
          <w:noProof/>
          <w:lang w:val="en-US"/>
        </w:rPr>
        <w:t xml:space="preserve">         </w:t>
      </w:r>
      <w:r w:rsidR="003B525B" w:rsidRPr="003B525B">
        <w:rPr>
          <w:noProof/>
        </w:rPr>
        <w:t>4</w:t>
      </w:r>
    </w:p>
    <w:p w14:paraId="48DC8A98" w14:textId="77777777" w:rsidR="00CE339D" w:rsidRDefault="003B525B" w:rsidP="00957FFE">
      <w:pPr>
        <w:pStyle w:val="ndicedeilustraes"/>
        <w:tabs>
          <w:tab w:val="right" w:pos="9062"/>
        </w:tabs>
        <w:jc w:val="both"/>
        <w:rPr>
          <w:noProof/>
        </w:rPr>
      </w:pPr>
      <w:r w:rsidRPr="003B525B">
        <w:rPr>
          <w:noProof/>
        </w:rPr>
        <w:t>Figura 1-3</w:t>
      </w:r>
      <w:r>
        <w:rPr>
          <w:noProof/>
        </w:rPr>
        <w:t>.</w:t>
      </w:r>
      <w:r w:rsidRPr="003B525B">
        <w:rPr>
          <w:noProof/>
        </w:rPr>
        <w:t xml:space="preserve"> 2020, o ano de maior impressão de dólares na história.</w:t>
      </w:r>
      <w:r w:rsidR="0059390A" w:rsidRPr="003B525B">
        <w:rPr>
          <w:noProof/>
        </w:rPr>
        <w:tab/>
      </w:r>
      <w:r w:rsidRPr="003B525B">
        <w:rPr>
          <w:noProof/>
        </w:rPr>
        <w:t>5</w:t>
      </w:r>
    </w:p>
    <w:p w14:paraId="0A082F23" w14:textId="77777777" w:rsidR="00957FFE" w:rsidRDefault="00CE339D" w:rsidP="00957FFE">
      <w:pPr>
        <w:pStyle w:val="ndicedeilustraes"/>
        <w:tabs>
          <w:tab w:val="right" w:pos="9062"/>
        </w:tabs>
        <w:jc w:val="both"/>
        <w:rPr>
          <w:rFonts w:cs="Arial"/>
          <w:noProof/>
          <w:szCs w:val="22"/>
        </w:rPr>
      </w:pPr>
      <w:r w:rsidRPr="00CE339D">
        <w:rPr>
          <w:rFonts w:cs="Arial"/>
          <w:noProof/>
          <w:szCs w:val="22"/>
        </w:rPr>
        <w:t xml:space="preserve">Figura </w:t>
      </w:r>
      <w:r>
        <w:rPr>
          <w:rFonts w:cs="Arial"/>
          <w:noProof/>
          <w:szCs w:val="22"/>
        </w:rPr>
        <w:t>2-1</w:t>
      </w:r>
      <w:r w:rsidRPr="00CE339D">
        <w:rPr>
          <w:rFonts w:cs="Arial"/>
          <w:noProof/>
          <w:szCs w:val="22"/>
        </w:rPr>
        <w:t xml:space="preserve">. </w:t>
      </w:r>
      <w:r>
        <w:rPr>
          <w:rFonts w:cs="Arial"/>
          <w:noProof/>
          <w:szCs w:val="22"/>
        </w:rPr>
        <w:t>Modelo para o Canvas da Proposta de Valor para Músicos.</w:t>
      </w:r>
      <w:r w:rsidR="00BF790E">
        <w:rPr>
          <w:rFonts w:cs="Arial"/>
          <w:noProof/>
          <w:szCs w:val="22"/>
        </w:rPr>
        <w:t xml:space="preserve">                                </w:t>
      </w:r>
      <w:r>
        <w:rPr>
          <w:rFonts w:cs="Arial"/>
          <w:noProof/>
          <w:szCs w:val="22"/>
        </w:rPr>
        <w:t xml:space="preserve"> </w:t>
      </w:r>
      <w:r w:rsidR="00BF790E">
        <w:rPr>
          <w:rFonts w:cs="Arial"/>
          <w:noProof/>
          <w:szCs w:val="22"/>
        </w:rPr>
        <w:t>7</w:t>
      </w:r>
    </w:p>
    <w:p w14:paraId="50B57030" w14:textId="338ED82E" w:rsidR="00CE339D" w:rsidRPr="00957FFE" w:rsidRDefault="00CE339D" w:rsidP="00957FFE">
      <w:pPr>
        <w:pStyle w:val="ndicedeilustraes"/>
        <w:tabs>
          <w:tab w:val="right" w:pos="9062"/>
        </w:tabs>
        <w:jc w:val="both"/>
        <w:rPr>
          <w:noProof/>
        </w:rPr>
      </w:pPr>
      <w:r w:rsidRPr="00CE339D">
        <w:rPr>
          <w:rFonts w:cs="Arial"/>
          <w:noProof/>
          <w:szCs w:val="22"/>
        </w:rPr>
        <w:t xml:space="preserve">Figura </w:t>
      </w:r>
      <w:r>
        <w:rPr>
          <w:rFonts w:cs="Arial"/>
          <w:noProof/>
          <w:szCs w:val="22"/>
        </w:rPr>
        <w:t>2-2</w:t>
      </w:r>
      <w:r w:rsidRPr="00CE339D">
        <w:rPr>
          <w:rFonts w:cs="Arial"/>
          <w:noProof/>
          <w:szCs w:val="22"/>
        </w:rPr>
        <w:t xml:space="preserve">. </w:t>
      </w:r>
      <w:r>
        <w:rPr>
          <w:rFonts w:cs="Arial"/>
          <w:noProof/>
          <w:szCs w:val="22"/>
        </w:rPr>
        <w:t>Modelo para o Canvas da Proposta de Valor para Consumidores.</w:t>
      </w:r>
      <w:r w:rsidR="00BF790E">
        <w:rPr>
          <w:rFonts w:cs="Arial"/>
          <w:noProof/>
          <w:szCs w:val="22"/>
        </w:rPr>
        <w:t xml:space="preserve">                       7</w:t>
      </w:r>
    </w:p>
    <w:p w14:paraId="331F5557" w14:textId="6CDCF595" w:rsidR="00957FFE" w:rsidRPr="00CE339D" w:rsidRDefault="00957FFE" w:rsidP="00957FFE">
      <w:pPr>
        <w:jc w:val="both"/>
        <w:rPr>
          <w:rFonts w:ascii="Arial" w:hAnsi="Arial" w:cs="Arial"/>
          <w:sz w:val="22"/>
          <w:szCs w:val="22"/>
        </w:rPr>
      </w:pPr>
      <w:r>
        <w:rPr>
          <w:rFonts w:ascii="Arial" w:hAnsi="Arial" w:cs="Arial"/>
          <w:sz w:val="22"/>
          <w:szCs w:val="22"/>
        </w:rPr>
        <w:t xml:space="preserve">Figura 3-1. Arquitetura Orientada a Serviços do projeto Diskify. Fonte: os Autores. </w:t>
      </w:r>
      <w:r>
        <w:rPr>
          <w:rFonts w:ascii="Arial" w:hAnsi="Arial" w:cs="Arial"/>
          <w:sz w:val="22"/>
          <w:szCs w:val="22"/>
        </w:rPr>
        <w:tab/>
        <w:t xml:space="preserve">     35</w:t>
      </w:r>
    </w:p>
    <w:p w14:paraId="51193FE7" w14:textId="77777777" w:rsidR="00CE339D" w:rsidRPr="00CE339D" w:rsidRDefault="00CE339D" w:rsidP="00957FFE">
      <w:pPr>
        <w:jc w:val="both"/>
        <w:rPr>
          <w:rFonts w:ascii="Arial" w:hAnsi="Arial" w:cs="Arial"/>
          <w:sz w:val="22"/>
          <w:szCs w:val="22"/>
        </w:rPr>
      </w:pPr>
    </w:p>
    <w:p w14:paraId="42162D00" w14:textId="77FCE84F" w:rsidR="00C60E91" w:rsidRPr="003B525B" w:rsidRDefault="00A83C29" w:rsidP="00957F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rPr>
      </w:pPr>
      <w:r>
        <w:fldChar w:fldCharType="end"/>
      </w:r>
    </w:p>
    <w:p w14:paraId="49B18D76" w14:textId="77777777" w:rsidR="00C60E91" w:rsidRPr="003B525B" w:rsidRDefault="00C60E91" w:rsidP="00C60E91">
      <w:pPr>
        <w:rPr>
          <w:rFonts w:ascii="Arial" w:hAnsi="Arial"/>
        </w:rPr>
      </w:pPr>
    </w:p>
    <w:p w14:paraId="3B8CC53A" w14:textId="77777777" w:rsidR="00C60E91" w:rsidRPr="003B525B" w:rsidRDefault="00C60E91" w:rsidP="00C60E91">
      <w:pPr>
        <w:rPr>
          <w:rFonts w:ascii="Arial" w:hAnsi="Arial"/>
        </w:rPr>
      </w:pPr>
    </w:p>
    <w:p w14:paraId="22772859" w14:textId="77777777" w:rsidR="00C60E91" w:rsidRPr="003B525B" w:rsidRDefault="00C60E91" w:rsidP="00C60E91">
      <w:pPr>
        <w:rPr>
          <w:rFonts w:ascii="Arial" w:hAnsi="Arial"/>
        </w:rPr>
      </w:pPr>
    </w:p>
    <w:p w14:paraId="5053B5D9" w14:textId="77777777" w:rsidR="00C60E91" w:rsidRPr="003B525B" w:rsidRDefault="00C60E91" w:rsidP="00C60E91">
      <w:pPr>
        <w:rPr>
          <w:rFonts w:ascii="Arial" w:hAnsi="Arial"/>
        </w:rPr>
      </w:pPr>
    </w:p>
    <w:p w14:paraId="367425AB" w14:textId="77777777" w:rsidR="00C60E91" w:rsidRPr="003B525B" w:rsidRDefault="00C60E91" w:rsidP="00C60E91">
      <w:pPr>
        <w:rPr>
          <w:rFonts w:ascii="Arial" w:hAnsi="Arial"/>
        </w:rPr>
      </w:pPr>
    </w:p>
    <w:p w14:paraId="20D5D0D0" w14:textId="77777777" w:rsidR="00FB22B3" w:rsidRPr="003B525B" w:rsidRDefault="00C60E91" w:rsidP="00C60E91">
      <w:pPr>
        <w:tabs>
          <w:tab w:val="left" w:pos="1050"/>
        </w:tabs>
        <w:rPr>
          <w:rFonts w:ascii="Arial" w:hAnsi="Arial"/>
        </w:rPr>
      </w:pPr>
      <w:r w:rsidRPr="003B525B">
        <w:rPr>
          <w:rFonts w:ascii="Arial" w:hAnsi="Arial"/>
        </w:rPr>
        <w:tab/>
      </w:r>
    </w:p>
    <w:p w14:paraId="51CD4A2E" w14:textId="5C9D3348" w:rsidR="008F66F9" w:rsidRPr="008F66F9" w:rsidRDefault="00FB22B3" w:rsidP="00D9564D">
      <w:pPr>
        <w:pStyle w:val="TtuloComndice"/>
      </w:pPr>
      <w:bookmarkStart w:id="5" w:name="_Toc68719708"/>
      <w:r>
        <w:lastRenderedPageBreak/>
        <w:t>LISTA DE TABELAS</w:t>
      </w:r>
      <w:bookmarkEnd w:id="5"/>
    </w:p>
    <w:p w14:paraId="60FC7FC1" w14:textId="77777777" w:rsidR="000C0669" w:rsidRPr="000C0669" w:rsidRDefault="000C0669" w:rsidP="00D9564D">
      <w:pPr>
        <w:pStyle w:val="CorpodeTexto0"/>
        <w:ind w:firstLine="0"/>
      </w:pPr>
    </w:p>
    <w:p w14:paraId="0310B54F" w14:textId="33755347" w:rsidR="00D9564D" w:rsidRDefault="00A83C29" w:rsidP="00D9564D">
      <w:pPr>
        <w:pStyle w:val="ndicedeilustraes"/>
        <w:tabs>
          <w:tab w:val="right" w:pos="9062"/>
        </w:tabs>
        <w:jc w:val="both"/>
        <w:rPr>
          <w:noProof/>
        </w:rPr>
      </w:pPr>
      <w:r>
        <w:rPr>
          <w:sz w:val="24"/>
        </w:rPr>
        <w:fldChar w:fldCharType="begin"/>
      </w:r>
      <w:r w:rsidR="00FB22B3">
        <w:rPr>
          <w:sz w:val="24"/>
        </w:rPr>
        <w:instrText xml:space="preserve"> TOC \h \z \c "Tabela" </w:instrText>
      </w:r>
      <w:r>
        <w:rPr>
          <w:sz w:val="24"/>
        </w:rPr>
        <w:fldChar w:fldCharType="separate"/>
      </w:r>
      <w:hyperlink w:anchor="_Toc68706599" w:history="1">
        <w:r w:rsidR="0059390A" w:rsidRPr="000E7F4B">
          <w:rPr>
            <w:rStyle w:val="Hyperlink"/>
            <w:noProof/>
          </w:rPr>
          <w:t>Tabela 4</w:t>
        </w:r>
        <w:r w:rsidR="0059390A" w:rsidRPr="000E7F4B">
          <w:rPr>
            <w:rStyle w:val="Hyperlink"/>
            <w:noProof/>
          </w:rPr>
          <w:noBreakHyphen/>
          <w:t xml:space="preserve">1. </w:t>
        </w:r>
        <w:r w:rsidR="00D9564D">
          <w:rPr>
            <w:rStyle w:val="Hyperlink"/>
            <w:noProof/>
          </w:rPr>
          <w:t>Cronograma</w:t>
        </w:r>
        <w:r w:rsidR="0059390A" w:rsidRPr="000E7F4B">
          <w:rPr>
            <w:rStyle w:val="Hyperlink"/>
            <w:noProof/>
          </w:rPr>
          <w:t>. Fonte: os Autores.</w:t>
        </w:r>
        <w:r w:rsidR="0059390A">
          <w:rPr>
            <w:noProof/>
            <w:webHidden/>
          </w:rPr>
          <w:tab/>
        </w:r>
        <w:r w:rsidR="0059390A">
          <w:rPr>
            <w:noProof/>
            <w:webHidden/>
          </w:rPr>
          <w:fldChar w:fldCharType="begin"/>
        </w:r>
        <w:r w:rsidR="0059390A">
          <w:rPr>
            <w:noProof/>
            <w:webHidden/>
          </w:rPr>
          <w:instrText xml:space="preserve"> PAGEREF _Toc68706599 \h </w:instrText>
        </w:r>
        <w:r w:rsidR="0059390A">
          <w:rPr>
            <w:noProof/>
            <w:webHidden/>
          </w:rPr>
        </w:r>
        <w:r w:rsidR="0059390A">
          <w:rPr>
            <w:noProof/>
            <w:webHidden/>
          </w:rPr>
          <w:fldChar w:fldCharType="separate"/>
        </w:r>
        <w:r w:rsidR="00D9564D">
          <w:rPr>
            <w:noProof/>
            <w:webHidden/>
          </w:rPr>
          <w:t>36</w:t>
        </w:r>
        <w:r w:rsidR="0059390A">
          <w:rPr>
            <w:noProof/>
            <w:webHidden/>
          </w:rPr>
          <w:fldChar w:fldCharType="end"/>
        </w:r>
      </w:hyperlink>
    </w:p>
    <w:p w14:paraId="77F0A43A" w14:textId="2B6E6A14" w:rsidR="00D9564D" w:rsidRPr="00D9564D" w:rsidRDefault="00D9564D" w:rsidP="00D9564D">
      <w:pPr>
        <w:pStyle w:val="ndicedeilustraes"/>
        <w:tabs>
          <w:tab w:val="right" w:pos="9062"/>
        </w:tabs>
        <w:jc w:val="both"/>
        <w:rPr>
          <w:noProof/>
        </w:rPr>
      </w:pPr>
      <w:r w:rsidRPr="00D9564D">
        <w:rPr>
          <w:rFonts w:eastAsiaTheme="minorEastAsia" w:cs="Arial"/>
          <w:szCs w:val="22"/>
        </w:rPr>
        <w:t>Tabela 4-2. Riscos do Projeto. Fonte: os Autores.</w:t>
      </w:r>
      <w:r w:rsidRPr="00D9564D">
        <w:rPr>
          <w:rFonts w:eastAsiaTheme="minorEastAsia" w:cs="Arial"/>
          <w:szCs w:val="22"/>
        </w:rPr>
        <w:tab/>
        <w:t xml:space="preserve">      </w:t>
      </w:r>
      <w:r>
        <w:rPr>
          <w:rFonts w:eastAsiaTheme="minorEastAsia" w:cs="Arial"/>
          <w:szCs w:val="22"/>
        </w:rPr>
        <w:t>37</w:t>
      </w:r>
    </w:p>
    <w:p w14:paraId="0E94E649" w14:textId="6CC5E545" w:rsidR="00D9564D" w:rsidRPr="00D9564D" w:rsidRDefault="00D9564D" w:rsidP="00D9564D">
      <w:pPr>
        <w:jc w:val="both"/>
        <w:rPr>
          <w:rFonts w:ascii="Arial" w:eastAsiaTheme="minorEastAsia" w:hAnsi="Arial" w:cs="Arial"/>
          <w:sz w:val="22"/>
          <w:szCs w:val="22"/>
        </w:rPr>
      </w:pPr>
      <w:r w:rsidRPr="00D9564D">
        <w:rPr>
          <w:rFonts w:ascii="Arial" w:eastAsiaTheme="minorEastAsia" w:hAnsi="Arial" w:cs="Arial"/>
          <w:sz w:val="22"/>
          <w:szCs w:val="22"/>
        </w:rPr>
        <w:t>Tabela 4-3. Cálculo de Severidade. Fonte: os Autores.</w:t>
      </w:r>
      <w:r w:rsidRPr="00D9564D">
        <w:rPr>
          <w:rFonts w:ascii="Arial" w:eastAsiaTheme="minorEastAsia" w:hAnsi="Arial" w:cs="Arial"/>
          <w:sz w:val="22"/>
          <w:szCs w:val="22"/>
        </w:rPr>
        <w:tab/>
      </w:r>
      <w:r w:rsidRPr="00D9564D">
        <w:rPr>
          <w:rFonts w:ascii="Arial" w:eastAsiaTheme="minorEastAsia" w:hAnsi="Arial" w:cs="Arial"/>
          <w:sz w:val="22"/>
          <w:szCs w:val="22"/>
        </w:rPr>
        <w:tab/>
      </w:r>
      <w:r>
        <w:rPr>
          <w:rFonts w:ascii="Arial" w:eastAsiaTheme="minorEastAsia" w:hAnsi="Arial" w:cs="Arial"/>
          <w:sz w:val="22"/>
          <w:szCs w:val="22"/>
        </w:rPr>
        <w:t xml:space="preserve">  </w:t>
      </w:r>
      <w:r w:rsidRPr="00D9564D">
        <w:rPr>
          <w:rFonts w:ascii="Arial" w:eastAsiaTheme="minorEastAsia" w:hAnsi="Arial" w:cs="Arial"/>
          <w:sz w:val="22"/>
          <w:szCs w:val="22"/>
        </w:rPr>
        <w:tab/>
      </w:r>
      <w:r w:rsidRPr="00D9564D">
        <w:rPr>
          <w:rFonts w:ascii="Arial" w:eastAsiaTheme="minorEastAsia" w:hAnsi="Arial" w:cs="Arial"/>
          <w:sz w:val="22"/>
          <w:szCs w:val="22"/>
        </w:rPr>
        <w:tab/>
      </w:r>
      <w:r w:rsidRPr="00D9564D">
        <w:rPr>
          <w:rFonts w:ascii="Arial" w:eastAsiaTheme="minorEastAsia" w:hAnsi="Arial" w:cs="Arial"/>
          <w:sz w:val="22"/>
          <w:szCs w:val="22"/>
        </w:rPr>
        <w:tab/>
        <w:t xml:space="preserve">    </w:t>
      </w:r>
      <w:r>
        <w:rPr>
          <w:rFonts w:ascii="Arial" w:eastAsiaTheme="minorEastAsia" w:hAnsi="Arial" w:cs="Arial"/>
          <w:sz w:val="22"/>
          <w:szCs w:val="22"/>
        </w:rPr>
        <w:t xml:space="preserve"> 38</w:t>
      </w:r>
    </w:p>
    <w:p w14:paraId="7E22E45C" w14:textId="14ED9B0E" w:rsidR="00FB22B3" w:rsidRPr="007B2EC7" w:rsidRDefault="00A83C29" w:rsidP="00D956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CorpodeTextoChar0"/>
        </w:rPr>
      </w:pPr>
      <w:r>
        <w:fldChar w:fldCharType="end"/>
      </w:r>
    </w:p>
    <w:p w14:paraId="6272C264" w14:textId="08C0B14F" w:rsidR="000D3BE3" w:rsidRDefault="000D3BE3" w:rsidP="00872EDA">
      <w:pPr>
        <w:pStyle w:val="TtuloComndice"/>
      </w:pPr>
      <w:bookmarkStart w:id="6" w:name="_Toc68719709"/>
      <w:r>
        <w:lastRenderedPageBreak/>
        <w:t>LISTA DE QUADROS</w:t>
      </w:r>
      <w:bookmarkEnd w:id="6"/>
    </w:p>
    <w:p w14:paraId="67987315" w14:textId="2E763AF6" w:rsidR="000D3BE3" w:rsidRDefault="000D3BE3" w:rsidP="00872EDA">
      <w:pPr>
        <w:pStyle w:val="CorpodeTexto0"/>
      </w:pPr>
    </w:p>
    <w:p w14:paraId="0C806999" w14:textId="77777777" w:rsidR="000D3BE3" w:rsidRPr="008F66F9" w:rsidRDefault="000D3BE3" w:rsidP="000D3BE3">
      <w:pPr>
        <w:pStyle w:val="CorpodeTexto0"/>
        <w:jc w:val="center"/>
      </w:pPr>
    </w:p>
    <w:p w14:paraId="03B841DF" w14:textId="02E6AE1A" w:rsidR="003E5354" w:rsidRPr="00872EDA" w:rsidRDefault="000D3BE3" w:rsidP="00872EDA">
      <w:pPr>
        <w:pStyle w:val="ndicedeilustraes"/>
        <w:tabs>
          <w:tab w:val="right" w:leader="dot" w:pos="9062"/>
        </w:tabs>
        <w:rPr>
          <w:noProof/>
        </w:rPr>
      </w:pPr>
      <w:r>
        <w:fldChar w:fldCharType="begin"/>
      </w:r>
      <w:r>
        <w:instrText xml:space="preserve"> TOC \h \z \c "Quadro" </w:instrText>
      </w:r>
      <w:r>
        <w:fldChar w:fldCharType="separate"/>
      </w:r>
    </w:p>
    <w:p w14:paraId="3A6D9E11" w14:textId="11608372" w:rsidR="00872EDA" w:rsidRPr="00DB33A9" w:rsidRDefault="00872EDA" w:rsidP="00467D4F">
      <w:pPr>
        <w:jc w:val="center"/>
        <w:rPr>
          <w:rFonts w:ascii="Arial" w:eastAsiaTheme="minorEastAsia" w:hAnsi="Arial" w:cs="Arial"/>
          <w:sz w:val="22"/>
          <w:szCs w:val="22"/>
        </w:rPr>
      </w:pPr>
      <w:r w:rsidRPr="00DB33A9">
        <w:rPr>
          <w:rFonts w:ascii="Arial" w:eastAsiaTheme="minorEastAsia" w:hAnsi="Arial" w:cs="Arial"/>
          <w:sz w:val="22"/>
          <w:szCs w:val="22"/>
        </w:rPr>
        <w:t>Quadro 2-1   Resultado da Entrevista 1   - Músicos. Fonte: os Autores. ...............................</w:t>
      </w:r>
      <w:r w:rsidR="00DB33A9">
        <w:rPr>
          <w:rFonts w:ascii="Arial" w:eastAsiaTheme="minorEastAsia" w:hAnsi="Arial" w:cs="Arial"/>
          <w:sz w:val="22"/>
          <w:szCs w:val="22"/>
        </w:rPr>
        <w:t xml:space="preserve">  </w:t>
      </w:r>
      <w:r w:rsidR="00BF790E" w:rsidRPr="00DB33A9">
        <w:rPr>
          <w:rFonts w:ascii="Arial" w:eastAsiaTheme="minorEastAsia" w:hAnsi="Arial" w:cs="Arial"/>
          <w:sz w:val="22"/>
          <w:szCs w:val="22"/>
        </w:rPr>
        <w:t>8</w:t>
      </w:r>
    </w:p>
    <w:p w14:paraId="1A55D755" w14:textId="40517E21" w:rsidR="00872EDA" w:rsidRPr="00DB33A9" w:rsidRDefault="00872EDA" w:rsidP="00467D4F">
      <w:pPr>
        <w:jc w:val="center"/>
        <w:rPr>
          <w:rFonts w:ascii="Arial" w:eastAsiaTheme="minorEastAsia" w:hAnsi="Arial" w:cs="Arial"/>
          <w:sz w:val="22"/>
          <w:szCs w:val="22"/>
        </w:rPr>
      </w:pPr>
      <w:r w:rsidRPr="00DB33A9">
        <w:rPr>
          <w:rFonts w:ascii="Arial" w:eastAsiaTheme="minorEastAsia" w:hAnsi="Arial" w:cs="Arial"/>
          <w:sz w:val="22"/>
          <w:szCs w:val="22"/>
        </w:rPr>
        <w:t>Quadro 2-2   Resultado da Entrevista 2   - Músicos. Fonte: os Autores. ................................</w:t>
      </w:r>
      <w:r w:rsidR="00DB33A9">
        <w:rPr>
          <w:rFonts w:ascii="Arial" w:eastAsiaTheme="minorEastAsia" w:hAnsi="Arial" w:cs="Arial"/>
          <w:sz w:val="22"/>
          <w:szCs w:val="22"/>
        </w:rPr>
        <w:t xml:space="preserve"> </w:t>
      </w:r>
      <w:r w:rsidR="00BF790E" w:rsidRPr="00DB33A9">
        <w:rPr>
          <w:rFonts w:ascii="Arial" w:eastAsiaTheme="minorEastAsia" w:hAnsi="Arial" w:cs="Arial"/>
          <w:sz w:val="22"/>
          <w:szCs w:val="22"/>
        </w:rPr>
        <w:t>9</w:t>
      </w:r>
    </w:p>
    <w:p w14:paraId="6A329398" w14:textId="36B621EF" w:rsidR="00872EDA" w:rsidRPr="00DB33A9" w:rsidRDefault="00872EDA" w:rsidP="00467D4F">
      <w:pPr>
        <w:jc w:val="center"/>
        <w:rPr>
          <w:rFonts w:ascii="Arial" w:eastAsiaTheme="minorEastAsia" w:hAnsi="Arial" w:cs="Arial"/>
          <w:sz w:val="22"/>
          <w:szCs w:val="22"/>
        </w:rPr>
      </w:pPr>
      <w:r w:rsidRPr="00DB33A9">
        <w:rPr>
          <w:rFonts w:ascii="Arial" w:eastAsiaTheme="minorEastAsia" w:hAnsi="Arial" w:cs="Arial"/>
          <w:sz w:val="22"/>
          <w:szCs w:val="22"/>
        </w:rPr>
        <w:t>Quadro 2-3   Resultado da Entrevista 3   - Músicos. Fonte: os Autores. ..............................</w:t>
      </w:r>
      <w:r w:rsidR="00DB33A9">
        <w:rPr>
          <w:rFonts w:ascii="Arial" w:eastAsiaTheme="minorEastAsia" w:hAnsi="Arial" w:cs="Arial"/>
          <w:sz w:val="22"/>
          <w:szCs w:val="22"/>
        </w:rPr>
        <w:t xml:space="preserve"> </w:t>
      </w:r>
      <w:r w:rsidR="00BF790E" w:rsidRPr="00DB33A9">
        <w:rPr>
          <w:rFonts w:ascii="Arial" w:eastAsiaTheme="minorEastAsia" w:hAnsi="Arial" w:cs="Arial"/>
          <w:sz w:val="22"/>
          <w:szCs w:val="22"/>
        </w:rPr>
        <w:t>11</w:t>
      </w:r>
    </w:p>
    <w:p w14:paraId="31552581" w14:textId="645D2FD1" w:rsidR="00872EDA" w:rsidRPr="00DB33A9" w:rsidRDefault="00872EDA" w:rsidP="00467D4F">
      <w:pPr>
        <w:jc w:val="center"/>
        <w:rPr>
          <w:rFonts w:ascii="Arial" w:eastAsiaTheme="minorEastAsia" w:hAnsi="Arial" w:cs="Arial"/>
          <w:sz w:val="22"/>
          <w:szCs w:val="22"/>
        </w:rPr>
      </w:pPr>
      <w:r w:rsidRPr="00DB33A9">
        <w:rPr>
          <w:rFonts w:ascii="Arial" w:eastAsiaTheme="minorEastAsia" w:hAnsi="Arial" w:cs="Arial"/>
          <w:sz w:val="22"/>
          <w:szCs w:val="22"/>
        </w:rPr>
        <w:t>Quadro 2-4   Resultado da Entrevista 4   - Músicos. Fonte: os Autores. .............................</w:t>
      </w:r>
      <w:r w:rsidR="00DB33A9">
        <w:rPr>
          <w:rFonts w:ascii="Arial" w:eastAsiaTheme="minorEastAsia" w:hAnsi="Arial" w:cs="Arial"/>
          <w:sz w:val="22"/>
          <w:szCs w:val="22"/>
        </w:rPr>
        <w:t xml:space="preserve"> </w:t>
      </w:r>
      <w:r w:rsidR="00BF790E" w:rsidRPr="00DB33A9">
        <w:rPr>
          <w:rFonts w:ascii="Arial" w:eastAsiaTheme="minorEastAsia" w:hAnsi="Arial" w:cs="Arial"/>
          <w:sz w:val="22"/>
          <w:szCs w:val="22"/>
        </w:rPr>
        <w:t xml:space="preserve"> 12</w:t>
      </w:r>
    </w:p>
    <w:p w14:paraId="2A8CA64C" w14:textId="20052F6C" w:rsidR="00872EDA" w:rsidRPr="00DB33A9" w:rsidRDefault="00872EDA" w:rsidP="00467D4F">
      <w:pPr>
        <w:jc w:val="center"/>
        <w:rPr>
          <w:rFonts w:ascii="Arial" w:eastAsiaTheme="minorEastAsia" w:hAnsi="Arial" w:cs="Arial"/>
          <w:sz w:val="22"/>
          <w:szCs w:val="22"/>
        </w:rPr>
      </w:pPr>
      <w:r w:rsidRPr="00DB33A9">
        <w:rPr>
          <w:rFonts w:ascii="Arial" w:eastAsiaTheme="minorEastAsia" w:hAnsi="Arial" w:cs="Arial"/>
          <w:sz w:val="22"/>
          <w:szCs w:val="22"/>
        </w:rPr>
        <w:t>Quadro 2-5   Resultado da Entrevista 5   - Músicos. Fonte: os Autores. ............................</w:t>
      </w:r>
      <w:r w:rsidR="00DB33A9">
        <w:rPr>
          <w:rFonts w:ascii="Arial" w:eastAsiaTheme="minorEastAsia" w:hAnsi="Arial" w:cs="Arial"/>
          <w:sz w:val="22"/>
          <w:szCs w:val="22"/>
        </w:rPr>
        <w:t xml:space="preserve"> </w:t>
      </w:r>
      <w:r w:rsidRPr="00DB33A9">
        <w:rPr>
          <w:rFonts w:ascii="Arial" w:eastAsiaTheme="minorEastAsia" w:hAnsi="Arial" w:cs="Arial"/>
          <w:sz w:val="22"/>
          <w:szCs w:val="22"/>
        </w:rPr>
        <w:t>.</w:t>
      </w:r>
      <w:r w:rsidR="00467D4F" w:rsidRPr="00DB33A9">
        <w:rPr>
          <w:rFonts w:ascii="Arial" w:eastAsiaTheme="minorEastAsia" w:hAnsi="Arial" w:cs="Arial"/>
          <w:sz w:val="22"/>
          <w:szCs w:val="22"/>
        </w:rPr>
        <w:t xml:space="preserve"> 14</w:t>
      </w:r>
    </w:p>
    <w:p w14:paraId="2200F8C4" w14:textId="736FB6E6" w:rsidR="003E5354" w:rsidRPr="00DB33A9" w:rsidRDefault="00872EDA" w:rsidP="00467D4F">
      <w:pPr>
        <w:jc w:val="center"/>
        <w:rPr>
          <w:rFonts w:ascii="Arial" w:eastAsiaTheme="minorEastAsia" w:hAnsi="Arial" w:cs="Arial"/>
          <w:sz w:val="22"/>
          <w:szCs w:val="22"/>
        </w:rPr>
      </w:pPr>
      <w:r w:rsidRPr="00DB33A9">
        <w:rPr>
          <w:rFonts w:ascii="Arial" w:eastAsiaTheme="minorEastAsia" w:hAnsi="Arial" w:cs="Arial"/>
          <w:sz w:val="22"/>
          <w:szCs w:val="22"/>
        </w:rPr>
        <w:t>Quadro 2-6   Resultado da Entrevista 6   - Músicos. Fonte: os Autores. ............................</w:t>
      </w:r>
      <w:r w:rsidR="00DB33A9">
        <w:rPr>
          <w:rFonts w:ascii="Arial" w:eastAsiaTheme="minorEastAsia" w:hAnsi="Arial" w:cs="Arial"/>
          <w:sz w:val="22"/>
          <w:szCs w:val="22"/>
        </w:rPr>
        <w:t xml:space="preserve"> </w:t>
      </w:r>
      <w:r w:rsidRPr="00DB33A9">
        <w:rPr>
          <w:rFonts w:ascii="Arial" w:eastAsiaTheme="minorEastAsia" w:hAnsi="Arial" w:cs="Arial"/>
          <w:sz w:val="22"/>
          <w:szCs w:val="22"/>
        </w:rPr>
        <w:t>.</w:t>
      </w:r>
      <w:r w:rsidR="00467D4F" w:rsidRPr="00DB33A9">
        <w:rPr>
          <w:rFonts w:ascii="Arial" w:eastAsiaTheme="minorEastAsia" w:hAnsi="Arial" w:cs="Arial"/>
          <w:sz w:val="22"/>
          <w:szCs w:val="22"/>
        </w:rPr>
        <w:t xml:space="preserve"> 16</w:t>
      </w:r>
    </w:p>
    <w:p w14:paraId="166C2106" w14:textId="34A4E4A4" w:rsidR="003E5354" w:rsidRPr="00DB33A9" w:rsidRDefault="003E5354" w:rsidP="00467D4F">
      <w:pPr>
        <w:jc w:val="center"/>
        <w:rPr>
          <w:rFonts w:ascii="Arial" w:eastAsiaTheme="minorEastAsia" w:hAnsi="Arial" w:cs="Arial"/>
          <w:sz w:val="22"/>
          <w:szCs w:val="22"/>
        </w:rPr>
      </w:pPr>
      <w:r w:rsidRPr="00DB33A9">
        <w:rPr>
          <w:rFonts w:ascii="Arial" w:eastAsiaTheme="minorEastAsia" w:hAnsi="Arial" w:cs="Arial"/>
          <w:sz w:val="22"/>
          <w:szCs w:val="22"/>
        </w:rPr>
        <w:t xml:space="preserve">Quadro 2-7   Resultado da Entrevista 7 </w:t>
      </w:r>
      <w:r w:rsidR="00872EDA" w:rsidRPr="00DB33A9">
        <w:rPr>
          <w:rFonts w:ascii="Arial" w:eastAsiaTheme="minorEastAsia" w:hAnsi="Arial" w:cs="Arial"/>
          <w:sz w:val="22"/>
          <w:szCs w:val="22"/>
        </w:rPr>
        <w:t xml:space="preserve">  </w:t>
      </w:r>
      <w:r w:rsidRPr="00DB33A9">
        <w:rPr>
          <w:rFonts w:ascii="Arial" w:eastAsiaTheme="minorEastAsia" w:hAnsi="Arial" w:cs="Arial"/>
          <w:sz w:val="22"/>
          <w:szCs w:val="22"/>
        </w:rPr>
        <w:t>- Músicos. Fonte: os Autores. .</w:t>
      </w:r>
      <w:r w:rsidR="00872EDA" w:rsidRPr="00DB33A9">
        <w:rPr>
          <w:rFonts w:ascii="Arial" w:eastAsiaTheme="minorEastAsia" w:hAnsi="Arial" w:cs="Arial"/>
          <w:sz w:val="22"/>
          <w:szCs w:val="22"/>
        </w:rPr>
        <w:t>..</w:t>
      </w:r>
      <w:r w:rsidRPr="00DB33A9">
        <w:rPr>
          <w:rFonts w:ascii="Arial" w:eastAsiaTheme="minorEastAsia" w:hAnsi="Arial" w:cs="Arial"/>
          <w:sz w:val="22"/>
          <w:szCs w:val="22"/>
        </w:rPr>
        <w:t>.........................</w:t>
      </w:r>
      <w:r w:rsidR="00DB33A9">
        <w:rPr>
          <w:rFonts w:ascii="Arial" w:eastAsiaTheme="minorEastAsia" w:hAnsi="Arial" w:cs="Arial"/>
          <w:sz w:val="22"/>
          <w:szCs w:val="22"/>
        </w:rPr>
        <w:t xml:space="preserve"> </w:t>
      </w:r>
      <w:r w:rsidRPr="00DB33A9">
        <w:rPr>
          <w:rFonts w:ascii="Arial" w:eastAsiaTheme="minorEastAsia" w:hAnsi="Arial" w:cs="Arial"/>
          <w:sz w:val="22"/>
          <w:szCs w:val="22"/>
        </w:rPr>
        <w:t>.</w:t>
      </w:r>
      <w:r w:rsidR="00467D4F" w:rsidRPr="00DB33A9">
        <w:rPr>
          <w:rFonts w:ascii="Arial" w:eastAsiaTheme="minorEastAsia" w:hAnsi="Arial" w:cs="Arial"/>
          <w:sz w:val="22"/>
          <w:szCs w:val="22"/>
        </w:rPr>
        <w:t xml:space="preserve"> 18</w:t>
      </w:r>
    </w:p>
    <w:p w14:paraId="441DE370" w14:textId="2A5F0C0E" w:rsidR="003E5354" w:rsidRPr="00DB33A9" w:rsidRDefault="003E5354" w:rsidP="00467D4F">
      <w:pPr>
        <w:jc w:val="center"/>
        <w:rPr>
          <w:rFonts w:ascii="Arial" w:eastAsiaTheme="minorEastAsia" w:hAnsi="Arial" w:cs="Arial"/>
          <w:sz w:val="22"/>
          <w:szCs w:val="22"/>
        </w:rPr>
      </w:pPr>
      <w:r w:rsidRPr="00DB33A9">
        <w:rPr>
          <w:rFonts w:ascii="Arial" w:eastAsiaTheme="minorEastAsia" w:hAnsi="Arial" w:cs="Arial"/>
          <w:sz w:val="22"/>
          <w:szCs w:val="22"/>
        </w:rPr>
        <w:t>Quadro 2-8   Resultado da Entrevista 8   - Consumidores. Fonte: os Autores. .................</w:t>
      </w:r>
      <w:r w:rsidR="00DB33A9">
        <w:rPr>
          <w:rFonts w:ascii="Arial" w:eastAsiaTheme="minorEastAsia" w:hAnsi="Arial" w:cs="Arial"/>
          <w:sz w:val="22"/>
          <w:szCs w:val="22"/>
        </w:rPr>
        <w:t xml:space="preserve"> </w:t>
      </w:r>
      <w:r w:rsidRPr="00DB33A9">
        <w:rPr>
          <w:rFonts w:ascii="Arial" w:eastAsiaTheme="minorEastAsia" w:hAnsi="Arial" w:cs="Arial"/>
          <w:sz w:val="22"/>
          <w:szCs w:val="22"/>
        </w:rPr>
        <w:t>.</w:t>
      </w:r>
      <w:r w:rsidR="00467D4F" w:rsidRPr="00DB33A9">
        <w:rPr>
          <w:rFonts w:ascii="Arial" w:eastAsiaTheme="minorEastAsia" w:hAnsi="Arial" w:cs="Arial"/>
          <w:sz w:val="22"/>
          <w:szCs w:val="22"/>
        </w:rPr>
        <w:t xml:space="preserve">  19</w:t>
      </w:r>
    </w:p>
    <w:p w14:paraId="0FAEE899" w14:textId="0A90FC96" w:rsidR="003E5354" w:rsidRPr="00DB33A9" w:rsidRDefault="003E5354" w:rsidP="00467D4F">
      <w:pPr>
        <w:jc w:val="center"/>
        <w:rPr>
          <w:rFonts w:ascii="Arial" w:eastAsiaTheme="minorEastAsia" w:hAnsi="Arial" w:cs="Arial"/>
          <w:sz w:val="22"/>
          <w:szCs w:val="22"/>
        </w:rPr>
      </w:pPr>
      <w:r w:rsidRPr="00DB33A9">
        <w:rPr>
          <w:rFonts w:ascii="Arial" w:eastAsiaTheme="minorEastAsia" w:hAnsi="Arial" w:cs="Arial"/>
          <w:sz w:val="22"/>
          <w:szCs w:val="22"/>
        </w:rPr>
        <w:t>Quadro 2-9   Resultado da Entrevista 9   - Consumidores. Fonte: os Autores. ...................</w:t>
      </w:r>
      <w:r w:rsidR="00467D4F" w:rsidRPr="00DB33A9">
        <w:rPr>
          <w:rFonts w:ascii="Arial" w:eastAsiaTheme="minorEastAsia" w:hAnsi="Arial" w:cs="Arial"/>
          <w:sz w:val="22"/>
          <w:szCs w:val="22"/>
        </w:rPr>
        <w:t xml:space="preserve">  21</w:t>
      </w:r>
    </w:p>
    <w:p w14:paraId="2258718D" w14:textId="094433E0" w:rsidR="003E5354" w:rsidRPr="00DB33A9" w:rsidRDefault="003E5354" w:rsidP="00467D4F">
      <w:pPr>
        <w:jc w:val="center"/>
        <w:rPr>
          <w:rFonts w:ascii="Arial" w:eastAsiaTheme="minorEastAsia" w:hAnsi="Arial" w:cs="Arial"/>
          <w:sz w:val="22"/>
          <w:szCs w:val="22"/>
        </w:rPr>
      </w:pPr>
      <w:r w:rsidRPr="00DB33A9">
        <w:rPr>
          <w:rFonts w:ascii="Arial" w:eastAsiaTheme="minorEastAsia" w:hAnsi="Arial" w:cs="Arial"/>
          <w:sz w:val="22"/>
          <w:szCs w:val="22"/>
        </w:rPr>
        <w:t>Quadro 2-10 Resultado da Entrevista 10 - Consumidores. Fonte: os Autores. ....................</w:t>
      </w:r>
      <w:r w:rsidR="00467D4F" w:rsidRPr="00DB33A9">
        <w:rPr>
          <w:rFonts w:ascii="Arial" w:eastAsiaTheme="minorEastAsia" w:hAnsi="Arial" w:cs="Arial"/>
          <w:sz w:val="22"/>
          <w:szCs w:val="22"/>
        </w:rPr>
        <w:t xml:space="preserve"> 22</w:t>
      </w:r>
    </w:p>
    <w:p w14:paraId="3608E9CB" w14:textId="03CED853" w:rsidR="003E5354" w:rsidRPr="00DB33A9" w:rsidRDefault="003E5354" w:rsidP="00467D4F">
      <w:pPr>
        <w:jc w:val="center"/>
        <w:rPr>
          <w:rFonts w:ascii="Arial" w:eastAsiaTheme="minorEastAsia" w:hAnsi="Arial" w:cs="Arial"/>
          <w:sz w:val="22"/>
          <w:szCs w:val="22"/>
        </w:rPr>
      </w:pPr>
      <w:r w:rsidRPr="00DB33A9">
        <w:rPr>
          <w:rFonts w:ascii="Arial" w:eastAsiaTheme="minorEastAsia" w:hAnsi="Arial" w:cs="Arial"/>
          <w:sz w:val="22"/>
          <w:szCs w:val="22"/>
        </w:rPr>
        <w:t>Quadro 2-11 Resultado da Entrevista 11 - Consumidores. Fonte: os Autores. ....................</w:t>
      </w:r>
      <w:r w:rsidR="00467D4F" w:rsidRPr="00DB33A9">
        <w:rPr>
          <w:rFonts w:ascii="Arial" w:eastAsiaTheme="minorEastAsia" w:hAnsi="Arial" w:cs="Arial"/>
          <w:sz w:val="22"/>
          <w:szCs w:val="22"/>
        </w:rPr>
        <w:t xml:space="preserve"> 24</w:t>
      </w:r>
    </w:p>
    <w:p w14:paraId="6DC7BADC" w14:textId="072A9A41" w:rsidR="003E5354" w:rsidRPr="00DB33A9" w:rsidRDefault="003E5354" w:rsidP="00467D4F">
      <w:pPr>
        <w:jc w:val="center"/>
        <w:rPr>
          <w:rFonts w:ascii="Arial" w:eastAsiaTheme="minorEastAsia" w:hAnsi="Arial" w:cs="Arial"/>
          <w:sz w:val="22"/>
          <w:szCs w:val="22"/>
        </w:rPr>
      </w:pPr>
      <w:r w:rsidRPr="00DB33A9">
        <w:rPr>
          <w:rFonts w:ascii="Arial" w:eastAsiaTheme="minorEastAsia" w:hAnsi="Arial" w:cs="Arial"/>
          <w:sz w:val="22"/>
          <w:szCs w:val="22"/>
        </w:rPr>
        <w:t>Quadro 2-12 Resultado da Entrevista 12 - Consumidores. Fonte: os Autores. ....................</w:t>
      </w:r>
      <w:r w:rsidR="00467D4F" w:rsidRPr="00DB33A9">
        <w:rPr>
          <w:rFonts w:ascii="Arial" w:eastAsiaTheme="minorEastAsia" w:hAnsi="Arial" w:cs="Arial"/>
          <w:sz w:val="22"/>
          <w:szCs w:val="22"/>
        </w:rPr>
        <w:t xml:space="preserve"> 25</w:t>
      </w:r>
    </w:p>
    <w:p w14:paraId="35F038D7" w14:textId="40254669" w:rsidR="003E5354" w:rsidRPr="00DB33A9" w:rsidRDefault="003E5354" w:rsidP="00467D4F">
      <w:pPr>
        <w:jc w:val="center"/>
        <w:rPr>
          <w:rFonts w:ascii="Arial" w:eastAsiaTheme="minorEastAsia" w:hAnsi="Arial" w:cs="Arial"/>
          <w:sz w:val="22"/>
          <w:szCs w:val="22"/>
        </w:rPr>
      </w:pPr>
      <w:r w:rsidRPr="00DB33A9">
        <w:rPr>
          <w:rFonts w:ascii="Arial" w:eastAsiaTheme="minorEastAsia" w:hAnsi="Arial" w:cs="Arial"/>
          <w:sz w:val="22"/>
          <w:szCs w:val="22"/>
        </w:rPr>
        <w:t>Quadro 2-13 Resultado da Entrevista 13 - Consumidores. Fonte: os Autores. ....................</w:t>
      </w:r>
      <w:r w:rsidR="00467D4F" w:rsidRPr="00DB33A9">
        <w:rPr>
          <w:rFonts w:ascii="Arial" w:eastAsiaTheme="minorEastAsia" w:hAnsi="Arial" w:cs="Arial"/>
          <w:sz w:val="22"/>
          <w:szCs w:val="22"/>
        </w:rPr>
        <w:t xml:space="preserve"> 27</w:t>
      </w:r>
    </w:p>
    <w:p w14:paraId="32C49F7F" w14:textId="4B6E9135" w:rsidR="003E5354" w:rsidRPr="00DB33A9" w:rsidRDefault="003E5354" w:rsidP="00467D4F">
      <w:pPr>
        <w:jc w:val="center"/>
        <w:rPr>
          <w:rFonts w:ascii="Arial" w:eastAsiaTheme="minorEastAsia" w:hAnsi="Arial" w:cs="Arial"/>
          <w:sz w:val="22"/>
          <w:szCs w:val="22"/>
        </w:rPr>
      </w:pPr>
      <w:r w:rsidRPr="00DB33A9">
        <w:rPr>
          <w:rFonts w:ascii="Arial" w:eastAsiaTheme="minorEastAsia" w:hAnsi="Arial" w:cs="Arial"/>
          <w:sz w:val="22"/>
          <w:szCs w:val="22"/>
        </w:rPr>
        <w:t>Quadro 2-14 Resultado da Entrevista 14 - Consumidores. Fonte: os Autores. ....................</w:t>
      </w:r>
      <w:r w:rsidR="00467D4F" w:rsidRPr="00DB33A9">
        <w:rPr>
          <w:rFonts w:ascii="Arial" w:eastAsiaTheme="minorEastAsia" w:hAnsi="Arial" w:cs="Arial"/>
          <w:sz w:val="22"/>
          <w:szCs w:val="22"/>
        </w:rPr>
        <w:t xml:space="preserve"> 28</w:t>
      </w:r>
    </w:p>
    <w:p w14:paraId="197E9677" w14:textId="0FF39589" w:rsidR="003E5354" w:rsidRPr="00DB33A9" w:rsidRDefault="003E5354" w:rsidP="00467D4F">
      <w:pPr>
        <w:jc w:val="center"/>
        <w:rPr>
          <w:rFonts w:ascii="Arial" w:eastAsiaTheme="minorEastAsia" w:hAnsi="Arial" w:cs="Arial"/>
          <w:sz w:val="22"/>
          <w:szCs w:val="22"/>
        </w:rPr>
      </w:pPr>
      <w:r w:rsidRPr="00DB33A9">
        <w:rPr>
          <w:rFonts w:ascii="Arial" w:eastAsiaTheme="minorEastAsia" w:hAnsi="Arial" w:cs="Arial"/>
          <w:sz w:val="22"/>
          <w:szCs w:val="22"/>
        </w:rPr>
        <w:t>Quadro 2-15 Resultado da Entrevista 15 - Consumidores. Fonte: os Autores. ....................</w:t>
      </w:r>
      <w:r w:rsidR="00467D4F" w:rsidRPr="00DB33A9">
        <w:rPr>
          <w:rFonts w:ascii="Arial" w:eastAsiaTheme="minorEastAsia" w:hAnsi="Arial" w:cs="Arial"/>
          <w:sz w:val="22"/>
          <w:szCs w:val="22"/>
        </w:rPr>
        <w:t xml:space="preserve"> 30</w:t>
      </w:r>
    </w:p>
    <w:p w14:paraId="5E83D707" w14:textId="4CB92FD8" w:rsidR="000D3BE3" w:rsidRDefault="000D3BE3" w:rsidP="00872EDA">
      <w:pPr>
        <w:pStyle w:val="Legenda"/>
        <w:keepNext/>
        <w:jc w:val="left"/>
      </w:pPr>
      <w:r>
        <w:fldChar w:fldCharType="end"/>
      </w:r>
    </w:p>
    <w:p w14:paraId="1B9F9F6D" w14:textId="1017EF49" w:rsidR="00FB22B3" w:rsidRPr="001B2317" w:rsidRDefault="000D3BE3" w:rsidP="000D3BE3">
      <w:pPr>
        <w:pStyle w:val="TtuloComndice"/>
        <w:tabs>
          <w:tab w:val="left" w:pos="2234"/>
          <w:tab w:val="center" w:pos="4536"/>
        </w:tabs>
        <w:jc w:val="left"/>
      </w:pPr>
      <w:r>
        <w:lastRenderedPageBreak/>
        <w:tab/>
      </w:r>
      <w:bookmarkStart w:id="7" w:name="_Toc68719710"/>
      <w:r w:rsidR="00FB22B3" w:rsidRPr="001B2317">
        <w:t>LISTA DE ABREVIATURAS E SIGLAS</w:t>
      </w:r>
      <w:bookmarkEnd w:id="7"/>
    </w:p>
    <w:p w14:paraId="55B3D1C4" w14:textId="77777777" w:rsidR="000C0669" w:rsidRPr="001B2317" w:rsidRDefault="000C0669" w:rsidP="003C4AD1">
      <w:pPr>
        <w:pStyle w:val="ListadeAbreviaturas"/>
      </w:pPr>
    </w:p>
    <w:p w14:paraId="6E833CBE" w14:textId="70D3E674" w:rsidR="00FC0C5A" w:rsidRPr="0010689D" w:rsidRDefault="00997ABD" w:rsidP="003C4AD1">
      <w:pPr>
        <w:pStyle w:val="ListadeAbreviaturas"/>
        <w:rPr>
          <w:b/>
          <w:bCs/>
          <w:iCs/>
        </w:rPr>
      </w:pPr>
      <w:r w:rsidRPr="0010689D">
        <w:rPr>
          <w:b/>
          <w:bCs/>
          <w:iCs/>
        </w:rPr>
        <w:t>SIGLA</w:t>
      </w:r>
      <w:r w:rsidR="00FC0C5A" w:rsidRPr="0010689D">
        <w:rPr>
          <w:b/>
          <w:bCs/>
          <w:iCs/>
        </w:rPr>
        <w:tab/>
      </w:r>
      <w:r w:rsidR="00FC0C5A" w:rsidRPr="0010689D">
        <w:rPr>
          <w:b/>
          <w:bCs/>
          <w:iCs/>
        </w:rPr>
        <w:tab/>
      </w:r>
      <w:r w:rsidRPr="0010689D">
        <w:rPr>
          <w:b/>
          <w:bCs/>
        </w:rPr>
        <w:t>SIGNIFICADO</w:t>
      </w:r>
    </w:p>
    <w:p w14:paraId="4F92D28A" w14:textId="5CA1D64A" w:rsidR="00150F96" w:rsidRDefault="00150F96" w:rsidP="00150F96">
      <w:pPr>
        <w:pStyle w:val="ListadeAbreviaturas"/>
      </w:pPr>
      <w:r>
        <w:t>Moeda fiat</w:t>
      </w:r>
      <w:r w:rsidR="00FC0C5A" w:rsidRPr="00997ABD">
        <w:tab/>
      </w:r>
      <w:r w:rsidR="00FC0C5A" w:rsidRPr="00997ABD">
        <w:tab/>
      </w:r>
      <w:r>
        <w:t>Moeda fiduciária, uma moeda não lastreada a um metal.</w:t>
      </w:r>
    </w:p>
    <w:p w14:paraId="47A6B251" w14:textId="33715E79" w:rsidR="0012252E" w:rsidRDefault="0012252E" w:rsidP="00150F96">
      <w:pPr>
        <w:pStyle w:val="ListadeAbreviaturas"/>
      </w:pPr>
      <w:r>
        <w:t>AWS</w:t>
      </w:r>
      <w:r>
        <w:tab/>
      </w:r>
      <w:r>
        <w:tab/>
      </w:r>
      <w:r>
        <w:tab/>
      </w:r>
      <w:r w:rsidRPr="00AC5A2A">
        <w:rPr>
          <w:i/>
          <w:iCs/>
        </w:rPr>
        <w:t>Amazon Web Services</w:t>
      </w:r>
      <w:r>
        <w:t xml:space="preserve"> (Serviços Web da Amazon).</w:t>
      </w:r>
    </w:p>
    <w:p w14:paraId="0F148E1B" w14:textId="35E922F3" w:rsidR="00150F96" w:rsidRPr="00997ABD" w:rsidRDefault="00150F96" w:rsidP="00150F96">
      <w:pPr>
        <w:pStyle w:val="ListadeAbreviaturas"/>
      </w:pPr>
      <w:r>
        <w:t>DeFi</w:t>
      </w:r>
      <w:r>
        <w:tab/>
      </w:r>
      <w:r>
        <w:tab/>
      </w:r>
      <w:r>
        <w:tab/>
      </w:r>
      <w:r w:rsidRPr="00AC5A2A">
        <w:rPr>
          <w:i/>
          <w:iCs/>
        </w:rPr>
        <w:t>Decentralized Finance</w:t>
      </w:r>
      <w:r>
        <w:t xml:space="preserve"> (Finanças decentralizadas).</w:t>
      </w:r>
    </w:p>
    <w:p w14:paraId="0C6FDF76" w14:textId="052104BB" w:rsidR="00FB22B3" w:rsidRDefault="00150F96" w:rsidP="00150F96">
      <w:pPr>
        <w:pStyle w:val="CorpodeTexto0"/>
        <w:ind w:firstLine="0"/>
        <w:rPr>
          <w:lang w:val="en-US"/>
        </w:rPr>
      </w:pPr>
      <w:r w:rsidRPr="00150F96">
        <w:rPr>
          <w:lang w:val="en-US"/>
        </w:rPr>
        <w:t>NFT</w:t>
      </w:r>
      <w:r w:rsidRPr="00150F96">
        <w:rPr>
          <w:lang w:val="en-US"/>
        </w:rPr>
        <w:tab/>
      </w:r>
      <w:r w:rsidRPr="00150F96">
        <w:rPr>
          <w:lang w:val="en-US"/>
        </w:rPr>
        <w:tab/>
      </w:r>
      <w:r w:rsidRPr="00150F96">
        <w:rPr>
          <w:lang w:val="en-US"/>
        </w:rPr>
        <w:tab/>
      </w:r>
      <w:r w:rsidRPr="00150F96">
        <w:rPr>
          <w:i/>
          <w:iCs/>
          <w:lang w:val="en-US"/>
        </w:rPr>
        <w:t xml:space="preserve">Non-fungible Token </w:t>
      </w:r>
      <w:r w:rsidRPr="00150F96">
        <w:rPr>
          <w:lang w:val="en-US"/>
        </w:rPr>
        <w:t>(To</w:t>
      </w:r>
      <w:r>
        <w:rPr>
          <w:lang w:val="en-US"/>
        </w:rPr>
        <w:t>ken não-fungível).</w:t>
      </w:r>
    </w:p>
    <w:p w14:paraId="5EBF1A9A" w14:textId="20F1AB00" w:rsidR="00AC5A2A" w:rsidRPr="00AC5A2A" w:rsidRDefault="00AC5A2A" w:rsidP="00150F96">
      <w:pPr>
        <w:pStyle w:val="CorpodeTexto0"/>
        <w:ind w:firstLine="0"/>
      </w:pPr>
      <w:r w:rsidRPr="00AC5A2A">
        <w:t>SOA</w:t>
      </w:r>
      <w:r w:rsidRPr="00AC5A2A">
        <w:tab/>
      </w:r>
      <w:r w:rsidRPr="00AC5A2A">
        <w:tab/>
      </w:r>
      <w:r w:rsidRPr="00AC5A2A">
        <w:tab/>
      </w:r>
      <w:r w:rsidRPr="00AC5A2A">
        <w:rPr>
          <w:i/>
          <w:iCs/>
        </w:rPr>
        <w:t xml:space="preserve">Service-Oriented Architecture </w:t>
      </w:r>
      <w:r w:rsidRPr="00AC5A2A">
        <w:t xml:space="preserve"> (Arquitetura orientada a serviço</w:t>
      </w:r>
      <w:r>
        <w:t>s</w:t>
      </w:r>
      <w:r w:rsidRPr="00AC5A2A">
        <w:t>)</w:t>
      </w:r>
      <w:r>
        <w:t>.</w:t>
      </w:r>
      <w:r w:rsidRPr="00AC5A2A">
        <w:t xml:space="preserve"> </w:t>
      </w:r>
    </w:p>
    <w:p w14:paraId="3ADC5F20" w14:textId="77777777" w:rsidR="00FB22B3" w:rsidRPr="00AC5A2A" w:rsidRDefault="00FB22B3" w:rsidP="007B2EC7">
      <w:pPr>
        <w:pStyle w:val="CorpodeTexto0"/>
      </w:pPr>
    </w:p>
    <w:p w14:paraId="333A1D60" w14:textId="77777777" w:rsidR="00FB22B3" w:rsidRPr="00AC5A2A" w:rsidRDefault="00FB22B3" w:rsidP="007B2EC7">
      <w:pPr>
        <w:pStyle w:val="CorpodeTexto0"/>
        <w:sectPr w:rsidR="00FB22B3" w:rsidRPr="00AC5A2A" w:rsidSect="005833E0">
          <w:headerReference w:type="even" r:id="rId8"/>
          <w:headerReference w:type="default" r:id="rId9"/>
          <w:footerReference w:type="default" r:id="rId10"/>
          <w:headerReference w:type="first" r:id="rId11"/>
          <w:type w:val="continuous"/>
          <w:pgSz w:w="11907" w:h="16840" w:code="9"/>
          <w:pgMar w:top="1701" w:right="1134" w:bottom="1134" w:left="1701" w:header="1134" w:footer="720" w:gutter="0"/>
          <w:pgNumType w:fmt="lowerRoman" w:start="1"/>
          <w:cols w:space="720"/>
          <w:titlePg/>
        </w:sectPr>
      </w:pPr>
    </w:p>
    <w:p w14:paraId="5785C20B" w14:textId="359131EB" w:rsidR="00FB22B3" w:rsidRPr="00674F80" w:rsidRDefault="00677107" w:rsidP="00A26017">
      <w:pPr>
        <w:pStyle w:val="Ttulo1"/>
        <w:tabs>
          <w:tab w:val="clear" w:pos="2160"/>
          <w:tab w:val="num" w:pos="2159"/>
        </w:tabs>
      </w:pPr>
      <w:bookmarkStart w:id="8" w:name="_Toc68719711"/>
      <w:r>
        <w:lastRenderedPageBreak/>
        <w:t>MOTIVAÇÃO</w:t>
      </w:r>
      <w:bookmarkEnd w:id="8"/>
    </w:p>
    <w:p w14:paraId="53532155" w14:textId="3BFC6EDB" w:rsidR="00D221C9" w:rsidRDefault="00D221C9" w:rsidP="00D221C9">
      <w:pPr>
        <w:pStyle w:val="Ttulo2"/>
      </w:pPr>
      <w:bookmarkStart w:id="9" w:name="_Toc68719712"/>
      <w:r>
        <w:t xml:space="preserve">Sobre o conteúdo da </w:t>
      </w:r>
      <w:r w:rsidR="00677107">
        <w:t>Motivação</w:t>
      </w:r>
      <w:bookmarkEnd w:id="9"/>
    </w:p>
    <w:p w14:paraId="60F7AB1B" w14:textId="11CA294B" w:rsidR="006476D8" w:rsidRDefault="00C767DA" w:rsidP="00D221C9">
      <w:pPr>
        <w:pStyle w:val="CorpodeTexto0"/>
      </w:pPr>
      <w:r>
        <w:t>Desde 8 de março de 2020, o mercado de criptomoedas tem crescido e atingindo máximas históricas mensalmente</w:t>
      </w:r>
      <w:r w:rsidR="000D08A6">
        <w:t xml:space="preserve"> (COINMARKETCAP, 2021)</w:t>
      </w:r>
      <w:r>
        <w:t>. A procura por esses tipos de ativos aumentou devido à preocupação de investidores com o futuro da economia em meio à corrente situação pandêmica. Os motivos que os levam a optar por essas moedas são, geralmente, desconfiança do lastro de suas moedas fiat</w:t>
      </w:r>
      <w:r w:rsidR="006476D8">
        <w:t xml:space="preserve"> – isso deve-se à quebra do acordo de Bretton Woods em 15 de agosto de 1971: quando o governo do presidente americano, Richard Nixon, encerrou a convertibilidade do dólar em ouro; até antes dessa mudança, um cidadão americano poderia ir ao banco e trocar cada dólar que tivesse por uma </w:t>
      </w:r>
      <w:r w:rsidR="0004333A">
        <w:t>quantia</w:t>
      </w:r>
      <w:r w:rsidR="006476D8">
        <w:t xml:space="preserve"> </w:t>
      </w:r>
      <w:r w:rsidR="00081466">
        <w:t>em</w:t>
      </w:r>
      <w:r w:rsidR="0004333A">
        <w:t xml:space="preserve"> gramas de ouro </w:t>
      </w:r>
      <w:r w:rsidR="006476D8">
        <w:t>fixa. Perceba que, a partir deste momento, o dólar se torna uma moeda fiduciária (moeda fiat), uma moeda sem lastro em algum metal precioso, como ouro ou prata, mas com lastro na confiança de seus usuários em quem as emite</w:t>
      </w:r>
      <w:r w:rsidR="0093315E">
        <w:t>, bancos centrais em serviço do Estado</w:t>
      </w:r>
      <w:r w:rsidR="006476D8">
        <w:t xml:space="preserve">. </w:t>
      </w:r>
      <w:r w:rsidR="0093315E">
        <w:t>Países como Japão, Suíça e Rússia compraram ouro dos Estados Unidos pós o rompimento do sistema de Bretton Woods para ficaram independentes de crises americanas e possuírem reservas de valor próprias. Os eventos ocorridos em 2020 com relação à COVID-19 não possuem precedentes históricos, estamos mais conectados e sintonizados nas notícias sobre o que está acontecendo ao redor do mundo. Como muitas empresas foram fechadas temporariamente e outras para sempre, pessoas ficaram sem empregos e precisavam de subsídios para se manter durante esse período, de janeiro a junho do mesmo ano, mais de 20% de todo o dinheiro existente em 2019 foi impresso</w:t>
      </w:r>
      <w:r w:rsidR="000D08A6">
        <w:t xml:space="preserve"> (ROBERTSON, 2020)</w:t>
      </w:r>
      <w:r w:rsidR="0093315E">
        <w:t xml:space="preserve">, isso implica </w:t>
      </w:r>
      <w:r w:rsidR="0084274E">
        <w:t>em</w:t>
      </w:r>
      <w:r w:rsidR="0093315E">
        <w:t xml:space="preserve"> todas as reservas físicas até en</w:t>
      </w:r>
      <w:r w:rsidR="0084274E">
        <w:t xml:space="preserve">tão se desvalorizando o equivalente em porcentagem; pois imprimir dinheiro não é gerar valor, e inflacionar não equivale em estimular o consumo. Fatos como este impulsionam investidores mais conservadores a buscarem alternativas fora de seu perfil de risco para proteger seu capital, a busca por moedas deflacionárias como o Bitcoin – uma moeda deflacionária é um ativo que tende a se manter em quantidade </w:t>
      </w:r>
      <w:r w:rsidR="0084274E">
        <w:lastRenderedPageBreak/>
        <w:t>limitada e escassa, ou seja, a oferta da moeda é fixa e a demanda por ela tende a aumentar com o tempo; no caso do bitcoin, por ser a primeira delas, muitos mineradores armazenaram suas moedas em discos rígidos ou em carteiras aos quais perderam o acesso, portanto, na prática, ainda que o número máximo de bitcoins seja 21 milhões de moedas, há um número menor delas em circulação – o que co</w:t>
      </w:r>
      <w:r w:rsidR="00B60DA1">
        <w:t>rrobora com o aspecto deflacionário e a propulsiona em termos de valor de mercado</w:t>
      </w:r>
      <w:r w:rsidR="001910FE">
        <w:t>; muitos críticos afirmam que o bitcoin, em especial, é uma pirâmide financeira e que precisa de lastro do Estado para funcionar, porém, não percebem que o lastro do bitcoin remanesce na matemática pois o abastecimento da moeda é fixo e ela mantém os registros das trocas entre usuários na blockchain, evitando que transações falsas sejam realizadas. Afinal, o objetivo de uma moeda é facilitar trocas e manter suas reservas de valor.</w:t>
      </w:r>
    </w:p>
    <w:p w14:paraId="1ADBB7EA" w14:textId="35F12B23" w:rsidR="00551A29" w:rsidRDefault="00B60DA1" w:rsidP="00551A29">
      <w:pPr>
        <w:pStyle w:val="CorpodeTexto0"/>
      </w:pPr>
      <w:r>
        <w:t>Considerando as criptomoedas (de</w:t>
      </w:r>
      <w:r w:rsidR="003D7A94">
        <w:t>s</w:t>
      </w:r>
      <w:r>
        <w:t>centralizadas) como o futuro da economia, aplicações de finanças decentralizadas (DeFi – decentralized finance) e NFTs</w:t>
      </w:r>
      <w:r w:rsidR="000D08A6">
        <w:t xml:space="preserve"> (NAPOLETANO, 2021)</w:t>
      </w:r>
      <w:r>
        <w:t xml:space="preserve"> obtiveram um enfoque da comunidade de investidores cripto, tendo aumentado o seu valor de mercado </w:t>
      </w:r>
      <w:r w:rsidR="001910FE">
        <w:t xml:space="preserve">durante a pandemia </w:t>
      </w:r>
      <w:r>
        <w:t xml:space="preserve">também. </w:t>
      </w:r>
      <w:r w:rsidR="00226A99">
        <w:t>Elas visam a remover um intermediário de produtos financeiros, tornando o indivíduo em seu próprio banco ou corretora. NFTs, tokens não fun</w:t>
      </w:r>
      <w:r w:rsidR="005E15E1">
        <w:t>g</w:t>
      </w:r>
      <w:r w:rsidR="00226A99">
        <w:t xml:space="preserve">íveis, são colecionáveis com direito de propriedade: o uso deles tem sido adotado por fãs da arte moderna, sendo muitas obras digitais salvas em rede blockchain e suas NFTs negociadas entre usuários. O artista conhecido como Beeple leiloou uma de suas artes digitais por </w:t>
      </w:r>
      <w:r w:rsidR="007C2BC8">
        <w:t>69</w:t>
      </w:r>
      <w:r w:rsidR="00226A99">
        <w:t xml:space="preserve"> milhões </w:t>
      </w:r>
      <w:r w:rsidR="00925F68">
        <w:t xml:space="preserve">de dólares </w:t>
      </w:r>
      <w:r w:rsidR="00226A99">
        <w:t>na casa de leilão Christie’s em 11 de março de 2021</w:t>
      </w:r>
      <w:r w:rsidR="000D08A6">
        <w:t xml:space="preserve"> (Figura 1-2)</w:t>
      </w:r>
      <w:r w:rsidR="00226A99">
        <w:t>, ele está entre os três artistas vivos mais valiosos atualmente. Uma pergunta recorrente é por que alguém compraria uma imagem que pode ser facilmente replicada ou por que alguém pagaria para ter algo que pode ver gratuitamente; a resposta para esse tipo de comportamento é que as pessoas são coletoras, gostam de colecionar objetos mais pelo valor que veem neles do que uma finalidade ou utilidade tão somente, pois o valor de objetos é sempre subjetivo e está fora dele à mercê d</w:t>
      </w:r>
      <w:r w:rsidR="003C2D28">
        <w:t>as trocas voluntárias entre indivíduos; igualando-se aos motivos pelos quais um comprador pagaria preços exorbitantes na Monalisa, mesmo que esta obra seja amplamente conhecida e já replicada, pois cabe aqui a ideia de propriedade sobre o objeto.</w:t>
      </w:r>
      <w:r w:rsidR="00551A29">
        <w:t xml:space="preserve"> </w:t>
      </w:r>
      <w:r w:rsidR="003C2D28">
        <w:t xml:space="preserve">Com as várias aplicabilidades de um NFT, alguns projetos almejam integrá-las em contratos de propriedade física, como uma rede de NFTs para apartamentos </w:t>
      </w:r>
      <w:r w:rsidR="003C2D28">
        <w:lastRenderedPageBreak/>
        <w:t>que permita uma troca fácil e direta, outros desafiando os padrões da arte contemporânea</w:t>
      </w:r>
      <w:r w:rsidR="00551A29">
        <w:t>.</w:t>
      </w:r>
    </w:p>
    <w:p w14:paraId="56BDE301" w14:textId="1CB3B344" w:rsidR="003C2D28" w:rsidRDefault="003C2D28" w:rsidP="00551A29">
      <w:pPr>
        <w:pStyle w:val="CorpodeTexto0"/>
      </w:pPr>
      <w:r>
        <w:t>Diskify é um projeto que integra a indústria musical à tecnologia das NFTs</w:t>
      </w:r>
      <w:r w:rsidR="00551A29">
        <w:t>.</w:t>
      </w:r>
      <w:r>
        <w:t xml:space="preserve"> músicos </w:t>
      </w:r>
      <w:r w:rsidR="00551A29">
        <w:t xml:space="preserve">menos populares </w:t>
      </w:r>
      <w:r>
        <w:t>ficam sujeitos</w:t>
      </w:r>
      <w:r w:rsidR="00551A29">
        <w:t xml:space="preserve"> a gravadoras e aos direitos autorais que elas têm sobre suas produções. Com a plataforma proposta, os artistas podem vender álbuns – havendo um limite de cópias definido pelo artista, o que aumenta a raridade do produto –, eliminando a porcentagem da receita líquida que vai para as gravadoras e gerando uma fonte de renda alternativa para que não dependam de seus shows apenas. Como há uma raridade em cada álbum, fãs podem acordar um preço pelo produto de forma subjetiva – pois a plataforma Diskify em muito se assemelha à uma Exchange de valores ou um Marketplace digital – e, se a posteriori decidirem revendê-los, haverá um mecanismo conhecido como royalties utilizado em NFTs de arte digitais: é uma forma de recompensar o artista pelo seu trabalho</w:t>
      </w:r>
      <w:r w:rsidR="00877A45">
        <w:t>, a cada troca feita uma porcentagem do preço acordado é repassada ao músico.</w:t>
      </w:r>
      <w:r w:rsidR="00551A29">
        <w:t xml:space="preserve"> </w:t>
      </w:r>
    </w:p>
    <w:p w14:paraId="2BD192CE" w14:textId="7BC24664" w:rsidR="003F5D4E" w:rsidRDefault="00877A45" w:rsidP="005D2935">
      <w:pPr>
        <w:pStyle w:val="CorpodeTexto0"/>
      </w:pPr>
      <w:r>
        <w:t xml:space="preserve">Portanto, o projeto Diskify é uma plataforma de livre acesso e negociação de bens digitais que possibilita trocas de álbuns musicais por criptomoedas, integrando o direito de propriedade sobre o álbum em NFTs e as armazenando em carteiras digitais cripto, se o usuário assim desejar. Com uma NFT, o fã pode baixar para seu dispositivo as músicas e reproduzi-las, mas, caso queira revender seu token, as terá removidas de seu dispositivo. Isso não impede que algum usuário regrave as músicas e </w:t>
      </w:r>
      <w:r w:rsidR="005D2935">
        <w:t>as poste em alguma outra plataforma, mas isso configura pirataria e continuará sendo um item de menor valor subjetivo do que o original.</w:t>
      </w:r>
    </w:p>
    <w:p w14:paraId="4F50B7FA" w14:textId="13A5C9F4" w:rsidR="00D221C9" w:rsidRDefault="00D221C9" w:rsidP="00D221C9">
      <w:pPr>
        <w:pStyle w:val="Ttulo2"/>
      </w:pPr>
      <w:bookmarkStart w:id="10" w:name="_Toc68719713"/>
      <w:bookmarkStart w:id="11" w:name="_Hlk68685954"/>
      <w:r>
        <w:t>Sobre os elementos do texto geral</w:t>
      </w:r>
      <w:bookmarkEnd w:id="10"/>
    </w:p>
    <w:bookmarkEnd w:id="11"/>
    <w:p w14:paraId="4BE39FEA" w14:textId="67723990" w:rsidR="001A7DEB" w:rsidRDefault="001A7DEB" w:rsidP="00532DCC">
      <w:pPr>
        <w:pStyle w:val="CorpodeTexto0"/>
      </w:pPr>
      <w:r>
        <w:t xml:space="preserve">Alguns elementos aparecerão ao longo de todo o </w:t>
      </w:r>
      <w:r w:rsidR="00653545">
        <w:t>texto</w:t>
      </w:r>
      <w:r w:rsidR="00D221C9">
        <w:t xml:space="preserve"> da Proposta de Intervenção em Empresa</w:t>
      </w:r>
      <w:r>
        <w:t>. Estes elementos serão exemplificados a seguir.</w:t>
      </w:r>
    </w:p>
    <w:p w14:paraId="24172973" w14:textId="22AFBDB9" w:rsidR="00CB7B13" w:rsidRDefault="00CB7B13" w:rsidP="00532DCC">
      <w:pPr>
        <w:pStyle w:val="CorpodeTexto0"/>
      </w:pPr>
    </w:p>
    <w:p w14:paraId="4B0E245E" w14:textId="77777777" w:rsidR="00CB7B13" w:rsidRDefault="00CB7B13" w:rsidP="00532DCC">
      <w:pPr>
        <w:pStyle w:val="CorpodeTexto0"/>
      </w:pPr>
    </w:p>
    <w:p w14:paraId="2F05BC81" w14:textId="76058094" w:rsidR="00CB7B13" w:rsidRDefault="00CB7B13" w:rsidP="00CB7B13">
      <w:pPr>
        <w:pStyle w:val="CorpodeTexto0"/>
        <w:ind w:firstLine="0"/>
      </w:pPr>
      <w:r>
        <w:rPr>
          <w:noProof/>
        </w:rPr>
        <w:lastRenderedPageBreak/>
        <w:drawing>
          <wp:inline distT="0" distB="0" distL="0" distR="0" wp14:anchorId="60123E76" wp14:editId="33835D89">
            <wp:extent cx="5745480" cy="2019300"/>
            <wp:effectExtent l="19050" t="19050" r="762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45480" cy="2019300"/>
                    </a:xfrm>
                    <a:prstGeom prst="rect">
                      <a:avLst/>
                    </a:prstGeom>
                    <a:noFill/>
                    <a:ln>
                      <a:solidFill>
                        <a:schemeClr val="tx1"/>
                      </a:solidFill>
                    </a:ln>
                  </pic:spPr>
                </pic:pic>
              </a:graphicData>
            </a:graphic>
          </wp:inline>
        </w:drawing>
      </w:r>
    </w:p>
    <w:p w14:paraId="4C22A520" w14:textId="36E588DB" w:rsidR="00CB7B13" w:rsidRPr="00CB7B13" w:rsidRDefault="00CB7B13" w:rsidP="00CB7B13">
      <w:pPr>
        <w:pStyle w:val="CorpodeTexto0"/>
        <w:ind w:left="708" w:firstLine="708"/>
        <w:rPr>
          <w:b/>
          <w:bCs/>
          <w:sz w:val="20"/>
          <w:szCs w:val="20"/>
        </w:rPr>
      </w:pPr>
      <w:r w:rsidRPr="00CB7B13">
        <w:rPr>
          <w:b/>
          <w:bCs/>
          <w:sz w:val="20"/>
          <w:szCs w:val="20"/>
        </w:rPr>
        <w:t>Figura 1-1. Valorização do Bitcoin entre 04/03/2020 e 20/04/2021.</w:t>
      </w:r>
    </w:p>
    <w:p w14:paraId="2483C4E6" w14:textId="41B285C1" w:rsidR="00CB7B13" w:rsidRDefault="00CB7B13" w:rsidP="00532DCC">
      <w:pPr>
        <w:pStyle w:val="CorpodeTexto0"/>
      </w:pPr>
    </w:p>
    <w:p w14:paraId="78C21E38" w14:textId="249B98F3" w:rsidR="00CB7B13" w:rsidRDefault="00CB7B13" w:rsidP="00CB7B13">
      <w:pPr>
        <w:pStyle w:val="CorpodeTexto0"/>
        <w:ind w:firstLine="0"/>
      </w:pPr>
      <w:r>
        <w:rPr>
          <w:noProof/>
        </w:rPr>
        <w:drawing>
          <wp:inline distT="0" distB="0" distL="0" distR="0" wp14:anchorId="5227A084" wp14:editId="531E041B">
            <wp:extent cx="5753100" cy="575310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00476FAF" w14:textId="7E5AAC57" w:rsidR="00CB7B13" w:rsidRPr="00150F96" w:rsidRDefault="00CB7B13" w:rsidP="00150F96">
      <w:pPr>
        <w:pStyle w:val="CorpodeTexto0"/>
        <w:ind w:firstLine="0"/>
        <w:jc w:val="center"/>
        <w:rPr>
          <w:b/>
          <w:bCs/>
          <w:sz w:val="20"/>
          <w:szCs w:val="20"/>
          <w:lang w:val="en-US"/>
        </w:rPr>
      </w:pPr>
      <w:r w:rsidRPr="00150F96">
        <w:rPr>
          <w:b/>
          <w:bCs/>
          <w:sz w:val="20"/>
          <w:szCs w:val="20"/>
          <w:lang w:val="en-US"/>
        </w:rPr>
        <w:t>Figura 1-2</w:t>
      </w:r>
      <w:r w:rsidR="00150F96" w:rsidRPr="00150F96">
        <w:rPr>
          <w:b/>
          <w:bCs/>
          <w:sz w:val="20"/>
          <w:szCs w:val="20"/>
          <w:lang w:val="en-US"/>
        </w:rPr>
        <w:t xml:space="preserve">. NFT de Beeple negociada na Christie’s: </w:t>
      </w:r>
      <w:r w:rsidR="00150F96" w:rsidRPr="00150F96">
        <w:rPr>
          <w:b/>
          <w:bCs/>
          <w:i/>
          <w:iCs/>
          <w:sz w:val="20"/>
          <w:szCs w:val="20"/>
          <w:lang w:val="en-US"/>
        </w:rPr>
        <w:t>Everydays – The First 5000 Days</w:t>
      </w:r>
      <w:r w:rsidR="00150F96">
        <w:rPr>
          <w:b/>
          <w:bCs/>
          <w:i/>
          <w:iCs/>
          <w:sz w:val="20"/>
          <w:szCs w:val="20"/>
          <w:lang w:val="en-US"/>
        </w:rPr>
        <w:t>.</w:t>
      </w:r>
    </w:p>
    <w:p w14:paraId="77BD3C95" w14:textId="419052AE" w:rsidR="00CB7B13" w:rsidRDefault="00150F96" w:rsidP="00150F96">
      <w:pPr>
        <w:pStyle w:val="CorpodeTexto0"/>
        <w:ind w:firstLine="0"/>
        <w:rPr>
          <w:lang w:val="en-US"/>
        </w:rPr>
      </w:pPr>
      <w:r>
        <w:rPr>
          <w:noProof/>
          <w:lang w:val="en-US"/>
        </w:rPr>
        <w:lastRenderedPageBreak/>
        <w:drawing>
          <wp:inline distT="0" distB="0" distL="0" distR="0" wp14:anchorId="5CE8E8F8" wp14:editId="52BE0185">
            <wp:extent cx="5760720" cy="3103245"/>
            <wp:effectExtent l="0" t="0" r="0" b="0"/>
            <wp:docPr id="4" name="Imagem 4" descr="Interface gráfica do usuário&#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Interface gráfica do usuário&#10;&#10;Descrição gerada automaticamente com confiança baixa"/>
                    <pic:cNvPicPr/>
                  </pic:nvPicPr>
                  <pic:blipFill>
                    <a:blip r:embed="rId14">
                      <a:extLst>
                        <a:ext uri="{28A0092B-C50C-407E-A947-70E740481C1C}">
                          <a14:useLocalDpi xmlns:a14="http://schemas.microsoft.com/office/drawing/2010/main" val="0"/>
                        </a:ext>
                      </a:extLst>
                    </a:blip>
                    <a:stretch>
                      <a:fillRect/>
                    </a:stretch>
                  </pic:blipFill>
                  <pic:spPr>
                    <a:xfrm>
                      <a:off x="0" y="0"/>
                      <a:ext cx="5760720" cy="3103245"/>
                    </a:xfrm>
                    <a:prstGeom prst="rect">
                      <a:avLst/>
                    </a:prstGeom>
                  </pic:spPr>
                </pic:pic>
              </a:graphicData>
            </a:graphic>
          </wp:inline>
        </w:drawing>
      </w:r>
    </w:p>
    <w:p w14:paraId="1CC022AD" w14:textId="096F73C2" w:rsidR="00D221C9" w:rsidRPr="00150F96" w:rsidRDefault="00150F96" w:rsidP="00150F96">
      <w:pPr>
        <w:pStyle w:val="CorpodeTexto0"/>
        <w:ind w:firstLine="0"/>
        <w:jc w:val="center"/>
        <w:rPr>
          <w:b/>
          <w:bCs/>
        </w:rPr>
      </w:pPr>
      <w:r w:rsidRPr="00150F96">
        <w:rPr>
          <w:b/>
          <w:bCs/>
          <w:sz w:val="22"/>
          <w:szCs w:val="22"/>
        </w:rPr>
        <w:t>Figura 1-3. 2020, o ano de maior impressão de dólares na história.</w:t>
      </w:r>
    </w:p>
    <w:p w14:paraId="4A203B90" w14:textId="6BD31B03" w:rsidR="001F6ABB" w:rsidRDefault="005B7EEA" w:rsidP="00A26017">
      <w:pPr>
        <w:pStyle w:val="Ttulo2"/>
      </w:pPr>
      <w:bookmarkStart w:id="12" w:name="_Toc68719714"/>
      <w:r>
        <w:t>Objetivo</w:t>
      </w:r>
      <w:bookmarkEnd w:id="12"/>
    </w:p>
    <w:p w14:paraId="5D126DFF" w14:textId="66849AEC" w:rsidR="00190F44" w:rsidRDefault="00190F44" w:rsidP="00190F44">
      <w:pPr>
        <w:pStyle w:val="CorpodeTexto0"/>
      </w:pPr>
      <w:r>
        <w:t xml:space="preserve">O projeto Diskify tem como objetivo a criação de um Marketplace de negociação de NFTs de álbuns musicais, a facilitação para músicos de venderem suas obras de forma independente de produtoras e a criação de uma fonte alternativa de renda.  </w:t>
      </w:r>
    </w:p>
    <w:p w14:paraId="469005A1" w14:textId="77777777" w:rsidR="00FB22B3" w:rsidRDefault="00FB22B3" w:rsidP="00A26017">
      <w:pPr>
        <w:pStyle w:val="Ttulo2"/>
      </w:pPr>
      <w:bookmarkStart w:id="13" w:name="_Toc68719716"/>
      <w:r>
        <w:t>Considerações sobre o capítulo</w:t>
      </w:r>
      <w:bookmarkEnd w:id="13"/>
    </w:p>
    <w:p w14:paraId="70433FAE" w14:textId="549823B7" w:rsidR="00190F44" w:rsidRDefault="00190F44" w:rsidP="000F77CC">
      <w:pPr>
        <w:pStyle w:val="CorpodeTexto0"/>
      </w:pPr>
      <w:r>
        <w:t>Discutimos neste capítulo, os motivos que tornam o mercado de cripto-ativos e soluções relacionadas à área atraente ao público, bem como a diferença entre valor e preço, objetivo e subjetivo: tópicos relacionados a economia que</w:t>
      </w:r>
      <w:r w:rsidR="00376111">
        <w:t>, juntos das soluções digitais,</w:t>
      </w:r>
      <w:r>
        <w:t xml:space="preserve"> servem como um</w:t>
      </w:r>
      <w:r w:rsidR="00376111">
        <w:t>a nova forma de se armazenar valor e facilitar trocas, dando ao indivíduo maior poder sobre seu capital, subsequentemente, tornando mais livre economicamente. Mostramos que o cenário comprador está favorável à aplicabilidade da tecnologia NFT, e que o projeto visa a integrar a primeira arte ao futuro do comércio de bens de propriedade intelectual: obras, músicas etc. Temos em vista diminuir a distância entre o artista, músico de seu fã, proporcionando colecionáveis a este e uma fonte alternativa àquele.</w:t>
      </w:r>
    </w:p>
    <w:p w14:paraId="6B9EFD8B" w14:textId="77777777" w:rsidR="00376111" w:rsidRDefault="00376111" w:rsidP="000F77CC">
      <w:pPr>
        <w:pStyle w:val="CorpodeTexto0"/>
      </w:pPr>
    </w:p>
    <w:p w14:paraId="69BF8ED1" w14:textId="477199DF" w:rsidR="00506808" w:rsidRDefault="00677107" w:rsidP="00A26017">
      <w:pPr>
        <w:pStyle w:val="Ttulo1"/>
        <w:tabs>
          <w:tab w:val="clear" w:pos="2160"/>
          <w:tab w:val="num" w:pos="2158"/>
        </w:tabs>
      </w:pPr>
      <w:bookmarkStart w:id="14" w:name="_Toc68719717"/>
      <w:bookmarkStart w:id="15" w:name="_Toc474031317"/>
      <w:bookmarkStart w:id="16" w:name="_Ref528056069"/>
      <w:bookmarkEnd w:id="0"/>
      <w:bookmarkEnd w:id="1"/>
      <w:r>
        <w:lastRenderedPageBreak/>
        <w:t>PERSONAS E CANVAS DA PROPOSTA DE VALOR</w:t>
      </w:r>
      <w:bookmarkEnd w:id="14"/>
    </w:p>
    <w:p w14:paraId="44192EDB" w14:textId="4F83A0E2" w:rsidR="00677107" w:rsidRDefault="00677107" w:rsidP="00C42F9A">
      <w:pPr>
        <w:pStyle w:val="CorpodeTexto0"/>
      </w:pPr>
      <w:r>
        <w:t>O objetivo desta seção é apresentar o público-alvo da solução, por meio das Personas</w:t>
      </w:r>
      <w:r w:rsidR="00C91439">
        <w:t xml:space="preserve">, bem como </w:t>
      </w:r>
      <w:r>
        <w:t xml:space="preserve">o Canvas da Proposta de Valor, que foca </w:t>
      </w:r>
      <w:r w:rsidR="008E582A">
        <w:t>n</w:t>
      </w:r>
      <w:r>
        <w:t>a dor do cliente e</w:t>
      </w:r>
      <w:r w:rsidR="008E582A">
        <w:t xml:space="preserve"> em como a</w:t>
      </w:r>
      <w:r>
        <w:t xml:space="preserve"> </w:t>
      </w:r>
      <w:r w:rsidR="008E582A">
        <w:t>proposta</w:t>
      </w:r>
      <w:r>
        <w:t xml:space="preserve"> se encaixa na solução desta dor.</w:t>
      </w:r>
    </w:p>
    <w:p w14:paraId="0409EA10" w14:textId="6B4A22E7" w:rsidR="00677107" w:rsidRDefault="00677107" w:rsidP="00677107">
      <w:pPr>
        <w:pStyle w:val="Ttulo2"/>
      </w:pPr>
      <w:bookmarkStart w:id="17" w:name="_Toc68719718"/>
      <w:r>
        <w:t>Personas</w:t>
      </w:r>
      <w:bookmarkEnd w:id="17"/>
    </w:p>
    <w:p w14:paraId="6975258D" w14:textId="413EDB83" w:rsidR="000750F9" w:rsidRDefault="00053B64" w:rsidP="0059390A">
      <w:pPr>
        <w:pStyle w:val="CorpodeTexto0"/>
      </w:pPr>
      <w:r>
        <w:t>O público-alvo do projeto Diskify se divide em duas personas: Músico e Comprador. Músico é todo aquele indivíduo que se interessa por publicar seus trabalhos artísticos e musicais na plataforma de forma a automatizar o processo de vendas e pagamento de royalties. Comprador é todo fã interessado em consumir algum álbum produzido por artistas. As entrevistas feitas limitaram-se aos dois perfis e às suas dores.</w:t>
      </w:r>
    </w:p>
    <w:p w14:paraId="0C10FF1C" w14:textId="4E5FCDBA" w:rsidR="008F66F9" w:rsidRDefault="00C91439" w:rsidP="008F66F9">
      <w:pPr>
        <w:pStyle w:val="Ttulo2"/>
      </w:pPr>
      <w:bookmarkStart w:id="18" w:name="_Toc68719719"/>
      <w:bookmarkStart w:id="19" w:name="_Ref102612382"/>
      <w:bookmarkStart w:id="20" w:name="_Ref102612760"/>
      <w:bookmarkStart w:id="21" w:name="_Ref102747494"/>
      <w:bookmarkStart w:id="22" w:name="_Ref102612241"/>
      <w:r>
        <w:t>Canvas da Proposta de Valor</w:t>
      </w:r>
      <w:bookmarkEnd w:id="18"/>
    </w:p>
    <w:p w14:paraId="36B5DDE1" w14:textId="4E680823" w:rsidR="00C91439" w:rsidRDefault="00C91439" w:rsidP="008F66F9">
      <w:pPr>
        <w:pStyle w:val="CorpodeTexto0"/>
      </w:pPr>
      <w:r>
        <w:t>Nesta seção</w:t>
      </w:r>
      <w:r w:rsidR="00CE339D">
        <w:t xml:space="preserve"> são apontados os </w:t>
      </w:r>
      <w:r w:rsidR="00CE339D">
        <w:rPr>
          <w:i/>
          <w:iCs/>
        </w:rPr>
        <w:t>Canvas de Proposta de Valor</w:t>
      </w:r>
      <w:r w:rsidR="00CE339D">
        <w:t xml:space="preserve"> para os clientes e músicos.</w:t>
      </w:r>
    </w:p>
    <w:p w14:paraId="7EB58662" w14:textId="14F16CCB" w:rsidR="00C91439" w:rsidRDefault="00C91439" w:rsidP="008F66F9">
      <w:pPr>
        <w:pStyle w:val="CorpodeTexto0"/>
      </w:pPr>
    </w:p>
    <w:p w14:paraId="08067E07" w14:textId="4C33182F" w:rsidR="00C91439" w:rsidRDefault="00CE339D" w:rsidP="00C91439">
      <w:pPr>
        <w:pStyle w:val="FiguraCentralizada"/>
        <w:keepNext/>
      </w:pPr>
      <w:r>
        <w:lastRenderedPageBreak/>
        <w:drawing>
          <wp:inline distT="0" distB="0" distL="0" distR="0" wp14:anchorId="26636C3F" wp14:editId="597081DE">
            <wp:extent cx="5753100" cy="338328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3100" cy="3383280"/>
                    </a:xfrm>
                    <a:prstGeom prst="rect">
                      <a:avLst/>
                    </a:prstGeom>
                    <a:noFill/>
                    <a:ln>
                      <a:noFill/>
                    </a:ln>
                  </pic:spPr>
                </pic:pic>
              </a:graphicData>
            </a:graphic>
          </wp:inline>
        </w:drawing>
      </w:r>
    </w:p>
    <w:p w14:paraId="4ADC1311" w14:textId="4B479BB6" w:rsidR="00C91439" w:rsidRDefault="00C91439" w:rsidP="00CE339D">
      <w:pPr>
        <w:pStyle w:val="Legenda"/>
      </w:pPr>
      <w:bookmarkStart w:id="23" w:name="_Ref68705883"/>
      <w:bookmarkStart w:id="24" w:name="_Toc68706598"/>
      <w:r>
        <w:t xml:space="preserve">Figura </w:t>
      </w:r>
      <w:r>
        <w:fldChar w:fldCharType="begin"/>
      </w:r>
      <w:r>
        <w:instrText xml:space="preserve"> STYLEREF 1 \s </w:instrText>
      </w:r>
      <w:r>
        <w:fldChar w:fldCharType="separate"/>
      </w:r>
      <w:r w:rsidR="0059390A">
        <w:rPr>
          <w:noProof/>
        </w:rPr>
        <w:t>2</w:t>
      </w:r>
      <w:r>
        <w:fldChar w:fldCharType="end"/>
      </w:r>
      <w:r>
        <w:noBreakHyphen/>
      </w:r>
      <w:r>
        <w:fldChar w:fldCharType="begin"/>
      </w:r>
      <w:r>
        <w:instrText xml:space="preserve"> SEQ Figura \* ARABIC \s 1 </w:instrText>
      </w:r>
      <w:r>
        <w:fldChar w:fldCharType="separate"/>
      </w:r>
      <w:r w:rsidR="0059390A">
        <w:rPr>
          <w:noProof/>
        </w:rPr>
        <w:t>1</w:t>
      </w:r>
      <w:r>
        <w:fldChar w:fldCharType="end"/>
      </w:r>
      <w:bookmarkEnd w:id="23"/>
      <w:r>
        <w:t>. Modelo para o Canvas da Proposta de Valor</w:t>
      </w:r>
      <w:r w:rsidR="00CE339D">
        <w:t xml:space="preserve"> para Músicos</w:t>
      </w:r>
      <w:r>
        <w:t>. Fonte: Strategyzer.</w:t>
      </w:r>
      <w:bookmarkEnd w:id="24"/>
    </w:p>
    <w:p w14:paraId="1DBF7880" w14:textId="0D56A40A" w:rsidR="00CE339D" w:rsidRDefault="00CE339D" w:rsidP="00CE339D">
      <w:pPr>
        <w:pStyle w:val="CorpodeTexto0"/>
        <w:ind w:firstLine="0"/>
        <w:rPr>
          <w:noProof/>
        </w:rPr>
      </w:pPr>
    </w:p>
    <w:p w14:paraId="4FDFC1B7" w14:textId="60E27307" w:rsidR="00CE339D" w:rsidRDefault="00CE339D" w:rsidP="00CE339D">
      <w:pPr>
        <w:pStyle w:val="CorpodeTexto0"/>
        <w:ind w:firstLine="0"/>
      </w:pPr>
      <w:r>
        <w:rPr>
          <w:noProof/>
        </w:rPr>
        <w:drawing>
          <wp:inline distT="0" distB="0" distL="0" distR="0" wp14:anchorId="13658DFE" wp14:editId="3F9A80E1">
            <wp:extent cx="5745480" cy="3413760"/>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45480" cy="3413760"/>
                    </a:xfrm>
                    <a:prstGeom prst="rect">
                      <a:avLst/>
                    </a:prstGeom>
                    <a:noFill/>
                    <a:ln>
                      <a:noFill/>
                    </a:ln>
                  </pic:spPr>
                </pic:pic>
              </a:graphicData>
            </a:graphic>
          </wp:inline>
        </w:drawing>
      </w:r>
    </w:p>
    <w:p w14:paraId="63320D9F" w14:textId="17D66857" w:rsidR="00CE339D" w:rsidRDefault="00CE339D" w:rsidP="00CE339D">
      <w:pPr>
        <w:pStyle w:val="Legenda"/>
      </w:pPr>
      <w:r>
        <w:t xml:space="preserve">Figura </w:t>
      </w:r>
      <w:r>
        <w:fldChar w:fldCharType="begin"/>
      </w:r>
      <w:r>
        <w:instrText xml:space="preserve"> STYLEREF 1 \s </w:instrText>
      </w:r>
      <w:r>
        <w:fldChar w:fldCharType="separate"/>
      </w:r>
      <w:r>
        <w:rPr>
          <w:noProof/>
        </w:rPr>
        <w:t>2</w:t>
      </w:r>
      <w:r>
        <w:fldChar w:fldCharType="end"/>
      </w:r>
      <w:r>
        <w:noBreakHyphen/>
        <w:t>2. Modelo para o Canvas da Proposta de Valor para Consumidores. Fonte: Strategyzer.</w:t>
      </w:r>
    </w:p>
    <w:p w14:paraId="6A63BE04" w14:textId="77777777" w:rsidR="00CE339D" w:rsidRDefault="00CE339D" w:rsidP="00CE339D">
      <w:pPr>
        <w:pStyle w:val="CorpodeTexto0"/>
        <w:ind w:firstLine="0"/>
      </w:pPr>
    </w:p>
    <w:p w14:paraId="7E9ED498" w14:textId="77777777" w:rsidR="00CE339D" w:rsidRDefault="00CE339D" w:rsidP="00CE339D">
      <w:pPr>
        <w:pStyle w:val="CorpodeTexto0"/>
        <w:ind w:firstLine="0"/>
      </w:pPr>
    </w:p>
    <w:p w14:paraId="68633F80" w14:textId="77777777" w:rsidR="00CE339D" w:rsidRDefault="00CE339D" w:rsidP="008F66F9">
      <w:pPr>
        <w:pStyle w:val="CorpodeTexto0"/>
      </w:pPr>
    </w:p>
    <w:p w14:paraId="1F2A2718" w14:textId="77777777" w:rsidR="00DA381A" w:rsidRDefault="00DA381A" w:rsidP="008F66F9">
      <w:pPr>
        <w:pStyle w:val="CorpodeTexto0"/>
      </w:pPr>
    </w:p>
    <w:p w14:paraId="0FC21EE1" w14:textId="58DE0A31" w:rsidR="00461461" w:rsidRDefault="00461461" w:rsidP="00214256">
      <w:pPr>
        <w:pStyle w:val="Ttulo2"/>
      </w:pPr>
      <w:bookmarkStart w:id="25" w:name="_Toc68719720"/>
      <w:bookmarkEnd w:id="19"/>
      <w:bookmarkEnd w:id="20"/>
      <w:bookmarkEnd w:id="21"/>
      <w:bookmarkEnd w:id="22"/>
      <w:r>
        <w:t>Entrevistas</w:t>
      </w:r>
      <w:bookmarkEnd w:id="25"/>
    </w:p>
    <w:p w14:paraId="5939D031" w14:textId="65D06261" w:rsidR="00461461" w:rsidRDefault="00461461" w:rsidP="00461461">
      <w:pPr>
        <w:pStyle w:val="CorpodeTexto0"/>
      </w:pPr>
      <w:r>
        <w:t>Nesta seção deverão ser apresentadas as entrevistas que foram realizadas com os potenciais clientes, justificando o alinhamento do perfil com a Persona projetada</w:t>
      </w:r>
      <w:r w:rsidR="003760C8">
        <w:t xml:space="preserve">, conforme </w:t>
      </w:r>
      <w:r w:rsidR="003760C8">
        <w:fldChar w:fldCharType="begin"/>
      </w:r>
      <w:r w:rsidR="003760C8">
        <w:instrText xml:space="preserve"> REF _Ref68706207 \h </w:instrText>
      </w:r>
      <w:r w:rsidR="003760C8">
        <w:fldChar w:fldCharType="separate"/>
      </w:r>
      <w:r w:rsidR="0059390A">
        <w:t xml:space="preserve">Quadro </w:t>
      </w:r>
      <w:r w:rsidR="0059390A">
        <w:rPr>
          <w:noProof/>
        </w:rPr>
        <w:t>2</w:t>
      </w:r>
      <w:r w:rsidR="0059390A">
        <w:noBreakHyphen/>
      </w:r>
      <w:r w:rsidR="0059390A">
        <w:rPr>
          <w:noProof/>
        </w:rPr>
        <w:t>1</w:t>
      </w:r>
      <w:r w:rsidR="003760C8">
        <w:fldChar w:fldCharType="end"/>
      </w:r>
      <w:r w:rsidR="003760C8">
        <w:t>. Este quadro deverá ser replicado para cada pessoa entrevistada.</w:t>
      </w:r>
    </w:p>
    <w:p w14:paraId="00731828" w14:textId="5A7269B5" w:rsidR="003760C8" w:rsidRDefault="003760C8" w:rsidP="00461461">
      <w:pPr>
        <w:pStyle w:val="CorpodeTexto0"/>
      </w:pPr>
    </w:p>
    <w:p w14:paraId="724E20EA" w14:textId="77777777" w:rsidR="003760C8" w:rsidRDefault="003760C8" w:rsidP="00461461">
      <w:pPr>
        <w:pStyle w:val="CorpodeTexto0"/>
      </w:pPr>
    </w:p>
    <w:p w14:paraId="7D003C27" w14:textId="0D10AA71" w:rsidR="003760C8" w:rsidRDefault="003760C8" w:rsidP="00461461">
      <w:pPr>
        <w:pStyle w:val="CorpodeTexto0"/>
      </w:pPr>
    </w:p>
    <w:p w14:paraId="3F778F65" w14:textId="72E1EE59" w:rsidR="003760C8" w:rsidRDefault="003760C8" w:rsidP="003760C8">
      <w:pPr>
        <w:pStyle w:val="Legenda"/>
        <w:keepNext/>
      </w:pPr>
      <w:bookmarkStart w:id="26" w:name="_Ref68706207"/>
      <w:bookmarkStart w:id="27" w:name="_Toc68706601"/>
      <w:r>
        <w:t xml:space="preserve">Quadro </w:t>
      </w:r>
      <w:r>
        <w:fldChar w:fldCharType="begin"/>
      </w:r>
      <w:r>
        <w:instrText xml:space="preserve"> STYLEREF 1 \s </w:instrText>
      </w:r>
      <w:r>
        <w:fldChar w:fldCharType="separate"/>
      </w:r>
      <w:r w:rsidR="0059390A">
        <w:rPr>
          <w:noProof/>
        </w:rPr>
        <w:t>2</w:t>
      </w:r>
      <w:r>
        <w:fldChar w:fldCharType="end"/>
      </w:r>
      <w:r>
        <w:noBreakHyphen/>
      </w:r>
      <w:r>
        <w:fldChar w:fldCharType="begin"/>
      </w:r>
      <w:r>
        <w:instrText xml:space="preserve"> SEQ Quadro \* ARABIC \s 1 </w:instrText>
      </w:r>
      <w:r>
        <w:fldChar w:fldCharType="separate"/>
      </w:r>
      <w:r w:rsidR="0059390A">
        <w:rPr>
          <w:noProof/>
        </w:rPr>
        <w:t>1</w:t>
      </w:r>
      <w:r>
        <w:fldChar w:fldCharType="end"/>
      </w:r>
      <w:bookmarkEnd w:id="26"/>
      <w:r>
        <w:t>. Resultado da Entrevista 1</w:t>
      </w:r>
      <w:r w:rsidR="002A736E">
        <w:t xml:space="preserve"> - Músicos</w:t>
      </w:r>
      <w:r>
        <w:t>. Fonte: os Autores.</w:t>
      </w:r>
      <w:bookmarkEnd w:id="27"/>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3760C8" w:rsidRPr="006F7FB1" w14:paraId="115D09E2" w14:textId="77777777" w:rsidTr="003760C8">
        <w:tc>
          <w:tcPr>
            <w:tcW w:w="9180" w:type="dxa"/>
          </w:tcPr>
          <w:p w14:paraId="43683F9C" w14:textId="2F3DEF10" w:rsidR="003760C8" w:rsidRPr="003760C8" w:rsidRDefault="003760C8" w:rsidP="00E22D26">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00407813" w:rsidRPr="008B473B">
              <w:rPr>
                <w:rFonts w:ascii="Arial" w:eastAsia="Arial" w:hAnsi="Arial" w:cs="Arial"/>
                <w:bCs/>
                <w:i/>
                <w:iCs/>
                <w:sz w:val="22"/>
                <w:szCs w:val="22"/>
              </w:rPr>
              <w:t>Gustavo Hammerschmidt</w:t>
            </w:r>
          </w:p>
        </w:tc>
      </w:tr>
      <w:tr w:rsidR="003760C8" w:rsidRPr="006F7FB1" w14:paraId="24449C5B" w14:textId="77777777" w:rsidTr="003760C8">
        <w:tc>
          <w:tcPr>
            <w:tcW w:w="9180" w:type="dxa"/>
          </w:tcPr>
          <w:p w14:paraId="0BA3C18B" w14:textId="4196B335" w:rsidR="003760C8" w:rsidRPr="003760C8" w:rsidRDefault="003760C8" w:rsidP="00E22D26">
            <w:pPr>
              <w:spacing w:line="276" w:lineRule="auto"/>
              <w:jc w:val="both"/>
              <w:rPr>
                <w:rFonts w:ascii="Arial" w:eastAsia="Arial" w:hAnsi="Arial" w:cs="Arial"/>
                <w:bCs/>
                <w:sz w:val="22"/>
                <w:szCs w:val="22"/>
              </w:rPr>
            </w:pPr>
            <w:r w:rsidRPr="003760C8">
              <w:rPr>
                <w:rFonts w:ascii="Arial" w:eastAsia="Arial" w:hAnsi="Arial" w:cs="Arial"/>
                <w:bCs/>
                <w:sz w:val="22"/>
                <w:szCs w:val="22"/>
              </w:rPr>
              <w:t>Nome do entrevistado:</w:t>
            </w:r>
            <w:r w:rsidR="00407813">
              <w:rPr>
                <w:rFonts w:ascii="Arial" w:eastAsia="Arial" w:hAnsi="Arial" w:cs="Arial"/>
                <w:bCs/>
                <w:sz w:val="22"/>
                <w:szCs w:val="22"/>
              </w:rPr>
              <w:t xml:space="preserve"> </w:t>
            </w:r>
            <w:r w:rsidR="00407813" w:rsidRPr="008B473B">
              <w:rPr>
                <w:rFonts w:ascii="Arial" w:eastAsia="Arial" w:hAnsi="Arial" w:cs="Arial"/>
                <w:bCs/>
                <w:i/>
                <w:iCs/>
                <w:sz w:val="22"/>
                <w:szCs w:val="22"/>
              </w:rPr>
              <w:t>Gabriel de Souza Gouveia Oliveira</w:t>
            </w:r>
          </w:p>
        </w:tc>
      </w:tr>
      <w:tr w:rsidR="003760C8" w:rsidRPr="006F7FB1" w14:paraId="64D1E7CC" w14:textId="77777777" w:rsidTr="00E22D26">
        <w:tc>
          <w:tcPr>
            <w:tcW w:w="9180" w:type="dxa"/>
          </w:tcPr>
          <w:p w14:paraId="5BABF38C" w14:textId="0011500F" w:rsidR="002A736E" w:rsidRDefault="003760C8" w:rsidP="00E22D26">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330FA8CD" w14:textId="77777777" w:rsidR="002A736E" w:rsidRDefault="002A736E" w:rsidP="00E22D26">
            <w:pPr>
              <w:spacing w:line="276" w:lineRule="auto"/>
              <w:jc w:val="both"/>
              <w:rPr>
                <w:rFonts w:ascii="Arial" w:eastAsia="Arial" w:hAnsi="Arial" w:cs="Arial"/>
                <w:bCs/>
                <w:sz w:val="22"/>
                <w:szCs w:val="22"/>
              </w:rPr>
            </w:pPr>
          </w:p>
          <w:p w14:paraId="70AEA5BA" w14:textId="708ED85F" w:rsidR="002A736E" w:rsidRDefault="002A736E" w:rsidP="00E22D26">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3868F023" w14:textId="334411B1" w:rsidR="002A736E" w:rsidRPr="008B473B" w:rsidRDefault="00407813" w:rsidP="00E22D26">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Gabriel de Souza Gouveia Oliveira, 25, Compositor e Sound Designer.</w:t>
            </w:r>
          </w:p>
          <w:p w14:paraId="44FE24AD" w14:textId="6EAB304D" w:rsidR="002A736E" w:rsidRPr="003760C8" w:rsidRDefault="002A736E" w:rsidP="00E22D26">
            <w:pPr>
              <w:spacing w:line="276" w:lineRule="auto"/>
              <w:jc w:val="both"/>
              <w:rPr>
                <w:rFonts w:ascii="Arial" w:eastAsia="Arial" w:hAnsi="Arial" w:cs="Arial"/>
                <w:bCs/>
                <w:sz w:val="22"/>
                <w:szCs w:val="22"/>
              </w:rPr>
            </w:pPr>
          </w:p>
        </w:tc>
      </w:tr>
      <w:tr w:rsidR="003760C8" w14:paraId="66AB57F3" w14:textId="77777777" w:rsidTr="003760C8">
        <w:tc>
          <w:tcPr>
            <w:tcW w:w="9180" w:type="dxa"/>
          </w:tcPr>
          <w:p w14:paraId="772F2500" w14:textId="5D761A4A" w:rsidR="003760C8" w:rsidRPr="003760C8" w:rsidRDefault="003760C8" w:rsidP="00E22D26">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sidR="002A736E">
              <w:rPr>
                <w:rFonts w:ascii="Arial" w:eastAsia="Arial" w:hAnsi="Arial" w:cs="Arial"/>
                <w:bCs/>
                <w:sz w:val="22"/>
                <w:szCs w:val="22"/>
              </w:rPr>
              <w:t xml:space="preserve"> – Músicos</w:t>
            </w:r>
            <w:r w:rsidRPr="003760C8">
              <w:rPr>
                <w:rFonts w:ascii="Arial" w:eastAsia="Arial" w:hAnsi="Arial" w:cs="Arial"/>
                <w:bCs/>
                <w:sz w:val="22"/>
                <w:szCs w:val="22"/>
              </w:rPr>
              <w:t>:</w:t>
            </w:r>
          </w:p>
        </w:tc>
      </w:tr>
      <w:tr w:rsidR="003760C8" w:rsidRPr="0037756A" w14:paraId="5A34C334" w14:textId="77777777" w:rsidTr="003760C8">
        <w:tc>
          <w:tcPr>
            <w:tcW w:w="9180" w:type="dxa"/>
          </w:tcPr>
          <w:p w14:paraId="54242D4A" w14:textId="474D0475" w:rsidR="003760C8" w:rsidRPr="003760C8" w:rsidRDefault="003760C8" w:rsidP="00E22D26">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sidR="00E22D26">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515CCF70" w14:textId="77777777" w:rsidR="002A736E" w:rsidRDefault="002A736E" w:rsidP="00E22D26">
            <w:pPr>
              <w:spacing w:line="276" w:lineRule="auto"/>
              <w:jc w:val="both"/>
              <w:rPr>
                <w:rFonts w:ascii="Arial" w:eastAsia="Arial" w:hAnsi="Arial" w:cs="Arial"/>
                <w:bCs/>
                <w:iCs/>
                <w:sz w:val="22"/>
                <w:szCs w:val="22"/>
              </w:rPr>
            </w:pPr>
          </w:p>
          <w:p w14:paraId="24EE55C4" w14:textId="291979A7" w:rsidR="002A736E"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1. Você estuda ou já estudou música?</w:t>
            </w:r>
          </w:p>
          <w:p w14:paraId="1671DC34" w14:textId="515285FF"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61D70CAD" w14:textId="77777777" w:rsidR="00407813" w:rsidRDefault="00407813" w:rsidP="00E22D26">
            <w:pPr>
              <w:spacing w:line="276" w:lineRule="auto"/>
              <w:jc w:val="both"/>
              <w:rPr>
                <w:rFonts w:ascii="Arial" w:eastAsia="Arial" w:hAnsi="Arial" w:cs="Arial"/>
                <w:bCs/>
                <w:iCs/>
                <w:sz w:val="22"/>
                <w:szCs w:val="22"/>
              </w:rPr>
            </w:pPr>
          </w:p>
          <w:p w14:paraId="10D82A0A" w14:textId="77777777" w:rsidR="00407813"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2. Já fez shows locais?</w:t>
            </w:r>
          </w:p>
          <w:p w14:paraId="56846309" w14:textId="1D3B8E8B"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17174AE0" w14:textId="77777777" w:rsidR="00407813" w:rsidRDefault="00407813" w:rsidP="00E22D26">
            <w:pPr>
              <w:spacing w:line="276" w:lineRule="auto"/>
              <w:jc w:val="both"/>
              <w:rPr>
                <w:rFonts w:ascii="Arial" w:eastAsia="Arial" w:hAnsi="Arial" w:cs="Arial"/>
                <w:bCs/>
                <w:iCs/>
                <w:sz w:val="22"/>
                <w:szCs w:val="22"/>
              </w:rPr>
            </w:pPr>
          </w:p>
          <w:p w14:paraId="5A7E4B05" w14:textId="77777777" w:rsidR="002A736E"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3. Possui alguma banda ou grupo de apresentação? Se sim, está satisfeito com sua situação financeira ou fama?</w:t>
            </w:r>
          </w:p>
          <w:p w14:paraId="49A1F209" w14:textId="49A30DB2"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Não tenho mais, mas já participei de orquestras e grupos de jazz.</w:t>
            </w:r>
          </w:p>
          <w:p w14:paraId="09BF35BB" w14:textId="77777777" w:rsidR="00407813" w:rsidRDefault="00407813" w:rsidP="00E22D26">
            <w:pPr>
              <w:spacing w:line="276" w:lineRule="auto"/>
              <w:jc w:val="both"/>
              <w:rPr>
                <w:rFonts w:ascii="Arial" w:eastAsia="Arial" w:hAnsi="Arial" w:cs="Arial"/>
                <w:bCs/>
                <w:iCs/>
                <w:sz w:val="22"/>
                <w:szCs w:val="22"/>
              </w:rPr>
            </w:pPr>
          </w:p>
          <w:p w14:paraId="2EEF9BBA" w14:textId="64CF0D39" w:rsidR="003760C8"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4. Qual seu gênero musical favorito?</w:t>
            </w:r>
          </w:p>
          <w:p w14:paraId="12047720" w14:textId="06F1BAE0"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Clássico.</w:t>
            </w:r>
          </w:p>
          <w:p w14:paraId="0AEA5112" w14:textId="65EB6166" w:rsidR="00407813" w:rsidRPr="003760C8" w:rsidRDefault="00407813" w:rsidP="00E22D26">
            <w:pPr>
              <w:spacing w:line="276" w:lineRule="auto"/>
              <w:jc w:val="both"/>
              <w:rPr>
                <w:rFonts w:ascii="Arial" w:eastAsia="Arial" w:hAnsi="Arial" w:cs="Arial"/>
                <w:bCs/>
                <w:iCs/>
                <w:sz w:val="22"/>
                <w:szCs w:val="22"/>
              </w:rPr>
            </w:pPr>
          </w:p>
        </w:tc>
      </w:tr>
      <w:tr w:rsidR="003760C8" w:rsidRPr="00322C73" w14:paraId="5249AE1B" w14:textId="77777777" w:rsidTr="003760C8">
        <w:tc>
          <w:tcPr>
            <w:tcW w:w="9180" w:type="dxa"/>
          </w:tcPr>
          <w:p w14:paraId="490AE816" w14:textId="3F0A16EF" w:rsidR="003760C8" w:rsidRPr="003760C8" w:rsidRDefault="003760C8" w:rsidP="00E22D26">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772486BA" w14:textId="77777777" w:rsidR="002A736E" w:rsidRDefault="002A736E" w:rsidP="00E22D26">
            <w:pPr>
              <w:spacing w:line="276" w:lineRule="auto"/>
              <w:jc w:val="both"/>
              <w:rPr>
                <w:rFonts w:ascii="Arial" w:eastAsia="Arial" w:hAnsi="Arial" w:cs="Arial"/>
                <w:bCs/>
                <w:iCs/>
                <w:sz w:val="22"/>
                <w:szCs w:val="22"/>
              </w:rPr>
            </w:pPr>
          </w:p>
          <w:p w14:paraId="512FAA77" w14:textId="77777777" w:rsidR="002A736E"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1. Já publicou suas obras em algum aplicativo de streaming?</w:t>
            </w:r>
          </w:p>
          <w:p w14:paraId="5BA7CABD" w14:textId="7D0CBE2F"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6CE8FB78" w14:textId="77777777" w:rsidR="00407813" w:rsidRDefault="00407813" w:rsidP="00E22D26">
            <w:pPr>
              <w:spacing w:line="276" w:lineRule="auto"/>
              <w:jc w:val="both"/>
              <w:rPr>
                <w:rFonts w:ascii="Arial" w:eastAsia="Arial" w:hAnsi="Arial" w:cs="Arial"/>
                <w:bCs/>
                <w:iCs/>
                <w:sz w:val="22"/>
                <w:szCs w:val="22"/>
              </w:rPr>
            </w:pPr>
          </w:p>
          <w:p w14:paraId="5092BC7E" w14:textId="77777777" w:rsidR="002A736E"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2. Acredita que a remuneração pelo seu trabalho é decente?</w:t>
            </w:r>
          </w:p>
          <w:p w14:paraId="0791B486" w14:textId="44056C6F"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1F1DC3A1" w14:textId="77777777" w:rsidR="00407813" w:rsidRDefault="00407813" w:rsidP="00E22D26">
            <w:pPr>
              <w:spacing w:line="276" w:lineRule="auto"/>
              <w:jc w:val="both"/>
              <w:rPr>
                <w:rFonts w:ascii="Arial" w:eastAsia="Arial" w:hAnsi="Arial" w:cs="Arial"/>
                <w:bCs/>
                <w:iCs/>
                <w:sz w:val="22"/>
                <w:szCs w:val="22"/>
              </w:rPr>
            </w:pPr>
          </w:p>
          <w:p w14:paraId="282D26C7" w14:textId="77777777" w:rsidR="002A736E"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3. Você já utilizou serviços de alguma gravadora?</w:t>
            </w:r>
          </w:p>
          <w:p w14:paraId="0695FED1" w14:textId="1AC84893"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Não.</w:t>
            </w:r>
          </w:p>
          <w:p w14:paraId="1094FC0F" w14:textId="77777777" w:rsidR="00407813" w:rsidRDefault="00407813" w:rsidP="00E22D26">
            <w:pPr>
              <w:spacing w:line="276" w:lineRule="auto"/>
              <w:jc w:val="both"/>
              <w:rPr>
                <w:rFonts w:ascii="Arial" w:eastAsia="Arial" w:hAnsi="Arial" w:cs="Arial"/>
                <w:bCs/>
                <w:iCs/>
                <w:sz w:val="22"/>
                <w:szCs w:val="22"/>
              </w:rPr>
            </w:pPr>
          </w:p>
          <w:p w14:paraId="263D2F07" w14:textId="77777777" w:rsidR="00407813"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4. Acredita que consegue se autoproduzir hoje com seus conhecimentos?</w:t>
            </w:r>
          </w:p>
          <w:p w14:paraId="3F6E1447" w14:textId="77777777"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42765FE5" w14:textId="1441E800" w:rsidR="00407813" w:rsidRPr="00407813" w:rsidRDefault="00407813" w:rsidP="00E22D26">
            <w:pPr>
              <w:spacing w:line="276" w:lineRule="auto"/>
              <w:jc w:val="both"/>
              <w:rPr>
                <w:rFonts w:ascii="Arial" w:eastAsia="Arial" w:hAnsi="Arial" w:cs="Arial"/>
                <w:bCs/>
                <w:iCs/>
                <w:sz w:val="22"/>
                <w:szCs w:val="22"/>
              </w:rPr>
            </w:pPr>
          </w:p>
        </w:tc>
      </w:tr>
      <w:tr w:rsidR="003760C8" w14:paraId="1DC3091A" w14:textId="77777777" w:rsidTr="003760C8">
        <w:tc>
          <w:tcPr>
            <w:tcW w:w="9180" w:type="dxa"/>
          </w:tcPr>
          <w:p w14:paraId="6FA91A72" w14:textId="083B06C9" w:rsidR="003760C8" w:rsidRPr="003760C8" w:rsidRDefault="003760C8" w:rsidP="00E22D26">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5A30DFBE" w14:textId="77777777" w:rsidR="00407813" w:rsidRDefault="00407813" w:rsidP="00E22D26">
            <w:pPr>
              <w:spacing w:line="276" w:lineRule="auto"/>
              <w:jc w:val="both"/>
              <w:rPr>
                <w:rFonts w:ascii="Arial" w:eastAsia="Arial" w:hAnsi="Arial" w:cs="Arial"/>
                <w:bCs/>
                <w:sz w:val="22"/>
                <w:szCs w:val="22"/>
              </w:rPr>
            </w:pPr>
          </w:p>
          <w:p w14:paraId="2E20540A" w14:textId="77777777" w:rsidR="002A736E" w:rsidRDefault="002A736E" w:rsidP="00E22D26">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1. Gostaria de ser mais independente de gravadoras ou aplicativos para gerar renda?</w:t>
            </w:r>
          </w:p>
          <w:p w14:paraId="31437587" w14:textId="77777777" w:rsidR="00407813" w:rsidRPr="008B473B" w:rsidRDefault="00407813" w:rsidP="00407813">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 xml:space="preserve">Sim. </w:t>
            </w:r>
          </w:p>
          <w:p w14:paraId="2CEEE352" w14:textId="77777777" w:rsidR="00407813" w:rsidRDefault="00407813" w:rsidP="00E22D26">
            <w:pPr>
              <w:spacing w:line="276" w:lineRule="auto"/>
              <w:jc w:val="both"/>
              <w:rPr>
                <w:rFonts w:ascii="Arial" w:eastAsia="Arial" w:hAnsi="Arial" w:cs="Arial"/>
                <w:bCs/>
                <w:sz w:val="22"/>
                <w:szCs w:val="22"/>
              </w:rPr>
            </w:pPr>
          </w:p>
          <w:p w14:paraId="7C9207CC" w14:textId="69D93764" w:rsidR="002A736E" w:rsidRDefault="002A736E" w:rsidP="00E22D26">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2. Gostaria de ter uma fonte de renda alternativa? Cite uma (opcional).</w:t>
            </w:r>
          </w:p>
          <w:p w14:paraId="1B42EBF4" w14:textId="77777777" w:rsidR="00407813" w:rsidRPr="008B473B" w:rsidRDefault="00407813" w:rsidP="00407813">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NFT com música.</w:t>
            </w:r>
          </w:p>
          <w:p w14:paraId="485FD854" w14:textId="77777777" w:rsidR="002A736E" w:rsidRDefault="002A736E" w:rsidP="00E22D26">
            <w:pPr>
              <w:spacing w:line="276" w:lineRule="auto"/>
              <w:jc w:val="both"/>
              <w:rPr>
                <w:rFonts w:ascii="Arial" w:eastAsia="Arial" w:hAnsi="Arial" w:cs="Arial"/>
                <w:bCs/>
                <w:sz w:val="22"/>
                <w:szCs w:val="22"/>
              </w:rPr>
            </w:pPr>
          </w:p>
          <w:p w14:paraId="28AF7449" w14:textId="6BFD0E2A" w:rsidR="00407813" w:rsidRDefault="002A736E" w:rsidP="00E22D26">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3. Gostaria de estar mais próximo dos seus fãs, mesmo quando está fora de shows, apresentações?</w:t>
            </w:r>
          </w:p>
          <w:p w14:paraId="66154536" w14:textId="3A5B35C3" w:rsidR="00407813" w:rsidRPr="008B473B" w:rsidRDefault="00407813" w:rsidP="00E22D26">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 xml:space="preserve">Não tenho um público de fãs, mas se tivesse, sim. </w:t>
            </w:r>
          </w:p>
          <w:p w14:paraId="7EEDAA70" w14:textId="77777777" w:rsidR="00407813" w:rsidRDefault="00407813" w:rsidP="00E22D26">
            <w:pPr>
              <w:spacing w:line="276" w:lineRule="auto"/>
              <w:jc w:val="both"/>
              <w:rPr>
                <w:rFonts w:ascii="Arial" w:eastAsia="Arial" w:hAnsi="Arial" w:cs="Arial"/>
                <w:bCs/>
                <w:sz w:val="22"/>
                <w:szCs w:val="22"/>
              </w:rPr>
            </w:pPr>
          </w:p>
          <w:p w14:paraId="736F54EF" w14:textId="557E59C9" w:rsidR="002A736E" w:rsidRDefault="00407813" w:rsidP="00E22D26">
            <w:pPr>
              <w:spacing w:line="276" w:lineRule="auto"/>
              <w:jc w:val="both"/>
              <w:rPr>
                <w:rFonts w:ascii="Arial" w:eastAsia="Arial" w:hAnsi="Arial" w:cs="Arial"/>
                <w:bCs/>
                <w:sz w:val="22"/>
                <w:szCs w:val="22"/>
              </w:rPr>
            </w:pPr>
            <w:r>
              <w:rPr>
                <w:rFonts w:ascii="Arial" w:eastAsia="Arial" w:hAnsi="Arial" w:cs="Arial"/>
                <w:bCs/>
                <w:sz w:val="22"/>
                <w:szCs w:val="22"/>
              </w:rPr>
              <w:t>3.</w:t>
            </w:r>
            <w:r w:rsidR="002A736E" w:rsidRPr="002A736E">
              <w:rPr>
                <w:rFonts w:ascii="Arial" w:eastAsia="Arial" w:hAnsi="Arial" w:cs="Arial"/>
                <w:bCs/>
                <w:sz w:val="22"/>
                <w:szCs w:val="22"/>
              </w:rPr>
              <w:t>4. Diga alguma facilidade tecnológica, alguma ferramenta que agilizaria suas produções e você gostaria de ter?</w:t>
            </w:r>
          </w:p>
          <w:p w14:paraId="7CA4F859" w14:textId="5FD86E62" w:rsidR="00407813" w:rsidRPr="008B473B" w:rsidRDefault="00407813" w:rsidP="00407813">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Melhores equipamentos de estúdio.</w:t>
            </w:r>
          </w:p>
          <w:p w14:paraId="7F273256" w14:textId="45F21729" w:rsidR="002A736E" w:rsidRPr="003760C8" w:rsidRDefault="002A736E" w:rsidP="00E22D26">
            <w:pPr>
              <w:spacing w:line="276" w:lineRule="auto"/>
              <w:jc w:val="both"/>
              <w:rPr>
                <w:rFonts w:ascii="Arial" w:eastAsia="Arial" w:hAnsi="Arial" w:cs="Arial"/>
                <w:bCs/>
                <w:sz w:val="22"/>
                <w:szCs w:val="22"/>
              </w:rPr>
            </w:pPr>
          </w:p>
        </w:tc>
      </w:tr>
      <w:tr w:rsidR="003760C8" w14:paraId="020CA95B" w14:textId="77777777" w:rsidTr="003760C8">
        <w:tc>
          <w:tcPr>
            <w:tcW w:w="9180" w:type="dxa"/>
          </w:tcPr>
          <w:p w14:paraId="5E40E7A9" w14:textId="228F5255" w:rsidR="003760C8" w:rsidRDefault="003760C8" w:rsidP="00E22D26">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71E3AE2C" w14:textId="1B74CE19" w:rsidR="00407813" w:rsidRDefault="00407813" w:rsidP="00E22D26">
            <w:pPr>
              <w:spacing w:line="276" w:lineRule="auto"/>
              <w:jc w:val="both"/>
              <w:rPr>
                <w:rFonts w:ascii="Arial" w:eastAsia="Arial" w:hAnsi="Arial" w:cs="Arial"/>
                <w:bCs/>
                <w:sz w:val="22"/>
                <w:szCs w:val="22"/>
              </w:rPr>
            </w:pPr>
          </w:p>
          <w:p w14:paraId="7B042797" w14:textId="3512B2E9" w:rsidR="003760C8" w:rsidRDefault="003760C8" w:rsidP="00E22D26">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0116ABA6" w14:textId="48FB533B" w:rsidR="003760C8"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 xml:space="preserve">O tema de estudo foi levantado pelo entrevistado, não esperava que já estivessem a par do tema. Fiquei contente que </w:t>
            </w:r>
            <w:r w:rsidR="008B473B" w:rsidRPr="008B473B">
              <w:rPr>
                <w:rFonts w:ascii="Arial" w:eastAsia="Arial" w:hAnsi="Arial" w:cs="Arial"/>
                <w:bCs/>
                <w:i/>
                <w:sz w:val="22"/>
                <w:szCs w:val="22"/>
              </w:rPr>
              <w:t xml:space="preserve">já há um conhecimento por parte do grupo de músicos sobre as novas tecnologias. </w:t>
            </w:r>
          </w:p>
          <w:p w14:paraId="6173DDD9" w14:textId="77777777" w:rsidR="00407813" w:rsidRPr="003760C8" w:rsidRDefault="00407813" w:rsidP="00E22D26">
            <w:pPr>
              <w:spacing w:line="276" w:lineRule="auto"/>
              <w:jc w:val="both"/>
              <w:rPr>
                <w:rFonts w:ascii="Arial" w:eastAsia="Arial" w:hAnsi="Arial" w:cs="Arial"/>
                <w:bCs/>
                <w:i/>
                <w:sz w:val="22"/>
                <w:szCs w:val="22"/>
              </w:rPr>
            </w:pPr>
          </w:p>
          <w:p w14:paraId="36FF1C38" w14:textId="11C13242" w:rsidR="003760C8" w:rsidRDefault="003760C8" w:rsidP="00E22D26">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sidR="004C61BC">
              <w:rPr>
                <w:rFonts w:ascii="Arial" w:eastAsia="Arial" w:hAnsi="Arial" w:cs="Arial"/>
                <w:bCs/>
                <w:iCs/>
                <w:sz w:val="22"/>
                <w:szCs w:val="22"/>
              </w:rPr>
              <w:t>2</w:t>
            </w:r>
            <w:r w:rsidRPr="003760C8">
              <w:rPr>
                <w:rFonts w:ascii="Arial" w:eastAsia="Arial" w:hAnsi="Arial" w:cs="Arial"/>
                <w:bCs/>
                <w:iCs/>
                <w:sz w:val="22"/>
                <w:szCs w:val="22"/>
              </w:rPr>
              <w:t>) em relação ao entrevistado</w:t>
            </w:r>
            <w:r w:rsidR="00407813">
              <w:rPr>
                <w:rFonts w:ascii="Arial" w:eastAsia="Arial" w:hAnsi="Arial" w:cs="Arial"/>
                <w:bCs/>
                <w:iCs/>
                <w:sz w:val="22"/>
                <w:szCs w:val="22"/>
              </w:rPr>
              <w:t>.</w:t>
            </w:r>
          </w:p>
          <w:p w14:paraId="7388B0DD" w14:textId="5670963C" w:rsidR="00407813"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Ser mais separada por profissionais da música, compositores, produtores, cantores etc.</w:t>
            </w:r>
          </w:p>
          <w:p w14:paraId="73EA6409" w14:textId="77777777" w:rsidR="003760C8" w:rsidRPr="003760C8" w:rsidRDefault="003760C8" w:rsidP="00E22D26">
            <w:pPr>
              <w:spacing w:line="276" w:lineRule="auto"/>
              <w:jc w:val="both"/>
              <w:rPr>
                <w:rFonts w:ascii="Arial" w:eastAsia="Arial" w:hAnsi="Arial" w:cs="Arial"/>
                <w:bCs/>
                <w:sz w:val="22"/>
                <w:szCs w:val="22"/>
              </w:rPr>
            </w:pPr>
          </w:p>
        </w:tc>
      </w:tr>
    </w:tbl>
    <w:p w14:paraId="11B46A96" w14:textId="1F93C338" w:rsidR="002A736E" w:rsidRDefault="002A736E" w:rsidP="002A736E">
      <w:pPr>
        <w:pStyle w:val="CorpodeTexto0"/>
      </w:pPr>
    </w:p>
    <w:p w14:paraId="0113830C" w14:textId="77777777" w:rsidR="008B473B" w:rsidRDefault="008B473B" w:rsidP="008B473B">
      <w:pPr>
        <w:pStyle w:val="CorpodeTexto0"/>
      </w:pPr>
    </w:p>
    <w:p w14:paraId="6497066D" w14:textId="32085352" w:rsidR="008B473B" w:rsidRDefault="008B473B" w:rsidP="008B473B">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2. Resultado da Entrevista 2 - Músico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8B473B" w:rsidRPr="006F7FB1" w14:paraId="3DBEEE4E" w14:textId="77777777" w:rsidTr="008B473B">
        <w:tc>
          <w:tcPr>
            <w:tcW w:w="9180" w:type="dxa"/>
          </w:tcPr>
          <w:p w14:paraId="10DE5DBE" w14:textId="77777777" w:rsidR="008B473B" w:rsidRPr="003760C8" w:rsidRDefault="008B473B" w:rsidP="008B473B">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8B473B" w:rsidRPr="006F7FB1" w14:paraId="1C1B18DF" w14:textId="77777777" w:rsidTr="008B473B">
        <w:tc>
          <w:tcPr>
            <w:tcW w:w="9180" w:type="dxa"/>
          </w:tcPr>
          <w:p w14:paraId="60C90D96" w14:textId="102613B4" w:rsidR="008B473B" w:rsidRPr="003760C8" w:rsidRDefault="008B473B" w:rsidP="008B473B">
            <w:pPr>
              <w:spacing w:line="276" w:lineRule="auto"/>
              <w:jc w:val="both"/>
              <w:rPr>
                <w:rFonts w:ascii="Arial" w:eastAsia="Arial" w:hAnsi="Arial" w:cs="Arial"/>
                <w:b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sidRPr="008B473B">
              <w:rPr>
                <w:rFonts w:ascii="Arial" w:eastAsia="Arial" w:hAnsi="Arial" w:cs="Arial"/>
                <w:bCs/>
                <w:i/>
                <w:iCs/>
                <w:sz w:val="22"/>
                <w:szCs w:val="22"/>
              </w:rPr>
              <w:t>Diego Floriano</w:t>
            </w:r>
          </w:p>
        </w:tc>
      </w:tr>
      <w:tr w:rsidR="008B473B" w:rsidRPr="006F7FB1" w14:paraId="18F3DD35" w14:textId="77777777" w:rsidTr="008B473B">
        <w:tc>
          <w:tcPr>
            <w:tcW w:w="9180" w:type="dxa"/>
          </w:tcPr>
          <w:p w14:paraId="5695F3A2" w14:textId="77777777" w:rsidR="008B473B" w:rsidRDefault="008B473B" w:rsidP="008B473B">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51B078C6" w14:textId="77777777" w:rsidR="008B473B" w:rsidRDefault="008B473B" w:rsidP="008B473B">
            <w:pPr>
              <w:spacing w:line="276" w:lineRule="auto"/>
              <w:jc w:val="both"/>
              <w:rPr>
                <w:rFonts w:ascii="Arial" w:eastAsia="Arial" w:hAnsi="Arial" w:cs="Arial"/>
                <w:bCs/>
                <w:sz w:val="22"/>
                <w:szCs w:val="22"/>
              </w:rPr>
            </w:pPr>
          </w:p>
          <w:p w14:paraId="7A16257C" w14:textId="77777777" w:rsidR="008B473B" w:rsidRDefault="008B473B" w:rsidP="008B473B">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3EA8F2EB" w14:textId="18312537" w:rsidR="008B473B" w:rsidRPr="008B473B" w:rsidRDefault="008B473B" w:rsidP="008B473B">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Diego Floriano,</w:t>
            </w:r>
            <w:r>
              <w:rPr>
                <w:rFonts w:ascii="Arial" w:eastAsia="Arial" w:hAnsi="Arial" w:cs="Arial"/>
                <w:bCs/>
                <w:i/>
                <w:iCs/>
                <w:sz w:val="22"/>
                <w:szCs w:val="22"/>
              </w:rPr>
              <w:t xml:space="preserve"> </w:t>
            </w:r>
            <w:r w:rsidRPr="008B473B">
              <w:rPr>
                <w:rFonts w:ascii="Arial" w:eastAsia="Arial" w:hAnsi="Arial" w:cs="Arial"/>
                <w:bCs/>
                <w:i/>
                <w:iCs/>
                <w:sz w:val="22"/>
                <w:szCs w:val="22"/>
              </w:rPr>
              <w:t>26</w:t>
            </w:r>
            <w:r>
              <w:rPr>
                <w:rFonts w:ascii="Arial" w:eastAsia="Arial" w:hAnsi="Arial" w:cs="Arial"/>
                <w:bCs/>
                <w:i/>
                <w:iCs/>
                <w:sz w:val="22"/>
                <w:szCs w:val="22"/>
              </w:rPr>
              <w:t>, a</w:t>
            </w:r>
            <w:r w:rsidRPr="008B473B">
              <w:rPr>
                <w:rFonts w:ascii="Arial" w:eastAsia="Arial" w:hAnsi="Arial" w:cs="Arial"/>
                <w:bCs/>
                <w:i/>
                <w:iCs/>
                <w:sz w:val="22"/>
                <w:szCs w:val="22"/>
              </w:rPr>
              <w:t>nalista de cobrança</w:t>
            </w:r>
            <w:r>
              <w:rPr>
                <w:rFonts w:ascii="Arial" w:eastAsia="Arial" w:hAnsi="Arial" w:cs="Arial"/>
                <w:bCs/>
                <w:i/>
                <w:iCs/>
                <w:sz w:val="22"/>
                <w:szCs w:val="22"/>
              </w:rPr>
              <w:t>.</w:t>
            </w:r>
          </w:p>
          <w:p w14:paraId="727BF85C" w14:textId="77777777" w:rsidR="008B473B" w:rsidRPr="003760C8" w:rsidRDefault="008B473B" w:rsidP="008B473B">
            <w:pPr>
              <w:spacing w:line="276" w:lineRule="auto"/>
              <w:jc w:val="both"/>
              <w:rPr>
                <w:rFonts w:ascii="Arial" w:eastAsia="Arial" w:hAnsi="Arial" w:cs="Arial"/>
                <w:bCs/>
                <w:sz w:val="22"/>
                <w:szCs w:val="22"/>
              </w:rPr>
            </w:pPr>
          </w:p>
        </w:tc>
      </w:tr>
      <w:tr w:rsidR="008B473B" w14:paraId="07096BF4" w14:textId="77777777" w:rsidTr="008B473B">
        <w:tc>
          <w:tcPr>
            <w:tcW w:w="9180" w:type="dxa"/>
          </w:tcPr>
          <w:p w14:paraId="5E79F06D" w14:textId="77777777" w:rsidR="008B473B" w:rsidRPr="003760C8" w:rsidRDefault="008B473B" w:rsidP="008B473B">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Músicos</w:t>
            </w:r>
            <w:r w:rsidRPr="003760C8">
              <w:rPr>
                <w:rFonts w:ascii="Arial" w:eastAsia="Arial" w:hAnsi="Arial" w:cs="Arial"/>
                <w:bCs/>
                <w:sz w:val="22"/>
                <w:szCs w:val="22"/>
              </w:rPr>
              <w:t>:</w:t>
            </w:r>
          </w:p>
        </w:tc>
      </w:tr>
      <w:tr w:rsidR="008B473B" w:rsidRPr="0037756A" w14:paraId="68424062" w14:textId="77777777" w:rsidTr="008B473B">
        <w:tc>
          <w:tcPr>
            <w:tcW w:w="9180" w:type="dxa"/>
          </w:tcPr>
          <w:p w14:paraId="0F7F27C4" w14:textId="77777777" w:rsidR="008B473B" w:rsidRPr="003760C8" w:rsidRDefault="008B473B" w:rsidP="008B473B">
            <w:pPr>
              <w:spacing w:line="276" w:lineRule="auto"/>
              <w:jc w:val="both"/>
              <w:rPr>
                <w:rFonts w:ascii="Arial" w:eastAsia="Arial" w:hAnsi="Arial" w:cs="Arial"/>
                <w:bCs/>
                <w:iCs/>
                <w:sz w:val="22"/>
                <w:szCs w:val="22"/>
              </w:rPr>
            </w:pPr>
            <w:r w:rsidRPr="003760C8">
              <w:rPr>
                <w:rFonts w:ascii="Arial" w:eastAsia="Arial" w:hAnsi="Arial" w:cs="Arial"/>
                <w:bCs/>
                <w:iCs/>
                <w:sz w:val="22"/>
                <w:szCs w:val="22"/>
              </w:rPr>
              <w:lastRenderedPageBreak/>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1C253F8E" w14:textId="77777777" w:rsidR="008B473B" w:rsidRDefault="008B473B" w:rsidP="008B473B">
            <w:pPr>
              <w:spacing w:line="276" w:lineRule="auto"/>
              <w:jc w:val="both"/>
              <w:rPr>
                <w:rFonts w:ascii="Arial" w:eastAsia="Arial" w:hAnsi="Arial" w:cs="Arial"/>
                <w:bCs/>
                <w:iCs/>
                <w:sz w:val="22"/>
                <w:szCs w:val="22"/>
              </w:rPr>
            </w:pPr>
          </w:p>
          <w:p w14:paraId="5C03EAA6"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1. Você estuda ou já estudou música?</w:t>
            </w:r>
          </w:p>
          <w:p w14:paraId="1D4DC7C3" w14:textId="77777777" w:rsidR="008B473B" w:rsidRPr="008B473B" w:rsidRDefault="008B473B" w:rsidP="008B473B">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4BF53511" w14:textId="77777777" w:rsidR="008B473B" w:rsidRDefault="008B473B" w:rsidP="008B473B">
            <w:pPr>
              <w:spacing w:line="276" w:lineRule="auto"/>
              <w:jc w:val="both"/>
              <w:rPr>
                <w:rFonts w:ascii="Arial" w:eastAsia="Arial" w:hAnsi="Arial" w:cs="Arial"/>
                <w:bCs/>
                <w:iCs/>
                <w:sz w:val="22"/>
                <w:szCs w:val="22"/>
              </w:rPr>
            </w:pPr>
          </w:p>
          <w:p w14:paraId="1901B3FB"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2. Já fez shows locais?</w:t>
            </w:r>
          </w:p>
          <w:p w14:paraId="71625FC0" w14:textId="77777777" w:rsidR="008B473B" w:rsidRPr="008B473B" w:rsidRDefault="008B473B" w:rsidP="008B473B">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66003219" w14:textId="77777777" w:rsidR="008B473B" w:rsidRDefault="008B473B" w:rsidP="008B473B">
            <w:pPr>
              <w:spacing w:line="276" w:lineRule="auto"/>
              <w:jc w:val="both"/>
              <w:rPr>
                <w:rFonts w:ascii="Arial" w:eastAsia="Arial" w:hAnsi="Arial" w:cs="Arial"/>
                <w:bCs/>
                <w:iCs/>
                <w:sz w:val="22"/>
                <w:szCs w:val="22"/>
              </w:rPr>
            </w:pPr>
          </w:p>
          <w:p w14:paraId="308ED1E8"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3. Possui alguma banda ou grupo de apresentação? Se sim, está satisfeito com sua situação financeira ou fama?</w:t>
            </w:r>
          </w:p>
          <w:p w14:paraId="72178F8A" w14:textId="54A4D707" w:rsidR="008B473B" w:rsidRPr="008B473B" w:rsidRDefault="008B473B" w:rsidP="008B473B">
            <w:pPr>
              <w:spacing w:line="276" w:lineRule="auto"/>
              <w:jc w:val="both"/>
              <w:rPr>
                <w:rFonts w:ascii="Arial" w:eastAsia="Arial" w:hAnsi="Arial" w:cs="Arial"/>
                <w:bCs/>
                <w:i/>
                <w:sz w:val="22"/>
                <w:szCs w:val="22"/>
              </w:rPr>
            </w:pPr>
            <w:r>
              <w:rPr>
                <w:rFonts w:ascii="Arial" w:eastAsia="Arial" w:hAnsi="Arial" w:cs="Arial"/>
                <w:bCs/>
                <w:i/>
                <w:sz w:val="22"/>
                <w:szCs w:val="22"/>
              </w:rPr>
              <w:t>Sim, sim.</w:t>
            </w:r>
          </w:p>
          <w:p w14:paraId="0CEA8E4F" w14:textId="77777777" w:rsidR="008B473B" w:rsidRDefault="008B473B" w:rsidP="008B473B">
            <w:pPr>
              <w:spacing w:line="276" w:lineRule="auto"/>
              <w:jc w:val="both"/>
              <w:rPr>
                <w:rFonts w:ascii="Arial" w:eastAsia="Arial" w:hAnsi="Arial" w:cs="Arial"/>
                <w:bCs/>
                <w:iCs/>
                <w:sz w:val="22"/>
                <w:szCs w:val="22"/>
              </w:rPr>
            </w:pPr>
          </w:p>
          <w:p w14:paraId="1D6212D7"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4. Qual seu gênero musical favorito?</w:t>
            </w:r>
          </w:p>
          <w:p w14:paraId="5679870A" w14:textId="2D5DC4DF" w:rsidR="008B473B" w:rsidRPr="008B473B" w:rsidRDefault="008B473B" w:rsidP="008B473B">
            <w:pPr>
              <w:spacing w:line="276" w:lineRule="auto"/>
              <w:jc w:val="both"/>
              <w:rPr>
                <w:rFonts w:ascii="Arial" w:eastAsia="Arial" w:hAnsi="Arial" w:cs="Arial"/>
                <w:bCs/>
                <w:i/>
                <w:sz w:val="22"/>
                <w:szCs w:val="22"/>
              </w:rPr>
            </w:pPr>
            <w:r>
              <w:rPr>
                <w:rFonts w:ascii="Arial" w:eastAsia="Arial" w:hAnsi="Arial" w:cs="Arial"/>
                <w:bCs/>
                <w:i/>
                <w:sz w:val="22"/>
                <w:szCs w:val="22"/>
              </w:rPr>
              <w:t>Lo Fi.</w:t>
            </w:r>
          </w:p>
          <w:p w14:paraId="0F3E68AC" w14:textId="77777777" w:rsidR="008B473B" w:rsidRPr="003760C8" w:rsidRDefault="008B473B" w:rsidP="008B473B">
            <w:pPr>
              <w:spacing w:line="276" w:lineRule="auto"/>
              <w:jc w:val="both"/>
              <w:rPr>
                <w:rFonts w:ascii="Arial" w:eastAsia="Arial" w:hAnsi="Arial" w:cs="Arial"/>
                <w:bCs/>
                <w:iCs/>
                <w:sz w:val="22"/>
                <w:szCs w:val="22"/>
              </w:rPr>
            </w:pPr>
          </w:p>
        </w:tc>
      </w:tr>
      <w:tr w:rsidR="008B473B" w:rsidRPr="00322C73" w14:paraId="1B3CA9B0" w14:textId="77777777" w:rsidTr="008B473B">
        <w:tc>
          <w:tcPr>
            <w:tcW w:w="9180" w:type="dxa"/>
          </w:tcPr>
          <w:p w14:paraId="50ACEEC1" w14:textId="77777777" w:rsidR="008B473B" w:rsidRPr="003760C8" w:rsidRDefault="008B473B" w:rsidP="008B473B">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15504552" w14:textId="77777777" w:rsidR="008B473B" w:rsidRDefault="008B473B" w:rsidP="008B473B">
            <w:pPr>
              <w:spacing w:line="276" w:lineRule="auto"/>
              <w:jc w:val="both"/>
              <w:rPr>
                <w:rFonts w:ascii="Arial" w:eastAsia="Arial" w:hAnsi="Arial" w:cs="Arial"/>
                <w:bCs/>
                <w:iCs/>
                <w:sz w:val="22"/>
                <w:szCs w:val="22"/>
              </w:rPr>
            </w:pPr>
          </w:p>
          <w:p w14:paraId="43802126"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1. Já publicou suas obras em algum aplicativo de streaming?</w:t>
            </w:r>
          </w:p>
          <w:p w14:paraId="258477C9" w14:textId="77777777" w:rsidR="008B473B" w:rsidRPr="008B473B" w:rsidRDefault="008B473B" w:rsidP="008B473B">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65F430B6" w14:textId="77777777" w:rsidR="008B473B" w:rsidRDefault="008B473B" w:rsidP="008B473B">
            <w:pPr>
              <w:spacing w:line="276" w:lineRule="auto"/>
              <w:jc w:val="both"/>
              <w:rPr>
                <w:rFonts w:ascii="Arial" w:eastAsia="Arial" w:hAnsi="Arial" w:cs="Arial"/>
                <w:bCs/>
                <w:iCs/>
                <w:sz w:val="22"/>
                <w:szCs w:val="22"/>
              </w:rPr>
            </w:pPr>
          </w:p>
          <w:p w14:paraId="63FD9606"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2. Acredita que a remuneração pelo seu trabalho é decente?</w:t>
            </w:r>
          </w:p>
          <w:p w14:paraId="12715134" w14:textId="69A7146E" w:rsidR="008B473B" w:rsidRPr="008B473B" w:rsidRDefault="008B473B" w:rsidP="008B473B">
            <w:pPr>
              <w:spacing w:line="276" w:lineRule="auto"/>
              <w:jc w:val="both"/>
              <w:rPr>
                <w:rFonts w:ascii="Arial" w:eastAsia="Arial" w:hAnsi="Arial" w:cs="Arial"/>
                <w:bCs/>
                <w:i/>
                <w:sz w:val="22"/>
                <w:szCs w:val="22"/>
              </w:rPr>
            </w:pPr>
            <w:r>
              <w:rPr>
                <w:rFonts w:ascii="Arial" w:eastAsia="Arial" w:hAnsi="Arial" w:cs="Arial"/>
                <w:bCs/>
                <w:i/>
                <w:sz w:val="22"/>
                <w:szCs w:val="22"/>
              </w:rPr>
              <w:t>Nos shows, sim.</w:t>
            </w:r>
          </w:p>
          <w:p w14:paraId="2044F662" w14:textId="77777777" w:rsidR="008B473B" w:rsidRDefault="008B473B" w:rsidP="008B473B">
            <w:pPr>
              <w:spacing w:line="276" w:lineRule="auto"/>
              <w:jc w:val="both"/>
              <w:rPr>
                <w:rFonts w:ascii="Arial" w:eastAsia="Arial" w:hAnsi="Arial" w:cs="Arial"/>
                <w:bCs/>
                <w:iCs/>
                <w:sz w:val="22"/>
                <w:szCs w:val="22"/>
              </w:rPr>
            </w:pPr>
          </w:p>
          <w:p w14:paraId="10ACD3D0"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3. Você já utilizou serviços de alguma gravadora?</w:t>
            </w:r>
          </w:p>
          <w:p w14:paraId="51468D9B" w14:textId="4EB0345F" w:rsidR="008B473B" w:rsidRPr="008B473B" w:rsidRDefault="008B473B" w:rsidP="008B473B">
            <w:pPr>
              <w:spacing w:line="276" w:lineRule="auto"/>
              <w:jc w:val="both"/>
              <w:rPr>
                <w:rFonts w:ascii="Arial" w:eastAsia="Arial" w:hAnsi="Arial" w:cs="Arial"/>
                <w:bCs/>
                <w:i/>
                <w:sz w:val="22"/>
                <w:szCs w:val="22"/>
              </w:rPr>
            </w:pPr>
            <w:r>
              <w:rPr>
                <w:rFonts w:ascii="Arial" w:eastAsia="Arial" w:hAnsi="Arial" w:cs="Arial"/>
                <w:bCs/>
                <w:i/>
                <w:sz w:val="22"/>
                <w:szCs w:val="22"/>
              </w:rPr>
              <w:t>Sim</w:t>
            </w:r>
            <w:r w:rsidRPr="008B473B">
              <w:rPr>
                <w:rFonts w:ascii="Arial" w:eastAsia="Arial" w:hAnsi="Arial" w:cs="Arial"/>
                <w:bCs/>
                <w:i/>
                <w:sz w:val="22"/>
                <w:szCs w:val="22"/>
              </w:rPr>
              <w:t>.</w:t>
            </w:r>
          </w:p>
          <w:p w14:paraId="1AB3523F" w14:textId="77777777" w:rsidR="008B473B" w:rsidRDefault="008B473B" w:rsidP="008B473B">
            <w:pPr>
              <w:spacing w:line="276" w:lineRule="auto"/>
              <w:jc w:val="both"/>
              <w:rPr>
                <w:rFonts w:ascii="Arial" w:eastAsia="Arial" w:hAnsi="Arial" w:cs="Arial"/>
                <w:bCs/>
                <w:iCs/>
                <w:sz w:val="22"/>
                <w:szCs w:val="22"/>
              </w:rPr>
            </w:pPr>
          </w:p>
          <w:p w14:paraId="6C66F3AE"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4. Acredita que consegue se autoproduzir hoje com seus conhecimentos?</w:t>
            </w:r>
          </w:p>
          <w:p w14:paraId="449F4E46" w14:textId="77777777" w:rsidR="008B473B" w:rsidRPr="008B473B" w:rsidRDefault="008B473B" w:rsidP="008B473B">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2E8ABB35" w14:textId="77777777" w:rsidR="008B473B" w:rsidRPr="00407813" w:rsidRDefault="008B473B" w:rsidP="008B473B">
            <w:pPr>
              <w:spacing w:line="276" w:lineRule="auto"/>
              <w:jc w:val="both"/>
              <w:rPr>
                <w:rFonts w:ascii="Arial" w:eastAsia="Arial" w:hAnsi="Arial" w:cs="Arial"/>
                <w:bCs/>
                <w:iCs/>
                <w:sz w:val="22"/>
                <w:szCs w:val="22"/>
              </w:rPr>
            </w:pPr>
          </w:p>
        </w:tc>
      </w:tr>
      <w:tr w:rsidR="008B473B" w14:paraId="2A72B135" w14:textId="77777777" w:rsidTr="008B473B">
        <w:tc>
          <w:tcPr>
            <w:tcW w:w="9180" w:type="dxa"/>
          </w:tcPr>
          <w:p w14:paraId="014678B8" w14:textId="77777777" w:rsidR="008B473B" w:rsidRPr="003760C8" w:rsidRDefault="008B473B" w:rsidP="008B473B">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0791CBAB" w14:textId="77777777" w:rsidR="008B473B" w:rsidRDefault="008B473B" w:rsidP="008B473B">
            <w:pPr>
              <w:spacing w:line="276" w:lineRule="auto"/>
              <w:jc w:val="both"/>
              <w:rPr>
                <w:rFonts w:ascii="Arial" w:eastAsia="Arial" w:hAnsi="Arial" w:cs="Arial"/>
                <w:bCs/>
                <w:sz w:val="22"/>
                <w:szCs w:val="22"/>
              </w:rPr>
            </w:pPr>
          </w:p>
          <w:p w14:paraId="7F3F01A9" w14:textId="77777777" w:rsidR="008B473B" w:rsidRDefault="008B473B" w:rsidP="008B473B">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1. Gostaria de ser mais independente de gravadoras ou aplicativos para gerar renda?</w:t>
            </w:r>
          </w:p>
          <w:p w14:paraId="2F2FB1FC" w14:textId="52F8864B" w:rsidR="008B473B" w:rsidRPr="008B473B" w:rsidRDefault="008B473B" w:rsidP="008B473B">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Sem um suporte de uma gravadora ou um RP hoje, é fora da realidade ser um artista respeitado pela sua própria comunidade e conseguir gerar remuneração.</w:t>
            </w:r>
          </w:p>
          <w:p w14:paraId="53CBDCE6" w14:textId="77777777" w:rsidR="008B473B" w:rsidRDefault="008B473B" w:rsidP="008B473B">
            <w:pPr>
              <w:spacing w:line="276" w:lineRule="auto"/>
              <w:jc w:val="both"/>
              <w:rPr>
                <w:rFonts w:ascii="Arial" w:eastAsia="Arial" w:hAnsi="Arial" w:cs="Arial"/>
                <w:bCs/>
                <w:sz w:val="22"/>
                <w:szCs w:val="22"/>
              </w:rPr>
            </w:pPr>
          </w:p>
          <w:p w14:paraId="72553748" w14:textId="46DE9B4D" w:rsidR="008B473B" w:rsidRDefault="008B473B" w:rsidP="008B473B">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2. Gostaria de ter uma fonte de renda alternativa? Cite uma (opcional).</w:t>
            </w:r>
          </w:p>
          <w:p w14:paraId="64F8C1B8" w14:textId="7600C45E" w:rsidR="008B473B" w:rsidRPr="008B473B" w:rsidRDefault="008B473B" w:rsidP="008B473B">
            <w:pPr>
              <w:spacing w:line="276" w:lineRule="auto"/>
              <w:jc w:val="both"/>
              <w:rPr>
                <w:rFonts w:ascii="Arial" w:eastAsia="Arial" w:hAnsi="Arial" w:cs="Arial"/>
                <w:bCs/>
                <w:sz w:val="22"/>
                <w:szCs w:val="22"/>
              </w:rPr>
            </w:pPr>
            <w:r w:rsidRPr="008B473B">
              <w:rPr>
                <w:rFonts w:ascii="Arial" w:eastAsia="Arial" w:hAnsi="Arial" w:cs="Arial"/>
                <w:bCs/>
                <w:i/>
                <w:iCs/>
                <w:sz w:val="22"/>
                <w:szCs w:val="22"/>
              </w:rPr>
              <w:t>Hoje eu tenho um emprego fixo, não tem nem como depender de verba de shows ou ECAD agora com a pandemia.</w:t>
            </w:r>
          </w:p>
          <w:p w14:paraId="4A36C309" w14:textId="77777777" w:rsidR="008B473B" w:rsidRDefault="008B473B" w:rsidP="008B473B">
            <w:pPr>
              <w:spacing w:line="276" w:lineRule="auto"/>
              <w:jc w:val="both"/>
              <w:rPr>
                <w:rFonts w:ascii="Arial" w:eastAsia="Arial" w:hAnsi="Arial" w:cs="Arial"/>
                <w:bCs/>
                <w:sz w:val="22"/>
                <w:szCs w:val="22"/>
              </w:rPr>
            </w:pPr>
          </w:p>
          <w:p w14:paraId="31E5101B" w14:textId="77777777" w:rsidR="008B473B" w:rsidRDefault="008B473B" w:rsidP="008B473B">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3. Gostaria de estar mais próximo dos seus fãs, mesmo quando está fora de shows, apresentações?</w:t>
            </w:r>
          </w:p>
          <w:p w14:paraId="2805401D" w14:textId="08F56BCB" w:rsidR="008B473B" w:rsidRDefault="008B473B" w:rsidP="008B473B">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Redes sociais estão aí p</w:t>
            </w:r>
            <w:r>
              <w:rPr>
                <w:rFonts w:ascii="Arial" w:eastAsia="Arial" w:hAnsi="Arial" w:cs="Arial"/>
                <w:bCs/>
                <w:i/>
                <w:iCs/>
                <w:sz w:val="22"/>
                <w:szCs w:val="22"/>
              </w:rPr>
              <w:t>a</w:t>
            </w:r>
            <w:r w:rsidRPr="008B473B">
              <w:rPr>
                <w:rFonts w:ascii="Arial" w:eastAsia="Arial" w:hAnsi="Arial" w:cs="Arial"/>
                <w:bCs/>
                <w:i/>
                <w:iCs/>
                <w:sz w:val="22"/>
                <w:szCs w:val="22"/>
              </w:rPr>
              <w:t>ra isso</w:t>
            </w:r>
            <w:r>
              <w:rPr>
                <w:rFonts w:ascii="Arial" w:eastAsia="Arial" w:hAnsi="Arial" w:cs="Arial"/>
                <w:bCs/>
                <w:i/>
                <w:iCs/>
                <w:sz w:val="22"/>
                <w:szCs w:val="22"/>
              </w:rPr>
              <w:t>.</w:t>
            </w:r>
          </w:p>
          <w:p w14:paraId="652617A2" w14:textId="77777777" w:rsidR="008B473B" w:rsidRDefault="008B473B" w:rsidP="008B473B">
            <w:pPr>
              <w:spacing w:line="276" w:lineRule="auto"/>
              <w:jc w:val="both"/>
              <w:rPr>
                <w:rFonts w:ascii="Arial" w:eastAsia="Arial" w:hAnsi="Arial" w:cs="Arial"/>
                <w:bCs/>
                <w:sz w:val="22"/>
                <w:szCs w:val="22"/>
              </w:rPr>
            </w:pPr>
          </w:p>
          <w:p w14:paraId="6C795E5E" w14:textId="77777777" w:rsidR="008B473B" w:rsidRDefault="008B473B" w:rsidP="008B473B">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4. Diga alguma facilidade tecnológica, alguma ferramenta que agilizaria suas produções e você gostaria de ter?</w:t>
            </w:r>
          </w:p>
          <w:p w14:paraId="07262115" w14:textId="06CC185D" w:rsidR="008B473B" w:rsidRPr="008B473B" w:rsidRDefault="008B473B" w:rsidP="008B473B">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lastRenderedPageBreak/>
              <w:t xml:space="preserve">Algum plugin gratuito que funcionasse de uma forma parecida com o Izotope Neutron </w:t>
            </w:r>
            <w:r>
              <w:rPr>
                <w:rFonts w:ascii="Arial" w:eastAsia="Arial" w:hAnsi="Arial" w:cs="Arial"/>
                <w:bCs/>
                <w:i/>
                <w:iCs/>
                <w:sz w:val="22"/>
                <w:szCs w:val="22"/>
              </w:rPr>
              <w:t>ou</w:t>
            </w:r>
            <w:r w:rsidRPr="008B473B">
              <w:rPr>
                <w:rFonts w:ascii="Arial" w:eastAsia="Arial" w:hAnsi="Arial" w:cs="Arial"/>
                <w:bCs/>
                <w:i/>
                <w:iCs/>
                <w:sz w:val="22"/>
                <w:szCs w:val="22"/>
              </w:rPr>
              <w:t xml:space="preserve"> Visual Mixer.</w:t>
            </w:r>
          </w:p>
          <w:p w14:paraId="5CCFC984" w14:textId="77777777" w:rsidR="008B473B" w:rsidRPr="003760C8" w:rsidRDefault="008B473B" w:rsidP="008B473B">
            <w:pPr>
              <w:spacing w:line="276" w:lineRule="auto"/>
              <w:jc w:val="both"/>
              <w:rPr>
                <w:rFonts w:ascii="Arial" w:eastAsia="Arial" w:hAnsi="Arial" w:cs="Arial"/>
                <w:bCs/>
                <w:sz w:val="22"/>
                <w:szCs w:val="22"/>
              </w:rPr>
            </w:pPr>
          </w:p>
        </w:tc>
      </w:tr>
      <w:tr w:rsidR="008B473B" w14:paraId="697353E0" w14:textId="77777777" w:rsidTr="008B473B">
        <w:tc>
          <w:tcPr>
            <w:tcW w:w="9180" w:type="dxa"/>
          </w:tcPr>
          <w:p w14:paraId="0D051972" w14:textId="77777777" w:rsidR="008B473B" w:rsidRDefault="008B473B" w:rsidP="008B473B">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 xml:space="preserve">4) </w:t>
            </w:r>
            <w:r>
              <w:rPr>
                <w:rFonts w:ascii="Arial" w:eastAsia="Arial" w:hAnsi="Arial" w:cs="Arial"/>
                <w:bCs/>
                <w:sz w:val="22"/>
                <w:szCs w:val="22"/>
              </w:rPr>
              <w:t>O que aprenderam com esta entrevista e que poderá ser usado na próxima entrevista?</w:t>
            </w:r>
          </w:p>
          <w:p w14:paraId="17ADE011" w14:textId="77777777" w:rsidR="008B473B" w:rsidRDefault="008B473B" w:rsidP="008B473B">
            <w:pPr>
              <w:spacing w:line="276" w:lineRule="auto"/>
              <w:jc w:val="both"/>
              <w:rPr>
                <w:rFonts w:ascii="Arial" w:eastAsia="Arial" w:hAnsi="Arial" w:cs="Arial"/>
                <w:bCs/>
                <w:sz w:val="22"/>
                <w:szCs w:val="22"/>
              </w:rPr>
            </w:pPr>
          </w:p>
          <w:p w14:paraId="0479A1C1" w14:textId="77777777" w:rsidR="008B473B" w:rsidRDefault="008B473B" w:rsidP="008B473B">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493F17B8" w14:textId="3F7B2A43" w:rsidR="008B473B" w:rsidRPr="008B473B" w:rsidRDefault="008B473B" w:rsidP="008B473B">
            <w:pPr>
              <w:spacing w:line="276" w:lineRule="auto"/>
              <w:jc w:val="both"/>
              <w:rPr>
                <w:rFonts w:ascii="Arial" w:eastAsia="Arial" w:hAnsi="Arial" w:cs="Arial"/>
                <w:bCs/>
                <w:i/>
                <w:sz w:val="22"/>
                <w:szCs w:val="22"/>
              </w:rPr>
            </w:pPr>
            <w:r>
              <w:rPr>
                <w:rFonts w:ascii="Arial" w:eastAsia="Arial" w:hAnsi="Arial" w:cs="Arial"/>
                <w:bCs/>
                <w:i/>
                <w:sz w:val="22"/>
                <w:szCs w:val="22"/>
              </w:rPr>
              <w:t>Essa entrevista reforçou o ponto de que os entrevistados acharam a pesquisa ampla, porém, eu poderia condenar as respostas se apenas dissesse que o projeto envolve música e NFTs.</w:t>
            </w:r>
          </w:p>
          <w:p w14:paraId="147DC6F0" w14:textId="77777777" w:rsidR="008B473B" w:rsidRPr="003760C8" w:rsidRDefault="008B473B" w:rsidP="008B473B">
            <w:pPr>
              <w:spacing w:line="276" w:lineRule="auto"/>
              <w:jc w:val="both"/>
              <w:rPr>
                <w:rFonts w:ascii="Arial" w:eastAsia="Arial" w:hAnsi="Arial" w:cs="Arial"/>
                <w:bCs/>
                <w:i/>
                <w:sz w:val="22"/>
                <w:szCs w:val="22"/>
              </w:rPr>
            </w:pPr>
          </w:p>
          <w:p w14:paraId="3845978A" w14:textId="42FDF81B" w:rsidR="008B473B" w:rsidRDefault="008B473B" w:rsidP="008B473B">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sidR="004C61BC">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60D3655E" w14:textId="3A3BB1F4" w:rsidR="008B473B" w:rsidRPr="008B473B" w:rsidRDefault="008B473B" w:rsidP="008B473B">
            <w:pPr>
              <w:spacing w:line="276" w:lineRule="auto"/>
              <w:jc w:val="both"/>
              <w:rPr>
                <w:rFonts w:ascii="Arial" w:eastAsia="Arial" w:hAnsi="Arial" w:cs="Arial"/>
                <w:bCs/>
                <w:i/>
                <w:sz w:val="22"/>
                <w:szCs w:val="22"/>
              </w:rPr>
            </w:pPr>
            <w:r w:rsidRPr="008B473B">
              <w:rPr>
                <w:rFonts w:ascii="Arial" w:eastAsia="Arial" w:hAnsi="Arial" w:cs="Arial"/>
                <w:bCs/>
                <w:i/>
                <w:sz w:val="22"/>
                <w:szCs w:val="22"/>
              </w:rPr>
              <w:t>A sensação que tive é que são de perguntas abertas e sem um foco específico, então deixar seu foco mais claro para as pessoas do que você está se propondo a estudar seria algo importante para respondermos com mais clareza.</w:t>
            </w:r>
          </w:p>
          <w:p w14:paraId="28E4B7FE" w14:textId="77777777" w:rsidR="008B473B" w:rsidRPr="003760C8" w:rsidRDefault="008B473B" w:rsidP="008B473B">
            <w:pPr>
              <w:spacing w:line="276" w:lineRule="auto"/>
              <w:jc w:val="both"/>
              <w:rPr>
                <w:rFonts w:ascii="Arial" w:eastAsia="Arial" w:hAnsi="Arial" w:cs="Arial"/>
                <w:bCs/>
                <w:sz w:val="22"/>
                <w:szCs w:val="22"/>
              </w:rPr>
            </w:pPr>
          </w:p>
        </w:tc>
      </w:tr>
    </w:tbl>
    <w:p w14:paraId="16973658" w14:textId="609CEBE6" w:rsidR="00E73050" w:rsidRDefault="00E73050" w:rsidP="00E73050">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3. Resultado da Entrevista 3 - Músico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E73050" w:rsidRPr="006F7FB1" w14:paraId="7597FB08" w14:textId="77777777" w:rsidTr="00FB6C30">
        <w:tc>
          <w:tcPr>
            <w:tcW w:w="9180" w:type="dxa"/>
          </w:tcPr>
          <w:p w14:paraId="420C86B1" w14:textId="77777777" w:rsidR="00E73050" w:rsidRPr="003760C8"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E73050" w:rsidRPr="006F7FB1" w14:paraId="5560C118" w14:textId="77777777" w:rsidTr="00FB6C30">
        <w:tc>
          <w:tcPr>
            <w:tcW w:w="9180" w:type="dxa"/>
          </w:tcPr>
          <w:p w14:paraId="62864DBA" w14:textId="30C9FDB2" w:rsidR="00E73050" w:rsidRPr="00E73050" w:rsidRDefault="00E73050" w:rsidP="00FB6C30">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Heron</w:t>
            </w:r>
          </w:p>
        </w:tc>
      </w:tr>
      <w:tr w:rsidR="00E73050" w:rsidRPr="006F7FB1" w14:paraId="2EF632FA" w14:textId="77777777" w:rsidTr="00FB6C30">
        <w:tc>
          <w:tcPr>
            <w:tcW w:w="9180" w:type="dxa"/>
          </w:tcPr>
          <w:p w14:paraId="7BDC9E77"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59B838E2" w14:textId="77777777" w:rsidR="00E73050" w:rsidRDefault="00E73050" w:rsidP="00FB6C30">
            <w:pPr>
              <w:spacing w:line="276" w:lineRule="auto"/>
              <w:jc w:val="both"/>
              <w:rPr>
                <w:rFonts w:ascii="Arial" w:eastAsia="Arial" w:hAnsi="Arial" w:cs="Arial"/>
                <w:bCs/>
                <w:sz w:val="22"/>
                <w:szCs w:val="22"/>
              </w:rPr>
            </w:pPr>
          </w:p>
          <w:p w14:paraId="0B6B2779" w14:textId="77777777" w:rsidR="00E73050" w:rsidRDefault="00E73050" w:rsidP="00FB6C30">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0B50A101" w14:textId="195C139B" w:rsidR="00E73050" w:rsidRDefault="00E73050" w:rsidP="00E73050">
            <w:pPr>
              <w:spacing w:line="276" w:lineRule="auto"/>
              <w:jc w:val="both"/>
              <w:rPr>
                <w:rFonts w:ascii="Arial" w:eastAsia="Arial" w:hAnsi="Arial" w:cs="Arial"/>
                <w:bCs/>
                <w:i/>
                <w:iCs/>
                <w:sz w:val="22"/>
                <w:szCs w:val="22"/>
              </w:rPr>
            </w:pPr>
            <w:r w:rsidRPr="00E73050">
              <w:rPr>
                <w:rFonts w:ascii="Arial" w:eastAsia="Arial" w:hAnsi="Arial" w:cs="Arial"/>
                <w:bCs/>
                <w:i/>
                <w:iCs/>
                <w:sz w:val="22"/>
                <w:szCs w:val="22"/>
              </w:rPr>
              <w:t>Heron,</w:t>
            </w:r>
            <w:r>
              <w:rPr>
                <w:rFonts w:ascii="Arial" w:eastAsia="Arial" w:hAnsi="Arial" w:cs="Arial"/>
                <w:bCs/>
                <w:i/>
                <w:iCs/>
                <w:sz w:val="22"/>
                <w:szCs w:val="22"/>
              </w:rPr>
              <w:t xml:space="preserve"> </w:t>
            </w:r>
            <w:r w:rsidRPr="00E73050">
              <w:rPr>
                <w:rFonts w:ascii="Arial" w:eastAsia="Arial" w:hAnsi="Arial" w:cs="Arial"/>
                <w:bCs/>
                <w:i/>
                <w:iCs/>
                <w:sz w:val="22"/>
                <w:szCs w:val="22"/>
              </w:rPr>
              <w:t>30</w:t>
            </w:r>
            <w:r>
              <w:rPr>
                <w:rFonts w:ascii="Arial" w:eastAsia="Arial" w:hAnsi="Arial" w:cs="Arial"/>
                <w:bCs/>
                <w:i/>
                <w:iCs/>
                <w:sz w:val="22"/>
                <w:szCs w:val="22"/>
              </w:rPr>
              <w:t>, m</w:t>
            </w:r>
            <w:r w:rsidRPr="00E73050">
              <w:rPr>
                <w:rFonts w:ascii="Arial" w:eastAsia="Arial" w:hAnsi="Arial" w:cs="Arial"/>
                <w:bCs/>
                <w:i/>
                <w:iCs/>
                <w:sz w:val="22"/>
                <w:szCs w:val="22"/>
              </w:rPr>
              <w:t>úsico</w:t>
            </w:r>
            <w:r>
              <w:rPr>
                <w:rFonts w:ascii="Arial" w:eastAsia="Arial" w:hAnsi="Arial" w:cs="Arial"/>
                <w:bCs/>
                <w:i/>
                <w:iCs/>
                <w:sz w:val="22"/>
                <w:szCs w:val="22"/>
              </w:rPr>
              <w:t>,</w:t>
            </w:r>
            <w:r w:rsidRPr="00E73050">
              <w:rPr>
                <w:rFonts w:ascii="Arial" w:eastAsia="Arial" w:hAnsi="Arial" w:cs="Arial"/>
                <w:bCs/>
                <w:i/>
                <w:iCs/>
                <w:sz w:val="22"/>
                <w:szCs w:val="22"/>
              </w:rPr>
              <w:t xml:space="preserve"> </w:t>
            </w:r>
            <w:r>
              <w:rPr>
                <w:rFonts w:ascii="Arial" w:eastAsia="Arial" w:hAnsi="Arial" w:cs="Arial"/>
                <w:bCs/>
                <w:i/>
                <w:iCs/>
                <w:sz w:val="22"/>
                <w:szCs w:val="22"/>
              </w:rPr>
              <w:t>p</w:t>
            </w:r>
            <w:r w:rsidRPr="00E73050">
              <w:rPr>
                <w:rFonts w:ascii="Arial" w:eastAsia="Arial" w:hAnsi="Arial" w:cs="Arial"/>
                <w:bCs/>
                <w:i/>
                <w:iCs/>
                <w:sz w:val="22"/>
                <w:szCs w:val="22"/>
              </w:rPr>
              <w:t>rofessor</w:t>
            </w:r>
            <w:r>
              <w:rPr>
                <w:rFonts w:ascii="Arial" w:eastAsia="Arial" w:hAnsi="Arial" w:cs="Arial"/>
                <w:bCs/>
                <w:i/>
                <w:iCs/>
                <w:sz w:val="22"/>
                <w:szCs w:val="22"/>
              </w:rPr>
              <w:t xml:space="preserve"> e a</w:t>
            </w:r>
            <w:r w:rsidRPr="00E73050">
              <w:rPr>
                <w:rFonts w:ascii="Arial" w:eastAsia="Arial" w:hAnsi="Arial" w:cs="Arial"/>
                <w:bCs/>
                <w:i/>
                <w:iCs/>
                <w:sz w:val="22"/>
                <w:szCs w:val="22"/>
              </w:rPr>
              <w:t>dministrador</w:t>
            </w:r>
            <w:r>
              <w:rPr>
                <w:rFonts w:ascii="Arial" w:eastAsia="Arial" w:hAnsi="Arial" w:cs="Arial"/>
                <w:bCs/>
                <w:i/>
                <w:iCs/>
                <w:sz w:val="22"/>
                <w:szCs w:val="22"/>
              </w:rPr>
              <w:t>.</w:t>
            </w:r>
          </w:p>
          <w:p w14:paraId="33D5DFC4" w14:textId="7F12B257" w:rsidR="00E73050" w:rsidRPr="003760C8" w:rsidRDefault="00E73050" w:rsidP="00E73050">
            <w:pPr>
              <w:spacing w:line="276" w:lineRule="auto"/>
              <w:jc w:val="both"/>
              <w:rPr>
                <w:rFonts w:ascii="Arial" w:eastAsia="Arial" w:hAnsi="Arial" w:cs="Arial"/>
                <w:bCs/>
                <w:sz w:val="22"/>
                <w:szCs w:val="22"/>
              </w:rPr>
            </w:pPr>
          </w:p>
        </w:tc>
      </w:tr>
      <w:tr w:rsidR="00E73050" w14:paraId="636AC3BD" w14:textId="77777777" w:rsidTr="00FB6C30">
        <w:tc>
          <w:tcPr>
            <w:tcW w:w="9180" w:type="dxa"/>
          </w:tcPr>
          <w:p w14:paraId="360E7351" w14:textId="77777777" w:rsidR="00E73050" w:rsidRPr="003760C8"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Músicos</w:t>
            </w:r>
            <w:r w:rsidRPr="003760C8">
              <w:rPr>
                <w:rFonts w:ascii="Arial" w:eastAsia="Arial" w:hAnsi="Arial" w:cs="Arial"/>
                <w:bCs/>
                <w:sz w:val="22"/>
                <w:szCs w:val="22"/>
              </w:rPr>
              <w:t>:</w:t>
            </w:r>
          </w:p>
        </w:tc>
      </w:tr>
      <w:tr w:rsidR="00E73050" w:rsidRPr="0037756A" w14:paraId="7E70E1F7" w14:textId="77777777" w:rsidTr="00FB6C30">
        <w:tc>
          <w:tcPr>
            <w:tcW w:w="9180" w:type="dxa"/>
          </w:tcPr>
          <w:p w14:paraId="11E41749" w14:textId="77777777" w:rsidR="00E73050" w:rsidRPr="003760C8" w:rsidRDefault="00E7305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765DF507" w14:textId="77777777" w:rsidR="00E73050" w:rsidRDefault="00E73050" w:rsidP="00FB6C30">
            <w:pPr>
              <w:spacing w:line="276" w:lineRule="auto"/>
              <w:jc w:val="both"/>
              <w:rPr>
                <w:rFonts w:ascii="Arial" w:eastAsia="Arial" w:hAnsi="Arial" w:cs="Arial"/>
                <w:bCs/>
                <w:iCs/>
                <w:sz w:val="22"/>
                <w:szCs w:val="22"/>
              </w:rPr>
            </w:pPr>
          </w:p>
          <w:p w14:paraId="0D8DFF83"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1. Você estuda ou já estudou música?</w:t>
            </w:r>
          </w:p>
          <w:p w14:paraId="1B9002B5" w14:textId="77777777" w:rsidR="00E73050" w:rsidRPr="008B473B" w:rsidRDefault="00E73050" w:rsidP="00FB6C30">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7EC4A37B" w14:textId="77777777" w:rsidR="00E73050" w:rsidRDefault="00E73050" w:rsidP="00FB6C30">
            <w:pPr>
              <w:spacing w:line="276" w:lineRule="auto"/>
              <w:jc w:val="both"/>
              <w:rPr>
                <w:rFonts w:ascii="Arial" w:eastAsia="Arial" w:hAnsi="Arial" w:cs="Arial"/>
                <w:bCs/>
                <w:iCs/>
                <w:sz w:val="22"/>
                <w:szCs w:val="22"/>
              </w:rPr>
            </w:pPr>
          </w:p>
          <w:p w14:paraId="58C09BB2"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2. Já fez shows locais?</w:t>
            </w:r>
          </w:p>
          <w:p w14:paraId="7021D8CC" w14:textId="77777777" w:rsidR="00E73050" w:rsidRPr="008B473B" w:rsidRDefault="00E73050" w:rsidP="00FB6C30">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5D8701D8" w14:textId="77777777" w:rsidR="00E73050" w:rsidRDefault="00E73050" w:rsidP="00FB6C30">
            <w:pPr>
              <w:spacing w:line="276" w:lineRule="auto"/>
              <w:jc w:val="both"/>
              <w:rPr>
                <w:rFonts w:ascii="Arial" w:eastAsia="Arial" w:hAnsi="Arial" w:cs="Arial"/>
                <w:bCs/>
                <w:iCs/>
                <w:sz w:val="22"/>
                <w:szCs w:val="22"/>
              </w:rPr>
            </w:pPr>
          </w:p>
          <w:p w14:paraId="1F5E9F80"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3. Possui alguma banda ou grupo de apresentação? Se sim, está satisfeito com sua situação financeira ou fama?</w:t>
            </w:r>
          </w:p>
          <w:p w14:paraId="0C19B7C9" w14:textId="3180D1AD" w:rsidR="00E73050" w:rsidRPr="008B473B"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t>Sim.</w:t>
            </w:r>
          </w:p>
          <w:p w14:paraId="51AC5C08" w14:textId="77777777" w:rsidR="00E73050" w:rsidRDefault="00E73050" w:rsidP="00FB6C30">
            <w:pPr>
              <w:spacing w:line="276" w:lineRule="auto"/>
              <w:jc w:val="both"/>
              <w:rPr>
                <w:rFonts w:ascii="Arial" w:eastAsia="Arial" w:hAnsi="Arial" w:cs="Arial"/>
                <w:bCs/>
                <w:iCs/>
                <w:sz w:val="22"/>
                <w:szCs w:val="22"/>
              </w:rPr>
            </w:pPr>
          </w:p>
          <w:p w14:paraId="5C5379B8"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4. Qual seu gênero musical favorito?</w:t>
            </w:r>
          </w:p>
          <w:p w14:paraId="09716762" w14:textId="5CDF4F5B" w:rsidR="00E73050" w:rsidRPr="008B473B"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t>Dodecafonismo.</w:t>
            </w:r>
          </w:p>
          <w:p w14:paraId="5E97BE6A" w14:textId="77777777" w:rsidR="00E73050" w:rsidRPr="003760C8" w:rsidRDefault="00E73050" w:rsidP="00FB6C30">
            <w:pPr>
              <w:spacing w:line="276" w:lineRule="auto"/>
              <w:jc w:val="both"/>
              <w:rPr>
                <w:rFonts w:ascii="Arial" w:eastAsia="Arial" w:hAnsi="Arial" w:cs="Arial"/>
                <w:bCs/>
                <w:iCs/>
                <w:sz w:val="22"/>
                <w:szCs w:val="22"/>
              </w:rPr>
            </w:pPr>
          </w:p>
        </w:tc>
      </w:tr>
      <w:tr w:rsidR="00E73050" w:rsidRPr="00322C73" w14:paraId="6F93418B" w14:textId="77777777" w:rsidTr="00FB6C30">
        <w:tc>
          <w:tcPr>
            <w:tcW w:w="9180" w:type="dxa"/>
          </w:tcPr>
          <w:p w14:paraId="4B99AB6E" w14:textId="77777777" w:rsidR="00E73050" w:rsidRPr="003760C8"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6152679C" w14:textId="77777777" w:rsidR="00E73050" w:rsidRDefault="00E73050" w:rsidP="00FB6C30">
            <w:pPr>
              <w:spacing w:line="276" w:lineRule="auto"/>
              <w:jc w:val="both"/>
              <w:rPr>
                <w:rFonts w:ascii="Arial" w:eastAsia="Arial" w:hAnsi="Arial" w:cs="Arial"/>
                <w:bCs/>
                <w:iCs/>
                <w:sz w:val="22"/>
                <w:szCs w:val="22"/>
              </w:rPr>
            </w:pPr>
          </w:p>
          <w:p w14:paraId="315DC4E8"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1. Já publicou suas obras em algum aplicativo de streaming?</w:t>
            </w:r>
          </w:p>
          <w:p w14:paraId="7557CE12" w14:textId="7252C65F" w:rsidR="00E73050" w:rsidRPr="008B473B"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t>Não</w:t>
            </w:r>
            <w:r w:rsidRPr="008B473B">
              <w:rPr>
                <w:rFonts w:ascii="Arial" w:eastAsia="Arial" w:hAnsi="Arial" w:cs="Arial"/>
                <w:bCs/>
                <w:i/>
                <w:sz w:val="22"/>
                <w:szCs w:val="22"/>
              </w:rPr>
              <w:t>.</w:t>
            </w:r>
          </w:p>
          <w:p w14:paraId="448987EB" w14:textId="77777777" w:rsidR="00E73050" w:rsidRDefault="00E73050" w:rsidP="00FB6C30">
            <w:pPr>
              <w:spacing w:line="276" w:lineRule="auto"/>
              <w:jc w:val="both"/>
              <w:rPr>
                <w:rFonts w:ascii="Arial" w:eastAsia="Arial" w:hAnsi="Arial" w:cs="Arial"/>
                <w:bCs/>
                <w:iCs/>
                <w:sz w:val="22"/>
                <w:szCs w:val="22"/>
              </w:rPr>
            </w:pPr>
          </w:p>
          <w:p w14:paraId="6B30141E"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2. Acredita que a remuneração pelo seu trabalho é decente?</w:t>
            </w:r>
          </w:p>
          <w:p w14:paraId="2E80A342" w14:textId="5971E7D9" w:rsidR="00E73050" w:rsidRPr="008B473B"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lastRenderedPageBreak/>
              <w:t>Sim.</w:t>
            </w:r>
          </w:p>
          <w:p w14:paraId="1803E53C" w14:textId="77777777" w:rsidR="00E73050" w:rsidRDefault="00E73050" w:rsidP="00FB6C30">
            <w:pPr>
              <w:spacing w:line="276" w:lineRule="auto"/>
              <w:jc w:val="both"/>
              <w:rPr>
                <w:rFonts w:ascii="Arial" w:eastAsia="Arial" w:hAnsi="Arial" w:cs="Arial"/>
                <w:bCs/>
                <w:iCs/>
                <w:sz w:val="22"/>
                <w:szCs w:val="22"/>
              </w:rPr>
            </w:pPr>
          </w:p>
          <w:p w14:paraId="687DE27F"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3. Você já utilizou serviços de alguma gravadora?</w:t>
            </w:r>
          </w:p>
          <w:p w14:paraId="406708B7" w14:textId="30FC4FC7" w:rsidR="00E73050" w:rsidRPr="008B473B"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t>Não.</w:t>
            </w:r>
          </w:p>
          <w:p w14:paraId="4BC62182" w14:textId="77777777" w:rsidR="00E73050" w:rsidRDefault="00E73050" w:rsidP="00FB6C30">
            <w:pPr>
              <w:spacing w:line="276" w:lineRule="auto"/>
              <w:jc w:val="both"/>
              <w:rPr>
                <w:rFonts w:ascii="Arial" w:eastAsia="Arial" w:hAnsi="Arial" w:cs="Arial"/>
                <w:bCs/>
                <w:iCs/>
                <w:sz w:val="22"/>
                <w:szCs w:val="22"/>
              </w:rPr>
            </w:pPr>
          </w:p>
          <w:p w14:paraId="0B004794"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4. Acredita que consegue se autoproduzir hoje com seus conhecimentos?</w:t>
            </w:r>
          </w:p>
          <w:p w14:paraId="24C6B9F5" w14:textId="77777777" w:rsidR="00E73050" w:rsidRPr="008B473B" w:rsidRDefault="00E73050" w:rsidP="00FB6C30">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76D8A087" w14:textId="77777777" w:rsidR="00E73050" w:rsidRPr="00407813" w:rsidRDefault="00E73050" w:rsidP="00FB6C30">
            <w:pPr>
              <w:spacing w:line="276" w:lineRule="auto"/>
              <w:jc w:val="both"/>
              <w:rPr>
                <w:rFonts w:ascii="Arial" w:eastAsia="Arial" w:hAnsi="Arial" w:cs="Arial"/>
                <w:bCs/>
                <w:iCs/>
                <w:sz w:val="22"/>
                <w:szCs w:val="22"/>
              </w:rPr>
            </w:pPr>
          </w:p>
        </w:tc>
      </w:tr>
      <w:tr w:rsidR="00E73050" w14:paraId="5646A711" w14:textId="77777777" w:rsidTr="00FB6C30">
        <w:tc>
          <w:tcPr>
            <w:tcW w:w="9180" w:type="dxa"/>
          </w:tcPr>
          <w:p w14:paraId="7F465DEA" w14:textId="77777777" w:rsidR="00E73050" w:rsidRPr="003760C8"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498DD3EA" w14:textId="77777777" w:rsidR="00E73050" w:rsidRDefault="00E73050" w:rsidP="00FB6C30">
            <w:pPr>
              <w:spacing w:line="276" w:lineRule="auto"/>
              <w:jc w:val="both"/>
              <w:rPr>
                <w:rFonts w:ascii="Arial" w:eastAsia="Arial" w:hAnsi="Arial" w:cs="Arial"/>
                <w:bCs/>
                <w:sz w:val="22"/>
                <w:szCs w:val="22"/>
              </w:rPr>
            </w:pPr>
          </w:p>
          <w:p w14:paraId="6107A63A"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1. Gostaria de ser mais independente de gravadoras ou aplicativos para gerar renda?</w:t>
            </w:r>
          </w:p>
          <w:p w14:paraId="542AC783" w14:textId="73C208EB" w:rsidR="00E73050" w:rsidRDefault="00E73050"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Eu já sou.</w:t>
            </w:r>
          </w:p>
          <w:p w14:paraId="79B02DBD" w14:textId="77777777" w:rsidR="00E73050" w:rsidRDefault="00E73050" w:rsidP="00FB6C30">
            <w:pPr>
              <w:spacing w:line="276" w:lineRule="auto"/>
              <w:jc w:val="both"/>
              <w:rPr>
                <w:rFonts w:ascii="Arial" w:eastAsia="Arial" w:hAnsi="Arial" w:cs="Arial"/>
                <w:bCs/>
                <w:sz w:val="22"/>
                <w:szCs w:val="22"/>
              </w:rPr>
            </w:pPr>
          </w:p>
          <w:p w14:paraId="0834D412"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2. Gostaria de ter uma fonte de renda alternativa? Cite uma (opcional).</w:t>
            </w:r>
          </w:p>
          <w:p w14:paraId="6DB86418" w14:textId="69463A39" w:rsidR="00E73050" w:rsidRPr="00E73050" w:rsidRDefault="00E73050" w:rsidP="00FB6C30">
            <w:pPr>
              <w:spacing w:line="276" w:lineRule="auto"/>
              <w:jc w:val="both"/>
              <w:rPr>
                <w:rFonts w:ascii="Arial" w:eastAsia="Arial" w:hAnsi="Arial" w:cs="Arial"/>
                <w:bCs/>
                <w:i/>
                <w:iCs/>
                <w:sz w:val="22"/>
                <w:szCs w:val="22"/>
              </w:rPr>
            </w:pPr>
            <w:r w:rsidRPr="00E73050">
              <w:rPr>
                <w:rFonts w:ascii="Arial" w:eastAsia="Arial" w:hAnsi="Arial" w:cs="Arial"/>
                <w:bCs/>
                <w:i/>
                <w:iCs/>
                <w:sz w:val="22"/>
                <w:szCs w:val="22"/>
              </w:rPr>
              <w:t>Tenho. Sou professor, músico e administrador.</w:t>
            </w:r>
          </w:p>
          <w:p w14:paraId="55E4D757" w14:textId="77777777" w:rsidR="00E73050" w:rsidRDefault="00E73050" w:rsidP="00FB6C30">
            <w:pPr>
              <w:spacing w:line="276" w:lineRule="auto"/>
              <w:jc w:val="both"/>
              <w:rPr>
                <w:rFonts w:ascii="Arial" w:eastAsia="Arial" w:hAnsi="Arial" w:cs="Arial"/>
                <w:bCs/>
                <w:sz w:val="22"/>
                <w:szCs w:val="22"/>
              </w:rPr>
            </w:pPr>
          </w:p>
          <w:p w14:paraId="472610BA"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3. Gostaria de estar mais próximo dos seus fãs, mesmo quando está fora de shows, apresentações?</w:t>
            </w:r>
          </w:p>
          <w:p w14:paraId="1A5C8D88" w14:textId="41D3A0BE" w:rsidR="00E73050" w:rsidRDefault="00E73050"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Não.</w:t>
            </w:r>
          </w:p>
          <w:p w14:paraId="6BAE6BB3" w14:textId="77777777" w:rsidR="00E73050" w:rsidRDefault="00E73050" w:rsidP="00FB6C30">
            <w:pPr>
              <w:spacing w:line="276" w:lineRule="auto"/>
              <w:jc w:val="both"/>
              <w:rPr>
                <w:rFonts w:ascii="Arial" w:eastAsia="Arial" w:hAnsi="Arial" w:cs="Arial"/>
                <w:bCs/>
                <w:sz w:val="22"/>
                <w:szCs w:val="22"/>
              </w:rPr>
            </w:pPr>
          </w:p>
          <w:p w14:paraId="1D66B54E"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4. Diga alguma facilidade tecnológica, alguma ferramenta que agilizaria suas produções e você gostaria de ter?</w:t>
            </w:r>
          </w:p>
          <w:p w14:paraId="08462DCF" w14:textId="61947D43" w:rsidR="00E73050" w:rsidRPr="008B473B" w:rsidRDefault="00E73050" w:rsidP="00FB6C30">
            <w:pPr>
              <w:spacing w:line="276" w:lineRule="auto"/>
              <w:jc w:val="both"/>
              <w:rPr>
                <w:rFonts w:ascii="Arial" w:eastAsia="Arial" w:hAnsi="Arial" w:cs="Arial"/>
                <w:bCs/>
                <w:i/>
                <w:iCs/>
                <w:sz w:val="22"/>
                <w:szCs w:val="22"/>
              </w:rPr>
            </w:pPr>
            <w:r w:rsidRPr="00E73050">
              <w:rPr>
                <w:rFonts w:ascii="Arial" w:eastAsia="Arial" w:hAnsi="Arial" w:cs="Arial"/>
                <w:bCs/>
                <w:i/>
                <w:iCs/>
                <w:sz w:val="22"/>
                <w:szCs w:val="22"/>
              </w:rPr>
              <w:t>Um automatizador de ideias ou algo como, vou tentar explicar...eu gravo um ou dois so</w:t>
            </w:r>
            <w:r>
              <w:rPr>
                <w:rFonts w:ascii="Arial" w:eastAsia="Arial" w:hAnsi="Arial" w:cs="Arial"/>
                <w:bCs/>
                <w:i/>
                <w:iCs/>
                <w:sz w:val="22"/>
                <w:szCs w:val="22"/>
              </w:rPr>
              <w:t>ns</w:t>
            </w:r>
            <w:r w:rsidRPr="00E73050">
              <w:rPr>
                <w:rFonts w:ascii="Arial" w:eastAsia="Arial" w:hAnsi="Arial" w:cs="Arial"/>
                <w:bCs/>
                <w:i/>
                <w:iCs/>
                <w:sz w:val="22"/>
                <w:szCs w:val="22"/>
              </w:rPr>
              <w:t xml:space="preserve">, por exemplo, com a voz, num software ou app, e ele já </w:t>
            </w:r>
            <w:r>
              <w:rPr>
                <w:rFonts w:ascii="Arial" w:eastAsia="Arial" w:hAnsi="Arial" w:cs="Arial"/>
                <w:bCs/>
                <w:i/>
                <w:iCs/>
                <w:sz w:val="22"/>
                <w:szCs w:val="22"/>
              </w:rPr>
              <w:t>gera</w:t>
            </w:r>
            <w:r w:rsidRPr="00E73050">
              <w:rPr>
                <w:rFonts w:ascii="Arial" w:eastAsia="Arial" w:hAnsi="Arial" w:cs="Arial"/>
                <w:bCs/>
                <w:i/>
                <w:iCs/>
                <w:sz w:val="22"/>
                <w:szCs w:val="22"/>
              </w:rPr>
              <w:t xml:space="preserve"> umas três opções de </w:t>
            </w:r>
            <w:r>
              <w:rPr>
                <w:rFonts w:ascii="Arial" w:eastAsia="Arial" w:hAnsi="Arial" w:cs="Arial"/>
                <w:bCs/>
                <w:i/>
                <w:iCs/>
                <w:sz w:val="22"/>
                <w:szCs w:val="22"/>
              </w:rPr>
              <w:t>h</w:t>
            </w:r>
            <w:r w:rsidRPr="00E73050">
              <w:rPr>
                <w:rFonts w:ascii="Arial" w:eastAsia="Arial" w:hAnsi="Arial" w:cs="Arial"/>
                <w:bCs/>
                <w:i/>
                <w:iCs/>
                <w:sz w:val="22"/>
                <w:szCs w:val="22"/>
              </w:rPr>
              <w:t xml:space="preserve">armonia e umas nove opções de </w:t>
            </w:r>
            <w:r>
              <w:rPr>
                <w:rFonts w:ascii="Arial" w:eastAsia="Arial" w:hAnsi="Arial" w:cs="Arial"/>
                <w:bCs/>
                <w:i/>
                <w:iCs/>
                <w:sz w:val="22"/>
                <w:szCs w:val="22"/>
              </w:rPr>
              <w:t>a</w:t>
            </w:r>
            <w:r w:rsidRPr="00E73050">
              <w:rPr>
                <w:rFonts w:ascii="Arial" w:eastAsia="Arial" w:hAnsi="Arial" w:cs="Arial"/>
                <w:bCs/>
                <w:i/>
                <w:iCs/>
                <w:sz w:val="22"/>
                <w:szCs w:val="22"/>
              </w:rPr>
              <w:t>rranjo.</w:t>
            </w:r>
          </w:p>
          <w:p w14:paraId="075801B8" w14:textId="77777777" w:rsidR="00E73050" w:rsidRPr="003760C8" w:rsidRDefault="00E73050" w:rsidP="00FB6C30">
            <w:pPr>
              <w:spacing w:line="276" w:lineRule="auto"/>
              <w:jc w:val="both"/>
              <w:rPr>
                <w:rFonts w:ascii="Arial" w:eastAsia="Arial" w:hAnsi="Arial" w:cs="Arial"/>
                <w:bCs/>
                <w:sz w:val="22"/>
                <w:szCs w:val="22"/>
              </w:rPr>
            </w:pPr>
          </w:p>
        </w:tc>
      </w:tr>
      <w:tr w:rsidR="00E73050" w14:paraId="030FEBF1" w14:textId="77777777" w:rsidTr="00FB6C30">
        <w:tc>
          <w:tcPr>
            <w:tcW w:w="9180" w:type="dxa"/>
          </w:tcPr>
          <w:p w14:paraId="6F840BFE" w14:textId="77777777" w:rsidR="00E73050"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37CD00CA" w14:textId="77777777" w:rsidR="00E73050" w:rsidRDefault="00E73050" w:rsidP="00FB6C30">
            <w:pPr>
              <w:spacing w:line="276" w:lineRule="auto"/>
              <w:jc w:val="both"/>
              <w:rPr>
                <w:rFonts w:ascii="Arial" w:eastAsia="Arial" w:hAnsi="Arial" w:cs="Arial"/>
                <w:bCs/>
                <w:sz w:val="22"/>
                <w:szCs w:val="22"/>
              </w:rPr>
            </w:pPr>
          </w:p>
          <w:p w14:paraId="4EA4266A" w14:textId="77777777" w:rsidR="00E73050" w:rsidRDefault="00E7305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02ACDB23" w14:textId="339FA46A" w:rsidR="00E73050"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t>O entrevistado apontou algumas ideias diferentes e se manteve fechado quanto as suas respostas, dificultando a progressão do projeto.</w:t>
            </w:r>
          </w:p>
          <w:p w14:paraId="5B08B62C" w14:textId="77777777" w:rsidR="00E73050" w:rsidRPr="003760C8" w:rsidRDefault="00E73050" w:rsidP="00FB6C30">
            <w:pPr>
              <w:spacing w:line="276" w:lineRule="auto"/>
              <w:jc w:val="both"/>
              <w:rPr>
                <w:rFonts w:ascii="Arial" w:eastAsia="Arial" w:hAnsi="Arial" w:cs="Arial"/>
                <w:bCs/>
                <w:i/>
                <w:sz w:val="22"/>
                <w:szCs w:val="22"/>
              </w:rPr>
            </w:pPr>
          </w:p>
          <w:p w14:paraId="3C5F732E" w14:textId="26B34257" w:rsidR="00E73050" w:rsidRDefault="00E7305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sidR="004C61BC">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34D27EA9" w14:textId="4AA43698" w:rsidR="00E73050" w:rsidRPr="008B473B"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t>Estou satisfeito com a entrevista, nada a comentar.</w:t>
            </w:r>
          </w:p>
          <w:p w14:paraId="0A51E6CD" w14:textId="77777777" w:rsidR="00E73050" w:rsidRPr="003760C8" w:rsidRDefault="00E73050" w:rsidP="00FB6C30">
            <w:pPr>
              <w:spacing w:line="276" w:lineRule="auto"/>
              <w:jc w:val="both"/>
              <w:rPr>
                <w:rFonts w:ascii="Arial" w:eastAsia="Arial" w:hAnsi="Arial" w:cs="Arial"/>
                <w:bCs/>
                <w:sz w:val="22"/>
                <w:szCs w:val="22"/>
              </w:rPr>
            </w:pPr>
          </w:p>
        </w:tc>
      </w:tr>
    </w:tbl>
    <w:p w14:paraId="14DB2923" w14:textId="77777777" w:rsidR="00E73050" w:rsidRDefault="00E73050" w:rsidP="00E73050">
      <w:pPr>
        <w:pStyle w:val="CorpodeTexto0"/>
      </w:pPr>
    </w:p>
    <w:p w14:paraId="51B56B4E" w14:textId="60AC137C" w:rsidR="00E73050" w:rsidRDefault="00E73050" w:rsidP="00E73050">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4. Resultado da Entrevista 4 - Músico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E73050" w:rsidRPr="006F7FB1" w14:paraId="05D25F0A" w14:textId="77777777" w:rsidTr="00FB6C30">
        <w:tc>
          <w:tcPr>
            <w:tcW w:w="9180" w:type="dxa"/>
          </w:tcPr>
          <w:p w14:paraId="37E275EA" w14:textId="77777777" w:rsidR="00E73050" w:rsidRPr="003760C8"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E73050" w:rsidRPr="006F7FB1" w14:paraId="4C88B3F3" w14:textId="77777777" w:rsidTr="00FB6C30">
        <w:tc>
          <w:tcPr>
            <w:tcW w:w="9180" w:type="dxa"/>
          </w:tcPr>
          <w:p w14:paraId="7294AB9E" w14:textId="5B541994" w:rsidR="00E73050" w:rsidRPr="00E73050" w:rsidRDefault="00E73050" w:rsidP="00FB6C30">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João Vitor</w:t>
            </w:r>
            <w:r w:rsidR="002F035D">
              <w:rPr>
                <w:rFonts w:ascii="Arial" w:eastAsia="Arial" w:hAnsi="Arial" w:cs="Arial"/>
                <w:bCs/>
                <w:i/>
                <w:iCs/>
                <w:sz w:val="22"/>
                <w:szCs w:val="22"/>
              </w:rPr>
              <w:t xml:space="preserve"> Andrioli</w:t>
            </w:r>
          </w:p>
        </w:tc>
      </w:tr>
      <w:tr w:rsidR="00E73050" w:rsidRPr="006F7FB1" w14:paraId="328FB65B" w14:textId="77777777" w:rsidTr="00FB6C30">
        <w:tc>
          <w:tcPr>
            <w:tcW w:w="9180" w:type="dxa"/>
          </w:tcPr>
          <w:p w14:paraId="336C4C51"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5CB88D80" w14:textId="77777777" w:rsidR="00E73050" w:rsidRDefault="00E73050" w:rsidP="00FB6C30">
            <w:pPr>
              <w:spacing w:line="276" w:lineRule="auto"/>
              <w:jc w:val="both"/>
              <w:rPr>
                <w:rFonts w:ascii="Arial" w:eastAsia="Arial" w:hAnsi="Arial" w:cs="Arial"/>
                <w:bCs/>
                <w:sz w:val="22"/>
                <w:szCs w:val="22"/>
              </w:rPr>
            </w:pPr>
          </w:p>
          <w:p w14:paraId="2F194BAE" w14:textId="77777777" w:rsidR="00E73050" w:rsidRDefault="00E73050" w:rsidP="00FB6C30">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7879266D" w14:textId="7251F7A1" w:rsidR="00E73050" w:rsidRDefault="00E73050" w:rsidP="00FB6C30">
            <w:pPr>
              <w:spacing w:line="276" w:lineRule="auto"/>
              <w:jc w:val="both"/>
              <w:rPr>
                <w:rFonts w:ascii="Arial" w:eastAsia="Arial" w:hAnsi="Arial" w:cs="Arial"/>
                <w:bCs/>
                <w:i/>
                <w:iCs/>
                <w:sz w:val="22"/>
                <w:szCs w:val="22"/>
              </w:rPr>
            </w:pPr>
            <w:r w:rsidRPr="00E73050">
              <w:rPr>
                <w:rFonts w:ascii="Arial" w:eastAsia="Arial" w:hAnsi="Arial" w:cs="Arial"/>
                <w:bCs/>
                <w:i/>
                <w:iCs/>
                <w:sz w:val="22"/>
                <w:szCs w:val="22"/>
              </w:rPr>
              <w:t>João Vitor</w:t>
            </w:r>
            <w:r w:rsidR="002F035D">
              <w:rPr>
                <w:rFonts w:ascii="Arial" w:eastAsia="Arial" w:hAnsi="Arial" w:cs="Arial"/>
                <w:bCs/>
                <w:i/>
                <w:iCs/>
                <w:sz w:val="22"/>
                <w:szCs w:val="22"/>
              </w:rPr>
              <w:t xml:space="preserve"> Andrioli</w:t>
            </w:r>
            <w:r w:rsidRPr="00E73050">
              <w:rPr>
                <w:rFonts w:ascii="Arial" w:eastAsia="Arial" w:hAnsi="Arial" w:cs="Arial"/>
                <w:bCs/>
                <w:i/>
                <w:iCs/>
                <w:sz w:val="22"/>
                <w:szCs w:val="22"/>
              </w:rPr>
              <w:t>,</w:t>
            </w:r>
            <w:r>
              <w:rPr>
                <w:rFonts w:ascii="Arial" w:eastAsia="Arial" w:hAnsi="Arial" w:cs="Arial"/>
                <w:bCs/>
                <w:i/>
                <w:iCs/>
                <w:sz w:val="22"/>
                <w:szCs w:val="22"/>
              </w:rPr>
              <w:t xml:space="preserve"> </w:t>
            </w:r>
            <w:r w:rsidRPr="00E73050">
              <w:rPr>
                <w:rFonts w:ascii="Arial" w:eastAsia="Arial" w:hAnsi="Arial" w:cs="Arial"/>
                <w:bCs/>
                <w:i/>
                <w:iCs/>
                <w:sz w:val="22"/>
                <w:szCs w:val="22"/>
              </w:rPr>
              <w:t>21,</w:t>
            </w:r>
            <w:r>
              <w:rPr>
                <w:rFonts w:ascii="Arial" w:eastAsia="Arial" w:hAnsi="Arial" w:cs="Arial"/>
                <w:bCs/>
                <w:i/>
                <w:iCs/>
                <w:sz w:val="22"/>
                <w:szCs w:val="22"/>
              </w:rPr>
              <w:t xml:space="preserve"> e</w:t>
            </w:r>
            <w:r w:rsidRPr="00E73050">
              <w:rPr>
                <w:rFonts w:ascii="Arial" w:eastAsia="Arial" w:hAnsi="Arial" w:cs="Arial"/>
                <w:bCs/>
                <w:i/>
                <w:iCs/>
                <w:sz w:val="22"/>
                <w:szCs w:val="22"/>
              </w:rPr>
              <w:t>studante</w:t>
            </w:r>
            <w:r>
              <w:rPr>
                <w:rFonts w:ascii="Arial" w:eastAsia="Arial" w:hAnsi="Arial" w:cs="Arial"/>
                <w:bCs/>
                <w:i/>
                <w:iCs/>
                <w:sz w:val="22"/>
                <w:szCs w:val="22"/>
              </w:rPr>
              <w:t xml:space="preserve"> e </w:t>
            </w:r>
            <w:r w:rsidRPr="00E73050">
              <w:rPr>
                <w:rFonts w:ascii="Arial" w:eastAsia="Arial" w:hAnsi="Arial" w:cs="Arial"/>
                <w:bCs/>
                <w:i/>
                <w:iCs/>
                <w:sz w:val="22"/>
                <w:szCs w:val="22"/>
              </w:rPr>
              <w:t>desempregad</w:t>
            </w:r>
            <w:r>
              <w:rPr>
                <w:rFonts w:ascii="Arial" w:eastAsia="Arial" w:hAnsi="Arial" w:cs="Arial"/>
                <w:bCs/>
                <w:i/>
                <w:iCs/>
                <w:sz w:val="22"/>
                <w:szCs w:val="22"/>
              </w:rPr>
              <w:t>o.</w:t>
            </w:r>
          </w:p>
          <w:p w14:paraId="5AC42A18" w14:textId="4AD3115A" w:rsidR="00E73050" w:rsidRPr="003760C8"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 </w:t>
            </w:r>
          </w:p>
        </w:tc>
      </w:tr>
      <w:tr w:rsidR="00E73050" w14:paraId="7941D186" w14:textId="77777777" w:rsidTr="00FB6C30">
        <w:tc>
          <w:tcPr>
            <w:tcW w:w="9180" w:type="dxa"/>
          </w:tcPr>
          <w:p w14:paraId="4E53A084" w14:textId="77777777" w:rsidR="00E73050" w:rsidRPr="003760C8"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Músicos</w:t>
            </w:r>
            <w:r w:rsidRPr="003760C8">
              <w:rPr>
                <w:rFonts w:ascii="Arial" w:eastAsia="Arial" w:hAnsi="Arial" w:cs="Arial"/>
                <w:bCs/>
                <w:sz w:val="22"/>
                <w:szCs w:val="22"/>
              </w:rPr>
              <w:t>:</w:t>
            </w:r>
          </w:p>
        </w:tc>
      </w:tr>
      <w:tr w:rsidR="00E73050" w:rsidRPr="0037756A" w14:paraId="3D2AEE65" w14:textId="77777777" w:rsidTr="00FB6C30">
        <w:tc>
          <w:tcPr>
            <w:tcW w:w="9180" w:type="dxa"/>
          </w:tcPr>
          <w:p w14:paraId="6D0FFF42" w14:textId="77777777" w:rsidR="00E73050" w:rsidRPr="003760C8" w:rsidRDefault="00E7305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lastRenderedPageBreak/>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19C0714D" w14:textId="77777777" w:rsidR="00E73050" w:rsidRDefault="00E73050" w:rsidP="00FB6C30">
            <w:pPr>
              <w:spacing w:line="276" w:lineRule="auto"/>
              <w:jc w:val="both"/>
              <w:rPr>
                <w:rFonts w:ascii="Arial" w:eastAsia="Arial" w:hAnsi="Arial" w:cs="Arial"/>
                <w:bCs/>
                <w:iCs/>
                <w:sz w:val="22"/>
                <w:szCs w:val="22"/>
              </w:rPr>
            </w:pPr>
          </w:p>
          <w:p w14:paraId="06C7673A"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1. Você estuda ou já estudou música?</w:t>
            </w:r>
          </w:p>
          <w:p w14:paraId="2ACFBDCA" w14:textId="77777777" w:rsidR="00E73050" w:rsidRPr="008B473B" w:rsidRDefault="00E73050" w:rsidP="00FB6C30">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7EB0BE2E" w14:textId="77777777" w:rsidR="00E73050" w:rsidRDefault="00E73050" w:rsidP="00FB6C30">
            <w:pPr>
              <w:spacing w:line="276" w:lineRule="auto"/>
              <w:jc w:val="both"/>
              <w:rPr>
                <w:rFonts w:ascii="Arial" w:eastAsia="Arial" w:hAnsi="Arial" w:cs="Arial"/>
                <w:bCs/>
                <w:iCs/>
                <w:sz w:val="22"/>
                <w:szCs w:val="22"/>
              </w:rPr>
            </w:pPr>
          </w:p>
          <w:p w14:paraId="5D7CD5B5"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2. Já fez shows locais?</w:t>
            </w:r>
          </w:p>
          <w:p w14:paraId="191F6948" w14:textId="7D4F13D3" w:rsidR="00E73050" w:rsidRPr="008B473B" w:rsidRDefault="000228AE" w:rsidP="00FB6C30">
            <w:pPr>
              <w:spacing w:line="276" w:lineRule="auto"/>
              <w:jc w:val="both"/>
              <w:rPr>
                <w:rFonts w:ascii="Arial" w:eastAsia="Arial" w:hAnsi="Arial" w:cs="Arial"/>
                <w:bCs/>
                <w:i/>
                <w:sz w:val="22"/>
                <w:szCs w:val="22"/>
              </w:rPr>
            </w:pPr>
            <w:r>
              <w:rPr>
                <w:rFonts w:ascii="Arial" w:eastAsia="Arial" w:hAnsi="Arial" w:cs="Arial"/>
                <w:bCs/>
                <w:i/>
                <w:sz w:val="22"/>
                <w:szCs w:val="22"/>
              </w:rPr>
              <w:t>Não</w:t>
            </w:r>
            <w:r w:rsidR="00E73050" w:rsidRPr="008B473B">
              <w:rPr>
                <w:rFonts w:ascii="Arial" w:eastAsia="Arial" w:hAnsi="Arial" w:cs="Arial"/>
                <w:bCs/>
                <w:i/>
                <w:sz w:val="22"/>
                <w:szCs w:val="22"/>
              </w:rPr>
              <w:t>.</w:t>
            </w:r>
          </w:p>
          <w:p w14:paraId="6516B18A" w14:textId="77777777" w:rsidR="00E73050" w:rsidRDefault="00E73050" w:rsidP="00FB6C30">
            <w:pPr>
              <w:spacing w:line="276" w:lineRule="auto"/>
              <w:jc w:val="both"/>
              <w:rPr>
                <w:rFonts w:ascii="Arial" w:eastAsia="Arial" w:hAnsi="Arial" w:cs="Arial"/>
                <w:bCs/>
                <w:iCs/>
                <w:sz w:val="22"/>
                <w:szCs w:val="22"/>
              </w:rPr>
            </w:pPr>
          </w:p>
          <w:p w14:paraId="32A5F8CA"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3. Possui alguma banda ou grupo de apresentação? Se sim, está satisfeito com sua situação financeira ou fama?</w:t>
            </w:r>
          </w:p>
          <w:p w14:paraId="24462850" w14:textId="152C8772" w:rsidR="00E73050" w:rsidRPr="008B473B" w:rsidRDefault="000228AE" w:rsidP="00FB6C30">
            <w:pPr>
              <w:spacing w:line="276" w:lineRule="auto"/>
              <w:jc w:val="both"/>
              <w:rPr>
                <w:rFonts w:ascii="Arial" w:eastAsia="Arial" w:hAnsi="Arial" w:cs="Arial"/>
                <w:bCs/>
                <w:i/>
                <w:sz w:val="22"/>
                <w:szCs w:val="22"/>
              </w:rPr>
            </w:pPr>
            <w:r w:rsidRPr="000228AE">
              <w:rPr>
                <w:rFonts w:ascii="Arial" w:eastAsia="Arial" w:hAnsi="Arial" w:cs="Arial"/>
                <w:bCs/>
                <w:i/>
                <w:sz w:val="22"/>
                <w:szCs w:val="22"/>
              </w:rPr>
              <w:t>Tenho banda e no começo do ano ganhamos 20 mil reais de um projeto de música da prefeitura para lançar a primeira música, vamos investir quase tudo na banda, estou feliz com a situação atual, pois acho difícil viver como músico, e a maioria das pessoas não começa com 20 mil.</w:t>
            </w:r>
          </w:p>
          <w:p w14:paraId="3285511E" w14:textId="77777777" w:rsidR="00E73050" w:rsidRDefault="00E73050" w:rsidP="00FB6C30">
            <w:pPr>
              <w:spacing w:line="276" w:lineRule="auto"/>
              <w:jc w:val="both"/>
              <w:rPr>
                <w:rFonts w:ascii="Arial" w:eastAsia="Arial" w:hAnsi="Arial" w:cs="Arial"/>
                <w:bCs/>
                <w:iCs/>
                <w:sz w:val="22"/>
                <w:szCs w:val="22"/>
              </w:rPr>
            </w:pPr>
          </w:p>
          <w:p w14:paraId="3F85AD63"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4. Qual seu gênero musical favorito?</w:t>
            </w:r>
          </w:p>
          <w:p w14:paraId="06597F5E" w14:textId="5A614086" w:rsidR="00E73050" w:rsidRPr="008B473B" w:rsidRDefault="000228AE" w:rsidP="00FB6C30">
            <w:pPr>
              <w:spacing w:line="276" w:lineRule="auto"/>
              <w:jc w:val="both"/>
              <w:rPr>
                <w:rFonts w:ascii="Arial" w:eastAsia="Arial" w:hAnsi="Arial" w:cs="Arial"/>
                <w:bCs/>
                <w:i/>
                <w:sz w:val="22"/>
                <w:szCs w:val="22"/>
              </w:rPr>
            </w:pPr>
            <w:r>
              <w:rPr>
                <w:rFonts w:ascii="Arial" w:eastAsia="Arial" w:hAnsi="Arial" w:cs="Arial"/>
                <w:bCs/>
                <w:i/>
                <w:sz w:val="22"/>
                <w:szCs w:val="22"/>
              </w:rPr>
              <w:t>Metal</w:t>
            </w:r>
            <w:r w:rsidR="00E73050">
              <w:rPr>
                <w:rFonts w:ascii="Arial" w:eastAsia="Arial" w:hAnsi="Arial" w:cs="Arial"/>
                <w:bCs/>
                <w:i/>
                <w:sz w:val="22"/>
                <w:szCs w:val="22"/>
              </w:rPr>
              <w:t>.</w:t>
            </w:r>
          </w:p>
          <w:p w14:paraId="3277E8CE" w14:textId="77777777" w:rsidR="00E73050" w:rsidRPr="003760C8" w:rsidRDefault="00E73050" w:rsidP="00FB6C30">
            <w:pPr>
              <w:spacing w:line="276" w:lineRule="auto"/>
              <w:jc w:val="both"/>
              <w:rPr>
                <w:rFonts w:ascii="Arial" w:eastAsia="Arial" w:hAnsi="Arial" w:cs="Arial"/>
                <w:bCs/>
                <w:iCs/>
                <w:sz w:val="22"/>
                <w:szCs w:val="22"/>
              </w:rPr>
            </w:pPr>
          </w:p>
        </w:tc>
      </w:tr>
      <w:tr w:rsidR="00E73050" w:rsidRPr="00322C73" w14:paraId="36BF1C92" w14:textId="77777777" w:rsidTr="00FB6C30">
        <w:tc>
          <w:tcPr>
            <w:tcW w:w="9180" w:type="dxa"/>
          </w:tcPr>
          <w:p w14:paraId="33085E13" w14:textId="77777777" w:rsidR="00E73050" w:rsidRPr="003760C8"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630DE062" w14:textId="77777777" w:rsidR="00E73050" w:rsidRDefault="00E73050" w:rsidP="00FB6C30">
            <w:pPr>
              <w:spacing w:line="276" w:lineRule="auto"/>
              <w:jc w:val="both"/>
              <w:rPr>
                <w:rFonts w:ascii="Arial" w:eastAsia="Arial" w:hAnsi="Arial" w:cs="Arial"/>
                <w:bCs/>
                <w:iCs/>
                <w:sz w:val="22"/>
                <w:szCs w:val="22"/>
              </w:rPr>
            </w:pPr>
          </w:p>
          <w:p w14:paraId="2665F582"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1. Já publicou suas obras em algum aplicativo de streaming?</w:t>
            </w:r>
          </w:p>
          <w:p w14:paraId="308830E7" w14:textId="3F6C718B" w:rsidR="00E73050" w:rsidRPr="008B473B" w:rsidRDefault="000228AE" w:rsidP="00FB6C30">
            <w:pPr>
              <w:spacing w:line="276" w:lineRule="auto"/>
              <w:jc w:val="both"/>
              <w:rPr>
                <w:rFonts w:ascii="Arial" w:eastAsia="Arial" w:hAnsi="Arial" w:cs="Arial"/>
                <w:bCs/>
                <w:i/>
                <w:sz w:val="22"/>
                <w:szCs w:val="22"/>
              </w:rPr>
            </w:pPr>
            <w:r>
              <w:rPr>
                <w:rFonts w:ascii="Arial" w:eastAsia="Arial" w:hAnsi="Arial" w:cs="Arial"/>
                <w:bCs/>
                <w:i/>
                <w:sz w:val="22"/>
                <w:szCs w:val="22"/>
              </w:rPr>
              <w:t xml:space="preserve">Ainda não, mas vamos usar a Distrokid provavelmente. </w:t>
            </w:r>
            <w:r w:rsidRPr="000228AE">
              <w:rPr>
                <w:rFonts w:ascii="Arial" w:eastAsia="Arial" w:hAnsi="Arial" w:cs="Arial"/>
                <w:bCs/>
                <w:i/>
                <w:sz w:val="22"/>
                <w:szCs w:val="22"/>
              </w:rPr>
              <w:t>(</w:t>
            </w:r>
            <w:r>
              <w:rPr>
                <w:rFonts w:ascii="Arial" w:eastAsia="Arial" w:hAnsi="Arial" w:cs="Arial"/>
                <w:bCs/>
                <w:i/>
                <w:sz w:val="22"/>
                <w:szCs w:val="22"/>
              </w:rPr>
              <w:t>H</w:t>
            </w:r>
            <w:r w:rsidRPr="000228AE">
              <w:rPr>
                <w:rFonts w:ascii="Arial" w:eastAsia="Arial" w:hAnsi="Arial" w:cs="Arial"/>
                <w:bCs/>
                <w:i/>
                <w:sz w:val="22"/>
                <w:szCs w:val="22"/>
              </w:rPr>
              <w:t>oje em dia as bandas não publicam nos aplicativos de streaming diretamente, as pessoas usam aplicativos de distribuição que publicam em vários aplicativos de streaming ao mesmo tempo e também lidam com questões legais e de autoria).</w:t>
            </w:r>
          </w:p>
          <w:p w14:paraId="73C8DBFE" w14:textId="77777777" w:rsidR="00E73050" w:rsidRDefault="00E73050" w:rsidP="00FB6C30">
            <w:pPr>
              <w:spacing w:line="276" w:lineRule="auto"/>
              <w:jc w:val="both"/>
              <w:rPr>
                <w:rFonts w:ascii="Arial" w:eastAsia="Arial" w:hAnsi="Arial" w:cs="Arial"/>
                <w:bCs/>
                <w:iCs/>
                <w:sz w:val="22"/>
                <w:szCs w:val="22"/>
              </w:rPr>
            </w:pPr>
          </w:p>
          <w:p w14:paraId="7BAC8373"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2. Acredita que a remuneração pelo seu trabalho é decente?</w:t>
            </w:r>
          </w:p>
          <w:p w14:paraId="25450281" w14:textId="64836C0F" w:rsidR="00E73050" w:rsidRPr="000228AE" w:rsidRDefault="000228AE" w:rsidP="00FB6C30">
            <w:pPr>
              <w:spacing w:line="276" w:lineRule="auto"/>
              <w:jc w:val="both"/>
              <w:rPr>
                <w:rFonts w:ascii="Arial" w:eastAsia="Arial" w:hAnsi="Arial" w:cs="Arial"/>
                <w:bCs/>
                <w:i/>
                <w:sz w:val="22"/>
                <w:szCs w:val="22"/>
              </w:rPr>
            </w:pPr>
            <w:r w:rsidRPr="000228AE">
              <w:rPr>
                <w:rFonts w:ascii="Arial" w:eastAsia="Arial" w:hAnsi="Arial" w:cs="Arial"/>
                <w:bCs/>
                <w:i/>
                <w:sz w:val="22"/>
                <w:szCs w:val="22"/>
              </w:rPr>
              <w:t>Não se aplica.</w:t>
            </w:r>
          </w:p>
          <w:p w14:paraId="20D55A29" w14:textId="77777777" w:rsidR="000228AE" w:rsidRDefault="000228AE" w:rsidP="00FB6C30">
            <w:pPr>
              <w:spacing w:line="276" w:lineRule="auto"/>
              <w:jc w:val="both"/>
              <w:rPr>
                <w:rFonts w:ascii="Arial" w:eastAsia="Arial" w:hAnsi="Arial" w:cs="Arial"/>
                <w:bCs/>
                <w:iCs/>
                <w:sz w:val="22"/>
                <w:szCs w:val="22"/>
              </w:rPr>
            </w:pPr>
          </w:p>
          <w:p w14:paraId="637DC6E8"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3. Você já utilizou serviços de alguma gravadora?</w:t>
            </w:r>
          </w:p>
          <w:p w14:paraId="6B44AD63" w14:textId="52121D96" w:rsidR="00E73050" w:rsidRPr="008B473B" w:rsidRDefault="000228AE" w:rsidP="00FB6C30">
            <w:pPr>
              <w:spacing w:line="276" w:lineRule="auto"/>
              <w:jc w:val="both"/>
              <w:rPr>
                <w:rFonts w:ascii="Arial" w:eastAsia="Arial" w:hAnsi="Arial" w:cs="Arial"/>
                <w:bCs/>
                <w:i/>
                <w:sz w:val="22"/>
                <w:szCs w:val="22"/>
              </w:rPr>
            </w:pPr>
            <w:r w:rsidRPr="000228AE">
              <w:rPr>
                <w:rFonts w:ascii="Arial" w:eastAsia="Arial" w:hAnsi="Arial" w:cs="Arial"/>
                <w:bCs/>
                <w:i/>
                <w:sz w:val="22"/>
                <w:szCs w:val="22"/>
              </w:rPr>
              <w:t>Não, a banda ainda está discutindo se vale a pena usar uma gravadora, ao curto prazo é muito bom, mas ao longo prazo não é bom (pois a gravadora fica com parte do dinheiro)</w:t>
            </w:r>
            <w:r>
              <w:rPr>
                <w:rFonts w:ascii="Arial" w:eastAsia="Arial" w:hAnsi="Arial" w:cs="Arial"/>
                <w:bCs/>
                <w:i/>
                <w:sz w:val="22"/>
                <w:szCs w:val="22"/>
              </w:rPr>
              <w:t>.</w:t>
            </w:r>
          </w:p>
          <w:p w14:paraId="44BC9983" w14:textId="77777777" w:rsidR="00E73050" w:rsidRDefault="00E73050" w:rsidP="00FB6C30">
            <w:pPr>
              <w:spacing w:line="276" w:lineRule="auto"/>
              <w:jc w:val="both"/>
              <w:rPr>
                <w:rFonts w:ascii="Arial" w:eastAsia="Arial" w:hAnsi="Arial" w:cs="Arial"/>
                <w:bCs/>
                <w:iCs/>
                <w:sz w:val="22"/>
                <w:szCs w:val="22"/>
              </w:rPr>
            </w:pPr>
          </w:p>
          <w:p w14:paraId="125A1BD2"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4. Acredita que consegue se autoproduzir hoje com seus conhecimentos?</w:t>
            </w:r>
          </w:p>
          <w:p w14:paraId="25EA09FA" w14:textId="6E1ECCC3" w:rsidR="00E73050" w:rsidRPr="008B473B" w:rsidRDefault="000228AE" w:rsidP="00FB6C30">
            <w:pPr>
              <w:spacing w:line="276" w:lineRule="auto"/>
              <w:jc w:val="both"/>
              <w:rPr>
                <w:rFonts w:ascii="Arial" w:eastAsia="Arial" w:hAnsi="Arial" w:cs="Arial"/>
                <w:bCs/>
                <w:i/>
                <w:sz w:val="22"/>
                <w:szCs w:val="22"/>
              </w:rPr>
            </w:pPr>
            <w:r w:rsidRPr="000228AE">
              <w:rPr>
                <w:rFonts w:ascii="Arial" w:eastAsia="Arial" w:hAnsi="Arial" w:cs="Arial"/>
                <w:bCs/>
                <w:i/>
                <w:sz w:val="22"/>
                <w:szCs w:val="22"/>
              </w:rPr>
              <w:t>Conseguimos gravar em casa, temos conhecimento e equipamentos, porem a qualidade do estúdio é melhor</w:t>
            </w:r>
            <w:r>
              <w:rPr>
                <w:rFonts w:ascii="Arial" w:eastAsia="Arial" w:hAnsi="Arial" w:cs="Arial"/>
                <w:bCs/>
                <w:i/>
                <w:sz w:val="22"/>
                <w:szCs w:val="22"/>
              </w:rPr>
              <w:t>.</w:t>
            </w:r>
          </w:p>
          <w:p w14:paraId="1E8D88A0" w14:textId="77777777" w:rsidR="00E73050" w:rsidRPr="00407813" w:rsidRDefault="00E73050" w:rsidP="00FB6C30">
            <w:pPr>
              <w:spacing w:line="276" w:lineRule="auto"/>
              <w:jc w:val="both"/>
              <w:rPr>
                <w:rFonts w:ascii="Arial" w:eastAsia="Arial" w:hAnsi="Arial" w:cs="Arial"/>
                <w:bCs/>
                <w:iCs/>
                <w:sz w:val="22"/>
                <w:szCs w:val="22"/>
              </w:rPr>
            </w:pPr>
          </w:p>
        </w:tc>
      </w:tr>
      <w:tr w:rsidR="00E73050" w14:paraId="5E9D1A04" w14:textId="77777777" w:rsidTr="00FB6C30">
        <w:tc>
          <w:tcPr>
            <w:tcW w:w="9180" w:type="dxa"/>
          </w:tcPr>
          <w:p w14:paraId="5CB7DA97" w14:textId="77777777" w:rsidR="00E73050" w:rsidRPr="003760C8"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1449AC9F" w14:textId="77777777" w:rsidR="00E73050" w:rsidRDefault="00E73050" w:rsidP="00FB6C30">
            <w:pPr>
              <w:spacing w:line="276" w:lineRule="auto"/>
              <w:jc w:val="both"/>
              <w:rPr>
                <w:rFonts w:ascii="Arial" w:eastAsia="Arial" w:hAnsi="Arial" w:cs="Arial"/>
                <w:bCs/>
                <w:sz w:val="22"/>
                <w:szCs w:val="22"/>
              </w:rPr>
            </w:pPr>
          </w:p>
          <w:p w14:paraId="69701A77"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1. Gostaria de ser mais independente de gravadoras ou aplicativos para gerar renda?</w:t>
            </w:r>
          </w:p>
          <w:p w14:paraId="0CB424BF" w14:textId="20E7C682" w:rsidR="00E73050" w:rsidRDefault="000228AE"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Sim.</w:t>
            </w:r>
          </w:p>
          <w:p w14:paraId="75F25ADF" w14:textId="77777777" w:rsidR="00E73050" w:rsidRDefault="00E73050" w:rsidP="00FB6C30">
            <w:pPr>
              <w:spacing w:line="276" w:lineRule="auto"/>
              <w:jc w:val="both"/>
              <w:rPr>
                <w:rFonts w:ascii="Arial" w:eastAsia="Arial" w:hAnsi="Arial" w:cs="Arial"/>
                <w:bCs/>
                <w:sz w:val="22"/>
                <w:szCs w:val="22"/>
              </w:rPr>
            </w:pPr>
          </w:p>
          <w:p w14:paraId="6D9512A6"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2. Gostaria de ter uma fonte de renda alternativa? Cite uma (opcional).</w:t>
            </w:r>
          </w:p>
          <w:p w14:paraId="0AF94B0A" w14:textId="613E0752" w:rsidR="00E73050" w:rsidRPr="00E73050" w:rsidRDefault="000228AE" w:rsidP="00FB6C30">
            <w:pPr>
              <w:spacing w:line="276" w:lineRule="auto"/>
              <w:jc w:val="both"/>
              <w:rPr>
                <w:rFonts w:ascii="Arial" w:eastAsia="Arial" w:hAnsi="Arial" w:cs="Arial"/>
                <w:bCs/>
                <w:i/>
                <w:iCs/>
                <w:sz w:val="22"/>
                <w:szCs w:val="22"/>
              </w:rPr>
            </w:pPr>
            <w:r w:rsidRPr="000228AE">
              <w:rPr>
                <w:rFonts w:ascii="Arial" w:eastAsia="Arial" w:hAnsi="Arial" w:cs="Arial"/>
                <w:bCs/>
                <w:i/>
                <w:iCs/>
                <w:sz w:val="22"/>
                <w:szCs w:val="22"/>
              </w:rPr>
              <w:t>Sim, acho difícil sobreviver somente como músico de banda, uma alternativa comum entre os músicos é dar aulas de música e aulas de como tocar um determinado instrumento.</w:t>
            </w:r>
          </w:p>
          <w:p w14:paraId="18C0854B" w14:textId="77777777" w:rsidR="00E73050" w:rsidRDefault="00E73050" w:rsidP="00FB6C30">
            <w:pPr>
              <w:spacing w:line="276" w:lineRule="auto"/>
              <w:jc w:val="both"/>
              <w:rPr>
                <w:rFonts w:ascii="Arial" w:eastAsia="Arial" w:hAnsi="Arial" w:cs="Arial"/>
                <w:bCs/>
                <w:sz w:val="22"/>
                <w:szCs w:val="22"/>
              </w:rPr>
            </w:pPr>
          </w:p>
          <w:p w14:paraId="2CC64CBD"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3. Gostaria de estar mais próximo dos seus fãs, mesmo quando está fora de shows, apresentações?</w:t>
            </w:r>
          </w:p>
          <w:p w14:paraId="4E7AB4DE" w14:textId="36EC5FB2" w:rsidR="00E73050" w:rsidRDefault="000228AE"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Sim.</w:t>
            </w:r>
          </w:p>
          <w:p w14:paraId="54798A0E" w14:textId="77777777" w:rsidR="00E73050" w:rsidRDefault="00E73050" w:rsidP="00FB6C30">
            <w:pPr>
              <w:spacing w:line="276" w:lineRule="auto"/>
              <w:jc w:val="both"/>
              <w:rPr>
                <w:rFonts w:ascii="Arial" w:eastAsia="Arial" w:hAnsi="Arial" w:cs="Arial"/>
                <w:bCs/>
                <w:sz w:val="22"/>
                <w:szCs w:val="22"/>
              </w:rPr>
            </w:pPr>
          </w:p>
          <w:p w14:paraId="55B21A05"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4. Diga alguma facilidade tecnológica, alguma ferramenta que agilizaria suas produções e você gostaria de ter?</w:t>
            </w:r>
          </w:p>
          <w:p w14:paraId="00F01D50" w14:textId="2EA222F2" w:rsidR="00E73050" w:rsidRDefault="000228AE" w:rsidP="00FB6C30">
            <w:pPr>
              <w:spacing w:line="276" w:lineRule="auto"/>
              <w:jc w:val="both"/>
              <w:rPr>
                <w:rFonts w:ascii="Arial" w:eastAsia="Arial" w:hAnsi="Arial" w:cs="Arial"/>
                <w:bCs/>
                <w:i/>
                <w:iCs/>
                <w:sz w:val="22"/>
                <w:szCs w:val="22"/>
              </w:rPr>
            </w:pPr>
            <w:r w:rsidRPr="000228AE">
              <w:rPr>
                <w:rFonts w:ascii="Arial" w:eastAsia="Arial" w:hAnsi="Arial" w:cs="Arial"/>
                <w:bCs/>
                <w:i/>
                <w:iCs/>
                <w:sz w:val="22"/>
                <w:szCs w:val="22"/>
              </w:rPr>
              <w:t>Atualmente</w:t>
            </w:r>
            <w:r>
              <w:rPr>
                <w:rFonts w:ascii="Arial" w:eastAsia="Arial" w:hAnsi="Arial" w:cs="Arial"/>
                <w:bCs/>
                <w:i/>
                <w:iCs/>
                <w:sz w:val="22"/>
                <w:szCs w:val="22"/>
              </w:rPr>
              <w:t>,</w:t>
            </w:r>
            <w:r w:rsidRPr="000228AE">
              <w:rPr>
                <w:rFonts w:ascii="Arial" w:eastAsia="Arial" w:hAnsi="Arial" w:cs="Arial"/>
                <w:bCs/>
                <w:i/>
                <w:iCs/>
                <w:sz w:val="22"/>
                <w:szCs w:val="22"/>
              </w:rPr>
              <w:t xml:space="preserve"> usamos duas ferramentas, o guitar </w:t>
            </w:r>
            <w:proofErr w:type="gramStart"/>
            <w:r w:rsidRPr="000228AE">
              <w:rPr>
                <w:rFonts w:ascii="Arial" w:eastAsia="Arial" w:hAnsi="Arial" w:cs="Arial"/>
                <w:bCs/>
                <w:i/>
                <w:iCs/>
                <w:sz w:val="22"/>
                <w:szCs w:val="22"/>
              </w:rPr>
              <w:t>pro</w:t>
            </w:r>
            <w:proofErr w:type="gramEnd"/>
            <w:r w:rsidRPr="000228AE">
              <w:rPr>
                <w:rFonts w:ascii="Arial" w:eastAsia="Arial" w:hAnsi="Arial" w:cs="Arial"/>
                <w:bCs/>
                <w:i/>
                <w:iCs/>
                <w:sz w:val="22"/>
                <w:szCs w:val="22"/>
              </w:rPr>
              <w:t xml:space="preserve"> e o reaper, o guitar pro armazena as partituras e o reaper usamos para gravar o instrumento, seria muito bom uma ferramenta que juntasse a partitura e a gravação </w:t>
            </w:r>
            <w:r>
              <w:rPr>
                <w:rFonts w:ascii="Arial" w:eastAsia="Arial" w:hAnsi="Arial" w:cs="Arial"/>
                <w:bCs/>
                <w:i/>
                <w:iCs/>
                <w:sz w:val="22"/>
                <w:szCs w:val="22"/>
              </w:rPr>
              <w:t xml:space="preserve">e </w:t>
            </w:r>
            <w:r w:rsidRPr="000228AE">
              <w:rPr>
                <w:rFonts w:ascii="Arial" w:eastAsia="Arial" w:hAnsi="Arial" w:cs="Arial"/>
                <w:bCs/>
                <w:i/>
                <w:iCs/>
                <w:sz w:val="22"/>
                <w:szCs w:val="22"/>
              </w:rPr>
              <w:t xml:space="preserve">que </w:t>
            </w:r>
            <w:r>
              <w:rPr>
                <w:rFonts w:ascii="Arial" w:eastAsia="Arial" w:hAnsi="Arial" w:cs="Arial"/>
                <w:bCs/>
                <w:i/>
                <w:iCs/>
                <w:sz w:val="22"/>
                <w:szCs w:val="22"/>
              </w:rPr>
              <w:t>desse</w:t>
            </w:r>
            <w:r w:rsidRPr="000228AE">
              <w:rPr>
                <w:rFonts w:ascii="Arial" w:eastAsia="Arial" w:hAnsi="Arial" w:cs="Arial"/>
                <w:bCs/>
                <w:i/>
                <w:iCs/>
                <w:sz w:val="22"/>
                <w:szCs w:val="22"/>
              </w:rPr>
              <w:t xml:space="preserve"> suporte para o processo de composição da música</w:t>
            </w:r>
            <w:r>
              <w:rPr>
                <w:rFonts w:ascii="Arial" w:eastAsia="Arial" w:hAnsi="Arial" w:cs="Arial"/>
                <w:bCs/>
                <w:i/>
                <w:iCs/>
                <w:sz w:val="22"/>
                <w:szCs w:val="22"/>
              </w:rPr>
              <w:t>.</w:t>
            </w:r>
          </w:p>
          <w:p w14:paraId="20A11486" w14:textId="52E04627" w:rsidR="000228AE" w:rsidRPr="003760C8" w:rsidRDefault="000228AE" w:rsidP="00FB6C30">
            <w:pPr>
              <w:spacing w:line="276" w:lineRule="auto"/>
              <w:jc w:val="both"/>
              <w:rPr>
                <w:rFonts w:ascii="Arial" w:eastAsia="Arial" w:hAnsi="Arial" w:cs="Arial"/>
                <w:bCs/>
                <w:sz w:val="22"/>
                <w:szCs w:val="22"/>
              </w:rPr>
            </w:pPr>
          </w:p>
        </w:tc>
      </w:tr>
      <w:tr w:rsidR="00E73050" w14:paraId="1593C829" w14:textId="77777777" w:rsidTr="00FB6C30">
        <w:tc>
          <w:tcPr>
            <w:tcW w:w="9180" w:type="dxa"/>
          </w:tcPr>
          <w:p w14:paraId="4BFBF447" w14:textId="77777777" w:rsidR="00E73050"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 xml:space="preserve">4) </w:t>
            </w:r>
            <w:r>
              <w:rPr>
                <w:rFonts w:ascii="Arial" w:eastAsia="Arial" w:hAnsi="Arial" w:cs="Arial"/>
                <w:bCs/>
                <w:sz w:val="22"/>
                <w:szCs w:val="22"/>
              </w:rPr>
              <w:t>O que aprenderam com esta entrevista e que poderá ser usado na próxima entrevista?</w:t>
            </w:r>
          </w:p>
          <w:p w14:paraId="1BD7260E" w14:textId="77777777" w:rsidR="00E73050" w:rsidRDefault="00E73050" w:rsidP="00FB6C30">
            <w:pPr>
              <w:spacing w:line="276" w:lineRule="auto"/>
              <w:jc w:val="both"/>
              <w:rPr>
                <w:rFonts w:ascii="Arial" w:eastAsia="Arial" w:hAnsi="Arial" w:cs="Arial"/>
                <w:bCs/>
                <w:sz w:val="22"/>
                <w:szCs w:val="22"/>
              </w:rPr>
            </w:pPr>
          </w:p>
          <w:p w14:paraId="27DBADE5" w14:textId="77777777" w:rsidR="00E73050" w:rsidRDefault="00E7305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31AAF69F" w14:textId="5BF73982" w:rsidR="00E73050"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t xml:space="preserve">O </w:t>
            </w:r>
            <w:r w:rsidR="000228AE">
              <w:rPr>
                <w:rFonts w:ascii="Arial" w:eastAsia="Arial" w:hAnsi="Arial" w:cs="Arial"/>
                <w:bCs/>
                <w:i/>
                <w:sz w:val="22"/>
                <w:szCs w:val="22"/>
              </w:rPr>
              <w:t>entrevistado foi muito útil para a progressão e detalhou muitas de suas respostas</w:t>
            </w:r>
            <w:r>
              <w:rPr>
                <w:rFonts w:ascii="Arial" w:eastAsia="Arial" w:hAnsi="Arial" w:cs="Arial"/>
                <w:bCs/>
                <w:i/>
                <w:sz w:val="22"/>
                <w:szCs w:val="22"/>
              </w:rPr>
              <w:t>.</w:t>
            </w:r>
          </w:p>
          <w:p w14:paraId="06C3EFBB" w14:textId="77777777" w:rsidR="00E73050" w:rsidRPr="003760C8" w:rsidRDefault="00E73050" w:rsidP="00FB6C30">
            <w:pPr>
              <w:spacing w:line="276" w:lineRule="auto"/>
              <w:jc w:val="both"/>
              <w:rPr>
                <w:rFonts w:ascii="Arial" w:eastAsia="Arial" w:hAnsi="Arial" w:cs="Arial"/>
                <w:bCs/>
                <w:i/>
                <w:sz w:val="22"/>
                <w:szCs w:val="22"/>
              </w:rPr>
            </w:pPr>
          </w:p>
          <w:p w14:paraId="25D094BA" w14:textId="53CDDD33" w:rsidR="00E73050" w:rsidRDefault="00E7305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sidR="004C61BC">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4DE67B76" w14:textId="6BE1BBC5" w:rsidR="00E73050" w:rsidRPr="008B473B" w:rsidRDefault="000228AE" w:rsidP="00FB6C30">
            <w:pPr>
              <w:spacing w:line="276" w:lineRule="auto"/>
              <w:jc w:val="both"/>
              <w:rPr>
                <w:rFonts w:ascii="Arial" w:eastAsia="Arial" w:hAnsi="Arial" w:cs="Arial"/>
                <w:bCs/>
                <w:i/>
                <w:sz w:val="22"/>
                <w:szCs w:val="22"/>
              </w:rPr>
            </w:pPr>
            <w:r>
              <w:rPr>
                <w:rFonts w:ascii="Arial" w:eastAsia="Arial" w:hAnsi="Arial" w:cs="Arial"/>
                <w:bCs/>
                <w:i/>
                <w:sz w:val="22"/>
                <w:szCs w:val="22"/>
              </w:rPr>
              <w:t>Não tenho comentários.</w:t>
            </w:r>
          </w:p>
          <w:p w14:paraId="1E1B3A2E" w14:textId="77777777" w:rsidR="00E73050" w:rsidRPr="003760C8" w:rsidRDefault="00E73050" w:rsidP="00FB6C30">
            <w:pPr>
              <w:spacing w:line="276" w:lineRule="auto"/>
              <w:jc w:val="both"/>
              <w:rPr>
                <w:rFonts w:ascii="Arial" w:eastAsia="Arial" w:hAnsi="Arial" w:cs="Arial"/>
                <w:bCs/>
                <w:sz w:val="22"/>
                <w:szCs w:val="22"/>
              </w:rPr>
            </w:pPr>
          </w:p>
        </w:tc>
      </w:tr>
    </w:tbl>
    <w:p w14:paraId="280BEF94" w14:textId="77777777" w:rsidR="00407813" w:rsidRDefault="00407813" w:rsidP="00407813">
      <w:pPr>
        <w:pStyle w:val="CorpodeTexto0"/>
      </w:pPr>
    </w:p>
    <w:p w14:paraId="5ED6FC5A" w14:textId="47FA6B76" w:rsidR="000228AE" w:rsidRDefault="000228AE" w:rsidP="000228AE">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5. Resultado da Entrevista 5 - Músico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0228AE" w:rsidRPr="006F7FB1" w14:paraId="1208F405" w14:textId="77777777" w:rsidTr="00FB6C30">
        <w:tc>
          <w:tcPr>
            <w:tcW w:w="9180" w:type="dxa"/>
          </w:tcPr>
          <w:p w14:paraId="789BF4BD" w14:textId="77777777" w:rsidR="000228AE" w:rsidRPr="003760C8" w:rsidRDefault="000228AE"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0228AE" w:rsidRPr="006F7FB1" w14:paraId="3E91B16B" w14:textId="77777777" w:rsidTr="00FB6C30">
        <w:tc>
          <w:tcPr>
            <w:tcW w:w="9180" w:type="dxa"/>
          </w:tcPr>
          <w:p w14:paraId="7C8612F1" w14:textId="3C18F794" w:rsidR="000228AE" w:rsidRPr="000228AE" w:rsidRDefault="000228AE" w:rsidP="00FB6C30">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 xml:space="preserve">Cláudio Ricardo </w:t>
            </w:r>
            <w:r w:rsidR="00F03ED4">
              <w:rPr>
                <w:rFonts w:ascii="Arial" w:eastAsia="Arial" w:hAnsi="Arial" w:cs="Arial"/>
                <w:bCs/>
                <w:i/>
                <w:iCs/>
                <w:sz w:val="22"/>
                <w:szCs w:val="22"/>
              </w:rPr>
              <w:t>Carvilhe</w:t>
            </w:r>
          </w:p>
        </w:tc>
      </w:tr>
      <w:tr w:rsidR="000228AE" w:rsidRPr="006F7FB1" w14:paraId="0DF21851" w14:textId="77777777" w:rsidTr="00FB6C30">
        <w:tc>
          <w:tcPr>
            <w:tcW w:w="9180" w:type="dxa"/>
          </w:tcPr>
          <w:p w14:paraId="76503819" w14:textId="77777777" w:rsidR="000228AE" w:rsidRDefault="000228AE"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7E851C4D" w14:textId="77777777" w:rsidR="000228AE" w:rsidRDefault="000228AE" w:rsidP="00FB6C30">
            <w:pPr>
              <w:spacing w:line="276" w:lineRule="auto"/>
              <w:jc w:val="both"/>
              <w:rPr>
                <w:rFonts w:ascii="Arial" w:eastAsia="Arial" w:hAnsi="Arial" w:cs="Arial"/>
                <w:bCs/>
                <w:sz w:val="22"/>
                <w:szCs w:val="22"/>
              </w:rPr>
            </w:pPr>
          </w:p>
          <w:p w14:paraId="539BB4AD" w14:textId="77777777" w:rsidR="000228AE" w:rsidRDefault="000228AE" w:rsidP="00FB6C30">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176F30AF" w14:textId="762B2401" w:rsidR="000228AE" w:rsidRDefault="000228AE"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Cláudio Ricardo</w:t>
            </w:r>
            <w:r w:rsidR="00F03ED4">
              <w:rPr>
                <w:rFonts w:ascii="Arial" w:eastAsia="Arial" w:hAnsi="Arial" w:cs="Arial"/>
                <w:bCs/>
                <w:i/>
                <w:iCs/>
                <w:sz w:val="22"/>
                <w:szCs w:val="22"/>
              </w:rPr>
              <w:t xml:space="preserve"> Carvilhe</w:t>
            </w:r>
            <w:r w:rsidRPr="00E73050">
              <w:rPr>
                <w:rFonts w:ascii="Arial" w:eastAsia="Arial" w:hAnsi="Arial" w:cs="Arial"/>
                <w:bCs/>
                <w:i/>
                <w:iCs/>
                <w:sz w:val="22"/>
                <w:szCs w:val="22"/>
              </w:rPr>
              <w:t>,</w:t>
            </w:r>
            <w:r>
              <w:rPr>
                <w:rFonts w:ascii="Arial" w:eastAsia="Arial" w:hAnsi="Arial" w:cs="Arial"/>
                <w:bCs/>
                <w:i/>
                <w:iCs/>
                <w:sz w:val="22"/>
                <w:szCs w:val="22"/>
              </w:rPr>
              <w:t xml:space="preserve"> 45</w:t>
            </w:r>
            <w:r w:rsidRPr="00E73050">
              <w:rPr>
                <w:rFonts w:ascii="Arial" w:eastAsia="Arial" w:hAnsi="Arial" w:cs="Arial"/>
                <w:bCs/>
                <w:i/>
                <w:iCs/>
                <w:sz w:val="22"/>
                <w:szCs w:val="22"/>
              </w:rPr>
              <w:t>,</w:t>
            </w:r>
            <w:r>
              <w:rPr>
                <w:rFonts w:ascii="Arial" w:eastAsia="Arial" w:hAnsi="Arial" w:cs="Arial"/>
                <w:bCs/>
                <w:i/>
                <w:iCs/>
                <w:sz w:val="22"/>
                <w:szCs w:val="22"/>
              </w:rPr>
              <w:t xml:space="preserve"> músico e professor. Vive em Curitiba, Paraná.</w:t>
            </w:r>
          </w:p>
          <w:p w14:paraId="1FAB6944" w14:textId="77777777" w:rsidR="000228AE" w:rsidRPr="003760C8" w:rsidRDefault="000228AE"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 </w:t>
            </w:r>
          </w:p>
        </w:tc>
      </w:tr>
      <w:tr w:rsidR="000228AE" w14:paraId="3C8645E8" w14:textId="77777777" w:rsidTr="00FB6C30">
        <w:tc>
          <w:tcPr>
            <w:tcW w:w="9180" w:type="dxa"/>
          </w:tcPr>
          <w:p w14:paraId="1B9BA143" w14:textId="77777777" w:rsidR="000228AE" w:rsidRPr="003760C8" w:rsidRDefault="000228AE"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Músicos</w:t>
            </w:r>
            <w:r w:rsidRPr="003760C8">
              <w:rPr>
                <w:rFonts w:ascii="Arial" w:eastAsia="Arial" w:hAnsi="Arial" w:cs="Arial"/>
                <w:bCs/>
                <w:sz w:val="22"/>
                <w:szCs w:val="22"/>
              </w:rPr>
              <w:t>:</w:t>
            </w:r>
          </w:p>
        </w:tc>
      </w:tr>
      <w:tr w:rsidR="000228AE" w:rsidRPr="0037756A" w14:paraId="2C1BDB3F" w14:textId="77777777" w:rsidTr="00FB6C30">
        <w:tc>
          <w:tcPr>
            <w:tcW w:w="9180" w:type="dxa"/>
          </w:tcPr>
          <w:p w14:paraId="0634A276" w14:textId="77777777" w:rsidR="000228AE" w:rsidRPr="003760C8" w:rsidRDefault="000228AE"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2C493FCB" w14:textId="77777777" w:rsidR="000228AE" w:rsidRDefault="000228AE" w:rsidP="00FB6C30">
            <w:pPr>
              <w:spacing w:line="276" w:lineRule="auto"/>
              <w:jc w:val="both"/>
              <w:rPr>
                <w:rFonts w:ascii="Arial" w:eastAsia="Arial" w:hAnsi="Arial" w:cs="Arial"/>
                <w:bCs/>
                <w:iCs/>
                <w:sz w:val="22"/>
                <w:szCs w:val="22"/>
              </w:rPr>
            </w:pPr>
          </w:p>
          <w:p w14:paraId="112107B2"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1. Você estuda ou já estudou música?</w:t>
            </w:r>
          </w:p>
          <w:p w14:paraId="3B30ECF0" w14:textId="4B9DED42" w:rsidR="000228AE" w:rsidRPr="008B473B" w:rsidRDefault="000228AE" w:rsidP="00FB6C30">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r>
              <w:rPr>
                <w:rFonts w:ascii="Arial" w:eastAsia="Arial" w:hAnsi="Arial" w:cs="Arial"/>
                <w:bCs/>
                <w:i/>
                <w:sz w:val="22"/>
                <w:szCs w:val="22"/>
              </w:rPr>
              <w:t xml:space="preserve">, estudei música desde os 9 anos de </w:t>
            </w:r>
            <w:r w:rsidR="00AA67AF">
              <w:rPr>
                <w:rFonts w:ascii="Arial" w:eastAsia="Arial" w:hAnsi="Arial" w:cs="Arial"/>
                <w:bCs/>
                <w:i/>
                <w:sz w:val="22"/>
                <w:szCs w:val="22"/>
              </w:rPr>
              <w:t>idade; aos 14, comecei a dar aula de violão.</w:t>
            </w:r>
          </w:p>
          <w:p w14:paraId="5EFE92A5" w14:textId="77777777" w:rsidR="000228AE" w:rsidRDefault="000228AE" w:rsidP="00FB6C30">
            <w:pPr>
              <w:spacing w:line="276" w:lineRule="auto"/>
              <w:jc w:val="both"/>
              <w:rPr>
                <w:rFonts w:ascii="Arial" w:eastAsia="Arial" w:hAnsi="Arial" w:cs="Arial"/>
                <w:bCs/>
                <w:iCs/>
                <w:sz w:val="22"/>
                <w:szCs w:val="22"/>
              </w:rPr>
            </w:pPr>
          </w:p>
          <w:p w14:paraId="674CAD83"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2. Já fez shows locais?</w:t>
            </w:r>
          </w:p>
          <w:p w14:paraId="03A9782C" w14:textId="2ED81538" w:rsidR="000228AE" w:rsidRPr="008B473B" w:rsidRDefault="00AA67AF" w:rsidP="00FB6C30">
            <w:pPr>
              <w:spacing w:line="276" w:lineRule="auto"/>
              <w:jc w:val="both"/>
              <w:rPr>
                <w:rFonts w:ascii="Arial" w:eastAsia="Arial" w:hAnsi="Arial" w:cs="Arial"/>
                <w:bCs/>
                <w:i/>
                <w:sz w:val="22"/>
                <w:szCs w:val="22"/>
              </w:rPr>
            </w:pPr>
            <w:r>
              <w:rPr>
                <w:rFonts w:ascii="Arial" w:eastAsia="Arial" w:hAnsi="Arial" w:cs="Arial"/>
                <w:bCs/>
                <w:i/>
                <w:sz w:val="22"/>
                <w:szCs w:val="22"/>
              </w:rPr>
              <w:t>Sim, no brasil como um todo e até fora do país.</w:t>
            </w:r>
          </w:p>
          <w:p w14:paraId="1773F3F2" w14:textId="77777777" w:rsidR="000228AE" w:rsidRDefault="000228AE" w:rsidP="00FB6C30">
            <w:pPr>
              <w:spacing w:line="276" w:lineRule="auto"/>
              <w:jc w:val="both"/>
              <w:rPr>
                <w:rFonts w:ascii="Arial" w:eastAsia="Arial" w:hAnsi="Arial" w:cs="Arial"/>
                <w:bCs/>
                <w:iCs/>
                <w:sz w:val="22"/>
                <w:szCs w:val="22"/>
              </w:rPr>
            </w:pPr>
          </w:p>
          <w:p w14:paraId="56625B16"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3. Possui alguma banda ou grupo de apresentação? Se sim, está satisfeito com sua situação financeira ou fama?</w:t>
            </w:r>
          </w:p>
          <w:p w14:paraId="2CFBC984" w14:textId="62564297" w:rsidR="000228AE" w:rsidRDefault="00AA67AF" w:rsidP="00FB6C30">
            <w:pPr>
              <w:spacing w:line="276" w:lineRule="auto"/>
              <w:jc w:val="both"/>
              <w:rPr>
                <w:rFonts w:ascii="Arial" w:eastAsia="Arial" w:hAnsi="Arial" w:cs="Arial"/>
                <w:bCs/>
                <w:i/>
                <w:sz w:val="22"/>
                <w:szCs w:val="22"/>
              </w:rPr>
            </w:pPr>
            <w:r>
              <w:rPr>
                <w:rFonts w:ascii="Arial" w:eastAsia="Arial" w:hAnsi="Arial" w:cs="Arial"/>
                <w:bCs/>
                <w:i/>
                <w:sz w:val="22"/>
                <w:szCs w:val="22"/>
              </w:rPr>
              <w:t>Minha banda principal existe desde 1999, a Solution Orchestra, é um grupo de muito sucesso. Devido à pandemia, está tudo parado e a situação financeira é péssima, em termos de fama, acredito que a banda conquistou uma fatia significativa do mercado.</w:t>
            </w:r>
          </w:p>
          <w:p w14:paraId="10CA5B09" w14:textId="77777777" w:rsidR="00AA67AF" w:rsidRDefault="00AA67AF" w:rsidP="00FB6C30">
            <w:pPr>
              <w:spacing w:line="276" w:lineRule="auto"/>
              <w:jc w:val="both"/>
              <w:rPr>
                <w:rFonts w:ascii="Arial" w:eastAsia="Arial" w:hAnsi="Arial" w:cs="Arial"/>
                <w:bCs/>
                <w:iCs/>
                <w:sz w:val="22"/>
                <w:szCs w:val="22"/>
              </w:rPr>
            </w:pPr>
          </w:p>
          <w:p w14:paraId="526E9136"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4. Qual seu gênero musical favorito?</w:t>
            </w:r>
          </w:p>
          <w:p w14:paraId="76C5B0A9" w14:textId="2C0A2E96" w:rsidR="000228AE" w:rsidRPr="008B473B" w:rsidRDefault="00AA67AF" w:rsidP="00FB6C30">
            <w:pPr>
              <w:spacing w:line="276" w:lineRule="auto"/>
              <w:jc w:val="both"/>
              <w:rPr>
                <w:rFonts w:ascii="Arial" w:eastAsia="Arial" w:hAnsi="Arial" w:cs="Arial"/>
                <w:bCs/>
                <w:i/>
                <w:sz w:val="22"/>
                <w:szCs w:val="22"/>
              </w:rPr>
            </w:pPr>
            <w:r>
              <w:rPr>
                <w:rFonts w:ascii="Arial" w:eastAsia="Arial" w:hAnsi="Arial" w:cs="Arial"/>
                <w:bCs/>
                <w:i/>
                <w:sz w:val="22"/>
                <w:szCs w:val="22"/>
              </w:rPr>
              <w:lastRenderedPageBreak/>
              <w:t>Rock.</w:t>
            </w:r>
          </w:p>
          <w:p w14:paraId="191740C1" w14:textId="77777777" w:rsidR="000228AE" w:rsidRPr="003760C8" w:rsidRDefault="000228AE" w:rsidP="00FB6C30">
            <w:pPr>
              <w:spacing w:line="276" w:lineRule="auto"/>
              <w:jc w:val="both"/>
              <w:rPr>
                <w:rFonts w:ascii="Arial" w:eastAsia="Arial" w:hAnsi="Arial" w:cs="Arial"/>
                <w:bCs/>
                <w:iCs/>
                <w:sz w:val="22"/>
                <w:szCs w:val="22"/>
              </w:rPr>
            </w:pPr>
          </w:p>
        </w:tc>
      </w:tr>
      <w:tr w:rsidR="000228AE" w:rsidRPr="00322C73" w14:paraId="31C3199C" w14:textId="77777777" w:rsidTr="00FB6C30">
        <w:tc>
          <w:tcPr>
            <w:tcW w:w="9180" w:type="dxa"/>
          </w:tcPr>
          <w:p w14:paraId="43B6BD07" w14:textId="77777777" w:rsidR="000228AE" w:rsidRPr="003760C8" w:rsidRDefault="000228AE"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2) Quais os maiores incômodos ou dores quando ele realiza estas tarefas?</w:t>
            </w:r>
          </w:p>
          <w:p w14:paraId="547E97C6" w14:textId="77777777" w:rsidR="000228AE" w:rsidRDefault="000228AE" w:rsidP="00FB6C30">
            <w:pPr>
              <w:spacing w:line="276" w:lineRule="auto"/>
              <w:jc w:val="both"/>
              <w:rPr>
                <w:rFonts w:ascii="Arial" w:eastAsia="Arial" w:hAnsi="Arial" w:cs="Arial"/>
                <w:bCs/>
                <w:iCs/>
                <w:sz w:val="22"/>
                <w:szCs w:val="22"/>
              </w:rPr>
            </w:pPr>
          </w:p>
          <w:p w14:paraId="179165CB"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1. Já publicou suas obras em algum aplicativo de streaming?</w:t>
            </w:r>
          </w:p>
          <w:p w14:paraId="13D3AF3A" w14:textId="3F9B656C" w:rsidR="000228AE" w:rsidRDefault="00AA67AF" w:rsidP="00FB6C30">
            <w:pPr>
              <w:spacing w:line="276" w:lineRule="auto"/>
              <w:jc w:val="both"/>
              <w:rPr>
                <w:rFonts w:ascii="Arial" w:eastAsia="Arial" w:hAnsi="Arial" w:cs="Arial"/>
                <w:bCs/>
                <w:i/>
                <w:sz w:val="22"/>
                <w:szCs w:val="22"/>
              </w:rPr>
            </w:pPr>
            <w:r>
              <w:rPr>
                <w:rFonts w:ascii="Arial" w:eastAsia="Arial" w:hAnsi="Arial" w:cs="Arial"/>
                <w:bCs/>
                <w:i/>
                <w:sz w:val="22"/>
                <w:szCs w:val="22"/>
              </w:rPr>
              <w:t xml:space="preserve">Não, boa parte das coisas estão no Youtube ou foram divulgadas por meio físico, é algo que ainda estamos um pouco defasados. </w:t>
            </w:r>
          </w:p>
          <w:p w14:paraId="1BCBF98D" w14:textId="77777777" w:rsidR="00AA67AF" w:rsidRDefault="00AA67AF" w:rsidP="00FB6C30">
            <w:pPr>
              <w:spacing w:line="276" w:lineRule="auto"/>
              <w:jc w:val="both"/>
              <w:rPr>
                <w:rFonts w:ascii="Arial" w:eastAsia="Arial" w:hAnsi="Arial" w:cs="Arial"/>
                <w:bCs/>
                <w:iCs/>
                <w:sz w:val="22"/>
                <w:szCs w:val="22"/>
              </w:rPr>
            </w:pPr>
          </w:p>
          <w:p w14:paraId="3AF60509"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2. Acredita que a remuneração pelo seu trabalho é decente?</w:t>
            </w:r>
          </w:p>
          <w:p w14:paraId="0B2BF042" w14:textId="6500615B" w:rsidR="000228AE" w:rsidRPr="000228AE" w:rsidRDefault="00AA67AF" w:rsidP="00FB6C30">
            <w:pPr>
              <w:spacing w:line="276" w:lineRule="auto"/>
              <w:jc w:val="both"/>
              <w:rPr>
                <w:rFonts w:ascii="Arial" w:eastAsia="Arial" w:hAnsi="Arial" w:cs="Arial"/>
                <w:bCs/>
                <w:i/>
                <w:sz w:val="22"/>
                <w:szCs w:val="22"/>
              </w:rPr>
            </w:pPr>
            <w:r>
              <w:rPr>
                <w:rFonts w:ascii="Arial" w:eastAsia="Arial" w:hAnsi="Arial" w:cs="Arial"/>
                <w:bCs/>
                <w:i/>
                <w:sz w:val="22"/>
                <w:szCs w:val="22"/>
              </w:rPr>
              <w:t>Pelo meu trabalho na Solution, eu diria que sim. Mas antecipo que, no geral, a remuneração de músicos é péssima.</w:t>
            </w:r>
          </w:p>
          <w:p w14:paraId="2FACBA1E" w14:textId="77777777" w:rsidR="000228AE" w:rsidRDefault="000228AE" w:rsidP="00FB6C30">
            <w:pPr>
              <w:spacing w:line="276" w:lineRule="auto"/>
              <w:jc w:val="both"/>
              <w:rPr>
                <w:rFonts w:ascii="Arial" w:eastAsia="Arial" w:hAnsi="Arial" w:cs="Arial"/>
                <w:bCs/>
                <w:iCs/>
                <w:sz w:val="22"/>
                <w:szCs w:val="22"/>
              </w:rPr>
            </w:pPr>
          </w:p>
          <w:p w14:paraId="106CD5D6"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3. Você já utilizou serviços de alguma gravadora?</w:t>
            </w:r>
          </w:p>
          <w:p w14:paraId="3A542A6A" w14:textId="5E78C74D" w:rsidR="000228AE" w:rsidRPr="008B473B" w:rsidRDefault="000228AE" w:rsidP="00FB6C30">
            <w:pPr>
              <w:spacing w:line="276" w:lineRule="auto"/>
              <w:jc w:val="both"/>
              <w:rPr>
                <w:rFonts w:ascii="Arial" w:eastAsia="Arial" w:hAnsi="Arial" w:cs="Arial"/>
                <w:bCs/>
                <w:i/>
                <w:sz w:val="22"/>
                <w:szCs w:val="22"/>
              </w:rPr>
            </w:pPr>
            <w:r w:rsidRPr="000228AE">
              <w:rPr>
                <w:rFonts w:ascii="Arial" w:eastAsia="Arial" w:hAnsi="Arial" w:cs="Arial"/>
                <w:bCs/>
                <w:i/>
                <w:sz w:val="22"/>
                <w:szCs w:val="22"/>
              </w:rPr>
              <w:t xml:space="preserve">Não, </w:t>
            </w:r>
            <w:r w:rsidR="00AA67AF">
              <w:rPr>
                <w:rFonts w:ascii="Arial" w:eastAsia="Arial" w:hAnsi="Arial" w:cs="Arial"/>
                <w:bCs/>
                <w:i/>
                <w:sz w:val="22"/>
                <w:szCs w:val="22"/>
              </w:rPr>
              <w:t>gravadoras são uma ideia muito fora da realidade hoje em dia, principalmente, se você não faz algo comercial... de cunho popular mesmo. Sempre que lançamos nosso trabalho, fizemos de forma independente: lançando nossos CDs e DVDs.</w:t>
            </w:r>
          </w:p>
          <w:p w14:paraId="49EBFCC6" w14:textId="77777777" w:rsidR="000228AE" w:rsidRDefault="000228AE" w:rsidP="00FB6C30">
            <w:pPr>
              <w:spacing w:line="276" w:lineRule="auto"/>
              <w:jc w:val="both"/>
              <w:rPr>
                <w:rFonts w:ascii="Arial" w:eastAsia="Arial" w:hAnsi="Arial" w:cs="Arial"/>
                <w:bCs/>
                <w:iCs/>
                <w:sz w:val="22"/>
                <w:szCs w:val="22"/>
              </w:rPr>
            </w:pPr>
          </w:p>
          <w:p w14:paraId="7D4D10B7"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4. Acredita que consegue se autoproduzir hoje com seus conhecimentos?</w:t>
            </w:r>
          </w:p>
          <w:p w14:paraId="1087460D" w14:textId="1B9E030E" w:rsidR="000228AE" w:rsidRPr="008B473B" w:rsidRDefault="00AA67AF" w:rsidP="00FB6C30">
            <w:pPr>
              <w:spacing w:line="276" w:lineRule="auto"/>
              <w:jc w:val="both"/>
              <w:rPr>
                <w:rFonts w:ascii="Arial" w:eastAsia="Arial" w:hAnsi="Arial" w:cs="Arial"/>
                <w:bCs/>
                <w:i/>
                <w:sz w:val="22"/>
                <w:szCs w:val="22"/>
              </w:rPr>
            </w:pPr>
            <w:r>
              <w:rPr>
                <w:rFonts w:ascii="Arial" w:eastAsia="Arial" w:hAnsi="Arial" w:cs="Arial"/>
                <w:bCs/>
                <w:i/>
                <w:sz w:val="22"/>
                <w:szCs w:val="22"/>
              </w:rPr>
              <w:t>Sem dúvida, e acredito que essa é a única forma de sobreviver e crescer na música, pois, não temos como esperar que uma produtora ou gravadora venha e invista nos nossos projetos, a música é um setor muito difícil.</w:t>
            </w:r>
          </w:p>
          <w:p w14:paraId="30972715" w14:textId="77777777" w:rsidR="000228AE" w:rsidRPr="00407813" w:rsidRDefault="000228AE" w:rsidP="00FB6C30">
            <w:pPr>
              <w:spacing w:line="276" w:lineRule="auto"/>
              <w:jc w:val="both"/>
              <w:rPr>
                <w:rFonts w:ascii="Arial" w:eastAsia="Arial" w:hAnsi="Arial" w:cs="Arial"/>
                <w:bCs/>
                <w:iCs/>
                <w:sz w:val="22"/>
                <w:szCs w:val="22"/>
              </w:rPr>
            </w:pPr>
          </w:p>
        </w:tc>
      </w:tr>
      <w:tr w:rsidR="000228AE" w14:paraId="78AF9C01" w14:textId="77777777" w:rsidTr="00FB6C30">
        <w:tc>
          <w:tcPr>
            <w:tcW w:w="9180" w:type="dxa"/>
          </w:tcPr>
          <w:p w14:paraId="24BA4C5E" w14:textId="77777777" w:rsidR="000228AE" w:rsidRPr="003760C8" w:rsidRDefault="000228AE"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1A106BB2" w14:textId="77777777" w:rsidR="000228AE" w:rsidRDefault="000228AE" w:rsidP="00FB6C30">
            <w:pPr>
              <w:spacing w:line="276" w:lineRule="auto"/>
              <w:jc w:val="both"/>
              <w:rPr>
                <w:rFonts w:ascii="Arial" w:eastAsia="Arial" w:hAnsi="Arial" w:cs="Arial"/>
                <w:bCs/>
                <w:sz w:val="22"/>
                <w:szCs w:val="22"/>
              </w:rPr>
            </w:pPr>
          </w:p>
          <w:p w14:paraId="03005253" w14:textId="77777777" w:rsidR="000228AE" w:rsidRDefault="000228AE"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1. Gostaria de ser mais independente de gravadoras ou aplicativos para gerar renda?</w:t>
            </w:r>
          </w:p>
          <w:p w14:paraId="3E62F8A5" w14:textId="5C3F3996" w:rsidR="000228AE" w:rsidRDefault="000228AE"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S</w:t>
            </w:r>
            <w:r w:rsidR="00AA67AF">
              <w:rPr>
                <w:rFonts w:ascii="Arial" w:eastAsia="Arial" w:hAnsi="Arial" w:cs="Arial"/>
                <w:bCs/>
                <w:i/>
                <w:iCs/>
                <w:sz w:val="22"/>
                <w:szCs w:val="22"/>
              </w:rPr>
              <w:t>im, acho que essa é a única forma de gerar dinheiro: é sendo independente; esse sonho de ter uma produtora é algo que já morreu. Em termos de aplicativo (se fosse publicar algo), fico até em dúvida porque eles pagam muito pouco, pelo menos aqueles que a gente conhece até então.</w:t>
            </w:r>
          </w:p>
          <w:p w14:paraId="75E99826" w14:textId="77777777" w:rsidR="000228AE" w:rsidRDefault="000228AE" w:rsidP="00FB6C30">
            <w:pPr>
              <w:spacing w:line="276" w:lineRule="auto"/>
              <w:jc w:val="both"/>
              <w:rPr>
                <w:rFonts w:ascii="Arial" w:eastAsia="Arial" w:hAnsi="Arial" w:cs="Arial"/>
                <w:bCs/>
                <w:sz w:val="22"/>
                <w:szCs w:val="22"/>
              </w:rPr>
            </w:pPr>
          </w:p>
          <w:p w14:paraId="1D7EE238" w14:textId="77777777" w:rsidR="000228AE" w:rsidRDefault="000228AE"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2. Gostaria de ter uma fonte de renda alternativa? Cite uma (opcional).</w:t>
            </w:r>
          </w:p>
          <w:p w14:paraId="27B92DED" w14:textId="1C2CFC6B" w:rsidR="000228AE" w:rsidRPr="00E73050" w:rsidRDefault="000228AE" w:rsidP="00FB6C30">
            <w:pPr>
              <w:spacing w:line="276" w:lineRule="auto"/>
              <w:jc w:val="both"/>
              <w:rPr>
                <w:rFonts w:ascii="Arial" w:eastAsia="Arial" w:hAnsi="Arial" w:cs="Arial"/>
                <w:bCs/>
                <w:i/>
                <w:iCs/>
                <w:sz w:val="22"/>
                <w:szCs w:val="22"/>
              </w:rPr>
            </w:pPr>
            <w:r w:rsidRPr="000228AE">
              <w:rPr>
                <w:rFonts w:ascii="Arial" w:eastAsia="Arial" w:hAnsi="Arial" w:cs="Arial"/>
                <w:bCs/>
                <w:i/>
                <w:iCs/>
                <w:sz w:val="22"/>
                <w:szCs w:val="22"/>
              </w:rPr>
              <w:t xml:space="preserve">Sim, </w:t>
            </w:r>
            <w:r w:rsidR="00F03ED4">
              <w:rPr>
                <w:rFonts w:ascii="Arial" w:eastAsia="Arial" w:hAnsi="Arial" w:cs="Arial"/>
                <w:bCs/>
                <w:i/>
                <w:iCs/>
                <w:sz w:val="22"/>
                <w:szCs w:val="22"/>
              </w:rPr>
              <w:t xml:space="preserve">ao mesmo tempo que sou músico de eventos e shows, também sou músico de escritório. Eu coordeno um pessoal para produzir sons para jogos, programas etc. </w:t>
            </w:r>
          </w:p>
          <w:p w14:paraId="06239DB1" w14:textId="77777777" w:rsidR="000228AE" w:rsidRDefault="000228AE" w:rsidP="00FB6C30">
            <w:pPr>
              <w:spacing w:line="276" w:lineRule="auto"/>
              <w:jc w:val="both"/>
              <w:rPr>
                <w:rFonts w:ascii="Arial" w:eastAsia="Arial" w:hAnsi="Arial" w:cs="Arial"/>
                <w:bCs/>
                <w:sz w:val="22"/>
                <w:szCs w:val="22"/>
              </w:rPr>
            </w:pPr>
          </w:p>
          <w:p w14:paraId="1F653272" w14:textId="77777777" w:rsidR="000228AE" w:rsidRDefault="000228AE"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3. Gostaria de estar mais próximo dos seus fãs, mesmo quando está fora de shows, apresentações?</w:t>
            </w:r>
          </w:p>
          <w:p w14:paraId="084CFA29" w14:textId="17CB3006" w:rsidR="000228AE" w:rsidRDefault="000228AE"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Sim</w:t>
            </w:r>
            <w:r w:rsidR="00F03ED4">
              <w:rPr>
                <w:rFonts w:ascii="Arial" w:eastAsia="Arial" w:hAnsi="Arial" w:cs="Arial"/>
                <w:bCs/>
                <w:i/>
                <w:iCs/>
                <w:sz w:val="22"/>
                <w:szCs w:val="22"/>
              </w:rPr>
              <w:t>, só não sei como. Se tivéssemos um aplicativo ou algo específico, dedicado, acho que seria interessante.</w:t>
            </w:r>
          </w:p>
          <w:p w14:paraId="0C25B9F5" w14:textId="77777777" w:rsidR="000228AE" w:rsidRDefault="000228AE" w:rsidP="00FB6C30">
            <w:pPr>
              <w:spacing w:line="276" w:lineRule="auto"/>
              <w:jc w:val="both"/>
              <w:rPr>
                <w:rFonts w:ascii="Arial" w:eastAsia="Arial" w:hAnsi="Arial" w:cs="Arial"/>
                <w:bCs/>
                <w:sz w:val="22"/>
                <w:szCs w:val="22"/>
              </w:rPr>
            </w:pPr>
          </w:p>
          <w:p w14:paraId="1E5BB549" w14:textId="77777777" w:rsidR="000228AE" w:rsidRDefault="000228AE"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4. Diga alguma facilidade tecnológica, alguma ferramenta que agilizaria suas produções e você gostaria de ter?</w:t>
            </w:r>
          </w:p>
          <w:p w14:paraId="73C56F36" w14:textId="6D137EFC" w:rsidR="000228AE" w:rsidRDefault="00F03ED4" w:rsidP="00F03ED4">
            <w:pPr>
              <w:spacing w:line="276" w:lineRule="auto"/>
              <w:jc w:val="both"/>
              <w:rPr>
                <w:rFonts w:ascii="Arial" w:eastAsia="Arial" w:hAnsi="Arial" w:cs="Arial"/>
                <w:bCs/>
                <w:i/>
                <w:iCs/>
                <w:sz w:val="22"/>
                <w:szCs w:val="22"/>
              </w:rPr>
            </w:pPr>
            <w:r>
              <w:rPr>
                <w:rFonts w:ascii="Arial" w:eastAsia="Arial" w:hAnsi="Arial" w:cs="Arial"/>
                <w:bCs/>
                <w:i/>
                <w:iCs/>
                <w:sz w:val="22"/>
                <w:szCs w:val="22"/>
              </w:rPr>
              <w:t>Pode ser interessante alguma coisa que aproxime o cliente dos músicos.</w:t>
            </w:r>
          </w:p>
          <w:p w14:paraId="0E51F1A2" w14:textId="68FE02FC" w:rsidR="00F03ED4" w:rsidRPr="003760C8" w:rsidRDefault="00F03ED4" w:rsidP="00F03ED4">
            <w:pPr>
              <w:spacing w:line="276" w:lineRule="auto"/>
              <w:jc w:val="both"/>
              <w:rPr>
                <w:rFonts w:ascii="Arial" w:eastAsia="Arial" w:hAnsi="Arial" w:cs="Arial"/>
                <w:bCs/>
                <w:sz w:val="22"/>
                <w:szCs w:val="22"/>
              </w:rPr>
            </w:pPr>
          </w:p>
        </w:tc>
      </w:tr>
      <w:tr w:rsidR="000228AE" w14:paraId="16E115C1" w14:textId="77777777" w:rsidTr="00FB6C30">
        <w:tc>
          <w:tcPr>
            <w:tcW w:w="9180" w:type="dxa"/>
          </w:tcPr>
          <w:p w14:paraId="0400CF7F" w14:textId="77777777" w:rsidR="000228AE" w:rsidRDefault="000228AE"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2E24FBCD" w14:textId="77777777" w:rsidR="000228AE" w:rsidRDefault="000228AE" w:rsidP="00FB6C30">
            <w:pPr>
              <w:spacing w:line="276" w:lineRule="auto"/>
              <w:jc w:val="both"/>
              <w:rPr>
                <w:rFonts w:ascii="Arial" w:eastAsia="Arial" w:hAnsi="Arial" w:cs="Arial"/>
                <w:bCs/>
                <w:sz w:val="22"/>
                <w:szCs w:val="22"/>
              </w:rPr>
            </w:pPr>
          </w:p>
          <w:p w14:paraId="5BDCB7F2" w14:textId="77777777" w:rsidR="000228AE" w:rsidRDefault="000228AE"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632EB05A" w14:textId="779EFD0E" w:rsidR="000228AE" w:rsidRDefault="00F03ED4" w:rsidP="00FB6C30">
            <w:pPr>
              <w:spacing w:line="276" w:lineRule="auto"/>
              <w:jc w:val="both"/>
              <w:rPr>
                <w:rFonts w:ascii="Arial" w:eastAsia="Arial" w:hAnsi="Arial" w:cs="Arial"/>
                <w:bCs/>
                <w:i/>
                <w:sz w:val="22"/>
                <w:szCs w:val="22"/>
              </w:rPr>
            </w:pPr>
            <w:r>
              <w:rPr>
                <w:rFonts w:ascii="Arial" w:eastAsia="Arial" w:hAnsi="Arial" w:cs="Arial"/>
                <w:bCs/>
                <w:i/>
                <w:sz w:val="22"/>
                <w:szCs w:val="22"/>
              </w:rPr>
              <w:lastRenderedPageBreak/>
              <w:t>O entrevistado foi de muita importância para o projeto. Em todas as perguntas, avançou as minhas expectativas e complementou as minhas ideias com sugestões ou contra-argumentos.</w:t>
            </w:r>
          </w:p>
          <w:p w14:paraId="2FCAC4DA" w14:textId="77777777" w:rsidR="00F03ED4" w:rsidRPr="003760C8" w:rsidRDefault="00F03ED4" w:rsidP="00FB6C30">
            <w:pPr>
              <w:spacing w:line="276" w:lineRule="auto"/>
              <w:jc w:val="both"/>
              <w:rPr>
                <w:rFonts w:ascii="Arial" w:eastAsia="Arial" w:hAnsi="Arial" w:cs="Arial"/>
                <w:bCs/>
                <w:i/>
                <w:sz w:val="22"/>
                <w:szCs w:val="22"/>
              </w:rPr>
            </w:pPr>
          </w:p>
          <w:p w14:paraId="113058D2" w14:textId="3326B779" w:rsidR="000228AE" w:rsidRDefault="000228AE"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sidR="004C61BC">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06CC27E4" w14:textId="385042FB" w:rsidR="000228AE" w:rsidRPr="00F03ED4" w:rsidRDefault="00F03ED4" w:rsidP="00FB6C30">
            <w:pPr>
              <w:spacing w:line="276" w:lineRule="auto"/>
              <w:jc w:val="both"/>
              <w:rPr>
                <w:rFonts w:ascii="Arial" w:eastAsia="Arial" w:hAnsi="Arial" w:cs="Arial"/>
                <w:bCs/>
                <w:i/>
                <w:sz w:val="22"/>
                <w:szCs w:val="22"/>
              </w:rPr>
            </w:pPr>
            <w:r w:rsidRPr="00F03ED4">
              <w:rPr>
                <w:rFonts w:ascii="Arial" w:eastAsia="Arial" w:hAnsi="Arial" w:cs="Arial"/>
                <w:bCs/>
                <w:i/>
                <w:sz w:val="22"/>
                <w:szCs w:val="22"/>
              </w:rPr>
              <w:t>Eu creio que não há nenhuma dúvida. Penso que seria interessante haver algum tipo de aplicativo que faça essa aproximação entre clientes e músicos ou bandas.</w:t>
            </w:r>
          </w:p>
          <w:p w14:paraId="612300C3" w14:textId="77777777" w:rsidR="000228AE" w:rsidRPr="003760C8" w:rsidRDefault="000228AE" w:rsidP="00FB6C30">
            <w:pPr>
              <w:spacing w:line="276" w:lineRule="auto"/>
              <w:jc w:val="both"/>
              <w:rPr>
                <w:rFonts w:ascii="Arial" w:eastAsia="Arial" w:hAnsi="Arial" w:cs="Arial"/>
                <w:bCs/>
                <w:sz w:val="22"/>
                <w:szCs w:val="22"/>
              </w:rPr>
            </w:pPr>
          </w:p>
        </w:tc>
      </w:tr>
    </w:tbl>
    <w:p w14:paraId="540C4994" w14:textId="77777777" w:rsidR="000228AE" w:rsidRDefault="000228AE" w:rsidP="000228AE">
      <w:pPr>
        <w:pStyle w:val="CorpodeTexto0"/>
      </w:pPr>
    </w:p>
    <w:p w14:paraId="75448706" w14:textId="4FAEAE17" w:rsidR="00F03ED4" w:rsidRDefault="00F03ED4" w:rsidP="00F03ED4">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6. Resultado da Entrevista 6 - Músico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F03ED4" w:rsidRPr="006F7FB1" w14:paraId="5FE52F74" w14:textId="77777777" w:rsidTr="00FB6C30">
        <w:tc>
          <w:tcPr>
            <w:tcW w:w="9180" w:type="dxa"/>
          </w:tcPr>
          <w:p w14:paraId="60FCDE33" w14:textId="77777777" w:rsidR="00F03ED4" w:rsidRPr="003760C8" w:rsidRDefault="00F03ED4"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F03ED4" w:rsidRPr="006F7FB1" w14:paraId="056EB880" w14:textId="77777777" w:rsidTr="00FB6C30">
        <w:tc>
          <w:tcPr>
            <w:tcW w:w="9180" w:type="dxa"/>
          </w:tcPr>
          <w:p w14:paraId="765A68AD" w14:textId="6EE610FC" w:rsidR="00F03ED4" w:rsidRPr="00F03ED4" w:rsidRDefault="00F03ED4" w:rsidP="00FB6C30">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Leonardo Martins</w:t>
            </w:r>
          </w:p>
        </w:tc>
      </w:tr>
      <w:tr w:rsidR="00F03ED4" w:rsidRPr="006F7FB1" w14:paraId="66E57A6A" w14:textId="77777777" w:rsidTr="00FB6C30">
        <w:tc>
          <w:tcPr>
            <w:tcW w:w="9180" w:type="dxa"/>
          </w:tcPr>
          <w:p w14:paraId="03A8BF86" w14:textId="77777777" w:rsidR="00F03ED4" w:rsidRDefault="00F03ED4"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7BC833EB" w14:textId="77777777" w:rsidR="00F03ED4" w:rsidRDefault="00F03ED4" w:rsidP="00FB6C30">
            <w:pPr>
              <w:spacing w:line="276" w:lineRule="auto"/>
              <w:jc w:val="both"/>
              <w:rPr>
                <w:rFonts w:ascii="Arial" w:eastAsia="Arial" w:hAnsi="Arial" w:cs="Arial"/>
                <w:bCs/>
                <w:sz w:val="22"/>
                <w:szCs w:val="22"/>
              </w:rPr>
            </w:pPr>
          </w:p>
          <w:p w14:paraId="4A7CC012" w14:textId="77777777" w:rsidR="00F03ED4" w:rsidRDefault="00F03ED4" w:rsidP="00FB6C30">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5F6F6915" w14:textId="17D7B7D8" w:rsidR="00F03ED4" w:rsidRDefault="00F03ED4"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Leonardo Martins, 21, professor de guitarra, violão e ukulele, está tentando uma carreira como produtor e artista com a sua banda atualmente. Vive em Curitiba, Paraná.</w:t>
            </w:r>
          </w:p>
          <w:p w14:paraId="16A8DAFB" w14:textId="2A176AF8" w:rsidR="00F03ED4" w:rsidRPr="003760C8" w:rsidRDefault="00F03ED4" w:rsidP="00FB6C30">
            <w:pPr>
              <w:spacing w:line="276" w:lineRule="auto"/>
              <w:jc w:val="both"/>
              <w:rPr>
                <w:rFonts w:ascii="Arial" w:eastAsia="Arial" w:hAnsi="Arial" w:cs="Arial"/>
                <w:bCs/>
                <w:sz w:val="22"/>
                <w:szCs w:val="22"/>
              </w:rPr>
            </w:pPr>
          </w:p>
        </w:tc>
      </w:tr>
      <w:tr w:rsidR="00F03ED4" w14:paraId="78546897" w14:textId="77777777" w:rsidTr="00FB6C30">
        <w:tc>
          <w:tcPr>
            <w:tcW w:w="9180" w:type="dxa"/>
          </w:tcPr>
          <w:p w14:paraId="0C962D4C" w14:textId="77777777" w:rsidR="00F03ED4" w:rsidRPr="003760C8" w:rsidRDefault="00F03ED4"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Músicos</w:t>
            </w:r>
            <w:r w:rsidRPr="003760C8">
              <w:rPr>
                <w:rFonts w:ascii="Arial" w:eastAsia="Arial" w:hAnsi="Arial" w:cs="Arial"/>
                <w:bCs/>
                <w:sz w:val="22"/>
                <w:szCs w:val="22"/>
              </w:rPr>
              <w:t>:</w:t>
            </w:r>
          </w:p>
        </w:tc>
      </w:tr>
      <w:tr w:rsidR="00F03ED4" w:rsidRPr="0037756A" w14:paraId="09C7495F" w14:textId="77777777" w:rsidTr="00FB6C30">
        <w:tc>
          <w:tcPr>
            <w:tcW w:w="9180" w:type="dxa"/>
          </w:tcPr>
          <w:p w14:paraId="593D5A98" w14:textId="77777777" w:rsidR="00F03ED4" w:rsidRPr="003760C8" w:rsidRDefault="00F03ED4"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21C96F3C" w14:textId="77777777" w:rsidR="00F03ED4" w:rsidRDefault="00F03ED4" w:rsidP="00FB6C30">
            <w:pPr>
              <w:spacing w:line="276" w:lineRule="auto"/>
              <w:jc w:val="both"/>
              <w:rPr>
                <w:rFonts w:ascii="Arial" w:eastAsia="Arial" w:hAnsi="Arial" w:cs="Arial"/>
                <w:bCs/>
                <w:iCs/>
                <w:sz w:val="22"/>
                <w:szCs w:val="22"/>
              </w:rPr>
            </w:pPr>
          </w:p>
          <w:p w14:paraId="47BD077F"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1. Você estuda ou já estudou música?</w:t>
            </w:r>
          </w:p>
          <w:p w14:paraId="49725F22" w14:textId="5F305ED4" w:rsidR="00F03ED4" w:rsidRDefault="00F03ED4" w:rsidP="00FB6C30">
            <w:pPr>
              <w:spacing w:line="276" w:lineRule="auto"/>
              <w:jc w:val="both"/>
              <w:rPr>
                <w:rFonts w:ascii="Arial" w:eastAsia="Arial" w:hAnsi="Arial" w:cs="Arial"/>
                <w:bCs/>
                <w:i/>
                <w:sz w:val="22"/>
                <w:szCs w:val="22"/>
              </w:rPr>
            </w:pPr>
            <w:r w:rsidRPr="00F03ED4">
              <w:rPr>
                <w:rFonts w:ascii="Arial" w:eastAsia="Arial" w:hAnsi="Arial" w:cs="Arial"/>
                <w:bCs/>
                <w:i/>
                <w:sz w:val="22"/>
                <w:szCs w:val="22"/>
              </w:rPr>
              <w:t>Fiz musicalização desde pequeno. Estudo Piano desde os 6, mas meu instrumento favorito e que tenho mais domínio é guitarra. Toco violão desde os 8 e guitarra desde os 11. Atualmente estou cursando Licenciatura em Música na EMBAP (Belas Artes).</w:t>
            </w:r>
          </w:p>
          <w:p w14:paraId="7FD7296B" w14:textId="77777777" w:rsidR="00F03ED4" w:rsidRDefault="00F03ED4" w:rsidP="00FB6C30">
            <w:pPr>
              <w:spacing w:line="276" w:lineRule="auto"/>
              <w:jc w:val="both"/>
              <w:rPr>
                <w:rFonts w:ascii="Arial" w:eastAsia="Arial" w:hAnsi="Arial" w:cs="Arial"/>
                <w:bCs/>
                <w:iCs/>
                <w:sz w:val="22"/>
                <w:szCs w:val="22"/>
              </w:rPr>
            </w:pPr>
          </w:p>
          <w:p w14:paraId="43B879B0"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2. Já fez shows locais?</w:t>
            </w:r>
          </w:p>
          <w:p w14:paraId="6D3D8EC9" w14:textId="4C9A97DA" w:rsidR="00F03ED4" w:rsidRDefault="00F63319" w:rsidP="00FB6C30">
            <w:pPr>
              <w:spacing w:line="276" w:lineRule="auto"/>
              <w:jc w:val="both"/>
              <w:rPr>
                <w:rFonts w:ascii="Arial" w:eastAsia="Arial" w:hAnsi="Arial" w:cs="Arial"/>
                <w:bCs/>
                <w:i/>
                <w:sz w:val="22"/>
                <w:szCs w:val="22"/>
              </w:rPr>
            </w:pPr>
            <w:r w:rsidRPr="00F63319">
              <w:rPr>
                <w:rFonts w:ascii="Arial" w:eastAsia="Arial" w:hAnsi="Arial" w:cs="Arial"/>
                <w:bCs/>
                <w:i/>
                <w:sz w:val="22"/>
                <w:szCs w:val="22"/>
              </w:rPr>
              <w:t>Toquei em diversos lugares com bandas da igreja e na Big Band da Embap. Com a Big eu já saí em uma turnê</w:t>
            </w:r>
            <w:r>
              <w:rPr>
                <w:rFonts w:ascii="Arial" w:eastAsia="Arial" w:hAnsi="Arial" w:cs="Arial"/>
                <w:bCs/>
                <w:i/>
                <w:sz w:val="22"/>
                <w:szCs w:val="22"/>
              </w:rPr>
              <w:t>.</w:t>
            </w:r>
          </w:p>
          <w:p w14:paraId="7B52D019" w14:textId="77777777" w:rsidR="00F63319" w:rsidRDefault="00F63319" w:rsidP="00FB6C30">
            <w:pPr>
              <w:spacing w:line="276" w:lineRule="auto"/>
              <w:jc w:val="both"/>
              <w:rPr>
                <w:rFonts w:ascii="Arial" w:eastAsia="Arial" w:hAnsi="Arial" w:cs="Arial"/>
                <w:bCs/>
                <w:iCs/>
                <w:sz w:val="22"/>
                <w:szCs w:val="22"/>
              </w:rPr>
            </w:pPr>
          </w:p>
          <w:p w14:paraId="6D9B99B8"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3. Possui alguma banda ou grupo de apresentação? Se sim, está satisfeito com sua situação financeira ou fama?</w:t>
            </w:r>
          </w:p>
          <w:p w14:paraId="15761DD5" w14:textId="0A25D40E" w:rsidR="00F03ED4" w:rsidRDefault="00F63319" w:rsidP="00FB6C30">
            <w:pPr>
              <w:spacing w:line="276" w:lineRule="auto"/>
              <w:jc w:val="both"/>
              <w:rPr>
                <w:rFonts w:ascii="Arial" w:eastAsia="Arial" w:hAnsi="Arial" w:cs="Arial"/>
                <w:bCs/>
                <w:i/>
                <w:sz w:val="22"/>
                <w:szCs w:val="22"/>
              </w:rPr>
            </w:pPr>
            <w:r w:rsidRPr="00F63319">
              <w:rPr>
                <w:rFonts w:ascii="Arial" w:eastAsia="Arial" w:hAnsi="Arial" w:cs="Arial"/>
                <w:bCs/>
                <w:i/>
                <w:sz w:val="22"/>
                <w:szCs w:val="22"/>
              </w:rPr>
              <w:t xml:space="preserve">Como tinha dito, tenho uma banda de rock chamada Terra de Ninguém, mas a gente está muito no começo ainda. Nem lançamos Single, Álbum, ou alguma coisa nesse sentido. Tocamos muito pouco ao vivo devido a pandemia e o material que estamos tentando alavanca se resume a pequenas produções para clipes amadores no IGTV do nosso Instagram. A resposta tem sido boa até agora. Mas a banda não dá nenhum retorno financeiro por enquanto. Apesar disso, tenho boas expectativas </w:t>
            </w:r>
            <w:r>
              <w:rPr>
                <w:rFonts w:ascii="Arial" w:eastAsia="Arial" w:hAnsi="Arial" w:cs="Arial"/>
                <w:bCs/>
                <w:i/>
                <w:sz w:val="22"/>
                <w:szCs w:val="22"/>
              </w:rPr>
              <w:t xml:space="preserve">para </w:t>
            </w:r>
            <w:r w:rsidRPr="00F63319">
              <w:rPr>
                <w:rFonts w:ascii="Arial" w:eastAsia="Arial" w:hAnsi="Arial" w:cs="Arial"/>
                <w:bCs/>
                <w:i/>
                <w:sz w:val="22"/>
                <w:szCs w:val="22"/>
              </w:rPr>
              <w:t>o futuro dela.</w:t>
            </w:r>
          </w:p>
          <w:p w14:paraId="07481941" w14:textId="77777777" w:rsidR="00F63319" w:rsidRDefault="00F63319" w:rsidP="00FB6C30">
            <w:pPr>
              <w:spacing w:line="276" w:lineRule="auto"/>
              <w:jc w:val="both"/>
              <w:rPr>
                <w:rFonts w:ascii="Arial" w:eastAsia="Arial" w:hAnsi="Arial" w:cs="Arial"/>
                <w:bCs/>
                <w:iCs/>
                <w:sz w:val="22"/>
                <w:szCs w:val="22"/>
              </w:rPr>
            </w:pPr>
          </w:p>
          <w:p w14:paraId="6F63332B"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4. Qual seu gênero musical favorito?</w:t>
            </w:r>
          </w:p>
          <w:p w14:paraId="4BAEDAB4" w14:textId="77777777" w:rsidR="00F03ED4" w:rsidRPr="008B473B" w:rsidRDefault="00F03ED4" w:rsidP="00FB6C30">
            <w:pPr>
              <w:spacing w:line="276" w:lineRule="auto"/>
              <w:jc w:val="both"/>
              <w:rPr>
                <w:rFonts w:ascii="Arial" w:eastAsia="Arial" w:hAnsi="Arial" w:cs="Arial"/>
                <w:bCs/>
                <w:i/>
                <w:sz w:val="22"/>
                <w:szCs w:val="22"/>
              </w:rPr>
            </w:pPr>
            <w:r>
              <w:rPr>
                <w:rFonts w:ascii="Arial" w:eastAsia="Arial" w:hAnsi="Arial" w:cs="Arial"/>
                <w:bCs/>
                <w:i/>
                <w:sz w:val="22"/>
                <w:szCs w:val="22"/>
              </w:rPr>
              <w:t>Rock.</w:t>
            </w:r>
          </w:p>
          <w:p w14:paraId="0E08FC64" w14:textId="77777777" w:rsidR="00F03ED4" w:rsidRPr="003760C8" w:rsidRDefault="00F03ED4" w:rsidP="00FB6C30">
            <w:pPr>
              <w:spacing w:line="276" w:lineRule="auto"/>
              <w:jc w:val="both"/>
              <w:rPr>
                <w:rFonts w:ascii="Arial" w:eastAsia="Arial" w:hAnsi="Arial" w:cs="Arial"/>
                <w:bCs/>
                <w:iCs/>
                <w:sz w:val="22"/>
                <w:szCs w:val="22"/>
              </w:rPr>
            </w:pPr>
          </w:p>
        </w:tc>
      </w:tr>
      <w:tr w:rsidR="00F03ED4" w:rsidRPr="00322C73" w14:paraId="3426C61F" w14:textId="77777777" w:rsidTr="00FB6C30">
        <w:tc>
          <w:tcPr>
            <w:tcW w:w="9180" w:type="dxa"/>
          </w:tcPr>
          <w:p w14:paraId="3D56681A" w14:textId="77777777" w:rsidR="00F03ED4" w:rsidRPr="003760C8" w:rsidRDefault="00F03ED4"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36E475D4" w14:textId="77777777" w:rsidR="00F03ED4" w:rsidRDefault="00F03ED4" w:rsidP="00FB6C30">
            <w:pPr>
              <w:spacing w:line="276" w:lineRule="auto"/>
              <w:jc w:val="both"/>
              <w:rPr>
                <w:rFonts w:ascii="Arial" w:eastAsia="Arial" w:hAnsi="Arial" w:cs="Arial"/>
                <w:bCs/>
                <w:iCs/>
                <w:sz w:val="22"/>
                <w:szCs w:val="22"/>
              </w:rPr>
            </w:pPr>
          </w:p>
          <w:p w14:paraId="75890B52"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1. Já publicou suas obras em algum aplicativo de streaming?</w:t>
            </w:r>
          </w:p>
          <w:p w14:paraId="5F0AE8C8" w14:textId="0C44512C" w:rsidR="00F03ED4" w:rsidRDefault="00F63319" w:rsidP="00FB6C30">
            <w:pPr>
              <w:spacing w:line="276" w:lineRule="auto"/>
              <w:jc w:val="both"/>
              <w:rPr>
                <w:rFonts w:ascii="Arial" w:eastAsia="Arial" w:hAnsi="Arial" w:cs="Arial"/>
                <w:bCs/>
                <w:i/>
                <w:sz w:val="22"/>
                <w:szCs w:val="22"/>
              </w:rPr>
            </w:pPr>
            <w:r w:rsidRPr="00F63319">
              <w:rPr>
                <w:rFonts w:ascii="Arial" w:eastAsia="Arial" w:hAnsi="Arial" w:cs="Arial"/>
                <w:bCs/>
                <w:i/>
                <w:sz w:val="22"/>
                <w:szCs w:val="22"/>
              </w:rPr>
              <w:lastRenderedPageBreak/>
              <w:t xml:space="preserve">Temos nossos clipes no IGTV e </w:t>
            </w:r>
            <w:r>
              <w:rPr>
                <w:rFonts w:ascii="Arial" w:eastAsia="Arial" w:hAnsi="Arial" w:cs="Arial"/>
                <w:bCs/>
                <w:i/>
                <w:sz w:val="22"/>
                <w:szCs w:val="22"/>
              </w:rPr>
              <w:t>á</w:t>
            </w:r>
            <w:r w:rsidRPr="00F63319">
              <w:rPr>
                <w:rFonts w:ascii="Arial" w:eastAsia="Arial" w:hAnsi="Arial" w:cs="Arial"/>
                <w:bCs/>
                <w:i/>
                <w:sz w:val="22"/>
                <w:szCs w:val="22"/>
              </w:rPr>
              <w:t>udios no Soundcloud. Já estamos sonhando com outras plataformas de streaming num futuro lançamento de disco que, creio eu, está bem próximo de acontecer.</w:t>
            </w:r>
          </w:p>
          <w:p w14:paraId="76758D78" w14:textId="77777777" w:rsidR="00F63319" w:rsidRDefault="00F63319" w:rsidP="00FB6C30">
            <w:pPr>
              <w:spacing w:line="276" w:lineRule="auto"/>
              <w:jc w:val="both"/>
              <w:rPr>
                <w:rFonts w:ascii="Arial" w:eastAsia="Arial" w:hAnsi="Arial" w:cs="Arial"/>
                <w:bCs/>
                <w:iCs/>
                <w:sz w:val="22"/>
                <w:szCs w:val="22"/>
              </w:rPr>
            </w:pPr>
          </w:p>
          <w:p w14:paraId="40911B52"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2. Acredita que a remuneração pelo seu trabalho é decente?</w:t>
            </w:r>
          </w:p>
          <w:p w14:paraId="19D1EA63" w14:textId="082327F5" w:rsidR="00F03ED4" w:rsidRPr="000228AE" w:rsidRDefault="00F63319" w:rsidP="00FB6C30">
            <w:pPr>
              <w:spacing w:line="276" w:lineRule="auto"/>
              <w:jc w:val="both"/>
              <w:rPr>
                <w:rFonts w:ascii="Arial" w:eastAsia="Arial" w:hAnsi="Arial" w:cs="Arial"/>
                <w:bCs/>
                <w:i/>
                <w:sz w:val="22"/>
                <w:szCs w:val="22"/>
              </w:rPr>
            </w:pPr>
            <w:r w:rsidRPr="00F63319">
              <w:rPr>
                <w:rFonts w:ascii="Arial" w:eastAsia="Arial" w:hAnsi="Arial" w:cs="Arial"/>
                <w:bCs/>
                <w:i/>
                <w:sz w:val="22"/>
                <w:szCs w:val="22"/>
              </w:rPr>
              <w:t>É claro, apesar de reconhecer que ter retorno financeiro com uma banda independente é bem difícil.</w:t>
            </w:r>
          </w:p>
          <w:p w14:paraId="2519AA63" w14:textId="77777777" w:rsidR="00F03ED4" w:rsidRDefault="00F03ED4" w:rsidP="00FB6C30">
            <w:pPr>
              <w:spacing w:line="276" w:lineRule="auto"/>
              <w:jc w:val="both"/>
              <w:rPr>
                <w:rFonts w:ascii="Arial" w:eastAsia="Arial" w:hAnsi="Arial" w:cs="Arial"/>
                <w:bCs/>
                <w:iCs/>
                <w:sz w:val="22"/>
                <w:szCs w:val="22"/>
              </w:rPr>
            </w:pPr>
          </w:p>
          <w:p w14:paraId="64AA6A4F"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3. Você já utilizou serviços de alguma gravadora?</w:t>
            </w:r>
          </w:p>
          <w:p w14:paraId="10DDA08E" w14:textId="279E420C" w:rsidR="00F03ED4" w:rsidRDefault="00F63319" w:rsidP="00FB6C30">
            <w:pPr>
              <w:spacing w:line="276" w:lineRule="auto"/>
              <w:jc w:val="both"/>
              <w:rPr>
                <w:rFonts w:ascii="Arial" w:eastAsia="Arial" w:hAnsi="Arial" w:cs="Arial"/>
                <w:bCs/>
                <w:i/>
                <w:sz w:val="22"/>
                <w:szCs w:val="22"/>
              </w:rPr>
            </w:pPr>
            <w:r w:rsidRPr="00F63319">
              <w:rPr>
                <w:rFonts w:ascii="Arial" w:eastAsia="Arial" w:hAnsi="Arial" w:cs="Arial"/>
                <w:bCs/>
                <w:i/>
                <w:sz w:val="22"/>
                <w:szCs w:val="22"/>
              </w:rPr>
              <w:t>Não. Todas as nossas publicações foram independente</w:t>
            </w:r>
            <w:r>
              <w:rPr>
                <w:rFonts w:ascii="Arial" w:eastAsia="Arial" w:hAnsi="Arial" w:cs="Arial"/>
                <w:bCs/>
                <w:i/>
                <w:sz w:val="22"/>
                <w:szCs w:val="22"/>
              </w:rPr>
              <w:t>s</w:t>
            </w:r>
            <w:r w:rsidRPr="00F63319">
              <w:rPr>
                <w:rFonts w:ascii="Arial" w:eastAsia="Arial" w:hAnsi="Arial" w:cs="Arial"/>
                <w:bCs/>
                <w:i/>
                <w:sz w:val="22"/>
                <w:szCs w:val="22"/>
              </w:rPr>
              <w:t xml:space="preserve"> até agora.</w:t>
            </w:r>
          </w:p>
          <w:p w14:paraId="229E2280" w14:textId="77777777" w:rsidR="00F63319" w:rsidRDefault="00F63319" w:rsidP="00FB6C30">
            <w:pPr>
              <w:spacing w:line="276" w:lineRule="auto"/>
              <w:jc w:val="both"/>
              <w:rPr>
                <w:rFonts w:ascii="Arial" w:eastAsia="Arial" w:hAnsi="Arial" w:cs="Arial"/>
                <w:bCs/>
                <w:iCs/>
                <w:sz w:val="22"/>
                <w:szCs w:val="22"/>
              </w:rPr>
            </w:pPr>
          </w:p>
          <w:p w14:paraId="2165106D"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4. Acredita que consegue se autoproduzir hoje com seus conhecimentos?</w:t>
            </w:r>
          </w:p>
          <w:p w14:paraId="1F317835" w14:textId="0F35CF2D" w:rsidR="00F03ED4" w:rsidRDefault="00F63319" w:rsidP="00FB6C30">
            <w:pPr>
              <w:spacing w:line="276" w:lineRule="auto"/>
              <w:jc w:val="both"/>
              <w:rPr>
                <w:rFonts w:ascii="Arial" w:eastAsia="Arial" w:hAnsi="Arial" w:cs="Arial"/>
                <w:bCs/>
                <w:i/>
                <w:sz w:val="22"/>
                <w:szCs w:val="22"/>
              </w:rPr>
            </w:pPr>
            <w:r w:rsidRPr="00F63319">
              <w:rPr>
                <w:rFonts w:ascii="Arial" w:eastAsia="Arial" w:hAnsi="Arial" w:cs="Arial"/>
                <w:bCs/>
                <w:i/>
                <w:sz w:val="22"/>
                <w:szCs w:val="22"/>
              </w:rPr>
              <w:t>Sim. Tenho estudado muita coisa sobre produção e mixagem, e todos os áudios do Terra que estão disponíveis gratuitamente nessas plataformas que eu citei fui eu quem fiz. Tenho aprendido muita coisa na prática, e tenho bons contatos de produtores mais velhos e experientes que tem me dado todo o suporte. Também corri atrás de cursos online que me ajudassem a expandir meu conhecimento, e todas essas coisas têm me ajudado. Mas o principal mesmo, pensando em autopromoção, é que eu tenho muito um som específico na minha cabeça, e é isso que eu quero atingir com minhas produções.</w:t>
            </w:r>
          </w:p>
          <w:p w14:paraId="0912DFF7" w14:textId="74133051" w:rsidR="00F63319" w:rsidRPr="00407813" w:rsidRDefault="00F63319" w:rsidP="00FB6C30">
            <w:pPr>
              <w:spacing w:line="276" w:lineRule="auto"/>
              <w:jc w:val="both"/>
              <w:rPr>
                <w:rFonts w:ascii="Arial" w:eastAsia="Arial" w:hAnsi="Arial" w:cs="Arial"/>
                <w:bCs/>
                <w:iCs/>
                <w:sz w:val="22"/>
                <w:szCs w:val="22"/>
              </w:rPr>
            </w:pPr>
          </w:p>
        </w:tc>
      </w:tr>
      <w:tr w:rsidR="00F03ED4" w14:paraId="5C447654" w14:textId="77777777" w:rsidTr="00FB6C30">
        <w:tc>
          <w:tcPr>
            <w:tcW w:w="9180" w:type="dxa"/>
          </w:tcPr>
          <w:p w14:paraId="4E8B605D" w14:textId="77777777" w:rsidR="00F03ED4" w:rsidRPr="003760C8" w:rsidRDefault="00F03ED4"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53FCA61A" w14:textId="77777777" w:rsidR="00F03ED4" w:rsidRDefault="00F03ED4" w:rsidP="00FB6C30">
            <w:pPr>
              <w:spacing w:line="276" w:lineRule="auto"/>
              <w:jc w:val="both"/>
              <w:rPr>
                <w:rFonts w:ascii="Arial" w:eastAsia="Arial" w:hAnsi="Arial" w:cs="Arial"/>
                <w:bCs/>
                <w:sz w:val="22"/>
                <w:szCs w:val="22"/>
              </w:rPr>
            </w:pPr>
          </w:p>
          <w:p w14:paraId="1E7D16E1" w14:textId="77777777" w:rsidR="00F03ED4" w:rsidRDefault="00F03ED4"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1. Gostaria de ser mais independente de gravadoras ou aplicativos para gerar renda?</w:t>
            </w:r>
          </w:p>
          <w:p w14:paraId="127ED233" w14:textId="4EFDCD6B" w:rsidR="00F03ED4" w:rsidRDefault="00F63319" w:rsidP="00FB6C30">
            <w:pPr>
              <w:spacing w:line="276" w:lineRule="auto"/>
              <w:jc w:val="both"/>
              <w:rPr>
                <w:rFonts w:ascii="Arial" w:eastAsia="Arial" w:hAnsi="Arial" w:cs="Arial"/>
                <w:bCs/>
                <w:i/>
                <w:iCs/>
                <w:sz w:val="22"/>
                <w:szCs w:val="22"/>
              </w:rPr>
            </w:pPr>
            <w:r w:rsidRPr="00F63319">
              <w:rPr>
                <w:rFonts w:ascii="Arial" w:eastAsia="Arial" w:hAnsi="Arial" w:cs="Arial"/>
                <w:bCs/>
                <w:i/>
                <w:iCs/>
                <w:sz w:val="22"/>
                <w:szCs w:val="22"/>
              </w:rPr>
              <w:t>Seria muito bom. Quero ter o máximo de autonomia e controle criativo possível. Isso incluí gerar e gerir minha própria renda.</w:t>
            </w:r>
          </w:p>
          <w:p w14:paraId="79BE5EC7" w14:textId="77777777" w:rsidR="00F63319" w:rsidRDefault="00F63319" w:rsidP="00FB6C30">
            <w:pPr>
              <w:spacing w:line="276" w:lineRule="auto"/>
              <w:jc w:val="both"/>
              <w:rPr>
                <w:rFonts w:ascii="Arial" w:eastAsia="Arial" w:hAnsi="Arial" w:cs="Arial"/>
                <w:bCs/>
                <w:sz w:val="22"/>
                <w:szCs w:val="22"/>
              </w:rPr>
            </w:pPr>
          </w:p>
          <w:p w14:paraId="26529FFB" w14:textId="77777777" w:rsidR="00F03ED4" w:rsidRDefault="00F03ED4"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2. Gostaria de ter uma fonte de renda alternativa? Cite uma (opcional).</w:t>
            </w:r>
          </w:p>
          <w:p w14:paraId="30A2519D" w14:textId="7B6C504D" w:rsidR="00F03ED4" w:rsidRDefault="00F63319" w:rsidP="00FB6C30">
            <w:pPr>
              <w:spacing w:line="276" w:lineRule="auto"/>
              <w:jc w:val="both"/>
              <w:rPr>
                <w:rFonts w:ascii="Arial" w:eastAsia="Arial" w:hAnsi="Arial" w:cs="Arial"/>
                <w:bCs/>
                <w:i/>
                <w:iCs/>
                <w:sz w:val="22"/>
                <w:szCs w:val="22"/>
              </w:rPr>
            </w:pPr>
            <w:r w:rsidRPr="00F63319">
              <w:rPr>
                <w:rFonts w:ascii="Arial" w:eastAsia="Arial" w:hAnsi="Arial" w:cs="Arial"/>
                <w:bCs/>
                <w:i/>
                <w:iCs/>
                <w:sz w:val="22"/>
                <w:szCs w:val="22"/>
              </w:rPr>
              <w:t>Não sei se entendi qual seria o propósito de ter uma fonte de renda "alternativa". Minha fonte de renda hoje são as aulas que eu ministro, mas eu adoraria viver só das minhas produções.</w:t>
            </w:r>
          </w:p>
          <w:p w14:paraId="05518BDE" w14:textId="77777777" w:rsidR="00F63319" w:rsidRDefault="00F63319" w:rsidP="00FB6C30">
            <w:pPr>
              <w:spacing w:line="276" w:lineRule="auto"/>
              <w:jc w:val="both"/>
              <w:rPr>
                <w:rFonts w:ascii="Arial" w:eastAsia="Arial" w:hAnsi="Arial" w:cs="Arial"/>
                <w:bCs/>
                <w:sz w:val="22"/>
                <w:szCs w:val="22"/>
              </w:rPr>
            </w:pPr>
          </w:p>
          <w:p w14:paraId="5E21B825" w14:textId="77777777" w:rsidR="00F03ED4" w:rsidRDefault="00F03ED4"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3. Gostaria de estar mais próximo dos seus fãs, mesmo quando está fora de shows, apresentações?</w:t>
            </w:r>
          </w:p>
          <w:p w14:paraId="41B99D75" w14:textId="6A6AD188" w:rsidR="00F03ED4" w:rsidRDefault="00F63319" w:rsidP="00FB6C30">
            <w:pPr>
              <w:spacing w:line="276" w:lineRule="auto"/>
              <w:jc w:val="both"/>
              <w:rPr>
                <w:rFonts w:ascii="Arial" w:eastAsia="Arial" w:hAnsi="Arial" w:cs="Arial"/>
                <w:bCs/>
                <w:i/>
                <w:iCs/>
                <w:sz w:val="22"/>
                <w:szCs w:val="22"/>
              </w:rPr>
            </w:pPr>
            <w:r w:rsidRPr="00F63319">
              <w:rPr>
                <w:rFonts w:ascii="Arial" w:eastAsia="Arial" w:hAnsi="Arial" w:cs="Arial"/>
                <w:bCs/>
                <w:i/>
                <w:iCs/>
                <w:sz w:val="22"/>
                <w:szCs w:val="22"/>
              </w:rPr>
              <w:t>Como eu disse, ainda estamos começando, então não temos uma base de fãs muito consistente ainda. Mas o mais próximo que eu conseguir ficar deles, melhor será.</w:t>
            </w:r>
          </w:p>
          <w:p w14:paraId="1EF54937" w14:textId="77777777" w:rsidR="00F63319" w:rsidRDefault="00F63319" w:rsidP="00FB6C30">
            <w:pPr>
              <w:spacing w:line="276" w:lineRule="auto"/>
              <w:jc w:val="both"/>
              <w:rPr>
                <w:rFonts w:ascii="Arial" w:eastAsia="Arial" w:hAnsi="Arial" w:cs="Arial"/>
                <w:bCs/>
                <w:sz w:val="22"/>
                <w:szCs w:val="22"/>
              </w:rPr>
            </w:pPr>
          </w:p>
          <w:p w14:paraId="08DA662D" w14:textId="77777777" w:rsidR="00F03ED4" w:rsidRDefault="00F03ED4"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4. Diga alguma facilidade tecnológica, alguma ferramenta que agilizaria suas produções e você gostaria de ter?</w:t>
            </w:r>
          </w:p>
          <w:p w14:paraId="44EEE17B" w14:textId="6BEFC474" w:rsidR="00F03ED4" w:rsidRDefault="00F63319" w:rsidP="00FB6C30">
            <w:pPr>
              <w:spacing w:line="276" w:lineRule="auto"/>
              <w:jc w:val="both"/>
              <w:rPr>
                <w:rFonts w:ascii="Arial" w:eastAsia="Arial" w:hAnsi="Arial" w:cs="Arial"/>
                <w:bCs/>
                <w:i/>
                <w:iCs/>
                <w:sz w:val="22"/>
                <w:szCs w:val="22"/>
              </w:rPr>
            </w:pPr>
            <w:r w:rsidRPr="00F63319">
              <w:rPr>
                <w:rFonts w:ascii="Arial" w:eastAsia="Arial" w:hAnsi="Arial" w:cs="Arial"/>
                <w:bCs/>
                <w:i/>
                <w:iCs/>
                <w:sz w:val="22"/>
                <w:szCs w:val="22"/>
              </w:rPr>
              <w:t>Masterização automática. Me bato muito com master, mas na verdade, eu acredito que a tecnologia já tem evoluído o suficiente para nos atender. Tenho equipamento o suficiente para fazer produções muito bacanas. O que falta mais é a prática mesmo.</w:t>
            </w:r>
          </w:p>
          <w:p w14:paraId="20404284" w14:textId="0ADC6A83" w:rsidR="00F63319" w:rsidRPr="003760C8" w:rsidRDefault="00F63319" w:rsidP="00FB6C30">
            <w:pPr>
              <w:spacing w:line="276" w:lineRule="auto"/>
              <w:jc w:val="both"/>
              <w:rPr>
                <w:rFonts w:ascii="Arial" w:eastAsia="Arial" w:hAnsi="Arial" w:cs="Arial"/>
                <w:bCs/>
                <w:sz w:val="22"/>
                <w:szCs w:val="22"/>
              </w:rPr>
            </w:pPr>
          </w:p>
        </w:tc>
      </w:tr>
      <w:tr w:rsidR="00F03ED4" w14:paraId="2BCC9118" w14:textId="77777777" w:rsidTr="00FB6C30">
        <w:tc>
          <w:tcPr>
            <w:tcW w:w="9180" w:type="dxa"/>
          </w:tcPr>
          <w:p w14:paraId="497C4D15" w14:textId="77777777" w:rsidR="00F03ED4" w:rsidRDefault="00F03ED4"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40A5ECEE" w14:textId="77777777" w:rsidR="00F03ED4" w:rsidRDefault="00F03ED4" w:rsidP="00FB6C30">
            <w:pPr>
              <w:spacing w:line="276" w:lineRule="auto"/>
              <w:jc w:val="both"/>
              <w:rPr>
                <w:rFonts w:ascii="Arial" w:eastAsia="Arial" w:hAnsi="Arial" w:cs="Arial"/>
                <w:bCs/>
                <w:sz w:val="22"/>
                <w:szCs w:val="22"/>
              </w:rPr>
            </w:pPr>
          </w:p>
          <w:p w14:paraId="387F392F" w14:textId="77777777" w:rsidR="00F03ED4" w:rsidRDefault="00F03ED4"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328896B8" w14:textId="1A7B20F1" w:rsidR="00F03ED4" w:rsidRDefault="00F63319" w:rsidP="00FB6C30">
            <w:pPr>
              <w:spacing w:line="276" w:lineRule="auto"/>
              <w:jc w:val="both"/>
              <w:rPr>
                <w:rFonts w:ascii="Arial" w:eastAsia="Arial" w:hAnsi="Arial" w:cs="Arial"/>
                <w:bCs/>
                <w:i/>
                <w:sz w:val="22"/>
                <w:szCs w:val="22"/>
              </w:rPr>
            </w:pPr>
            <w:r>
              <w:rPr>
                <w:rFonts w:ascii="Arial" w:eastAsia="Arial" w:hAnsi="Arial" w:cs="Arial"/>
                <w:bCs/>
                <w:i/>
                <w:sz w:val="22"/>
                <w:szCs w:val="22"/>
              </w:rPr>
              <w:t xml:space="preserve">O entrevistado ressaltou que já possui um certo nível de independência e qual está à </w:t>
            </w:r>
            <w:r>
              <w:rPr>
                <w:rFonts w:ascii="Arial" w:eastAsia="Arial" w:hAnsi="Arial" w:cs="Arial"/>
                <w:bCs/>
                <w:i/>
                <w:sz w:val="22"/>
                <w:szCs w:val="22"/>
              </w:rPr>
              <w:lastRenderedPageBreak/>
              <w:t>procura de fontes de renda e tecnologias o ajude a ficar mais popular.</w:t>
            </w:r>
          </w:p>
          <w:p w14:paraId="771DD219" w14:textId="77777777" w:rsidR="00F63319" w:rsidRPr="003760C8" w:rsidRDefault="00F63319" w:rsidP="00FB6C30">
            <w:pPr>
              <w:spacing w:line="276" w:lineRule="auto"/>
              <w:jc w:val="both"/>
              <w:rPr>
                <w:rFonts w:ascii="Arial" w:eastAsia="Arial" w:hAnsi="Arial" w:cs="Arial"/>
                <w:bCs/>
                <w:i/>
                <w:sz w:val="22"/>
                <w:szCs w:val="22"/>
              </w:rPr>
            </w:pPr>
          </w:p>
          <w:p w14:paraId="3D0AE1D7" w14:textId="73ED3097" w:rsidR="00F03ED4" w:rsidRDefault="00F03ED4"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sidR="004C61BC">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197F1184" w14:textId="4B4997F6" w:rsidR="00F03ED4" w:rsidRDefault="00F63319" w:rsidP="00FB6C30">
            <w:pPr>
              <w:spacing w:line="276" w:lineRule="auto"/>
              <w:jc w:val="both"/>
              <w:rPr>
                <w:rFonts w:ascii="Arial" w:eastAsia="Arial" w:hAnsi="Arial" w:cs="Arial"/>
                <w:bCs/>
                <w:i/>
                <w:sz w:val="22"/>
                <w:szCs w:val="22"/>
              </w:rPr>
            </w:pPr>
            <w:r w:rsidRPr="00F63319">
              <w:rPr>
                <w:rFonts w:ascii="Arial" w:eastAsia="Arial" w:hAnsi="Arial" w:cs="Arial"/>
                <w:bCs/>
                <w:i/>
                <w:sz w:val="22"/>
                <w:szCs w:val="22"/>
              </w:rPr>
              <w:t>Algumas me deixaram um pouco confuso, mas no geral me dei bem com a entrevista. Toda tecnologia que possa facilitar nossa vida como músicos independentes é bem-vinda. Então estou feliz em fazer parte disso.</w:t>
            </w:r>
          </w:p>
          <w:p w14:paraId="01C6342F" w14:textId="4F73688F" w:rsidR="00F63319" w:rsidRPr="003760C8" w:rsidRDefault="00F63319" w:rsidP="00FB6C30">
            <w:pPr>
              <w:spacing w:line="276" w:lineRule="auto"/>
              <w:jc w:val="both"/>
              <w:rPr>
                <w:rFonts w:ascii="Arial" w:eastAsia="Arial" w:hAnsi="Arial" w:cs="Arial"/>
                <w:bCs/>
                <w:sz w:val="22"/>
                <w:szCs w:val="22"/>
              </w:rPr>
            </w:pPr>
          </w:p>
        </w:tc>
      </w:tr>
    </w:tbl>
    <w:p w14:paraId="61E70B07" w14:textId="77777777" w:rsidR="00F03ED4" w:rsidRDefault="00F03ED4" w:rsidP="00F03ED4">
      <w:pPr>
        <w:pStyle w:val="CorpodeTexto0"/>
      </w:pPr>
    </w:p>
    <w:p w14:paraId="766FA301" w14:textId="77777777" w:rsidR="000228AE" w:rsidRDefault="000228AE" w:rsidP="000228AE">
      <w:pPr>
        <w:pStyle w:val="CorpodeTexto0"/>
      </w:pPr>
    </w:p>
    <w:p w14:paraId="5FBEE06D" w14:textId="6B79CABC" w:rsidR="002F035D" w:rsidRDefault="002F035D" w:rsidP="002F035D">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7. Resultado da Entrevista 7 - Músico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2F035D" w:rsidRPr="006F7FB1" w14:paraId="04FA8A51" w14:textId="77777777" w:rsidTr="00FB6C30">
        <w:tc>
          <w:tcPr>
            <w:tcW w:w="9180" w:type="dxa"/>
          </w:tcPr>
          <w:p w14:paraId="38B4A3BE" w14:textId="77777777" w:rsidR="002F035D" w:rsidRPr="003760C8" w:rsidRDefault="002F035D"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2F035D" w:rsidRPr="006F7FB1" w14:paraId="78DC6FBC" w14:textId="77777777" w:rsidTr="00FB6C30">
        <w:tc>
          <w:tcPr>
            <w:tcW w:w="9180" w:type="dxa"/>
          </w:tcPr>
          <w:p w14:paraId="1A98F42F" w14:textId="0D834B51" w:rsidR="002F035D" w:rsidRPr="002F035D" w:rsidRDefault="002F035D" w:rsidP="00FB6C30">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Jorge Falcon</w:t>
            </w:r>
          </w:p>
        </w:tc>
      </w:tr>
      <w:tr w:rsidR="002F035D" w:rsidRPr="006F7FB1" w14:paraId="4434E1CF" w14:textId="77777777" w:rsidTr="00FB6C30">
        <w:tc>
          <w:tcPr>
            <w:tcW w:w="9180" w:type="dxa"/>
          </w:tcPr>
          <w:p w14:paraId="3BB77622" w14:textId="77777777" w:rsidR="002F035D" w:rsidRDefault="002F035D"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083BD37E" w14:textId="77777777" w:rsidR="002F035D" w:rsidRDefault="002F035D" w:rsidP="00FB6C30">
            <w:pPr>
              <w:spacing w:line="276" w:lineRule="auto"/>
              <w:jc w:val="both"/>
              <w:rPr>
                <w:rFonts w:ascii="Arial" w:eastAsia="Arial" w:hAnsi="Arial" w:cs="Arial"/>
                <w:bCs/>
                <w:sz w:val="22"/>
                <w:szCs w:val="22"/>
              </w:rPr>
            </w:pPr>
          </w:p>
          <w:p w14:paraId="7A2D33C7" w14:textId="77777777" w:rsidR="002F035D" w:rsidRDefault="002F035D" w:rsidP="00FB6C30">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33286389" w14:textId="6C9AB97A" w:rsidR="002F035D" w:rsidRDefault="002F035D"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Jorge Falcon, 56, músico e compositor, doutor em música. Vive em Dolores, Buenos Aires, Argentina.</w:t>
            </w:r>
          </w:p>
          <w:p w14:paraId="2F7F5D8E" w14:textId="77777777" w:rsidR="002F035D" w:rsidRPr="003760C8" w:rsidRDefault="002F035D" w:rsidP="00FB6C30">
            <w:pPr>
              <w:spacing w:line="276" w:lineRule="auto"/>
              <w:jc w:val="both"/>
              <w:rPr>
                <w:rFonts w:ascii="Arial" w:eastAsia="Arial" w:hAnsi="Arial" w:cs="Arial"/>
                <w:bCs/>
                <w:sz w:val="22"/>
                <w:szCs w:val="22"/>
              </w:rPr>
            </w:pPr>
          </w:p>
        </w:tc>
      </w:tr>
      <w:tr w:rsidR="002F035D" w14:paraId="73248407" w14:textId="77777777" w:rsidTr="00FB6C30">
        <w:tc>
          <w:tcPr>
            <w:tcW w:w="9180" w:type="dxa"/>
          </w:tcPr>
          <w:p w14:paraId="3BC79824" w14:textId="77777777" w:rsidR="002F035D" w:rsidRPr="003760C8" w:rsidRDefault="002F035D"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Músicos</w:t>
            </w:r>
            <w:r w:rsidRPr="003760C8">
              <w:rPr>
                <w:rFonts w:ascii="Arial" w:eastAsia="Arial" w:hAnsi="Arial" w:cs="Arial"/>
                <w:bCs/>
                <w:sz w:val="22"/>
                <w:szCs w:val="22"/>
              </w:rPr>
              <w:t>:</w:t>
            </w:r>
          </w:p>
        </w:tc>
      </w:tr>
      <w:tr w:rsidR="002F035D" w:rsidRPr="0037756A" w14:paraId="35D01766" w14:textId="77777777" w:rsidTr="00FB6C30">
        <w:tc>
          <w:tcPr>
            <w:tcW w:w="9180" w:type="dxa"/>
          </w:tcPr>
          <w:p w14:paraId="5AE9F069" w14:textId="77777777" w:rsidR="002F035D" w:rsidRPr="003760C8" w:rsidRDefault="002F035D"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5BB8CD53" w14:textId="77777777" w:rsidR="002F035D" w:rsidRDefault="002F035D" w:rsidP="00FB6C30">
            <w:pPr>
              <w:spacing w:line="276" w:lineRule="auto"/>
              <w:jc w:val="both"/>
              <w:rPr>
                <w:rFonts w:ascii="Arial" w:eastAsia="Arial" w:hAnsi="Arial" w:cs="Arial"/>
                <w:bCs/>
                <w:iCs/>
                <w:sz w:val="22"/>
                <w:szCs w:val="22"/>
              </w:rPr>
            </w:pPr>
          </w:p>
          <w:p w14:paraId="5BA9D98B" w14:textId="77777777" w:rsidR="002F035D" w:rsidRDefault="002F035D"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1. Você estuda ou já estudou música?</w:t>
            </w:r>
          </w:p>
          <w:p w14:paraId="3D60AD65" w14:textId="544E526C" w:rsidR="002F035D" w:rsidRDefault="002F035D" w:rsidP="00FB6C30">
            <w:pPr>
              <w:spacing w:line="276" w:lineRule="auto"/>
              <w:jc w:val="both"/>
              <w:rPr>
                <w:rFonts w:ascii="Arial" w:eastAsia="Arial" w:hAnsi="Arial" w:cs="Arial"/>
                <w:bCs/>
                <w:i/>
                <w:sz w:val="22"/>
                <w:szCs w:val="22"/>
              </w:rPr>
            </w:pPr>
            <w:r>
              <w:rPr>
                <w:rFonts w:ascii="Arial" w:eastAsia="Arial" w:hAnsi="Arial" w:cs="Arial"/>
                <w:bCs/>
                <w:i/>
                <w:sz w:val="22"/>
                <w:szCs w:val="22"/>
              </w:rPr>
              <w:t>Eu estudo música atualmente, mas já estudei mais intensivamente quando mais novo. Sou autodidata</w:t>
            </w:r>
            <w:r w:rsidR="003E1293">
              <w:rPr>
                <w:rFonts w:ascii="Arial" w:eastAsia="Arial" w:hAnsi="Arial" w:cs="Arial"/>
                <w:bCs/>
                <w:i/>
                <w:sz w:val="22"/>
                <w:szCs w:val="22"/>
              </w:rPr>
              <w:t>. Tenho licenciatura em violão e doutorado em análise musical e processos musicais.</w:t>
            </w:r>
          </w:p>
          <w:p w14:paraId="0CCD9534" w14:textId="77777777" w:rsidR="002F035D" w:rsidRDefault="002F035D" w:rsidP="00FB6C30">
            <w:pPr>
              <w:spacing w:line="276" w:lineRule="auto"/>
              <w:jc w:val="both"/>
              <w:rPr>
                <w:rFonts w:ascii="Arial" w:eastAsia="Arial" w:hAnsi="Arial" w:cs="Arial"/>
                <w:bCs/>
                <w:iCs/>
                <w:sz w:val="22"/>
                <w:szCs w:val="22"/>
              </w:rPr>
            </w:pPr>
          </w:p>
          <w:p w14:paraId="40E8C798" w14:textId="698EAE95" w:rsidR="002F035D" w:rsidRDefault="002F035D"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2. Já fez shows locais?</w:t>
            </w:r>
          </w:p>
          <w:p w14:paraId="21CC7A4C" w14:textId="6001F97E" w:rsidR="003E1293" w:rsidRPr="003E1293" w:rsidRDefault="003E1293" w:rsidP="00FB6C30">
            <w:pPr>
              <w:spacing w:line="276" w:lineRule="auto"/>
              <w:jc w:val="both"/>
              <w:rPr>
                <w:rFonts w:ascii="Arial" w:eastAsia="Arial" w:hAnsi="Arial" w:cs="Arial"/>
                <w:bCs/>
                <w:i/>
                <w:sz w:val="22"/>
                <w:szCs w:val="22"/>
              </w:rPr>
            </w:pPr>
            <w:r w:rsidRPr="003E1293">
              <w:rPr>
                <w:rFonts w:ascii="Arial" w:eastAsia="Arial" w:hAnsi="Arial" w:cs="Arial"/>
                <w:bCs/>
                <w:i/>
                <w:sz w:val="22"/>
                <w:szCs w:val="22"/>
              </w:rPr>
              <w:t>Sim.</w:t>
            </w:r>
          </w:p>
          <w:p w14:paraId="0B98ACFF" w14:textId="77777777" w:rsidR="002F035D" w:rsidRDefault="002F035D" w:rsidP="00FB6C30">
            <w:pPr>
              <w:spacing w:line="276" w:lineRule="auto"/>
              <w:jc w:val="both"/>
              <w:rPr>
                <w:rFonts w:ascii="Arial" w:eastAsia="Arial" w:hAnsi="Arial" w:cs="Arial"/>
                <w:bCs/>
                <w:iCs/>
                <w:sz w:val="22"/>
                <w:szCs w:val="22"/>
              </w:rPr>
            </w:pPr>
          </w:p>
          <w:p w14:paraId="7B31618A" w14:textId="77777777" w:rsidR="002F035D" w:rsidRDefault="002F035D"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3. Possui alguma banda ou grupo de apresentação? Se sim, está satisfeito com sua situação financeira ou fama?</w:t>
            </w:r>
          </w:p>
          <w:p w14:paraId="77D16FC1" w14:textId="02F7C7AD" w:rsidR="002F035D" w:rsidRPr="008B473B" w:rsidRDefault="003E1293" w:rsidP="00FB6C30">
            <w:pPr>
              <w:spacing w:line="276" w:lineRule="auto"/>
              <w:jc w:val="both"/>
              <w:rPr>
                <w:rFonts w:ascii="Arial" w:eastAsia="Arial" w:hAnsi="Arial" w:cs="Arial"/>
                <w:bCs/>
                <w:i/>
                <w:sz w:val="22"/>
                <w:szCs w:val="22"/>
              </w:rPr>
            </w:pPr>
            <w:r>
              <w:rPr>
                <w:rFonts w:ascii="Arial" w:eastAsia="Arial" w:hAnsi="Arial" w:cs="Arial"/>
                <w:bCs/>
                <w:i/>
                <w:sz w:val="22"/>
                <w:szCs w:val="22"/>
              </w:rPr>
              <w:t xml:space="preserve">Neste momento, estou com minha banda bastante em </w:t>
            </w:r>
            <w:proofErr w:type="gramStart"/>
            <w:r>
              <w:rPr>
                <w:rFonts w:ascii="Arial" w:eastAsia="Arial" w:hAnsi="Arial" w:cs="Arial"/>
                <w:bCs/>
                <w:i/>
                <w:sz w:val="22"/>
                <w:szCs w:val="22"/>
              </w:rPr>
              <w:t>low-profile</w:t>
            </w:r>
            <w:proofErr w:type="gramEnd"/>
            <w:r>
              <w:rPr>
                <w:rFonts w:ascii="Arial" w:eastAsia="Arial" w:hAnsi="Arial" w:cs="Arial"/>
                <w:bCs/>
                <w:i/>
                <w:sz w:val="22"/>
                <w:szCs w:val="22"/>
              </w:rPr>
              <w:t xml:space="preserve"> (discreto) neste momento de pandemia, então estamos ensaiando. Não, não estou satisfeito com minha situação financeira, este evento tem prejudicado muito a todos os músicos, estamos sem nos apresentar a mais de um ano; isso atrapalha nossa vida financeira e social, nosso envolvimento com músicos e fãs, portanto, com pessoas que nos financiam. Temos problemas financeiros relacionadas à sobrevivência diária e, também, à manutenção dos nossos instrumentos.</w:t>
            </w:r>
          </w:p>
          <w:p w14:paraId="38B93FC4" w14:textId="77777777" w:rsidR="002F035D" w:rsidRPr="003760C8" w:rsidRDefault="002F035D" w:rsidP="00FB6C30">
            <w:pPr>
              <w:spacing w:line="276" w:lineRule="auto"/>
              <w:jc w:val="both"/>
              <w:rPr>
                <w:rFonts w:ascii="Arial" w:eastAsia="Arial" w:hAnsi="Arial" w:cs="Arial"/>
                <w:bCs/>
                <w:iCs/>
                <w:sz w:val="22"/>
                <w:szCs w:val="22"/>
              </w:rPr>
            </w:pPr>
          </w:p>
        </w:tc>
      </w:tr>
      <w:tr w:rsidR="002F035D" w:rsidRPr="00322C73" w14:paraId="46C649DD" w14:textId="77777777" w:rsidTr="00FB6C30">
        <w:tc>
          <w:tcPr>
            <w:tcW w:w="9180" w:type="dxa"/>
          </w:tcPr>
          <w:p w14:paraId="0B1E6BB1" w14:textId="77777777" w:rsidR="002F035D" w:rsidRPr="003760C8" w:rsidRDefault="002F035D"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29160B4B" w14:textId="77777777" w:rsidR="002F035D" w:rsidRDefault="002F035D" w:rsidP="00FB6C30">
            <w:pPr>
              <w:spacing w:line="276" w:lineRule="auto"/>
              <w:jc w:val="both"/>
              <w:rPr>
                <w:rFonts w:ascii="Arial" w:eastAsia="Arial" w:hAnsi="Arial" w:cs="Arial"/>
                <w:bCs/>
                <w:iCs/>
                <w:sz w:val="22"/>
                <w:szCs w:val="22"/>
              </w:rPr>
            </w:pPr>
          </w:p>
          <w:p w14:paraId="4DBBF33E" w14:textId="77777777" w:rsidR="002F035D" w:rsidRDefault="002F035D"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1. Já publicou suas obras em algum aplicativo de streaming?</w:t>
            </w:r>
          </w:p>
          <w:p w14:paraId="3E6F77CD" w14:textId="262B6957" w:rsidR="002F035D" w:rsidRDefault="003E1293" w:rsidP="00FB6C30">
            <w:pPr>
              <w:spacing w:line="276" w:lineRule="auto"/>
              <w:jc w:val="both"/>
              <w:rPr>
                <w:rFonts w:ascii="Arial" w:eastAsia="Arial" w:hAnsi="Arial" w:cs="Arial"/>
                <w:bCs/>
                <w:i/>
                <w:sz w:val="22"/>
                <w:szCs w:val="22"/>
              </w:rPr>
            </w:pPr>
            <w:r>
              <w:rPr>
                <w:rFonts w:ascii="Arial" w:eastAsia="Arial" w:hAnsi="Arial" w:cs="Arial"/>
                <w:bCs/>
                <w:i/>
                <w:sz w:val="22"/>
                <w:szCs w:val="22"/>
              </w:rPr>
              <w:t>Não em aplicativos de streaming, mas já tenho obras no Soundcloud e no Youtube.</w:t>
            </w:r>
          </w:p>
          <w:p w14:paraId="5553CAFD" w14:textId="77777777" w:rsidR="002F035D" w:rsidRDefault="002F035D" w:rsidP="00FB6C30">
            <w:pPr>
              <w:spacing w:line="276" w:lineRule="auto"/>
              <w:jc w:val="both"/>
              <w:rPr>
                <w:rFonts w:ascii="Arial" w:eastAsia="Arial" w:hAnsi="Arial" w:cs="Arial"/>
                <w:bCs/>
                <w:iCs/>
                <w:sz w:val="22"/>
                <w:szCs w:val="22"/>
              </w:rPr>
            </w:pPr>
          </w:p>
          <w:p w14:paraId="0A9F2BBF" w14:textId="77777777" w:rsidR="002F035D" w:rsidRDefault="002F035D" w:rsidP="00FB6C30">
            <w:pPr>
              <w:spacing w:line="276" w:lineRule="auto"/>
              <w:jc w:val="both"/>
              <w:rPr>
                <w:rFonts w:ascii="Arial" w:eastAsia="Arial" w:hAnsi="Arial" w:cs="Arial"/>
                <w:bCs/>
                <w:iCs/>
                <w:sz w:val="22"/>
                <w:szCs w:val="22"/>
              </w:rPr>
            </w:pPr>
            <w:r>
              <w:rPr>
                <w:rFonts w:ascii="Arial" w:eastAsia="Arial" w:hAnsi="Arial" w:cs="Arial"/>
                <w:bCs/>
                <w:iCs/>
                <w:sz w:val="22"/>
                <w:szCs w:val="22"/>
              </w:rPr>
              <w:lastRenderedPageBreak/>
              <w:t>2.</w:t>
            </w:r>
            <w:r w:rsidRPr="002A736E">
              <w:rPr>
                <w:rFonts w:ascii="Arial" w:eastAsia="Arial" w:hAnsi="Arial" w:cs="Arial"/>
                <w:bCs/>
                <w:iCs/>
                <w:sz w:val="22"/>
                <w:szCs w:val="22"/>
              </w:rPr>
              <w:t>2. Acredita que a remuneração pelo seu trabalho é decente?</w:t>
            </w:r>
          </w:p>
          <w:p w14:paraId="0BE907E1" w14:textId="3C73DC30" w:rsidR="002F035D" w:rsidRDefault="003E1293" w:rsidP="00FB6C30">
            <w:pPr>
              <w:spacing w:line="276" w:lineRule="auto"/>
              <w:jc w:val="both"/>
              <w:rPr>
                <w:rFonts w:ascii="Arial" w:eastAsia="Arial" w:hAnsi="Arial" w:cs="Arial"/>
                <w:bCs/>
                <w:i/>
                <w:sz w:val="22"/>
                <w:szCs w:val="22"/>
              </w:rPr>
            </w:pPr>
            <w:r>
              <w:rPr>
                <w:rFonts w:ascii="Arial" w:eastAsia="Arial" w:hAnsi="Arial" w:cs="Arial"/>
                <w:bCs/>
                <w:i/>
                <w:sz w:val="22"/>
                <w:szCs w:val="22"/>
              </w:rPr>
              <w:t>Não, acho que nunca é.</w:t>
            </w:r>
          </w:p>
          <w:p w14:paraId="2284F79F" w14:textId="77777777" w:rsidR="003E1293" w:rsidRDefault="003E1293" w:rsidP="00FB6C30">
            <w:pPr>
              <w:spacing w:line="276" w:lineRule="auto"/>
              <w:jc w:val="both"/>
              <w:rPr>
                <w:rFonts w:ascii="Arial" w:eastAsia="Arial" w:hAnsi="Arial" w:cs="Arial"/>
                <w:bCs/>
                <w:iCs/>
                <w:sz w:val="22"/>
                <w:szCs w:val="22"/>
              </w:rPr>
            </w:pPr>
          </w:p>
          <w:p w14:paraId="05E00893" w14:textId="77777777" w:rsidR="002F035D" w:rsidRDefault="002F035D"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3. Você já utilizou serviços de alguma gravadora?</w:t>
            </w:r>
          </w:p>
          <w:p w14:paraId="1ADFD046" w14:textId="6C9D5A86" w:rsidR="002F035D" w:rsidRDefault="003E1293" w:rsidP="00FB6C30">
            <w:pPr>
              <w:spacing w:line="276" w:lineRule="auto"/>
              <w:jc w:val="both"/>
              <w:rPr>
                <w:rFonts w:ascii="Arial" w:eastAsia="Arial" w:hAnsi="Arial" w:cs="Arial"/>
                <w:bCs/>
                <w:i/>
                <w:sz w:val="22"/>
                <w:szCs w:val="22"/>
              </w:rPr>
            </w:pPr>
            <w:r>
              <w:rPr>
                <w:rFonts w:ascii="Arial" w:eastAsia="Arial" w:hAnsi="Arial" w:cs="Arial"/>
                <w:bCs/>
                <w:i/>
                <w:sz w:val="22"/>
                <w:szCs w:val="22"/>
              </w:rPr>
              <w:t>Sim, em 1990. Foi uma experiência boa, mas não ganhei nenhum dinheiro com isso.</w:t>
            </w:r>
          </w:p>
          <w:p w14:paraId="0D0F4B5E" w14:textId="77777777" w:rsidR="003E1293" w:rsidRDefault="003E1293" w:rsidP="00FB6C30">
            <w:pPr>
              <w:spacing w:line="276" w:lineRule="auto"/>
              <w:jc w:val="both"/>
              <w:rPr>
                <w:rFonts w:ascii="Arial" w:eastAsia="Arial" w:hAnsi="Arial" w:cs="Arial"/>
                <w:bCs/>
                <w:iCs/>
                <w:sz w:val="22"/>
                <w:szCs w:val="22"/>
              </w:rPr>
            </w:pPr>
          </w:p>
          <w:p w14:paraId="1745C481" w14:textId="77777777" w:rsidR="002F035D" w:rsidRDefault="002F035D"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4. Acredita que consegue se autoproduzir hoje com seus conhecimentos?</w:t>
            </w:r>
          </w:p>
          <w:p w14:paraId="0A201CEE" w14:textId="1FB53797" w:rsidR="003E1293" w:rsidRDefault="003E1293" w:rsidP="00FB6C30">
            <w:pPr>
              <w:spacing w:line="276" w:lineRule="auto"/>
              <w:jc w:val="both"/>
              <w:rPr>
                <w:rFonts w:ascii="Arial" w:eastAsia="Arial" w:hAnsi="Arial" w:cs="Arial"/>
                <w:bCs/>
                <w:i/>
                <w:sz w:val="22"/>
                <w:szCs w:val="22"/>
              </w:rPr>
            </w:pPr>
            <w:r>
              <w:rPr>
                <w:rFonts w:ascii="Arial" w:eastAsia="Arial" w:hAnsi="Arial" w:cs="Arial"/>
                <w:bCs/>
                <w:i/>
                <w:sz w:val="22"/>
                <w:szCs w:val="22"/>
              </w:rPr>
              <w:t>Acho que sim, mas é muito chato ter que fazer todo o processo de produção. Gostaria de fazer algumas coisas e gostaria de ter pessoas que me ajudassem com outras: pós-produção, vínculo com gravadoras, vendas do produto para shows, empresas e festivais, suporte logístico etc.</w:t>
            </w:r>
          </w:p>
          <w:p w14:paraId="3D5025C8" w14:textId="77777777" w:rsidR="002F035D" w:rsidRPr="00407813" w:rsidRDefault="002F035D" w:rsidP="00FB6C30">
            <w:pPr>
              <w:spacing w:line="276" w:lineRule="auto"/>
              <w:jc w:val="both"/>
              <w:rPr>
                <w:rFonts w:ascii="Arial" w:eastAsia="Arial" w:hAnsi="Arial" w:cs="Arial"/>
                <w:bCs/>
                <w:iCs/>
                <w:sz w:val="22"/>
                <w:szCs w:val="22"/>
              </w:rPr>
            </w:pPr>
          </w:p>
        </w:tc>
      </w:tr>
      <w:tr w:rsidR="002F035D" w14:paraId="47D34A75" w14:textId="77777777" w:rsidTr="00FB6C30">
        <w:tc>
          <w:tcPr>
            <w:tcW w:w="9180" w:type="dxa"/>
          </w:tcPr>
          <w:p w14:paraId="400C85D1" w14:textId="77777777" w:rsidR="002F035D" w:rsidRPr="003760C8" w:rsidRDefault="002F035D"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3B76774C" w14:textId="77777777" w:rsidR="002F035D" w:rsidRDefault="002F035D" w:rsidP="00FB6C30">
            <w:pPr>
              <w:spacing w:line="276" w:lineRule="auto"/>
              <w:jc w:val="both"/>
              <w:rPr>
                <w:rFonts w:ascii="Arial" w:eastAsia="Arial" w:hAnsi="Arial" w:cs="Arial"/>
                <w:bCs/>
                <w:sz w:val="22"/>
                <w:szCs w:val="22"/>
              </w:rPr>
            </w:pPr>
          </w:p>
          <w:p w14:paraId="4ACB6651" w14:textId="77777777" w:rsidR="002F035D" w:rsidRDefault="002F035D"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1. Gostaria de ser mais independente de gravadoras ou aplicativos para gerar renda?</w:t>
            </w:r>
          </w:p>
          <w:p w14:paraId="25BFECA1" w14:textId="166417AB" w:rsidR="002F035D" w:rsidRDefault="005267CA"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Muito difícil hoje, eu não sei. Gostaria de uma gravadora que fosse mais amigável e tivesse um contrato mais leonino, e que os aplicativos funcionassem também de uma maneira generosa.</w:t>
            </w:r>
          </w:p>
          <w:p w14:paraId="44F8AC3C" w14:textId="77777777" w:rsidR="003E1293" w:rsidRDefault="003E1293" w:rsidP="00FB6C30">
            <w:pPr>
              <w:spacing w:line="276" w:lineRule="auto"/>
              <w:jc w:val="both"/>
              <w:rPr>
                <w:rFonts w:ascii="Arial" w:eastAsia="Arial" w:hAnsi="Arial" w:cs="Arial"/>
                <w:bCs/>
                <w:sz w:val="22"/>
                <w:szCs w:val="22"/>
              </w:rPr>
            </w:pPr>
          </w:p>
          <w:p w14:paraId="4EE59CDA" w14:textId="77777777" w:rsidR="002F035D" w:rsidRDefault="002F035D"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2. Gostaria de ter uma fonte de renda alternativa? Cite uma (opcional).</w:t>
            </w:r>
          </w:p>
          <w:p w14:paraId="16F41601" w14:textId="4E4F913D" w:rsidR="002F035D" w:rsidRDefault="005267CA"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Sim, se não tivesse que renunciar nada, sim, lógico.</w:t>
            </w:r>
          </w:p>
          <w:p w14:paraId="0D396533" w14:textId="77777777" w:rsidR="005267CA" w:rsidRDefault="005267CA" w:rsidP="00FB6C30">
            <w:pPr>
              <w:spacing w:line="276" w:lineRule="auto"/>
              <w:jc w:val="both"/>
              <w:rPr>
                <w:rFonts w:ascii="Arial" w:eastAsia="Arial" w:hAnsi="Arial" w:cs="Arial"/>
                <w:bCs/>
                <w:sz w:val="22"/>
                <w:szCs w:val="22"/>
              </w:rPr>
            </w:pPr>
          </w:p>
          <w:p w14:paraId="2CFCE64D" w14:textId="77777777" w:rsidR="002F035D" w:rsidRDefault="002F035D"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3. Gostaria de estar mais próximo dos seus fãs, mesmo quando está fora de shows, apresentações?</w:t>
            </w:r>
          </w:p>
          <w:p w14:paraId="33329495" w14:textId="36196E7E" w:rsidR="002F035D" w:rsidRDefault="005267CA"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Gostaria, não tenho certeza como isso me beneficiaria, mas nunca é algo ruim.</w:t>
            </w:r>
          </w:p>
          <w:p w14:paraId="2097216A" w14:textId="77777777" w:rsidR="005267CA" w:rsidRDefault="005267CA" w:rsidP="00FB6C30">
            <w:pPr>
              <w:spacing w:line="276" w:lineRule="auto"/>
              <w:jc w:val="both"/>
              <w:rPr>
                <w:rFonts w:ascii="Arial" w:eastAsia="Arial" w:hAnsi="Arial" w:cs="Arial"/>
                <w:bCs/>
                <w:sz w:val="22"/>
                <w:szCs w:val="22"/>
              </w:rPr>
            </w:pPr>
          </w:p>
          <w:p w14:paraId="367AE216" w14:textId="77777777" w:rsidR="002F035D" w:rsidRDefault="002F035D"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4. Diga alguma facilidade tecnológica, alguma ferramenta que agilizaria suas produções e você gostaria de ter?</w:t>
            </w:r>
          </w:p>
          <w:p w14:paraId="2340242F" w14:textId="163AF96B" w:rsidR="002F035D" w:rsidRDefault="005267CA"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Ter alguma habilidade tecnológica para resolver problemas cotidianos, mas não sei que facilidade poderia ser.</w:t>
            </w:r>
          </w:p>
          <w:p w14:paraId="6EB8EFC5" w14:textId="77777777" w:rsidR="002F035D" w:rsidRPr="003760C8" w:rsidRDefault="002F035D" w:rsidP="00FB6C30">
            <w:pPr>
              <w:spacing w:line="276" w:lineRule="auto"/>
              <w:jc w:val="both"/>
              <w:rPr>
                <w:rFonts w:ascii="Arial" w:eastAsia="Arial" w:hAnsi="Arial" w:cs="Arial"/>
                <w:bCs/>
                <w:sz w:val="22"/>
                <w:szCs w:val="22"/>
              </w:rPr>
            </w:pPr>
          </w:p>
        </w:tc>
      </w:tr>
      <w:tr w:rsidR="002F035D" w14:paraId="3D3F1610" w14:textId="77777777" w:rsidTr="00FB6C30">
        <w:tc>
          <w:tcPr>
            <w:tcW w:w="9180" w:type="dxa"/>
          </w:tcPr>
          <w:p w14:paraId="0FDC47F1" w14:textId="77777777" w:rsidR="002F035D" w:rsidRDefault="002F035D"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10C0AF70" w14:textId="77777777" w:rsidR="002F035D" w:rsidRDefault="002F035D" w:rsidP="00FB6C30">
            <w:pPr>
              <w:spacing w:line="276" w:lineRule="auto"/>
              <w:jc w:val="both"/>
              <w:rPr>
                <w:rFonts w:ascii="Arial" w:eastAsia="Arial" w:hAnsi="Arial" w:cs="Arial"/>
                <w:bCs/>
                <w:sz w:val="22"/>
                <w:szCs w:val="22"/>
              </w:rPr>
            </w:pPr>
          </w:p>
          <w:p w14:paraId="4B1708B8" w14:textId="77777777" w:rsidR="002F035D" w:rsidRDefault="002F035D"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67CFE440" w14:textId="2924A9E5" w:rsidR="002F035D" w:rsidRDefault="005267CA" w:rsidP="00FB6C30">
            <w:pPr>
              <w:spacing w:line="276" w:lineRule="auto"/>
              <w:jc w:val="both"/>
              <w:rPr>
                <w:rFonts w:ascii="Arial" w:eastAsia="Arial" w:hAnsi="Arial" w:cs="Arial"/>
                <w:bCs/>
                <w:i/>
                <w:sz w:val="22"/>
                <w:szCs w:val="22"/>
              </w:rPr>
            </w:pPr>
            <w:r>
              <w:rPr>
                <w:rFonts w:ascii="Arial" w:eastAsia="Arial" w:hAnsi="Arial" w:cs="Arial"/>
                <w:bCs/>
                <w:i/>
                <w:sz w:val="22"/>
                <w:szCs w:val="22"/>
              </w:rPr>
              <w:t>O entrevistado trouxe uma visão de uma geração mais antiga na área musical, percebe-se que sua familiaridade com o mundo tecnológico não é tão aguçada quanto as dos músicos mais jovens, porém, está interessado em se conectar com esse mundo.</w:t>
            </w:r>
          </w:p>
          <w:p w14:paraId="339E10D6" w14:textId="77777777" w:rsidR="005267CA" w:rsidRPr="003760C8" w:rsidRDefault="005267CA" w:rsidP="00FB6C30">
            <w:pPr>
              <w:spacing w:line="276" w:lineRule="auto"/>
              <w:jc w:val="both"/>
              <w:rPr>
                <w:rFonts w:ascii="Arial" w:eastAsia="Arial" w:hAnsi="Arial" w:cs="Arial"/>
                <w:bCs/>
                <w:i/>
                <w:sz w:val="22"/>
                <w:szCs w:val="22"/>
              </w:rPr>
            </w:pPr>
          </w:p>
          <w:p w14:paraId="2D7465FC" w14:textId="51C26493" w:rsidR="002F035D" w:rsidRDefault="002F035D"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sidR="004C61BC">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65793C40" w14:textId="544554EE" w:rsidR="002F035D" w:rsidRDefault="005267CA" w:rsidP="00FB6C30">
            <w:pPr>
              <w:spacing w:line="276" w:lineRule="auto"/>
              <w:jc w:val="both"/>
              <w:rPr>
                <w:rFonts w:ascii="Arial" w:eastAsia="Arial" w:hAnsi="Arial" w:cs="Arial"/>
                <w:bCs/>
                <w:i/>
                <w:sz w:val="22"/>
                <w:szCs w:val="22"/>
              </w:rPr>
            </w:pPr>
            <w:r>
              <w:rPr>
                <w:rFonts w:ascii="Arial" w:eastAsia="Arial" w:hAnsi="Arial" w:cs="Arial"/>
                <w:bCs/>
                <w:i/>
                <w:sz w:val="22"/>
                <w:szCs w:val="22"/>
              </w:rPr>
              <w:t>Sim, não entendi o que exatamente se quis perguntar com facilidade tecnológica na 3.4.</w:t>
            </w:r>
          </w:p>
          <w:p w14:paraId="77095CEE" w14:textId="77777777" w:rsidR="002F035D" w:rsidRPr="003760C8" w:rsidRDefault="002F035D" w:rsidP="00FB6C30">
            <w:pPr>
              <w:spacing w:line="276" w:lineRule="auto"/>
              <w:jc w:val="both"/>
              <w:rPr>
                <w:rFonts w:ascii="Arial" w:eastAsia="Arial" w:hAnsi="Arial" w:cs="Arial"/>
                <w:bCs/>
                <w:sz w:val="22"/>
                <w:szCs w:val="22"/>
              </w:rPr>
            </w:pPr>
          </w:p>
        </w:tc>
      </w:tr>
    </w:tbl>
    <w:p w14:paraId="536777B5" w14:textId="6C209752" w:rsidR="003760C8" w:rsidRDefault="003760C8" w:rsidP="00461461">
      <w:pPr>
        <w:pStyle w:val="CorpodeTexto0"/>
      </w:pPr>
    </w:p>
    <w:p w14:paraId="66E608E4" w14:textId="7E390082" w:rsidR="004C61BC" w:rsidRDefault="004C61BC" w:rsidP="004C61BC">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8. Resultado da Entrevista 8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4C61BC" w:rsidRPr="006F7FB1" w14:paraId="11C0AF76" w14:textId="77777777" w:rsidTr="00FB6C30">
        <w:tc>
          <w:tcPr>
            <w:tcW w:w="9180" w:type="dxa"/>
          </w:tcPr>
          <w:p w14:paraId="21F010C9" w14:textId="77777777" w:rsidR="004C61BC" w:rsidRPr="003760C8" w:rsidRDefault="004C61BC"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4C61BC" w:rsidRPr="006F7FB1" w14:paraId="3B6274AD" w14:textId="77777777" w:rsidTr="00FB6C30">
        <w:tc>
          <w:tcPr>
            <w:tcW w:w="9180" w:type="dxa"/>
          </w:tcPr>
          <w:p w14:paraId="2817FD70" w14:textId="2377A653" w:rsidR="004C61BC" w:rsidRPr="004C61BC" w:rsidRDefault="004C61BC" w:rsidP="00FB6C30">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 xml:space="preserve">Vinicius </w:t>
            </w:r>
          </w:p>
        </w:tc>
      </w:tr>
      <w:tr w:rsidR="004C61BC" w:rsidRPr="006F7FB1" w14:paraId="773A6951" w14:textId="77777777" w:rsidTr="00FB6C30">
        <w:tc>
          <w:tcPr>
            <w:tcW w:w="9180" w:type="dxa"/>
          </w:tcPr>
          <w:p w14:paraId="4B22D329" w14:textId="77777777" w:rsidR="004C61BC" w:rsidRDefault="004C61BC" w:rsidP="00FB6C30">
            <w:pPr>
              <w:spacing w:line="276" w:lineRule="auto"/>
              <w:jc w:val="both"/>
              <w:rPr>
                <w:rFonts w:ascii="Arial" w:eastAsia="Arial" w:hAnsi="Arial" w:cs="Arial"/>
                <w:bCs/>
                <w:sz w:val="22"/>
                <w:szCs w:val="22"/>
              </w:rPr>
            </w:pPr>
            <w:r>
              <w:rPr>
                <w:rFonts w:ascii="Arial" w:eastAsia="Arial" w:hAnsi="Arial" w:cs="Arial"/>
                <w:bCs/>
                <w:sz w:val="22"/>
                <w:szCs w:val="22"/>
              </w:rPr>
              <w:lastRenderedPageBreak/>
              <w:t xml:space="preserve">Caracterização do entrevistado: </w:t>
            </w:r>
          </w:p>
          <w:p w14:paraId="120B9C39" w14:textId="77777777" w:rsidR="004C61BC" w:rsidRDefault="004C61BC" w:rsidP="00FB6C30">
            <w:pPr>
              <w:spacing w:line="276" w:lineRule="auto"/>
              <w:jc w:val="both"/>
              <w:rPr>
                <w:rFonts w:ascii="Arial" w:eastAsia="Arial" w:hAnsi="Arial" w:cs="Arial"/>
                <w:bCs/>
                <w:sz w:val="22"/>
                <w:szCs w:val="22"/>
              </w:rPr>
            </w:pPr>
          </w:p>
          <w:p w14:paraId="6274DF64" w14:textId="77777777" w:rsidR="004C61BC" w:rsidRDefault="004C61BC" w:rsidP="00FB6C30">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38AAF15F" w14:textId="1AB9620D" w:rsidR="004C61BC" w:rsidRDefault="004C61BC"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Vinicius, 18, estudante.</w:t>
            </w:r>
            <w:r w:rsidR="00FB6C30">
              <w:rPr>
                <w:rFonts w:ascii="Arial" w:eastAsia="Arial" w:hAnsi="Arial" w:cs="Arial"/>
                <w:bCs/>
                <w:i/>
                <w:iCs/>
                <w:sz w:val="22"/>
                <w:szCs w:val="22"/>
              </w:rPr>
              <w:t xml:space="preserve"> (Prefere não identificar o seu sobrenome.)</w:t>
            </w:r>
          </w:p>
          <w:p w14:paraId="10FA8E86" w14:textId="77777777" w:rsidR="004C61BC" w:rsidRPr="003760C8" w:rsidRDefault="004C61BC" w:rsidP="00FB6C30">
            <w:pPr>
              <w:spacing w:line="276" w:lineRule="auto"/>
              <w:jc w:val="both"/>
              <w:rPr>
                <w:rFonts w:ascii="Arial" w:eastAsia="Arial" w:hAnsi="Arial" w:cs="Arial"/>
                <w:bCs/>
                <w:sz w:val="22"/>
                <w:szCs w:val="22"/>
              </w:rPr>
            </w:pPr>
          </w:p>
        </w:tc>
      </w:tr>
      <w:tr w:rsidR="004C61BC" w14:paraId="40FFA410" w14:textId="77777777" w:rsidTr="00FB6C30">
        <w:tc>
          <w:tcPr>
            <w:tcW w:w="9180" w:type="dxa"/>
          </w:tcPr>
          <w:p w14:paraId="16E742F0" w14:textId="37BA09EE" w:rsidR="004C61BC" w:rsidRPr="003760C8" w:rsidRDefault="004C61BC"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4C61BC" w:rsidRPr="0037756A" w14:paraId="292B87BF" w14:textId="77777777" w:rsidTr="00FB6C30">
        <w:tc>
          <w:tcPr>
            <w:tcW w:w="9180" w:type="dxa"/>
          </w:tcPr>
          <w:p w14:paraId="2A45E077" w14:textId="77777777" w:rsidR="004C61BC" w:rsidRPr="003760C8" w:rsidRDefault="004C61BC"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64878E99" w14:textId="0B6CBECE" w:rsidR="004C61BC" w:rsidRDefault="004C61BC" w:rsidP="004C61BC">
            <w:pPr>
              <w:spacing w:line="276" w:lineRule="auto"/>
              <w:jc w:val="both"/>
              <w:rPr>
                <w:rFonts w:ascii="Arial" w:eastAsia="Arial" w:hAnsi="Arial" w:cs="Arial"/>
                <w:bCs/>
                <w:iCs/>
                <w:sz w:val="22"/>
                <w:szCs w:val="22"/>
              </w:rPr>
            </w:pPr>
          </w:p>
          <w:p w14:paraId="6B875FA6" w14:textId="77777777" w:rsidR="004C61BC" w:rsidRP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1.1 Você escuta músicas com muita frequência? Gosta de fazer suas atividades escutando música?</w:t>
            </w:r>
          </w:p>
          <w:p w14:paraId="436D4DA1" w14:textId="7E7E8101" w:rsidR="004C61BC" w:rsidRPr="004C61BC" w:rsidRDefault="004C61BC" w:rsidP="004C61BC">
            <w:pPr>
              <w:spacing w:line="276" w:lineRule="auto"/>
              <w:jc w:val="both"/>
              <w:rPr>
                <w:rFonts w:ascii="Arial" w:eastAsia="Arial" w:hAnsi="Arial" w:cs="Arial"/>
                <w:bCs/>
                <w:i/>
                <w:sz w:val="22"/>
                <w:szCs w:val="22"/>
              </w:rPr>
            </w:pPr>
            <w:r w:rsidRPr="004C61BC">
              <w:rPr>
                <w:rFonts w:ascii="Arial" w:eastAsia="Arial" w:hAnsi="Arial" w:cs="Arial"/>
                <w:bCs/>
                <w:i/>
                <w:sz w:val="22"/>
                <w:szCs w:val="22"/>
              </w:rPr>
              <w:t>Escuto com bastante frequência, não escuto durante atividades.</w:t>
            </w:r>
          </w:p>
          <w:p w14:paraId="5627F986" w14:textId="77777777" w:rsidR="004C61BC" w:rsidRPr="004C61BC" w:rsidRDefault="004C61BC" w:rsidP="004C61BC">
            <w:pPr>
              <w:spacing w:line="276" w:lineRule="auto"/>
              <w:jc w:val="both"/>
              <w:rPr>
                <w:rFonts w:ascii="Arial" w:eastAsia="Arial" w:hAnsi="Arial" w:cs="Arial"/>
                <w:bCs/>
                <w:iCs/>
                <w:sz w:val="22"/>
                <w:szCs w:val="22"/>
              </w:rPr>
            </w:pPr>
          </w:p>
          <w:p w14:paraId="5347E9BC" w14:textId="77777777" w:rsidR="004C61BC" w:rsidRP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08DEBFBF" w14:textId="2F33EF37" w:rsidR="004C61BC" w:rsidRPr="004C61BC" w:rsidRDefault="004C61BC" w:rsidP="004C61BC">
            <w:pPr>
              <w:spacing w:line="276" w:lineRule="auto"/>
              <w:jc w:val="both"/>
              <w:rPr>
                <w:rFonts w:ascii="Arial" w:eastAsia="Arial" w:hAnsi="Arial" w:cs="Arial"/>
                <w:bCs/>
                <w:i/>
                <w:sz w:val="22"/>
                <w:szCs w:val="22"/>
              </w:rPr>
            </w:pPr>
            <w:r w:rsidRPr="004C61BC">
              <w:rPr>
                <w:rFonts w:ascii="Arial" w:eastAsia="Arial" w:hAnsi="Arial" w:cs="Arial"/>
                <w:bCs/>
                <w:i/>
                <w:sz w:val="22"/>
                <w:szCs w:val="22"/>
              </w:rPr>
              <w:t>Nunca fui a um show que gostasse pois nunca apareceu uma chance.</w:t>
            </w:r>
          </w:p>
          <w:p w14:paraId="4B37D93E" w14:textId="77777777" w:rsidR="004C61BC" w:rsidRPr="004C61BC" w:rsidRDefault="004C61BC" w:rsidP="004C61BC">
            <w:pPr>
              <w:spacing w:line="276" w:lineRule="auto"/>
              <w:jc w:val="both"/>
              <w:rPr>
                <w:rFonts w:ascii="Arial" w:eastAsia="Arial" w:hAnsi="Arial" w:cs="Arial"/>
                <w:bCs/>
                <w:iCs/>
                <w:sz w:val="22"/>
                <w:szCs w:val="22"/>
              </w:rPr>
            </w:pPr>
          </w:p>
          <w:p w14:paraId="646EABD2" w14:textId="766CE87E" w:rsid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4B202FF8" w14:textId="74444855" w:rsidR="004C61BC" w:rsidRPr="00FB6C30" w:rsidRDefault="00FB6C30" w:rsidP="004C61BC">
            <w:pPr>
              <w:spacing w:line="276" w:lineRule="auto"/>
              <w:jc w:val="both"/>
              <w:rPr>
                <w:rFonts w:ascii="Arial" w:eastAsia="Arial" w:hAnsi="Arial" w:cs="Arial"/>
                <w:bCs/>
                <w:i/>
                <w:sz w:val="22"/>
                <w:szCs w:val="22"/>
              </w:rPr>
            </w:pPr>
            <w:r w:rsidRPr="00FB6C30">
              <w:rPr>
                <w:rFonts w:ascii="Arial" w:eastAsia="Arial" w:hAnsi="Arial" w:cs="Arial"/>
                <w:bCs/>
                <w:i/>
                <w:sz w:val="22"/>
                <w:szCs w:val="22"/>
              </w:rPr>
              <w:t>Música Clássica.</w:t>
            </w:r>
          </w:p>
          <w:p w14:paraId="04C2824A" w14:textId="77777777" w:rsidR="004C61BC" w:rsidRPr="004C61BC" w:rsidRDefault="004C61BC" w:rsidP="004C61BC">
            <w:pPr>
              <w:spacing w:line="276" w:lineRule="auto"/>
              <w:jc w:val="both"/>
              <w:rPr>
                <w:rFonts w:ascii="Arial" w:eastAsia="Arial" w:hAnsi="Arial" w:cs="Arial"/>
                <w:bCs/>
                <w:iCs/>
                <w:sz w:val="22"/>
                <w:szCs w:val="22"/>
              </w:rPr>
            </w:pPr>
          </w:p>
          <w:p w14:paraId="350D130C" w14:textId="77777777" w:rsidR="004C61BC" w:rsidRP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51A075BF" w14:textId="356A6983" w:rsidR="004C61BC" w:rsidRPr="00FB6C30" w:rsidRDefault="00FB6C30" w:rsidP="004C61BC">
            <w:pPr>
              <w:spacing w:line="276" w:lineRule="auto"/>
              <w:jc w:val="both"/>
              <w:rPr>
                <w:rFonts w:ascii="Arial" w:eastAsia="Arial" w:hAnsi="Arial" w:cs="Arial"/>
                <w:bCs/>
                <w:i/>
                <w:sz w:val="22"/>
                <w:szCs w:val="22"/>
              </w:rPr>
            </w:pPr>
            <w:r w:rsidRPr="00FB6C30">
              <w:rPr>
                <w:rFonts w:ascii="Arial" w:eastAsia="Arial" w:hAnsi="Arial" w:cs="Arial"/>
                <w:bCs/>
                <w:i/>
                <w:sz w:val="22"/>
                <w:szCs w:val="22"/>
              </w:rPr>
              <w:t>Não possuo itens de banda colecionáveis.</w:t>
            </w:r>
          </w:p>
          <w:p w14:paraId="30E000EE" w14:textId="77777777" w:rsidR="00FB6C30" w:rsidRPr="004C61BC" w:rsidRDefault="00FB6C30" w:rsidP="004C61BC">
            <w:pPr>
              <w:spacing w:line="276" w:lineRule="auto"/>
              <w:jc w:val="both"/>
              <w:rPr>
                <w:rFonts w:ascii="Arial" w:eastAsia="Arial" w:hAnsi="Arial" w:cs="Arial"/>
                <w:bCs/>
                <w:iCs/>
                <w:sz w:val="22"/>
                <w:szCs w:val="22"/>
              </w:rPr>
            </w:pPr>
          </w:p>
          <w:p w14:paraId="65E0A486" w14:textId="13D1F7AE" w:rsid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2F347B59" w14:textId="5BCCA427" w:rsidR="004C61BC" w:rsidRPr="00FB6C30" w:rsidRDefault="00FB6C30" w:rsidP="004C61BC">
            <w:pPr>
              <w:spacing w:line="276" w:lineRule="auto"/>
              <w:jc w:val="both"/>
              <w:rPr>
                <w:rFonts w:ascii="Arial" w:eastAsia="Arial" w:hAnsi="Arial" w:cs="Arial"/>
                <w:bCs/>
                <w:i/>
                <w:sz w:val="22"/>
                <w:szCs w:val="22"/>
              </w:rPr>
            </w:pPr>
            <w:r w:rsidRPr="00FB6C30">
              <w:rPr>
                <w:rFonts w:ascii="Arial" w:eastAsia="Arial" w:hAnsi="Arial" w:cs="Arial"/>
                <w:bCs/>
                <w:i/>
                <w:sz w:val="22"/>
                <w:szCs w:val="22"/>
              </w:rPr>
              <w:t>Testei só o Spotify.</w:t>
            </w:r>
          </w:p>
          <w:p w14:paraId="36A31363" w14:textId="7388DCB2" w:rsidR="004C61BC" w:rsidRPr="003760C8" w:rsidRDefault="004C61BC" w:rsidP="004C61BC">
            <w:pPr>
              <w:spacing w:line="276" w:lineRule="auto"/>
              <w:jc w:val="both"/>
              <w:rPr>
                <w:rFonts w:ascii="Arial" w:eastAsia="Arial" w:hAnsi="Arial" w:cs="Arial"/>
                <w:bCs/>
                <w:iCs/>
                <w:sz w:val="22"/>
                <w:szCs w:val="22"/>
              </w:rPr>
            </w:pPr>
          </w:p>
        </w:tc>
      </w:tr>
      <w:tr w:rsidR="004C61BC" w:rsidRPr="00322C73" w14:paraId="0EF1835B" w14:textId="77777777" w:rsidTr="00FB6C30">
        <w:tc>
          <w:tcPr>
            <w:tcW w:w="9180" w:type="dxa"/>
          </w:tcPr>
          <w:p w14:paraId="06036882" w14:textId="77777777" w:rsidR="004C61BC" w:rsidRPr="003760C8" w:rsidRDefault="004C61BC"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40208DE6" w14:textId="31E66C9B" w:rsidR="004C61BC" w:rsidRDefault="004C61BC" w:rsidP="004C61BC">
            <w:pPr>
              <w:spacing w:line="276" w:lineRule="auto"/>
              <w:jc w:val="both"/>
              <w:rPr>
                <w:rFonts w:ascii="Arial" w:eastAsia="Arial" w:hAnsi="Arial" w:cs="Arial"/>
                <w:bCs/>
                <w:iCs/>
                <w:sz w:val="22"/>
                <w:szCs w:val="22"/>
              </w:rPr>
            </w:pPr>
          </w:p>
          <w:p w14:paraId="2066B491" w14:textId="77777777" w:rsidR="004C61BC" w:rsidRP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1F29DA3F" w14:textId="31518063" w:rsidR="004C61BC" w:rsidRPr="00FB6C30" w:rsidRDefault="00FB6C30" w:rsidP="004C61BC">
            <w:pPr>
              <w:spacing w:line="276" w:lineRule="auto"/>
              <w:jc w:val="both"/>
              <w:rPr>
                <w:rFonts w:ascii="Arial" w:eastAsia="Arial" w:hAnsi="Arial" w:cs="Arial"/>
                <w:bCs/>
                <w:i/>
                <w:sz w:val="22"/>
                <w:szCs w:val="22"/>
              </w:rPr>
            </w:pPr>
            <w:r w:rsidRPr="00FB6C30">
              <w:rPr>
                <w:rFonts w:ascii="Arial" w:eastAsia="Arial" w:hAnsi="Arial" w:cs="Arial"/>
                <w:bCs/>
                <w:i/>
                <w:sz w:val="22"/>
                <w:szCs w:val="22"/>
              </w:rPr>
              <w:t>Seria meio impossível: a maioria deles já morreram.</w:t>
            </w:r>
          </w:p>
          <w:p w14:paraId="3B4F748C" w14:textId="77777777" w:rsidR="00FB6C30" w:rsidRPr="004C61BC" w:rsidRDefault="00FB6C30" w:rsidP="004C61BC">
            <w:pPr>
              <w:spacing w:line="276" w:lineRule="auto"/>
              <w:jc w:val="both"/>
              <w:rPr>
                <w:rFonts w:ascii="Arial" w:eastAsia="Arial" w:hAnsi="Arial" w:cs="Arial"/>
                <w:bCs/>
                <w:iCs/>
                <w:sz w:val="22"/>
                <w:szCs w:val="22"/>
              </w:rPr>
            </w:pPr>
          </w:p>
          <w:p w14:paraId="23A665E0" w14:textId="77777777" w:rsidR="004C61BC" w:rsidRP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419F04B0" w14:textId="51BFFB16" w:rsidR="004C61BC" w:rsidRPr="00FB6C30" w:rsidRDefault="00FB6C30" w:rsidP="004C61BC">
            <w:pPr>
              <w:spacing w:line="276" w:lineRule="auto"/>
              <w:jc w:val="both"/>
              <w:rPr>
                <w:rFonts w:ascii="Arial" w:eastAsia="Arial" w:hAnsi="Arial" w:cs="Arial"/>
                <w:bCs/>
                <w:i/>
                <w:sz w:val="22"/>
                <w:szCs w:val="22"/>
              </w:rPr>
            </w:pPr>
            <w:r w:rsidRPr="00FB6C30">
              <w:rPr>
                <w:rFonts w:ascii="Arial" w:eastAsia="Arial" w:hAnsi="Arial" w:cs="Arial"/>
                <w:bCs/>
                <w:i/>
                <w:sz w:val="22"/>
                <w:szCs w:val="22"/>
              </w:rPr>
              <w:t>Na época (músicos clássicos), eles não eram tão bem-remunerados.</w:t>
            </w:r>
          </w:p>
          <w:p w14:paraId="7061F52B" w14:textId="77777777" w:rsidR="00FB6C30" w:rsidRPr="004C61BC" w:rsidRDefault="00FB6C30" w:rsidP="004C61BC">
            <w:pPr>
              <w:spacing w:line="276" w:lineRule="auto"/>
              <w:jc w:val="both"/>
              <w:rPr>
                <w:rFonts w:ascii="Arial" w:eastAsia="Arial" w:hAnsi="Arial" w:cs="Arial"/>
                <w:bCs/>
                <w:iCs/>
                <w:sz w:val="22"/>
                <w:szCs w:val="22"/>
              </w:rPr>
            </w:pPr>
          </w:p>
          <w:p w14:paraId="0C83A444" w14:textId="77777777" w:rsidR="004C61BC" w:rsidRP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31416D64" w14:textId="44D29885" w:rsidR="004C61BC" w:rsidRPr="00FB6C30" w:rsidRDefault="00FB6C30" w:rsidP="004C61BC">
            <w:pPr>
              <w:spacing w:line="276" w:lineRule="auto"/>
              <w:jc w:val="both"/>
              <w:rPr>
                <w:rFonts w:ascii="Arial" w:eastAsia="Arial" w:hAnsi="Arial" w:cs="Arial"/>
                <w:bCs/>
                <w:i/>
                <w:sz w:val="22"/>
                <w:szCs w:val="22"/>
              </w:rPr>
            </w:pPr>
            <w:r w:rsidRPr="00FB6C30">
              <w:rPr>
                <w:rFonts w:ascii="Arial" w:eastAsia="Arial" w:hAnsi="Arial" w:cs="Arial"/>
                <w:bCs/>
                <w:i/>
                <w:sz w:val="22"/>
                <w:szCs w:val="22"/>
              </w:rPr>
              <w:t>Eu não gasto com aplicativos de streaming, eu uso o Youtube mesmo.</w:t>
            </w:r>
          </w:p>
          <w:p w14:paraId="063A2510" w14:textId="77777777" w:rsidR="00FB6C30" w:rsidRPr="004C61BC" w:rsidRDefault="00FB6C30" w:rsidP="004C61BC">
            <w:pPr>
              <w:spacing w:line="276" w:lineRule="auto"/>
              <w:jc w:val="both"/>
              <w:rPr>
                <w:rFonts w:ascii="Arial" w:eastAsia="Arial" w:hAnsi="Arial" w:cs="Arial"/>
                <w:bCs/>
                <w:iCs/>
                <w:sz w:val="22"/>
                <w:szCs w:val="22"/>
              </w:rPr>
            </w:pPr>
          </w:p>
          <w:p w14:paraId="6FE1443B" w14:textId="360E6102" w:rsid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3B19AB3B" w14:textId="77777777" w:rsidR="004C61BC" w:rsidRDefault="00FB6C30" w:rsidP="004C61BC">
            <w:pPr>
              <w:spacing w:line="276" w:lineRule="auto"/>
              <w:jc w:val="both"/>
              <w:rPr>
                <w:rFonts w:ascii="Arial" w:eastAsia="Arial" w:hAnsi="Arial" w:cs="Arial"/>
                <w:bCs/>
                <w:i/>
                <w:sz w:val="22"/>
                <w:szCs w:val="22"/>
              </w:rPr>
            </w:pPr>
            <w:r w:rsidRPr="00FB6C30">
              <w:rPr>
                <w:rFonts w:ascii="Arial" w:eastAsia="Arial" w:hAnsi="Arial" w:cs="Arial"/>
                <w:bCs/>
                <w:i/>
                <w:sz w:val="22"/>
                <w:szCs w:val="22"/>
              </w:rPr>
              <w:t>Não gostaria de ter itens colecionáveis.</w:t>
            </w:r>
          </w:p>
          <w:p w14:paraId="209BAABB" w14:textId="04A14D28" w:rsidR="00FB6C30" w:rsidRPr="00FB6C30" w:rsidRDefault="00FB6C30" w:rsidP="004C61BC">
            <w:pPr>
              <w:spacing w:line="276" w:lineRule="auto"/>
              <w:jc w:val="both"/>
              <w:rPr>
                <w:rFonts w:ascii="Arial" w:eastAsia="Arial" w:hAnsi="Arial" w:cs="Arial"/>
                <w:bCs/>
                <w:i/>
                <w:sz w:val="22"/>
                <w:szCs w:val="22"/>
              </w:rPr>
            </w:pPr>
          </w:p>
        </w:tc>
      </w:tr>
      <w:tr w:rsidR="004C61BC" w14:paraId="337A6622" w14:textId="77777777" w:rsidTr="00FB6C30">
        <w:tc>
          <w:tcPr>
            <w:tcW w:w="9180" w:type="dxa"/>
          </w:tcPr>
          <w:p w14:paraId="6248EF1B" w14:textId="60AC4EBC" w:rsidR="004C61BC" w:rsidRDefault="004C61BC"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4D55674D" w14:textId="6068C91E" w:rsidR="004C61BC" w:rsidRDefault="004C61BC" w:rsidP="00FB6C30">
            <w:pPr>
              <w:spacing w:line="276" w:lineRule="auto"/>
              <w:jc w:val="both"/>
              <w:rPr>
                <w:rFonts w:ascii="Arial" w:eastAsia="Arial" w:hAnsi="Arial" w:cs="Arial"/>
                <w:bCs/>
                <w:sz w:val="22"/>
                <w:szCs w:val="22"/>
              </w:rPr>
            </w:pPr>
          </w:p>
          <w:p w14:paraId="3F7D71E3" w14:textId="62CADD02" w:rsidR="004C61BC" w:rsidRDefault="004C61BC" w:rsidP="004C61BC">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1B8D891E" w14:textId="657DAB8E" w:rsidR="00FB6C30" w:rsidRPr="00FB6C30" w:rsidRDefault="00FB6C30" w:rsidP="004C61BC">
            <w:pPr>
              <w:spacing w:line="276" w:lineRule="auto"/>
              <w:jc w:val="both"/>
              <w:rPr>
                <w:rFonts w:ascii="Arial" w:eastAsia="Arial" w:hAnsi="Arial" w:cs="Arial"/>
                <w:bCs/>
                <w:i/>
                <w:iCs/>
                <w:sz w:val="22"/>
                <w:szCs w:val="22"/>
              </w:rPr>
            </w:pPr>
            <w:r w:rsidRPr="00FB6C30">
              <w:rPr>
                <w:rFonts w:ascii="Arial" w:eastAsia="Arial" w:hAnsi="Arial" w:cs="Arial"/>
                <w:bCs/>
                <w:i/>
                <w:iCs/>
                <w:sz w:val="22"/>
                <w:szCs w:val="22"/>
              </w:rPr>
              <w:t>Sim, se estivessem vivos, gostaria de apoiar eles.</w:t>
            </w:r>
          </w:p>
          <w:p w14:paraId="4A86DAAB" w14:textId="77777777" w:rsidR="004C61BC" w:rsidRPr="004C61BC" w:rsidRDefault="004C61BC" w:rsidP="004C61BC">
            <w:pPr>
              <w:spacing w:line="276" w:lineRule="auto"/>
              <w:jc w:val="both"/>
              <w:rPr>
                <w:rFonts w:ascii="Arial" w:eastAsia="Arial" w:hAnsi="Arial" w:cs="Arial"/>
                <w:bCs/>
                <w:sz w:val="22"/>
                <w:szCs w:val="22"/>
              </w:rPr>
            </w:pPr>
          </w:p>
          <w:p w14:paraId="327FBDB8" w14:textId="77777777" w:rsidR="004C61BC" w:rsidRPr="004C61BC" w:rsidRDefault="004C61BC" w:rsidP="004C61BC">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699E0F63" w14:textId="3C388A1B" w:rsidR="004C61BC" w:rsidRPr="00FB6C30" w:rsidRDefault="00FB6C30" w:rsidP="004C61BC">
            <w:pPr>
              <w:spacing w:line="276" w:lineRule="auto"/>
              <w:jc w:val="both"/>
              <w:rPr>
                <w:rFonts w:ascii="Arial" w:eastAsia="Arial" w:hAnsi="Arial" w:cs="Arial"/>
                <w:bCs/>
                <w:i/>
                <w:iCs/>
                <w:sz w:val="22"/>
                <w:szCs w:val="22"/>
              </w:rPr>
            </w:pPr>
            <w:r w:rsidRPr="00FB6C30">
              <w:rPr>
                <w:rFonts w:ascii="Arial" w:eastAsia="Arial" w:hAnsi="Arial" w:cs="Arial"/>
                <w:bCs/>
                <w:i/>
                <w:iCs/>
                <w:sz w:val="22"/>
                <w:szCs w:val="22"/>
              </w:rPr>
              <w:t>Não sei se eu pagaria por isso.</w:t>
            </w:r>
          </w:p>
          <w:p w14:paraId="16B4A058" w14:textId="77777777" w:rsidR="00FB6C30" w:rsidRPr="004C61BC" w:rsidRDefault="00FB6C30" w:rsidP="004C61BC">
            <w:pPr>
              <w:spacing w:line="276" w:lineRule="auto"/>
              <w:jc w:val="both"/>
              <w:rPr>
                <w:rFonts w:ascii="Arial" w:eastAsia="Arial" w:hAnsi="Arial" w:cs="Arial"/>
                <w:bCs/>
                <w:sz w:val="22"/>
                <w:szCs w:val="22"/>
              </w:rPr>
            </w:pPr>
          </w:p>
          <w:p w14:paraId="2EF85D11" w14:textId="65670F0F" w:rsidR="004C61BC" w:rsidRDefault="004C61BC" w:rsidP="004C61BC">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5493F640" w14:textId="70A9738F" w:rsidR="004C61BC" w:rsidRPr="00FB6C30" w:rsidRDefault="00FB6C30" w:rsidP="00FB6C30">
            <w:pPr>
              <w:spacing w:line="276" w:lineRule="auto"/>
              <w:jc w:val="both"/>
              <w:rPr>
                <w:rFonts w:ascii="Arial" w:eastAsia="Arial" w:hAnsi="Arial" w:cs="Arial"/>
                <w:bCs/>
                <w:i/>
                <w:iCs/>
                <w:sz w:val="22"/>
                <w:szCs w:val="22"/>
              </w:rPr>
            </w:pPr>
            <w:r w:rsidRPr="00FB6C30">
              <w:rPr>
                <w:rFonts w:ascii="Arial" w:eastAsia="Arial" w:hAnsi="Arial" w:cs="Arial"/>
                <w:bCs/>
                <w:i/>
                <w:iCs/>
                <w:sz w:val="22"/>
                <w:szCs w:val="22"/>
              </w:rPr>
              <w:t>Provavelmente sim. Para ver algum concerto deles.</w:t>
            </w:r>
          </w:p>
          <w:p w14:paraId="2297C557" w14:textId="77777777" w:rsidR="004C61BC" w:rsidRPr="003760C8" w:rsidRDefault="004C61BC" w:rsidP="004C61BC">
            <w:pPr>
              <w:spacing w:line="276" w:lineRule="auto"/>
              <w:jc w:val="both"/>
              <w:rPr>
                <w:rFonts w:ascii="Arial" w:eastAsia="Arial" w:hAnsi="Arial" w:cs="Arial"/>
                <w:bCs/>
                <w:sz w:val="22"/>
                <w:szCs w:val="22"/>
              </w:rPr>
            </w:pPr>
          </w:p>
        </w:tc>
      </w:tr>
      <w:tr w:rsidR="004C61BC" w14:paraId="429DB528" w14:textId="77777777" w:rsidTr="00FB6C30">
        <w:tc>
          <w:tcPr>
            <w:tcW w:w="9180" w:type="dxa"/>
          </w:tcPr>
          <w:p w14:paraId="79AD03C9" w14:textId="77777777" w:rsidR="004C61BC" w:rsidRDefault="004C61BC"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 xml:space="preserve">4) </w:t>
            </w:r>
            <w:r>
              <w:rPr>
                <w:rFonts w:ascii="Arial" w:eastAsia="Arial" w:hAnsi="Arial" w:cs="Arial"/>
                <w:bCs/>
                <w:sz w:val="22"/>
                <w:szCs w:val="22"/>
              </w:rPr>
              <w:t>O que aprenderam com esta entrevista e que poderá ser usado na próxima entrevista?</w:t>
            </w:r>
          </w:p>
          <w:p w14:paraId="7D772343" w14:textId="77777777" w:rsidR="004C61BC" w:rsidRDefault="004C61BC" w:rsidP="00FB6C30">
            <w:pPr>
              <w:spacing w:line="276" w:lineRule="auto"/>
              <w:jc w:val="both"/>
              <w:rPr>
                <w:rFonts w:ascii="Arial" w:eastAsia="Arial" w:hAnsi="Arial" w:cs="Arial"/>
                <w:bCs/>
                <w:sz w:val="22"/>
                <w:szCs w:val="22"/>
              </w:rPr>
            </w:pPr>
          </w:p>
          <w:p w14:paraId="5E90BB3F" w14:textId="77777777" w:rsidR="004C61BC" w:rsidRDefault="004C61BC"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62FD4310" w14:textId="41EE3348" w:rsidR="004C61BC" w:rsidRDefault="00FB6C30" w:rsidP="00FB6C30">
            <w:pPr>
              <w:spacing w:line="276" w:lineRule="auto"/>
              <w:jc w:val="both"/>
              <w:rPr>
                <w:rFonts w:ascii="Arial" w:eastAsia="Arial" w:hAnsi="Arial" w:cs="Arial"/>
                <w:bCs/>
                <w:i/>
                <w:sz w:val="22"/>
                <w:szCs w:val="22"/>
              </w:rPr>
            </w:pPr>
            <w:r>
              <w:rPr>
                <w:rFonts w:ascii="Arial" w:eastAsia="Arial" w:hAnsi="Arial" w:cs="Arial"/>
                <w:bCs/>
                <w:i/>
                <w:sz w:val="22"/>
                <w:szCs w:val="22"/>
              </w:rPr>
              <w:t xml:space="preserve">Gostei das respostas que o entrevistado deu, ele apoiaria diretamente o seu ídolo e não possui um interesse em exclusividade tão somente. </w:t>
            </w:r>
          </w:p>
          <w:p w14:paraId="4529C9F3" w14:textId="77777777" w:rsidR="00FB6C30" w:rsidRPr="003760C8" w:rsidRDefault="00FB6C30" w:rsidP="00FB6C30">
            <w:pPr>
              <w:spacing w:line="276" w:lineRule="auto"/>
              <w:jc w:val="both"/>
              <w:rPr>
                <w:rFonts w:ascii="Arial" w:eastAsia="Arial" w:hAnsi="Arial" w:cs="Arial"/>
                <w:bCs/>
                <w:i/>
                <w:sz w:val="22"/>
                <w:szCs w:val="22"/>
              </w:rPr>
            </w:pPr>
          </w:p>
          <w:p w14:paraId="2902B453" w14:textId="2FC3312F" w:rsidR="004C61BC" w:rsidRDefault="004C61BC"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1768F68D" w14:textId="6A322CDE" w:rsidR="00FB6C30" w:rsidRDefault="00FB6C30" w:rsidP="00FB6C30">
            <w:pPr>
              <w:spacing w:line="276" w:lineRule="auto"/>
              <w:jc w:val="both"/>
              <w:rPr>
                <w:rFonts w:ascii="Arial" w:eastAsia="Arial" w:hAnsi="Arial" w:cs="Arial"/>
                <w:bCs/>
                <w:iCs/>
                <w:sz w:val="22"/>
                <w:szCs w:val="22"/>
              </w:rPr>
            </w:pPr>
            <w:r>
              <w:rPr>
                <w:rFonts w:ascii="Arial" w:eastAsia="Arial" w:hAnsi="Arial" w:cs="Arial"/>
                <w:bCs/>
                <w:iCs/>
                <w:sz w:val="22"/>
                <w:szCs w:val="22"/>
              </w:rPr>
              <w:t>Não há comentários.</w:t>
            </w:r>
          </w:p>
          <w:p w14:paraId="309AEDB3" w14:textId="77777777" w:rsidR="004C61BC" w:rsidRPr="003760C8" w:rsidRDefault="004C61BC" w:rsidP="004C61BC">
            <w:pPr>
              <w:spacing w:line="276" w:lineRule="auto"/>
              <w:jc w:val="both"/>
              <w:rPr>
                <w:rFonts w:ascii="Arial" w:eastAsia="Arial" w:hAnsi="Arial" w:cs="Arial"/>
                <w:bCs/>
                <w:sz w:val="22"/>
                <w:szCs w:val="22"/>
              </w:rPr>
            </w:pPr>
          </w:p>
        </w:tc>
      </w:tr>
    </w:tbl>
    <w:p w14:paraId="373BA429" w14:textId="77777777" w:rsidR="004C61BC" w:rsidRDefault="004C61BC" w:rsidP="004C61BC">
      <w:pPr>
        <w:pStyle w:val="CorpodeTexto0"/>
      </w:pPr>
    </w:p>
    <w:p w14:paraId="506DFA4F" w14:textId="0DDD6221" w:rsidR="00FB6C30" w:rsidRDefault="00FB6C30" w:rsidP="00FB6C30">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9. Resultado da Entrevista 9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FB6C30" w:rsidRPr="006F7FB1" w14:paraId="7CF0A51C" w14:textId="77777777" w:rsidTr="00FB6C30">
        <w:tc>
          <w:tcPr>
            <w:tcW w:w="9180" w:type="dxa"/>
          </w:tcPr>
          <w:p w14:paraId="26288E87" w14:textId="77777777" w:rsidR="00FB6C30" w:rsidRPr="003760C8" w:rsidRDefault="00FB6C30"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FB6C30" w:rsidRPr="006F7FB1" w14:paraId="5A63B8D0" w14:textId="77777777" w:rsidTr="00FB6C30">
        <w:tc>
          <w:tcPr>
            <w:tcW w:w="9180" w:type="dxa"/>
          </w:tcPr>
          <w:p w14:paraId="36FB1BBB" w14:textId="1B4BE011" w:rsidR="00FB6C30" w:rsidRPr="000E3DD2" w:rsidRDefault="00FB6C30" w:rsidP="00FB6C30">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sidR="000E3DD2">
              <w:rPr>
                <w:rFonts w:ascii="Arial" w:eastAsia="Arial" w:hAnsi="Arial" w:cs="Arial"/>
                <w:bCs/>
                <w:i/>
                <w:iCs/>
                <w:sz w:val="22"/>
                <w:szCs w:val="22"/>
              </w:rPr>
              <w:t>João Vitor Camilo Santos</w:t>
            </w:r>
          </w:p>
        </w:tc>
      </w:tr>
      <w:tr w:rsidR="00FB6C30" w:rsidRPr="006F7FB1" w14:paraId="7F4A8E46" w14:textId="77777777" w:rsidTr="00FB6C30">
        <w:tc>
          <w:tcPr>
            <w:tcW w:w="9180" w:type="dxa"/>
          </w:tcPr>
          <w:p w14:paraId="3EB5E246" w14:textId="77777777" w:rsidR="00FB6C30" w:rsidRDefault="00FB6C30"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62B661AF" w14:textId="77777777" w:rsidR="00FB6C30" w:rsidRDefault="00FB6C30" w:rsidP="00FB6C30">
            <w:pPr>
              <w:spacing w:line="276" w:lineRule="auto"/>
              <w:jc w:val="both"/>
              <w:rPr>
                <w:rFonts w:ascii="Arial" w:eastAsia="Arial" w:hAnsi="Arial" w:cs="Arial"/>
                <w:bCs/>
                <w:sz w:val="22"/>
                <w:szCs w:val="22"/>
              </w:rPr>
            </w:pPr>
          </w:p>
          <w:p w14:paraId="09CE50A4" w14:textId="77777777" w:rsidR="00FB6C30" w:rsidRDefault="00FB6C30" w:rsidP="00FB6C30">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59619EB3" w14:textId="77777777" w:rsidR="00FB6C30" w:rsidRDefault="000E3DD2"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João Vitor Camilo Santos</w:t>
            </w:r>
            <w:r w:rsidR="00FB6C30">
              <w:rPr>
                <w:rFonts w:ascii="Arial" w:eastAsia="Arial" w:hAnsi="Arial" w:cs="Arial"/>
                <w:bCs/>
                <w:i/>
                <w:iCs/>
                <w:sz w:val="22"/>
                <w:szCs w:val="22"/>
              </w:rPr>
              <w:t xml:space="preserve">, 18, </w:t>
            </w:r>
            <w:r>
              <w:rPr>
                <w:rFonts w:ascii="Arial" w:eastAsia="Arial" w:hAnsi="Arial" w:cs="Arial"/>
                <w:bCs/>
                <w:i/>
                <w:iCs/>
                <w:sz w:val="22"/>
                <w:szCs w:val="22"/>
              </w:rPr>
              <w:t>desempregado</w:t>
            </w:r>
            <w:r w:rsidR="00FB6C30">
              <w:rPr>
                <w:rFonts w:ascii="Arial" w:eastAsia="Arial" w:hAnsi="Arial" w:cs="Arial"/>
                <w:bCs/>
                <w:i/>
                <w:iCs/>
                <w:sz w:val="22"/>
                <w:szCs w:val="22"/>
              </w:rPr>
              <w:t>.</w:t>
            </w:r>
          </w:p>
          <w:p w14:paraId="36192FC6" w14:textId="30C6E590" w:rsidR="000E3DD2" w:rsidRPr="000E3DD2" w:rsidRDefault="000E3DD2" w:rsidP="00FB6C30">
            <w:pPr>
              <w:spacing w:line="276" w:lineRule="auto"/>
              <w:jc w:val="both"/>
              <w:rPr>
                <w:rFonts w:ascii="Arial" w:eastAsia="Arial" w:hAnsi="Arial" w:cs="Arial"/>
                <w:bCs/>
                <w:i/>
                <w:iCs/>
                <w:sz w:val="22"/>
                <w:szCs w:val="22"/>
              </w:rPr>
            </w:pPr>
          </w:p>
        </w:tc>
      </w:tr>
      <w:tr w:rsidR="00FB6C30" w14:paraId="5FA90801" w14:textId="77777777" w:rsidTr="00FB6C30">
        <w:tc>
          <w:tcPr>
            <w:tcW w:w="9180" w:type="dxa"/>
          </w:tcPr>
          <w:p w14:paraId="6A412157" w14:textId="77777777" w:rsidR="00FB6C30" w:rsidRPr="003760C8" w:rsidRDefault="00FB6C3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FB6C30" w:rsidRPr="0037756A" w14:paraId="09B71E66" w14:textId="77777777" w:rsidTr="00FB6C30">
        <w:tc>
          <w:tcPr>
            <w:tcW w:w="9180" w:type="dxa"/>
          </w:tcPr>
          <w:p w14:paraId="72A502CD" w14:textId="77777777" w:rsidR="00FB6C30" w:rsidRPr="003760C8" w:rsidRDefault="00FB6C3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3F6956A7" w14:textId="77777777" w:rsidR="00FB6C30" w:rsidRDefault="00FB6C30" w:rsidP="00FB6C30">
            <w:pPr>
              <w:spacing w:line="276" w:lineRule="auto"/>
              <w:jc w:val="both"/>
              <w:rPr>
                <w:rFonts w:ascii="Arial" w:eastAsia="Arial" w:hAnsi="Arial" w:cs="Arial"/>
                <w:bCs/>
                <w:iCs/>
                <w:sz w:val="22"/>
                <w:szCs w:val="22"/>
              </w:rPr>
            </w:pPr>
          </w:p>
          <w:p w14:paraId="472E18F6" w14:textId="77777777" w:rsidR="00FB6C30" w:rsidRPr="004C61BC"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1.1 Você escuta músicas com muita frequência? Gosta de fazer suas atividades escutando música?</w:t>
            </w:r>
          </w:p>
          <w:p w14:paraId="3233DF09" w14:textId="53C62775" w:rsidR="00FB6C30" w:rsidRDefault="000E3DD2" w:rsidP="00FB6C30">
            <w:pPr>
              <w:spacing w:line="276" w:lineRule="auto"/>
              <w:jc w:val="both"/>
              <w:rPr>
                <w:rFonts w:ascii="Arial" w:eastAsia="Arial" w:hAnsi="Arial" w:cs="Arial"/>
                <w:bCs/>
                <w:i/>
                <w:sz w:val="22"/>
                <w:szCs w:val="22"/>
              </w:rPr>
            </w:pPr>
            <w:r>
              <w:rPr>
                <w:rFonts w:ascii="Arial" w:eastAsia="Arial" w:hAnsi="Arial" w:cs="Arial"/>
                <w:bCs/>
                <w:i/>
                <w:sz w:val="22"/>
                <w:szCs w:val="22"/>
              </w:rPr>
              <w:t>Sim, mas não enquanto faço outras atividades.</w:t>
            </w:r>
          </w:p>
          <w:p w14:paraId="1A298E58" w14:textId="77777777" w:rsidR="000E3DD2" w:rsidRPr="004C61BC" w:rsidRDefault="000E3DD2" w:rsidP="00FB6C30">
            <w:pPr>
              <w:spacing w:line="276" w:lineRule="auto"/>
              <w:jc w:val="both"/>
              <w:rPr>
                <w:rFonts w:ascii="Arial" w:eastAsia="Arial" w:hAnsi="Arial" w:cs="Arial"/>
                <w:bCs/>
                <w:iCs/>
                <w:sz w:val="22"/>
                <w:szCs w:val="22"/>
              </w:rPr>
            </w:pPr>
          </w:p>
          <w:p w14:paraId="0B003523" w14:textId="77777777" w:rsidR="00FB6C30" w:rsidRPr="004C61BC"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22034387" w14:textId="79CF37B5" w:rsidR="00FB6C30" w:rsidRPr="004C61BC" w:rsidRDefault="000E3DD2" w:rsidP="00FB6C30">
            <w:pPr>
              <w:spacing w:line="276" w:lineRule="auto"/>
              <w:jc w:val="both"/>
              <w:rPr>
                <w:rFonts w:ascii="Arial" w:eastAsia="Arial" w:hAnsi="Arial" w:cs="Arial"/>
                <w:bCs/>
                <w:i/>
                <w:sz w:val="22"/>
                <w:szCs w:val="22"/>
              </w:rPr>
            </w:pPr>
            <w:r>
              <w:rPr>
                <w:rFonts w:ascii="Arial" w:eastAsia="Arial" w:hAnsi="Arial" w:cs="Arial"/>
                <w:bCs/>
                <w:i/>
                <w:sz w:val="22"/>
                <w:szCs w:val="22"/>
              </w:rPr>
              <w:t>Não.</w:t>
            </w:r>
          </w:p>
          <w:p w14:paraId="72425447" w14:textId="77777777" w:rsidR="00FB6C30" w:rsidRPr="004C61BC" w:rsidRDefault="00FB6C30" w:rsidP="00FB6C30">
            <w:pPr>
              <w:spacing w:line="276" w:lineRule="auto"/>
              <w:jc w:val="both"/>
              <w:rPr>
                <w:rFonts w:ascii="Arial" w:eastAsia="Arial" w:hAnsi="Arial" w:cs="Arial"/>
                <w:bCs/>
                <w:iCs/>
                <w:sz w:val="22"/>
                <w:szCs w:val="22"/>
              </w:rPr>
            </w:pPr>
          </w:p>
          <w:p w14:paraId="75A81782" w14:textId="77777777" w:rsidR="00FB6C30"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4C9ACFD6" w14:textId="4B10CE91" w:rsidR="00FB6C30" w:rsidRPr="00FB6C30" w:rsidRDefault="000E3DD2" w:rsidP="00FB6C30">
            <w:pPr>
              <w:spacing w:line="276" w:lineRule="auto"/>
              <w:jc w:val="both"/>
              <w:rPr>
                <w:rFonts w:ascii="Arial" w:eastAsia="Arial" w:hAnsi="Arial" w:cs="Arial"/>
                <w:bCs/>
                <w:i/>
                <w:sz w:val="22"/>
                <w:szCs w:val="22"/>
              </w:rPr>
            </w:pPr>
            <w:r>
              <w:rPr>
                <w:rFonts w:ascii="Arial" w:eastAsia="Arial" w:hAnsi="Arial" w:cs="Arial"/>
                <w:bCs/>
                <w:i/>
                <w:sz w:val="22"/>
                <w:szCs w:val="22"/>
              </w:rPr>
              <w:t>Eu não tenho um estilo preferido.</w:t>
            </w:r>
          </w:p>
          <w:p w14:paraId="6A241716" w14:textId="77777777" w:rsidR="00FB6C30" w:rsidRPr="004C61BC" w:rsidRDefault="00FB6C30" w:rsidP="00FB6C30">
            <w:pPr>
              <w:spacing w:line="276" w:lineRule="auto"/>
              <w:jc w:val="both"/>
              <w:rPr>
                <w:rFonts w:ascii="Arial" w:eastAsia="Arial" w:hAnsi="Arial" w:cs="Arial"/>
                <w:bCs/>
                <w:iCs/>
                <w:sz w:val="22"/>
                <w:szCs w:val="22"/>
              </w:rPr>
            </w:pPr>
          </w:p>
          <w:p w14:paraId="059698BD" w14:textId="77777777" w:rsidR="00FB6C30" w:rsidRPr="004C61BC"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7D6E33CB" w14:textId="431B5089" w:rsidR="00FB6C30" w:rsidRPr="00FB6C30" w:rsidRDefault="00FB6C30" w:rsidP="00FB6C30">
            <w:pPr>
              <w:spacing w:line="276" w:lineRule="auto"/>
              <w:jc w:val="both"/>
              <w:rPr>
                <w:rFonts w:ascii="Arial" w:eastAsia="Arial" w:hAnsi="Arial" w:cs="Arial"/>
                <w:bCs/>
                <w:i/>
                <w:sz w:val="22"/>
                <w:szCs w:val="22"/>
              </w:rPr>
            </w:pPr>
            <w:r w:rsidRPr="00FB6C30">
              <w:rPr>
                <w:rFonts w:ascii="Arial" w:eastAsia="Arial" w:hAnsi="Arial" w:cs="Arial"/>
                <w:bCs/>
                <w:i/>
                <w:sz w:val="22"/>
                <w:szCs w:val="22"/>
              </w:rPr>
              <w:t>Não</w:t>
            </w:r>
            <w:r w:rsidR="000E3DD2">
              <w:rPr>
                <w:rFonts w:ascii="Arial" w:eastAsia="Arial" w:hAnsi="Arial" w:cs="Arial"/>
                <w:bCs/>
                <w:i/>
                <w:sz w:val="22"/>
                <w:szCs w:val="22"/>
              </w:rPr>
              <w:t>.</w:t>
            </w:r>
          </w:p>
          <w:p w14:paraId="07C5E83D" w14:textId="77777777" w:rsidR="00FB6C30" w:rsidRPr="004C61BC" w:rsidRDefault="00FB6C30" w:rsidP="00FB6C30">
            <w:pPr>
              <w:spacing w:line="276" w:lineRule="auto"/>
              <w:jc w:val="both"/>
              <w:rPr>
                <w:rFonts w:ascii="Arial" w:eastAsia="Arial" w:hAnsi="Arial" w:cs="Arial"/>
                <w:bCs/>
                <w:iCs/>
                <w:sz w:val="22"/>
                <w:szCs w:val="22"/>
              </w:rPr>
            </w:pPr>
          </w:p>
          <w:p w14:paraId="4E6B1871" w14:textId="77777777" w:rsidR="00FB6C30"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7D958E4C" w14:textId="27E70DBD" w:rsidR="00FB6C30" w:rsidRPr="00FB6C30" w:rsidRDefault="000E3DD2" w:rsidP="00FB6C30">
            <w:pPr>
              <w:spacing w:line="276" w:lineRule="auto"/>
              <w:jc w:val="both"/>
              <w:rPr>
                <w:rFonts w:ascii="Arial" w:eastAsia="Arial" w:hAnsi="Arial" w:cs="Arial"/>
                <w:bCs/>
                <w:i/>
                <w:sz w:val="22"/>
                <w:szCs w:val="22"/>
              </w:rPr>
            </w:pPr>
            <w:r>
              <w:rPr>
                <w:rFonts w:ascii="Arial" w:eastAsia="Arial" w:hAnsi="Arial" w:cs="Arial"/>
                <w:bCs/>
                <w:i/>
                <w:sz w:val="22"/>
                <w:szCs w:val="22"/>
              </w:rPr>
              <w:t xml:space="preserve">Já usei de 10 a 15 aplicativos de áudio, eu procurava aplicativos com funções mais específicas que em um player </w:t>
            </w:r>
            <w:r w:rsidR="00C83B59">
              <w:rPr>
                <w:rFonts w:ascii="Arial" w:eastAsia="Arial" w:hAnsi="Arial" w:cs="Arial"/>
                <w:bCs/>
                <w:i/>
                <w:sz w:val="22"/>
                <w:szCs w:val="22"/>
              </w:rPr>
              <w:t>normalmente</w:t>
            </w:r>
            <w:r>
              <w:rPr>
                <w:rFonts w:ascii="Arial" w:eastAsia="Arial" w:hAnsi="Arial" w:cs="Arial"/>
                <w:bCs/>
                <w:i/>
                <w:sz w:val="22"/>
                <w:szCs w:val="22"/>
              </w:rPr>
              <w:t xml:space="preserve"> não me satisfazia.</w:t>
            </w:r>
          </w:p>
          <w:p w14:paraId="6D810559" w14:textId="77777777" w:rsidR="00FB6C30" w:rsidRPr="003760C8" w:rsidRDefault="00FB6C30" w:rsidP="00FB6C30">
            <w:pPr>
              <w:spacing w:line="276" w:lineRule="auto"/>
              <w:jc w:val="both"/>
              <w:rPr>
                <w:rFonts w:ascii="Arial" w:eastAsia="Arial" w:hAnsi="Arial" w:cs="Arial"/>
                <w:bCs/>
                <w:iCs/>
                <w:sz w:val="22"/>
                <w:szCs w:val="22"/>
              </w:rPr>
            </w:pPr>
          </w:p>
        </w:tc>
      </w:tr>
      <w:tr w:rsidR="00FB6C30" w:rsidRPr="00322C73" w14:paraId="2BE3F24B" w14:textId="77777777" w:rsidTr="00FB6C30">
        <w:tc>
          <w:tcPr>
            <w:tcW w:w="9180" w:type="dxa"/>
          </w:tcPr>
          <w:p w14:paraId="5115D44B" w14:textId="77777777" w:rsidR="00FB6C30" w:rsidRPr="003760C8" w:rsidRDefault="00FB6C3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4D7E25A6" w14:textId="77777777" w:rsidR="00FB6C30" w:rsidRDefault="00FB6C30" w:rsidP="00FB6C30">
            <w:pPr>
              <w:spacing w:line="276" w:lineRule="auto"/>
              <w:jc w:val="both"/>
              <w:rPr>
                <w:rFonts w:ascii="Arial" w:eastAsia="Arial" w:hAnsi="Arial" w:cs="Arial"/>
                <w:bCs/>
                <w:iCs/>
                <w:sz w:val="22"/>
                <w:szCs w:val="22"/>
              </w:rPr>
            </w:pPr>
          </w:p>
          <w:p w14:paraId="7B773A6D" w14:textId="77777777" w:rsidR="00FB6C30" w:rsidRPr="004C61BC"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280961BC" w14:textId="657A8FEE" w:rsidR="00FB6C30" w:rsidRPr="00FB6C30" w:rsidRDefault="000E3DD2" w:rsidP="00FB6C30">
            <w:pPr>
              <w:spacing w:line="276" w:lineRule="auto"/>
              <w:jc w:val="both"/>
              <w:rPr>
                <w:rFonts w:ascii="Arial" w:eastAsia="Arial" w:hAnsi="Arial" w:cs="Arial"/>
                <w:bCs/>
                <w:i/>
                <w:sz w:val="22"/>
                <w:szCs w:val="22"/>
              </w:rPr>
            </w:pPr>
            <w:r>
              <w:rPr>
                <w:rFonts w:ascii="Arial" w:eastAsia="Arial" w:hAnsi="Arial" w:cs="Arial"/>
                <w:bCs/>
                <w:i/>
                <w:sz w:val="22"/>
                <w:szCs w:val="22"/>
              </w:rPr>
              <w:lastRenderedPageBreak/>
              <w:t>Não, eu gosto de alguns músicos, mas as pessoas que eu admiro não estão no ramo musical.</w:t>
            </w:r>
          </w:p>
          <w:p w14:paraId="0AF71FC6" w14:textId="77777777" w:rsidR="00FB6C30" w:rsidRPr="004C61BC" w:rsidRDefault="00FB6C30" w:rsidP="00FB6C30">
            <w:pPr>
              <w:spacing w:line="276" w:lineRule="auto"/>
              <w:jc w:val="both"/>
              <w:rPr>
                <w:rFonts w:ascii="Arial" w:eastAsia="Arial" w:hAnsi="Arial" w:cs="Arial"/>
                <w:bCs/>
                <w:iCs/>
                <w:sz w:val="22"/>
                <w:szCs w:val="22"/>
              </w:rPr>
            </w:pPr>
          </w:p>
          <w:p w14:paraId="458AA46E" w14:textId="77777777" w:rsidR="00FB6C30" w:rsidRPr="004C61BC"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1E9A0395" w14:textId="1B331F8B" w:rsidR="00FB6C30" w:rsidRDefault="000E3DD2" w:rsidP="00FB6C30">
            <w:pPr>
              <w:spacing w:line="276" w:lineRule="auto"/>
              <w:jc w:val="both"/>
              <w:rPr>
                <w:rFonts w:ascii="Arial" w:eastAsia="Arial" w:hAnsi="Arial" w:cs="Arial"/>
                <w:bCs/>
                <w:i/>
                <w:sz w:val="22"/>
                <w:szCs w:val="22"/>
              </w:rPr>
            </w:pPr>
            <w:r>
              <w:rPr>
                <w:rFonts w:ascii="Arial" w:eastAsia="Arial" w:hAnsi="Arial" w:cs="Arial"/>
                <w:bCs/>
                <w:i/>
                <w:sz w:val="22"/>
                <w:szCs w:val="22"/>
              </w:rPr>
              <w:t>A maioria sim, eu acho que a maioria é mais do que seria necessário.</w:t>
            </w:r>
          </w:p>
          <w:p w14:paraId="756C59D5" w14:textId="77777777" w:rsidR="000E3DD2" w:rsidRPr="004C61BC" w:rsidRDefault="000E3DD2" w:rsidP="00FB6C30">
            <w:pPr>
              <w:spacing w:line="276" w:lineRule="auto"/>
              <w:jc w:val="both"/>
              <w:rPr>
                <w:rFonts w:ascii="Arial" w:eastAsia="Arial" w:hAnsi="Arial" w:cs="Arial"/>
                <w:bCs/>
                <w:iCs/>
                <w:sz w:val="22"/>
                <w:szCs w:val="22"/>
              </w:rPr>
            </w:pPr>
          </w:p>
          <w:p w14:paraId="15881D1C" w14:textId="77777777" w:rsidR="00FB6C30" w:rsidRPr="004C61BC"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7B71BDC2" w14:textId="74E85203" w:rsidR="00FB6C30" w:rsidRDefault="000E3DD2" w:rsidP="00FB6C30">
            <w:pPr>
              <w:spacing w:line="276" w:lineRule="auto"/>
              <w:jc w:val="both"/>
              <w:rPr>
                <w:rFonts w:ascii="Arial" w:eastAsia="Arial" w:hAnsi="Arial" w:cs="Arial"/>
                <w:bCs/>
                <w:i/>
                <w:sz w:val="22"/>
                <w:szCs w:val="22"/>
              </w:rPr>
            </w:pPr>
            <w:r>
              <w:rPr>
                <w:rFonts w:ascii="Arial" w:eastAsia="Arial" w:hAnsi="Arial" w:cs="Arial"/>
                <w:bCs/>
                <w:i/>
                <w:sz w:val="22"/>
                <w:szCs w:val="22"/>
              </w:rPr>
              <w:t xml:space="preserve">De 15 a 20 horas mensais, isso varia de acordo com ter ou não encontrado algo interessante para ver ou ouvir. </w:t>
            </w:r>
          </w:p>
          <w:p w14:paraId="2B64D923" w14:textId="77777777" w:rsidR="000E3DD2" w:rsidRPr="004C61BC" w:rsidRDefault="000E3DD2" w:rsidP="00FB6C30">
            <w:pPr>
              <w:spacing w:line="276" w:lineRule="auto"/>
              <w:jc w:val="both"/>
              <w:rPr>
                <w:rFonts w:ascii="Arial" w:eastAsia="Arial" w:hAnsi="Arial" w:cs="Arial"/>
                <w:bCs/>
                <w:iCs/>
                <w:sz w:val="22"/>
                <w:szCs w:val="22"/>
              </w:rPr>
            </w:pPr>
          </w:p>
          <w:p w14:paraId="5589A892" w14:textId="77777777" w:rsidR="00FB6C30"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1D14D4DD" w14:textId="03282EE0" w:rsidR="00FB6C30" w:rsidRDefault="00FB6C30" w:rsidP="00FB6C30">
            <w:pPr>
              <w:spacing w:line="276" w:lineRule="auto"/>
              <w:jc w:val="both"/>
              <w:rPr>
                <w:rFonts w:ascii="Arial" w:eastAsia="Arial" w:hAnsi="Arial" w:cs="Arial"/>
                <w:bCs/>
                <w:i/>
                <w:sz w:val="22"/>
                <w:szCs w:val="22"/>
              </w:rPr>
            </w:pPr>
            <w:r w:rsidRPr="00FB6C30">
              <w:rPr>
                <w:rFonts w:ascii="Arial" w:eastAsia="Arial" w:hAnsi="Arial" w:cs="Arial"/>
                <w:bCs/>
                <w:i/>
                <w:sz w:val="22"/>
                <w:szCs w:val="22"/>
              </w:rPr>
              <w:t>Não</w:t>
            </w:r>
            <w:r w:rsidR="000E3DD2">
              <w:rPr>
                <w:rFonts w:ascii="Arial" w:eastAsia="Arial" w:hAnsi="Arial" w:cs="Arial"/>
                <w:bCs/>
                <w:i/>
                <w:sz w:val="22"/>
                <w:szCs w:val="22"/>
              </w:rPr>
              <w:t>.</w:t>
            </w:r>
          </w:p>
          <w:p w14:paraId="4336E45F" w14:textId="77777777" w:rsidR="00FB6C30" w:rsidRPr="00FB6C30" w:rsidRDefault="00FB6C30" w:rsidP="00FB6C30">
            <w:pPr>
              <w:spacing w:line="276" w:lineRule="auto"/>
              <w:jc w:val="both"/>
              <w:rPr>
                <w:rFonts w:ascii="Arial" w:eastAsia="Arial" w:hAnsi="Arial" w:cs="Arial"/>
                <w:bCs/>
                <w:i/>
                <w:sz w:val="22"/>
                <w:szCs w:val="22"/>
              </w:rPr>
            </w:pPr>
          </w:p>
        </w:tc>
      </w:tr>
      <w:tr w:rsidR="00FB6C30" w14:paraId="2F85D61E" w14:textId="77777777" w:rsidTr="00FB6C30">
        <w:tc>
          <w:tcPr>
            <w:tcW w:w="9180" w:type="dxa"/>
          </w:tcPr>
          <w:p w14:paraId="62D302A8" w14:textId="77777777" w:rsidR="00FB6C30" w:rsidRDefault="00FB6C3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5419D7F3" w14:textId="77777777" w:rsidR="00FB6C30" w:rsidRDefault="00FB6C30" w:rsidP="00FB6C30">
            <w:pPr>
              <w:spacing w:line="276" w:lineRule="auto"/>
              <w:jc w:val="both"/>
              <w:rPr>
                <w:rFonts w:ascii="Arial" w:eastAsia="Arial" w:hAnsi="Arial" w:cs="Arial"/>
                <w:bCs/>
                <w:sz w:val="22"/>
                <w:szCs w:val="22"/>
              </w:rPr>
            </w:pPr>
          </w:p>
          <w:p w14:paraId="7E7E54D9" w14:textId="77777777" w:rsidR="00FB6C30" w:rsidRDefault="00FB6C30" w:rsidP="00FB6C30">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4F8A054A" w14:textId="2E2C19D2" w:rsidR="00FB6C30" w:rsidRPr="00FB6C30" w:rsidRDefault="000E3DD2"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Sim, eu podendo ajudar algum que precise do meio apoio, eu apoiaria com certeza.</w:t>
            </w:r>
          </w:p>
          <w:p w14:paraId="7CF9B67B" w14:textId="77777777" w:rsidR="00FB6C30" w:rsidRPr="004C61BC" w:rsidRDefault="00FB6C30" w:rsidP="00FB6C30">
            <w:pPr>
              <w:spacing w:line="276" w:lineRule="auto"/>
              <w:jc w:val="both"/>
              <w:rPr>
                <w:rFonts w:ascii="Arial" w:eastAsia="Arial" w:hAnsi="Arial" w:cs="Arial"/>
                <w:bCs/>
                <w:sz w:val="22"/>
                <w:szCs w:val="22"/>
              </w:rPr>
            </w:pPr>
          </w:p>
          <w:p w14:paraId="12DA7B48" w14:textId="77777777" w:rsidR="00FB6C30" w:rsidRPr="004C61BC" w:rsidRDefault="00FB6C30" w:rsidP="00FB6C30">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62B83087" w14:textId="46B2E790" w:rsidR="00FB6C30" w:rsidRPr="00FB6C30" w:rsidRDefault="00FB6C30" w:rsidP="00FB6C30">
            <w:pPr>
              <w:spacing w:line="276" w:lineRule="auto"/>
              <w:jc w:val="both"/>
              <w:rPr>
                <w:rFonts w:ascii="Arial" w:eastAsia="Arial" w:hAnsi="Arial" w:cs="Arial"/>
                <w:bCs/>
                <w:i/>
                <w:iCs/>
                <w:sz w:val="22"/>
                <w:szCs w:val="22"/>
              </w:rPr>
            </w:pPr>
            <w:r w:rsidRPr="00FB6C30">
              <w:rPr>
                <w:rFonts w:ascii="Arial" w:eastAsia="Arial" w:hAnsi="Arial" w:cs="Arial"/>
                <w:bCs/>
                <w:i/>
                <w:iCs/>
                <w:sz w:val="22"/>
                <w:szCs w:val="22"/>
              </w:rPr>
              <w:t>N</w:t>
            </w:r>
            <w:r w:rsidR="000E3DD2">
              <w:rPr>
                <w:rFonts w:ascii="Arial" w:eastAsia="Arial" w:hAnsi="Arial" w:cs="Arial"/>
                <w:bCs/>
                <w:i/>
                <w:iCs/>
                <w:sz w:val="22"/>
                <w:szCs w:val="22"/>
              </w:rPr>
              <w:t>ão porque música não é recurso escasso. A gente está acostumado a ouvir música e ficar anestesiado, se não conseguir isso com um artista ou banda, consegue com outra, suprindo essa necessidade.</w:t>
            </w:r>
          </w:p>
          <w:p w14:paraId="4F2A8DCC" w14:textId="77777777" w:rsidR="00FB6C30" w:rsidRPr="004C61BC" w:rsidRDefault="00FB6C30" w:rsidP="00FB6C30">
            <w:pPr>
              <w:spacing w:line="276" w:lineRule="auto"/>
              <w:jc w:val="both"/>
              <w:rPr>
                <w:rFonts w:ascii="Arial" w:eastAsia="Arial" w:hAnsi="Arial" w:cs="Arial"/>
                <w:bCs/>
                <w:sz w:val="22"/>
                <w:szCs w:val="22"/>
              </w:rPr>
            </w:pPr>
          </w:p>
          <w:p w14:paraId="2E8EB463" w14:textId="77777777" w:rsidR="00FB6C30" w:rsidRDefault="00FB6C30" w:rsidP="00FB6C30">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33AAF54F" w14:textId="2B0CFB62" w:rsidR="00FB6C30" w:rsidRPr="00FB6C30" w:rsidRDefault="000E3DD2"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 xml:space="preserve">Depende, às vezes, gostando do trabalho artístico de uma pessoa, não implica que gostaria da pessoa em si, então, talvez, eu goste </w:t>
            </w:r>
            <w:r w:rsidR="00CA4EE8">
              <w:rPr>
                <w:rFonts w:ascii="Arial" w:eastAsia="Arial" w:hAnsi="Arial" w:cs="Arial"/>
                <w:bCs/>
                <w:i/>
                <w:iCs/>
                <w:sz w:val="22"/>
                <w:szCs w:val="22"/>
              </w:rPr>
              <w:t>de estar de pessoas assim, mesmo que não sejam músicos.</w:t>
            </w:r>
          </w:p>
          <w:p w14:paraId="4091AC25" w14:textId="77777777" w:rsidR="00FB6C30" w:rsidRPr="003760C8" w:rsidRDefault="00FB6C30" w:rsidP="00FB6C30">
            <w:pPr>
              <w:spacing w:line="276" w:lineRule="auto"/>
              <w:jc w:val="both"/>
              <w:rPr>
                <w:rFonts w:ascii="Arial" w:eastAsia="Arial" w:hAnsi="Arial" w:cs="Arial"/>
                <w:bCs/>
                <w:sz w:val="22"/>
                <w:szCs w:val="22"/>
              </w:rPr>
            </w:pPr>
          </w:p>
        </w:tc>
      </w:tr>
      <w:tr w:rsidR="00FB6C30" w14:paraId="2C3E7AD4" w14:textId="77777777" w:rsidTr="00FB6C30">
        <w:tc>
          <w:tcPr>
            <w:tcW w:w="9180" w:type="dxa"/>
          </w:tcPr>
          <w:p w14:paraId="3C740C19" w14:textId="77777777" w:rsidR="00FB6C30" w:rsidRDefault="00FB6C3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4B00F4B2" w14:textId="77777777" w:rsidR="00FB6C30" w:rsidRDefault="00FB6C30" w:rsidP="00FB6C30">
            <w:pPr>
              <w:spacing w:line="276" w:lineRule="auto"/>
              <w:jc w:val="both"/>
              <w:rPr>
                <w:rFonts w:ascii="Arial" w:eastAsia="Arial" w:hAnsi="Arial" w:cs="Arial"/>
                <w:bCs/>
                <w:sz w:val="22"/>
                <w:szCs w:val="22"/>
              </w:rPr>
            </w:pPr>
          </w:p>
          <w:p w14:paraId="7EB833CA" w14:textId="77777777" w:rsidR="00FB6C30" w:rsidRDefault="00FB6C3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712973C0" w14:textId="727C8E3A" w:rsidR="00FB6C30" w:rsidRDefault="00CA4EE8" w:rsidP="00FB6C30">
            <w:pPr>
              <w:spacing w:line="276" w:lineRule="auto"/>
              <w:jc w:val="both"/>
              <w:rPr>
                <w:rFonts w:ascii="Arial" w:eastAsia="Arial" w:hAnsi="Arial" w:cs="Arial"/>
                <w:bCs/>
                <w:i/>
                <w:sz w:val="22"/>
                <w:szCs w:val="22"/>
              </w:rPr>
            </w:pPr>
            <w:r>
              <w:rPr>
                <w:rFonts w:ascii="Arial" w:eastAsia="Arial" w:hAnsi="Arial" w:cs="Arial"/>
                <w:bCs/>
                <w:i/>
                <w:sz w:val="22"/>
                <w:szCs w:val="22"/>
              </w:rPr>
              <w:t>O entrevistado compreendeu a ideia por de trás das perguntas e conseguiu melhor as suas respostas e argumentos para as perguntas seguintes. Agregou muito à pesquisa.</w:t>
            </w:r>
          </w:p>
          <w:p w14:paraId="3866DBCE" w14:textId="77777777" w:rsidR="00CA4EE8" w:rsidRPr="003760C8" w:rsidRDefault="00CA4EE8" w:rsidP="00FB6C30">
            <w:pPr>
              <w:spacing w:line="276" w:lineRule="auto"/>
              <w:jc w:val="both"/>
              <w:rPr>
                <w:rFonts w:ascii="Arial" w:eastAsia="Arial" w:hAnsi="Arial" w:cs="Arial"/>
                <w:bCs/>
                <w:i/>
                <w:sz w:val="22"/>
                <w:szCs w:val="22"/>
              </w:rPr>
            </w:pPr>
          </w:p>
          <w:p w14:paraId="5E4A7114" w14:textId="77777777" w:rsidR="00FB6C30" w:rsidRDefault="00FB6C3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2E14E557" w14:textId="03CFBDCA" w:rsidR="00FB6C30" w:rsidRPr="00CA4EE8" w:rsidRDefault="00CA4EE8" w:rsidP="00CA4EE8">
            <w:pPr>
              <w:spacing w:line="276" w:lineRule="auto"/>
              <w:jc w:val="both"/>
              <w:rPr>
                <w:rFonts w:ascii="Arial" w:eastAsia="Arial" w:hAnsi="Arial" w:cs="Arial"/>
                <w:bCs/>
                <w:i/>
                <w:sz w:val="22"/>
                <w:szCs w:val="22"/>
              </w:rPr>
            </w:pPr>
            <w:r w:rsidRPr="00CA4EE8">
              <w:rPr>
                <w:rFonts w:ascii="Arial" w:eastAsia="Arial" w:hAnsi="Arial" w:cs="Arial"/>
                <w:bCs/>
                <w:i/>
                <w:sz w:val="22"/>
                <w:szCs w:val="22"/>
              </w:rPr>
              <w:t>Aprendi</w:t>
            </w:r>
            <w:r>
              <w:rPr>
                <w:rFonts w:ascii="Arial" w:eastAsia="Arial" w:hAnsi="Arial" w:cs="Arial"/>
                <w:bCs/>
                <w:i/>
                <w:sz w:val="22"/>
                <w:szCs w:val="22"/>
              </w:rPr>
              <w:t xml:space="preserve"> que vocês estão trabalhando uma plataforma que ofereça serviços voltados à música, e que conecta os músicos de seus ouvintes, aumentando a proximidade entre eles. Não, eu não fiquei indeciso, eu não tenho a visão da totalidade do projeto, então respondi às perguntas da melhor forma que pude.</w:t>
            </w:r>
          </w:p>
          <w:p w14:paraId="182A5D00" w14:textId="63521BB9" w:rsidR="00CA4EE8" w:rsidRPr="003760C8" w:rsidRDefault="00CA4EE8" w:rsidP="00CA4EE8">
            <w:pPr>
              <w:spacing w:line="276" w:lineRule="auto"/>
              <w:jc w:val="both"/>
              <w:rPr>
                <w:rFonts w:ascii="Arial" w:eastAsia="Arial" w:hAnsi="Arial" w:cs="Arial"/>
                <w:bCs/>
                <w:sz w:val="22"/>
                <w:szCs w:val="22"/>
              </w:rPr>
            </w:pPr>
          </w:p>
        </w:tc>
      </w:tr>
    </w:tbl>
    <w:p w14:paraId="0BA5ADDE" w14:textId="77777777" w:rsidR="00CA4EE8" w:rsidRDefault="00CA4EE8" w:rsidP="00CA4EE8">
      <w:pPr>
        <w:pStyle w:val="CorpodeTexto0"/>
        <w:ind w:firstLine="0"/>
      </w:pPr>
    </w:p>
    <w:p w14:paraId="6E0BCCED" w14:textId="1E8A09B4" w:rsidR="00CA4EE8" w:rsidRDefault="00CA4EE8" w:rsidP="00CA4EE8">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10. Resultado da Entrevista 10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CA4EE8" w:rsidRPr="006F7FB1" w14:paraId="7DF93545" w14:textId="77777777" w:rsidTr="003E5354">
        <w:tc>
          <w:tcPr>
            <w:tcW w:w="9180" w:type="dxa"/>
          </w:tcPr>
          <w:p w14:paraId="55C1918A" w14:textId="77777777" w:rsidR="00CA4EE8" w:rsidRPr="003760C8" w:rsidRDefault="00CA4EE8"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CA4EE8" w:rsidRPr="006F7FB1" w14:paraId="567BA117" w14:textId="77777777" w:rsidTr="003E5354">
        <w:tc>
          <w:tcPr>
            <w:tcW w:w="9180" w:type="dxa"/>
          </w:tcPr>
          <w:p w14:paraId="5C7D859C" w14:textId="1E5C4FCC" w:rsidR="00CA4EE8" w:rsidRPr="000E3DD2" w:rsidRDefault="00CA4EE8" w:rsidP="003E5354">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João Henrique Neidert</w:t>
            </w:r>
          </w:p>
        </w:tc>
      </w:tr>
      <w:tr w:rsidR="00CA4EE8" w:rsidRPr="006F7FB1" w14:paraId="55A54485" w14:textId="77777777" w:rsidTr="003E5354">
        <w:tc>
          <w:tcPr>
            <w:tcW w:w="9180" w:type="dxa"/>
          </w:tcPr>
          <w:p w14:paraId="5FDFCD04" w14:textId="77777777" w:rsidR="00CA4EE8" w:rsidRDefault="00CA4EE8"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27C8EE3E" w14:textId="77777777" w:rsidR="00CA4EE8" w:rsidRDefault="00CA4EE8" w:rsidP="003E5354">
            <w:pPr>
              <w:spacing w:line="276" w:lineRule="auto"/>
              <w:jc w:val="both"/>
              <w:rPr>
                <w:rFonts w:ascii="Arial" w:eastAsia="Arial" w:hAnsi="Arial" w:cs="Arial"/>
                <w:bCs/>
                <w:sz w:val="22"/>
                <w:szCs w:val="22"/>
              </w:rPr>
            </w:pPr>
          </w:p>
          <w:p w14:paraId="6268878E" w14:textId="77777777" w:rsidR="00CA4EE8" w:rsidRDefault="00CA4EE8" w:rsidP="003E5354">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5F2533EB" w14:textId="49CCDB2F" w:rsidR="00CA4EE8" w:rsidRDefault="00CA4EE8"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 xml:space="preserve">João </w:t>
            </w:r>
            <w:r w:rsidR="002917ED">
              <w:rPr>
                <w:rFonts w:ascii="Arial" w:eastAsia="Arial" w:hAnsi="Arial" w:cs="Arial"/>
                <w:bCs/>
                <w:i/>
                <w:iCs/>
                <w:sz w:val="22"/>
                <w:szCs w:val="22"/>
              </w:rPr>
              <w:t>Henrique Neidert</w:t>
            </w:r>
            <w:r>
              <w:rPr>
                <w:rFonts w:ascii="Arial" w:eastAsia="Arial" w:hAnsi="Arial" w:cs="Arial"/>
                <w:bCs/>
                <w:i/>
                <w:iCs/>
                <w:sz w:val="22"/>
                <w:szCs w:val="22"/>
              </w:rPr>
              <w:t xml:space="preserve">, </w:t>
            </w:r>
            <w:r w:rsidR="002917ED">
              <w:rPr>
                <w:rFonts w:ascii="Arial" w:eastAsia="Arial" w:hAnsi="Arial" w:cs="Arial"/>
                <w:bCs/>
                <w:i/>
                <w:iCs/>
                <w:sz w:val="22"/>
                <w:szCs w:val="22"/>
              </w:rPr>
              <w:t>21</w:t>
            </w:r>
            <w:r>
              <w:rPr>
                <w:rFonts w:ascii="Arial" w:eastAsia="Arial" w:hAnsi="Arial" w:cs="Arial"/>
                <w:bCs/>
                <w:i/>
                <w:iCs/>
                <w:sz w:val="22"/>
                <w:szCs w:val="22"/>
              </w:rPr>
              <w:t xml:space="preserve">, </w:t>
            </w:r>
            <w:r w:rsidR="002917ED">
              <w:rPr>
                <w:rFonts w:ascii="Arial" w:eastAsia="Arial" w:hAnsi="Arial" w:cs="Arial"/>
                <w:bCs/>
                <w:i/>
                <w:iCs/>
                <w:sz w:val="22"/>
                <w:szCs w:val="22"/>
              </w:rPr>
              <w:t>estudante e empresário. Vive em Curitiba, Paraná.</w:t>
            </w:r>
          </w:p>
          <w:p w14:paraId="31459657" w14:textId="77777777" w:rsidR="00CA4EE8" w:rsidRPr="000E3DD2" w:rsidRDefault="00CA4EE8" w:rsidP="003E5354">
            <w:pPr>
              <w:spacing w:line="276" w:lineRule="auto"/>
              <w:jc w:val="both"/>
              <w:rPr>
                <w:rFonts w:ascii="Arial" w:eastAsia="Arial" w:hAnsi="Arial" w:cs="Arial"/>
                <w:bCs/>
                <w:i/>
                <w:iCs/>
                <w:sz w:val="22"/>
                <w:szCs w:val="22"/>
              </w:rPr>
            </w:pPr>
          </w:p>
        </w:tc>
      </w:tr>
      <w:tr w:rsidR="00CA4EE8" w14:paraId="55818F96" w14:textId="77777777" w:rsidTr="003E5354">
        <w:tc>
          <w:tcPr>
            <w:tcW w:w="9180" w:type="dxa"/>
          </w:tcPr>
          <w:p w14:paraId="40429602" w14:textId="77777777" w:rsidR="00CA4EE8" w:rsidRPr="003760C8" w:rsidRDefault="00CA4EE8"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CA4EE8" w:rsidRPr="0037756A" w14:paraId="6B7F6B05" w14:textId="77777777" w:rsidTr="003E5354">
        <w:tc>
          <w:tcPr>
            <w:tcW w:w="9180" w:type="dxa"/>
          </w:tcPr>
          <w:p w14:paraId="666E448F" w14:textId="77777777" w:rsidR="00CA4EE8" w:rsidRPr="003760C8" w:rsidRDefault="00CA4EE8"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2F48FE56" w14:textId="77777777" w:rsidR="00CA4EE8" w:rsidRDefault="00CA4EE8" w:rsidP="003E5354">
            <w:pPr>
              <w:spacing w:line="276" w:lineRule="auto"/>
              <w:jc w:val="both"/>
              <w:rPr>
                <w:rFonts w:ascii="Arial" w:eastAsia="Arial" w:hAnsi="Arial" w:cs="Arial"/>
                <w:bCs/>
                <w:iCs/>
                <w:sz w:val="22"/>
                <w:szCs w:val="22"/>
              </w:rPr>
            </w:pPr>
          </w:p>
          <w:p w14:paraId="1E5201A9" w14:textId="77777777" w:rsidR="00CA4EE8" w:rsidRPr="004C61BC"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1 Você escuta músicas com muita frequência? Gosta de fazer suas atividades escutando música?</w:t>
            </w:r>
          </w:p>
          <w:p w14:paraId="4B1670C2" w14:textId="298642B1" w:rsidR="00CA4EE8" w:rsidRDefault="002917ED" w:rsidP="003E5354">
            <w:pPr>
              <w:spacing w:line="276" w:lineRule="auto"/>
              <w:jc w:val="both"/>
              <w:rPr>
                <w:rFonts w:ascii="Arial" w:eastAsia="Arial" w:hAnsi="Arial" w:cs="Arial"/>
                <w:bCs/>
                <w:i/>
                <w:sz w:val="22"/>
                <w:szCs w:val="22"/>
              </w:rPr>
            </w:pPr>
            <w:r>
              <w:rPr>
                <w:rFonts w:ascii="Arial" w:eastAsia="Arial" w:hAnsi="Arial" w:cs="Arial"/>
                <w:bCs/>
                <w:i/>
                <w:sz w:val="22"/>
                <w:szCs w:val="22"/>
              </w:rPr>
              <w:t>Escuto música diariamente, gosto de trabalhar e estudar escutando música.</w:t>
            </w:r>
          </w:p>
          <w:p w14:paraId="36F09D71" w14:textId="77777777" w:rsidR="00CA4EE8" w:rsidRPr="004C61BC" w:rsidRDefault="00CA4EE8" w:rsidP="003E5354">
            <w:pPr>
              <w:spacing w:line="276" w:lineRule="auto"/>
              <w:jc w:val="both"/>
              <w:rPr>
                <w:rFonts w:ascii="Arial" w:eastAsia="Arial" w:hAnsi="Arial" w:cs="Arial"/>
                <w:bCs/>
                <w:iCs/>
                <w:sz w:val="22"/>
                <w:szCs w:val="22"/>
              </w:rPr>
            </w:pPr>
          </w:p>
          <w:p w14:paraId="47D4BF28" w14:textId="77777777" w:rsidR="00CA4EE8" w:rsidRPr="004C61BC"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47B649D5" w14:textId="0E1E8645" w:rsidR="00CA4EE8" w:rsidRPr="004C61BC" w:rsidRDefault="00EC305C" w:rsidP="003E5354">
            <w:pPr>
              <w:spacing w:line="276" w:lineRule="auto"/>
              <w:jc w:val="both"/>
              <w:rPr>
                <w:rFonts w:ascii="Arial" w:eastAsia="Arial" w:hAnsi="Arial" w:cs="Arial"/>
                <w:bCs/>
                <w:i/>
                <w:sz w:val="22"/>
                <w:szCs w:val="22"/>
              </w:rPr>
            </w:pPr>
            <w:r>
              <w:rPr>
                <w:rFonts w:ascii="Arial" w:eastAsia="Arial" w:hAnsi="Arial" w:cs="Arial"/>
                <w:bCs/>
                <w:i/>
                <w:sz w:val="22"/>
                <w:szCs w:val="22"/>
              </w:rPr>
              <w:t>Já fui em alguns shows de artistas nacionais e internacionais.</w:t>
            </w:r>
          </w:p>
          <w:p w14:paraId="373B4439" w14:textId="77777777" w:rsidR="00CA4EE8" w:rsidRPr="004C61BC" w:rsidRDefault="00CA4EE8" w:rsidP="003E5354">
            <w:pPr>
              <w:spacing w:line="276" w:lineRule="auto"/>
              <w:jc w:val="both"/>
              <w:rPr>
                <w:rFonts w:ascii="Arial" w:eastAsia="Arial" w:hAnsi="Arial" w:cs="Arial"/>
                <w:bCs/>
                <w:iCs/>
                <w:sz w:val="22"/>
                <w:szCs w:val="22"/>
              </w:rPr>
            </w:pPr>
          </w:p>
          <w:p w14:paraId="77B5225C" w14:textId="77777777" w:rsidR="00CA4EE8"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7AF41396" w14:textId="04D90317" w:rsidR="00CA4EE8" w:rsidRPr="00FB6C30" w:rsidRDefault="00EC305C" w:rsidP="003E5354">
            <w:pPr>
              <w:spacing w:line="276" w:lineRule="auto"/>
              <w:jc w:val="both"/>
              <w:rPr>
                <w:rFonts w:ascii="Arial" w:eastAsia="Arial" w:hAnsi="Arial" w:cs="Arial"/>
                <w:bCs/>
                <w:i/>
                <w:sz w:val="22"/>
                <w:szCs w:val="22"/>
              </w:rPr>
            </w:pPr>
            <w:r>
              <w:rPr>
                <w:rFonts w:ascii="Arial" w:eastAsia="Arial" w:hAnsi="Arial" w:cs="Arial"/>
                <w:bCs/>
                <w:i/>
                <w:sz w:val="22"/>
                <w:szCs w:val="22"/>
              </w:rPr>
              <w:t>Rock e Metal.</w:t>
            </w:r>
          </w:p>
          <w:p w14:paraId="00A05E8D" w14:textId="77777777" w:rsidR="00CA4EE8" w:rsidRPr="004C61BC" w:rsidRDefault="00CA4EE8" w:rsidP="003E5354">
            <w:pPr>
              <w:spacing w:line="276" w:lineRule="auto"/>
              <w:jc w:val="both"/>
              <w:rPr>
                <w:rFonts w:ascii="Arial" w:eastAsia="Arial" w:hAnsi="Arial" w:cs="Arial"/>
                <w:bCs/>
                <w:iCs/>
                <w:sz w:val="22"/>
                <w:szCs w:val="22"/>
              </w:rPr>
            </w:pPr>
          </w:p>
          <w:p w14:paraId="235800D8" w14:textId="77777777" w:rsidR="00CA4EE8" w:rsidRPr="004C61BC"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02252C1A" w14:textId="365D8850" w:rsidR="00CA4EE8" w:rsidRPr="00FB6C30" w:rsidRDefault="00EC305C" w:rsidP="003E5354">
            <w:pPr>
              <w:spacing w:line="276" w:lineRule="auto"/>
              <w:jc w:val="both"/>
              <w:rPr>
                <w:rFonts w:ascii="Arial" w:eastAsia="Arial" w:hAnsi="Arial" w:cs="Arial"/>
                <w:bCs/>
                <w:i/>
                <w:sz w:val="22"/>
                <w:szCs w:val="22"/>
              </w:rPr>
            </w:pPr>
            <w:r>
              <w:rPr>
                <w:rFonts w:ascii="Arial" w:eastAsia="Arial" w:hAnsi="Arial" w:cs="Arial"/>
                <w:bCs/>
                <w:i/>
                <w:sz w:val="22"/>
                <w:szCs w:val="22"/>
              </w:rPr>
              <w:t>Possuo, camisetas principalmente.</w:t>
            </w:r>
          </w:p>
          <w:p w14:paraId="671980F3" w14:textId="77777777" w:rsidR="00CA4EE8" w:rsidRPr="004C61BC" w:rsidRDefault="00CA4EE8" w:rsidP="003E5354">
            <w:pPr>
              <w:spacing w:line="276" w:lineRule="auto"/>
              <w:jc w:val="both"/>
              <w:rPr>
                <w:rFonts w:ascii="Arial" w:eastAsia="Arial" w:hAnsi="Arial" w:cs="Arial"/>
                <w:bCs/>
                <w:iCs/>
                <w:sz w:val="22"/>
                <w:szCs w:val="22"/>
              </w:rPr>
            </w:pPr>
          </w:p>
          <w:p w14:paraId="5874E5DF" w14:textId="77777777" w:rsidR="00CA4EE8"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17A39147" w14:textId="4115E2A1" w:rsidR="00CA4EE8" w:rsidRPr="00FB6C30" w:rsidRDefault="00EC305C" w:rsidP="003E5354">
            <w:pPr>
              <w:spacing w:line="276" w:lineRule="auto"/>
              <w:jc w:val="both"/>
              <w:rPr>
                <w:rFonts w:ascii="Arial" w:eastAsia="Arial" w:hAnsi="Arial" w:cs="Arial"/>
                <w:bCs/>
                <w:i/>
                <w:sz w:val="22"/>
                <w:szCs w:val="22"/>
              </w:rPr>
            </w:pPr>
            <w:r>
              <w:rPr>
                <w:rFonts w:ascii="Arial" w:eastAsia="Arial" w:hAnsi="Arial" w:cs="Arial"/>
                <w:bCs/>
                <w:i/>
                <w:sz w:val="22"/>
                <w:szCs w:val="22"/>
              </w:rPr>
              <w:t>Com certeza, mais de 10. Dentre eles, aplicativos de tablaturas, letras e streaming.</w:t>
            </w:r>
          </w:p>
          <w:p w14:paraId="79090E88" w14:textId="77777777" w:rsidR="00CA4EE8" w:rsidRPr="003760C8" w:rsidRDefault="00CA4EE8" w:rsidP="003E5354">
            <w:pPr>
              <w:spacing w:line="276" w:lineRule="auto"/>
              <w:jc w:val="both"/>
              <w:rPr>
                <w:rFonts w:ascii="Arial" w:eastAsia="Arial" w:hAnsi="Arial" w:cs="Arial"/>
                <w:bCs/>
                <w:iCs/>
                <w:sz w:val="22"/>
                <w:szCs w:val="22"/>
              </w:rPr>
            </w:pPr>
          </w:p>
        </w:tc>
      </w:tr>
      <w:tr w:rsidR="00CA4EE8" w:rsidRPr="00322C73" w14:paraId="08A3665D" w14:textId="77777777" w:rsidTr="003E5354">
        <w:tc>
          <w:tcPr>
            <w:tcW w:w="9180" w:type="dxa"/>
          </w:tcPr>
          <w:p w14:paraId="12398326" w14:textId="77777777" w:rsidR="00CA4EE8" w:rsidRPr="003760C8" w:rsidRDefault="00CA4EE8"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436904AC" w14:textId="77777777" w:rsidR="00CA4EE8" w:rsidRDefault="00CA4EE8" w:rsidP="003E5354">
            <w:pPr>
              <w:spacing w:line="276" w:lineRule="auto"/>
              <w:jc w:val="both"/>
              <w:rPr>
                <w:rFonts w:ascii="Arial" w:eastAsia="Arial" w:hAnsi="Arial" w:cs="Arial"/>
                <w:bCs/>
                <w:iCs/>
                <w:sz w:val="22"/>
                <w:szCs w:val="22"/>
              </w:rPr>
            </w:pPr>
          </w:p>
          <w:p w14:paraId="2EE51958" w14:textId="77777777" w:rsidR="00CA4EE8" w:rsidRPr="004C61BC"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6D0D7FB7" w14:textId="26B0233E" w:rsidR="00CA4EE8" w:rsidRDefault="00EC305C" w:rsidP="003E5354">
            <w:pPr>
              <w:spacing w:line="276" w:lineRule="auto"/>
              <w:jc w:val="both"/>
              <w:rPr>
                <w:rFonts w:ascii="Arial" w:eastAsia="Arial" w:hAnsi="Arial" w:cs="Arial"/>
                <w:bCs/>
                <w:i/>
                <w:sz w:val="22"/>
                <w:szCs w:val="22"/>
              </w:rPr>
            </w:pPr>
            <w:r>
              <w:rPr>
                <w:rFonts w:ascii="Arial" w:eastAsia="Arial" w:hAnsi="Arial" w:cs="Arial"/>
                <w:bCs/>
                <w:i/>
                <w:sz w:val="22"/>
                <w:szCs w:val="22"/>
              </w:rPr>
              <w:t>Sim, gostaria.</w:t>
            </w:r>
          </w:p>
          <w:p w14:paraId="526531E7" w14:textId="77777777" w:rsidR="00EC305C" w:rsidRPr="004C61BC" w:rsidRDefault="00EC305C" w:rsidP="003E5354">
            <w:pPr>
              <w:spacing w:line="276" w:lineRule="auto"/>
              <w:jc w:val="both"/>
              <w:rPr>
                <w:rFonts w:ascii="Arial" w:eastAsia="Arial" w:hAnsi="Arial" w:cs="Arial"/>
                <w:bCs/>
                <w:iCs/>
                <w:sz w:val="22"/>
                <w:szCs w:val="22"/>
              </w:rPr>
            </w:pPr>
          </w:p>
          <w:p w14:paraId="39E976CF" w14:textId="77777777" w:rsidR="00CA4EE8" w:rsidRPr="004C61BC"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588D1C72" w14:textId="030B5250" w:rsidR="00CA4EE8" w:rsidRPr="00EC305C" w:rsidRDefault="00EC305C" w:rsidP="003E5354">
            <w:pPr>
              <w:spacing w:line="276" w:lineRule="auto"/>
              <w:jc w:val="both"/>
              <w:rPr>
                <w:rFonts w:ascii="Arial" w:eastAsia="Arial" w:hAnsi="Arial" w:cs="Arial"/>
                <w:bCs/>
                <w:i/>
                <w:sz w:val="22"/>
                <w:szCs w:val="22"/>
              </w:rPr>
            </w:pPr>
            <w:r w:rsidRPr="00EC305C">
              <w:rPr>
                <w:rFonts w:ascii="Arial" w:eastAsia="Arial" w:hAnsi="Arial" w:cs="Arial"/>
                <w:bCs/>
                <w:i/>
                <w:sz w:val="22"/>
                <w:szCs w:val="22"/>
              </w:rPr>
              <w:t>Acho que dependente, principalmente, se for um músico que tem uma carreira consolidada; mas no geral, acho difícil se manter se for algum músico indie.</w:t>
            </w:r>
          </w:p>
          <w:p w14:paraId="42445498" w14:textId="77777777" w:rsidR="00EC305C" w:rsidRPr="004C61BC" w:rsidRDefault="00EC305C" w:rsidP="003E5354">
            <w:pPr>
              <w:spacing w:line="276" w:lineRule="auto"/>
              <w:jc w:val="both"/>
              <w:rPr>
                <w:rFonts w:ascii="Arial" w:eastAsia="Arial" w:hAnsi="Arial" w:cs="Arial"/>
                <w:bCs/>
                <w:iCs/>
                <w:sz w:val="22"/>
                <w:szCs w:val="22"/>
              </w:rPr>
            </w:pPr>
          </w:p>
          <w:p w14:paraId="38892897" w14:textId="77777777" w:rsidR="00CA4EE8" w:rsidRPr="004C61BC"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3A0E9073" w14:textId="5885ADBD" w:rsidR="00CA4EE8" w:rsidRPr="00EC305C" w:rsidRDefault="00EC305C" w:rsidP="003E5354">
            <w:pPr>
              <w:spacing w:line="276" w:lineRule="auto"/>
              <w:jc w:val="both"/>
              <w:rPr>
                <w:rFonts w:ascii="Arial" w:eastAsia="Arial" w:hAnsi="Arial" w:cs="Arial"/>
                <w:bCs/>
                <w:i/>
                <w:sz w:val="22"/>
                <w:szCs w:val="22"/>
              </w:rPr>
            </w:pPr>
            <w:r w:rsidRPr="00EC305C">
              <w:rPr>
                <w:rFonts w:ascii="Arial" w:eastAsia="Arial" w:hAnsi="Arial" w:cs="Arial"/>
                <w:bCs/>
                <w:i/>
                <w:sz w:val="22"/>
                <w:szCs w:val="22"/>
              </w:rPr>
              <w:t>Gasto com Spotify premium e com outros serviços de mídia também.</w:t>
            </w:r>
          </w:p>
          <w:p w14:paraId="0A4AD5F3" w14:textId="77777777" w:rsidR="00EC305C" w:rsidRPr="004C61BC" w:rsidRDefault="00EC305C" w:rsidP="003E5354">
            <w:pPr>
              <w:spacing w:line="276" w:lineRule="auto"/>
              <w:jc w:val="both"/>
              <w:rPr>
                <w:rFonts w:ascii="Arial" w:eastAsia="Arial" w:hAnsi="Arial" w:cs="Arial"/>
                <w:bCs/>
                <w:iCs/>
                <w:sz w:val="22"/>
                <w:szCs w:val="22"/>
              </w:rPr>
            </w:pPr>
          </w:p>
          <w:p w14:paraId="5BC84FF6" w14:textId="77777777" w:rsidR="00CA4EE8"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5AAC8CC6" w14:textId="1FECFC3A" w:rsidR="00CA4EE8" w:rsidRDefault="00EC305C" w:rsidP="00EC305C">
            <w:pPr>
              <w:spacing w:line="276" w:lineRule="auto"/>
              <w:jc w:val="both"/>
              <w:rPr>
                <w:rFonts w:ascii="Arial" w:eastAsia="Arial" w:hAnsi="Arial" w:cs="Arial"/>
                <w:bCs/>
                <w:i/>
                <w:sz w:val="22"/>
                <w:szCs w:val="22"/>
              </w:rPr>
            </w:pPr>
            <w:r>
              <w:rPr>
                <w:rFonts w:ascii="Arial" w:eastAsia="Arial" w:hAnsi="Arial" w:cs="Arial"/>
                <w:bCs/>
                <w:i/>
                <w:sz w:val="22"/>
                <w:szCs w:val="22"/>
              </w:rPr>
              <w:t>Sim, gostaria muito e já tive também.</w:t>
            </w:r>
          </w:p>
          <w:p w14:paraId="444E3DBD" w14:textId="1B67080D" w:rsidR="00EC305C" w:rsidRPr="00FB6C30" w:rsidRDefault="00EC305C" w:rsidP="00EC305C">
            <w:pPr>
              <w:spacing w:line="276" w:lineRule="auto"/>
              <w:jc w:val="both"/>
              <w:rPr>
                <w:rFonts w:ascii="Arial" w:eastAsia="Arial" w:hAnsi="Arial" w:cs="Arial"/>
                <w:bCs/>
                <w:i/>
                <w:sz w:val="22"/>
                <w:szCs w:val="22"/>
              </w:rPr>
            </w:pPr>
          </w:p>
        </w:tc>
      </w:tr>
      <w:tr w:rsidR="00CA4EE8" w14:paraId="49CFCBCE" w14:textId="77777777" w:rsidTr="003E5354">
        <w:tc>
          <w:tcPr>
            <w:tcW w:w="9180" w:type="dxa"/>
          </w:tcPr>
          <w:p w14:paraId="7F9AA412" w14:textId="77777777" w:rsidR="00CA4EE8" w:rsidRDefault="00CA4EE8"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6A953FC5" w14:textId="77777777" w:rsidR="00CA4EE8" w:rsidRDefault="00CA4EE8" w:rsidP="003E5354">
            <w:pPr>
              <w:spacing w:line="276" w:lineRule="auto"/>
              <w:jc w:val="both"/>
              <w:rPr>
                <w:rFonts w:ascii="Arial" w:eastAsia="Arial" w:hAnsi="Arial" w:cs="Arial"/>
                <w:bCs/>
                <w:sz w:val="22"/>
                <w:szCs w:val="22"/>
              </w:rPr>
            </w:pPr>
          </w:p>
          <w:p w14:paraId="7ABC64DF" w14:textId="7D330F51" w:rsidR="00CA4EE8" w:rsidRDefault="00CA4EE8"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2ADF85FF" w14:textId="111E45BB" w:rsidR="00925DDA" w:rsidRPr="00925DDA" w:rsidRDefault="00925DDA" w:rsidP="003E5354">
            <w:pPr>
              <w:spacing w:line="276" w:lineRule="auto"/>
              <w:jc w:val="both"/>
              <w:rPr>
                <w:rFonts w:ascii="Arial" w:eastAsia="Arial" w:hAnsi="Arial" w:cs="Arial"/>
                <w:bCs/>
                <w:i/>
                <w:iCs/>
                <w:sz w:val="22"/>
                <w:szCs w:val="22"/>
              </w:rPr>
            </w:pPr>
            <w:r w:rsidRPr="00925DDA">
              <w:rPr>
                <w:rFonts w:ascii="Arial" w:eastAsia="Arial" w:hAnsi="Arial" w:cs="Arial"/>
                <w:bCs/>
                <w:i/>
                <w:iCs/>
                <w:sz w:val="22"/>
                <w:szCs w:val="22"/>
              </w:rPr>
              <w:t>Acho bem legal, principalmente, se for um artista menos famoso.</w:t>
            </w:r>
          </w:p>
          <w:p w14:paraId="6AC9BE62" w14:textId="77777777" w:rsidR="00CA4EE8" w:rsidRPr="004C61BC" w:rsidRDefault="00CA4EE8" w:rsidP="003E5354">
            <w:pPr>
              <w:spacing w:line="276" w:lineRule="auto"/>
              <w:jc w:val="both"/>
              <w:rPr>
                <w:rFonts w:ascii="Arial" w:eastAsia="Arial" w:hAnsi="Arial" w:cs="Arial"/>
                <w:bCs/>
                <w:sz w:val="22"/>
                <w:szCs w:val="22"/>
              </w:rPr>
            </w:pPr>
          </w:p>
          <w:p w14:paraId="5899A4A5" w14:textId="77777777" w:rsidR="00CA4EE8" w:rsidRPr="004C61BC" w:rsidRDefault="00CA4EE8"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67786865" w14:textId="3CE04E72" w:rsidR="00CA4EE8" w:rsidRPr="00925DDA" w:rsidRDefault="00925DDA" w:rsidP="003E5354">
            <w:pPr>
              <w:spacing w:line="276" w:lineRule="auto"/>
              <w:jc w:val="both"/>
              <w:rPr>
                <w:rFonts w:ascii="Arial" w:eastAsia="Arial" w:hAnsi="Arial" w:cs="Arial"/>
                <w:bCs/>
                <w:i/>
                <w:iCs/>
                <w:sz w:val="22"/>
                <w:szCs w:val="22"/>
              </w:rPr>
            </w:pPr>
            <w:r w:rsidRPr="00925DDA">
              <w:rPr>
                <w:rFonts w:ascii="Arial" w:eastAsia="Arial" w:hAnsi="Arial" w:cs="Arial"/>
                <w:bCs/>
                <w:i/>
                <w:iCs/>
                <w:sz w:val="22"/>
                <w:szCs w:val="22"/>
              </w:rPr>
              <w:t xml:space="preserve">Sim, ainda mais quando é uma rotina diferente ou algum processo de gravação: o que </w:t>
            </w:r>
            <w:r w:rsidRPr="00925DDA">
              <w:rPr>
                <w:rFonts w:ascii="Arial" w:eastAsia="Arial" w:hAnsi="Arial" w:cs="Arial"/>
                <w:bCs/>
                <w:i/>
                <w:iCs/>
                <w:sz w:val="22"/>
                <w:szCs w:val="22"/>
              </w:rPr>
              <w:lastRenderedPageBreak/>
              <w:t>ocorre no backstage me fascina bastante.</w:t>
            </w:r>
          </w:p>
          <w:p w14:paraId="492CCEA7" w14:textId="77777777" w:rsidR="00925DDA" w:rsidRPr="004C61BC" w:rsidRDefault="00925DDA" w:rsidP="003E5354">
            <w:pPr>
              <w:spacing w:line="276" w:lineRule="auto"/>
              <w:jc w:val="both"/>
              <w:rPr>
                <w:rFonts w:ascii="Arial" w:eastAsia="Arial" w:hAnsi="Arial" w:cs="Arial"/>
                <w:bCs/>
                <w:sz w:val="22"/>
                <w:szCs w:val="22"/>
              </w:rPr>
            </w:pPr>
          </w:p>
          <w:p w14:paraId="1149CDF9" w14:textId="77777777" w:rsidR="00CA4EE8" w:rsidRDefault="00CA4EE8"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7DA525F9" w14:textId="5FF4994A" w:rsidR="00CA4EE8" w:rsidRPr="002E6EC3" w:rsidRDefault="00925DDA" w:rsidP="00EC305C">
            <w:pPr>
              <w:spacing w:line="276" w:lineRule="auto"/>
              <w:jc w:val="both"/>
              <w:rPr>
                <w:rFonts w:ascii="Arial" w:eastAsia="Arial" w:hAnsi="Arial" w:cs="Arial"/>
                <w:bCs/>
                <w:i/>
                <w:iCs/>
                <w:sz w:val="22"/>
                <w:szCs w:val="22"/>
              </w:rPr>
            </w:pPr>
            <w:r w:rsidRPr="002E6EC3">
              <w:rPr>
                <w:rFonts w:ascii="Arial" w:eastAsia="Arial" w:hAnsi="Arial" w:cs="Arial"/>
                <w:bCs/>
                <w:i/>
                <w:iCs/>
                <w:sz w:val="22"/>
                <w:szCs w:val="22"/>
              </w:rPr>
              <w:t>Sim, gostaria de estar mais próximo. Acho que seria legal ter algum contato mais exclusivo, ter alguma experiência exclusiva em shows.</w:t>
            </w:r>
          </w:p>
          <w:p w14:paraId="6EF861E0" w14:textId="042E41F6" w:rsidR="00925DDA" w:rsidRPr="003760C8" w:rsidRDefault="00925DDA" w:rsidP="00EC305C">
            <w:pPr>
              <w:spacing w:line="276" w:lineRule="auto"/>
              <w:jc w:val="both"/>
              <w:rPr>
                <w:rFonts w:ascii="Arial" w:eastAsia="Arial" w:hAnsi="Arial" w:cs="Arial"/>
                <w:bCs/>
                <w:sz w:val="22"/>
                <w:szCs w:val="22"/>
              </w:rPr>
            </w:pPr>
          </w:p>
        </w:tc>
      </w:tr>
      <w:tr w:rsidR="00CA4EE8" w14:paraId="608F50F2" w14:textId="77777777" w:rsidTr="003E5354">
        <w:tc>
          <w:tcPr>
            <w:tcW w:w="9180" w:type="dxa"/>
          </w:tcPr>
          <w:p w14:paraId="43CA7A5F" w14:textId="77777777" w:rsidR="00CA4EE8" w:rsidRDefault="00CA4EE8"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 xml:space="preserve">4) </w:t>
            </w:r>
            <w:r>
              <w:rPr>
                <w:rFonts w:ascii="Arial" w:eastAsia="Arial" w:hAnsi="Arial" w:cs="Arial"/>
                <w:bCs/>
                <w:sz w:val="22"/>
                <w:szCs w:val="22"/>
              </w:rPr>
              <w:t>O que aprenderam com esta entrevista e que poderá ser usado na próxima entrevista?</w:t>
            </w:r>
          </w:p>
          <w:p w14:paraId="49C574DD" w14:textId="77777777" w:rsidR="00CA4EE8" w:rsidRDefault="00CA4EE8" w:rsidP="003E5354">
            <w:pPr>
              <w:spacing w:line="276" w:lineRule="auto"/>
              <w:jc w:val="both"/>
              <w:rPr>
                <w:rFonts w:ascii="Arial" w:eastAsia="Arial" w:hAnsi="Arial" w:cs="Arial"/>
                <w:bCs/>
                <w:sz w:val="22"/>
                <w:szCs w:val="22"/>
              </w:rPr>
            </w:pPr>
          </w:p>
          <w:p w14:paraId="372120C5" w14:textId="77777777" w:rsidR="00CA4EE8" w:rsidRDefault="00CA4EE8"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6184E738" w14:textId="136E4B74" w:rsidR="00CA4EE8" w:rsidRDefault="002E6EC3" w:rsidP="003E5354">
            <w:pPr>
              <w:spacing w:line="276" w:lineRule="auto"/>
              <w:jc w:val="both"/>
              <w:rPr>
                <w:rFonts w:ascii="Arial" w:eastAsia="Arial" w:hAnsi="Arial" w:cs="Arial"/>
                <w:bCs/>
                <w:i/>
                <w:sz w:val="22"/>
                <w:szCs w:val="22"/>
              </w:rPr>
            </w:pPr>
            <w:r>
              <w:rPr>
                <w:rFonts w:ascii="Arial" w:eastAsia="Arial" w:hAnsi="Arial" w:cs="Arial"/>
                <w:bCs/>
                <w:i/>
                <w:sz w:val="22"/>
                <w:szCs w:val="22"/>
              </w:rPr>
              <w:t>O entrevistado fez sugestões interessantes ao projeto.</w:t>
            </w:r>
          </w:p>
          <w:p w14:paraId="04B9257D" w14:textId="77777777" w:rsidR="002E6EC3" w:rsidRPr="003760C8" w:rsidRDefault="002E6EC3" w:rsidP="003E5354">
            <w:pPr>
              <w:spacing w:line="276" w:lineRule="auto"/>
              <w:jc w:val="both"/>
              <w:rPr>
                <w:rFonts w:ascii="Arial" w:eastAsia="Arial" w:hAnsi="Arial" w:cs="Arial"/>
                <w:bCs/>
                <w:i/>
                <w:sz w:val="22"/>
                <w:szCs w:val="22"/>
              </w:rPr>
            </w:pPr>
          </w:p>
          <w:p w14:paraId="42A734CC" w14:textId="49CD9682" w:rsidR="00CA4EE8" w:rsidRDefault="00CA4EE8"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6F13C5CD" w14:textId="4A2FF6C8" w:rsidR="002E6EC3" w:rsidRPr="002E6EC3" w:rsidRDefault="002E6EC3" w:rsidP="003E5354">
            <w:pPr>
              <w:spacing w:line="276" w:lineRule="auto"/>
              <w:jc w:val="both"/>
              <w:rPr>
                <w:rFonts w:ascii="Arial" w:eastAsia="Arial" w:hAnsi="Arial" w:cs="Arial"/>
                <w:bCs/>
                <w:i/>
                <w:sz w:val="22"/>
                <w:szCs w:val="22"/>
              </w:rPr>
            </w:pPr>
            <w:r w:rsidRPr="002E6EC3">
              <w:rPr>
                <w:rFonts w:ascii="Arial" w:eastAsia="Arial" w:hAnsi="Arial" w:cs="Arial"/>
                <w:bCs/>
                <w:i/>
                <w:sz w:val="22"/>
                <w:szCs w:val="22"/>
              </w:rPr>
              <w:t>Aprendi que não sou o único que acha essas coisas legais, creio eu. Não fiquei confuso com nenhuma pergunta.</w:t>
            </w:r>
          </w:p>
          <w:p w14:paraId="7E2EB2D3" w14:textId="77777777" w:rsidR="00CA4EE8" w:rsidRPr="003760C8" w:rsidRDefault="00CA4EE8" w:rsidP="00EC305C">
            <w:pPr>
              <w:spacing w:line="276" w:lineRule="auto"/>
              <w:jc w:val="both"/>
              <w:rPr>
                <w:rFonts w:ascii="Arial" w:eastAsia="Arial" w:hAnsi="Arial" w:cs="Arial"/>
                <w:bCs/>
                <w:sz w:val="22"/>
                <w:szCs w:val="22"/>
              </w:rPr>
            </w:pPr>
          </w:p>
        </w:tc>
      </w:tr>
    </w:tbl>
    <w:p w14:paraId="20E20D50" w14:textId="1B258198" w:rsidR="00407813" w:rsidRDefault="00407813" w:rsidP="00461461">
      <w:pPr>
        <w:pStyle w:val="CorpodeTexto0"/>
      </w:pPr>
    </w:p>
    <w:p w14:paraId="08E95B4B" w14:textId="7B601320" w:rsidR="00407813" w:rsidRDefault="00407813" w:rsidP="00461461">
      <w:pPr>
        <w:pStyle w:val="CorpodeTexto0"/>
      </w:pPr>
    </w:p>
    <w:p w14:paraId="79273EDF" w14:textId="25531C79" w:rsidR="002E6EC3" w:rsidRDefault="002E6EC3" w:rsidP="002E6EC3">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11. Resultado da Entrevista 11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2E6EC3" w:rsidRPr="006F7FB1" w14:paraId="37A09137" w14:textId="77777777" w:rsidTr="003E5354">
        <w:tc>
          <w:tcPr>
            <w:tcW w:w="9180" w:type="dxa"/>
          </w:tcPr>
          <w:p w14:paraId="71A3E54C" w14:textId="77777777" w:rsidR="002E6EC3" w:rsidRPr="003760C8" w:rsidRDefault="002E6EC3"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2E6EC3" w:rsidRPr="006F7FB1" w14:paraId="7AC5F94D" w14:textId="77777777" w:rsidTr="003E5354">
        <w:tc>
          <w:tcPr>
            <w:tcW w:w="9180" w:type="dxa"/>
          </w:tcPr>
          <w:p w14:paraId="25EFC785" w14:textId="110A4B20" w:rsidR="002E6EC3" w:rsidRPr="000E3DD2" w:rsidRDefault="002E6EC3" w:rsidP="003E5354">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sidRPr="002E6EC3">
              <w:rPr>
                <w:rFonts w:ascii="Arial" w:eastAsia="Arial" w:hAnsi="Arial" w:cs="Arial"/>
                <w:bCs/>
                <w:i/>
                <w:iCs/>
                <w:sz w:val="22"/>
                <w:szCs w:val="22"/>
              </w:rPr>
              <w:t>Gustavo</w:t>
            </w:r>
          </w:p>
        </w:tc>
      </w:tr>
      <w:tr w:rsidR="002E6EC3" w:rsidRPr="006F7FB1" w14:paraId="142D493C" w14:textId="77777777" w:rsidTr="003E5354">
        <w:tc>
          <w:tcPr>
            <w:tcW w:w="9180" w:type="dxa"/>
          </w:tcPr>
          <w:p w14:paraId="17FA03D3" w14:textId="77777777" w:rsidR="002E6EC3" w:rsidRDefault="002E6EC3"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6D716B13" w14:textId="77777777" w:rsidR="002E6EC3" w:rsidRDefault="002E6EC3" w:rsidP="003E5354">
            <w:pPr>
              <w:spacing w:line="276" w:lineRule="auto"/>
              <w:jc w:val="both"/>
              <w:rPr>
                <w:rFonts w:ascii="Arial" w:eastAsia="Arial" w:hAnsi="Arial" w:cs="Arial"/>
                <w:bCs/>
                <w:sz w:val="22"/>
                <w:szCs w:val="22"/>
              </w:rPr>
            </w:pPr>
          </w:p>
          <w:p w14:paraId="3325A54C" w14:textId="77777777" w:rsidR="002E6EC3" w:rsidRDefault="002E6EC3" w:rsidP="003E5354">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464335F1" w14:textId="69235DD8" w:rsidR="002E6EC3" w:rsidRDefault="002E6EC3"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Gustavo, 18, administra empresas de viagens. Vive em Vitória da Conquista, Bahia. (Prefere não identificar o sobrenome.)</w:t>
            </w:r>
          </w:p>
          <w:p w14:paraId="1B793685" w14:textId="77777777" w:rsidR="002E6EC3" w:rsidRPr="000E3DD2" w:rsidRDefault="002E6EC3" w:rsidP="003E5354">
            <w:pPr>
              <w:spacing w:line="276" w:lineRule="auto"/>
              <w:jc w:val="both"/>
              <w:rPr>
                <w:rFonts w:ascii="Arial" w:eastAsia="Arial" w:hAnsi="Arial" w:cs="Arial"/>
                <w:bCs/>
                <w:i/>
                <w:iCs/>
                <w:sz w:val="22"/>
                <w:szCs w:val="22"/>
              </w:rPr>
            </w:pPr>
          </w:p>
        </w:tc>
      </w:tr>
      <w:tr w:rsidR="002E6EC3" w14:paraId="6B91A07B" w14:textId="77777777" w:rsidTr="003E5354">
        <w:tc>
          <w:tcPr>
            <w:tcW w:w="9180" w:type="dxa"/>
          </w:tcPr>
          <w:p w14:paraId="285F5020" w14:textId="77777777" w:rsidR="002E6EC3" w:rsidRPr="003760C8" w:rsidRDefault="002E6EC3"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2E6EC3" w:rsidRPr="0037756A" w14:paraId="02143198" w14:textId="77777777" w:rsidTr="003E5354">
        <w:tc>
          <w:tcPr>
            <w:tcW w:w="9180" w:type="dxa"/>
          </w:tcPr>
          <w:p w14:paraId="4CC68C1D" w14:textId="77777777" w:rsidR="002E6EC3" w:rsidRPr="003760C8" w:rsidRDefault="002E6EC3"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77FA1112" w14:textId="77777777" w:rsidR="002E6EC3" w:rsidRDefault="002E6EC3" w:rsidP="003E5354">
            <w:pPr>
              <w:spacing w:line="276" w:lineRule="auto"/>
              <w:jc w:val="both"/>
              <w:rPr>
                <w:rFonts w:ascii="Arial" w:eastAsia="Arial" w:hAnsi="Arial" w:cs="Arial"/>
                <w:bCs/>
                <w:iCs/>
                <w:sz w:val="22"/>
                <w:szCs w:val="22"/>
              </w:rPr>
            </w:pPr>
          </w:p>
          <w:p w14:paraId="4F6DC5E4" w14:textId="77777777" w:rsidR="002E6EC3" w:rsidRPr="004C61BC"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1 Você escuta músicas com muita frequência? Gosta de fazer suas atividades escutando música?</w:t>
            </w:r>
          </w:p>
          <w:p w14:paraId="414D9A76" w14:textId="0A256434" w:rsidR="002E6EC3" w:rsidRDefault="002E6EC3" w:rsidP="003E5354">
            <w:pPr>
              <w:spacing w:line="276" w:lineRule="auto"/>
              <w:jc w:val="both"/>
              <w:rPr>
                <w:rFonts w:ascii="Arial" w:eastAsia="Arial" w:hAnsi="Arial" w:cs="Arial"/>
                <w:bCs/>
                <w:i/>
                <w:sz w:val="22"/>
                <w:szCs w:val="22"/>
              </w:rPr>
            </w:pPr>
            <w:r>
              <w:rPr>
                <w:rFonts w:ascii="Arial" w:eastAsia="Arial" w:hAnsi="Arial" w:cs="Arial"/>
                <w:bCs/>
                <w:i/>
                <w:sz w:val="22"/>
                <w:szCs w:val="22"/>
              </w:rPr>
              <w:t>Escuto música com frequência, no trabalho, em viagens etc.</w:t>
            </w:r>
          </w:p>
          <w:p w14:paraId="592B8A84" w14:textId="77777777" w:rsidR="002E6EC3" w:rsidRPr="004C61BC" w:rsidRDefault="002E6EC3" w:rsidP="003E5354">
            <w:pPr>
              <w:spacing w:line="276" w:lineRule="auto"/>
              <w:jc w:val="both"/>
              <w:rPr>
                <w:rFonts w:ascii="Arial" w:eastAsia="Arial" w:hAnsi="Arial" w:cs="Arial"/>
                <w:bCs/>
                <w:iCs/>
                <w:sz w:val="22"/>
                <w:szCs w:val="22"/>
              </w:rPr>
            </w:pPr>
          </w:p>
          <w:p w14:paraId="766DC823" w14:textId="77777777" w:rsidR="002E6EC3" w:rsidRPr="004C61BC"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62F923EB" w14:textId="34571116" w:rsidR="002E6EC3" w:rsidRDefault="00C62E16" w:rsidP="003E5354">
            <w:pPr>
              <w:spacing w:line="276" w:lineRule="auto"/>
              <w:jc w:val="both"/>
              <w:rPr>
                <w:rFonts w:ascii="Arial" w:eastAsia="Arial" w:hAnsi="Arial" w:cs="Arial"/>
                <w:bCs/>
                <w:i/>
                <w:sz w:val="22"/>
                <w:szCs w:val="22"/>
              </w:rPr>
            </w:pPr>
            <w:r>
              <w:rPr>
                <w:rFonts w:ascii="Arial" w:eastAsia="Arial" w:hAnsi="Arial" w:cs="Arial"/>
                <w:bCs/>
                <w:i/>
                <w:sz w:val="22"/>
                <w:szCs w:val="22"/>
              </w:rPr>
              <w:t>Não que eu me lembre.</w:t>
            </w:r>
          </w:p>
          <w:p w14:paraId="0B37554F" w14:textId="77777777" w:rsidR="00C62E16" w:rsidRPr="004C61BC" w:rsidRDefault="00C62E16" w:rsidP="003E5354">
            <w:pPr>
              <w:spacing w:line="276" w:lineRule="auto"/>
              <w:jc w:val="both"/>
              <w:rPr>
                <w:rFonts w:ascii="Arial" w:eastAsia="Arial" w:hAnsi="Arial" w:cs="Arial"/>
                <w:bCs/>
                <w:iCs/>
                <w:sz w:val="22"/>
                <w:szCs w:val="22"/>
              </w:rPr>
            </w:pPr>
          </w:p>
          <w:p w14:paraId="0AE3D267" w14:textId="77777777" w:rsidR="002E6EC3"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610B7FB3" w14:textId="053629B3" w:rsidR="002E6EC3" w:rsidRPr="00FB6C30" w:rsidRDefault="00C62E16" w:rsidP="003E5354">
            <w:pPr>
              <w:spacing w:line="276" w:lineRule="auto"/>
              <w:jc w:val="both"/>
              <w:rPr>
                <w:rFonts w:ascii="Arial" w:eastAsia="Arial" w:hAnsi="Arial" w:cs="Arial"/>
                <w:bCs/>
                <w:i/>
                <w:sz w:val="22"/>
                <w:szCs w:val="22"/>
              </w:rPr>
            </w:pPr>
            <w:r>
              <w:rPr>
                <w:rFonts w:ascii="Arial" w:eastAsia="Arial" w:hAnsi="Arial" w:cs="Arial"/>
                <w:bCs/>
                <w:i/>
                <w:sz w:val="22"/>
                <w:szCs w:val="22"/>
              </w:rPr>
              <w:t>Eu sou muito eclético, não tenho um preferido.</w:t>
            </w:r>
          </w:p>
          <w:p w14:paraId="112EDE68" w14:textId="77777777" w:rsidR="002E6EC3" w:rsidRPr="004C61BC" w:rsidRDefault="002E6EC3" w:rsidP="003E5354">
            <w:pPr>
              <w:spacing w:line="276" w:lineRule="auto"/>
              <w:jc w:val="both"/>
              <w:rPr>
                <w:rFonts w:ascii="Arial" w:eastAsia="Arial" w:hAnsi="Arial" w:cs="Arial"/>
                <w:bCs/>
                <w:iCs/>
                <w:sz w:val="22"/>
                <w:szCs w:val="22"/>
              </w:rPr>
            </w:pPr>
          </w:p>
          <w:p w14:paraId="4E16F03B" w14:textId="77777777" w:rsidR="002E6EC3" w:rsidRPr="004C61BC"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7A4B8245" w14:textId="50666014" w:rsidR="002E6EC3" w:rsidRDefault="00C62E16" w:rsidP="003E5354">
            <w:pPr>
              <w:spacing w:line="276" w:lineRule="auto"/>
              <w:jc w:val="both"/>
              <w:rPr>
                <w:rFonts w:ascii="Arial" w:eastAsia="Arial" w:hAnsi="Arial" w:cs="Arial"/>
                <w:bCs/>
                <w:i/>
                <w:sz w:val="22"/>
                <w:szCs w:val="22"/>
              </w:rPr>
            </w:pPr>
            <w:r>
              <w:rPr>
                <w:rFonts w:ascii="Arial" w:eastAsia="Arial" w:hAnsi="Arial" w:cs="Arial"/>
                <w:bCs/>
                <w:i/>
                <w:sz w:val="22"/>
                <w:szCs w:val="22"/>
              </w:rPr>
              <w:t>Não, não possuo itens de bandas ou colecionáveis.</w:t>
            </w:r>
          </w:p>
          <w:p w14:paraId="0278768A" w14:textId="77777777" w:rsidR="00C62E16" w:rsidRPr="004C61BC" w:rsidRDefault="00C62E16" w:rsidP="003E5354">
            <w:pPr>
              <w:spacing w:line="276" w:lineRule="auto"/>
              <w:jc w:val="both"/>
              <w:rPr>
                <w:rFonts w:ascii="Arial" w:eastAsia="Arial" w:hAnsi="Arial" w:cs="Arial"/>
                <w:bCs/>
                <w:iCs/>
                <w:sz w:val="22"/>
                <w:szCs w:val="22"/>
              </w:rPr>
            </w:pPr>
          </w:p>
          <w:p w14:paraId="3DD18A87" w14:textId="77777777" w:rsidR="002E6EC3"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2ABC2174" w14:textId="4DDB0856" w:rsidR="002E6EC3" w:rsidRPr="00FB6C30" w:rsidRDefault="00C62E16" w:rsidP="003E5354">
            <w:pPr>
              <w:spacing w:line="276" w:lineRule="auto"/>
              <w:jc w:val="both"/>
              <w:rPr>
                <w:rFonts w:ascii="Arial" w:eastAsia="Arial" w:hAnsi="Arial" w:cs="Arial"/>
                <w:bCs/>
                <w:i/>
                <w:sz w:val="22"/>
                <w:szCs w:val="22"/>
              </w:rPr>
            </w:pPr>
            <w:r>
              <w:rPr>
                <w:rFonts w:ascii="Arial" w:eastAsia="Arial" w:hAnsi="Arial" w:cs="Arial"/>
                <w:bCs/>
                <w:i/>
                <w:sz w:val="22"/>
                <w:szCs w:val="22"/>
              </w:rPr>
              <w:t xml:space="preserve">Já tive vários: Youtube premium, Spotify, Deezer. </w:t>
            </w:r>
          </w:p>
          <w:p w14:paraId="0E5C32C4" w14:textId="77777777" w:rsidR="002E6EC3" w:rsidRPr="003760C8" w:rsidRDefault="002E6EC3" w:rsidP="003E5354">
            <w:pPr>
              <w:spacing w:line="276" w:lineRule="auto"/>
              <w:jc w:val="both"/>
              <w:rPr>
                <w:rFonts w:ascii="Arial" w:eastAsia="Arial" w:hAnsi="Arial" w:cs="Arial"/>
                <w:bCs/>
                <w:iCs/>
                <w:sz w:val="22"/>
                <w:szCs w:val="22"/>
              </w:rPr>
            </w:pPr>
          </w:p>
        </w:tc>
      </w:tr>
      <w:tr w:rsidR="002E6EC3" w:rsidRPr="00322C73" w14:paraId="5809C54B" w14:textId="77777777" w:rsidTr="003E5354">
        <w:tc>
          <w:tcPr>
            <w:tcW w:w="9180" w:type="dxa"/>
          </w:tcPr>
          <w:p w14:paraId="5BBF4406" w14:textId="77777777" w:rsidR="002E6EC3" w:rsidRPr="003760C8" w:rsidRDefault="002E6EC3"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2) Quais os maiores incômodos ou dores quando ele realiza estas tarefas?</w:t>
            </w:r>
          </w:p>
          <w:p w14:paraId="53A16FAD" w14:textId="77777777" w:rsidR="002E6EC3" w:rsidRDefault="002E6EC3" w:rsidP="003E5354">
            <w:pPr>
              <w:spacing w:line="276" w:lineRule="auto"/>
              <w:jc w:val="both"/>
              <w:rPr>
                <w:rFonts w:ascii="Arial" w:eastAsia="Arial" w:hAnsi="Arial" w:cs="Arial"/>
                <w:bCs/>
                <w:iCs/>
                <w:sz w:val="22"/>
                <w:szCs w:val="22"/>
              </w:rPr>
            </w:pPr>
          </w:p>
          <w:p w14:paraId="734613FD" w14:textId="77777777" w:rsidR="002E6EC3" w:rsidRPr="004C61BC"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763E3885" w14:textId="20F8033B" w:rsidR="002E6EC3" w:rsidRDefault="00C62E16" w:rsidP="003E5354">
            <w:pPr>
              <w:spacing w:line="276" w:lineRule="auto"/>
              <w:jc w:val="both"/>
              <w:rPr>
                <w:rFonts w:ascii="Arial" w:eastAsia="Arial" w:hAnsi="Arial" w:cs="Arial"/>
                <w:bCs/>
                <w:i/>
                <w:sz w:val="22"/>
                <w:szCs w:val="22"/>
              </w:rPr>
            </w:pPr>
            <w:r>
              <w:rPr>
                <w:rFonts w:ascii="Arial" w:eastAsia="Arial" w:hAnsi="Arial" w:cs="Arial"/>
                <w:bCs/>
                <w:i/>
                <w:sz w:val="22"/>
                <w:szCs w:val="22"/>
              </w:rPr>
              <w:t>Eu não tenho tanta emoção por conhecer meus ídolos, eu só gosto por gostar. Não sinto tanta vontade de conhecer, não tenho essa força de vontade.</w:t>
            </w:r>
          </w:p>
          <w:p w14:paraId="69476874" w14:textId="77777777" w:rsidR="00C62E16" w:rsidRPr="004C61BC" w:rsidRDefault="00C62E16" w:rsidP="003E5354">
            <w:pPr>
              <w:spacing w:line="276" w:lineRule="auto"/>
              <w:jc w:val="both"/>
              <w:rPr>
                <w:rFonts w:ascii="Arial" w:eastAsia="Arial" w:hAnsi="Arial" w:cs="Arial"/>
                <w:bCs/>
                <w:iCs/>
                <w:sz w:val="22"/>
                <w:szCs w:val="22"/>
              </w:rPr>
            </w:pPr>
          </w:p>
          <w:p w14:paraId="4C0B2C5E" w14:textId="77777777" w:rsidR="002E6EC3" w:rsidRPr="004C61BC"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3E018033" w14:textId="396D5D6D" w:rsidR="002E6EC3" w:rsidRPr="00C62E16" w:rsidRDefault="00C62E16" w:rsidP="003E5354">
            <w:pPr>
              <w:spacing w:line="276" w:lineRule="auto"/>
              <w:jc w:val="both"/>
              <w:rPr>
                <w:rFonts w:ascii="Arial" w:eastAsia="Arial" w:hAnsi="Arial" w:cs="Arial"/>
                <w:bCs/>
                <w:i/>
                <w:sz w:val="22"/>
                <w:szCs w:val="22"/>
              </w:rPr>
            </w:pPr>
            <w:r w:rsidRPr="00C62E16">
              <w:rPr>
                <w:rFonts w:ascii="Arial" w:eastAsia="Arial" w:hAnsi="Arial" w:cs="Arial"/>
                <w:bCs/>
                <w:i/>
                <w:sz w:val="22"/>
                <w:szCs w:val="22"/>
              </w:rPr>
              <w:t>Sim, eu acho que eles são bem-remunerados. Os que eu escuto, pelo menos, têm músicas muito conhecidas e são famosos no mundo todo.</w:t>
            </w:r>
          </w:p>
          <w:p w14:paraId="5619F7F8" w14:textId="77777777" w:rsidR="00C62E16" w:rsidRPr="004C61BC" w:rsidRDefault="00C62E16" w:rsidP="003E5354">
            <w:pPr>
              <w:spacing w:line="276" w:lineRule="auto"/>
              <w:jc w:val="both"/>
              <w:rPr>
                <w:rFonts w:ascii="Arial" w:eastAsia="Arial" w:hAnsi="Arial" w:cs="Arial"/>
                <w:bCs/>
                <w:iCs/>
                <w:sz w:val="22"/>
                <w:szCs w:val="22"/>
              </w:rPr>
            </w:pPr>
          </w:p>
          <w:p w14:paraId="5AA00136" w14:textId="77777777" w:rsidR="002E6EC3" w:rsidRPr="004C61BC"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18D46287" w14:textId="1AF152E6" w:rsidR="002E6EC3" w:rsidRPr="00C62E16" w:rsidRDefault="00C62E16" w:rsidP="003E5354">
            <w:pPr>
              <w:spacing w:line="276" w:lineRule="auto"/>
              <w:jc w:val="both"/>
              <w:rPr>
                <w:rFonts w:ascii="Arial" w:eastAsia="Arial" w:hAnsi="Arial" w:cs="Arial"/>
                <w:bCs/>
                <w:i/>
                <w:sz w:val="22"/>
                <w:szCs w:val="22"/>
              </w:rPr>
            </w:pPr>
            <w:r w:rsidRPr="00C62E16">
              <w:rPr>
                <w:rFonts w:ascii="Arial" w:eastAsia="Arial" w:hAnsi="Arial" w:cs="Arial"/>
                <w:bCs/>
                <w:i/>
                <w:sz w:val="22"/>
                <w:szCs w:val="22"/>
              </w:rPr>
              <w:t>Devo gastar entre 50 a 70 reais por mês.</w:t>
            </w:r>
          </w:p>
          <w:p w14:paraId="011BF3A8" w14:textId="77777777" w:rsidR="00C62E16" w:rsidRPr="004C61BC" w:rsidRDefault="00C62E16" w:rsidP="003E5354">
            <w:pPr>
              <w:spacing w:line="276" w:lineRule="auto"/>
              <w:jc w:val="both"/>
              <w:rPr>
                <w:rFonts w:ascii="Arial" w:eastAsia="Arial" w:hAnsi="Arial" w:cs="Arial"/>
                <w:bCs/>
                <w:iCs/>
                <w:sz w:val="22"/>
                <w:szCs w:val="22"/>
              </w:rPr>
            </w:pPr>
          </w:p>
          <w:p w14:paraId="26D48B25" w14:textId="77777777" w:rsidR="002E6EC3"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6859777C" w14:textId="6B79A470" w:rsidR="002E6EC3" w:rsidRDefault="00C62E16" w:rsidP="00C62E16">
            <w:pPr>
              <w:spacing w:line="276" w:lineRule="auto"/>
              <w:jc w:val="both"/>
              <w:rPr>
                <w:rFonts w:ascii="Arial" w:eastAsia="Arial" w:hAnsi="Arial" w:cs="Arial"/>
                <w:bCs/>
                <w:i/>
                <w:sz w:val="22"/>
                <w:szCs w:val="22"/>
              </w:rPr>
            </w:pPr>
            <w:r>
              <w:rPr>
                <w:rFonts w:ascii="Arial" w:eastAsia="Arial" w:hAnsi="Arial" w:cs="Arial"/>
                <w:bCs/>
                <w:i/>
                <w:sz w:val="22"/>
                <w:szCs w:val="22"/>
              </w:rPr>
              <w:t>Nunca tive e não sinto tanta vontade de ter.</w:t>
            </w:r>
          </w:p>
          <w:p w14:paraId="43596879" w14:textId="37B9A771" w:rsidR="00C62E16" w:rsidRPr="00FB6C30" w:rsidRDefault="00C62E16" w:rsidP="00C62E16">
            <w:pPr>
              <w:spacing w:line="276" w:lineRule="auto"/>
              <w:jc w:val="both"/>
              <w:rPr>
                <w:rFonts w:ascii="Arial" w:eastAsia="Arial" w:hAnsi="Arial" w:cs="Arial"/>
                <w:bCs/>
                <w:i/>
                <w:sz w:val="22"/>
                <w:szCs w:val="22"/>
              </w:rPr>
            </w:pPr>
          </w:p>
        </w:tc>
      </w:tr>
      <w:tr w:rsidR="002E6EC3" w14:paraId="2CC2CC00" w14:textId="77777777" w:rsidTr="003E5354">
        <w:tc>
          <w:tcPr>
            <w:tcW w:w="9180" w:type="dxa"/>
          </w:tcPr>
          <w:p w14:paraId="09E2B833" w14:textId="77777777" w:rsidR="002E6EC3" w:rsidRDefault="002E6EC3"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59C129DC" w14:textId="77777777" w:rsidR="002E6EC3" w:rsidRDefault="002E6EC3" w:rsidP="003E5354">
            <w:pPr>
              <w:spacing w:line="276" w:lineRule="auto"/>
              <w:jc w:val="both"/>
              <w:rPr>
                <w:rFonts w:ascii="Arial" w:eastAsia="Arial" w:hAnsi="Arial" w:cs="Arial"/>
                <w:bCs/>
                <w:sz w:val="22"/>
                <w:szCs w:val="22"/>
              </w:rPr>
            </w:pPr>
          </w:p>
          <w:p w14:paraId="626FB2A3" w14:textId="77777777" w:rsidR="002E6EC3" w:rsidRDefault="002E6EC3"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12D542FF" w14:textId="0F9A5B0F" w:rsidR="002E6EC3" w:rsidRPr="00262B55" w:rsidRDefault="00C62E16" w:rsidP="003E5354">
            <w:pPr>
              <w:spacing w:line="276" w:lineRule="auto"/>
              <w:jc w:val="both"/>
              <w:rPr>
                <w:rFonts w:ascii="Arial" w:eastAsia="Arial" w:hAnsi="Arial" w:cs="Arial"/>
                <w:bCs/>
                <w:i/>
                <w:iCs/>
                <w:sz w:val="22"/>
                <w:szCs w:val="22"/>
              </w:rPr>
            </w:pPr>
            <w:r w:rsidRPr="00262B55">
              <w:rPr>
                <w:rFonts w:ascii="Arial" w:eastAsia="Arial" w:hAnsi="Arial" w:cs="Arial"/>
                <w:bCs/>
                <w:i/>
                <w:iCs/>
                <w:sz w:val="22"/>
                <w:szCs w:val="22"/>
              </w:rPr>
              <w:t>Talvez sim, talvez não. Eu posso até apoiar alguém no início da carreira.</w:t>
            </w:r>
          </w:p>
          <w:p w14:paraId="6C5AB32D" w14:textId="77777777" w:rsidR="00C62E16" w:rsidRPr="004C61BC" w:rsidRDefault="00C62E16" w:rsidP="003E5354">
            <w:pPr>
              <w:spacing w:line="276" w:lineRule="auto"/>
              <w:jc w:val="both"/>
              <w:rPr>
                <w:rFonts w:ascii="Arial" w:eastAsia="Arial" w:hAnsi="Arial" w:cs="Arial"/>
                <w:bCs/>
                <w:sz w:val="22"/>
                <w:szCs w:val="22"/>
              </w:rPr>
            </w:pPr>
          </w:p>
          <w:p w14:paraId="1A77EA69" w14:textId="77777777" w:rsidR="002E6EC3" w:rsidRPr="004C61BC" w:rsidRDefault="002E6EC3"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131DCF76" w14:textId="6266C825" w:rsidR="002E6EC3" w:rsidRPr="00262B55" w:rsidRDefault="00C62E16" w:rsidP="003E5354">
            <w:pPr>
              <w:spacing w:line="276" w:lineRule="auto"/>
              <w:jc w:val="both"/>
              <w:rPr>
                <w:rFonts w:ascii="Arial" w:eastAsia="Arial" w:hAnsi="Arial" w:cs="Arial"/>
                <w:bCs/>
                <w:i/>
                <w:iCs/>
                <w:sz w:val="22"/>
                <w:szCs w:val="22"/>
              </w:rPr>
            </w:pPr>
            <w:r w:rsidRPr="00262B55">
              <w:rPr>
                <w:rFonts w:ascii="Arial" w:eastAsia="Arial" w:hAnsi="Arial" w:cs="Arial"/>
                <w:bCs/>
                <w:i/>
                <w:iCs/>
                <w:sz w:val="22"/>
                <w:szCs w:val="22"/>
              </w:rPr>
              <w:t>Não sinto tanta vontade, acho que apenas as músicas já bastam.</w:t>
            </w:r>
          </w:p>
          <w:p w14:paraId="1C1927CF" w14:textId="77777777" w:rsidR="00C62E16" w:rsidRPr="004C61BC" w:rsidRDefault="00C62E16" w:rsidP="003E5354">
            <w:pPr>
              <w:spacing w:line="276" w:lineRule="auto"/>
              <w:jc w:val="both"/>
              <w:rPr>
                <w:rFonts w:ascii="Arial" w:eastAsia="Arial" w:hAnsi="Arial" w:cs="Arial"/>
                <w:bCs/>
                <w:sz w:val="22"/>
                <w:szCs w:val="22"/>
              </w:rPr>
            </w:pPr>
          </w:p>
          <w:p w14:paraId="79ACA932" w14:textId="77777777" w:rsidR="002E6EC3" w:rsidRDefault="002E6EC3"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55D336A3" w14:textId="1978BADD" w:rsidR="002E6EC3" w:rsidRPr="00262B55" w:rsidRDefault="00262B55" w:rsidP="00C62E16">
            <w:pPr>
              <w:spacing w:line="276" w:lineRule="auto"/>
              <w:jc w:val="both"/>
              <w:rPr>
                <w:rFonts w:ascii="Arial" w:eastAsia="Arial" w:hAnsi="Arial" w:cs="Arial"/>
                <w:bCs/>
                <w:i/>
                <w:iCs/>
                <w:sz w:val="22"/>
                <w:szCs w:val="22"/>
              </w:rPr>
            </w:pPr>
            <w:r w:rsidRPr="00262B55">
              <w:rPr>
                <w:rFonts w:ascii="Arial" w:eastAsia="Arial" w:hAnsi="Arial" w:cs="Arial"/>
                <w:bCs/>
                <w:i/>
                <w:iCs/>
                <w:sz w:val="22"/>
                <w:szCs w:val="22"/>
              </w:rPr>
              <w:t xml:space="preserve">Sim, um dia, eu gostaria de estar próximo: </w:t>
            </w:r>
            <w:r w:rsidR="00D77BA7">
              <w:rPr>
                <w:rFonts w:ascii="Arial" w:eastAsia="Arial" w:hAnsi="Arial" w:cs="Arial"/>
                <w:bCs/>
                <w:i/>
                <w:iCs/>
                <w:sz w:val="22"/>
                <w:szCs w:val="22"/>
              </w:rPr>
              <w:t>e</w:t>
            </w:r>
            <w:r w:rsidRPr="00262B55">
              <w:rPr>
                <w:rFonts w:ascii="Arial" w:eastAsia="Arial" w:hAnsi="Arial" w:cs="Arial"/>
                <w:bCs/>
                <w:i/>
                <w:iCs/>
                <w:sz w:val="22"/>
                <w:szCs w:val="22"/>
              </w:rPr>
              <w:t>m um show ou alguma coisa do tipo. Poderia ser interessante.</w:t>
            </w:r>
          </w:p>
          <w:p w14:paraId="14236412" w14:textId="14DBF859" w:rsidR="00262B55" w:rsidRPr="003760C8" w:rsidRDefault="00262B55" w:rsidP="00C62E16">
            <w:pPr>
              <w:spacing w:line="276" w:lineRule="auto"/>
              <w:jc w:val="both"/>
              <w:rPr>
                <w:rFonts w:ascii="Arial" w:eastAsia="Arial" w:hAnsi="Arial" w:cs="Arial"/>
                <w:bCs/>
                <w:sz w:val="22"/>
                <w:szCs w:val="22"/>
              </w:rPr>
            </w:pPr>
          </w:p>
        </w:tc>
      </w:tr>
      <w:tr w:rsidR="002E6EC3" w14:paraId="3184F1F8" w14:textId="77777777" w:rsidTr="003E5354">
        <w:tc>
          <w:tcPr>
            <w:tcW w:w="9180" w:type="dxa"/>
          </w:tcPr>
          <w:p w14:paraId="4818DE16" w14:textId="77777777" w:rsidR="002E6EC3" w:rsidRDefault="002E6EC3"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7D0CD3C5" w14:textId="77777777" w:rsidR="002E6EC3" w:rsidRDefault="002E6EC3" w:rsidP="003E5354">
            <w:pPr>
              <w:spacing w:line="276" w:lineRule="auto"/>
              <w:jc w:val="both"/>
              <w:rPr>
                <w:rFonts w:ascii="Arial" w:eastAsia="Arial" w:hAnsi="Arial" w:cs="Arial"/>
                <w:bCs/>
                <w:sz w:val="22"/>
                <w:szCs w:val="22"/>
              </w:rPr>
            </w:pPr>
          </w:p>
          <w:p w14:paraId="70252E57" w14:textId="77777777" w:rsidR="002E6EC3" w:rsidRDefault="002E6EC3"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20D3D455" w14:textId="6C1FB581" w:rsidR="002E6EC3" w:rsidRDefault="00262B55" w:rsidP="003E5354">
            <w:pPr>
              <w:spacing w:line="276" w:lineRule="auto"/>
              <w:jc w:val="both"/>
              <w:rPr>
                <w:rFonts w:ascii="Arial" w:eastAsia="Arial" w:hAnsi="Arial" w:cs="Arial"/>
                <w:bCs/>
                <w:i/>
                <w:sz w:val="22"/>
                <w:szCs w:val="22"/>
              </w:rPr>
            </w:pPr>
            <w:r>
              <w:rPr>
                <w:rFonts w:ascii="Arial" w:eastAsia="Arial" w:hAnsi="Arial" w:cs="Arial"/>
                <w:bCs/>
                <w:i/>
                <w:sz w:val="22"/>
                <w:szCs w:val="22"/>
              </w:rPr>
              <w:t>O entrevistado confirmou algumas de nossas soluções.</w:t>
            </w:r>
          </w:p>
          <w:p w14:paraId="60186138" w14:textId="77777777" w:rsidR="00262B55" w:rsidRPr="003760C8" w:rsidRDefault="00262B55" w:rsidP="003E5354">
            <w:pPr>
              <w:spacing w:line="276" w:lineRule="auto"/>
              <w:jc w:val="both"/>
              <w:rPr>
                <w:rFonts w:ascii="Arial" w:eastAsia="Arial" w:hAnsi="Arial" w:cs="Arial"/>
                <w:bCs/>
                <w:i/>
                <w:sz w:val="22"/>
                <w:szCs w:val="22"/>
              </w:rPr>
            </w:pPr>
          </w:p>
          <w:p w14:paraId="79857793" w14:textId="77777777" w:rsidR="002E6EC3" w:rsidRDefault="002E6EC3"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79BF2054" w14:textId="774D2687" w:rsidR="00262B55" w:rsidRPr="00262B55" w:rsidRDefault="00262B55" w:rsidP="00C62E16">
            <w:pPr>
              <w:spacing w:line="276" w:lineRule="auto"/>
              <w:jc w:val="both"/>
              <w:rPr>
                <w:rFonts w:ascii="Arial" w:eastAsia="Arial" w:hAnsi="Arial" w:cs="Arial"/>
                <w:bCs/>
                <w:i/>
                <w:iCs/>
                <w:sz w:val="22"/>
                <w:szCs w:val="22"/>
              </w:rPr>
            </w:pPr>
            <w:r w:rsidRPr="00262B55">
              <w:rPr>
                <w:rFonts w:ascii="Arial" w:eastAsia="Arial" w:hAnsi="Arial" w:cs="Arial"/>
                <w:bCs/>
                <w:i/>
                <w:iCs/>
                <w:sz w:val="22"/>
                <w:szCs w:val="22"/>
              </w:rPr>
              <w:t>Eu achei que foi uma entrevista interessante.</w:t>
            </w:r>
          </w:p>
          <w:p w14:paraId="633CE0B2" w14:textId="6CE71FE2" w:rsidR="00262B55" w:rsidRPr="003760C8" w:rsidRDefault="00262B55" w:rsidP="00C62E16">
            <w:pPr>
              <w:spacing w:line="276" w:lineRule="auto"/>
              <w:jc w:val="both"/>
              <w:rPr>
                <w:rFonts w:ascii="Arial" w:eastAsia="Arial" w:hAnsi="Arial" w:cs="Arial"/>
                <w:bCs/>
                <w:sz w:val="22"/>
                <w:szCs w:val="22"/>
              </w:rPr>
            </w:pPr>
          </w:p>
        </w:tc>
      </w:tr>
    </w:tbl>
    <w:p w14:paraId="2FCAAC63" w14:textId="0D440BE3" w:rsidR="00407813" w:rsidRDefault="00407813" w:rsidP="00461461">
      <w:pPr>
        <w:pStyle w:val="CorpodeTexto0"/>
      </w:pPr>
    </w:p>
    <w:p w14:paraId="327F71CD" w14:textId="5951BCA1" w:rsidR="00851235" w:rsidRDefault="00851235" w:rsidP="00851235">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12. Resultado da Entrevista 12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851235" w:rsidRPr="006F7FB1" w14:paraId="793B9E17" w14:textId="77777777" w:rsidTr="003E5354">
        <w:tc>
          <w:tcPr>
            <w:tcW w:w="9180" w:type="dxa"/>
          </w:tcPr>
          <w:p w14:paraId="5E3D859C" w14:textId="77777777" w:rsidR="00851235" w:rsidRPr="003760C8" w:rsidRDefault="00851235"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851235" w:rsidRPr="006F7FB1" w14:paraId="758862C3" w14:textId="77777777" w:rsidTr="003E5354">
        <w:tc>
          <w:tcPr>
            <w:tcW w:w="9180" w:type="dxa"/>
          </w:tcPr>
          <w:p w14:paraId="7F2CD22F" w14:textId="5DE017A0" w:rsidR="00851235" w:rsidRPr="00851235" w:rsidRDefault="00851235" w:rsidP="003E5354">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Thales</w:t>
            </w:r>
          </w:p>
        </w:tc>
      </w:tr>
      <w:tr w:rsidR="00851235" w:rsidRPr="006F7FB1" w14:paraId="26EE5956" w14:textId="77777777" w:rsidTr="003E5354">
        <w:tc>
          <w:tcPr>
            <w:tcW w:w="9180" w:type="dxa"/>
          </w:tcPr>
          <w:p w14:paraId="0C41BF44" w14:textId="77777777" w:rsidR="00851235" w:rsidRDefault="00851235"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515340E2" w14:textId="77777777" w:rsidR="00851235" w:rsidRDefault="00851235" w:rsidP="003E5354">
            <w:pPr>
              <w:spacing w:line="276" w:lineRule="auto"/>
              <w:jc w:val="both"/>
              <w:rPr>
                <w:rFonts w:ascii="Arial" w:eastAsia="Arial" w:hAnsi="Arial" w:cs="Arial"/>
                <w:bCs/>
                <w:sz w:val="22"/>
                <w:szCs w:val="22"/>
              </w:rPr>
            </w:pPr>
          </w:p>
          <w:p w14:paraId="01ED0C40" w14:textId="77777777" w:rsidR="00851235" w:rsidRDefault="00851235" w:rsidP="003E5354">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7DFBA72C" w14:textId="34B83E93" w:rsidR="00851235" w:rsidRDefault="00851235"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Thales, 21, estudante. Vive em Curitiba, Paraná. (Prefere não identificar o sobrenome.)</w:t>
            </w:r>
          </w:p>
          <w:p w14:paraId="3A493E78" w14:textId="77777777" w:rsidR="00851235" w:rsidRPr="000E3DD2" w:rsidRDefault="00851235" w:rsidP="003E5354">
            <w:pPr>
              <w:spacing w:line="276" w:lineRule="auto"/>
              <w:jc w:val="both"/>
              <w:rPr>
                <w:rFonts w:ascii="Arial" w:eastAsia="Arial" w:hAnsi="Arial" w:cs="Arial"/>
                <w:bCs/>
                <w:i/>
                <w:iCs/>
                <w:sz w:val="22"/>
                <w:szCs w:val="22"/>
              </w:rPr>
            </w:pPr>
          </w:p>
        </w:tc>
      </w:tr>
      <w:tr w:rsidR="00851235" w14:paraId="3398B517" w14:textId="77777777" w:rsidTr="003E5354">
        <w:tc>
          <w:tcPr>
            <w:tcW w:w="9180" w:type="dxa"/>
          </w:tcPr>
          <w:p w14:paraId="20E6069F" w14:textId="77777777" w:rsidR="00851235" w:rsidRPr="003760C8" w:rsidRDefault="0085123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851235" w:rsidRPr="0037756A" w14:paraId="4836A263" w14:textId="77777777" w:rsidTr="003E5354">
        <w:tc>
          <w:tcPr>
            <w:tcW w:w="9180" w:type="dxa"/>
          </w:tcPr>
          <w:p w14:paraId="0467F718" w14:textId="77777777" w:rsidR="00851235" w:rsidRPr="003760C8" w:rsidRDefault="00851235"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237F0EFD" w14:textId="77777777" w:rsidR="00851235" w:rsidRDefault="00851235" w:rsidP="003E5354">
            <w:pPr>
              <w:spacing w:line="276" w:lineRule="auto"/>
              <w:jc w:val="both"/>
              <w:rPr>
                <w:rFonts w:ascii="Arial" w:eastAsia="Arial" w:hAnsi="Arial" w:cs="Arial"/>
                <w:bCs/>
                <w:iCs/>
                <w:sz w:val="22"/>
                <w:szCs w:val="22"/>
              </w:rPr>
            </w:pPr>
          </w:p>
          <w:p w14:paraId="5C6ECD62" w14:textId="77777777" w:rsidR="00851235" w:rsidRPr="004C61BC"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1 Você escuta músicas com muita frequência? Gosta de fazer suas atividades escutando música?</w:t>
            </w:r>
          </w:p>
          <w:p w14:paraId="627E04AA" w14:textId="75E70188" w:rsidR="00851235" w:rsidRDefault="00851235" w:rsidP="003E5354">
            <w:pPr>
              <w:spacing w:line="276" w:lineRule="auto"/>
              <w:jc w:val="both"/>
              <w:rPr>
                <w:rFonts w:ascii="Arial" w:eastAsia="Arial" w:hAnsi="Arial" w:cs="Arial"/>
                <w:bCs/>
                <w:i/>
                <w:sz w:val="22"/>
                <w:szCs w:val="22"/>
              </w:rPr>
            </w:pPr>
            <w:r>
              <w:rPr>
                <w:rFonts w:ascii="Arial" w:eastAsia="Arial" w:hAnsi="Arial" w:cs="Arial"/>
                <w:bCs/>
                <w:i/>
                <w:sz w:val="22"/>
                <w:szCs w:val="22"/>
              </w:rPr>
              <w:t>Escuto música diariamente e faço tudo escutando música.</w:t>
            </w:r>
          </w:p>
          <w:p w14:paraId="3A32BE29" w14:textId="77777777" w:rsidR="00851235" w:rsidRPr="004C61BC" w:rsidRDefault="00851235" w:rsidP="003E5354">
            <w:pPr>
              <w:spacing w:line="276" w:lineRule="auto"/>
              <w:jc w:val="both"/>
              <w:rPr>
                <w:rFonts w:ascii="Arial" w:eastAsia="Arial" w:hAnsi="Arial" w:cs="Arial"/>
                <w:bCs/>
                <w:iCs/>
                <w:sz w:val="22"/>
                <w:szCs w:val="22"/>
              </w:rPr>
            </w:pPr>
          </w:p>
          <w:p w14:paraId="1785CAE5" w14:textId="77777777" w:rsidR="00851235" w:rsidRPr="004C61BC"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6E7B6C30" w14:textId="06D17759" w:rsidR="00851235" w:rsidRDefault="00851235" w:rsidP="003E5354">
            <w:pPr>
              <w:spacing w:line="276" w:lineRule="auto"/>
              <w:jc w:val="both"/>
              <w:rPr>
                <w:rFonts w:ascii="Arial" w:eastAsia="Arial" w:hAnsi="Arial" w:cs="Arial"/>
                <w:bCs/>
                <w:i/>
                <w:sz w:val="22"/>
                <w:szCs w:val="22"/>
              </w:rPr>
            </w:pPr>
            <w:r>
              <w:rPr>
                <w:rFonts w:ascii="Arial" w:eastAsia="Arial" w:hAnsi="Arial" w:cs="Arial"/>
                <w:bCs/>
                <w:i/>
                <w:sz w:val="22"/>
                <w:szCs w:val="22"/>
              </w:rPr>
              <w:t>Só fui uma vez em um show cover do Queen.</w:t>
            </w:r>
          </w:p>
          <w:p w14:paraId="6ADEF114" w14:textId="77777777" w:rsidR="00851235" w:rsidRPr="004C61BC" w:rsidRDefault="00851235" w:rsidP="003E5354">
            <w:pPr>
              <w:spacing w:line="276" w:lineRule="auto"/>
              <w:jc w:val="both"/>
              <w:rPr>
                <w:rFonts w:ascii="Arial" w:eastAsia="Arial" w:hAnsi="Arial" w:cs="Arial"/>
                <w:bCs/>
                <w:iCs/>
                <w:sz w:val="22"/>
                <w:szCs w:val="22"/>
              </w:rPr>
            </w:pPr>
          </w:p>
          <w:p w14:paraId="0FF27284" w14:textId="77777777" w:rsidR="00851235"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5AD0F1B3" w14:textId="595721F3" w:rsidR="00851235" w:rsidRDefault="00851235" w:rsidP="003E5354">
            <w:pPr>
              <w:spacing w:line="276" w:lineRule="auto"/>
              <w:jc w:val="both"/>
              <w:rPr>
                <w:rFonts w:ascii="Arial" w:eastAsia="Arial" w:hAnsi="Arial" w:cs="Arial"/>
                <w:bCs/>
                <w:i/>
                <w:sz w:val="22"/>
                <w:szCs w:val="22"/>
              </w:rPr>
            </w:pPr>
            <w:r>
              <w:rPr>
                <w:rFonts w:ascii="Arial" w:eastAsia="Arial" w:hAnsi="Arial" w:cs="Arial"/>
                <w:bCs/>
                <w:i/>
                <w:sz w:val="22"/>
                <w:szCs w:val="22"/>
              </w:rPr>
              <w:t>Rock.</w:t>
            </w:r>
          </w:p>
          <w:p w14:paraId="16CA6796" w14:textId="77777777" w:rsidR="00851235" w:rsidRPr="004C61BC" w:rsidRDefault="00851235" w:rsidP="003E5354">
            <w:pPr>
              <w:spacing w:line="276" w:lineRule="auto"/>
              <w:jc w:val="both"/>
              <w:rPr>
                <w:rFonts w:ascii="Arial" w:eastAsia="Arial" w:hAnsi="Arial" w:cs="Arial"/>
                <w:bCs/>
                <w:iCs/>
                <w:sz w:val="22"/>
                <w:szCs w:val="22"/>
              </w:rPr>
            </w:pPr>
          </w:p>
          <w:p w14:paraId="1CD5434F" w14:textId="77777777" w:rsidR="00851235" w:rsidRPr="004C61BC"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2E420067" w14:textId="2E76FACB" w:rsidR="00851235" w:rsidRDefault="00851235" w:rsidP="003E5354">
            <w:pPr>
              <w:spacing w:line="276" w:lineRule="auto"/>
              <w:jc w:val="both"/>
              <w:rPr>
                <w:rFonts w:ascii="Arial" w:eastAsia="Arial" w:hAnsi="Arial" w:cs="Arial"/>
                <w:bCs/>
                <w:i/>
                <w:sz w:val="22"/>
                <w:szCs w:val="22"/>
              </w:rPr>
            </w:pPr>
            <w:r>
              <w:rPr>
                <w:rFonts w:ascii="Arial" w:eastAsia="Arial" w:hAnsi="Arial" w:cs="Arial"/>
                <w:bCs/>
                <w:i/>
                <w:sz w:val="22"/>
                <w:szCs w:val="22"/>
              </w:rPr>
              <w:t>No momento, só tenho um colecionável do Queen, do Freddie Mercury.</w:t>
            </w:r>
          </w:p>
          <w:p w14:paraId="568E5C47" w14:textId="77777777" w:rsidR="00851235" w:rsidRPr="004C61BC" w:rsidRDefault="00851235" w:rsidP="003E5354">
            <w:pPr>
              <w:spacing w:line="276" w:lineRule="auto"/>
              <w:jc w:val="both"/>
              <w:rPr>
                <w:rFonts w:ascii="Arial" w:eastAsia="Arial" w:hAnsi="Arial" w:cs="Arial"/>
                <w:bCs/>
                <w:iCs/>
                <w:sz w:val="22"/>
                <w:szCs w:val="22"/>
              </w:rPr>
            </w:pPr>
          </w:p>
          <w:p w14:paraId="3516467C" w14:textId="77777777" w:rsidR="00851235"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329ADF6F" w14:textId="22F9ADFD" w:rsidR="00851235" w:rsidRPr="00FB6C30" w:rsidRDefault="0045085E" w:rsidP="003E5354">
            <w:pPr>
              <w:spacing w:line="276" w:lineRule="auto"/>
              <w:jc w:val="both"/>
              <w:rPr>
                <w:rFonts w:ascii="Arial" w:eastAsia="Arial" w:hAnsi="Arial" w:cs="Arial"/>
                <w:bCs/>
                <w:i/>
                <w:sz w:val="22"/>
                <w:szCs w:val="22"/>
              </w:rPr>
            </w:pPr>
            <w:r>
              <w:rPr>
                <w:rFonts w:ascii="Arial" w:eastAsia="Arial" w:hAnsi="Arial" w:cs="Arial"/>
                <w:bCs/>
                <w:i/>
                <w:sz w:val="22"/>
                <w:szCs w:val="22"/>
              </w:rPr>
              <w:t>Só uso o Spotify e o Youtube mesmo.</w:t>
            </w:r>
          </w:p>
          <w:p w14:paraId="7A7A7DBD" w14:textId="77777777" w:rsidR="00851235" w:rsidRPr="003760C8" w:rsidRDefault="00851235" w:rsidP="003E5354">
            <w:pPr>
              <w:spacing w:line="276" w:lineRule="auto"/>
              <w:jc w:val="both"/>
              <w:rPr>
                <w:rFonts w:ascii="Arial" w:eastAsia="Arial" w:hAnsi="Arial" w:cs="Arial"/>
                <w:bCs/>
                <w:iCs/>
                <w:sz w:val="22"/>
                <w:szCs w:val="22"/>
              </w:rPr>
            </w:pPr>
          </w:p>
        </w:tc>
      </w:tr>
      <w:tr w:rsidR="00851235" w:rsidRPr="00322C73" w14:paraId="2FA7E762" w14:textId="77777777" w:rsidTr="003E5354">
        <w:tc>
          <w:tcPr>
            <w:tcW w:w="9180" w:type="dxa"/>
          </w:tcPr>
          <w:p w14:paraId="73008B00" w14:textId="77777777" w:rsidR="00851235" w:rsidRPr="003760C8" w:rsidRDefault="0085123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76E17370" w14:textId="77777777" w:rsidR="00851235" w:rsidRDefault="00851235" w:rsidP="003E5354">
            <w:pPr>
              <w:spacing w:line="276" w:lineRule="auto"/>
              <w:jc w:val="both"/>
              <w:rPr>
                <w:rFonts w:ascii="Arial" w:eastAsia="Arial" w:hAnsi="Arial" w:cs="Arial"/>
                <w:bCs/>
                <w:iCs/>
                <w:sz w:val="22"/>
                <w:szCs w:val="22"/>
              </w:rPr>
            </w:pPr>
          </w:p>
          <w:p w14:paraId="42167404" w14:textId="77777777" w:rsidR="00851235" w:rsidRPr="004C61BC"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7293DB6E" w14:textId="08ED5AB8" w:rsidR="00851235" w:rsidRDefault="0045085E" w:rsidP="003E5354">
            <w:pPr>
              <w:spacing w:line="276" w:lineRule="auto"/>
              <w:jc w:val="both"/>
              <w:rPr>
                <w:rFonts w:ascii="Arial" w:eastAsia="Arial" w:hAnsi="Arial" w:cs="Arial"/>
                <w:bCs/>
                <w:i/>
                <w:sz w:val="22"/>
                <w:szCs w:val="22"/>
              </w:rPr>
            </w:pPr>
            <w:r>
              <w:rPr>
                <w:rFonts w:ascii="Arial" w:eastAsia="Arial" w:hAnsi="Arial" w:cs="Arial"/>
                <w:bCs/>
                <w:i/>
                <w:sz w:val="22"/>
                <w:szCs w:val="22"/>
              </w:rPr>
              <w:t>Seria interessante, mas o que eu mais gosto não está mais aqui.</w:t>
            </w:r>
          </w:p>
          <w:p w14:paraId="41F8CAD7" w14:textId="77777777" w:rsidR="0045085E" w:rsidRPr="004C61BC" w:rsidRDefault="0045085E" w:rsidP="003E5354">
            <w:pPr>
              <w:spacing w:line="276" w:lineRule="auto"/>
              <w:jc w:val="both"/>
              <w:rPr>
                <w:rFonts w:ascii="Arial" w:eastAsia="Arial" w:hAnsi="Arial" w:cs="Arial"/>
                <w:bCs/>
                <w:iCs/>
                <w:sz w:val="22"/>
                <w:szCs w:val="22"/>
              </w:rPr>
            </w:pPr>
          </w:p>
          <w:p w14:paraId="2D5609AB" w14:textId="77777777" w:rsidR="00851235" w:rsidRPr="004C61BC"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58BD9E97" w14:textId="74E082CB" w:rsidR="00851235" w:rsidRPr="00C62E16" w:rsidRDefault="0045085E" w:rsidP="003E5354">
            <w:pPr>
              <w:spacing w:line="276" w:lineRule="auto"/>
              <w:jc w:val="both"/>
              <w:rPr>
                <w:rFonts w:ascii="Arial" w:eastAsia="Arial" w:hAnsi="Arial" w:cs="Arial"/>
                <w:bCs/>
                <w:i/>
                <w:sz w:val="22"/>
                <w:szCs w:val="22"/>
              </w:rPr>
            </w:pPr>
            <w:r>
              <w:rPr>
                <w:rFonts w:ascii="Arial" w:eastAsia="Arial" w:hAnsi="Arial" w:cs="Arial"/>
                <w:bCs/>
                <w:i/>
                <w:sz w:val="22"/>
                <w:szCs w:val="22"/>
              </w:rPr>
              <w:t>Nunca me perguntei se os músicos são bem-remunerados, mas acredito que sejam dependendo da fama.</w:t>
            </w:r>
          </w:p>
          <w:p w14:paraId="7D79ECE8" w14:textId="77777777" w:rsidR="00851235" w:rsidRPr="004C61BC" w:rsidRDefault="00851235" w:rsidP="003E5354">
            <w:pPr>
              <w:spacing w:line="276" w:lineRule="auto"/>
              <w:jc w:val="both"/>
              <w:rPr>
                <w:rFonts w:ascii="Arial" w:eastAsia="Arial" w:hAnsi="Arial" w:cs="Arial"/>
                <w:bCs/>
                <w:iCs/>
                <w:sz w:val="22"/>
                <w:szCs w:val="22"/>
              </w:rPr>
            </w:pPr>
          </w:p>
          <w:p w14:paraId="49826941" w14:textId="77777777" w:rsidR="00851235" w:rsidRPr="004C61BC"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2B0CCEE3" w14:textId="147DCC62" w:rsidR="00851235" w:rsidRPr="00C62E16" w:rsidRDefault="0045085E" w:rsidP="003E5354">
            <w:pPr>
              <w:spacing w:line="276" w:lineRule="auto"/>
              <w:jc w:val="both"/>
              <w:rPr>
                <w:rFonts w:ascii="Arial" w:eastAsia="Arial" w:hAnsi="Arial" w:cs="Arial"/>
                <w:bCs/>
                <w:i/>
                <w:sz w:val="22"/>
                <w:szCs w:val="22"/>
              </w:rPr>
            </w:pPr>
            <w:r>
              <w:rPr>
                <w:rFonts w:ascii="Arial" w:eastAsia="Arial" w:hAnsi="Arial" w:cs="Arial"/>
                <w:bCs/>
                <w:i/>
                <w:sz w:val="22"/>
                <w:szCs w:val="22"/>
              </w:rPr>
              <w:t>Menos de 50 reais por mês</w:t>
            </w:r>
            <w:r w:rsidR="00851235" w:rsidRPr="00C62E16">
              <w:rPr>
                <w:rFonts w:ascii="Arial" w:eastAsia="Arial" w:hAnsi="Arial" w:cs="Arial"/>
                <w:bCs/>
                <w:i/>
                <w:sz w:val="22"/>
                <w:szCs w:val="22"/>
              </w:rPr>
              <w:t>.</w:t>
            </w:r>
          </w:p>
          <w:p w14:paraId="2569A000" w14:textId="77777777" w:rsidR="00851235" w:rsidRPr="004C61BC" w:rsidRDefault="00851235" w:rsidP="003E5354">
            <w:pPr>
              <w:spacing w:line="276" w:lineRule="auto"/>
              <w:jc w:val="both"/>
              <w:rPr>
                <w:rFonts w:ascii="Arial" w:eastAsia="Arial" w:hAnsi="Arial" w:cs="Arial"/>
                <w:bCs/>
                <w:iCs/>
                <w:sz w:val="22"/>
                <w:szCs w:val="22"/>
              </w:rPr>
            </w:pPr>
          </w:p>
          <w:p w14:paraId="602BE90E" w14:textId="77777777" w:rsidR="00851235"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4408AFD4" w14:textId="77777777" w:rsidR="00851235" w:rsidRDefault="0045085E" w:rsidP="0045085E">
            <w:pPr>
              <w:spacing w:line="276" w:lineRule="auto"/>
              <w:jc w:val="both"/>
              <w:rPr>
                <w:rFonts w:ascii="Arial" w:eastAsia="Arial" w:hAnsi="Arial" w:cs="Arial"/>
                <w:bCs/>
                <w:i/>
                <w:sz w:val="22"/>
                <w:szCs w:val="22"/>
              </w:rPr>
            </w:pPr>
            <w:r>
              <w:rPr>
                <w:rFonts w:ascii="Arial" w:eastAsia="Arial" w:hAnsi="Arial" w:cs="Arial"/>
                <w:bCs/>
                <w:i/>
                <w:sz w:val="22"/>
                <w:szCs w:val="22"/>
              </w:rPr>
              <w:t>Acho que seria interessante.</w:t>
            </w:r>
          </w:p>
          <w:p w14:paraId="6C9BCA2C" w14:textId="12117D82" w:rsidR="0045085E" w:rsidRPr="00FB6C30" w:rsidRDefault="0045085E" w:rsidP="0045085E">
            <w:pPr>
              <w:spacing w:line="276" w:lineRule="auto"/>
              <w:jc w:val="both"/>
              <w:rPr>
                <w:rFonts w:ascii="Arial" w:eastAsia="Arial" w:hAnsi="Arial" w:cs="Arial"/>
                <w:bCs/>
                <w:i/>
                <w:sz w:val="22"/>
                <w:szCs w:val="22"/>
              </w:rPr>
            </w:pPr>
          </w:p>
        </w:tc>
      </w:tr>
      <w:tr w:rsidR="00851235" w14:paraId="516DDC1F" w14:textId="77777777" w:rsidTr="003E5354">
        <w:tc>
          <w:tcPr>
            <w:tcW w:w="9180" w:type="dxa"/>
          </w:tcPr>
          <w:p w14:paraId="57645592" w14:textId="77777777" w:rsidR="00851235" w:rsidRDefault="0085123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3F339A01" w14:textId="77777777" w:rsidR="00851235" w:rsidRDefault="00851235" w:rsidP="003E5354">
            <w:pPr>
              <w:spacing w:line="276" w:lineRule="auto"/>
              <w:jc w:val="both"/>
              <w:rPr>
                <w:rFonts w:ascii="Arial" w:eastAsia="Arial" w:hAnsi="Arial" w:cs="Arial"/>
                <w:bCs/>
                <w:sz w:val="22"/>
                <w:szCs w:val="22"/>
              </w:rPr>
            </w:pPr>
          </w:p>
          <w:p w14:paraId="39A7FBA5" w14:textId="77777777" w:rsidR="00851235" w:rsidRDefault="00851235"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17F639EE" w14:textId="79FEF54F" w:rsidR="00851235" w:rsidRDefault="0045085E"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Se eu pudesse, eu apoiaria meus artistas.</w:t>
            </w:r>
          </w:p>
          <w:p w14:paraId="4515C2EC" w14:textId="77777777" w:rsidR="0045085E" w:rsidRPr="004C61BC" w:rsidRDefault="0045085E" w:rsidP="003E5354">
            <w:pPr>
              <w:spacing w:line="276" w:lineRule="auto"/>
              <w:jc w:val="both"/>
              <w:rPr>
                <w:rFonts w:ascii="Arial" w:eastAsia="Arial" w:hAnsi="Arial" w:cs="Arial"/>
                <w:bCs/>
                <w:sz w:val="22"/>
                <w:szCs w:val="22"/>
              </w:rPr>
            </w:pPr>
          </w:p>
          <w:p w14:paraId="5C19103D" w14:textId="77777777" w:rsidR="00851235" w:rsidRPr="004C61BC" w:rsidRDefault="00851235"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77A8B73F" w14:textId="19CC4671" w:rsidR="00851235" w:rsidRDefault="0045085E"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Eu teria conteúdo exclusivo produzido por eles.</w:t>
            </w:r>
          </w:p>
          <w:p w14:paraId="2FB8AABB" w14:textId="77777777" w:rsidR="0045085E" w:rsidRPr="004C61BC" w:rsidRDefault="0045085E" w:rsidP="003E5354">
            <w:pPr>
              <w:spacing w:line="276" w:lineRule="auto"/>
              <w:jc w:val="both"/>
              <w:rPr>
                <w:rFonts w:ascii="Arial" w:eastAsia="Arial" w:hAnsi="Arial" w:cs="Arial"/>
                <w:bCs/>
                <w:sz w:val="22"/>
                <w:szCs w:val="22"/>
              </w:rPr>
            </w:pPr>
          </w:p>
          <w:p w14:paraId="1E8AD2FE" w14:textId="77777777" w:rsidR="00851235" w:rsidRDefault="00851235"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26F631B9" w14:textId="0CF30D51" w:rsidR="00851235" w:rsidRDefault="0045085E" w:rsidP="0045085E">
            <w:pPr>
              <w:spacing w:line="276" w:lineRule="auto"/>
              <w:jc w:val="both"/>
              <w:rPr>
                <w:rFonts w:ascii="Arial" w:eastAsia="Arial" w:hAnsi="Arial" w:cs="Arial"/>
                <w:bCs/>
                <w:i/>
                <w:iCs/>
                <w:sz w:val="22"/>
                <w:szCs w:val="22"/>
              </w:rPr>
            </w:pPr>
            <w:r>
              <w:rPr>
                <w:rFonts w:ascii="Arial" w:eastAsia="Arial" w:hAnsi="Arial" w:cs="Arial"/>
                <w:bCs/>
                <w:i/>
                <w:iCs/>
                <w:sz w:val="22"/>
                <w:szCs w:val="22"/>
              </w:rPr>
              <w:t>O entrevistado não comentou ou não soube responder.</w:t>
            </w:r>
          </w:p>
          <w:p w14:paraId="2B395490" w14:textId="4CB716E5" w:rsidR="0045085E" w:rsidRPr="003760C8" w:rsidRDefault="0045085E" w:rsidP="0045085E">
            <w:pPr>
              <w:spacing w:line="276" w:lineRule="auto"/>
              <w:jc w:val="both"/>
              <w:rPr>
                <w:rFonts w:ascii="Arial" w:eastAsia="Arial" w:hAnsi="Arial" w:cs="Arial"/>
                <w:bCs/>
                <w:sz w:val="22"/>
                <w:szCs w:val="22"/>
              </w:rPr>
            </w:pPr>
          </w:p>
        </w:tc>
      </w:tr>
      <w:tr w:rsidR="00851235" w14:paraId="466B62A1" w14:textId="77777777" w:rsidTr="003E5354">
        <w:tc>
          <w:tcPr>
            <w:tcW w:w="9180" w:type="dxa"/>
          </w:tcPr>
          <w:p w14:paraId="7EA279DC" w14:textId="77777777" w:rsidR="00851235" w:rsidRDefault="0085123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 xml:space="preserve">4) </w:t>
            </w:r>
            <w:r>
              <w:rPr>
                <w:rFonts w:ascii="Arial" w:eastAsia="Arial" w:hAnsi="Arial" w:cs="Arial"/>
                <w:bCs/>
                <w:sz w:val="22"/>
                <w:szCs w:val="22"/>
              </w:rPr>
              <w:t>O que aprenderam com esta entrevista e que poderá ser usado na próxima entrevista?</w:t>
            </w:r>
          </w:p>
          <w:p w14:paraId="3A29DCA4" w14:textId="77777777" w:rsidR="00851235" w:rsidRDefault="00851235" w:rsidP="003E5354">
            <w:pPr>
              <w:spacing w:line="276" w:lineRule="auto"/>
              <w:jc w:val="both"/>
              <w:rPr>
                <w:rFonts w:ascii="Arial" w:eastAsia="Arial" w:hAnsi="Arial" w:cs="Arial"/>
                <w:bCs/>
                <w:sz w:val="22"/>
                <w:szCs w:val="22"/>
              </w:rPr>
            </w:pPr>
          </w:p>
          <w:p w14:paraId="730252D2" w14:textId="77777777" w:rsidR="00851235" w:rsidRDefault="00851235"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3B303AED" w14:textId="14361ACD" w:rsidR="00851235" w:rsidRDefault="00851235" w:rsidP="003E5354">
            <w:pPr>
              <w:spacing w:line="276" w:lineRule="auto"/>
              <w:jc w:val="both"/>
              <w:rPr>
                <w:rFonts w:ascii="Arial" w:eastAsia="Arial" w:hAnsi="Arial" w:cs="Arial"/>
                <w:bCs/>
                <w:i/>
                <w:sz w:val="22"/>
                <w:szCs w:val="22"/>
              </w:rPr>
            </w:pPr>
            <w:r>
              <w:rPr>
                <w:rFonts w:ascii="Arial" w:eastAsia="Arial" w:hAnsi="Arial" w:cs="Arial"/>
                <w:bCs/>
                <w:i/>
                <w:sz w:val="22"/>
                <w:szCs w:val="22"/>
              </w:rPr>
              <w:t xml:space="preserve">O entrevistado </w:t>
            </w:r>
            <w:r w:rsidR="0045085E">
              <w:rPr>
                <w:rFonts w:ascii="Arial" w:eastAsia="Arial" w:hAnsi="Arial" w:cs="Arial"/>
                <w:bCs/>
                <w:i/>
                <w:sz w:val="22"/>
                <w:szCs w:val="22"/>
              </w:rPr>
              <w:t xml:space="preserve">conforma à visão de muitos a respeito do tema, foi importante por reforçar os pontos discutidos. </w:t>
            </w:r>
          </w:p>
          <w:p w14:paraId="44515AA8" w14:textId="77777777" w:rsidR="00851235" w:rsidRPr="003760C8" w:rsidRDefault="00851235" w:rsidP="003E5354">
            <w:pPr>
              <w:spacing w:line="276" w:lineRule="auto"/>
              <w:jc w:val="both"/>
              <w:rPr>
                <w:rFonts w:ascii="Arial" w:eastAsia="Arial" w:hAnsi="Arial" w:cs="Arial"/>
                <w:bCs/>
                <w:i/>
                <w:sz w:val="22"/>
                <w:szCs w:val="22"/>
              </w:rPr>
            </w:pPr>
          </w:p>
          <w:p w14:paraId="000FC098" w14:textId="77777777" w:rsidR="00851235" w:rsidRDefault="00851235"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6645A778" w14:textId="62CFB9F9" w:rsidR="00851235" w:rsidRDefault="0045085E"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Eu não sei se gostaria de estar próximo aos meus artistas na pergunta 3.3.</w:t>
            </w:r>
          </w:p>
          <w:p w14:paraId="255EF1B5" w14:textId="4DDE5A93" w:rsidR="0045085E" w:rsidRPr="003760C8" w:rsidRDefault="0045085E" w:rsidP="003E5354">
            <w:pPr>
              <w:spacing w:line="276" w:lineRule="auto"/>
              <w:jc w:val="both"/>
              <w:rPr>
                <w:rFonts w:ascii="Arial" w:eastAsia="Arial" w:hAnsi="Arial" w:cs="Arial"/>
                <w:bCs/>
                <w:sz w:val="22"/>
                <w:szCs w:val="22"/>
              </w:rPr>
            </w:pPr>
          </w:p>
        </w:tc>
      </w:tr>
    </w:tbl>
    <w:p w14:paraId="20B384F8" w14:textId="77777777" w:rsidR="00851235" w:rsidRDefault="00851235" w:rsidP="00851235">
      <w:pPr>
        <w:pStyle w:val="CorpodeTexto0"/>
      </w:pPr>
    </w:p>
    <w:p w14:paraId="453A9EFB" w14:textId="43FADA8F" w:rsidR="002C1295" w:rsidRDefault="002C1295" w:rsidP="002C1295">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13. Resultado da Entrevista 13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2C1295" w:rsidRPr="006F7FB1" w14:paraId="7B82BA53" w14:textId="77777777" w:rsidTr="003E5354">
        <w:tc>
          <w:tcPr>
            <w:tcW w:w="9180" w:type="dxa"/>
          </w:tcPr>
          <w:p w14:paraId="74F1CE42" w14:textId="77777777" w:rsidR="002C1295" w:rsidRPr="003760C8" w:rsidRDefault="002C1295"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2C1295" w:rsidRPr="006F7FB1" w14:paraId="7DCE64B7" w14:textId="77777777" w:rsidTr="003E5354">
        <w:tc>
          <w:tcPr>
            <w:tcW w:w="9180" w:type="dxa"/>
          </w:tcPr>
          <w:p w14:paraId="61330833" w14:textId="50CEF8D4" w:rsidR="002C1295" w:rsidRPr="002C1295" w:rsidRDefault="002C1295" w:rsidP="003E5354">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Bruna Lima Farias</w:t>
            </w:r>
          </w:p>
        </w:tc>
      </w:tr>
      <w:tr w:rsidR="002C1295" w:rsidRPr="006F7FB1" w14:paraId="2E81343B" w14:textId="77777777" w:rsidTr="003E5354">
        <w:tc>
          <w:tcPr>
            <w:tcW w:w="9180" w:type="dxa"/>
          </w:tcPr>
          <w:p w14:paraId="71FAB8AA" w14:textId="77777777" w:rsidR="002C1295" w:rsidRDefault="002C1295"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3A8B3916" w14:textId="77777777" w:rsidR="002C1295" w:rsidRDefault="002C1295" w:rsidP="003E5354">
            <w:pPr>
              <w:spacing w:line="276" w:lineRule="auto"/>
              <w:jc w:val="both"/>
              <w:rPr>
                <w:rFonts w:ascii="Arial" w:eastAsia="Arial" w:hAnsi="Arial" w:cs="Arial"/>
                <w:bCs/>
                <w:sz w:val="22"/>
                <w:szCs w:val="22"/>
              </w:rPr>
            </w:pPr>
          </w:p>
          <w:p w14:paraId="0A19C70E" w14:textId="77777777" w:rsidR="002C1295" w:rsidRDefault="002C1295" w:rsidP="003E5354">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19F61132" w14:textId="6C73FE76" w:rsidR="002C1295" w:rsidRDefault="002C1295"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Bruna Lima Farias, 25, estudante. Vive em Curitiba, Paraná.</w:t>
            </w:r>
          </w:p>
          <w:p w14:paraId="0FFE6BFB" w14:textId="77777777" w:rsidR="002C1295" w:rsidRPr="000E3DD2" w:rsidRDefault="002C1295" w:rsidP="003E5354">
            <w:pPr>
              <w:spacing w:line="276" w:lineRule="auto"/>
              <w:jc w:val="both"/>
              <w:rPr>
                <w:rFonts w:ascii="Arial" w:eastAsia="Arial" w:hAnsi="Arial" w:cs="Arial"/>
                <w:bCs/>
                <w:i/>
                <w:iCs/>
                <w:sz w:val="22"/>
                <w:szCs w:val="22"/>
              </w:rPr>
            </w:pPr>
          </w:p>
        </w:tc>
      </w:tr>
      <w:tr w:rsidR="002C1295" w14:paraId="5C50F8E5" w14:textId="77777777" w:rsidTr="003E5354">
        <w:tc>
          <w:tcPr>
            <w:tcW w:w="9180" w:type="dxa"/>
          </w:tcPr>
          <w:p w14:paraId="2DBD902E" w14:textId="77777777" w:rsidR="002C1295" w:rsidRPr="003760C8" w:rsidRDefault="002C129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2C1295" w:rsidRPr="0037756A" w14:paraId="53EF00B9" w14:textId="77777777" w:rsidTr="003E5354">
        <w:tc>
          <w:tcPr>
            <w:tcW w:w="9180" w:type="dxa"/>
          </w:tcPr>
          <w:p w14:paraId="29694E45" w14:textId="77777777" w:rsidR="002C1295" w:rsidRPr="003760C8" w:rsidRDefault="002C1295"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47EC882E" w14:textId="77777777" w:rsidR="002C1295" w:rsidRDefault="002C1295" w:rsidP="003E5354">
            <w:pPr>
              <w:spacing w:line="276" w:lineRule="auto"/>
              <w:jc w:val="both"/>
              <w:rPr>
                <w:rFonts w:ascii="Arial" w:eastAsia="Arial" w:hAnsi="Arial" w:cs="Arial"/>
                <w:bCs/>
                <w:iCs/>
                <w:sz w:val="22"/>
                <w:szCs w:val="22"/>
              </w:rPr>
            </w:pPr>
          </w:p>
          <w:p w14:paraId="583121C1" w14:textId="77777777" w:rsidR="002C1295" w:rsidRPr="004C61BC"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1 Você escuta músicas com muita frequência? Gosta de fazer suas atividades escutando música?</w:t>
            </w:r>
          </w:p>
          <w:p w14:paraId="507A7194" w14:textId="419E192C" w:rsidR="002C1295"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Escuto muita música, gosto que meu dia a dia tenha uma trilha sonora, dependendo de como está sendo o dia muda a trilha também.</w:t>
            </w:r>
          </w:p>
          <w:p w14:paraId="4FDFBED4" w14:textId="77777777" w:rsidR="002C1295" w:rsidRPr="004C61BC" w:rsidRDefault="002C1295" w:rsidP="003E5354">
            <w:pPr>
              <w:spacing w:line="276" w:lineRule="auto"/>
              <w:jc w:val="both"/>
              <w:rPr>
                <w:rFonts w:ascii="Arial" w:eastAsia="Arial" w:hAnsi="Arial" w:cs="Arial"/>
                <w:bCs/>
                <w:iCs/>
                <w:sz w:val="22"/>
                <w:szCs w:val="22"/>
              </w:rPr>
            </w:pPr>
          </w:p>
          <w:p w14:paraId="04641775" w14:textId="77777777" w:rsidR="002C1295" w:rsidRPr="004C61BC"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70B7E16A" w14:textId="62ADCB40" w:rsidR="002C1295"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Nunca fui, mais pela segurança, já que tenho um tamanho deveras pequeno.</w:t>
            </w:r>
          </w:p>
          <w:p w14:paraId="405B4F69" w14:textId="77777777" w:rsidR="002C1295" w:rsidRPr="004C61BC" w:rsidRDefault="002C1295" w:rsidP="003E5354">
            <w:pPr>
              <w:spacing w:line="276" w:lineRule="auto"/>
              <w:jc w:val="both"/>
              <w:rPr>
                <w:rFonts w:ascii="Arial" w:eastAsia="Arial" w:hAnsi="Arial" w:cs="Arial"/>
                <w:bCs/>
                <w:iCs/>
                <w:sz w:val="22"/>
                <w:szCs w:val="22"/>
              </w:rPr>
            </w:pPr>
          </w:p>
          <w:p w14:paraId="594FA255" w14:textId="77777777" w:rsidR="002C1295"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08B28AB1" w14:textId="26B39D44" w:rsidR="002C1295"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Gosto muito de rock e pop, são as que eu mais escuto</w:t>
            </w:r>
            <w:r>
              <w:rPr>
                <w:rFonts w:ascii="Arial" w:eastAsia="Arial" w:hAnsi="Arial" w:cs="Arial"/>
                <w:bCs/>
                <w:i/>
                <w:sz w:val="22"/>
                <w:szCs w:val="22"/>
              </w:rPr>
              <w:t>.</w:t>
            </w:r>
          </w:p>
          <w:p w14:paraId="53A50AED" w14:textId="77777777" w:rsidR="002C1295" w:rsidRPr="004C61BC" w:rsidRDefault="002C1295" w:rsidP="003E5354">
            <w:pPr>
              <w:spacing w:line="276" w:lineRule="auto"/>
              <w:jc w:val="both"/>
              <w:rPr>
                <w:rFonts w:ascii="Arial" w:eastAsia="Arial" w:hAnsi="Arial" w:cs="Arial"/>
                <w:bCs/>
                <w:iCs/>
                <w:sz w:val="22"/>
                <w:szCs w:val="22"/>
              </w:rPr>
            </w:pPr>
          </w:p>
          <w:p w14:paraId="447F5508" w14:textId="77777777" w:rsidR="002C1295" w:rsidRPr="004C61BC"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3C4D4CF6" w14:textId="199B307D" w:rsidR="002C1295"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Tenho várias camisas de banda, até um funko do Elvis.</w:t>
            </w:r>
          </w:p>
          <w:p w14:paraId="719FE63A" w14:textId="77777777" w:rsidR="002C1295" w:rsidRPr="004C61BC" w:rsidRDefault="002C1295" w:rsidP="003E5354">
            <w:pPr>
              <w:spacing w:line="276" w:lineRule="auto"/>
              <w:jc w:val="both"/>
              <w:rPr>
                <w:rFonts w:ascii="Arial" w:eastAsia="Arial" w:hAnsi="Arial" w:cs="Arial"/>
                <w:bCs/>
                <w:iCs/>
                <w:sz w:val="22"/>
                <w:szCs w:val="22"/>
              </w:rPr>
            </w:pPr>
          </w:p>
          <w:p w14:paraId="7C8E4C3C" w14:textId="77777777" w:rsidR="002C1295"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7A0F95F3" w14:textId="602AB251" w:rsidR="002C1295" w:rsidRPr="00FB6C30"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 xml:space="preserve">Já usei muito o Winamp e o Ares quando mais nova, atualmente majoritariamente o </w:t>
            </w:r>
            <w:r>
              <w:rPr>
                <w:rFonts w:ascii="Arial" w:eastAsia="Arial" w:hAnsi="Arial" w:cs="Arial"/>
                <w:bCs/>
                <w:i/>
                <w:sz w:val="22"/>
                <w:szCs w:val="22"/>
              </w:rPr>
              <w:t>S</w:t>
            </w:r>
            <w:r w:rsidRPr="002C1295">
              <w:rPr>
                <w:rFonts w:ascii="Arial" w:eastAsia="Arial" w:hAnsi="Arial" w:cs="Arial"/>
                <w:bCs/>
                <w:i/>
                <w:sz w:val="22"/>
                <w:szCs w:val="22"/>
              </w:rPr>
              <w:t>p</w:t>
            </w:r>
            <w:r>
              <w:rPr>
                <w:rFonts w:ascii="Arial" w:eastAsia="Arial" w:hAnsi="Arial" w:cs="Arial"/>
                <w:bCs/>
                <w:i/>
                <w:sz w:val="22"/>
                <w:szCs w:val="22"/>
              </w:rPr>
              <w:t>otify</w:t>
            </w:r>
            <w:r w:rsidRPr="002C1295">
              <w:rPr>
                <w:rFonts w:ascii="Arial" w:eastAsia="Arial" w:hAnsi="Arial" w:cs="Arial"/>
                <w:bCs/>
                <w:i/>
                <w:sz w:val="22"/>
                <w:szCs w:val="22"/>
              </w:rPr>
              <w:t>, já que tem o retorno para o artista.</w:t>
            </w:r>
          </w:p>
          <w:p w14:paraId="42F88ABB" w14:textId="77777777" w:rsidR="002C1295" w:rsidRPr="003760C8" w:rsidRDefault="002C1295" w:rsidP="003E5354">
            <w:pPr>
              <w:spacing w:line="276" w:lineRule="auto"/>
              <w:jc w:val="both"/>
              <w:rPr>
                <w:rFonts w:ascii="Arial" w:eastAsia="Arial" w:hAnsi="Arial" w:cs="Arial"/>
                <w:bCs/>
                <w:iCs/>
                <w:sz w:val="22"/>
                <w:szCs w:val="22"/>
              </w:rPr>
            </w:pPr>
          </w:p>
        </w:tc>
      </w:tr>
      <w:tr w:rsidR="002C1295" w:rsidRPr="00322C73" w14:paraId="6D26E751" w14:textId="77777777" w:rsidTr="003E5354">
        <w:tc>
          <w:tcPr>
            <w:tcW w:w="9180" w:type="dxa"/>
          </w:tcPr>
          <w:p w14:paraId="12FB9C6A" w14:textId="77777777" w:rsidR="002C1295" w:rsidRPr="003760C8" w:rsidRDefault="002C129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59AC54DD" w14:textId="77777777" w:rsidR="002C1295" w:rsidRDefault="002C1295" w:rsidP="003E5354">
            <w:pPr>
              <w:spacing w:line="276" w:lineRule="auto"/>
              <w:jc w:val="both"/>
              <w:rPr>
                <w:rFonts w:ascii="Arial" w:eastAsia="Arial" w:hAnsi="Arial" w:cs="Arial"/>
                <w:bCs/>
                <w:iCs/>
                <w:sz w:val="22"/>
                <w:szCs w:val="22"/>
              </w:rPr>
            </w:pPr>
          </w:p>
          <w:p w14:paraId="434091A1" w14:textId="77777777" w:rsidR="002C1295" w:rsidRPr="004C61BC"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1BEA589F" w14:textId="12D45CB5" w:rsidR="002C1295"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Depende muito do artista/músico, pois tem muitos que sou muito fã das músicas e álbuns, mas o artista não é uma pessoa gentil ou de bem. Para mim é indiferente.</w:t>
            </w:r>
          </w:p>
          <w:p w14:paraId="77F53988" w14:textId="77777777" w:rsidR="002C1295" w:rsidRPr="004C61BC" w:rsidRDefault="002C1295" w:rsidP="003E5354">
            <w:pPr>
              <w:spacing w:line="276" w:lineRule="auto"/>
              <w:jc w:val="both"/>
              <w:rPr>
                <w:rFonts w:ascii="Arial" w:eastAsia="Arial" w:hAnsi="Arial" w:cs="Arial"/>
                <w:bCs/>
                <w:iCs/>
                <w:sz w:val="22"/>
                <w:szCs w:val="22"/>
              </w:rPr>
            </w:pPr>
          </w:p>
          <w:p w14:paraId="0856926C" w14:textId="77777777" w:rsidR="002C1295" w:rsidRPr="004C61BC"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239B60C8" w14:textId="2DAA8E9B" w:rsidR="002C1295"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Não sou capaz de opinar.</w:t>
            </w:r>
          </w:p>
          <w:p w14:paraId="032D9625" w14:textId="77777777" w:rsidR="002C1295" w:rsidRPr="004C61BC" w:rsidRDefault="002C1295" w:rsidP="003E5354">
            <w:pPr>
              <w:spacing w:line="276" w:lineRule="auto"/>
              <w:jc w:val="both"/>
              <w:rPr>
                <w:rFonts w:ascii="Arial" w:eastAsia="Arial" w:hAnsi="Arial" w:cs="Arial"/>
                <w:bCs/>
                <w:iCs/>
                <w:sz w:val="22"/>
                <w:szCs w:val="22"/>
              </w:rPr>
            </w:pPr>
          </w:p>
          <w:p w14:paraId="1ADC93C7" w14:textId="77777777" w:rsidR="002C1295" w:rsidRPr="004C61BC"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67DFDE6A" w14:textId="1982FE7D" w:rsidR="002C1295"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R$ 8.50 pelo plano universitário do aplicativo de música.</w:t>
            </w:r>
          </w:p>
          <w:p w14:paraId="5169B569" w14:textId="77777777" w:rsidR="002C1295" w:rsidRPr="004C61BC" w:rsidRDefault="002C1295" w:rsidP="003E5354">
            <w:pPr>
              <w:spacing w:line="276" w:lineRule="auto"/>
              <w:jc w:val="both"/>
              <w:rPr>
                <w:rFonts w:ascii="Arial" w:eastAsia="Arial" w:hAnsi="Arial" w:cs="Arial"/>
                <w:bCs/>
                <w:iCs/>
                <w:sz w:val="22"/>
                <w:szCs w:val="22"/>
              </w:rPr>
            </w:pPr>
          </w:p>
          <w:p w14:paraId="12647CF3" w14:textId="77777777" w:rsidR="002C1295"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341A3418" w14:textId="5119FC6E" w:rsidR="002C1295" w:rsidRDefault="002C1295" w:rsidP="003E5354">
            <w:pPr>
              <w:spacing w:line="276" w:lineRule="auto"/>
              <w:jc w:val="both"/>
              <w:rPr>
                <w:rFonts w:ascii="Arial" w:eastAsia="Arial" w:hAnsi="Arial" w:cs="Arial"/>
                <w:bCs/>
                <w:i/>
                <w:sz w:val="22"/>
                <w:szCs w:val="22"/>
              </w:rPr>
            </w:pPr>
            <w:r>
              <w:rPr>
                <w:rFonts w:ascii="Arial" w:eastAsia="Arial" w:hAnsi="Arial" w:cs="Arial"/>
                <w:bCs/>
                <w:i/>
                <w:sz w:val="22"/>
                <w:szCs w:val="22"/>
              </w:rPr>
              <w:t>Sim.</w:t>
            </w:r>
          </w:p>
          <w:p w14:paraId="6C4D50F0" w14:textId="77777777" w:rsidR="002C1295" w:rsidRPr="00FB6C30" w:rsidRDefault="002C1295" w:rsidP="003E5354">
            <w:pPr>
              <w:spacing w:line="276" w:lineRule="auto"/>
              <w:jc w:val="both"/>
              <w:rPr>
                <w:rFonts w:ascii="Arial" w:eastAsia="Arial" w:hAnsi="Arial" w:cs="Arial"/>
                <w:bCs/>
                <w:i/>
                <w:sz w:val="22"/>
                <w:szCs w:val="22"/>
              </w:rPr>
            </w:pPr>
          </w:p>
        </w:tc>
      </w:tr>
      <w:tr w:rsidR="002C1295" w14:paraId="778DB21C" w14:textId="77777777" w:rsidTr="003E5354">
        <w:tc>
          <w:tcPr>
            <w:tcW w:w="9180" w:type="dxa"/>
          </w:tcPr>
          <w:p w14:paraId="0885106E" w14:textId="77777777" w:rsidR="002C1295" w:rsidRDefault="002C129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73D40521" w14:textId="77777777" w:rsidR="002C1295" w:rsidRDefault="002C1295" w:rsidP="003E5354">
            <w:pPr>
              <w:spacing w:line="276" w:lineRule="auto"/>
              <w:jc w:val="both"/>
              <w:rPr>
                <w:rFonts w:ascii="Arial" w:eastAsia="Arial" w:hAnsi="Arial" w:cs="Arial"/>
                <w:bCs/>
                <w:sz w:val="22"/>
                <w:szCs w:val="22"/>
              </w:rPr>
            </w:pPr>
          </w:p>
          <w:p w14:paraId="27D5B388" w14:textId="77777777" w:rsidR="002C1295" w:rsidRDefault="002C1295"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4C553BA7" w14:textId="7CAB62A1" w:rsidR="002C1295" w:rsidRDefault="002C1295" w:rsidP="003E5354">
            <w:pPr>
              <w:spacing w:line="276" w:lineRule="auto"/>
              <w:jc w:val="both"/>
              <w:rPr>
                <w:rFonts w:ascii="Arial" w:eastAsia="Arial" w:hAnsi="Arial" w:cs="Arial"/>
                <w:bCs/>
                <w:i/>
                <w:iCs/>
                <w:sz w:val="22"/>
                <w:szCs w:val="22"/>
              </w:rPr>
            </w:pPr>
            <w:r w:rsidRPr="002C1295">
              <w:rPr>
                <w:rFonts w:ascii="Arial" w:eastAsia="Arial" w:hAnsi="Arial" w:cs="Arial"/>
                <w:bCs/>
                <w:i/>
                <w:iCs/>
                <w:sz w:val="22"/>
                <w:szCs w:val="22"/>
              </w:rPr>
              <w:t>Sim, já dou stream nas músicas, mas se tiver conteúdos a mais gostaria de apoiar.</w:t>
            </w:r>
          </w:p>
          <w:p w14:paraId="7CDE47F0" w14:textId="77777777" w:rsidR="002C1295" w:rsidRPr="004C61BC" w:rsidRDefault="002C1295" w:rsidP="003E5354">
            <w:pPr>
              <w:spacing w:line="276" w:lineRule="auto"/>
              <w:jc w:val="both"/>
              <w:rPr>
                <w:rFonts w:ascii="Arial" w:eastAsia="Arial" w:hAnsi="Arial" w:cs="Arial"/>
                <w:bCs/>
                <w:sz w:val="22"/>
                <w:szCs w:val="22"/>
              </w:rPr>
            </w:pPr>
          </w:p>
          <w:p w14:paraId="767AACF5" w14:textId="77777777" w:rsidR="002C1295" w:rsidRPr="004C61BC" w:rsidRDefault="002C1295"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5B4A2D10" w14:textId="5B150A7D" w:rsidR="002C1295" w:rsidRDefault="002C1295" w:rsidP="003E5354">
            <w:pPr>
              <w:spacing w:line="276" w:lineRule="auto"/>
              <w:jc w:val="both"/>
              <w:rPr>
                <w:rFonts w:ascii="Arial" w:eastAsia="Arial" w:hAnsi="Arial" w:cs="Arial"/>
                <w:bCs/>
                <w:i/>
                <w:iCs/>
                <w:sz w:val="22"/>
                <w:szCs w:val="22"/>
              </w:rPr>
            </w:pPr>
            <w:r w:rsidRPr="002C1295">
              <w:rPr>
                <w:rFonts w:ascii="Arial" w:eastAsia="Arial" w:hAnsi="Arial" w:cs="Arial"/>
                <w:bCs/>
                <w:i/>
                <w:iCs/>
                <w:sz w:val="22"/>
                <w:szCs w:val="22"/>
              </w:rPr>
              <w:t>Claro, entretenimento é bem-vindo.</w:t>
            </w:r>
          </w:p>
          <w:p w14:paraId="47AF949B" w14:textId="77777777" w:rsidR="002C1295" w:rsidRPr="004C61BC" w:rsidRDefault="002C1295" w:rsidP="003E5354">
            <w:pPr>
              <w:spacing w:line="276" w:lineRule="auto"/>
              <w:jc w:val="both"/>
              <w:rPr>
                <w:rFonts w:ascii="Arial" w:eastAsia="Arial" w:hAnsi="Arial" w:cs="Arial"/>
                <w:bCs/>
                <w:sz w:val="22"/>
                <w:szCs w:val="22"/>
              </w:rPr>
            </w:pPr>
          </w:p>
          <w:p w14:paraId="35E4D753" w14:textId="77777777" w:rsidR="002C1295" w:rsidRDefault="002C1295"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27255CE7" w14:textId="77777777" w:rsidR="002C1295" w:rsidRDefault="002C1295"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O entrevistado não comentou ou não soube responder.</w:t>
            </w:r>
          </w:p>
          <w:p w14:paraId="5F69C3E9" w14:textId="77777777" w:rsidR="002C1295" w:rsidRPr="003760C8" w:rsidRDefault="002C1295" w:rsidP="003E5354">
            <w:pPr>
              <w:spacing w:line="276" w:lineRule="auto"/>
              <w:jc w:val="both"/>
              <w:rPr>
                <w:rFonts w:ascii="Arial" w:eastAsia="Arial" w:hAnsi="Arial" w:cs="Arial"/>
                <w:bCs/>
                <w:sz w:val="22"/>
                <w:szCs w:val="22"/>
              </w:rPr>
            </w:pPr>
          </w:p>
        </w:tc>
      </w:tr>
      <w:tr w:rsidR="002C1295" w14:paraId="573417CC" w14:textId="77777777" w:rsidTr="003E5354">
        <w:tc>
          <w:tcPr>
            <w:tcW w:w="9180" w:type="dxa"/>
          </w:tcPr>
          <w:p w14:paraId="11F6CEAA" w14:textId="77777777" w:rsidR="002C1295" w:rsidRDefault="002C129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44631837" w14:textId="77777777" w:rsidR="002C1295" w:rsidRDefault="002C1295" w:rsidP="003E5354">
            <w:pPr>
              <w:spacing w:line="276" w:lineRule="auto"/>
              <w:jc w:val="both"/>
              <w:rPr>
                <w:rFonts w:ascii="Arial" w:eastAsia="Arial" w:hAnsi="Arial" w:cs="Arial"/>
                <w:bCs/>
                <w:sz w:val="22"/>
                <w:szCs w:val="22"/>
              </w:rPr>
            </w:pPr>
          </w:p>
          <w:p w14:paraId="28A4C242" w14:textId="77777777" w:rsidR="002C1295" w:rsidRDefault="002C1295"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53BD345E" w14:textId="77777777" w:rsidR="002C1295" w:rsidRDefault="002C1295" w:rsidP="003E5354">
            <w:pPr>
              <w:spacing w:line="276" w:lineRule="auto"/>
              <w:jc w:val="both"/>
              <w:rPr>
                <w:rFonts w:ascii="Arial" w:eastAsia="Arial" w:hAnsi="Arial" w:cs="Arial"/>
                <w:bCs/>
                <w:i/>
                <w:sz w:val="22"/>
                <w:szCs w:val="22"/>
              </w:rPr>
            </w:pPr>
            <w:r>
              <w:rPr>
                <w:rFonts w:ascii="Arial" w:eastAsia="Arial" w:hAnsi="Arial" w:cs="Arial"/>
                <w:bCs/>
                <w:i/>
                <w:sz w:val="22"/>
                <w:szCs w:val="22"/>
              </w:rPr>
              <w:t xml:space="preserve">O entrevistado conforma à visão de muitos a respeito do tema, foi importante por reforçar os pontos discutidos. </w:t>
            </w:r>
          </w:p>
          <w:p w14:paraId="1C8EE48D" w14:textId="77777777" w:rsidR="002C1295" w:rsidRPr="003760C8" w:rsidRDefault="002C1295" w:rsidP="003E5354">
            <w:pPr>
              <w:spacing w:line="276" w:lineRule="auto"/>
              <w:jc w:val="both"/>
              <w:rPr>
                <w:rFonts w:ascii="Arial" w:eastAsia="Arial" w:hAnsi="Arial" w:cs="Arial"/>
                <w:bCs/>
                <w:i/>
                <w:sz w:val="22"/>
                <w:szCs w:val="22"/>
              </w:rPr>
            </w:pPr>
          </w:p>
          <w:p w14:paraId="30E2A601" w14:textId="77777777" w:rsidR="002C1295" w:rsidRDefault="002C1295"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68FD445A" w14:textId="29DA435D" w:rsidR="002C1295" w:rsidRPr="003760C8" w:rsidRDefault="002C1295" w:rsidP="003E5354">
            <w:pPr>
              <w:spacing w:line="276" w:lineRule="auto"/>
              <w:jc w:val="both"/>
              <w:rPr>
                <w:rFonts w:ascii="Arial" w:eastAsia="Arial" w:hAnsi="Arial" w:cs="Arial"/>
                <w:bCs/>
                <w:sz w:val="22"/>
                <w:szCs w:val="22"/>
              </w:rPr>
            </w:pPr>
            <w:r w:rsidRPr="002C1295">
              <w:rPr>
                <w:rFonts w:ascii="Arial" w:eastAsia="Arial" w:hAnsi="Arial" w:cs="Arial"/>
                <w:bCs/>
                <w:i/>
                <w:iCs/>
                <w:sz w:val="22"/>
                <w:szCs w:val="22"/>
              </w:rPr>
              <w:t>A pergunta sobre a remuneração do artista nunca tinha realmente pensado sobre, é uma</w:t>
            </w:r>
            <w:r>
              <w:rPr>
                <w:rFonts w:ascii="Arial" w:eastAsia="Arial" w:hAnsi="Arial" w:cs="Arial"/>
                <w:bCs/>
                <w:i/>
                <w:iCs/>
                <w:sz w:val="22"/>
                <w:szCs w:val="22"/>
              </w:rPr>
              <w:t xml:space="preserve"> </w:t>
            </w:r>
            <w:r w:rsidRPr="002C1295">
              <w:rPr>
                <w:rFonts w:ascii="Arial" w:eastAsia="Arial" w:hAnsi="Arial" w:cs="Arial"/>
                <w:bCs/>
                <w:i/>
                <w:iCs/>
                <w:sz w:val="22"/>
                <w:szCs w:val="22"/>
              </w:rPr>
              <w:t>boa me aprofundar nesse tipo de coisa, se me interesso pelo artista/banda.</w:t>
            </w:r>
          </w:p>
        </w:tc>
      </w:tr>
    </w:tbl>
    <w:p w14:paraId="0481DB8F" w14:textId="77777777" w:rsidR="002C1295" w:rsidRDefault="002C1295" w:rsidP="002C1295">
      <w:pPr>
        <w:pStyle w:val="CorpodeTexto0"/>
      </w:pPr>
    </w:p>
    <w:p w14:paraId="0688C69B" w14:textId="52403B63" w:rsidR="00407813" w:rsidRDefault="00407813" w:rsidP="00461461">
      <w:pPr>
        <w:pStyle w:val="CorpodeTexto0"/>
      </w:pPr>
    </w:p>
    <w:p w14:paraId="17767D93" w14:textId="5613EB43" w:rsidR="002B3E7F" w:rsidRDefault="002B3E7F" w:rsidP="002B3E7F">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14. Resultado da Entrevista 14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2B3E7F" w:rsidRPr="006F7FB1" w14:paraId="47CA7FA2" w14:textId="77777777" w:rsidTr="003E5354">
        <w:tc>
          <w:tcPr>
            <w:tcW w:w="9180" w:type="dxa"/>
          </w:tcPr>
          <w:p w14:paraId="37BC2454" w14:textId="77777777" w:rsidR="002B3E7F" w:rsidRPr="003760C8" w:rsidRDefault="002B3E7F"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2B3E7F" w:rsidRPr="006F7FB1" w14:paraId="1B1E9837" w14:textId="77777777" w:rsidTr="003E5354">
        <w:tc>
          <w:tcPr>
            <w:tcW w:w="9180" w:type="dxa"/>
          </w:tcPr>
          <w:p w14:paraId="3E8F50E1" w14:textId="7C7ED2C0" w:rsidR="002B3E7F" w:rsidRPr="002C1295" w:rsidRDefault="002B3E7F" w:rsidP="003E5354">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Breno Monteiro</w:t>
            </w:r>
          </w:p>
        </w:tc>
      </w:tr>
      <w:tr w:rsidR="002B3E7F" w:rsidRPr="006F7FB1" w14:paraId="7DDB3C63" w14:textId="77777777" w:rsidTr="003E5354">
        <w:tc>
          <w:tcPr>
            <w:tcW w:w="9180" w:type="dxa"/>
          </w:tcPr>
          <w:p w14:paraId="7FC22C9A" w14:textId="77777777" w:rsidR="002B3E7F" w:rsidRDefault="002B3E7F"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5735F9BE" w14:textId="77777777" w:rsidR="002B3E7F" w:rsidRDefault="002B3E7F" w:rsidP="003E5354">
            <w:pPr>
              <w:spacing w:line="276" w:lineRule="auto"/>
              <w:jc w:val="both"/>
              <w:rPr>
                <w:rFonts w:ascii="Arial" w:eastAsia="Arial" w:hAnsi="Arial" w:cs="Arial"/>
                <w:bCs/>
                <w:sz w:val="22"/>
                <w:szCs w:val="22"/>
              </w:rPr>
            </w:pPr>
          </w:p>
          <w:p w14:paraId="4CBADA25" w14:textId="77777777" w:rsidR="002B3E7F" w:rsidRDefault="002B3E7F" w:rsidP="003E5354">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374F9B67" w14:textId="20C3396D" w:rsidR="002B3E7F" w:rsidRDefault="002B3E7F"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Breno Monteiro, 20, estudante de medicina. Vive em Curitiba, Paraná.</w:t>
            </w:r>
          </w:p>
          <w:p w14:paraId="04098FB8" w14:textId="77777777" w:rsidR="002B3E7F" w:rsidRPr="000E3DD2" w:rsidRDefault="002B3E7F" w:rsidP="003E5354">
            <w:pPr>
              <w:spacing w:line="276" w:lineRule="auto"/>
              <w:jc w:val="both"/>
              <w:rPr>
                <w:rFonts w:ascii="Arial" w:eastAsia="Arial" w:hAnsi="Arial" w:cs="Arial"/>
                <w:bCs/>
                <w:i/>
                <w:iCs/>
                <w:sz w:val="22"/>
                <w:szCs w:val="22"/>
              </w:rPr>
            </w:pPr>
          </w:p>
        </w:tc>
      </w:tr>
      <w:tr w:rsidR="002B3E7F" w14:paraId="07BB0DDA" w14:textId="77777777" w:rsidTr="003E5354">
        <w:tc>
          <w:tcPr>
            <w:tcW w:w="9180" w:type="dxa"/>
          </w:tcPr>
          <w:p w14:paraId="5EA8AB28" w14:textId="77777777" w:rsidR="002B3E7F" w:rsidRPr="003760C8" w:rsidRDefault="002B3E7F"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2B3E7F" w:rsidRPr="0037756A" w14:paraId="7D098466" w14:textId="77777777" w:rsidTr="003E5354">
        <w:tc>
          <w:tcPr>
            <w:tcW w:w="9180" w:type="dxa"/>
          </w:tcPr>
          <w:p w14:paraId="2E0F2263" w14:textId="77777777" w:rsidR="002B3E7F" w:rsidRPr="003760C8" w:rsidRDefault="002B3E7F"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15A700AA" w14:textId="77777777" w:rsidR="002B3E7F" w:rsidRDefault="002B3E7F" w:rsidP="003E5354">
            <w:pPr>
              <w:spacing w:line="276" w:lineRule="auto"/>
              <w:jc w:val="both"/>
              <w:rPr>
                <w:rFonts w:ascii="Arial" w:eastAsia="Arial" w:hAnsi="Arial" w:cs="Arial"/>
                <w:bCs/>
                <w:iCs/>
                <w:sz w:val="22"/>
                <w:szCs w:val="22"/>
              </w:rPr>
            </w:pPr>
          </w:p>
          <w:p w14:paraId="42D14549" w14:textId="77777777" w:rsidR="002B3E7F" w:rsidRPr="004C61BC"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lastRenderedPageBreak/>
              <w:t>1.1 Você escuta músicas com muita frequência? Gosta de fazer suas atividades escutando música?</w:t>
            </w:r>
          </w:p>
          <w:p w14:paraId="6C8523E2" w14:textId="4C3AFEF6"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Sim, escuto todos os dias e gosto de escutar enquanto faço outras coisas.</w:t>
            </w:r>
          </w:p>
          <w:p w14:paraId="3AC2FAC4" w14:textId="77777777" w:rsidR="002B3E7F" w:rsidRPr="004C61BC" w:rsidRDefault="002B3E7F" w:rsidP="003E5354">
            <w:pPr>
              <w:spacing w:line="276" w:lineRule="auto"/>
              <w:jc w:val="both"/>
              <w:rPr>
                <w:rFonts w:ascii="Arial" w:eastAsia="Arial" w:hAnsi="Arial" w:cs="Arial"/>
                <w:bCs/>
                <w:iCs/>
                <w:sz w:val="22"/>
                <w:szCs w:val="22"/>
              </w:rPr>
            </w:pPr>
          </w:p>
          <w:p w14:paraId="4ABE8F02" w14:textId="77777777" w:rsidR="002B3E7F" w:rsidRPr="004C61BC"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0B812DF3" w14:textId="7CA4A9D4" w:rsidR="002B3E7F" w:rsidRDefault="002B3E7F"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Nunca fui</w:t>
            </w:r>
            <w:r>
              <w:rPr>
                <w:rFonts w:ascii="Arial" w:eastAsia="Arial" w:hAnsi="Arial" w:cs="Arial"/>
                <w:bCs/>
                <w:i/>
                <w:sz w:val="22"/>
                <w:szCs w:val="22"/>
              </w:rPr>
              <w:t xml:space="preserve"> a nenhum show.</w:t>
            </w:r>
          </w:p>
          <w:p w14:paraId="75CC7E2B" w14:textId="77777777" w:rsidR="002B3E7F" w:rsidRPr="004C61BC" w:rsidRDefault="002B3E7F" w:rsidP="003E5354">
            <w:pPr>
              <w:spacing w:line="276" w:lineRule="auto"/>
              <w:jc w:val="both"/>
              <w:rPr>
                <w:rFonts w:ascii="Arial" w:eastAsia="Arial" w:hAnsi="Arial" w:cs="Arial"/>
                <w:bCs/>
                <w:iCs/>
                <w:sz w:val="22"/>
                <w:szCs w:val="22"/>
              </w:rPr>
            </w:pPr>
          </w:p>
          <w:p w14:paraId="41112EFB" w14:textId="77777777" w:rsidR="002B3E7F"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4B443AA9" w14:textId="67158565"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Indie Rock, Rock Alternativo.</w:t>
            </w:r>
          </w:p>
          <w:p w14:paraId="138B3951" w14:textId="77777777" w:rsidR="002B3E7F" w:rsidRPr="004C61BC" w:rsidRDefault="002B3E7F" w:rsidP="003E5354">
            <w:pPr>
              <w:spacing w:line="276" w:lineRule="auto"/>
              <w:jc w:val="both"/>
              <w:rPr>
                <w:rFonts w:ascii="Arial" w:eastAsia="Arial" w:hAnsi="Arial" w:cs="Arial"/>
                <w:bCs/>
                <w:iCs/>
                <w:sz w:val="22"/>
                <w:szCs w:val="22"/>
              </w:rPr>
            </w:pPr>
          </w:p>
          <w:p w14:paraId="5F229CAF" w14:textId="77777777" w:rsidR="002B3E7F" w:rsidRPr="004C61BC"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6B3397C0" w14:textId="222C4B66"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Não tenho nenhum item.</w:t>
            </w:r>
          </w:p>
          <w:p w14:paraId="2CC6C9AE" w14:textId="77777777" w:rsidR="002B3E7F" w:rsidRPr="004C61BC" w:rsidRDefault="002B3E7F" w:rsidP="003E5354">
            <w:pPr>
              <w:spacing w:line="276" w:lineRule="auto"/>
              <w:jc w:val="both"/>
              <w:rPr>
                <w:rFonts w:ascii="Arial" w:eastAsia="Arial" w:hAnsi="Arial" w:cs="Arial"/>
                <w:bCs/>
                <w:iCs/>
                <w:sz w:val="22"/>
                <w:szCs w:val="22"/>
              </w:rPr>
            </w:pPr>
          </w:p>
          <w:p w14:paraId="35519C88" w14:textId="77777777" w:rsidR="002B3E7F"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0EC8686F" w14:textId="77777777" w:rsidR="002B3E7F" w:rsidRDefault="002B3E7F" w:rsidP="002B3E7F">
            <w:pPr>
              <w:spacing w:line="276" w:lineRule="auto"/>
              <w:jc w:val="both"/>
              <w:rPr>
                <w:rFonts w:ascii="Arial" w:eastAsia="Arial" w:hAnsi="Arial" w:cs="Arial"/>
                <w:bCs/>
                <w:i/>
                <w:sz w:val="22"/>
                <w:szCs w:val="22"/>
              </w:rPr>
            </w:pPr>
            <w:r>
              <w:rPr>
                <w:rFonts w:ascii="Arial" w:eastAsia="Arial" w:hAnsi="Arial" w:cs="Arial"/>
                <w:bCs/>
                <w:i/>
                <w:sz w:val="22"/>
                <w:szCs w:val="22"/>
              </w:rPr>
              <w:t>Eu costumo usar o Deezer.</w:t>
            </w:r>
          </w:p>
          <w:p w14:paraId="6691A8E7" w14:textId="1F83650D" w:rsidR="002B3E7F" w:rsidRPr="003760C8" w:rsidRDefault="002B3E7F" w:rsidP="002B3E7F">
            <w:pPr>
              <w:spacing w:line="276" w:lineRule="auto"/>
              <w:jc w:val="both"/>
              <w:rPr>
                <w:rFonts w:ascii="Arial" w:eastAsia="Arial" w:hAnsi="Arial" w:cs="Arial"/>
                <w:bCs/>
                <w:iCs/>
                <w:sz w:val="22"/>
                <w:szCs w:val="22"/>
              </w:rPr>
            </w:pPr>
          </w:p>
        </w:tc>
      </w:tr>
      <w:tr w:rsidR="002B3E7F" w:rsidRPr="00322C73" w14:paraId="00CE2455" w14:textId="77777777" w:rsidTr="003E5354">
        <w:tc>
          <w:tcPr>
            <w:tcW w:w="9180" w:type="dxa"/>
          </w:tcPr>
          <w:p w14:paraId="71293F21" w14:textId="77777777" w:rsidR="002B3E7F" w:rsidRPr="003760C8" w:rsidRDefault="002B3E7F"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2) Quais os maiores incômodos ou dores quando ele realiza estas tarefas?</w:t>
            </w:r>
          </w:p>
          <w:p w14:paraId="5667BB6A" w14:textId="77777777" w:rsidR="002B3E7F" w:rsidRDefault="002B3E7F" w:rsidP="003E5354">
            <w:pPr>
              <w:spacing w:line="276" w:lineRule="auto"/>
              <w:jc w:val="both"/>
              <w:rPr>
                <w:rFonts w:ascii="Arial" w:eastAsia="Arial" w:hAnsi="Arial" w:cs="Arial"/>
                <w:bCs/>
                <w:iCs/>
                <w:sz w:val="22"/>
                <w:szCs w:val="22"/>
              </w:rPr>
            </w:pPr>
          </w:p>
          <w:p w14:paraId="648DB709" w14:textId="77777777" w:rsidR="002B3E7F" w:rsidRPr="004C61BC"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2BB3B2D5" w14:textId="4A9FC024"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Eu não ligo de estar mais próximo do meu ídolo.</w:t>
            </w:r>
          </w:p>
          <w:p w14:paraId="27E051B3" w14:textId="77777777" w:rsidR="002B3E7F" w:rsidRPr="004C61BC" w:rsidRDefault="002B3E7F" w:rsidP="003E5354">
            <w:pPr>
              <w:spacing w:line="276" w:lineRule="auto"/>
              <w:jc w:val="both"/>
              <w:rPr>
                <w:rFonts w:ascii="Arial" w:eastAsia="Arial" w:hAnsi="Arial" w:cs="Arial"/>
                <w:bCs/>
                <w:iCs/>
                <w:sz w:val="22"/>
                <w:szCs w:val="22"/>
              </w:rPr>
            </w:pPr>
          </w:p>
          <w:p w14:paraId="63AAFBF8" w14:textId="77777777" w:rsidR="002B3E7F" w:rsidRPr="004C61BC"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31913EEC" w14:textId="359F0CDF"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Eu acho que os músicos que eu escuto são bem-remunerados sim.</w:t>
            </w:r>
          </w:p>
          <w:p w14:paraId="2C27B7CE" w14:textId="77777777" w:rsidR="002B3E7F" w:rsidRPr="004C61BC" w:rsidRDefault="002B3E7F" w:rsidP="003E5354">
            <w:pPr>
              <w:spacing w:line="276" w:lineRule="auto"/>
              <w:jc w:val="both"/>
              <w:rPr>
                <w:rFonts w:ascii="Arial" w:eastAsia="Arial" w:hAnsi="Arial" w:cs="Arial"/>
                <w:bCs/>
                <w:iCs/>
                <w:sz w:val="22"/>
                <w:szCs w:val="22"/>
              </w:rPr>
            </w:pPr>
          </w:p>
          <w:p w14:paraId="0AC32C09" w14:textId="77777777" w:rsidR="002B3E7F" w:rsidRPr="004C61BC"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7C7D12B5" w14:textId="7FAC03F7"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Tenho assinatura vitalícia, então não gasto nada.</w:t>
            </w:r>
          </w:p>
          <w:p w14:paraId="6543A7DB" w14:textId="77777777" w:rsidR="002B3E7F" w:rsidRPr="004C61BC" w:rsidRDefault="002B3E7F" w:rsidP="003E5354">
            <w:pPr>
              <w:spacing w:line="276" w:lineRule="auto"/>
              <w:jc w:val="both"/>
              <w:rPr>
                <w:rFonts w:ascii="Arial" w:eastAsia="Arial" w:hAnsi="Arial" w:cs="Arial"/>
                <w:bCs/>
                <w:iCs/>
                <w:sz w:val="22"/>
                <w:szCs w:val="22"/>
              </w:rPr>
            </w:pPr>
          </w:p>
          <w:p w14:paraId="6F8B715F" w14:textId="77777777" w:rsidR="002B3E7F"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53892A2B" w14:textId="77DBF4D4"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Não, eu não ligo muito para itens colecionáveis.</w:t>
            </w:r>
          </w:p>
          <w:p w14:paraId="502399BF" w14:textId="77777777" w:rsidR="002B3E7F" w:rsidRPr="00FB6C30" w:rsidRDefault="002B3E7F" w:rsidP="003E5354">
            <w:pPr>
              <w:spacing w:line="276" w:lineRule="auto"/>
              <w:jc w:val="both"/>
              <w:rPr>
                <w:rFonts w:ascii="Arial" w:eastAsia="Arial" w:hAnsi="Arial" w:cs="Arial"/>
                <w:bCs/>
                <w:i/>
                <w:sz w:val="22"/>
                <w:szCs w:val="22"/>
              </w:rPr>
            </w:pPr>
          </w:p>
        </w:tc>
      </w:tr>
      <w:tr w:rsidR="002B3E7F" w14:paraId="2C35A0BD" w14:textId="77777777" w:rsidTr="003E5354">
        <w:tc>
          <w:tcPr>
            <w:tcW w:w="9180" w:type="dxa"/>
          </w:tcPr>
          <w:p w14:paraId="7F549296" w14:textId="77777777" w:rsidR="002B3E7F" w:rsidRDefault="002B3E7F"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6A889028" w14:textId="77777777" w:rsidR="002B3E7F" w:rsidRDefault="002B3E7F" w:rsidP="003E5354">
            <w:pPr>
              <w:spacing w:line="276" w:lineRule="auto"/>
              <w:jc w:val="both"/>
              <w:rPr>
                <w:rFonts w:ascii="Arial" w:eastAsia="Arial" w:hAnsi="Arial" w:cs="Arial"/>
                <w:bCs/>
                <w:sz w:val="22"/>
                <w:szCs w:val="22"/>
              </w:rPr>
            </w:pPr>
          </w:p>
          <w:p w14:paraId="140F4A17" w14:textId="77777777" w:rsidR="002B3E7F" w:rsidRDefault="002B3E7F"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18308544" w14:textId="1B22E839" w:rsidR="002B3E7F" w:rsidRDefault="002B3E7F"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Eu ouço as músicas deles, acredito que alguém no meio é responsável por isso.</w:t>
            </w:r>
          </w:p>
          <w:p w14:paraId="2B7B8EEF" w14:textId="77777777" w:rsidR="002B3E7F" w:rsidRPr="004C61BC" w:rsidRDefault="002B3E7F" w:rsidP="003E5354">
            <w:pPr>
              <w:spacing w:line="276" w:lineRule="auto"/>
              <w:jc w:val="both"/>
              <w:rPr>
                <w:rFonts w:ascii="Arial" w:eastAsia="Arial" w:hAnsi="Arial" w:cs="Arial"/>
                <w:bCs/>
                <w:sz w:val="22"/>
                <w:szCs w:val="22"/>
              </w:rPr>
            </w:pPr>
          </w:p>
          <w:p w14:paraId="187538B4" w14:textId="77777777" w:rsidR="002B3E7F" w:rsidRPr="004C61BC" w:rsidRDefault="002B3E7F"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640D114D" w14:textId="5F748EB0" w:rsidR="002B3E7F" w:rsidRDefault="002B3E7F"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Não.</w:t>
            </w:r>
          </w:p>
          <w:p w14:paraId="645DB4DA" w14:textId="77777777" w:rsidR="002B3E7F" w:rsidRPr="004C61BC" w:rsidRDefault="002B3E7F" w:rsidP="003E5354">
            <w:pPr>
              <w:spacing w:line="276" w:lineRule="auto"/>
              <w:jc w:val="both"/>
              <w:rPr>
                <w:rFonts w:ascii="Arial" w:eastAsia="Arial" w:hAnsi="Arial" w:cs="Arial"/>
                <w:bCs/>
                <w:sz w:val="22"/>
                <w:szCs w:val="22"/>
              </w:rPr>
            </w:pPr>
          </w:p>
          <w:p w14:paraId="79EFEF06" w14:textId="77777777" w:rsidR="002B3E7F" w:rsidRDefault="002B3E7F"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5AE899BD" w14:textId="77777777" w:rsidR="002B3E7F" w:rsidRDefault="002B3E7F" w:rsidP="002B3E7F">
            <w:pPr>
              <w:spacing w:line="276" w:lineRule="auto"/>
              <w:jc w:val="both"/>
              <w:rPr>
                <w:rFonts w:ascii="Arial" w:eastAsia="Arial" w:hAnsi="Arial" w:cs="Arial"/>
                <w:bCs/>
                <w:i/>
                <w:iCs/>
                <w:sz w:val="22"/>
                <w:szCs w:val="22"/>
              </w:rPr>
            </w:pPr>
            <w:r w:rsidRPr="002B3E7F">
              <w:rPr>
                <w:rFonts w:ascii="Arial" w:eastAsia="Arial" w:hAnsi="Arial" w:cs="Arial"/>
                <w:bCs/>
                <w:i/>
                <w:iCs/>
                <w:sz w:val="22"/>
                <w:szCs w:val="22"/>
              </w:rPr>
              <w:t>Não.</w:t>
            </w:r>
          </w:p>
          <w:p w14:paraId="32F64158" w14:textId="579A70DC" w:rsidR="002B3E7F" w:rsidRPr="002B3E7F" w:rsidRDefault="002B3E7F" w:rsidP="002B3E7F">
            <w:pPr>
              <w:spacing w:line="276" w:lineRule="auto"/>
              <w:jc w:val="both"/>
              <w:rPr>
                <w:rFonts w:ascii="Arial" w:eastAsia="Arial" w:hAnsi="Arial" w:cs="Arial"/>
                <w:bCs/>
                <w:i/>
                <w:iCs/>
                <w:sz w:val="22"/>
                <w:szCs w:val="22"/>
              </w:rPr>
            </w:pPr>
          </w:p>
        </w:tc>
      </w:tr>
      <w:tr w:rsidR="002B3E7F" w14:paraId="5A199EFC" w14:textId="77777777" w:rsidTr="003E5354">
        <w:tc>
          <w:tcPr>
            <w:tcW w:w="9180" w:type="dxa"/>
          </w:tcPr>
          <w:p w14:paraId="20644F59" w14:textId="77777777" w:rsidR="002B3E7F" w:rsidRDefault="002B3E7F"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4344D742" w14:textId="77777777" w:rsidR="002B3E7F" w:rsidRDefault="002B3E7F" w:rsidP="003E5354">
            <w:pPr>
              <w:spacing w:line="276" w:lineRule="auto"/>
              <w:jc w:val="both"/>
              <w:rPr>
                <w:rFonts w:ascii="Arial" w:eastAsia="Arial" w:hAnsi="Arial" w:cs="Arial"/>
                <w:bCs/>
                <w:sz w:val="22"/>
                <w:szCs w:val="22"/>
              </w:rPr>
            </w:pPr>
          </w:p>
          <w:p w14:paraId="4302D538" w14:textId="77777777" w:rsidR="002B3E7F" w:rsidRDefault="002B3E7F"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5EBAA1CE" w14:textId="77777777"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 xml:space="preserve">O entrevistado conforma à visão de muitos a respeito do tema, foi importante por reforçar os pontos discutidos. </w:t>
            </w:r>
          </w:p>
          <w:p w14:paraId="38DE3B38" w14:textId="77777777" w:rsidR="002B3E7F" w:rsidRPr="003760C8" w:rsidRDefault="002B3E7F" w:rsidP="003E5354">
            <w:pPr>
              <w:spacing w:line="276" w:lineRule="auto"/>
              <w:jc w:val="both"/>
              <w:rPr>
                <w:rFonts w:ascii="Arial" w:eastAsia="Arial" w:hAnsi="Arial" w:cs="Arial"/>
                <w:bCs/>
                <w:i/>
                <w:sz w:val="22"/>
                <w:szCs w:val="22"/>
              </w:rPr>
            </w:pPr>
          </w:p>
          <w:p w14:paraId="4092B5F3" w14:textId="77777777" w:rsidR="002B3E7F" w:rsidRDefault="002B3E7F"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7B44ECAA" w14:textId="3F743279" w:rsidR="002B3E7F" w:rsidRPr="002B3E7F" w:rsidRDefault="002B3E7F"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Eu acho que sou uma pessoa mais simples, não ligo muito para ter material dos artistas que sigo, não tenho um grande interesse por álbuns e colecionáveis de banda. Creio que tem muita gente que gostaria de estar mais perto dos artistas de alguma forma, e isso já basta.</w:t>
            </w:r>
          </w:p>
          <w:p w14:paraId="575B069D" w14:textId="0F48E9FB" w:rsidR="002B3E7F" w:rsidRPr="003760C8" w:rsidRDefault="002B3E7F" w:rsidP="003E5354">
            <w:pPr>
              <w:spacing w:line="276" w:lineRule="auto"/>
              <w:jc w:val="both"/>
              <w:rPr>
                <w:rFonts w:ascii="Arial" w:eastAsia="Arial" w:hAnsi="Arial" w:cs="Arial"/>
                <w:bCs/>
                <w:sz w:val="22"/>
                <w:szCs w:val="22"/>
              </w:rPr>
            </w:pPr>
          </w:p>
        </w:tc>
      </w:tr>
    </w:tbl>
    <w:p w14:paraId="23F4FD3E" w14:textId="1F95418D" w:rsidR="002B3E7F" w:rsidRDefault="002B3E7F" w:rsidP="002B3E7F">
      <w:pPr>
        <w:pStyle w:val="CorpodeTexto0"/>
      </w:pPr>
    </w:p>
    <w:p w14:paraId="7813D1D3" w14:textId="0F40E8AA" w:rsidR="00013416" w:rsidRDefault="00013416" w:rsidP="00013416">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15. Resultado da Entrevista 15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013416" w:rsidRPr="006F7FB1" w14:paraId="723FFBE4" w14:textId="77777777" w:rsidTr="003E5354">
        <w:tc>
          <w:tcPr>
            <w:tcW w:w="9180" w:type="dxa"/>
          </w:tcPr>
          <w:p w14:paraId="2B658F87" w14:textId="77777777" w:rsidR="00013416" w:rsidRPr="003760C8" w:rsidRDefault="00013416"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013416" w:rsidRPr="006F7FB1" w14:paraId="2F8868F7" w14:textId="77777777" w:rsidTr="003E5354">
        <w:tc>
          <w:tcPr>
            <w:tcW w:w="9180" w:type="dxa"/>
          </w:tcPr>
          <w:p w14:paraId="1BAF4F78" w14:textId="7D7EECFF" w:rsidR="00013416" w:rsidRPr="002C1295" w:rsidRDefault="00013416" w:rsidP="003E5354">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Beatriz</w:t>
            </w:r>
          </w:p>
        </w:tc>
      </w:tr>
      <w:tr w:rsidR="00013416" w:rsidRPr="006F7FB1" w14:paraId="26A24A37" w14:textId="77777777" w:rsidTr="003E5354">
        <w:tc>
          <w:tcPr>
            <w:tcW w:w="9180" w:type="dxa"/>
          </w:tcPr>
          <w:p w14:paraId="1F2F9251" w14:textId="77777777" w:rsidR="00013416" w:rsidRDefault="00013416"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7F0CE4F2" w14:textId="77777777" w:rsidR="00013416" w:rsidRDefault="00013416" w:rsidP="003E5354">
            <w:pPr>
              <w:spacing w:line="276" w:lineRule="auto"/>
              <w:jc w:val="both"/>
              <w:rPr>
                <w:rFonts w:ascii="Arial" w:eastAsia="Arial" w:hAnsi="Arial" w:cs="Arial"/>
                <w:bCs/>
                <w:sz w:val="22"/>
                <w:szCs w:val="22"/>
              </w:rPr>
            </w:pPr>
          </w:p>
          <w:p w14:paraId="2CB8089C" w14:textId="77777777" w:rsidR="00013416" w:rsidRDefault="00013416" w:rsidP="003E5354">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2B2F0358" w14:textId="7915BFDF" w:rsidR="00013416" w:rsidRDefault="00013416"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Beatriz, 21, estudante. Vive em Curitiba, Paraná. (Prefere não identificar o sobrenome.)</w:t>
            </w:r>
          </w:p>
          <w:p w14:paraId="45A00310" w14:textId="77777777" w:rsidR="00013416" w:rsidRPr="000E3DD2" w:rsidRDefault="00013416" w:rsidP="003E5354">
            <w:pPr>
              <w:spacing w:line="276" w:lineRule="auto"/>
              <w:jc w:val="both"/>
              <w:rPr>
                <w:rFonts w:ascii="Arial" w:eastAsia="Arial" w:hAnsi="Arial" w:cs="Arial"/>
                <w:bCs/>
                <w:i/>
                <w:iCs/>
                <w:sz w:val="22"/>
                <w:szCs w:val="22"/>
              </w:rPr>
            </w:pPr>
          </w:p>
        </w:tc>
      </w:tr>
      <w:tr w:rsidR="00013416" w14:paraId="6D343724" w14:textId="77777777" w:rsidTr="003E5354">
        <w:tc>
          <w:tcPr>
            <w:tcW w:w="9180" w:type="dxa"/>
          </w:tcPr>
          <w:p w14:paraId="3B05EBCF" w14:textId="77777777" w:rsidR="00013416" w:rsidRPr="003760C8" w:rsidRDefault="00013416"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013416" w:rsidRPr="0037756A" w14:paraId="63FFF3A2" w14:textId="77777777" w:rsidTr="003E5354">
        <w:tc>
          <w:tcPr>
            <w:tcW w:w="9180" w:type="dxa"/>
          </w:tcPr>
          <w:p w14:paraId="07346335" w14:textId="77777777" w:rsidR="00013416" w:rsidRPr="003760C8" w:rsidRDefault="00013416"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7FCE96EE" w14:textId="77777777" w:rsidR="00013416" w:rsidRDefault="00013416" w:rsidP="003E5354">
            <w:pPr>
              <w:spacing w:line="276" w:lineRule="auto"/>
              <w:jc w:val="both"/>
              <w:rPr>
                <w:rFonts w:ascii="Arial" w:eastAsia="Arial" w:hAnsi="Arial" w:cs="Arial"/>
                <w:bCs/>
                <w:iCs/>
                <w:sz w:val="22"/>
                <w:szCs w:val="22"/>
              </w:rPr>
            </w:pPr>
          </w:p>
          <w:p w14:paraId="33812EE2" w14:textId="77777777" w:rsidR="00013416" w:rsidRPr="004C61BC"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1 Você escuta músicas com muita frequência? Gosta de fazer suas atividades escutando música?</w:t>
            </w:r>
          </w:p>
          <w:p w14:paraId="7DF068D8" w14:textId="69E72367"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Escuto música todos os dias e gosto de fazer a maioria das atividades escutando música.</w:t>
            </w:r>
          </w:p>
          <w:p w14:paraId="0AF31105" w14:textId="6BE30983" w:rsidR="00013416" w:rsidRPr="004C61BC" w:rsidRDefault="00013416" w:rsidP="003E5354">
            <w:pPr>
              <w:spacing w:line="276" w:lineRule="auto"/>
              <w:jc w:val="both"/>
              <w:rPr>
                <w:rFonts w:ascii="Arial" w:eastAsia="Arial" w:hAnsi="Arial" w:cs="Arial"/>
                <w:bCs/>
                <w:iCs/>
                <w:sz w:val="22"/>
                <w:szCs w:val="22"/>
              </w:rPr>
            </w:pPr>
          </w:p>
          <w:p w14:paraId="29E0ABAF" w14:textId="77777777" w:rsidR="00013416" w:rsidRPr="004C61BC"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2B271B43" w14:textId="7A785046"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Já fui em shows.</w:t>
            </w:r>
          </w:p>
          <w:p w14:paraId="164DA625" w14:textId="77777777" w:rsidR="00013416" w:rsidRPr="004C61BC" w:rsidRDefault="00013416" w:rsidP="003E5354">
            <w:pPr>
              <w:spacing w:line="276" w:lineRule="auto"/>
              <w:jc w:val="both"/>
              <w:rPr>
                <w:rFonts w:ascii="Arial" w:eastAsia="Arial" w:hAnsi="Arial" w:cs="Arial"/>
                <w:bCs/>
                <w:iCs/>
                <w:sz w:val="22"/>
                <w:szCs w:val="22"/>
              </w:rPr>
            </w:pPr>
          </w:p>
          <w:p w14:paraId="3BEB93E3" w14:textId="77777777" w:rsidR="00013416"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57953904" w14:textId="7D14C60F"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Pop.</w:t>
            </w:r>
          </w:p>
          <w:p w14:paraId="12B92838" w14:textId="77777777" w:rsidR="00013416" w:rsidRPr="004C61BC" w:rsidRDefault="00013416" w:rsidP="003E5354">
            <w:pPr>
              <w:spacing w:line="276" w:lineRule="auto"/>
              <w:jc w:val="both"/>
              <w:rPr>
                <w:rFonts w:ascii="Arial" w:eastAsia="Arial" w:hAnsi="Arial" w:cs="Arial"/>
                <w:bCs/>
                <w:iCs/>
                <w:sz w:val="22"/>
                <w:szCs w:val="22"/>
              </w:rPr>
            </w:pPr>
          </w:p>
          <w:p w14:paraId="6448B70C" w14:textId="77777777" w:rsidR="00013416" w:rsidRPr="004C61BC"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54A324DE" w14:textId="4F337436"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Não tenho nada de uma banda.</w:t>
            </w:r>
          </w:p>
          <w:p w14:paraId="11CA4CDE" w14:textId="77777777" w:rsidR="00013416" w:rsidRPr="004C61BC" w:rsidRDefault="00013416" w:rsidP="003E5354">
            <w:pPr>
              <w:spacing w:line="276" w:lineRule="auto"/>
              <w:jc w:val="both"/>
              <w:rPr>
                <w:rFonts w:ascii="Arial" w:eastAsia="Arial" w:hAnsi="Arial" w:cs="Arial"/>
                <w:bCs/>
                <w:iCs/>
                <w:sz w:val="22"/>
                <w:szCs w:val="22"/>
              </w:rPr>
            </w:pPr>
          </w:p>
          <w:p w14:paraId="51F11388" w14:textId="44E8F7FA" w:rsidR="00013416"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387E18EC" w14:textId="53361512" w:rsidR="00013416" w:rsidRP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Já usei 3 aplicativos de música.</w:t>
            </w:r>
          </w:p>
          <w:p w14:paraId="2887276B" w14:textId="77777777" w:rsidR="00013416" w:rsidRPr="003760C8" w:rsidRDefault="00013416" w:rsidP="003E5354">
            <w:pPr>
              <w:spacing w:line="276" w:lineRule="auto"/>
              <w:jc w:val="both"/>
              <w:rPr>
                <w:rFonts w:ascii="Arial" w:eastAsia="Arial" w:hAnsi="Arial" w:cs="Arial"/>
                <w:bCs/>
                <w:iCs/>
                <w:sz w:val="22"/>
                <w:szCs w:val="22"/>
              </w:rPr>
            </w:pPr>
          </w:p>
        </w:tc>
      </w:tr>
      <w:tr w:rsidR="00013416" w:rsidRPr="00322C73" w14:paraId="1EF41CE2" w14:textId="77777777" w:rsidTr="003E5354">
        <w:tc>
          <w:tcPr>
            <w:tcW w:w="9180" w:type="dxa"/>
          </w:tcPr>
          <w:p w14:paraId="6D327DCB" w14:textId="77777777" w:rsidR="00013416" w:rsidRPr="003760C8" w:rsidRDefault="00013416"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4510BCD2" w14:textId="77777777" w:rsidR="00013416" w:rsidRDefault="00013416" w:rsidP="003E5354">
            <w:pPr>
              <w:spacing w:line="276" w:lineRule="auto"/>
              <w:jc w:val="both"/>
              <w:rPr>
                <w:rFonts w:ascii="Arial" w:eastAsia="Arial" w:hAnsi="Arial" w:cs="Arial"/>
                <w:bCs/>
                <w:iCs/>
                <w:sz w:val="22"/>
                <w:szCs w:val="22"/>
              </w:rPr>
            </w:pPr>
          </w:p>
          <w:p w14:paraId="2E28A9AB" w14:textId="77777777" w:rsidR="00013416" w:rsidRPr="004C61BC"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6901D5BE" w14:textId="23DA6810"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Não sei, acho que não.</w:t>
            </w:r>
          </w:p>
          <w:p w14:paraId="0671C4F3" w14:textId="77777777" w:rsidR="00013416" w:rsidRPr="004C61BC" w:rsidRDefault="00013416" w:rsidP="003E5354">
            <w:pPr>
              <w:spacing w:line="276" w:lineRule="auto"/>
              <w:jc w:val="both"/>
              <w:rPr>
                <w:rFonts w:ascii="Arial" w:eastAsia="Arial" w:hAnsi="Arial" w:cs="Arial"/>
                <w:bCs/>
                <w:iCs/>
                <w:sz w:val="22"/>
                <w:szCs w:val="22"/>
              </w:rPr>
            </w:pPr>
          </w:p>
          <w:p w14:paraId="559D5978" w14:textId="77777777" w:rsidR="00013416" w:rsidRPr="004C61BC"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02CAED84" w14:textId="77777777" w:rsidR="00013416" w:rsidRDefault="00013416" w:rsidP="00013416">
            <w:pPr>
              <w:spacing w:line="276" w:lineRule="auto"/>
              <w:jc w:val="both"/>
              <w:rPr>
                <w:rFonts w:ascii="Arial" w:eastAsia="Arial" w:hAnsi="Arial" w:cs="Arial"/>
                <w:bCs/>
                <w:i/>
                <w:sz w:val="22"/>
                <w:szCs w:val="22"/>
              </w:rPr>
            </w:pPr>
            <w:r>
              <w:rPr>
                <w:rFonts w:ascii="Arial" w:eastAsia="Arial" w:hAnsi="Arial" w:cs="Arial"/>
                <w:bCs/>
                <w:i/>
                <w:sz w:val="22"/>
                <w:szCs w:val="22"/>
              </w:rPr>
              <w:t>Acho que os que escuto são bem-remunerados.</w:t>
            </w:r>
          </w:p>
          <w:p w14:paraId="5608D525" w14:textId="77777777" w:rsidR="00013416" w:rsidRPr="004C61BC" w:rsidRDefault="00013416" w:rsidP="003E5354">
            <w:pPr>
              <w:spacing w:line="276" w:lineRule="auto"/>
              <w:jc w:val="both"/>
              <w:rPr>
                <w:rFonts w:ascii="Arial" w:eastAsia="Arial" w:hAnsi="Arial" w:cs="Arial"/>
                <w:bCs/>
                <w:iCs/>
                <w:sz w:val="22"/>
                <w:szCs w:val="22"/>
              </w:rPr>
            </w:pPr>
          </w:p>
          <w:p w14:paraId="2BE5E142" w14:textId="77777777" w:rsidR="00013416" w:rsidRPr="004C61BC"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2CFF5B46" w14:textId="3E7B2B15"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Pago algo em torno de R$ 26 por mês.</w:t>
            </w:r>
          </w:p>
          <w:p w14:paraId="5B5D4C0B" w14:textId="77777777" w:rsidR="00013416" w:rsidRPr="004C61BC" w:rsidRDefault="00013416" w:rsidP="003E5354">
            <w:pPr>
              <w:spacing w:line="276" w:lineRule="auto"/>
              <w:jc w:val="both"/>
              <w:rPr>
                <w:rFonts w:ascii="Arial" w:eastAsia="Arial" w:hAnsi="Arial" w:cs="Arial"/>
                <w:bCs/>
                <w:iCs/>
                <w:sz w:val="22"/>
                <w:szCs w:val="22"/>
              </w:rPr>
            </w:pPr>
          </w:p>
          <w:p w14:paraId="253B2401" w14:textId="77777777" w:rsidR="00013416"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68E10451" w14:textId="61DEB9D8"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Acho que não gostaria de ter, não tenho nenhum ídolo com quem me identifico.</w:t>
            </w:r>
          </w:p>
          <w:p w14:paraId="1B6F7BFB" w14:textId="77777777" w:rsidR="00013416" w:rsidRPr="00FB6C30" w:rsidRDefault="00013416" w:rsidP="003E5354">
            <w:pPr>
              <w:spacing w:line="276" w:lineRule="auto"/>
              <w:jc w:val="both"/>
              <w:rPr>
                <w:rFonts w:ascii="Arial" w:eastAsia="Arial" w:hAnsi="Arial" w:cs="Arial"/>
                <w:bCs/>
                <w:i/>
                <w:sz w:val="22"/>
                <w:szCs w:val="22"/>
              </w:rPr>
            </w:pPr>
          </w:p>
        </w:tc>
      </w:tr>
      <w:tr w:rsidR="00013416" w14:paraId="07AC2B87" w14:textId="77777777" w:rsidTr="003E5354">
        <w:tc>
          <w:tcPr>
            <w:tcW w:w="9180" w:type="dxa"/>
          </w:tcPr>
          <w:p w14:paraId="1604D5A2" w14:textId="77777777" w:rsidR="00013416" w:rsidRDefault="00013416"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52845EEC" w14:textId="77777777" w:rsidR="00013416" w:rsidRDefault="00013416" w:rsidP="003E5354">
            <w:pPr>
              <w:spacing w:line="276" w:lineRule="auto"/>
              <w:jc w:val="both"/>
              <w:rPr>
                <w:rFonts w:ascii="Arial" w:eastAsia="Arial" w:hAnsi="Arial" w:cs="Arial"/>
                <w:bCs/>
                <w:sz w:val="22"/>
                <w:szCs w:val="22"/>
              </w:rPr>
            </w:pPr>
          </w:p>
          <w:p w14:paraId="3B3A70FB" w14:textId="77777777" w:rsidR="00013416" w:rsidRDefault="00013416"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4C0D2094" w14:textId="420F4B2C" w:rsidR="00013416" w:rsidRDefault="00013416"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Acho que sim, mas também não quero gastar meu dinheiro com isso. Tenho outras prioridades.</w:t>
            </w:r>
          </w:p>
          <w:p w14:paraId="2EA7ADFA" w14:textId="77777777" w:rsidR="00013416" w:rsidRPr="004C61BC" w:rsidRDefault="00013416" w:rsidP="003E5354">
            <w:pPr>
              <w:spacing w:line="276" w:lineRule="auto"/>
              <w:jc w:val="both"/>
              <w:rPr>
                <w:rFonts w:ascii="Arial" w:eastAsia="Arial" w:hAnsi="Arial" w:cs="Arial"/>
                <w:bCs/>
                <w:sz w:val="22"/>
                <w:szCs w:val="22"/>
              </w:rPr>
            </w:pPr>
          </w:p>
          <w:p w14:paraId="71CA0BFC" w14:textId="77777777" w:rsidR="00013416" w:rsidRPr="004C61BC" w:rsidRDefault="00013416"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6F3ABD47" w14:textId="717D1BB3" w:rsidR="00013416" w:rsidRDefault="00013416"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Gostaria se não tivesse que pagar.</w:t>
            </w:r>
          </w:p>
          <w:p w14:paraId="3B7C3B03" w14:textId="77777777" w:rsidR="00013416" w:rsidRPr="004C61BC" w:rsidRDefault="00013416" w:rsidP="003E5354">
            <w:pPr>
              <w:spacing w:line="276" w:lineRule="auto"/>
              <w:jc w:val="both"/>
              <w:rPr>
                <w:rFonts w:ascii="Arial" w:eastAsia="Arial" w:hAnsi="Arial" w:cs="Arial"/>
                <w:bCs/>
                <w:sz w:val="22"/>
                <w:szCs w:val="22"/>
              </w:rPr>
            </w:pPr>
          </w:p>
          <w:p w14:paraId="27F0C36C" w14:textId="77777777" w:rsidR="00013416" w:rsidRDefault="00013416"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5A85DE33" w14:textId="2889121C" w:rsidR="00013416" w:rsidRDefault="00013416" w:rsidP="003E5354">
            <w:pPr>
              <w:spacing w:line="276" w:lineRule="auto"/>
              <w:jc w:val="both"/>
              <w:rPr>
                <w:rFonts w:ascii="Arial" w:eastAsia="Arial" w:hAnsi="Arial" w:cs="Arial"/>
                <w:bCs/>
                <w:i/>
                <w:iCs/>
                <w:sz w:val="22"/>
                <w:szCs w:val="22"/>
              </w:rPr>
            </w:pPr>
            <w:r w:rsidRPr="002B3E7F">
              <w:rPr>
                <w:rFonts w:ascii="Arial" w:eastAsia="Arial" w:hAnsi="Arial" w:cs="Arial"/>
                <w:bCs/>
                <w:i/>
                <w:iCs/>
                <w:sz w:val="22"/>
                <w:szCs w:val="22"/>
              </w:rPr>
              <w:t>Não</w:t>
            </w:r>
            <w:r>
              <w:rPr>
                <w:rFonts w:ascii="Arial" w:eastAsia="Arial" w:hAnsi="Arial" w:cs="Arial"/>
                <w:bCs/>
                <w:i/>
                <w:iCs/>
                <w:sz w:val="22"/>
                <w:szCs w:val="22"/>
              </w:rPr>
              <w:t xml:space="preserve"> sei muito bem. Na minha opinião, meu ídolo é meu ídolo, também, por estar distante; minha curiosidade se limita ao que acontece no cotidiano desses artistas. </w:t>
            </w:r>
          </w:p>
          <w:p w14:paraId="5CAA2DCE" w14:textId="77777777" w:rsidR="00013416" w:rsidRPr="002B3E7F" w:rsidRDefault="00013416" w:rsidP="003E5354">
            <w:pPr>
              <w:spacing w:line="276" w:lineRule="auto"/>
              <w:jc w:val="both"/>
              <w:rPr>
                <w:rFonts w:ascii="Arial" w:eastAsia="Arial" w:hAnsi="Arial" w:cs="Arial"/>
                <w:bCs/>
                <w:i/>
                <w:iCs/>
                <w:sz w:val="22"/>
                <w:szCs w:val="22"/>
              </w:rPr>
            </w:pPr>
          </w:p>
        </w:tc>
      </w:tr>
      <w:tr w:rsidR="00013416" w14:paraId="6A30BE79" w14:textId="77777777" w:rsidTr="003E5354">
        <w:tc>
          <w:tcPr>
            <w:tcW w:w="9180" w:type="dxa"/>
          </w:tcPr>
          <w:p w14:paraId="730E9EE6" w14:textId="77777777" w:rsidR="00013416" w:rsidRDefault="00013416"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12F2DAFD" w14:textId="77777777" w:rsidR="00013416" w:rsidRDefault="00013416" w:rsidP="003E5354">
            <w:pPr>
              <w:spacing w:line="276" w:lineRule="auto"/>
              <w:jc w:val="both"/>
              <w:rPr>
                <w:rFonts w:ascii="Arial" w:eastAsia="Arial" w:hAnsi="Arial" w:cs="Arial"/>
                <w:bCs/>
                <w:sz w:val="22"/>
                <w:szCs w:val="22"/>
              </w:rPr>
            </w:pPr>
          </w:p>
          <w:p w14:paraId="09C7D216" w14:textId="77777777" w:rsidR="00013416" w:rsidRDefault="00013416"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51D355FB" w14:textId="77777777"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 xml:space="preserve">O entrevistado conforma à visão de muitos a respeito do tema, foi importante por reforçar os pontos discutidos. </w:t>
            </w:r>
          </w:p>
          <w:p w14:paraId="33965CAB" w14:textId="77777777" w:rsidR="00013416" w:rsidRPr="003760C8" w:rsidRDefault="00013416" w:rsidP="003E5354">
            <w:pPr>
              <w:spacing w:line="276" w:lineRule="auto"/>
              <w:jc w:val="both"/>
              <w:rPr>
                <w:rFonts w:ascii="Arial" w:eastAsia="Arial" w:hAnsi="Arial" w:cs="Arial"/>
                <w:bCs/>
                <w:i/>
                <w:sz w:val="22"/>
                <w:szCs w:val="22"/>
              </w:rPr>
            </w:pPr>
          </w:p>
          <w:p w14:paraId="2A6DE7D6" w14:textId="77777777" w:rsidR="00013416" w:rsidRDefault="00013416"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5563BCCE" w14:textId="13415220" w:rsidR="00013416" w:rsidRPr="002B3E7F" w:rsidRDefault="00013416"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 xml:space="preserve">Eu </w:t>
            </w:r>
            <w:r w:rsidR="003E5354">
              <w:rPr>
                <w:rFonts w:ascii="Arial" w:eastAsia="Arial" w:hAnsi="Arial" w:cs="Arial"/>
                <w:bCs/>
                <w:i/>
                <w:iCs/>
                <w:sz w:val="22"/>
                <w:szCs w:val="22"/>
              </w:rPr>
              <w:t>aprendi que não tenho gosto musical muito definido, que nem tem muito interesse em música, e que muitos artistas talvez não sejam muito bem-remunerados.</w:t>
            </w:r>
          </w:p>
          <w:p w14:paraId="6E4F1049" w14:textId="77777777" w:rsidR="00013416" w:rsidRPr="003760C8" w:rsidRDefault="00013416" w:rsidP="003E5354">
            <w:pPr>
              <w:spacing w:line="276" w:lineRule="auto"/>
              <w:jc w:val="both"/>
              <w:rPr>
                <w:rFonts w:ascii="Arial" w:eastAsia="Arial" w:hAnsi="Arial" w:cs="Arial"/>
                <w:bCs/>
                <w:sz w:val="22"/>
                <w:szCs w:val="22"/>
              </w:rPr>
            </w:pPr>
          </w:p>
        </w:tc>
      </w:tr>
    </w:tbl>
    <w:p w14:paraId="2AA94A5E" w14:textId="77777777" w:rsidR="00407813" w:rsidRPr="00461461" w:rsidRDefault="00407813" w:rsidP="003E5354">
      <w:pPr>
        <w:pStyle w:val="CorpodeTexto0"/>
        <w:ind w:firstLine="0"/>
      </w:pPr>
    </w:p>
    <w:p w14:paraId="0B852594" w14:textId="7F9199B1" w:rsidR="00AC6513" w:rsidRDefault="00AC6513" w:rsidP="00214256">
      <w:pPr>
        <w:pStyle w:val="Ttulo2"/>
      </w:pPr>
      <w:bookmarkStart w:id="28" w:name="_Toc68719721"/>
      <w:r>
        <w:t>Considerações sobre o capítulo</w:t>
      </w:r>
      <w:bookmarkEnd w:id="28"/>
    </w:p>
    <w:p w14:paraId="0DFF5F82" w14:textId="2E78AFE7" w:rsidR="008F66F9" w:rsidRDefault="00053B64" w:rsidP="00EC2626">
      <w:pPr>
        <w:pStyle w:val="CorpodeTexto0"/>
      </w:pPr>
      <w:r>
        <w:t xml:space="preserve">Este capítulo ajudou na contextualização do cenário musical, um ponto desprezado por produtores e gravadoras: a independência e vontade dos músicos em se autoproduzir e gerar renda, sem abusos de receita ou cláusulas de contrato leoninas; e, também, a desassociação da ideia de que uma empresa detém os direitos de propriedade intelectual sobre sua arte: também, dessa forma, aproximando o consumidor de seus artistas com a possibilidade de deter a propriedade de conteúdos exclusivos. As entrevistas levantaram pontos esperados e </w:t>
      </w:r>
      <w:r w:rsidR="00CB2BB5">
        <w:t xml:space="preserve">ajudaram a estipular que pessoas interessadas em apoiar algum artista também estão dispostas a comprar colecionáveis. Durante as entrevistas, um novo canal de renda para a plataforma Diskify veio à tona, segundo à perspectiva equipe, seria interessante adicionar a ideia de passes VIP para shows como NFTs para venda na </w:t>
      </w:r>
      <w:r w:rsidR="00CB2BB5">
        <w:lastRenderedPageBreak/>
        <w:t>plataforma. Os passes seriam emitidos pelos artistas, tendo a distinção de passes vitalícios que permitiriam aos seus donos de participaram de backstages (espaço ao lado ou atrás do palco em que fãs ou ajudantes ficam durante os shows), e, se não conseguissem participar de algum evento, poderia alugar ou revender o seu passe – sempre, nessas negociações, realizando royalties para os artistas e uma porcentagem ao projeto Diskify.</w:t>
      </w:r>
    </w:p>
    <w:p w14:paraId="670107AF" w14:textId="41959FAF" w:rsidR="00CB2BB5" w:rsidRDefault="00CB2BB5" w:rsidP="00EC2626">
      <w:pPr>
        <w:pStyle w:val="CorpodeTexto0"/>
      </w:pPr>
      <w:r>
        <w:t>Ter a visão dos músicos entrevistados ajudou a adicionar termos e compreender dinâmicas de mercado e subsistência pelas as quais eles se conformam, e como criar um modelo de negócio disruptivo – a Diskify.</w:t>
      </w:r>
    </w:p>
    <w:p w14:paraId="18FFAF4F" w14:textId="544F9AC1" w:rsidR="0043284B" w:rsidRDefault="00677107" w:rsidP="0043284B">
      <w:pPr>
        <w:pStyle w:val="Ttulo1"/>
        <w:tabs>
          <w:tab w:val="clear" w:pos="2160"/>
          <w:tab w:val="num" w:pos="2158"/>
        </w:tabs>
      </w:pPr>
      <w:bookmarkStart w:id="29" w:name="_Hlt486825971"/>
      <w:bookmarkStart w:id="30" w:name="_Toc68719722"/>
      <w:bookmarkEnd w:id="15"/>
      <w:bookmarkEnd w:id="16"/>
      <w:bookmarkEnd w:id="29"/>
      <w:r>
        <w:lastRenderedPageBreak/>
        <w:t>P</w:t>
      </w:r>
      <w:r w:rsidR="00EB08F2">
        <w:t>LANO</w:t>
      </w:r>
      <w:r w:rsidR="00997ABD">
        <w:t xml:space="preserve"> DE </w:t>
      </w:r>
      <w:bookmarkEnd w:id="30"/>
      <w:r w:rsidR="008E582A">
        <w:t>DESENVOLVIMENTO DA INOVAÇÃO</w:t>
      </w:r>
    </w:p>
    <w:p w14:paraId="23F51C34" w14:textId="10705AEE" w:rsidR="00127497" w:rsidRDefault="008F66F9" w:rsidP="0043284B">
      <w:pPr>
        <w:pStyle w:val="CorpodeTexto0"/>
      </w:pPr>
      <w:r>
        <w:t xml:space="preserve">O capítulo 3 descreve </w:t>
      </w:r>
      <w:r w:rsidR="008E582A">
        <w:t xml:space="preserve">as atividades que serão realizadas, os recursos que serão necessários e </w:t>
      </w:r>
      <w:r w:rsidR="002E7494">
        <w:t xml:space="preserve">como se dará a </w:t>
      </w:r>
      <w:r w:rsidR="008E582A">
        <w:t>evolução do MVP.</w:t>
      </w:r>
    </w:p>
    <w:p w14:paraId="38234BA4" w14:textId="7DAA6C47" w:rsidR="0043284B" w:rsidRPr="00FE41AC" w:rsidRDefault="00EB08F2" w:rsidP="0043284B">
      <w:pPr>
        <w:pStyle w:val="Ttulo2"/>
      </w:pPr>
      <w:bookmarkStart w:id="31" w:name="_Toc68719723"/>
      <w:r w:rsidRPr="00FE41AC">
        <w:t>Plano</w:t>
      </w:r>
      <w:r w:rsidR="00997ABD" w:rsidRPr="00FE41AC">
        <w:t xml:space="preserve"> de </w:t>
      </w:r>
      <w:bookmarkEnd w:id="31"/>
      <w:r w:rsidR="00FE41AC" w:rsidRPr="00FE41AC">
        <w:t>Desenvolvimento da Inovação</w:t>
      </w:r>
    </w:p>
    <w:p w14:paraId="534961BE" w14:textId="490B7D5A" w:rsidR="00723649" w:rsidRDefault="00723649" w:rsidP="00F5341F">
      <w:pPr>
        <w:pStyle w:val="CorpodeTexto0"/>
      </w:pPr>
      <w:r>
        <w:t>O projeto se baseia na arquitetura orientada a serviços</w:t>
      </w:r>
      <w:r w:rsidR="00EB1A5C">
        <w:t xml:space="preserve"> (SOA)</w:t>
      </w:r>
      <w:r>
        <w:t>. Para que o MVP seja concluído, a plataforma Diskify será desenvolvida em 7 etapas, cada uma consistindo na construção de um</w:t>
      </w:r>
      <w:r w:rsidR="006B1C74">
        <w:t xml:space="preserve"> grupo de </w:t>
      </w:r>
      <w:r>
        <w:t>componente</w:t>
      </w:r>
      <w:r w:rsidR="006B1C74">
        <w:t>s</w:t>
      </w:r>
      <w:r>
        <w:t xml:space="preserve"> da arquitetura. </w:t>
      </w:r>
    </w:p>
    <w:p w14:paraId="40E7EB12" w14:textId="22A283A7" w:rsidR="00723649" w:rsidRDefault="00723649" w:rsidP="00F5341F">
      <w:pPr>
        <w:pStyle w:val="CorpodeTexto0"/>
      </w:pPr>
      <w:r>
        <w:t xml:space="preserve">Na primeira etapa, será definido as bases do banco de dados da aplicação. Utilizaremos </w:t>
      </w:r>
      <w:r w:rsidR="0012252E">
        <w:t>o banco de dados relacional PostgreSQL em nuvem com os serviços da AWS (Amazon Web Services). Nela serão salvas as músicas de um disco e identificadores de contratos inteligentes para o download dos conteúdos e reprodução no player.</w:t>
      </w:r>
    </w:p>
    <w:p w14:paraId="4FA16885" w14:textId="66D5931E" w:rsidR="0012252E" w:rsidRDefault="0012252E" w:rsidP="00F5341F">
      <w:pPr>
        <w:pStyle w:val="CorpodeTexto0"/>
      </w:pPr>
      <w:r>
        <w:t xml:space="preserve">Na segunda etapa, serão construídos os componentes de lógica de negócio: um gerenciador de criação de </w:t>
      </w:r>
      <w:r w:rsidRPr="0012252E">
        <w:rPr>
          <w:i/>
          <w:iCs/>
        </w:rPr>
        <w:t>Smart Contracts</w:t>
      </w:r>
      <w:r>
        <w:t xml:space="preserve"> (estrutura que possibilita a criação de NFTs), um componente responsável por postar os arquivos de músicas na base de dados, e um componente responsável por delegar as criptomoedas</w:t>
      </w:r>
      <w:r w:rsidR="004B0DC0">
        <w:t xml:space="preserve"> à</w:t>
      </w:r>
      <w:r>
        <w:t xml:space="preserve"> </w:t>
      </w:r>
      <w:r w:rsidR="004B0DC0">
        <w:t xml:space="preserve">rede da </w:t>
      </w:r>
      <w:r w:rsidR="004B0DC0" w:rsidRPr="004B0DC0">
        <w:rPr>
          <w:i/>
          <w:iCs/>
        </w:rPr>
        <w:t>Ethereum</w:t>
      </w:r>
      <w:r w:rsidR="004B0DC0">
        <w:rPr>
          <w:i/>
          <w:iCs/>
        </w:rPr>
        <w:t xml:space="preserve"> </w:t>
      </w:r>
      <w:r w:rsidR="004B0DC0">
        <w:t xml:space="preserve">(Moeda usada pela aplicação para efetuar as transações); este componente será usado para prover liquidez à rede se o músico assim desejar e, com isso, criar um canal para aumento das recompensas que ele recebe e, também, um meio de aumentar a receita do projeto. No desenvolvimento desta etapa, a linguagem </w:t>
      </w:r>
      <w:r w:rsidR="004B0DC0" w:rsidRPr="004B0DC0">
        <w:rPr>
          <w:i/>
          <w:iCs/>
        </w:rPr>
        <w:t>Solidity</w:t>
      </w:r>
      <w:r w:rsidR="004B0DC0">
        <w:rPr>
          <w:i/>
          <w:iCs/>
        </w:rPr>
        <w:t xml:space="preserve"> </w:t>
      </w:r>
      <w:r w:rsidR="001A16A5">
        <w:t xml:space="preserve">(linguagem usada para criação de contratos na rede) </w:t>
      </w:r>
      <w:r w:rsidR="004B0DC0">
        <w:t>será usada para a criação dos contratos em conjunto com o framework Vue.js.</w:t>
      </w:r>
    </w:p>
    <w:p w14:paraId="3F74F197" w14:textId="77777777" w:rsidR="001A16A5" w:rsidRDefault="004B0DC0" w:rsidP="00F5341F">
      <w:pPr>
        <w:pStyle w:val="CorpodeTexto0"/>
      </w:pPr>
      <w:r>
        <w:t xml:space="preserve">Na terceira etapa, os componentes de </w:t>
      </w:r>
      <w:r w:rsidR="001A16A5">
        <w:t xml:space="preserve">uso por parte da persona consumidor serão desenvolvidos, são eles: o componente de busca de discos, um componente que realiza as ações de compra, e outro para o download do conteúdo em seu player. Estes componentes serão desenvolvidos em Vue.js, à exceção do componente para download que será desenvolvido depois do MVP para dispositivos </w:t>
      </w:r>
      <w:r w:rsidR="001A16A5">
        <w:lastRenderedPageBreak/>
        <w:t>mobile, mas que consta aqui para motivos de explicação do funcionamento da lógica da aplicação.</w:t>
      </w:r>
    </w:p>
    <w:p w14:paraId="5827FEA4" w14:textId="40FD84FA" w:rsidR="004B0DC0" w:rsidRPr="004B0DC0" w:rsidRDefault="001A16A5" w:rsidP="00F5341F">
      <w:pPr>
        <w:pStyle w:val="CorpodeTexto0"/>
      </w:pPr>
      <w:r>
        <w:t xml:space="preserve">Na quarta etapa, será integrado à plataforma os componentes de auditoria e permissão de novos músicos e componente de gerenciamento de contas; ambos serão manipulados por membros da Diskify e serão desenvolvidos em Vue.js.  </w:t>
      </w:r>
    </w:p>
    <w:p w14:paraId="79D4C2FD" w14:textId="10EAA000" w:rsidR="00EB1A5C" w:rsidRDefault="00EB1A5C" w:rsidP="004B0DC0">
      <w:pPr>
        <w:pStyle w:val="CorpodeTexto0"/>
        <w:ind w:firstLine="0"/>
      </w:pPr>
      <w:r>
        <w:tab/>
        <w:t>Na quinta etapa, serão criadas as páginas da aplicação web em Vue.js. Cada página será tratada como um componente da aplicação, sendo elas: a página inicial da aplicação, a página de informações do usuári</w:t>
      </w:r>
      <w:r w:rsidR="00775500">
        <w:t xml:space="preserve">o, a página de pesquisa por álbuns, a página de publicação de conteúdo de acesso restrito a músicos e a página de compra e pedido de compra de um disco. </w:t>
      </w:r>
    </w:p>
    <w:p w14:paraId="70BCA3D2" w14:textId="58993AE7" w:rsidR="00EB1A5C" w:rsidRDefault="00EB1A5C" w:rsidP="004B0DC0">
      <w:pPr>
        <w:pStyle w:val="CorpodeTexto0"/>
        <w:ind w:firstLine="0"/>
      </w:pPr>
      <w:r>
        <w:tab/>
        <w:t>Na sexta etapa, será desenvolvido a espinha da aplicação que coordenará os componentes e interconectará as páginas, provendo funcionalidade à aplicação. Este componente é conhecido em arquiteturas SOA como Enterprise Service Bus (ESB), que é responsável por encaminhar os pedidos e gerenciar requisições de serviços. Este componente será desenvolvido em Vue.js.</w:t>
      </w:r>
    </w:p>
    <w:p w14:paraId="370A34D6" w14:textId="492306F1" w:rsidR="00EB1A5C" w:rsidRPr="004B0DC0" w:rsidRDefault="00EB1A5C" w:rsidP="004B0DC0">
      <w:pPr>
        <w:pStyle w:val="CorpodeTexto0"/>
        <w:ind w:firstLine="0"/>
      </w:pPr>
      <w:r>
        <w:tab/>
      </w:r>
      <w:r w:rsidR="00775500">
        <w:t xml:space="preserve">Os componentes da segunda a sexta etapa estarão em um mesmo servidor </w:t>
      </w:r>
      <w:r w:rsidR="006B1C74">
        <w:t>que ofereça suporte ao framework escolhido.</w:t>
      </w:r>
    </w:p>
    <w:p w14:paraId="1A725D29" w14:textId="24E47157" w:rsidR="00723649" w:rsidRDefault="00EB1A5C" w:rsidP="00F5341F">
      <w:pPr>
        <w:pStyle w:val="CorpodeTexto0"/>
      </w:pPr>
      <w:r>
        <w:t xml:space="preserve">Na sétima etapa, </w:t>
      </w:r>
      <w:r w:rsidR="006B1C74">
        <w:t>serão realizados testes de integração e performance da aplicação em nuvem.</w:t>
      </w:r>
    </w:p>
    <w:p w14:paraId="2FE93FAC" w14:textId="2D87A686" w:rsidR="00CB2BB5" w:rsidRDefault="006B1C74" w:rsidP="00F5341F">
      <w:pPr>
        <w:pStyle w:val="CorpodeTexto0"/>
      </w:pPr>
      <w:r>
        <w:t>Os resultados serão validados ao fim de cada etapa com testes de compatibilidade e integração ao algoritmo desenvolvido.</w:t>
      </w:r>
    </w:p>
    <w:p w14:paraId="33A5F4C7" w14:textId="2DC662E4" w:rsidR="006B1C74" w:rsidRDefault="006B1C74" w:rsidP="00F5341F">
      <w:pPr>
        <w:pStyle w:val="CorpodeTexto0"/>
      </w:pPr>
      <w:r>
        <w:t>Ao término das etapas citadas conforme o cronograma proposto, caso haja espaço de tempo para integrar outras soluções em NFTs para dores de músicos e consumidores como apontado na seção 2, adicionaremos ao MVP a possibilidade de oferta e compra de passes VIP para o backstage de shows. A lógica deste produto foi explicitada, também, na mesma seção.</w:t>
      </w:r>
    </w:p>
    <w:p w14:paraId="09E8B057" w14:textId="298C92AE" w:rsidR="006B1C74" w:rsidRDefault="006B1C74" w:rsidP="00F5341F">
      <w:pPr>
        <w:pStyle w:val="CorpodeTexto0"/>
      </w:pPr>
      <w:r>
        <w:t>Para fins de consolidação da estrutura da aplicação, a próxima figura demonstra a visão proposta e referenciada nesta subseção por etapas.</w:t>
      </w:r>
    </w:p>
    <w:p w14:paraId="700F1359" w14:textId="10E3EEE3" w:rsidR="006B1C74" w:rsidRDefault="006B1C74" w:rsidP="00F5341F">
      <w:pPr>
        <w:pStyle w:val="CorpodeTexto0"/>
      </w:pPr>
    </w:p>
    <w:p w14:paraId="13502D7E" w14:textId="5C9D765D" w:rsidR="006B1C74" w:rsidRDefault="006B1C74" w:rsidP="006B1C74">
      <w:pPr>
        <w:pStyle w:val="CorpodeTexto0"/>
        <w:ind w:firstLine="0"/>
      </w:pPr>
      <w:r>
        <w:rPr>
          <w:noProof/>
        </w:rPr>
        <w:lastRenderedPageBreak/>
        <w:drawing>
          <wp:inline distT="0" distB="0" distL="0" distR="0" wp14:anchorId="4E20BB3D" wp14:editId="4F71D24B">
            <wp:extent cx="5753100" cy="407670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3100" cy="4076700"/>
                    </a:xfrm>
                    <a:prstGeom prst="rect">
                      <a:avLst/>
                    </a:prstGeom>
                    <a:noFill/>
                    <a:ln>
                      <a:noFill/>
                    </a:ln>
                  </pic:spPr>
                </pic:pic>
              </a:graphicData>
            </a:graphic>
          </wp:inline>
        </w:drawing>
      </w:r>
    </w:p>
    <w:p w14:paraId="20002B87" w14:textId="5C85117E" w:rsidR="00957FFE" w:rsidRDefault="00957FFE" w:rsidP="00957FFE">
      <w:pPr>
        <w:pStyle w:val="Legenda"/>
      </w:pPr>
      <w:r>
        <w:t>Figura 3</w:t>
      </w:r>
      <w:r>
        <w:noBreakHyphen/>
        <w:t>1. Arquitetura Orientada a Serviços do Projeto Diskify. Fonte: os Autores.</w:t>
      </w:r>
    </w:p>
    <w:p w14:paraId="67C9A6D8" w14:textId="77777777" w:rsidR="006B1C74" w:rsidRDefault="006B1C74" w:rsidP="00F5341F">
      <w:pPr>
        <w:pStyle w:val="CorpodeTexto0"/>
      </w:pPr>
    </w:p>
    <w:p w14:paraId="6CC0AD18" w14:textId="77777777" w:rsidR="0043284B" w:rsidRPr="00FE41AC" w:rsidRDefault="0043284B" w:rsidP="0043284B">
      <w:pPr>
        <w:pStyle w:val="Ttulo2"/>
      </w:pPr>
      <w:bookmarkStart w:id="32" w:name="_Toc68719724"/>
      <w:r w:rsidRPr="00FE41AC">
        <w:t>Considera</w:t>
      </w:r>
      <w:r w:rsidRPr="00FE41AC">
        <w:rPr>
          <w:rFonts w:hint="eastAsia"/>
        </w:rPr>
        <w:t>çõ</w:t>
      </w:r>
      <w:r w:rsidRPr="00FE41AC">
        <w:t>es sobre o cap</w:t>
      </w:r>
      <w:r w:rsidRPr="00FE41AC">
        <w:rPr>
          <w:rFonts w:hint="eastAsia"/>
        </w:rPr>
        <w:t>í</w:t>
      </w:r>
      <w:r w:rsidRPr="00FE41AC">
        <w:t>tulo</w:t>
      </w:r>
      <w:bookmarkEnd w:id="32"/>
    </w:p>
    <w:p w14:paraId="36BD6A5B" w14:textId="018BF570" w:rsidR="00127497" w:rsidRDefault="00450E6C" w:rsidP="0043284B">
      <w:pPr>
        <w:pStyle w:val="CorpodeTexto0"/>
      </w:pPr>
      <w:r>
        <w:t xml:space="preserve">O desenvolvimento da aplicação se dá por etapas, cada uma consistindo </w:t>
      </w:r>
      <w:r w:rsidR="00AC5A2A">
        <w:t>em</w:t>
      </w:r>
      <w:r>
        <w:t xml:space="preserve"> uma estruturação gradual do projeto que o tornará performático e segmentado em componentes; estes serão acessados a posteriori de forma orientada a serviços. As tecnologias definidas para o projeto também foram definidas e </w:t>
      </w:r>
      <w:r w:rsidR="00AC5A2A">
        <w:t>possibilidades de futuros produtos da plataforma foram consideradas como um adicional ao MVP.</w:t>
      </w:r>
      <w:r w:rsidR="00895481">
        <w:t xml:space="preserve"> </w:t>
      </w:r>
    </w:p>
    <w:p w14:paraId="1BA5E99F" w14:textId="1F8D8D4D" w:rsidR="005C4E96" w:rsidRDefault="00973084" w:rsidP="00A26017">
      <w:pPr>
        <w:pStyle w:val="Ttulo1"/>
      </w:pPr>
      <w:r>
        <w:lastRenderedPageBreak/>
        <w:t xml:space="preserve"> </w:t>
      </w:r>
      <w:bookmarkStart w:id="33" w:name="_Toc68719725"/>
      <w:r>
        <w:t>INFORMAÇÕES</w:t>
      </w:r>
      <w:r w:rsidR="00127497">
        <w:t xml:space="preserve"> D</w:t>
      </w:r>
      <w:r w:rsidR="00F5341F">
        <w:t>O PROJETO</w:t>
      </w:r>
      <w:bookmarkEnd w:id="33"/>
    </w:p>
    <w:p w14:paraId="4E14A81B" w14:textId="5591A8D9" w:rsidR="008E582A" w:rsidRDefault="008E582A" w:rsidP="008E582A">
      <w:pPr>
        <w:pStyle w:val="CorpodeTexto0"/>
      </w:pPr>
      <w:bookmarkStart w:id="34" w:name="_Toc68719726"/>
      <w:r>
        <w:t>Este capítulo</w:t>
      </w:r>
      <w:r w:rsidR="009B56C1">
        <w:t xml:space="preserve"> é </w:t>
      </w:r>
      <w:r>
        <w:t>dedicado às informações acerca do projeto, especialmente focando o planejamento do cronograma e dos riscos do projeto.</w:t>
      </w:r>
    </w:p>
    <w:p w14:paraId="48B9DB3F" w14:textId="3D24E654" w:rsidR="001F261C" w:rsidRDefault="00973084" w:rsidP="004363D7">
      <w:pPr>
        <w:pStyle w:val="Ttulo2"/>
      </w:pPr>
      <w:r>
        <w:t>Cronograma</w:t>
      </w:r>
      <w:bookmarkEnd w:id="34"/>
    </w:p>
    <w:p w14:paraId="4BA4EB3F" w14:textId="6497976A" w:rsidR="004363D7" w:rsidRPr="004363D7" w:rsidRDefault="004363D7" w:rsidP="004363D7">
      <w:pPr>
        <w:pStyle w:val="Legenda"/>
        <w:keepNext/>
      </w:pPr>
      <w:r>
        <w:t xml:space="preserve">Tabela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Tabela \* ARABIC \s 1 </w:instrText>
      </w:r>
      <w:r>
        <w:fldChar w:fldCharType="separate"/>
      </w:r>
      <w:r>
        <w:rPr>
          <w:noProof/>
        </w:rPr>
        <w:t>1</w:t>
      </w:r>
      <w:r>
        <w:fldChar w:fldCharType="end"/>
      </w:r>
      <w:r>
        <w:t>. Cronograma. Fonte: os Autores.</w:t>
      </w:r>
    </w:p>
    <w:tbl>
      <w:tblPr>
        <w:tblStyle w:val="TabeladeGrade6Colorida"/>
        <w:tblpPr w:leftFromText="141" w:rightFromText="141" w:vertAnchor="text" w:tblpY="1"/>
        <w:tblW w:w="9410" w:type="dxa"/>
        <w:tblLook w:val="04A0" w:firstRow="1" w:lastRow="0" w:firstColumn="1" w:lastColumn="0" w:noHBand="0" w:noVBand="1"/>
      </w:tblPr>
      <w:tblGrid>
        <w:gridCol w:w="529"/>
        <w:gridCol w:w="870"/>
        <w:gridCol w:w="3812"/>
        <w:gridCol w:w="1985"/>
        <w:gridCol w:w="2204"/>
        <w:gridCol w:w="10"/>
      </w:tblGrid>
      <w:tr w:rsidR="00DE3919" w14:paraId="2E68E1E5" w14:textId="43ECFEE5" w:rsidTr="00DE3919">
        <w:trPr>
          <w:gridAfter w:val="1"/>
          <w:cnfStyle w:val="100000000000" w:firstRow="1" w:lastRow="0" w:firstColumn="0" w:lastColumn="0" w:oddVBand="0" w:evenVBand="0" w:oddHBand="0" w:evenHBand="0" w:firstRowFirstColumn="0" w:firstRowLastColumn="0" w:lastRowFirstColumn="0" w:lastRowLastColumn="0"/>
          <w:wAfter w:w="10" w:type="dxa"/>
          <w:trHeight w:val="691"/>
        </w:trPr>
        <w:tc>
          <w:tcPr>
            <w:cnfStyle w:val="001000000000" w:firstRow="0" w:lastRow="0" w:firstColumn="1" w:lastColumn="0" w:oddVBand="0" w:evenVBand="0" w:oddHBand="0" w:evenHBand="0" w:firstRowFirstColumn="0" w:firstRowLastColumn="0" w:lastRowFirstColumn="0" w:lastRowLastColumn="0"/>
            <w:tcW w:w="529" w:type="dxa"/>
          </w:tcPr>
          <w:p w14:paraId="6FE7A628" w14:textId="1A369B83" w:rsidR="00DE3919" w:rsidRDefault="00DE3919" w:rsidP="00DE3919">
            <w:pPr>
              <w:pStyle w:val="CorpodeTexto0"/>
              <w:ind w:firstLine="0"/>
            </w:pPr>
            <w:r>
              <w:t>ID</w:t>
            </w:r>
          </w:p>
        </w:tc>
        <w:tc>
          <w:tcPr>
            <w:tcW w:w="870" w:type="dxa"/>
          </w:tcPr>
          <w:p w14:paraId="692C2FCA" w14:textId="70A18673" w:rsidR="00DE3919" w:rsidRDefault="00DE3919" w:rsidP="00DE3919">
            <w:pPr>
              <w:pStyle w:val="CorpodeTexto0"/>
              <w:ind w:firstLine="0"/>
              <w:cnfStyle w:val="100000000000" w:firstRow="1" w:lastRow="0" w:firstColumn="0" w:lastColumn="0" w:oddVBand="0" w:evenVBand="0" w:oddHBand="0" w:evenHBand="0" w:firstRowFirstColumn="0" w:firstRowLastColumn="0" w:lastRowFirstColumn="0" w:lastRowLastColumn="0"/>
            </w:pPr>
            <w:r>
              <w:t>Etapa</w:t>
            </w:r>
          </w:p>
        </w:tc>
        <w:tc>
          <w:tcPr>
            <w:tcW w:w="3812" w:type="dxa"/>
          </w:tcPr>
          <w:p w14:paraId="7EAB800B" w14:textId="3C7A3947" w:rsidR="00DE3919" w:rsidRDefault="00DE3919" w:rsidP="00DE3919">
            <w:pPr>
              <w:pStyle w:val="CorpodeTexto0"/>
              <w:ind w:firstLine="0"/>
              <w:cnfStyle w:val="100000000000" w:firstRow="1" w:lastRow="0" w:firstColumn="0" w:lastColumn="0" w:oddVBand="0" w:evenVBand="0" w:oddHBand="0" w:evenHBand="0" w:firstRowFirstColumn="0" w:firstRowLastColumn="0" w:lastRowFirstColumn="0" w:lastRowLastColumn="0"/>
            </w:pPr>
            <w:r>
              <w:t>Ação</w:t>
            </w:r>
          </w:p>
        </w:tc>
        <w:tc>
          <w:tcPr>
            <w:tcW w:w="1985" w:type="dxa"/>
          </w:tcPr>
          <w:p w14:paraId="145C27A0" w14:textId="0B847D24" w:rsidR="00DE3919" w:rsidRDefault="00DE3919" w:rsidP="00DE3919">
            <w:pPr>
              <w:pStyle w:val="CorpodeTexto0"/>
              <w:ind w:firstLine="0"/>
              <w:cnfStyle w:val="100000000000" w:firstRow="1" w:lastRow="0" w:firstColumn="0" w:lastColumn="0" w:oddVBand="0" w:evenVBand="0" w:oddHBand="0" w:evenHBand="0" w:firstRowFirstColumn="0" w:firstRowLastColumn="0" w:lastRowFirstColumn="0" w:lastRowLastColumn="0"/>
            </w:pPr>
            <w:r>
              <w:t>Data de Início</w:t>
            </w:r>
          </w:p>
        </w:tc>
        <w:tc>
          <w:tcPr>
            <w:tcW w:w="2204" w:type="dxa"/>
          </w:tcPr>
          <w:p w14:paraId="75FB63FD" w14:textId="1C6270A9" w:rsidR="00DE3919" w:rsidRDefault="00DE3919" w:rsidP="00DE3919">
            <w:pPr>
              <w:pStyle w:val="CorpodeTexto0"/>
              <w:ind w:firstLine="0"/>
              <w:cnfStyle w:val="100000000000" w:firstRow="1" w:lastRow="0" w:firstColumn="0" w:lastColumn="0" w:oddVBand="0" w:evenVBand="0" w:oddHBand="0" w:evenHBand="0" w:firstRowFirstColumn="0" w:firstRowLastColumn="0" w:lastRowFirstColumn="0" w:lastRowLastColumn="0"/>
            </w:pPr>
            <w:r>
              <w:t>Data de Término</w:t>
            </w:r>
          </w:p>
        </w:tc>
      </w:tr>
      <w:tr w:rsidR="00DE3919" w14:paraId="37B1FC0D" w14:textId="77777777" w:rsidTr="00DE3919">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529" w:type="dxa"/>
          </w:tcPr>
          <w:p w14:paraId="08AECD96" w14:textId="3FB56840" w:rsidR="00DE3919" w:rsidRDefault="00DE3919" w:rsidP="00DE3919">
            <w:pPr>
              <w:pStyle w:val="CorpodeTexto0"/>
              <w:ind w:firstLine="0"/>
              <w:jc w:val="right"/>
            </w:pPr>
            <w:r>
              <w:t>1</w:t>
            </w:r>
          </w:p>
        </w:tc>
        <w:tc>
          <w:tcPr>
            <w:tcW w:w="870" w:type="dxa"/>
          </w:tcPr>
          <w:p w14:paraId="243920D2" w14:textId="690C519E" w:rsidR="00DE3919" w:rsidRDefault="00DE3919" w:rsidP="00DE3919">
            <w:pPr>
              <w:pStyle w:val="CorpodeTexto0"/>
              <w:ind w:firstLine="0"/>
              <w:jc w:val="right"/>
              <w:cnfStyle w:val="000000100000" w:firstRow="0" w:lastRow="0" w:firstColumn="0" w:lastColumn="0" w:oddVBand="0" w:evenVBand="0" w:oddHBand="1" w:evenHBand="0" w:firstRowFirstColumn="0" w:firstRowLastColumn="0" w:lastRowFirstColumn="0" w:lastRowLastColumn="0"/>
            </w:pPr>
            <w:r>
              <w:t>1</w:t>
            </w:r>
          </w:p>
        </w:tc>
        <w:tc>
          <w:tcPr>
            <w:tcW w:w="3812" w:type="dxa"/>
          </w:tcPr>
          <w:p w14:paraId="35119A3B" w14:textId="4F6D99A0" w:rsidR="00DE3919" w:rsidRDefault="00DE3919" w:rsidP="004363D7">
            <w:pPr>
              <w:pStyle w:val="CorpodeTexto0"/>
              <w:ind w:firstLine="0"/>
              <w:jc w:val="left"/>
              <w:cnfStyle w:val="000000100000" w:firstRow="0" w:lastRow="0" w:firstColumn="0" w:lastColumn="0" w:oddVBand="0" w:evenVBand="0" w:oddHBand="1" w:evenHBand="0" w:firstRowFirstColumn="0" w:firstRowLastColumn="0" w:lastRowFirstColumn="0" w:lastRowLastColumn="0"/>
            </w:pPr>
            <w:r>
              <w:t>Estruturação do Banco de dados</w:t>
            </w:r>
          </w:p>
        </w:tc>
        <w:tc>
          <w:tcPr>
            <w:tcW w:w="1985" w:type="dxa"/>
          </w:tcPr>
          <w:p w14:paraId="23CF3B2F" w14:textId="7876A498"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02/05/21</w:t>
            </w:r>
          </w:p>
        </w:tc>
        <w:tc>
          <w:tcPr>
            <w:tcW w:w="2214" w:type="dxa"/>
            <w:gridSpan w:val="2"/>
          </w:tcPr>
          <w:p w14:paraId="7F569FBF" w14:textId="3C15D2A2"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08/05/21</w:t>
            </w:r>
          </w:p>
        </w:tc>
      </w:tr>
      <w:tr w:rsidR="00DE3919" w14:paraId="360385FB" w14:textId="77777777" w:rsidTr="00DE3919">
        <w:trPr>
          <w:trHeight w:val="339"/>
        </w:trPr>
        <w:tc>
          <w:tcPr>
            <w:cnfStyle w:val="001000000000" w:firstRow="0" w:lastRow="0" w:firstColumn="1" w:lastColumn="0" w:oddVBand="0" w:evenVBand="0" w:oddHBand="0" w:evenHBand="0" w:firstRowFirstColumn="0" w:firstRowLastColumn="0" w:lastRowFirstColumn="0" w:lastRowLastColumn="0"/>
            <w:tcW w:w="529" w:type="dxa"/>
          </w:tcPr>
          <w:p w14:paraId="2BC16DFE" w14:textId="2D6D3605" w:rsidR="00DE3919" w:rsidRDefault="00DE3919" w:rsidP="00DE3919">
            <w:pPr>
              <w:pStyle w:val="CorpodeTexto0"/>
              <w:ind w:firstLine="0"/>
              <w:jc w:val="right"/>
            </w:pPr>
            <w:r>
              <w:t>2</w:t>
            </w:r>
          </w:p>
        </w:tc>
        <w:tc>
          <w:tcPr>
            <w:tcW w:w="870" w:type="dxa"/>
          </w:tcPr>
          <w:p w14:paraId="36A57F11" w14:textId="7EE393F3" w:rsidR="00DE3919" w:rsidRDefault="00DE3919" w:rsidP="00DE3919">
            <w:pPr>
              <w:pStyle w:val="CorpodeTexto0"/>
              <w:ind w:firstLine="0"/>
              <w:jc w:val="right"/>
              <w:cnfStyle w:val="000000000000" w:firstRow="0" w:lastRow="0" w:firstColumn="0" w:lastColumn="0" w:oddVBand="0" w:evenVBand="0" w:oddHBand="0" w:evenHBand="0" w:firstRowFirstColumn="0" w:firstRowLastColumn="0" w:lastRowFirstColumn="0" w:lastRowLastColumn="0"/>
            </w:pPr>
            <w:r>
              <w:t>2</w:t>
            </w:r>
          </w:p>
        </w:tc>
        <w:tc>
          <w:tcPr>
            <w:tcW w:w="3812" w:type="dxa"/>
          </w:tcPr>
          <w:p w14:paraId="06088832" w14:textId="4C122DD6" w:rsidR="00DE3919" w:rsidRDefault="00DE3919" w:rsidP="004363D7">
            <w:pPr>
              <w:pStyle w:val="CorpodeTexto0"/>
              <w:ind w:firstLine="0"/>
              <w:jc w:val="left"/>
              <w:cnfStyle w:val="000000000000" w:firstRow="0" w:lastRow="0" w:firstColumn="0" w:lastColumn="0" w:oddVBand="0" w:evenVBand="0" w:oddHBand="0" w:evenHBand="0" w:firstRowFirstColumn="0" w:firstRowLastColumn="0" w:lastRowFirstColumn="0" w:lastRowLastColumn="0"/>
            </w:pPr>
            <w:r>
              <w:t>Componente Smart Contracts</w:t>
            </w:r>
          </w:p>
        </w:tc>
        <w:tc>
          <w:tcPr>
            <w:tcW w:w="1985" w:type="dxa"/>
          </w:tcPr>
          <w:p w14:paraId="105D918D" w14:textId="09D61F75" w:rsidR="00DE3919"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09/05/21</w:t>
            </w:r>
          </w:p>
        </w:tc>
        <w:tc>
          <w:tcPr>
            <w:tcW w:w="2214" w:type="dxa"/>
            <w:gridSpan w:val="2"/>
          </w:tcPr>
          <w:p w14:paraId="70A58837" w14:textId="61501096" w:rsidR="00DE3919"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15/05/21</w:t>
            </w:r>
          </w:p>
        </w:tc>
      </w:tr>
      <w:tr w:rsidR="00DE3919" w14:paraId="26EB5647" w14:textId="77777777" w:rsidTr="00DE3919">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529" w:type="dxa"/>
          </w:tcPr>
          <w:p w14:paraId="5F68A79D" w14:textId="51BE1E54" w:rsidR="00DE3919" w:rsidRDefault="00DE3919" w:rsidP="00DE3919">
            <w:pPr>
              <w:pStyle w:val="CorpodeTexto0"/>
              <w:ind w:firstLine="0"/>
              <w:jc w:val="right"/>
            </w:pPr>
            <w:r>
              <w:t>3</w:t>
            </w:r>
          </w:p>
        </w:tc>
        <w:tc>
          <w:tcPr>
            <w:tcW w:w="870" w:type="dxa"/>
          </w:tcPr>
          <w:p w14:paraId="4CF30E6C" w14:textId="7BAFCE67" w:rsidR="00DE3919" w:rsidRDefault="00DE3919" w:rsidP="00DE3919">
            <w:pPr>
              <w:pStyle w:val="CorpodeTexto0"/>
              <w:ind w:firstLine="0"/>
              <w:jc w:val="right"/>
              <w:cnfStyle w:val="000000100000" w:firstRow="0" w:lastRow="0" w:firstColumn="0" w:lastColumn="0" w:oddVBand="0" w:evenVBand="0" w:oddHBand="1" w:evenHBand="0" w:firstRowFirstColumn="0" w:firstRowLastColumn="0" w:lastRowFirstColumn="0" w:lastRowLastColumn="0"/>
            </w:pPr>
            <w:r>
              <w:t>2</w:t>
            </w:r>
          </w:p>
        </w:tc>
        <w:tc>
          <w:tcPr>
            <w:tcW w:w="3812" w:type="dxa"/>
          </w:tcPr>
          <w:p w14:paraId="237D1DA7" w14:textId="3CCC263C" w:rsidR="00DE3919" w:rsidRDefault="00DE3919" w:rsidP="004363D7">
            <w:pPr>
              <w:pStyle w:val="CorpodeTexto0"/>
              <w:ind w:firstLine="0"/>
              <w:jc w:val="left"/>
              <w:cnfStyle w:val="000000100000" w:firstRow="0" w:lastRow="0" w:firstColumn="0" w:lastColumn="0" w:oddVBand="0" w:evenVBand="0" w:oddHBand="1" w:evenHBand="0" w:firstRowFirstColumn="0" w:firstRowLastColumn="0" w:lastRowFirstColumn="0" w:lastRowLastColumn="0"/>
            </w:pPr>
            <w:r>
              <w:t>Componente Publisher de Conteúdos</w:t>
            </w:r>
          </w:p>
        </w:tc>
        <w:tc>
          <w:tcPr>
            <w:tcW w:w="1985" w:type="dxa"/>
          </w:tcPr>
          <w:p w14:paraId="11E75009" w14:textId="2BA30511"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16/05/21</w:t>
            </w:r>
          </w:p>
        </w:tc>
        <w:tc>
          <w:tcPr>
            <w:tcW w:w="2214" w:type="dxa"/>
            <w:gridSpan w:val="2"/>
          </w:tcPr>
          <w:p w14:paraId="71F61DDE" w14:textId="5799356A"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22/05/21</w:t>
            </w:r>
          </w:p>
        </w:tc>
      </w:tr>
      <w:tr w:rsidR="00DE3919" w14:paraId="2222CAC2" w14:textId="77777777" w:rsidTr="00DE3919">
        <w:trPr>
          <w:trHeight w:val="339"/>
        </w:trPr>
        <w:tc>
          <w:tcPr>
            <w:cnfStyle w:val="001000000000" w:firstRow="0" w:lastRow="0" w:firstColumn="1" w:lastColumn="0" w:oddVBand="0" w:evenVBand="0" w:oddHBand="0" w:evenHBand="0" w:firstRowFirstColumn="0" w:firstRowLastColumn="0" w:lastRowFirstColumn="0" w:lastRowLastColumn="0"/>
            <w:tcW w:w="529" w:type="dxa"/>
          </w:tcPr>
          <w:p w14:paraId="7355D3C1" w14:textId="059E656B" w:rsidR="00DE3919" w:rsidRDefault="00DE3919" w:rsidP="00DE3919">
            <w:pPr>
              <w:pStyle w:val="CorpodeTexto0"/>
              <w:ind w:firstLine="0"/>
              <w:jc w:val="right"/>
            </w:pPr>
            <w:r>
              <w:t>4</w:t>
            </w:r>
          </w:p>
        </w:tc>
        <w:tc>
          <w:tcPr>
            <w:tcW w:w="870" w:type="dxa"/>
          </w:tcPr>
          <w:p w14:paraId="3EA9847B" w14:textId="228E52CF" w:rsidR="00DE3919" w:rsidRDefault="00DE3919" w:rsidP="00DE3919">
            <w:pPr>
              <w:pStyle w:val="CorpodeTexto0"/>
              <w:ind w:firstLine="0"/>
              <w:jc w:val="right"/>
              <w:cnfStyle w:val="000000000000" w:firstRow="0" w:lastRow="0" w:firstColumn="0" w:lastColumn="0" w:oddVBand="0" w:evenVBand="0" w:oddHBand="0" w:evenHBand="0" w:firstRowFirstColumn="0" w:firstRowLastColumn="0" w:lastRowFirstColumn="0" w:lastRowLastColumn="0"/>
            </w:pPr>
            <w:r>
              <w:t>2</w:t>
            </w:r>
          </w:p>
        </w:tc>
        <w:tc>
          <w:tcPr>
            <w:tcW w:w="3812" w:type="dxa"/>
          </w:tcPr>
          <w:p w14:paraId="084C35C8" w14:textId="69D675E4" w:rsidR="00DE3919" w:rsidRDefault="00DE3919" w:rsidP="004363D7">
            <w:pPr>
              <w:pStyle w:val="CorpodeTexto0"/>
              <w:ind w:firstLine="0"/>
              <w:jc w:val="left"/>
              <w:cnfStyle w:val="000000000000" w:firstRow="0" w:lastRow="0" w:firstColumn="0" w:lastColumn="0" w:oddVBand="0" w:evenVBand="0" w:oddHBand="0" w:evenHBand="0" w:firstRowFirstColumn="0" w:firstRowLastColumn="0" w:lastRowFirstColumn="0" w:lastRowLastColumn="0"/>
            </w:pPr>
            <w:r>
              <w:t>Componente Responsável por Delegar as Moedas Ethereum</w:t>
            </w:r>
          </w:p>
        </w:tc>
        <w:tc>
          <w:tcPr>
            <w:tcW w:w="1985" w:type="dxa"/>
          </w:tcPr>
          <w:p w14:paraId="6EB7FDFD" w14:textId="280623AF" w:rsidR="00DE3919"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23/05/21</w:t>
            </w:r>
          </w:p>
        </w:tc>
        <w:tc>
          <w:tcPr>
            <w:tcW w:w="2214" w:type="dxa"/>
            <w:gridSpan w:val="2"/>
          </w:tcPr>
          <w:p w14:paraId="2397C5ED" w14:textId="0E93C77F" w:rsidR="00DE3919"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29/05/21</w:t>
            </w:r>
          </w:p>
        </w:tc>
      </w:tr>
      <w:tr w:rsidR="00DE3919" w14:paraId="52780B6E" w14:textId="77777777" w:rsidTr="00DE3919">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529" w:type="dxa"/>
          </w:tcPr>
          <w:p w14:paraId="347A2617" w14:textId="625B50D4" w:rsidR="00DE3919" w:rsidRDefault="00DE3919" w:rsidP="00DE3919">
            <w:pPr>
              <w:pStyle w:val="CorpodeTexto0"/>
              <w:ind w:firstLine="0"/>
              <w:jc w:val="right"/>
            </w:pPr>
            <w:r>
              <w:t>5</w:t>
            </w:r>
          </w:p>
        </w:tc>
        <w:tc>
          <w:tcPr>
            <w:tcW w:w="870" w:type="dxa"/>
          </w:tcPr>
          <w:p w14:paraId="4D1404D7" w14:textId="76CC692C" w:rsidR="00DE3919" w:rsidRDefault="00DE3919" w:rsidP="00DE3919">
            <w:pPr>
              <w:pStyle w:val="CorpodeTexto0"/>
              <w:ind w:firstLine="0"/>
              <w:jc w:val="right"/>
              <w:cnfStyle w:val="000000100000" w:firstRow="0" w:lastRow="0" w:firstColumn="0" w:lastColumn="0" w:oddVBand="0" w:evenVBand="0" w:oddHBand="1" w:evenHBand="0" w:firstRowFirstColumn="0" w:firstRowLastColumn="0" w:lastRowFirstColumn="0" w:lastRowLastColumn="0"/>
            </w:pPr>
            <w:r>
              <w:t>3</w:t>
            </w:r>
          </w:p>
        </w:tc>
        <w:tc>
          <w:tcPr>
            <w:tcW w:w="3812" w:type="dxa"/>
          </w:tcPr>
          <w:p w14:paraId="140A86B2" w14:textId="1D44E330" w:rsidR="00DE3919" w:rsidRDefault="00DE3919" w:rsidP="004363D7">
            <w:pPr>
              <w:pStyle w:val="CorpodeTexto0"/>
              <w:ind w:firstLine="0"/>
              <w:jc w:val="left"/>
              <w:cnfStyle w:val="000000100000" w:firstRow="0" w:lastRow="0" w:firstColumn="0" w:lastColumn="0" w:oddVBand="0" w:evenVBand="0" w:oddHBand="1" w:evenHBand="0" w:firstRowFirstColumn="0" w:firstRowLastColumn="0" w:lastRowFirstColumn="0" w:lastRowLastColumn="0"/>
            </w:pPr>
            <w:r>
              <w:t>Componente de Buscas por Discos</w:t>
            </w:r>
          </w:p>
        </w:tc>
        <w:tc>
          <w:tcPr>
            <w:tcW w:w="1985" w:type="dxa"/>
          </w:tcPr>
          <w:p w14:paraId="72DE254A" w14:textId="5658FB39"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30/05/21</w:t>
            </w:r>
          </w:p>
        </w:tc>
        <w:tc>
          <w:tcPr>
            <w:tcW w:w="2214" w:type="dxa"/>
            <w:gridSpan w:val="2"/>
          </w:tcPr>
          <w:p w14:paraId="4F4984CA" w14:textId="0B4E792D"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02/06/21</w:t>
            </w:r>
          </w:p>
        </w:tc>
      </w:tr>
      <w:tr w:rsidR="00DE3919" w14:paraId="75ECF013" w14:textId="77777777" w:rsidTr="00DE3919">
        <w:trPr>
          <w:trHeight w:val="339"/>
        </w:trPr>
        <w:tc>
          <w:tcPr>
            <w:cnfStyle w:val="001000000000" w:firstRow="0" w:lastRow="0" w:firstColumn="1" w:lastColumn="0" w:oddVBand="0" w:evenVBand="0" w:oddHBand="0" w:evenHBand="0" w:firstRowFirstColumn="0" w:firstRowLastColumn="0" w:lastRowFirstColumn="0" w:lastRowLastColumn="0"/>
            <w:tcW w:w="529" w:type="dxa"/>
          </w:tcPr>
          <w:p w14:paraId="3598188A" w14:textId="6438B4FF" w:rsidR="00DE3919" w:rsidRDefault="00DE3919" w:rsidP="00DE3919">
            <w:pPr>
              <w:pStyle w:val="CorpodeTexto0"/>
              <w:ind w:firstLine="0"/>
              <w:jc w:val="right"/>
            </w:pPr>
            <w:r>
              <w:t>6</w:t>
            </w:r>
          </w:p>
        </w:tc>
        <w:tc>
          <w:tcPr>
            <w:tcW w:w="870" w:type="dxa"/>
          </w:tcPr>
          <w:p w14:paraId="26F230C3" w14:textId="1AEBBACB" w:rsidR="00DE3919" w:rsidRDefault="00DE3919" w:rsidP="00DE3919">
            <w:pPr>
              <w:pStyle w:val="CorpodeTexto0"/>
              <w:ind w:firstLine="0"/>
              <w:jc w:val="right"/>
              <w:cnfStyle w:val="000000000000" w:firstRow="0" w:lastRow="0" w:firstColumn="0" w:lastColumn="0" w:oddVBand="0" w:evenVBand="0" w:oddHBand="0" w:evenHBand="0" w:firstRowFirstColumn="0" w:firstRowLastColumn="0" w:lastRowFirstColumn="0" w:lastRowLastColumn="0"/>
            </w:pPr>
            <w:r>
              <w:t>3</w:t>
            </w:r>
          </w:p>
        </w:tc>
        <w:tc>
          <w:tcPr>
            <w:tcW w:w="3812" w:type="dxa"/>
          </w:tcPr>
          <w:p w14:paraId="34457F62" w14:textId="4E7F6BE5" w:rsidR="00DE3919" w:rsidRDefault="00DE3919" w:rsidP="004363D7">
            <w:pPr>
              <w:pStyle w:val="CorpodeTexto0"/>
              <w:ind w:firstLine="0"/>
              <w:jc w:val="left"/>
              <w:cnfStyle w:val="000000000000" w:firstRow="0" w:lastRow="0" w:firstColumn="0" w:lastColumn="0" w:oddVBand="0" w:evenVBand="0" w:oddHBand="0" w:evenHBand="0" w:firstRowFirstColumn="0" w:firstRowLastColumn="0" w:lastRowFirstColumn="0" w:lastRowLastColumn="0"/>
            </w:pPr>
            <w:r>
              <w:t>Componente de Compras e Ofertas</w:t>
            </w:r>
          </w:p>
        </w:tc>
        <w:tc>
          <w:tcPr>
            <w:tcW w:w="1985" w:type="dxa"/>
          </w:tcPr>
          <w:p w14:paraId="6934A492" w14:textId="6DA65F49" w:rsidR="00DE3919"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03/06/21</w:t>
            </w:r>
          </w:p>
        </w:tc>
        <w:tc>
          <w:tcPr>
            <w:tcW w:w="2214" w:type="dxa"/>
            <w:gridSpan w:val="2"/>
          </w:tcPr>
          <w:p w14:paraId="239A6A4E" w14:textId="5C8B78CE" w:rsidR="00DE3919"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09/06/21</w:t>
            </w:r>
          </w:p>
        </w:tc>
      </w:tr>
      <w:tr w:rsidR="00DE3919" w14:paraId="0A04BFA2" w14:textId="77777777" w:rsidTr="00DE3919">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529" w:type="dxa"/>
          </w:tcPr>
          <w:p w14:paraId="7B54D918" w14:textId="6E848EA0" w:rsidR="00DE3919" w:rsidRDefault="00DE3919" w:rsidP="00DE3919">
            <w:pPr>
              <w:pStyle w:val="CorpodeTexto0"/>
              <w:ind w:firstLine="0"/>
              <w:jc w:val="right"/>
            </w:pPr>
            <w:r>
              <w:t>7</w:t>
            </w:r>
          </w:p>
        </w:tc>
        <w:tc>
          <w:tcPr>
            <w:tcW w:w="870" w:type="dxa"/>
          </w:tcPr>
          <w:p w14:paraId="01195F50" w14:textId="2CCD16FF" w:rsidR="00DE3919" w:rsidRDefault="00DE3919" w:rsidP="00DE3919">
            <w:pPr>
              <w:pStyle w:val="CorpodeTexto0"/>
              <w:ind w:firstLine="0"/>
              <w:jc w:val="right"/>
              <w:cnfStyle w:val="000000100000" w:firstRow="0" w:lastRow="0" w:firstColumn="0" w:lastColumn="0" w:oddVBand="0" w:evenVBand="0" w:oddHBand="1" w:evenHBand="0" w:firstRowFirstColumn="0" w:firstRowLastColumn="0" w:lastRowFirstColumn="0" w:lastRowLastColumn="0"/>
            </w:pPr>
            <w:r>
              <w:t>4</w:t>
            </w:r>
          </w:p>
        </w:tc>
        <w:tc>
          <w:tcPr>
            <w:tcW w:w="3812" w:type="dxa"/>
          </w:tcPr>
          <w:p w14:paraId="456A41A0" w14:textId="2362F4C2" w:rsidR="00DE3919" w:rsidRDefault="00DE3919" w:rsidP="004363D7">
            <w:pPr>
              <w:pStyle w:val="CorpodeTexto0"/>
              <w:ind w:firstLine="0"/>
              <w:jc w:val="left"/>
              <w:cnfStyle w:val="000000100000" w:firstRow="0" w:lastRow="0" w:firstColumn="0" w:lastColumn="0" w:oddVBand="0" w:evenVBand="0" w:oddHBand="1" w:evenHBand="0" w:firstRowFirstColumn="0" w:firstRowLastColumn="0" w:lastRowFirstColumn="0" w:lastRowLastColumn="0"/>
            </w:pPr>
            <w:r>
              <w:t>Componente de Auditoria e Permissão</w:t>
            </w:r>
          </w:p>
        </w:tc>
        <w:tc>
          <w:tcPr>
            <w:tcW w:w="1985" w:type="dxa"/>
          </w:tcPr>
          <w:p w14:paraId="18646E7F" w14:textId="66797ECD"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10/06/21</w:t>
            </w:r>
          </w:p>
        </w:tc>
        <w:tc>
          <w:tcPr>
            <w:tcW w:w="2214" w:type="dxa"/>
            <w:gridSpan w:val="2"/>
          </w:tcPr>
          <w:p w14:paraId="5FEFB522" w14:textId="5E0276CE"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12/06/21</w:t>
            </w:r>
          </w:p>
        </w:tc>
      </w:tr>
      <w:tr w:rsidR="00DE3919" w14:paraId="29679533" w14:textId="77777777" w:rsidTr="00DE3919">
        <w:trPr>
          <w:trHeight w:val="339"/>
        </w:trPr>
        <w:tc>
          <w:tcPr>
            <w:cnfStyle w:val="001000000000" w:firstRow="0" w:lastRow="0" w:firstColumn="1" w:lastColumn="0" w:oddVBand="0" w:evenVBand="0" w:oddHBand="0" w:evenHBand="0" w:firstRowFirstColumn="0" w:firstRowLastColumn="0" w:lastRowFirstColumn="0" w:lastRowLastColumn="0"/>
            <w:tcW w:w="529" w:type="dxa"/>
          </w:tcPr>
          <w:p w14:paraId="2931AB53" w14:textId="6E6070DB" w:rsidR="00DE3919" w:rsidRDefault="00DE3919" w:rsidP="00DE3919">
            <w:pPr>
              <w:pStyle w:val="CorpodeTexto0"/>
              <w:ind w:firstLine="0"/>
              <w:jc w:val="right"/>
            </w:pPr>
            <w:r>
              <w:t>8</w:t>
            </w:r>
          </w:p>
        </w:tc>
        <w:tc>
          <w:tcPr>
            <w:tcW w:w="870" w:type="dxa"/>
          </w:tcPr>
          <w:p w14:paraId="71865FD9" w14:textId="1D99B17D" w:rsidR="00DE3919" w:rsidRDefault="00DE3919" w:rsidP="00DE3919">
            <w:pPr>
              <w:pStyle w:val="CorpodeTexto0"/>
              <w:ind w:firstLine="0"/>
              <w:jc w:val="right"/>
              <w:cnfStyle w:val="000000000000" w:firstRow="0" w:lastRow="0" w:firstColumn="0" w:lastColumn="0" w:oddVBand="0" w:evenVBand="0" w:oddHBand="0" w:evenHBand="0" w:firstRowFirstColumn="0" w:firstRowLastColumn="0" w:lastRowFirstColumn="0" w:lastRowLastColumn="0"/>
            </w:pPr>
            <w:r>
              <w:t>4</w:t>
            </w:r>
          </w:p>
        </w:tc>
        <w:tc>
          <w:tcPr>
            <w:tcW w:w="3812" w:type="dxa"/>
          </w:tcPr>
          <w:p w14:paraId="4B17F9B9" w14:textId="67BB758E" w:rsidR="00DE3919" w:rsidRDefault="00DE3919" w:rsidP="004363D7">
            <w:pPr>
              <w:pStyle w:val="CorpodeTexto0"/>
              <w:ind w:firstLine="0"/>
              <w:jc w:val="left"/>
              <w:cnfStyle w:val="000000000000" w:firstRow="0" w:lastRow="0" w:firstColumn="0" w:lastColumn="0" w:oddVBand="0" w:evenVBand="0" w:oddHBand="0" w:evenHBand="0" w:firstRowFirstColumn="0" w:firstRowLastColumn="0" w:lastRowFirstColumn="0" w:lastRowLastColumn="0"/>
            </w:pPr>
            <w:r>
              <w:t>Componente de Gerenciamento de Contas</w:t>
            </w:r>
          </w:p>
        </w:tc>
        <w:tc>
          <w:tcPr>
            <w:tcW w:w="1985" w:type="dxa"/>
          </w:tcPr>
          <w:p w14:paraId="71D40BA4" w14:textId="26814D30" w:rsidR="00DE3919"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13/06/21</w:t>
            </w:r>
          </w:p>
        </w:tc>
        <w:tc>
          <w:tcPr>
            <w:tcW w:w="2214" w:type="dxa"/>
            <w:gridSpan w:val="2"/>
          </w:tcPr>
          <w:p w14:paraId="6ECF7FD2" w14:textId="1F94B21A" w:rsidR="00DE3919"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16/06/21</w:t>
            </w:r>
          </w:p>
        </w:tc>
      </w:tr>
      <w:tr w:rsidR="00DE3919" w14:paraId="4A02FCC7" w14:textId="77777777" w:rsidTr="00DE3919">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529" w:type="dxa"/>
          </w:tcPr>
          <w:p w14:paraId="246A06DF" w14:textId="04D66E95" w:rsidR="00DE3919" w:rsidRDefault="00DE3919" w:rsidP="00DE3919">
            <w:pPr>
              <w:pStyle w:val="CorpodeTexto0"/>
              <w:ind w:firstLine="0"/>
              <w:jc w:val="right"/>
            </w:pPr>
            <w:r>
              <w:t>9</w:t>
            </w:r>
          </w:p>
        </w:tc>
        <w:tc>
          <w:tcPr>
            <w:tcW w:w="870" w:type="dxa"/>
          </w:tcPr>
          <w:p w14:paraId="12966511" w14:textId="2C3AC747" w:rsidR="00DE3919" w:rsidRDefault="00DE3919" w:rsidP="00DE3919">
            <w:pPr>
              <w:pStyle w:val="CorpodeTexto0"/>
              <w:ind w:firstLine="0"/>
              <w:jc w:val="right"/>
              <w:cnfStyle w:val="000000100000" w:firstRow="0" w:lastRow="0" w:firstColumn="0" w:lastColumn="0" w:oddVBand="0" w:evenVBand="0" w:oddHBand="1" w:evenHBand="0" w:firstRowFirstColumn="0" w:firstRowLastColumn="0" w:lastRowFirstColumn="0" w:lastRowLastColumn="0"/>
            </w:pPr>
            <w:r>
              <w:t>5</w:t>
            </w:r>
          </w:p>
        </w:tc>
        <w:tc>
          <w:tcPr>
            <w:tcW w:w="3812" w:type="dxa"/>
          </w:tcPr>
          <w:p w14:paraId="2EAFFEAA" w14:textId="41723A85" w:rsidR="00DE3919" w:rsidRDefault="00DE3919" w:rsidP="004363D7">
            <w:pPr>
              <w:pStyle w:val="CorpodeTexto0"/>
              <w:ind w:firstLine="0"/>
              <w:jc w:val="left"/>
              <w:cnfStyle w:val="000000100000" w:firstRow="0" w:lastRow="0" w:firstColumn="0" w:lastColumn="0" w:oddVBand="0" w:evenVBand="0" w:oddHBand="1" w:evenHBand="0" w:firstRowFirstColumn="0" w:firstRowLastColumn="0" w:lastRowFirstColumn="0" w:lastRowLastColumn="0"/>
            </w:pPr>
            <w:r>
              <w:t>Componente Página Inicial</w:t>
            </w:r>
          </w:p>
        </w:tc>
        <w:tc>
          <w:tcPr>
            <w:tcW w:w="1985" w:type="dxa"/>
          </w:tcPr>
          <w:p w14:paraId="30C99028" w14:textId="497AF7B0"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17/06/21</w:t>
            </w:r>
          </w:p>
        </w:tc>
        <w:tc>
          <w:tcPr>
            <w:tcW w:w="2214" w:type="dxa"/>
            <w:gridSpan w:val="2"/>
          </w:tcPr>
          <w:p w14:paraId="3FAC248D" w14:textId="0D7CFF32"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18/06/21</w:t>
            </w:r>
          </w:p>
        </w:tc>
      </w:tr>
      <w:tr w:rsidR="00DE3919" w14:paraId="4F2096B1" w14:textId="77777777" w:rsidTr="00DE3919">
        <w:trPr>
          <w:trHeight w:val="339"/>
        </w:trPr>
        <w:tc>
          <w:tcPr>
            <w:cnfStyle w:val="001000000000" w:firstRow="0" w:lastRow="0" w:firstColumn="1" w:lastColumn="0" w:oddVBand="0" w:evenVBand="0" w:oddHBand="0" w:evenHBand="0" w:firstRowFirstColumn="0" w:firstRowLastColumn="0" w:lastRowFirstColumn="0" w:lastRowLastColumn="0"/>
            <w:tcW w:w="529" w:type="dxa"/>
          </w:tcPr>
          <w:p w14:paraId="5946C80A" w14:textId="592361D7" w:rsidR="00DE3919" w:rsidRDefault="00DE3919" w:rsidP="00DE3919">
            <w:pPr>
              <w:pStyle w:val="CorpodeTexto0"/>
              <w:ind w:firstLine="0"/>
              <w:jc w:val="right"/>
            </w:pPr>
            <w:r>
              <w:t>10</w:t>
            </w:r>
          </w:p>
        </w:tc>
        <w:tc>
          <w:tcPr>
            <w:tcW w:w="870" w:type="dxa"/>
          </w:tcPr>
          <w:p w14:paraId="0B74FA35" w14:textId="65FBB17A" w:rsidR="00DE3919" w:rsidRDefault="00DE3919" w:rsidP="00DE3919">
            <w:pPr>
              <w:pStyle w:val="CorpodeTexto0"/>
              <w:ind w:firstLine="0"/>
              <w:jc w:val="right"/>
              <w:cnfStyle w:val="000000000000" w:firstRow="0" w:lastRow="0" w:firstColumn="0" w:lastColumn="0" w:oddVBand="0" w:evenVBand="0" w:oddHBand="0" w:evenHBand="0" w:firstRowFirstColumn="0" w:firstRowLastColumn="0" w:lastRowFirstColumn="0" w:lastRowLastColumn="0"/>
            </w:pPr>
            <w:r>
              <w:t>5</w:t>
            </w:r>
          </w:p>
        </w:tc>
        <w:tc>
          <w:tcPr>
            <w:tcW w:w="3812" w:type="dxa"/>
          </w:tcPr>
          <w:p w14:paraId="21AF7D2D" w14:textId="51DA815E" w:rsidR="00DE3919" w:rsidRDefault="00DE3919" w:rsidP="004363D7">
            <w:pPr>
              <w:pStyle w:val="CorpodeTexto0"/>
              <w:ind w:firstLine="0"/>
              <w:jc w:val="left"/>
              <w:cnfStyle w:val="000000000000" w:firstRow="0" w:lastRow="0" w:firstColumn="0" w:lastColumn="0" w:oddVBand="0" w:evenVBand="0" w:oddHBand="0" w:evenHBand="0" w:firstRowFirstColumn="0" w:firstRowLastColumn="0" w:lastRowFirstColumn="0" w:lastRowLastColumn="0"/>
            </w:pPr>
            <w:r>
              <w:t>Componente Página de Informações do Usuário</w:t>
            </w:r>
          </w:p>
        </w:tc>
        <w:tc>
          <w:tcPr>
            <w:tcW w:w="1985" w:type="dxa"/>
          </w:tcPr>
          <w:p w14:paraId="6461EA7B" w14:textId="115C26ED" w:rsidR="00DE3919"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19/06/21</w:t>
            </w:r>
          </w:p>
        </w:tc>
        <w:tc>
          <w:tcPr>
            <w:tcW w:w="2214" w:type="dxa"/>
            <w:gridSpan w:val="2"/>
          </w:tcPr>
          <w:p w14:paraId="1B6D674C" w14:textId="0F56D5FE" w:rsidR="00DE3919"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20/06/21</w:t>
            </w:r>
          </w:p>
        </w:tc>
      </w:tr>
      <w:tr w:rsidR="00DE3919" w14:paraId="699438DB" w14:textId="77777777" w:rsidTr="00DE3919">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529" w:type="dxa"/>
          </w:tcPr>
          <w:p w14:paraId="267C74A9" w14:textId="187328EE" w:rsidR="00DE3919" w:rsidRDefault="00DE3919" w:rsidP="00DE3919">
            <w:pPr>
              <w:pStyle w:val="CorpodeTexto0"/>
              <w:ind w:firstLine="0"/>
              <w:jc w:val="right"/>
            </w:pPr>
            <w:r>
              <w:t>11</w:t>
            </w:r>
          </w:p>
        </w:tc>
        <w:tc>
          <w:tcPr>
            <w:tcW w:w="870" w:type="dxa"/>
          </w:tcPr>
          <w:p w14:paraId="0F943164" w14:textId="76562650" w:rsidR="00DE3919" w:rsidRDefault="00DE3919" w:rsidP="00DE3919">
            <w:pPr>
              <w:pStyle w:val="CorpodeTexto0"/>
              <w:ind w:firstLine="0"/>
              <w:jc w:val="right"/>
              <w:cnfStyle w:val="000000100000" w:firstRow="0" w:lastRow="0" w:firstColumn="0" w:lastColumn="0" w:oddVBand="0" w:evenVBand="0" w:oddHBand="1" w:evenHBand="0" w:firstRowFirstColumn="0" w:firstRowLastColumn="0" w:lastRowFirstColumn="0" w:lastRowLastColumn="0"/>
            </w:pPr>
            <w:r>
              <w:t>5</w:t>
            </w:r>
          </w:p>
        </w:tc>
        <w:tc>
          <w:tcPr>
            <w:tcW w:w="3812" w:type="dxa"/>
          </w:tcPr>
          <w:p w14:paraId="4337936F" w14:textId="66AA8C5F" w:rsidR="00DE3919" w:rsidRDefault="004363D7" w:rsidP="004363D7">
            <w:pPr>
              <w:pStyle w:val="CorpodeTexto0"/>
              <w:ind w:firstLine="0"/>
              <w:jc w:val="left"/>
              <w:cnfStyle w:val="000000100000" w:firstRow="0" w:lastRow="0" w:firstColumn="0" w:lastColumn="0" w:oddVBand="0" w:evenVBand="0" w:oddHBand="1" w:evenHBand="0" w:firstRowFirstColumn="0" w:firstRowLastColumn="0" w:lastRowFirstColumn="0" w:lastRowLastColumn="0"/>
            </w:pPr>
            <w:r>
              <w:t>Componente Página de Pesquisa por Álbuns</w:t>
            </w:r>
          </w:p>
        </w:tc>
        <w:tc>
          <w:tcPr>
            <w:tcW w:w="1985" w:type="dxa"/>
          </w:tcPr>
          <w:p w14:paraId="461FD574" w14:textId="174E07AD"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21/06/21</w:t>
            </w:r>
          </w:p>
        </w:tc>
        <w:tc>
          <w:tcPr>
            <w:tcW w:w="2214" w:type="dxa"/>
            <w:gridSpan w:val="2"/>
          </w:tcPr>
          <w:p w14:paraId="4E4C8B99" w14:textId="27892674"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22/06/21</w:t>
            </w:r>
          </w:p>
        </w:tc>
      </w:tr>
      <w:tr w:rsidR="00DE3919" w14:paraId="40AED808" w14:textId="77777777" w:rsidTr="00DE3919">
        <w:trPr>
          <w:trHeight w:val="339"/>
        </w:trPr>
        <w:tc>
          <w:tcPr>
            <w:cnfStyle w:val="001000000000" w:firstRow="0" w:lastRow="0" w:firstColumn="1" w:lastColumn="0" w:oddVBand="0" w:evenVBand="0" w:oddHBand="0" w:evenHBand="0" w:firstRowFirstColumn="0" w:firstRowLastColumn="0" w:lastRowFirstColumn="0" w:lastRowLastColumn="0"/>
            <w:tcW w:w="529" w:type="dxa"/>
          </w:tcPr>
          <w:p w14:paraId="74317E47" w14:textId="38327D7B" w:rsidR="00DE3919" w:rsidRDefault="00DE3919" w:rsidP="00DE3919">
            <w:pPr>
              <w:pStyle w:val="CorpodeTexto0"/>
              <w:ind w:firstLine="0"/>
              <w:jc w:val="right"/>
            </w:pPr>
            <w:r>
              <w:t>12</w:t>
            </w:r>
          </w:p>
        </w:tc>
        <w:tc>
          <w:tcPr>
            <w:tcW w:w="870" w:type="dxa"/>
          </w:tcPr>
          <w:p w14:paraId="29C64E93" w14:textId="6208B575" w:rsidR="00DE3919" w:rsidRDefault="00DE3919" w:rsidP="00DE3919">
            <w:pPr>
              <w:pStyle w:val="CorpodeTexto0"/>
              <w:ind w:firstLine="0"/>
              <w:jc w:val="right"/>
              <w:cnfStyle w:val="000000000000" w:firstRow="0" w:lastRow="0" w:firstColumn="0" w:lastColumn="0" w:oddVBand="0" w:evenVBand="0" w:oddHBand="0" w:evenHBand="0" w:firstRowFirstColumn="0" w:firstRowLastColumn="0" w:lastRowFirstColumn="0" w:lastRowLastColumn="0"/>
            </w:pPr>
            <w:r>
              <w:t>5</w:t>
            </w:r>
          </w:p>
        </w:tc>
        <w:tc>
          <w:tcPr>
            <w:tcW w:w="3812" w:type="dxa"/>
          </w:tcPr>
          <w:p w14:paraId="37C11CB8" w14:textId="6404ADCB" w:rsidR="00DE3919" w:rsidRDefault="004363D7" w:rsidP="004363D7">
            <w:pPr>
              <w:pStyle w:val="CorpodeTexto0"/>
              <w:ind w:firstLine="0"/>
              <w:jc w:val="left"/>
              <w:cnfStyle w:val="000000000000" w:firstRow="0" w:lastRow="0" w:firstColumn="0" w:lastColumn="0" w:oddVBand="0" w:evenVBand="0" w:oddHBand="0" w:evenHBand="0" w:firstRowFirstColumn="0" w:firstRowLastColumn="0" w:lastRowFirstColumn="0" w:lastRowLastColumn="0"/>
            </w:pPr>
            <w:r>
              <w:t>Componente Página de Publicação de Conteúdo</w:t>
            </w:r>
          </w:p>
        </w:tc>
        <w:tc>
          <w:tcPr>
            <w:tcW w:w="1985" w:type="dxa"/>
          </w:tcPr>
          <w:p w14:paraId="067784FB" w14:textId="178FF527" w:rsidR="00DE3919"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23/06/21</w:t>
            </w:r>
          </w:p>
        </w:tc>
        <w:tc>
          <w:tcPr>
            <w:tcW w:w="2214" w:type="dxa"/>
            <w:gridSpan w:val="2"/>
          </w:tcPr>
          <w:p w14:paraId="32354543" w14:textId="5395093B" w:rsidR="00DE3919"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24/06/21</w:t>
            </w:r>
          </w:p>
        </w:tc>
      </w:tr>
      <w:tr w:rsidR="00DE3919" w14:paraId="7EA72E68" w14:textId="77777777" w:rsidTr="00DE3919">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529" w:type="dxa"/>
          </w:tcPr>
          <w:p w14:paraId="788B6757" w14:textId="4315739C" w:rsidR="00DE3919" w:rsidRDefault="00DE3919" w:rsidP="00DE3919">
            <w:pPr>
              <w:pStyle w:val="CorpodeTexto0"/>
              <w:ind w:firstLine="0"/>
              <w:jc w:val="right"/>
            </w:pPr>
            <w:r>
              <w:lastRenderedPageBreak/>
              <w:t>13</w:t>
            </w:r>
          </w:p>
        </w:tc>
        <w:tc>
          <w:tcPr>
            <w:tcW w:w="870" w:type="dxa"/>
          </w:tcPr>
          <w:p w14:paraId="17085FC1" w14:textId="03264703" w:rsidR="00DE3919" w:rsidRDefault="00DE3919" w:rsidP="00DE3919">
            <w:pPr>
              <w:pStyle w:val="CorpodeTexto0"/>
              <w:ind w:firstLine="0"/>
              <w:jc w:val="right"/>
              <w:cnfStyle w:val="000000100000" w:firstRow="0" w:lastRow="0" w:firstColumn="0" w:lastColumn="0" w:oddVBand="0" w:evenVBand="0" w:oddHBand="1" w:evenHBand="0" w:firstRowFirstColumn="0" w:firstRowLastColumn="0" w:lastRowFirstColumn="0" w:lastRowLastColumn="0"/>
            </w:pPr>
            <w:r>
              <w:t>5</w:t>
            </w:r>
          </w:p>
        </w:tc>
        <w:tc>
          <w:tcPr>
            <w:tcW w:w="3812" w:type="dxa"/>
          </w:tcPr>
          <w:p w14:paraId="374E3F5D" w14:textId="539D7AA8" w:rsidR="00DE3919" w:rsidRDefault="004363D7" w:rsidP="004363D7">
            <w:pPr>
              <w:pStyle w:val="CorpodeTexto0"/>
              <w:ind w:firstLine="0"/>
              <w:jc w:val="left"/>
              <w:cnfStyle w:val="000000100000" w:firstRow="0" w:lastRow="0" w:firstColumn="0" w:lastColumn="0" w:oddVBand="0" w:evenVBand="0" w:oddHBand="1" w:evenHBand="0" w:firstRowFirstColumn="0" w:firstRowLastColumn="0" w:lastRowFirstColumn="0" w:lastRowLastColumn="0"/>
            </w:pPr>
            <w:r>
              <w:t>Componente Página de Compra</w:t>
            </w:r>
          </w:p>
        </w:tc>
        <w:tc>
          <w:tcPr>
            <w:tcW w:w="1985" w:type="dxa"/>
          </w:tcPr>
          <w:p w14:paraId="4FE19ADE" w14:textId="08BC8F0C"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25/06/21</w:t>
            </w:r>
          </w:p>
        </w:tc>
        <w:tc>
          <w:tcPr>
            <w:tcW w:w="2214" w:type="dxa"/>
            <w:gridSpan w:val="2"/>
          </w:tcPr>
          <w:p w14:paraId="1CFF0673" w14:textId="44C8637A"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26/06/21</w:t>
            </w:r>
          </w:p>
        </w:tc>
      </w:tr>
      <w:tr w:rsidR="004363D7" w14:paraId="71C35467" w14:textId="77777777" w:rsidTr="00DE3919">
        <w:trPr>
          <w:trHeight w:val="339"/>
        </w:trPr>
        <w:tc>
          <w:tcPr>
            <w:cnfStyle w:val="001000000000" w:firstRow="0" w:lastRow="0" w:firstColumn="1" w:lastColumn="0" w:oddVBand="0" w:evenVBand="0" w:oddHBand="0" w:evenHBand="0" w:firstRowFirstColumn="0" w:firstRowLastColumn="0" w:lastRowFirstColumn="0" w:lastRowLastColumn="0"/>
            <w:tcW w:w="529" w:type="dxa"/>
          </w:tcPr>
          <w:p w14:paraId="057970DE" w14:textId="5FA1B486" w:rsidR="004363D7" w:rsidRDefault="004363D7" w:rsidP="00DE3919">
            <w:pPr>
              <w:pStyle w:val="CorpodeTexto0"/>
              <w:ind w:firstLine="0"/>
              <w:jc w:val="right"/>
            </w:pPr>
            <w:r>
              <w:t>14</w:t>
            </w:r>
          </w:p>
        </w:tc>
        <w:tc>
          <w:tcPr>
            <w:tcW w:w="870" w:type="dxa"/>
          </w:tcPr>
          <w:p w14:paraId="1EEBA8A7" w14:textId="59977270" w:rsidR="004363D7" w:rsidRDefault="004363D7" w:rsidP="00DE3919">
            <w:pPr>
              <w:pStyle w:val="CorpodeTexto0"/>
              <w:ind w:firstLine="0"/>
              <w:jc w:val="right"/>
              <w:cnfStyle w:val="000000000000" w:firstRow="0" w:lastRow="0" w:firstColumn="0" w:lastColumn="0" w:oddVBand="0" w:evenVBand="0" w:oddHBand="0" w:evenHBand="0" w:firstRowFirstColumn="0" w:firstRowLastColumn="0" w:lastRowFirstColumn="0" w:lastRowLastColumn="0"/>
            </w:pPr>
            <w:r>
              <w:t>6</w:t>
            </w:r>
          </w:p>
        </w:tc>
        <w:tc>
          <w:tcPr>
            <w:tcW w:w="3812" w:type="dxa"/>
          </w:tcPr>
          <w:p w14:paraId="51B1C464" w14:textId="517B8534" w:rsidR="004363D7" w:rsidRDefault="004363D7" w:rsidP="004363D7">
            <w:pPr>
              <w:pStyle w:val="CorpodeTexto0"/>
              <w:ind w:firstLine="0"/>
              <w:jc w:val="left"/>
              <w:cnfStyle w:val="000000000000" w:firstRow="0" w:lastRow="0" w:firstColumn="0" w:lastColumn="0" w:oddVBand="0" w:evenVBand="0" w:oddHBand="0" w:evenHBand="0" w:firstRowFirstColumn="0" w:firstRowLastColumn="0" w:lastRowFirstColumn="0" w:lastRowLastColumn="0"/>
            </w:pPr>
            <w:r>
              <w:t>Componente ESB</w:t>
            </w:r>
          </w:p>
        </w:tc>
        <w:tc>
          <w:tcPr>
            <w:tcW w:w="1985" w:type="dxa"/>
          </w:tcPr>
          <w:p w14:paraId="2BC8133C" w14:textId="569D07ED" w:rsidR="004363D7"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27/06/21</w:t>
            </w:r>
          </w:p>
        </w:tc>
        <w:tc>
          <w:tcPr>
            <w:tcW w:w="2214" w:type="dxa"/>
            <w:gridSpan w:val="2"/>
          </w:tcPr>
          <w:p w14:paraId="3596B5A5" w14:textId="22A2554E" w:rsidR="004363D7"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03/07/21</w:t>
            </w:r>
          </w:p>
        </w:tc>
      </w:tr>
      <w:tr w:rsidR="004363D7" w14:paraId="74A3C6C2" w14:textId="77777777" w:rsidTr="00DE3919">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529" w:type="dxa"/>
          </w:tcPr>
          <w:p w14:paraId="5256D8EA" w14:textId="7022020E" w:rsidR="004363D7" w:rsidRDefault="004363D7" w:rsidP="00DE3919">
            <w:pPr>
              <w:pStyle w:val="CorpodeTexto0"/>
              <w:ind w:firstLine="0"/>
              <w:jc w:val="right"/>
            </w:pPr>
            <w:r>
              <w:t>15</w:t>
            </w:r>
          </w:p>
        </w:tc>
        <w:tc>
          <w:tcPr>
            <w:tcW w:w="870" w:type="dxa"/>
          </w:tcPr>
          <w:p w14:paraId="68CC640B" w14:textId="2C099863" w:rsidR="004363D7" w:rsidRDefault="004363D7" w:rsidP="00DE3919">
            <w:pPr>
              <w:pStyle w:val="CorpodeTexto0"/>
              <w:ind w:firstLine="0"/>
              <w:jc w:val="right"/>
              <w:cnfStyle w:val="000000100000" w:firstRow="0" w:lastRow="0" w:firstColumn="0" w:lastColumn="0" w:oddVBand="0" w:evenVBand="0" w:oddHBand="1" w:evenHBand="0" w:firstRowFirstColumn="0" w:firstRowLastColumn="0" w:lastRowFirstColumn="0" w:lastRowLastColumn="0"/>
            </w:pPr>
            <w:r>
              <w:t>7</w:t>
            </w:r>
          </w:p>
        </w:tc>
        <w:tc>
          <w:tcPr>
            <w:tcW w:w="3812" w:type="dxa"/>
          </w:tcPr>
          <w:p w14:paraId="0426EE70" w14:textId="1D159688" w:rsidR="004363D7" w:rsidRDefault="004363D7" w:rsidP="004363D7">
            <w:pPr>
              <w:pStyle w:val="CorpodeTexto0"/>
              <w:ind w:firstLine="0"/>
              <w:jc w:val="left"/>
              <w:cnfStyle w:val="000000100000" w:firstRow="0" w:lastRow="0" w:firstColumn="0" w:lastColumn="0" w:oddVBand="0" w:evenVBand="0" w:oddHBand="1" w:evenHBand="0" w:firstRowFirstColumn="0" w:firstRowLastColumn="0" w:lastRowFirstColumn="0" w:lastRowLastColumn="0"/>
            </w:pPr>
            <w:r>
              <w:t>Rodada de Testes</w:t>
            </w:r>
          </w:p>
        </w:tc>
        <w:tc>
          <w:tcPr>
            <w:tcW w:w="1985" w:type="dxa"/>
          </w:tcPr>
          <w:p w14:paraId="6495FC80" w14:textId="2E7C3DC8" w:rsidR="004363D7"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04/07/21</w:t>
            </w:r>
          </w:p>
        </w:tc>
        <w:tc>
          <w:tcPr>
            <w:tcW w:w="2214" w:type="dxa"/>
            <w:gridSpan w:val="2"/>
          </w:tcPr>
          <w:p w14:paraId="6904B515" w14:textId="48AF4676" w:rsidR="004363D7"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08/07/21</w:t>
            </w:r>
          </w:p>
        </w:tc>
      </w:tr>
    </w:tbl>
    <w:p w14:paraId="0BC69393" w14:textId="1E3C5325" w:rsidR="001F261C" w:rsidRDefault="001F261C" w:rsidP="002C3C3C">
      <w:pPr>
        <w:pStyle w:val="CorpodeTexto0"/>
      </w:pPr>
    </w:p>
    <w:p w14:paraId="01B905AE" w14:textId="77777777" w:rsidR="00973084" w:rsidRDefault="00973084" w:rsidP="001C7458">
      <w:pPr>
        <w:pStyle w:val="Ttulo2"/>
      </w:pPr>
      <w:bookmarkStart w:id="35" w:name="_Toc68719727"/>
      <w:r>
        <w:t>Riscos</w:t>
      </w:r>
      <w:bookmarkEnd w:id="35"/>
    </w:p>
    <w:p w14:paraId="35BCF604" w14:textId="584E9048" w:rsidR="00A376EB" w:rsidRDefault="00A376EB" w:rsidP="00A376EB">
      <w:pPr>
        <w:pStyle w:val="Legenda"/>
        <w:keepNext/>
      </w:pPr>
      <w:bookmarkStart w:id="36" w:name="_Ref68469936"/>
      <w:bookmarkStart w:id="37" w:name="_Toc68706599"/>
      <w:r>
        <w:t xml:space="preserve">Tabela </w:t>
      </w:r>
      <w:r>
        <w:fldChar w:fldCharType="begin"/>
      </w:r>
      <w:r>
        <w:instrText xml:space="preserve"> STYLEREF 1 \s </w:instrText>
      </w:r>
      <w:r>
        <w:fldChar w:fldCharType="separate"/>
      </w:r>
      <w:r w:rsidR="0059390A">
        <w:rPr>
          <w:noProof/>
        </w:rPr>
        <w:t>4</w:t>
      </w:r>
      <w:r>
        <w:fldChar w:fldCharType="end"/>
      </w:r>
      <w:r>
        <w:noBreakHyphen/>
      </w:r>
      <w:bookmarkEnd w:id="36"/>
      <w:r w:rsidR="00F53CA7">
        <w:t>2</w:t>
      </w:r>
      <w:r>
        <w:t xml:space="preserve">. Riscos do </w:t>
      </w:r>
      <w:r w:rsidR="00D9564D">
        <w:t>P</w:t>
      </w:r>
      <w:r>
        <w:t>rojeto. Fonte: os Autores.</w:t>
      </w:r>
      <w:bookmarkEnd w:id="37"/>
    </w:p>
    <w:tbl>
      <w:tblPr>
        <w:tblStyle w:val="TabeladeGrade1Clar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
        <w:gridCol w:w="2930"/>
        <w:gridCol w:w="406"/>
        <w:gridCol w:w="448"/>
        <w:gridCol w:w="425"/>
        <w:gridCol w:w="2125"/>
        <w:gridCol w:w="2515"/>
      </w:tblGrid>
      <w:tr w:rsidR="00973084" w14:paraId="316C5E2A" w14:textId="77777777" w:rsidTr="00F53CA7">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439" w:type="dxa"/>
            <w:tcBorders>
              <w:bottom w:val="none" w:sz="0" w:space="0" w:color="auto"/>
            </w:tcBorders>
          </w:tcPr>
          <w:p w14:paraId="5BD3511D" w14:textId="77777777" w:rsidR="00973084" w:rsidRDefault="00973084" w:rsidP="00B100BE">
            <w:pPr>
              <w:pStyle w:val="TtulodeTabela"/>
            </w:pPr>
            <w:r>
              <w:t>Id</w:t>
            </w:r>
          </w:p>
        </w:tc>
        <w:tc>
          <w:tcPr>
            <w:tcW w:w="2930" w:type="dxa"/>
            <w:tcBorders>
              <w:bottom w:val="none" w:sz="0" w:space="0" w:color="auto"/>
            </w:tcBorders>
          </w:tcPr>
          <w:p w14:paraId="54DBACC9" w14:textId="77777777" w:rsidR="00973084" w:rsidRDefault="00973084" w:rsidP="00B100BE">
            <w:pPr>
              <w:pStyle w:val="TtulodeTabela"/>
              <w:cnfStyle w:val="100000000000" w:firstRow="1" w:lastRow="0" w:firstColumn="0" w:lastColumn="0" w:oddVBand="0" w:evenVBand="0" w:oddHBand="0" w:evenHBand="0" w:firstRowFirstColumn="0" w:firstRowLastColumn="0" w:lastRowFirstColumn="0" w:lastRowLastColumn="0"/>
            </w:pPr>
            <w:r>
              <w:t>Descrição</w:t>
            </w:r>
          </w:p>
        </w:tc>
        <w:tc>
          <w:tcPr>
            <w:tcW w:w="406" w:type="dxa"/>
            <w:tcBorders>
              <w:bottom w:val="none" w:sz="0" w:space="0" w:color="auto"/>
            </w:tcBorders>
          </w:tcPr>
          <w:p w14:paraId="0A808067" w14:textId="77777777" w:rsidR="00973084" w:rsidRDefault="00973084" w:rsidP="00B100BE">
            <w:pPr>
              <w:pStyle w:val="TtulodeTabela"/>
              <w:cnfStyle w:val="100000000000" w:firstRow="1" w:lastRow="0" w:firstColumn="0" w:lastColumn="0" w:oddVBand="0" w:evenVBand="0" w:oddHBand="0" w:evenHBand="0" w:firstRowFirstColumn="0" w:firstRowLastColumn="0" w:lastRowFirstColumn="0" w:lastRowLastColumn="0"/>
            </w:pPr>
            <w:r>
              <w:t>P</w:t>
            </w:r>
          </w:p>
        </w:tc>
        <w:tc>
          <w:tcPr>
            <w:tcW w:w="448" w:type="dxa"/>
            <w:tcBorders>
              <w:bottom w:val="none" w:sz="0" w:space="0" w:color="auto"/>
            </w:tcBorders>
          </w:tcPr>
          <w:p w14:paraId="7ECA99AD" w14:textId="77777777" w:rsidR="00973084" w:rsidRDefault="00973084" w:rsidP="00B100BE">
            <w:pPr>
              <w:pStyle w:val="TtulodeTabela"/>
              <w:cnfStyle w:val="100000000000" w:firstRow="1" w:lastRow="0" w:firstColumn="0" w:lastColumn="0" w:oddVBand="0" w:evenVBand="0" w:oddHBand="0" w:evenHBand="0" w:firstRowFirstColumn="0" w:firstRowLastColumn="0" w:lastRowFirstColumn="0" w:lastRowLastColumn="0"/>
            </w:pPr>
            <w:r>
              <w:t>I</w:t>
            </w:r>
          </w:p>
        </w:tc>
        <w:tc>
          <w:tcPr>
            <w:tcW w:w="425" w:type="dxa"/>
            <w:tcBorders>
              <w:bottom w:val="none" w:sz="0" w:space="0" w:color="auto"/>
            </w:tcBorders>
          </w:tcPr>
          <w:p w14:paraId="3D766CC5" w14:textId="77777777" w:rsidR="00973084" w:rsidRDefault="00973084" w:rsidP="00B100BE">
            <w:pPr>
              <w:pStyle w:val="TtulodeTabela"/>
              <w:cnfStyle w:val="100000000000" w:firstRow="1" w:lastRow="0" w:firstColumn="0" w:lastColumn="0" w:oddVBand="0" w:evenVBand="0" w:oddHBand="0" w:evenHBand="0" w:firstRowFirstColumn="0" w:firstRowLastColumn="0" w:lastRowFirstColumn="0" w:lastRowLastColumn="0"/>
            </w:pPr>
            <w:r>
              <w:t>S</w:t>
            </w:r>
          </w:p>
        </w:tc>
        <w:tc>
          <w:tcPr>
            <w:tcW w:w="2125" w:type="dxa"/>
            <w:tcBorders>
              <w:bottom w:val="none" w:sz="0" w:space="0" w:color="auto"/>
            </w:tcBorders>
          </w:tcPr>
          <w:p w14:paraId="0337A334" w14:textId="59F06BD0" w:rsidR="00973084" w:rsidRDefault="00BB1D95" w:rsidP="00B100BE">
            <w:pPr>
              <w:pStyle w:val="TtulodeTabela"/>
              <w:cnfStyle w:val="100000000000" w:firstRow="1" w:lastRow="0" w:firstColumn="0" w:lastColumn="0" w:oddVBand="0" w:evenVBand="0" w:oddHBand="0" w:evenHBand="0" w:firstRowFirstColumn="0" w:firstRowLastColumn="0" w:lastRowFirstColumn="0" w:lastRowLastColumn="0"/>
            </w:pPr>
            <w:r>
              <w:t xml:space="preserve">Ação de </w:t>
            </w:r>
            <w:r w:rsidR="00973084">
              <w:t>Prevenção</w:t>
            </w:r>
          </w:p>
        </w:tc>
        <w:tc>
          <w:tcPr>
            <w:tcW w:w="2515" w:type="dxa"/>
            <w:tcBorders>
              <w:bottom w:val="none" w:sz="0" w:space="0" w:color="auto"/>
            </w:tcBorders>
          </w:tcPr>
          <w:p w14:paraId="087CA902" w14:textId="28DBA65D" w:rsidR="00973084" w:rsidRDefault="00BB1D95" w:rsidP="00B100BE">
            <w:pPr>
              <w:pStyle w:val="TtulodeTabela"/>
              <w:cnfStyle w:val="100000000000" w:firstRow="1" w:lastRow="0" w:firstColumn="0" w:lastColumn="0" w:oddVBand="0" w:evenVBand="0" w:oddHBand="0" w:evenHBand="0" w:firstRowFirstColumn="0" w:firstRowLastColumn="0" w:lastRowFirstColumn="0" w:lastRowLastColumn="0"/>
            </w:pPr>
            <w:r>
              <w:t xml:space="preserve">Ação de </w:t>
            </w:r>
            <w:r w:rsidR="00973084">
              <w:t>Contingência</w:t>
            </w:r>
          </w:p>
        </w:tc>
      </w:tr>
      <w:tr w:rsidR="00973084" w:rsidRPr="00BB1D95" w14:paraId="46550023"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256530B7" w14:textId="798D6609" w:rsidR="00973084" w:rsidRPr="00BB1D95" w:rsidRDefault="00F53CA7" w:rsidP="00B100BE">
            <w:pPr>
              <w:pStyle w:val="LinhadeTabela"/>
            </w:pPr>
            <w:r>
              <w:t>1</w:t>
            </w:r>
          </w:p>
        </w:tc>
        <w:tc>
          <w:tcPr>
            <w:tcW w:w="2930" w:type="dxa"/>
          </w:tcPr>
          <w:p w14:paraId="360AA14E" w14:textId="0436EFE2" w:rsidR="00973084" w:rsidRPr="00BB1D95" w:rsidRDefault="00DF3F9C" w:rsidP="00B100BE">
            <w:pPr>
              <w:pStyle w:val="LinhadeTabela"/>
              <w:cnfStyle w:val="000000000000" w:firstRow="0" w:lastRow="0" w:firstColumn="0" w:lastColumn="0" w:oddVBand="0" w:evenVBand="0" w:oddHBand="0" w:evenHBand="0" w:firstRowFirstColumn="0" w:firstRowLastColumn="0" w:lastRowFirstColumn="0" w:lastRowLastColumn="0"/>
            </w:pPr>
            <w:r>
              <w:t>Dificuldades na conversão e armazenamento de conteúdo sonoro.</w:t>
            </w:r>
          </w:p>
        </w:tc>
        <w:tc>
          <w:tcPr>
            <w:tcW w:w="406" w:type="dxa"/>
          </w:tcPr>
          <w:p w14:paraId="50DAEDBC" w14:textId="13DFADAD" w:rsidR="00973084"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79DF36E3" w14:textId="0716725C" w:rsidR="00973084"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25" w:type="dxa"/>
          </w:tcPr>
          <w:p w14:paraId="03498A65" w14:textId="61A7A683" w:rsidR="00973084"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2125" w:type="dxa"/>
          </w:tcPr>
          <w:p w14:paraId="374EF5C5" w14:textId="4A9D5212" w:rsidR="00973084" w:rsidRPr="00BB1D95" w:rsidRDefault="00DF3F9C" w:rsidP="00B100BE">
            <w:pPr>
              <w:pStyle w:val="LinhadeTabela"/>
              <w:cnfStyle w:val="000000000000" w:firstRow="0" w:lastRow="0" w:firstColumn="0" w:lastColumn="0" w:oddVBand="0" w:evenVBand="0" w:oddHBand="0" w:evenHBand="0" w:firstRowFirstColumn="0" w:firstRowLastColumn="0" w:lastRowFirstColumn="0" w:lastRowLastColumn="0"/>
            </w:pPr>
            <w:r>
              <w:t>Conversão dos dados para um formato padrão.</w:t>
            </w:r>
          </w:p>
        </w:tc>
        <w:tc>
          <w:tcPr>
            <w:tcW w:w="2515" w:type="dxa"/>
          </w:tcPr>
          <w:p w14:paraId="6B375F6E" w14:textId="5937DE87" w:rsidR="00973084" w:rsidRPr="00BB1D95" w:rsidRDefault="00DF3F9C" w:rsidP="00B100BE">
            <w:pPr>
              <w:pStyle w:val="LinhadeTabela"/>
              <w:cnfStyle w:val="000000000000" w:firstRow="0" w:lastRow="0" w:firstColumn="0" w:lastColumn="0" w:oddVBand="0" w:evenVBand="0" w:oddHBand="0" w:evenHBand="0" w:firstRowFirstColumn="0" w:firstRowLastColumn="0" w:lastRowFirstColumn="0" w:lastRowLastColumn="0"/>
            </w:pPr>
            <w:r>
              <w:t>Compressão do arquivo.</w:t>
            </w:r>
          </w:p>
        </w:tc>
      </w:tr>
      <w:tr w:rsidR="00973084" w:rsidRPr="00BB1D95" w14:paraId="5762C31A"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45F31E40" w14:textId="40907110" w:rsidR="00973084" w:rsidRPr="00BB1D95" w:rsidRDefault="00F53CA7" w:rsidP="00B100BE">
            <w:pPr>
              <w:pStyle w:val="LinhadeTabela"/>
            </w:pPr>
            <w:r>
              <w:t>2</w:t>
            </w:r>
          </w:p>
        </w:tc>
        <w:tc>
          <w:tcPr>
            <w:tcW w:w="2930" w:type="dxa"/>
          </w:tcPr>
          <w:p w14:paraId="1ADC476E" w14:textId="1D328B1E" w:rsidR="00973084" w:rsidRPr="00BB1D95" w:rsidRDefault="00DF3F9C" w:rsidP="00B100BE">
            <w:pPr>
              <w:pStyle w:val="LinhadeTabela"/>
              <w:cnfStyle w:val="000000000000" w:firstRow="0" w:lastRow="0" w:firstColumn="0" w:lastColumn="0" w:oddVBand="0" w:evenVBand="0" w:oddHBand="0" w:evenHBand="0" w:firstRowFirstColumn="0" w:firstRowLastColumn="0" w:lastRowFirstColumn="0" w:lastRowLastColumn="0"/>
            </w:pPr>
            <w:r>
              <w:t>Complicações com cláusulas de contrato e forma de estruturação do arquivo NFT</w:t>
            </w:r>
            <w:r w:rsidR="00AF00B1">
              <w:t>.</w:t>
            </w:r>
          </w:p>
        </w:tc>
        <w:tc>
          <w:tcPr>
            <w:tcW w:w="406" w:type="dxa"/>
          </w:tcPr>
          <w:p w14:paraId="0FAD1A0F" w14:textId="39164F5E" w:rsidR="00973084"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7ECD75C8" w14:textId="27EF9A26" w:rsidR="00973084"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M</w:t>
            </w:r>
          </w:p>
        </w:tc>
        <w:tc>
          <w:tcPr>
            <w:tcW w:w="425" w:type="dxa"/>
          </w:tcPr>
          <w:p w14:paraId="2B2C6CAC" w14:textId="4551794F" w:rsidR="00973084"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2125" w:type="dxa"/>
          </w:tcPr>
          <w:p w14:paraId="6251D56E" w14:textId="40E0B077" w:rsidR="00973084" w:rsidRPr="00BB1D95" w:rsidRDefault="00DF3F9C" w:rsidP="00B100BE">
            <w:pPr>
              <w:pStyle w:val="LinhadeTabela"/>
              <w:cnfStyle w:val="000000000000" w:firstRow="0" w:lastRow="0" w:firstColumn="0" w:lastColumn="0" w:oddVBand="0" w:evenVBand="0" w:oddHBand="0" w:evenHBand="0" w:firstRowFirstColumn="0" w:firstRowLastColumn="0" w:lastRowFirstColumn="0" w:lastRowLastColumn="0"/>
            </w:pPr>
            <w:r>
              <w:t>Definição de padrão de criação de contratos</w:t>
            </w:r>
            <w:r w:rsidR="00AF00B1">
              <w:t>.</w:t>
            </w:r>
          </w:p>
        </w:tc>
        <w:tc>
          <w:tcPr>
            <w:tcW w:w="2515" w:type="dxa"/>
          </w:tcPr>
          <w:p w14:paraId="7875B9B8" w14:textId="5872A2E9" w:rsidR="00973084" w:rsidRPr="00BB1D95" w:rsidRDefault="00AF00B1" w:rsidP="00B100BE">
            <w:pPr>
              <w:pStyle w:val="LinhadeTabela"/>
              <w:cnfStyle w:val="000000000000" w:firstRow="0" w:lastRow="0" w:firstColumn="0" w:lastColumn="0" w:oddVBand="0" w:evenVBand="0" w:oddHBand="0" w:evenHBand="0" w:firstRowFirstColumn="0" w:firstRowLastColumn="0" w:lastRowFirstColumn="0" w:lastRowLastColumn="0"/>
            </w:pPr>
            <w:r>
              <w:t>Remover possíveis pontos de conflito ou pedir nova submissão de informações.</w:t>
            </w:r>
          </w:p>
        </w:tc>
      </w:tr>
      <w:tr w:rsidR="00973084" w:rsidRPr="00BB1D95" w14:paraId="321F6885"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02E38EA5" w14:textId="4A7D8DC6" w:rsidR="00F53CA7" w:rsidRPr="00BB1D95" w:rsidRDefault="00F53CA7" w:rsidP="00B100BE">
            <w:pPr>
              <w:pStyle w:val="LinhadeTabela"/>
            </w:pPr>
            <w:r>
              <w:rPr>
                <w:bCs w:val="0"/>
              </w:rPr>
              <w:t>3</w:t>
            </w:r>
          </w:p>
        </w:tc>
        <w:tc>
          <w:tcPr>
            <w:tcW w:w="2930" w:type="dxa"/>
          </w:tcPr>
          <w:p w14:paraId="6EE40D61" w14:textId="3CF8506F" w:rsidR="00973084" w:rsidRPr="00BB1D95" w:rsidRDefault="00AF00B1" w:rsidP="00B100BE">
            <w:pPr>
              <w:pStyle w:val="LinhadeTabela"/>
              <w:cnfStyle w:val="000000000000" w:firstRow="0" w:lastRow="0" w:firstColumn="0" w:lastColumn="0" w:oddVBand="0" w:evenVBand="0" w:oddHBand="0" w:evenHBand="0" w:firstRowFirstColumn="0" w:firstRowLastColumn="0" w:lastRowFirstColumn="0" w:lastRowLastColumn="0"/>
            </w:pPr>
            <w:r>
              <w:t>Complicações com conversão entre formato de arquivos.</w:t>
            </w:r>
          </w:p>
        </w:tc>
        <w:tc>
          <w:tcPr>
            <w:tcW w:w="406" w:type="dxa"/>
          </w:tcPr>
          <w:p w14:paraId="3DE24058" w14:textId="2DF964D8" w:rsidR="00973084"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2BCB5559" w14:textId="539E7F6B" w:rsidR="00973084"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25" w:type="dxa"/>
          </w:tcPr>
          <w:p w14:paraId="329607F5" w14:textId="03CC07BC" w:rsidR="00973084"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2125" w:type="dxa"/>
          </w:tcPr>
          <w:p w14:paraId="40BC0690" w14:textId="4BE22027" w:rsidR="00973084" w:rsidRPr="00BB1D95" w:rsidRDefault="00AF00B1" w:rsidP="00B100BE">
            <w:pPr>
              <w:pStyle w:val="LinhadeTabela"/>
              <w:cnfStyle w:val="000000000000" w:firstRow="0" w:lastRow="0" w:firstColumn="0" w:lastColumn="0" w:oddVBand="0" w:evenVBand="0" w:oddHBand="0" w:evenHBand="0" w:firstRowFirstColumn="0" w:firstRowLastColumn="0" w:lastRowFirstColumn="0" w:lastRowLastColumn="0"/>
            </w:pPr>
            <w:r>
              <w:t>Definir tipos de arquivos aceitos.</w:t>
            </w:r>
          </w:p>
        </w:tc>
        <w:tc>
          <w:tcPr>
            <w:tcW w:w="2515" w:type="dxa"/>
          </w:tcPr>
          <w:p w14:paraId="0854A3DF" w14:textId="2C8A2CB6" w:rsidR="00973084" w:rsidRPr="00BB1D95" w:rsidRDefault="00AF00B1" w:rsidP="00B100BE">
            <w:pPr>
              <w:pStyle w:val="LinhadeTabela"/>
              <w:cnfStyle w:val="000000000000" w:firstRow="0" w:lastRow="0" w:firstColumn="0" w:lastColumn="0" w:oddVBand="0" w:evenVBand="0" w:oddHBand="0" w:evenHBand="0" w:firstRowFirstColumn="0" w:firstRowLastColumn="0" w:lastRowFirstColumn="0" w:lastRowLastColumn="0"/>
            </w:pPr>
            <w:r>
              <w:t>Evitar a progressão de rotinas subsequentes até que o formato seja alterado.</w:t>
            </w:r>
          </w:p>
        </w:tc>
      </w:tr>
      <w:tr w:rsidR="00F53CA7" w:rsidRPr="00BB1D95" w14:paraId="75DCB4CD"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530BC48C" w14:textId="2F110154" w:rsidR="00F53CA7" w:rsidRDefault="00F53CA7" w:rsidP="00B100BE">
            <w:pPr>
              <w:pStyle w:val="LinhadeTabela"/>
              <w:rPr>
                <w:bCs w:val="0"/>
              </w:rPr>
            </w:pPr>
            <w:r>
              <w:rPr>
                <w:bCs w:val="0"/>
              </w:rPr>
              <w:t>4</w:t>
            </w:r>
          </w:p>
        </w:tc>
        <w:tc>
          <w:tcPr>
            <w:tcW w:w="2930" w:type="dxa"/>
          </w:tcPr>
          <w:p w14:paraId="05801A6C" w14:textId="27480A9C" w:rsidR="00F53CA7" w:rsidRPr="00BB1D95" w:rsidRDefault="00AF00B1" w:rsidP="00B100BE">
            <w:pPr>
              <w:pStyle w:val="LinhadeTabela"/>
              <w:cnfStyle w:val="000000000000" w:firstRow="0" w:lastRow="0" w:firstColumn="0" w:lastColumn="0" w:oddVBand="0" w:evenVBand="0" w:oddHBand="0" w:evenHBand="0" w:firstRowFirstColumn="0" w:firstRowLastColumn="0" w:lastRowFirstColumn="0" w:lastRowLastColumn="0"/>
            </w:pPr>
            <w:r>
              <w:t>Complicações com compatibilidade da rede e novas mudanças ou alterações.</w:t>
            </w:r>
          </w:p>
        </w:tc>
        <w:tc>
          <w:tcPr>
            <w:tcW w:w="406" w:type="dxa"/>
          </w:tcPr>
          <w:p w14:paraId="1E825E14" w14:textId="028B1A9F"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0A5FEBA0" w14:textId="2D88E4B5"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A</w:t>
            </w:r>
          </w:p>
        </w:tc>
        <w:tc>
          <w:tcPr>
            <w:tcW w:w="425" w:type="dxa"/>
          </w:tcPr>
          <w:p w14:paraId="1CDF221C" w14:textId="6FD4EA63"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M</w:t>
            </w:r>
          </w:p>
        </w:tc>
        <w:tc>
          <w:tcPr>
            <w:tcW w:w="2125" w:type="dxa"/>
          </w:tcPr>
          <w:p w14:paraId="372C3C80" w14:textId="16BB3760" w:rsidR="00F53CA7" w:rsidRPr="00BB1D95" w:rsidRDefault="00AF00B1" w:rsidP="00B100BE">
            <w:pPr>
              <w:pStyle w:val="LinhadeTabela"/>
              <w:cnfStyle w:val="000000000000" w:firstRow="0" w:lastRow="0" w:firstColumn="0" w:lastColumn="0" w:oddVBand="0" w:evenVBand="0" w:oddHBand="0" w:evenHBand="0" w:firstRowFirstColumn="0" w:firstRowLastColumn="0" w:lastRowFirstColumn="0" w:lastRowLastColumn="0"/>
            </w:pPr>
            <w:r>
              <w:t>Testar o componente à parte e checar pontos críticos sujeitos a erros.</w:t>
            </w:r>
          </w:p>
        </w:tc>
        <w:tc>
          <w:tcPr>
            <w:tcW w:w="2515" w:type="dxa"/>
          </w:tcPr>
          <w:p w14:paraId="3719DA69" w14:textId="4D42CCE4" w:rsidR="00F53CA7" w:rsidRPr="00BB1D95" w:rsidRDefault="00AF00B1" w:rsidP="00B100BE">
            <w:pPr>
              <w:pStyle w:val="LinhadeTabela"/>
              <w:cnfStyle w:val="000000000000" w:firstRow="0" w:lastRow="0" w:firstColumn="0" w:lastColumn="0" w:oddVBand="0" w:evenVBand="0" w:oddHBand="0" w:evenHBand="0" w:firstRowFirstColumn="0" w:firstRowLastColumn="0" w:lastRowFirstColumn="0" w:lastRowLastColumn="0"/>
            </w:pPr>
            <w:r>
              <w:t>Simplificação de funcionalidades e melhoras na lógica do código.</w:t>
            </w:r>
          </w:p>
        </w:tc>
      </w:tr>
      <w:tr w:rsidR="00F53CA7" w:rsidRPr="00BB1D95" w14:paraId="598747F8"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4879076C" w14:textId="3A6CB9E0" w:rsidR="00F53CA7" w:rsidRDefault="00F53CA7" w:rsidP="00B100BE">
            <w:pPr>
              <w:pStyle w:val="LinhadeTabela"/>
              <w:rPr>
                <w:bCs w:val="0"/>
              </w:rPr>
            </w:pPr>
            <w:r>
              <w:rPr>
                <w:bCs w:val="0"/>
              </w:rPr>
              <w:t>5</w:t>
            </w:r>
          </w:p>
        </w:tc>
        <w:tc>
          <w:tcPr>
            <w:tcW w:w="2930" w:type="dxa"/>
          </w:tcPr>
          <w:p w14:paraId="661EA096" w14:textId="3C8364CA" w:rsidR="00F53CA7" w:rsidRPr="00BB1D95" w:rsidRDefault="00CA30F9" w:rsidP="00B100BE">
            <w:pPr>
              <w:pStyle w:val="LinhadeTabela"/>
              <w:cnfStyle w:val="000000000000" w:firstRow="0" w:lastRow="0" w:firstColumn="0" w:lastColumn="0" w:oddVBand="0" w:evenVBand="0" w:oddHBand="0" w:evenHBand="0" w:firstRowFirstColumn="0" w:firstRowLastColumn="0" w:lastRowFirstColumn="0" w:lastRowLastColumn="0"/>
            </w:pPr>
            <w:r>
              <w:t>Dificuldades com a integração da base de dados e o sistema de buscas.</w:t>
            </w:r>
          </w:p>
        </w:tc>
        <w:tc>
          <w:tcPr>
            <w:tcW w:w="406" w:type="dxa"/>
          </w:tcPr>
          <w:p w14:paraId="400378FA" w14:textId="77BACE44"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6044EA88" w14:textId="548807BB"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M</w:t>
            </w:r>
          </w:p>
        </w:tc>
        <w:tc>
          <w:tcPr>
            <w:tcW w:w="425" w:type="dxa"/>
          </w:tcPr>
          <w:p w14:paraId="4EE649D5" w14:textId="1006CC36"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2125" w:type="dxa"/>
          </w:tcPr>
          <w:p w14:paraId="73AB55D4" w14:textId="0CD75924" w:rsidR="00F53CA7" w:rsidRPr="00BB1D95" w:rsidRDefault="00CA30F9" w:rsidP="00B100BE">
            <w:pPr>
              <w:pStyle w:val="LinhadeTabela"/>
              <w:cnfStyle w:val="000000000000" w:firstRow="0" w:lastRow="0" w:firstColumn="0" w:lastColumn="0" w:oddVBand="0" w:evenVBand="0" w:oddHBand="0" w:evenHBand="0" w:firstRowFirstColumn="0" w:firstRowLastColumn="0" w:lastRowFirstColumn="0" w:lastRowLastColumn="0"/>
            </w:pPr>
            <w:r>
              <w:t>Normalização das buscas.</w:t>
            </w:r>
          </w:p>
        </w:tc>
        <w:tc>
          <w:tcPr>
            <w:tcW w:w="2515" w:type="dxa"/>
          </w:tcPr>
          <w:p w14:paraId="0F08A3F9" w14:textId="48A5ABF4" w:rsidR="00F53CA7" w:rsidRPr="00BB1D95" w:rsidRDefault="00CA30F9" w:rsidP="00B100BE">
            <w:pPr>
              <w:pStyle w:val="LinhadeTabela"/>
              <w:cnfStyle w:val="000000000000" w:firstRow="0" w:lastRow="0" w:firstColumn="0" w:lastColumn="0" w:oddVBand="0" w:evenVBand="0" w:oddHBand="0" w:evenHBand="0" w:firstRowFirstColumn="0" w:firstRowLastColumn="0" w:lastRowFirstColumn="0" w:lastRowLastColumn="0"/>
            </w:pPr>
            <w:r>
              <w:t>Retornar buscas com maior semelhança à query feita.</w:t>
            </w:r>
          </w:p>
        </w:tc>
      </w:tr>
      <w:tr w:rsidR="00F53CA7" w:rsidRPr="00BB1D95" w14:paraId="6011E3B5"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7222292F" w14:textId="78238F5A" w:rsidR="00F53CA7" w:rsidRDefault="00F53CA7" w:rsidP="00B100BE">
            <w:pPr>
              <w:pStyle w:val="LinhadeTabela"/>
              <w:rPr>
                <w:bCs w:val="0"/>
              </w:rPr>
            </w:pPr>
            <w:r>
              <w:rPr>
                <w:bCs w:val="0"/>
              </w:rPr>
              <w:t>6</w:t>
            </w:r>
          </w:p>
        </w:tc>
        <w:tc>
          <w:tcPr>
            <w:tcW w:w="2930" w:type="dxa"/>
          </w:tcPr>
          <w:p w14:paraId="2392DE25" w14:textId="3A44288B" w:rsidR="00F53CA7" w:rsidRPr="00BB1D95" w:rsidRDefault="00CA30F9" w:rsidP="00B100BE">
            <w:pPr>
              <w:pStyle w:val="LinhadeTabela"/>
              <w:cnfStyle w:val="000000000000" w:firstRow="0" w:lastRow="0" w:firstColumn="0" w:lastColumn="0" w:oddVBand="0" w:evenVBand="0" w:oddHBand="0" w:evenHBand="0" w:firstRowFirstColumn="0" w:firstRowLastColumn="0" w:lastRowFirstColumn="0" w:lastRowLastColumn="0"/>
            </w:pPr>
            <w:r>
              <w:t>Possíveis problemas com o sistema de oferta mais alta relacionada ao tempo de oferta em que um álbum fica a leilão.</w:t>
            </w:r>
          </w:p>
        </w:tc>
        <w:tc>
          <w:tcPr>
            <w:tcW w:w="406" w:type="dxa"/>
          </w:tcPr>
          <w:p w14:paraId="546104D6" w14:textId="019D62AF"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M</w:t>
            </w:r>
          </w:p>
        </w:tc>
        <w:tc>
          <w:tcPr>
            <w:tcW w:w="448" w:type="dxa"/>
          </w:tcPr>
          <w:p w14:paraId="290365F4" w14:textId="0DDF8D92"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A</w:t>
            </w:r>
          </w:p>
        </w:tc>
        <w:tc>
          <w:tcPr>
            <w:tcW w:w="425" w:type="dxa"/>
          </w:tcPr>
          <w:p w14:paraId="026AFDD0" w14:textId="75CB36EB"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A</w:t>
            </w:r>
          </w:p>
        </w:tc>
        <w:tc>
          <w:tcPr>
            <w:tcW w:w="2125" w:type="dxa"/>
          </w:tcPr>
          <w:p w14:paraId="5D97C291" w14:textId="3DABCF39" w:rsidR="00F53CA7" w:rsidRPr="00BB1D95" w:rsidRDefault="00CA30F9" w:rsidP="00B100BE">
            <w:pPr>
              <w:pStyle w:val="LinhadeTabela"/>
              <w:cnfStyle w:val="000000000000" w:firstRow="0" w:lastRow="0" w:firstColumn="0" w:lastColumn="0" w:oddVBand="0" w:evenVBand="0" w:oddHBand="0" w:evenHBand="0" w:firstRowFirstColumn="0" w:firstRowLastColumn="0" w:lastRowFirstColumn="0" w:lastRowLastColumn="0"/>
            </w:pPr>
            <w:r>
              <w:t>Definir um tempo de conclusão da oferta, ou até que o dono a aceite e a finalize.</w:t>
            </w:r>
          </w:p>
        </w:tc>
        <w:tc>
          <w:tcPr>
            <w:tcW w:w="2515" w:type="dxa"/>
          </w:tcPr>
          <w:p w14:paraId="221022C0" w14:textId="7C85A9B9" w:rsidR="00F53CA7" w:rsidRPr="00BB1D95" w:rsidRDefault="00CA30F9" w:rsidP="00B100BE">
            <w:pPr>
              <w:pStyle w:val="LinhadeTabela"/>
              <w:cnfStyle w:val="000000000000" w:firstRow="0" w:lastRow="0" w:firstColumn="0" w:lastColumn="0" w:oddVBand="0" w:evenVBand="0" w:oddHBand="0" w:evenHBand="0" w:firstRowFirstColumn="0" w:firstRowLastColumn="0" w:lastRowFirstColumn="0" w:lastRowLastColumn="0"/>
            </w:pPr>
            <w:r>
              <w:t>Cancelamento da oferta e dos lances. Manter garantias das partes.</w:t>
            </w:r>
          </w:p>
        </w:tc>
      </w:tr>
      <w:tr w:rsidR="00F53CA7" w:rsidRPr="00BB1D95" w14:paraId="0980E3DE"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139337A1" w14:textId="073F6CC1" w:rsidR="00F53CA7" w:rsidRDefault="00F53CA7" w:rsidP="00B100BE">
            <w:pPr>
              <w:pStyle w:val="LinhadeTabela"/>
              <w:rPr>
                <w:bCs w:val="0"/>
              </w:rPr>
            </w:pPr>
            <w:r>
              <w:rPr>
                <w:bCs w:val="0"/>
              </w:rPr>
              <w:t>7</w:t>
            </w:r>
          </w:p>
        </w:tc>
        <w:tc>
          <w:tcPr>
            <w:tcW w:w="2930" w:type="dxa"/>
          </w:tcPr>
          <w:p w14:paraId="11C9C9DF" w14:textId="5B3410F7" w:rsidR="00F53CA7" w:rsidRPr="00BB1D95" w:rsidRDefault="00CA30F9" w:rsidP="00B100BE">
            <w:pPr>
              <w:pStyle w:val="LinhadeTabela"/>
              <w:cnfStyle w:val="000000000000" w:firstRow="0" w:lastRow="0" w:firstColumn="0" w:lastColumn="0" w:oddVBand="0" w:evenVBand="0" w:oddHBand="0" w:evenHBand="0" w:firstRowFirstColumn="0" w:firstRowLastColumn="0" w:lastRowFirstColumn="0" w:lastRowLastColumn="0"/>
            </w:pPr>
            <w:r>
              <w:t>Complicações com o aumento de artistas aderindo à plataforma.</w:t>
            </w:r>
          </w:p>
        </w:tc>
        <w:tc>
          <w:tcPr>
            <w:tcW w:w="406" w:type="dxa"/>
          </w:tcPr>
          <w:p w14:paraId="05523433" w14:textId="63280AB1"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M</w:t>
            </w:r>
          </w:p>
        </w:tc>
        <w:tc>
          <w:tcPr>
            <w:tcW w:w="448" w:type="dxa"/>
          </w:tcPr>
          <w:p w14:paraId="3DA9473E" w14:textId="3EAB3712"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A</w:t>
            </w:r>
          </w:p>
        </w:tc>
        <w:tc>
          <w:tcPr>
            <w:tcW w:w="425" w:type="dxa"/>
          </w:tcPr>
          <w:p w14:paraId="221EF0A3" w14:textId="1A60272A"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A</w:t>
            </w:r>
          </w:p>
        </w:tc>
        <w:tc>
          <w:tcPr>
            <w:tcW w:w="2125" w:type="dxa"/>
          </w:tcPr>
          <w:p w14:paraId="18027243" w14:textId="6B267607" w:rsidR="00F53CA7" w:rsidRPr="00BB1D95" w:rsidRDefault="00CA30F9" w:rsidP="00B100BE">
            <w:pPr>
              <w:pStyle w:val="LinhadeTabela"/>
              <w:cnfStyle w:val="000000000000" w:firstRow="0" w:lastRow="0" w:firstColumn="0" w:lastColumn="0" w:oddVBand="0" w:evenVBand="0" w:oddHBand="0" w:evenHBand="0" w:firstRowFirstColumn="0" w:firstRowLastColumn="0" w:lastRowFirstColumn="0" w:lastRowLastColumn="0"/>
            </w:pPr>
            <w:r>
              <w:t>Automatizar o processo de validação.</w:t>
            </w:r>
          </w:p>
        </w:tc>
        <w:tc>
          <w:tcPr>
            <w:tcW w:w="2515" w:type="dxa"/>
          </w:tcPr>
          <w:p w14:paraId="30E62E09" w14:textId="6C9F2670" w:rsidR="00F53CA7" w:rsidRPr="00BB1D95" w:rsidRDefault="00CA30F9" w:rsidP="00B100BE">
            <w:pPr>
              <w:pStyle w:val="LinhadeTabela"/>
              <w:cnfStyle w:val="000000000000" w:firstRow="0" w:lastRow="0" w:firstColumn="0" w:lastColumn="0" w:oddVBand="0" w:evenVBand="0" w:oddHBand="0" w:evenHBand="0" w:firstRowFirstColumn="0" w:firstRowLastColumn="0" w:lastRowFirstColumn="0" w:lastRowLastColumn="0"/>
            </w:pPr>
            <w:r>
              <w:t>Direcionar à área de suporte ao consumidor.</w:t>
            </w:r>
          </w:p>
        </w:tc>
      </w:tr>
      <w:tr w:rsidR="00F53CA7" w:rsidRPr="00BB1D95" w14:paraId="3F1F17A3"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552AFF17" w14:textId="273BE1BC" w:rsidR="00F53CA7" w:rsidRDefault="00F53CA7" w:rsidP="00B100BE">
            <w:pPr>
              <w:pStyle w:val="LinhadeTabela"/>
              <w:rPr>
                <w:bCs w:val="0"/>
              </w:rPr>
            </w:pPr>
            <w:r>
              <w:rPr>
                <w:bCs w:val="0"/>
              </w:rPr>
              <w:t>8</w:t>
            </w:r>
          </w:p>
        </w:tc>
        <w:tc>
          <w:tcPr>
            <w:tcW w:w="2930" w:type="dxa"/>
          </w:tcPr>
          <w:p w14:paraId="6D88ED52" w14:textId="6D46251B" w:rsidR="00F53CA7" w:rsidRPr="00BB1D95" w:rsidRDefault="00CA30F9" w:rsidP="00B100BE">
            <w:pPr>
              <w:pStyle w:val="LinhadeTabela"/>
              <w:cnfStyle w:val="000000000000" w:firstRow="0" w:lastRow="0" w:firstColumn="0" w:lastColumn="0" w:oddVBand="0" w:evenVBand="0" w:oddHBand="0" w:evenHBand="0" w:firstRowFirstColumn="0" w:firstRowLastColumn="0" w:lastRowFirstColumn="0" w:lastRowLastColumn="0"/>
            </w:pPr>
            <w:r>
              <w:t>Complicações de acesso à base de dados.</w:t>
            </w:r>
          </w:p>
        </w:tc>
        <w:tc>
          <w:tcPr>
            <w:tcW w:w="406" w:type="dxa"/>
          </w:tcPr>
          <w:p w14:paraId="39054612" w14:textId="122F2715"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1A5DEDF1" w14:textId="35FB10FE"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M</w:t>
            </w:r>
          </w:p>
        </w:tc>
        <w:tc>
          <w:tcPr>
            <w:tcW w:w="425" w:type="dxa"/>
          </w:tcPr>
          <w:p w14:paraId="207E0261" w14:textId="753C0386"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2125" w:type="dxa"/>
          </w:tcPr>
          <w:p w14:paraId="1D2E1630" w14:textId="62E8EEB8" w:rsidR="00F53CA7" w:rsidRPr="00BB1D95" w:rsidRDefault="00CA30F9" w:rsidP="00B100BE">
            <w:pPr>
              <w:pStyle w:val="LinhadeTabela"/>
              <w:cnfStyle w:val="000000000000" w:firstRow="0" w:lastRow="0" w:firstColumn="0" w:lastColumn="0" w:oddVBand="0" w:evenVBand="0" w:oddHBand="0" w:evenHBand="0" w:firstRowFirstColumn="0" w:firstRowLastColumn="0" w:lastRowFirstColumn="0" w:lastRowLastColumn="0"/>
            </w:pPr>
            <w:r>
              <w:t>Normalizar as mudanças.</w:t>
            </w:r>
          </w:p>
        </w:tc>
        <w:tc>
          <w:tcPr>
            <w:tcW w:w="2515" w:type="dxa"/>
          </w:tcPr>
          <w:p w14:paraId="0C15E5D7" w14:textId="4CD9A2A1" w:rsidR="00F53CA7" w:rsidRPr="00BB1D95" w:rsidRDefault="00CA30F9" w:rsidP="00B100BE">
            <w:pPr>
              <w:pStyle w:val="LinhadeTabela"/>
              <w:cnfStyle w:val="000000000000" w:firstRow="0" w:lastRow="0" w:firstColumn="0" w:lastColumn="0" w:oddVBand="0" w:evenVBand="0" w:oddHBand="0" w:evenHBand="0" w:firstRowFirstColumn="0" w:firstRowLastColumn="0" w:lastRowFirstColumn="0" w:lastRowLastColumn="0"/>
            </w:pPr>
            <w:r>
              <w:t>Salvar as mudanças em um Log para análise futura.</w:t>
            </w:r>
            <w:r w:rsidR="007F453A">
              <w:t xml:space="preserve"> Emitir erro e cancelar mudança.</w:t>
            </w:r>
          </w:p>
        </w:tc>
      </w:tr>
      <w:tr w:rsidR="00F53CA7" w:rsidRPr="00BB1D95" w14:paraId="2C2327B2"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3DEAC759" w14:textId="3F4FB6EC" w:rsidR="00F53CA7" w:rsidRDefault="00F53CA7" w:rsidP="00B100BE">
            <w:pPr>
              <w:pStyle w:val="LinhadeTabela"/>
              <w:rPr>
                <w:bCs w:val="0"/>
              </w:rPr>
            </w:pPr>
            <w:r>
              <w:rPr>
                <w:bCs w:val="0"/>
              </w:rPr>
              <w:t>9</w:t>
            </w:r>
          </w:p>
        </w:tc>
        <w:tc>
          <w:tcPr>
            <w:tcW w:w="2930" w:type="dxa"/>
          </w:tcPr>
          <w:p w14:paraId="72EE67D6" w14:textId="02537FC2"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Problemas com roteamento.</w:t>
            </w:r>
          </w:p>
        </w:tc>
        <w:tc>
          <w:tcPr>
            <w:tcW w:w="406" w:type="dxa"/>
          </w:tcPr>
          <w:p w14:paraId="3F127A06" w14:textId="7BC7BB3C"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42E006A1" w14:textId="3DDD1914"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25" w:type="dxa"/>
          </w:tcPr>
          <w:p w14:paraId="276B2F26" w14:textId="0B592062"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2125" w:type="dxa"/>
          </w:tcPr>
          <w:p w14:paraId="55FC846B" w14:textId="01399993"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Estruturação da aplicação de forma clara.</w:t>
            </w:r>
          </w:p>
        </w:tc>
        <w:tc>
          <w:tcPr>
            <w:tcW w:w="2515" w:type="dxa"/>
          </w:tcPr>
          <w:p w14:paraId="5370DEE0" w14:textId="44CD1A17"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Retornar ao início.</w:t>
            </w:r>
          </w:p>
        </w:tc>
      </w:tr>
      <w:tr w:rsidR="00F53CA7" w:rsidRPr="00BB1D95" w14:paraId="35F3594E"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77D4ABEF" w14:textId="7DCD2E2C" w:rsidR="00F53CA7" w:rsidRDefault="00F53CA7" w:rsidP="00B100BE">
            <w:pPr>
              <w:pStyle w:val="LinhadeTabela"/>
              <w:rPr>
                <w:bCs w:val="0"/>
              </w:rPr>
            </w:pPr>
            <w:r>
              <w:rPr>
                <w:bCs w:val="0"/>
              </w:rPr>
              <w:t>10</w:t>
            </w:r>
          </w:p>
        </w:tc>
        <w:tc>
          <w:tcPr>
            <w:tcW w:w="2930" w:type="dxa"/>
          </w:tcPr>
          <w:p w14:paraId="34D4E709" w14:textId="32E8C9AC"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Demora no acesso à nuvem.</w:t>
            </w:r>
          </w:p>
        </w:tc>
        <w:tc>
          <w:tcPr>
            <w:tcW w:w="406" w:type="dxa"/>
          </w:tcPr>
          <w:p w14:paraId="66B01DCF" w14:textId="6617F3CC"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0D746A5D" w14:textId="3FF0C9A7"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25" w:type="dxa"/>
          </w:tcPr>
          <w:p w14:paraId="4621354C" w14:textId="5B05DF6C"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2125" w:type="dxa"/>
          </w:tcPr>
          <w:p w14:paraId="03067157" w14:textId="79D47A84"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Transmissão leve dos dados e assíncrona.</w:t>
            </w:r>
          </w:p>
        </w:tc>
        <w:tc>
          <w:tcPr>
            <w:tcW w:w="2515" w:type="dxa"/>
          </w:tcPr>
          <w:p w14:paraId="2936CA15" w14:textId="4986ACB7"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Expandir número de chamadas atendidas por minuto.</w:t>
            </w:r>
          </w:p>
        </w:tc>
      </w:tr>
      <w:tr w:rsidR="00F53CA7" w:rsidRPr="00BB1D95" w14:paraId="640470B0"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6C743183" w14:textId="6D7251F1" w:rsidR="00F53CA7" w:rsidRDefault="00F53CA7" w:rsidP="00B100BE">
            <w:pPr>
              <w:pStyle w:val="LinhadeTabela"/>
              <w:rPr>
                <w:bCs w:val="0"/>
              </w:rPr>
            </w:pPr>
            <w:r>
              <w:rPr>
                <w:bCs w:val="0"/>
              </w:rPr>
              <w:t>11</w:t>
            </w:r>
          </w:p>
        </w:tc>
        <w:tc>
          <w:tcPr>
            <w:tcW w:w="2930" w:type="dxa"/>
          </w:tcPr>
          <w:p w14:paraId="409C6BCC" w14:textId="604CD258"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Demora de requisição de elementos da página.</w:t>
            </w:r>
          </w:p>
        </w:tc>
        <w:tc>
          <w:tcPr>
            <w:tcW w:w="406" w:type="dxa"/>
          </w:tcPr>
          <w:p w14:paraId="4BE038AA" w14:textId="1374DEC4"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73EABD80" w14:textId="0592C98B"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25" w:type="dxa"/>
          </w:tcPr>
          <w:p w14:paraId="0F74DF59" w14:textId="1C5A9B55"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2125" w:type="dxa"/>
          </w:tcPr>
          <w:p w14:paraId="11A918F3" w14:textId="6085BF34"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Transmissão assíncrona dos resultados.</w:t>
            </w:r>
          </w:p>
        </w:tc>
        <w:tc>
          <w:tcPr>
            <w:tcW w:w="2515" w:type="dxa"/>
          </w:tcPr>
          <w:p w14:paraId="1F2EDDEC" w14:textId="27F6D97B"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Expandir número de chamadas atendidas por minuto.</w:t>
            </w:r>
          </w:p>
        </w:tc>
      </w:tr>
      <w:tr w:rsidR="00F53CA7" w:rsidRPr="00BB1D95" w14:paraId="2EBCF729"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6AD1DEA8" w14:textId="10D8E55B" w:rsidR="00F53CA7" w:rsidRDefault="00F53CA7" w:rsidP="00B100BE">
            <w:pPr>
              <w:pStyle w:val="LinhadeTabela"/>
              <w:rPr>
                <w:bCs w:val="0"/>
              </w:rPr>
            </w:pPr>
            <w:r>
              <w:rPr>
                <w:bCs w:val="0"/>
              </w:rPr>
              <w:t>12</w:t>
            </w:r>
          </w:p>
        </w:tc>
        <w:tc>
          <w:tcPr>
            <w:tcW w:w="2930" w:type="dxa"/>
          </w:tcPr>
          <w:p w14:paraId="1057B830" w14:textId="4879F9F9"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Tempo de upload e submissão alto.</w:t>
            </w:r>
          </w:p>
        </w:tc>
        <w:tc>
          <w:tcPr>
            <w:tcW w:w="406" w:type="dxa"/>
          </w:tcPr>
          <w:p w14:paraId="1041C54F" w14:textId="6B4A7FC8"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463B2032" w14:textId="241514E4"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M</w:t>
            </w:r>
          </w:p>
        </w:tc>
        <w:tc>
          <w:tcPr>
            <w:tcW w:w="425" w:type="dxa"/>
          </w:tcPr>
          <w:p w14:paraId="654EF65A" w14:textId="71F6990E"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2125" w:type="dxa"/>
          </w:tcPr>
          <w:p w14:paraId="214DD2E2" w14:textId="255DC650" w:rsidR="00F53CA7" w:rsidRPr="00BB1D95" w:rsidRDefault="0002478B" w:rsidP="00B100BE">
            <w:pPr>
              <w:pStyle w:val="LinhadeTabela"/>
              <w:cnfStyle w:val="000000000000" w:firstRow="0" w:lastRow="0" w:firstColumn="0" w:lastColumn="0" w:oddVBand="0" w:evenVBand="0" w:oddHBand="0" w:evenHBand="0" w:firstRowFirstColumn="0" w:firstRowLastColumn="0" w:lastRowFirstColumn="0" w:lastRowLastColumn="0"/>
            </w:pPr>
            <w:r>
              <w:t>Envio de dados seguro e informação do andamento.</w:t>
            </w:r>
          </w:p>
        </w:tc>
        <w:tc>
          <w:tcPr>
            <w:tcW w:w="2515" w:type="dxa"/>
          </w:tcPr>
          <w:p w14:paraId="419FE911" w14:textId="58A45684" w:rsidR="00F53CA7" w:rsidRPr="00BB1D95" w:rsidRDefault="0002478B" w:rsidP="00B100BE">
            <w:pPr>
              <w:pStyle w:val="LinhadeTabela"/>
              <w:cnfStyle w:val="000000000000" w:firstRow="0" w:lastRow="0" w:firstColumn="0" w:lastColumn="0" w:oddVBand="0" w:evenVBand="0" w:oddHBand="0" w:evenHBand="0" w:firstRowFirstColumn="0" w:firstRowLastColumn="0" w:lastRowFirstColumn="0" w:lastRowLastColumn="0"/>
            </w:pPr>
            <w:r>
              <w:t>Dar preferência às chamadas de upload no servidor.</w:t>
            </w:r>
          </w:p>
        </w:tc>
      </w:tr>
      <w:tr w:rsidR="00F53CA7" w:rsidRPr="00BB1D95" w14:paraId="6EA1E427"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1EFF68FF" w14:textId="1520A9EF" w:rsidR="00F53CA7" w:rsidRDefault="00F53CA7" w:rsidP="00B100BE">
            <w:pPr>
              <w:pStyle w:val="LinhadeTabela"/>
              <w:rPr>
                <w:bCs w:val="0"/>
              </w:rPr>
            </w:pPr>
            <w:r>
              <w:rPr>
                <w:bCs w:val="0"/>
              </w:rPr>
              <w:t>13</w:t>
            </w:r>
          </w:p>
        </w:tc>
        <w:tc>
          <w:tcPr>
            <w:tcW w:w="2930" w:type="dxa"/>
          </w:tcPr>
          <w:p w14:paraId="476BC512" w14:textId="6B04AB47"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Complicações com formatação, estrutura das propostas e tempo limite.</w:t>
            </w:r>
          </w:p>
        </w:tc>
        <w:tc>
          <w:tcPr>
            <w:tcW w:w="406" w:type="dxa"/>
          </w:tcPr>
          <w:p w14:paraId="0C74137E" w14:textId="57CF44C5"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5C1C74FB" w14:textId="458E2085"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A</w:t>
            </w:r>
          </w:p>
        </w:tc>
        <w:tc>
          <w:tcPr>
            <w:tcW w:w="425" w:type="dxa"/>
          </w:tcPr>
          <w:p w14:paraId="4AC0A177" w14:textId="6867D22B"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M</w:t>
            </w:r>
          </w:p>
        </w:tc>
        <w:tc>
          <w:tcPr>
            <w:tcW w:w="2125" w:type="dxa"/>
          </w:tcPr>
          <w:p w14:paraId="5AFF3BBA" w14:textId="39B9BA78" w:rsidR="00F53CA7" w:rsidRPr="00BB1D95" w:rsidRDefault="0002478B" w:rsidP="00B100BE">
            <w:pPr>
              <w:pStyle w:val="LinhadeTabela"/>
              <w:cnfStyle w:val="000000000000" w:firstRow="0" w:lastRow="0" w:firstColumn="0" w:lastColumn="0" w:oddVBand="0" w:evenVBand="0" w:oddHBand="0" w:evenHBand="0" w:firstRowFirstColumn="0" w:firstRowLastColumn="0" w:lastRowFirstColumn="0" w:lastRowLastColumn="0"/>
            </w:pPr>
            <w:r>
              <w:t>Definição de precedência e valor de oferta.</w:t>
            </w:r>
          </w:p>
        </w:tc>
        <w:tc>
          <w:tcPr>
            <w:tcW w:w="2515" w:type="dxa"/>
          </w:tcPr>
          <w:p w14:paraId="0CA3452F" w14:textId="753AE83B" w:rsidR="00F53CA7" w:rsidRPr="00BB1D95" w:rsidRDefault="0002478B" w:rsidP="00B100BE">
            <w:pPr>
              <w:pStyle w:val="LinhadeTabela"/>
              <w:cnfStyle w:val="000000000000" w:firstRow="0" w:lastRow="0" w:firstColumn="0" w:lastColumn="0" w:oddVBand="0" w:evenVBand="0" w:oddHBand="0" w:evenHBand="0" w:firstRowFirstColumn="0" w:firstRowLastColumn="0" w:lastRowFirstColumn="0" w:lastRowLastColumn="0"/>
            </w:pPr>
            <w:r>
              <w:t>Esperar resolução do vendedor.</w:t>
            </w:r>
          </w:p>
        </w:tc>
      </w:tr>
      <w:tr w:rsidR="00F53CA7" w:rsidRPr="00BB1D95" w14:paraId="21F6C5F2"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0045E49B" w14:textId="798C02B6" w:rsidR="00F53CA7" w:rsidRDefault="00F53CA7" w:rsidP="00B100BE">
            <w:pPr>
              <w:pStyle w:val="LinhadeTabela"/>
              <w:rPr>
                <w:bCs w:val="0"/>
              </w:rPr>
            </w:pPr>
            <w:r>
              <w:rPr>
                <w:bCs w:val="0"/>
              </w:rPr>
              <w:lastRenderedPageBreak/>
              <w:t>14</w:t>
            </w:r>
          </w:p>
        </w:tc>
        <w:tc>
          <w:tcPr>
            <w:tcW w:w="2930" w:type="dxa"/>
          </w:tcPr>
          <w:p w14:paraId="145FB054" w14:textId="6AE1B9E5"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Falhas de comunicação entre componentes e tratamento de comunicações.</w:t>
            </w:r>
          </w:p>
        </w:tc>
        <w:tc>
          <w:tcPr>
            <w:tcW w:w="406" w:type="dxa"/>
          </w:tcPr>
          <w:p w14:paraId="35FC4BD4" w14:textId="788257D1"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2AF5C689" w14:textId="3B6FF466"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A</w:t>
            </w:r>
          </w:p>
        </w:tc>
        <w:tc>
          <w:tcPr>
            <w:tcW w:w="425" w:type="dxa"/>
          </w:tcPr>
          <w:p w14:paraId="31CE3C81" w14:textId="1EFCEEF4"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M</w:t>
            </w:r>
          </w:p>
        </w:tc>
        <w:tc>
          <w:tcPr>
            <w:tcW w:w="2125" w:type="dxa"/>
          </w:tcPr>
          <w:p w14:paraId="4FF3E652" w14:textId="6C97F2FA" w:rsidR="00F53CA7" w:rsidRPr="00BB1D95" w:rsidRDefault="005373E3" w:rsidP="00B100BE">
            <w:pPr>
              <w:pStyle w:val="LinhadeTabela"/>
              <w:cnfStyle w:val="000000000000" w:firstRow="0" w:lastRow="0" w:firstColumn="0" w:lastColumn="0" w:oddVBand="0" w:evenVBand="0" w:oddHBand="0" w:evenHBand="0" w:firstRowFirstColumn="0" w:firstRowLastColumn="0" w:lastRowFirstColumn="0" w:lastRowLastColumn="0"/>
            </w:pPr>
            <w:r>
              <w:t>Testes de integração.</w:t>
            </w:r>
          </w:p>
        </w:tc>
        <w:tc>
          <w:tcPr>
            <w:tcW w:w="2515" w:type="dxa"/>
          </w:tcPr>
          <w:p w14:paraId="5AD7C03D" w14:textId="4AE41607" w:rsidR="00F53CA7" w:rsidRPr="00BB1D95" w:rsidRDefault="005373E3" w:rsidP="00B100BE">
            <w:pPr>
              <w:pStyle w:val="LinhadeTabela"/>
              <w:cnfStyle w:val="000000000000" w:firstRow="0" w:lastRow="0" w:firstColumn="0" w:lastColumn="0" w:oddVBand="0" w:evenVBand="0" w:oddHBand="0" w:evenHBand="0" w:firstRowFirstColumn="0" w:firstRowLastColumn="0" w:lastRowFirstColumn="0" w:lastRowLastColumn="0"/>
            </w:pPr>
            <w:r>
              <w:t xml:space="preserve">Tratar falha e gerar exceção. </w:t>
            </w:r>
          </w:p>
        </w:tc>
      </w:tr>
      <w:tr w:rsidR="00F53CA7" w:rsidRPr="00BB1D95" w14:paraId="2042F341"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4F7B75D8" w14:textId="3BD6EEEF" w:rsidR="00F53CA7" w:rsidRDefault="00F53CA7" w:rsidP="00B100BE">
            <w:pPr>
              <w:pStyle w:val="LinhadeTabela"/>
              <w:rPr>
                <w:bCs w:val="0"/>
              </w:rPr>
            </w:pPr>
            <w:r>
              <w:rPr>
                <w:bCs w:val="0"/>
              </w:rPr>
              <w:t>15</w:t>
            </w:r>
          </w:p>
        </w:tc>
        <w:tc>
          <w:tcPr>
            <w:tcW w:w="2930" w:type="dxa"/>
          </w:tcPr>
          <w:p w14:paraId="4E64C9F1" w14:textId="012A53BB"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Falhas de montagem e associação de componentes.</w:t>
            </w:r>
          </w:p>
        </w:tc>
        <w:tc>
          <w:tcPr>
            <w:tcW w:w="406" w:type="dxa"/>
          </w:tcPr>
          <w:p w14:paraId="0BA400AA" w14:textId="50FFB01D"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2DBA32A1" w14:textId="7C14382D"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A</w:t>
            </w:r>
          </w:p>
        </w:tc>
        <w:tc>
          <w:tcPr>
            <w:tcW w:w="425" w:type="dxa"/>
          </w:tcPr>
          <w:p w14:paraId="5B351F28" w14:textId="390C1135"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M</w:t>
            </w:r>
          </w:p>
        </w:tc>
        <w:tc>
          <w:tcPr>
            <w:tcW w:w="2125" w:type="dxa"/>
          </w:tcPr>
          <w:p w14:paraId="1FF9251D" w14:textId="1E86521A" w:rsidR="00F53CA7" w:rsidRPr="00BB1D95" w:rsidRDefault="005373E3" w:rsidP="00B100BE">
            <w:pPr>
              <w:pStyle w:val="LinhadeTabela"/>
              <w:cnfStyle w:val="000000000000" w:firstRow="0" w:lastRow="0" w:firstColumn="0" w:lastColumn="0" w:oddVBand="0" w:evenVBand="0" w:oddHBand="0" w:evenHBand="0" w:firstRowFirstColumn="0" w:firstRowLastColumn="0" w:lastRowFirstColumn="0" w:lastRowLastColumn="0"/>
            </w:pPr>
            <w:r>
              <w:t>Testes de integração.</w:t>
            </w:r>
          </w:p>
        </w:tc>
        <w:tc>
          <w:tcPr>
            <w:tcW w:w="2515" w:type="dxa"/>
          </w:tcPr>
          <w:p w14:paraId="34118C5F" w14:textId="1277AAC9" w:rsidR="00F53CA7" w:rsidRPr="00BB1D95" w:rsidRDefault="005373E3" w:rsidP="00B100BE">
            <w:pPr>
              <w:pStyle w:val="LinhadeTabela"/>
              <w:cnfStyle w:val="000000000000" w:firstRow="0" w:lastRow="0" w:firstColumn="0" w:lastColumn="0" w:oddVBand="0" w:evenVBand="0" w:oddHBand="0" w:evenHBand="0" w:firstRowFirstColumn="0" w:firstRowLastColumn="0" w:lastRowFirstColumn="0" w:lastRowLastColumn="0"/>
            </w:pPr>
            <w:r>
              <w:t>Tratar falha e gerar exceção.</w:t>
            </w:r>
          </w:p>
        </w:tc>
      </w:tr>
    </w:tbl>
    <w:p w14:paraId="0380172A" w14:textId="77777777" w:rsidR="00F5341F" w:rsidRDefault="00F5341F" w:rsidP="00973084">
      <w:pPr>
        <w:pStyle w:val="CorpodeTexto0"/>
      </w:pPr>
    </w:p>
    <w:p w14:paraId="39764AD0" w14:textId="77777777" w:rsidR="00F5341F" w:rsidRDefault="00F5341F" w:rsidP="00973084">
      <w:pPr>
        <w:pStyle w:val="CorpodeTexto0"/>
      </w:pPr>
    </w:p>
    <w:p w14:paraId="79F98D3B" w14:textId="640546B4" w:rsidR="00973084" w:rsidRDefault="00973084" w:rsidP="00973084">
      <w:pPr>
        <w:pStyle w:val="CorpodeTexto0"/>
      </w:pPr>
      <w:r>
        <w:t>Legenda</w:t>
      </w:r>
      <w:r>
        <w:tab/>
        <w:t>P: probabilidade (alta, média, baixa)</w:t>
      </w:r>
    </w:p>
    <w:p w14:paraId="75AC053E" w14:textId="77777777" w:rsidR="00973084" w:rsidRDefault="00973084" w:rsidP="00973084">
      <w:pPr>
        <w:pStyle w:val="CorpodeTexto0"/>
      </w:pPr>
      <w:r>
        <w:tab/>
      </w:r>
      <w:r>
        <w:tab/>
        <w:t>I: impacto (alto, médio, baixo)</w:t>
      </w:r>
    </w:p>
    <w:p w14:paraId="6352229E" w14:textId="6FEC17D7" w:rsidR="00973084" w:rsidRDefault="00973084" w:rsidP="00973084">
      <w:pPr>
        <w:pStyle w:val="CorpodeTexto0"/>
      </w:pPr>
      <w:r>
        <w:tab/>
      </w:r>
      <w:r>
        <w:tab/>
        <w:t>S: severidade (S=P*I)</w:t>
      </w:r>
    </w:p>
    <w:p w14:paraId="35EC9DBE" w14:textId="1B1C51BA" w:rsidR="005373E3" w:rsidRDefault="005373E3" w:rsidP="00973084">
      <w:pPr>
        <w:pStyle w:val="CorpodeTexto0"/>
      </w:pPr>
      <w:r>
        <w:tab/>
      </w:r>
      <w:r>
        <w:tab/>
        <w:t>B:  Baixo(a).</w:t>
      </w:r>
    </w:p>
    <w:p w14:paraId="1B968140" w14:textId="3CA82EE8" w:rsidR="005373E3" w:rsidRDefault="005373E3" w:rsidP="00973084">
      <w:pPr>
        <w:pStyle w:val="CorpodeTexto0"/>
      </w:pPr>
      <w:r>
        <w:tab/>
      </w:r>
      <w:r>
        <w:tab/>
        <w:t>M: Médio(a).</w:t>
      </w:r>
    </w:p>
    <w:p w14:paraId="4F5B8F69" w14:textId="797C9D37" w:rsidR="0002478B" w:rsidRDefault="005373E3" w:rsidP="00973084">
      <w:pPr>
        <w:pStyle w:val="CorpodeTexto0"/>
      </w:pPr>
      <w:r>
        <w:tab/>
      </w:r>
      <w:r>
        <w:tab/>
        <w:t>A:  Alto(a).</w:t>
      </w:r>
      <w:r w:rsidR="0002478B">
        <w:tab/>
      </w:r>
      <w:r>
        <w:tab/>
      </w:r>
    </w:p>
    <w:p w14:paraId="1D9FD0D1" w14:textId="77777777" w:rsidR="005373E3" w:rsidRDefault="005373E3" w:rsidP="005373E3">
      <w:pPr>
        <w:pStyle w:val="Legenda"/>
        <w:keepNext/>
      </w:pPr>
    </w:p>
    <w:p w14:paraId="25D53A22" w14:textId="3B6B476C" w:rsidR="005373E3" w:rsidRDefault="005373E3" w:rsidP="005373E3">
      <w:pPr>
        <w:pStyle w:val="Legenda"/>
        <w:keepNext/>
      </w:pPr>
      <w:r>
        <w:t xml:space="preserve">Tabela </w:t>
      </w:r>
      <w:r>
        <w:fldChar w:fldCharType="begin"/>
      </w:r>
      <w:r>
        <w:instrText xml:space="preserve"> STYLEREF 1 \s </w:instrText>
      </w:r>
      <w:r>
        <w:fldChar w:fldCharType="separate"/>
      </w:r>
      <w:r>
        <w:rPr>
          <w:noProof/>
        </w:rPr>
        <w:t>4</w:t>
      </w:r>
      <w:r>
        <w:fldChar w:fldCharType="end"/>
      </w:r>
      <w:r>
        <w:noBreakHyphen/>
        <w:t>3. Cálculo de Severidade. Fonte: os Autores.</w:t>
      </w:r>
    </w:p>
    <w:p w14:paraId="15E827B2" w14:textId="4866ABAF" w:rsidR="005373E3" w:rsidRDefault="005373E3" w:rsidP="005373E3">
      <w:pPr>
        <w:pStyle w:val="CorpodeTexto0"/>
        <w:ind w:firstLine="0"/>
      </w:pPr>
    </w:p>
    <w:tbl>
      <w:tblPr>
        <w:tblStyle w:val="TabeladeGrade3"/>
        <w:tblW w:w="0" w:type="auto"/>
        <w:tblLook w:val="04A0" w:firstRow="1" w:lastRow="0" w:firstColumn="1" w:lastColumn="0" w:noHBand="0" w:noVBand="1"/>
      </w:tblPr>
      <w:tblGrid>
        <w:gridCol w:w="2303"/>
        <w:gridCol w:w="2303"/>
        <w:gridCol w:w="2303"/>
        <w:gridCol w:w="2303"/>
      </w:tblGrid>
      <w:tr w:rsidR="0002478B" w14:paraId="5B7E98B8" w14:textId="77777777" w:rsidTr="0002478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03" w:type="dxa"/>
          </w:tcPr>
          <w:p w14:paraId="48FA35ED" w14:textId="2D2CF5F9" w:rsidR="0002478B" w:rsidRDefault="005373E3" w:rsidP="00973084">
            <w:pPr>
              <w:pStyle w:val="CorpodeTexto0"/>
              <w:ind w:firstLine="0"/>
            </w:pPr>
            <w:r>
              <w:t>S = P * I</w:t>
            </w:r>
          </w:p>
        </w:tc>
        <w:tc>
          <w:tcPr>
            <w:tcW w:w="2303" w:type="dxa"/>
          </w:tcPr>
          <w:p w14:paraId="41F39FD6" w14:textId="71DEAB59" w:rsidR="0002478B" w:rsidRPr="0002478B" w:rsidRDefault="005373E3" w:rsidP="00973084">
            <w:pPr>
              <w:pStyle w:val="CorpodeTexto0"/>
              <w:ind w:firstLine="0"/>
              <w:cnfStyle w:val="100000000000" w:firstRow="1" w:lastRow="0" w:firstColumn="0" w:lastColumn="0" w:oddVBand="0" w:evenVBand="0" w:oddHBand="0" w:evenHBand="0" w:firstRowFirstColumn="0" w:firstRowLastColumn="0" w:lastRowFirstColumn="0" w:lastRowLastColumn="0"/>
              <w:rPr>
                <w:b w:val="0"/>
                <w:bCs w:val="0"/>
                <w:i/>
                <w:iCs/>
              </w:rPr>
            </w:pPr>
            <w:r>
              <w:rPr>
                <w:b w:val="0"/>
                <w:bCs w:val="0"/>
                <w:i/>
                <w:iCs/>
              </w:rPr>
              <w:t xml:space="preserve">I: </w:t>
            </w:r>
            <w:r w:rsidR="0002478B" w:rsidRPr="0002478B">
              <w:rPr>
                <w:b w:val="0"/>
                <w:bCs w:val="0"/>
                <w:i/>
                <w:iCs/>
              </w:rPr>
              <w:t>Alta (</w:t>
            </w:r>
            <w:r>
              <w:rPr>
                <w:b w:val="0"/>
                <w:bCs w:val="0"/>
                <w:i/>
                <w:iCs/>
              </w:rPr>
              <w:t>A</w:t>
            </w:r>
            <w:r w:rsidR="0002478B" w:rsidRPr="0002478B">
              <w:rPr>
                <w:b w:val="0"/>
                <w:bCs w:val="0"/>
                <w:i/>
                <w:iCs/>
              </w:rPr>
              <w:t>)</w:t>
            </w:r>
          </w:p>
        </w:tc>
        <w:tc>
          <w:tcPr>
            <w:tcW w:w="2303" w:type="dxa"/>
          </w:tcPr>
          <w:p w14:paraId="3A47AD4F" w14:textId="5CDD455F" w:rsidR="0002478B" w:rsidRPr="0002478B" w:rsidRDefault="005373E3" w:rsidP="00973084">
            <w:pPr>
              <w:pStyle w:val="CorpodeTexto0"/>
              <w:ind w:firstLine="0"/>
              <w:cnfStyle w:val="100000000000" w:firstRow="1" w:lastRow="0" w:firstColumn="0" w:lastColumn="0" w:oddVBand="0" w:evenVBand="0" w:oddHBand="0" w:evenHBand="0" w:firstRowFirstColumn="0" w:firstRowLastColumn="0" w:lastRowFirstColumn="0" w:lastRowLastColumn="0"/>
              <w:rPr>
                <w:b w:val="0"/>
                <w:bCs w:val="0"/>
                <w:i/>
                <w:iCs/>
              </w:rPr>
            </w:pPr>
            <w:r>
              <w:rPr>
                <w:b w:val="0"/>
                <w:bCs w:val="0"/>
                <w:i/>
                <w:iCs/>
              </w:rPr>
              <w:t xml:space="preserve">I: </w:t>
            </w:r>
            <w:r w:rsidR="0002478B">
              <w:rPr>
                <w:b w:val="0"/>
                <w:bCs w:val="0"/>
                <w:i/>
                <w:iCs/>
              </w:rPr>
              <w:t>Média (</w:t>
            </w:r>
            <w:r>
              <w:rPr>
                <w:b w:val="0"/>
                <w:bCs w:val="0"/>
                <w:i/>
                <w:iCs/>
              </w:rPr>
              <w:t>M</w:t>
            </w:r>
            <w:r w:rsidR="0002478B">
              <w:rPr>
                <w:b w:val="0"/>
                <w:bCs w:val="0"/>
                <w:i/>
                <w:iCs/>
              </w:rPr>
              <w:t>)</w:t>
            </w:r>
          </w:p>
        </w:tc>
        <w:tc>
          <w:tcPr>
            <w:tcW w:w="2303" w:type="dxa"/>
          </w:tcPr>
          <w:p w14:paraId="6AD07DFF" w14:textId="6288E6D3" w:rsidR="0002478B" w:rsidRPr="005373E3" w:rsidRDefault="005373E3" w:rsidP="00973084">
            <w:pPr>
              <w:pStyle w:val="CorpodeTexto0"/>
              <w:ind w:firstLine="0"/>
              <w:cnfStyle w:val="100000000000" w:firstRow="1" w:lastRow="0" w:firstColumn="0" w:lastColumn="0" w:oddVBand="0" w:evenVBand="0" w:oddHBand="0" w:evenHBand="0" w:firstRowFirstColumn="0" w:firstRowLastColumn="0" w:lastRowFirstColumn="0" w:lastRowLastColumn="0"/>
              <w:rPr>
                <w:b w:val="0"/>
                <w:bCs w:val="0"/>
                <w:i/>
                <w:iCs/>
              </w:rPr>
            </w:pPr>
            <w:r>
              <w:rPr>
                <w:b w:val="0"/>
                <w:bCs w:val="0"/>
                <w:i/>
                <w:iCs/>
              </w:rPr>
              <w:t>I: Baixa (B)</w:t>
            </w:r>
          </w:p>
        </w:tc>
      </w:tr>
      <w:tr w:rsidR="0002478B" w14:paraId="6C26FEEF" w14:textId="77777777" w:rsidTr="00024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3" w:type="dxa"/>
          </w:tcPr>
          <w:p w14:paraId="22B5B911" w14:textId="78101950" w:rsidR="0002478B" w:rsidRDefault="005373E3" w:rsidP="00973084">
            <w:pPr>
              <w:pStyle w:val="CorpodeTexto0"/>
              <w:ind w:firstLine="0"/>
            </w:pPr>
            <w:r>
              <w:t xml:space="preserve">P:  </w:t>
            </w:r>
            <w:r w:rsidR="0002478B">
              <w:t>Alta (</w:t>
            </w:r>
            <w:r>
              <w:t>A</w:t>
            </w:r>
            <w:r w:rsidR="0002478B">
              <w:t>)</w:t>
            </w:r>
          </w:p>
        </w:tc>
        <w:tc>
          <w:tcPr>
            <w:tcW w:w="2303" w:type="dxa"/>
          </w:tcPr>
          <w:p w14:paraId="30897C12" w14:textId="07DB76E1" w:rsidR="0002478B" w:rsidRDefault="005373E3" w:rsidP="005373E3">
            <w:pPr>
              <w:pStyle w:val="CorpodeTexto0"/>
              <w:ind w:firstLine="0"/>
              <w:jc w:val="center"/>
              <w:cnfStyle w:val="000000100000" w:firstRow="0" w:lastRow="0" w:firstColumn="0" w:lastColumn="0" w:oddVBand="0" w:evenVBand="0" w:oddHBand="1" w:evenHBand="0" w:firstRowFirstColumn="0" w:firstRowLastColumn="0" w:lastRowFirstColumn="0" w:lastRowLastColumn="0"/>
            </w:pPr>
            <w:r>
              <w:t>A</w:t>
            </w:r>
          </w:p>
        </w:tc>
        <w:tc>
          <w:tcPr>
            <w:tcW w:w="2303" w:type="dxa"/>
          </w:tcPr>
          <w:p w14:paraId="25698F8A" w14:textId="096C5894" w:rsidR="0002478B" w:rsidRDefault="005373E3" w:rsidP="005373E3">
            <w:pPr>
              <w:pStyle w:val="CorpodeTexto0"/>
              <w:ind w:firstLine="0"/>
              <w:jc w:val="center"/>
              <w:cnfStyle w:val="000000100000" w:firstRow="0" w:lastRow="0" w:firstColumn="0" w:lastColumn="0" w:oddVBand="0" w:evenVBand="0" w:oddHBand="1" w:evenHBand="0" w:firstRowFirstColumn="0" w:firstRowLastColumn="0" w:lastRowFirstColumn="0" w:lastRowLastColumn="0"/>
            </w:pPr>
            <w:r>
              <w:t>A</w:t>
            </w:r>
          </w:p>
        </w:tc>
        <w:tc>
          <w:tcPr>
            <w:tcW w:w="2303" w:type="dxa"/>
          </w:tcPr>
          <w:p w14:paraId="5DB4622B" w14:textId="587E5892" w:rsidR="0002478B" w:rsidRDefault="005373E3" w:rsidP="005373E3">
            <w:pPr>
              <w:pStyle w:val="CorpodeTexto0"/>
              <w:ind w:firstLine="0"/>
              <w:jc w:val="center"/>
              <w:cnfStyle w:val="000000100000" w:firstRow="0" w:lastRow="0" w:firstColumn="0" w:lastColumn="0" w:oddVBand="0" w:evenVBand="0" w:oddHBand="1" w:evenHBand="0" w:firstRowFirstColumn="0" w:firstRowLastColumn="0" w:lastRowFirstColumn="0" w:lastRowLastColumn="0"/>
            </w:pPr>
            <w:r>
              <w:t>M</w:t>
            </w:r>
          </w:p>
        </w:tc>
      </w:tr>
      <w:tr w:rsidR="0002478B" w14:paraId="28844796" w14:textId="77777777" w:rsidTr="0002478B">
        <w:tc>
          <w:tcPr>
            <w:cnfStyle w:val="001000000000" w:firstRow="0" w:lastRow="0" w:firstColumn="1" w:lastColumn="0" w:oddVBand="0" w:evenVBand="0" w:oddHBand="0" w:evenHBand="0" w:firstRowFirstColumn="0" w:firstRowLastColumn="0" w:lastRowFirstColumn="0" w:lastRowLastColumn="0"/>
            <w:tcW w:w="2303" w:type="dxa"/>
          </w:tcPr>
          <w:p w14:paraId="2F0F0592" w14:textId="70CFA815" w:rsidR="0002478B" w:rsidRDefault="005373E3" w:rsidP="00973084">
            <w:pPr>
              <w:pStyle w:val="CorpodeTexto0"/>
              <w:ind w:firstLine="0"/>
            </w:pPr>
            <w:r>
              <w:t xml:space="preserve">P: </w:t>
            </w:r>
            <w:r w:rsidR="0002478B">
              <w:t>Média (</w:t>
            </w:r>
            <w:r>
              <w:t>M</w:t>
            </w:r>
            <w:r w:rsidR="0002478B">
              <w:t>)</w:t>
            </w:r>
          </w:p>
        </w:tc>
        <w:tc>
          <w:tcPr>
            <w:tcW w:w="2303" w:type="dxa"/>
          </w:tcPr>
          <w:p w14:paraId="6E55777F" w14:textId="10A793BD" w:rsidR="0002478B" w:rsidRDefault="005373E3" w:rsidP="005373E3">
            <w:pPr>
              <w:pStyle w:val="CorpodeTexto0"/>
              <w:ind w:firstLine="0"/>
              <w:jc w:val="center"/>
              <w:cnfStyle w:val="000000000000" w:firstRow="0" w:lastRow="0" w:firstColumn="0" w:lastColumn="0" w:oddVBand="0" w:evenVBand="0" w:oddHBand="0" w:evenHBand="0" w:firstRowFirstColumn="0" w:firstRowLastColumn="0" w:lastRowFirstColumn="0" w:lastRowLastColumn="0"/>
            </w:pPr>
            <w:r>
              <w:t>A</w:t>
            </w:r>
          </w:p>
        </w:tc>
        <w:tc>
          <w:tcPr>
            <w:tcW w:w="2303" w:type="dxa"/>
          </w:tcPr>
          <w:p w14:paraId="5FD62B96" w14:textId="1A75BD48" w:rsidR="0002478B" w:rsidRDefault="005373E3" w:rsidP="005373E3">
            <w:pPr>
              <w:pStyle w:val="CorpodeTexto0"/>
              <w:ind w:firstLine="0"/>
              <w:jc w:val="center"/>
              <w:cnfStyle w:val="000000000000" w:firstRow="0" w:lastRow="0" w:firstColumn="0" w:lastColumn="0" w:oddVBand="0" w:evenVBand="0" w:oddHBand="0" w:evenHBand="0" w:firstRowFirstColumn="0" w:firstRowLastColumn="0" w:lastRowFirstColumn="0" w:lastRowLastColumn="0"/>
            </w:pPr>
            <w:r>
              <w:t>M</w:t>
            </w:r>
          </w:p>
        </w:tc>
        <w:tc>
          <w:tcPr>
            <w:tcW w:w="2303" w:type="dxa"/>
          </w:tcPr>
          <w:p w14:paraId="3652FB6D" w14:textId="33029A2D" w:rsidR="0002478B" w:rsidRDefault="005373E3" w:rsidP="005373E3">
            <w:pPr>
              <w:pStyle w:val="CorpodeTexto0"/>
              <w:ind w:firstLine="0"/>
              <w:jc w:val="center"/>
              <w:cnfStyle w:val="000000000000" w:firstRow="0" w:lastRow="0" w:firstColumn="0" w:lastColumn="0" w:oddVBand="0" w:evenVBand="0" w:oddHBand="0" w:evenHBand="0" w:firstRowFirstColumn="0" w:firstRowLastColumn="0" w:lastRowFirstColumn="0" w:lastRowLastColumn="0"/>
            </w:pPr>
            <w:r>
              <w:t>B</w:t>
            </w:r>
          </w:p>
        </w:tc>
      </w:tr>
      <w:tr w:rsidR="0002478B" w14:paraId="738BEC3A" w14:textId="77777777" w:rsidTr="00024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3" w:type="dxa"/>
          </w:tcPr>
          <w:p w14:paraId="75BB07CD" w14:textId="6F0398F6" w:rsidR="0002478B" w:rsidRDefault="005373E3" w:rsidP="00973084">
            <w:pPr>
              <w:pStyle w:val="CorpodeTexto0"/>
              <w:ind w:firstLine="0"/>
            </w:pPr>
            <w:r>
              <w:t xml:space="preserve">P: </w:t>
            </w:r>
            <w:r w:rsidR="0002478B">
              <w:t>Baixa (</w:t>
            </w:r>
            <w:r>
              <w:t>B</w:t>
            </w:r>
            <w:r w:rsidR="0002478B">
              <w:t>)</w:t>
            </w:r>
          </w:p>
        </w:tc>
        <w:tc>
          <w:tcPr>
            <w:tcW w:w="2303" w:type="dxa"/>
          </w:tcPr>
          <w:p w14:paraId="23273A29" w14:textId="4F4422C2" w:rsidR="0002478B" w:rsidRDefault="005373E3" w:rsidP="005373E3">
            <w:pPr>
              <w:pStyle w:val="CorpodeTexto0"/>
              <w:ind w:firstLine="0"/>
              <w:jc w:val="center"/>
              <w:cnfStyle w:val="000000100000" w:firstRow="0" w:lastRow="0" w:firstColumn="0" w:lastColumn="0" w:oddVBand="0" w:evenVBand="0" w:oddHBand="1" w:evenHBand="0" w:firstRowFirstColumn="0" w:firstRowLastColumn="0" w:lastRowFirstColumn="0" w:lastRowLastColumn="0"/>
            </w:pPr>
            <w:r>
              <w:t>M</w:t>
            </w:r>
          </w:p>
        </w:tc>
        <w:tc>
          <w:tcPr>
            <w:tcW w:w="2303" w:type="dxa"/>
          </w:tcPr>
          <w:p w14:paraId="32EF05F2" w14:textId="05E17476" w:rsidR="0002478B" w:rsidRDefault="005373E3" w:rsidP="005373E3">
            <w:pPr>
              <w:pStyle w:val="CorpodeTexto0"/>
              <w:ind w:firstLine="0"/>
              <w:jc w:val="center"/>
              <w:cnfStyle w:val="000000100000" w:firstRow="0" w:lastRow="0" w:firstColumn="0" w:lastColumn="0" w:oddVBand="0" w:evenVBand="0" w:oddHBand="1" w:evenHBand="0" w:firstRowFirstColumn="0" w:firstRowLastColumn="0" w:lastRowFirstColumn="0" w:lastRowLastColumn="0"/>
            </w:pPr>
            <w:r>
              <w:t>B</w:t>
            </w:r>
          </w:p>
        </w:tc>
        <w:tc>
          <w:tcPr>
            <w:tcW w:w="2303" w:type="dxa"/>
          </w:tcPr>
          <w:p w14:paraId="16C3E098" w14:textId="2629F757" w:rsidR="0002478B" w:rsidRDefault="005373E3" w:rsidP="005373E3">
            <w:pPr>
              <w:pStyle w:val="CorpodeTexto0"/>
              <w:ind w:firstLine="0"/>
              <w:jc w:val="center"/>
              <w:cnfStyle w:val="000000100000" w:firstRow="0" w:lastRow="0" w:firstColumn="0" w:lastColumn="0" w:oddVBand="0" w:evenVBand="0" w:oddHBand="1" w:evenHBand="0" w:firstRowFirstColumn="0" w:firstRowLastColumn="0" w:lastRowFirstColumn="0" w:lastRowLastColumn="0"/>
            </w:pPr>
            <w:r>
              <w:t>B</w:t>
            </w:r>
          </w:p>
        </w:tc>
      </w:tr>
    </w:tbl>
    <w:p w14:paraId="294E440B" w14:textId="666FC3ED" w:rsidR="0002478B" w:rsidRDefault="0002478B" w:rsidP="00973084">
      <w:pPr>
        <w:pStyle w:val="CorpodeTexto0"/>
      </w:pPr>
    </w:p>
    <w:p w14:paraId="4D22E675" w14:textId="77777777" w:rsidR="0002478B" w:rsidRDefault="0002478B" w:rsidP="00973084">
      <w:pPr>
        <w:pStyle w:val="CorpodeTexto0"/>
      </w:pPr>
    </w:p>
    <w:p w14:paraId="52189468" w14:textId="77777777" w:rsidR="00D24125" w:rsidRDefault="00D24125" w:rsidP="001C7458">
      <w:pPr>
        <w:pStyle w:val="Ttulo2"/>
      </w:pPr>
      <w:bookmarkStart w:id="38" w:name="_Toc68719728"/>
      <w:r>
        <w:t>Considerações sobre o Capítulo</w:t>
      </w:r>
      <w:bookmarkEnd w:id="38"/>
    </w:p>
    <w:p w14:paraId="14024083" w14:textId="7A0377E6" w:rsidR="001F28AB" w:rsidRDefault="00D9564D" w:rsidP="001C7458">
      <w:pPr>
        <w:pStyle w:val="CorpodeTexto0"/>
      </w:pPr>
      <w:r>
        <w:t>Neste capítulo, definimos os riscos das etapas do projeto, bem como as datas para o desenvolvimento de seus componentes e a severidade das falhas nestes para a evolução da aplicação.</w:t>
      </w:r>
    </w:p>
    <w:p w14:paraId="721B9EAC" w14:textId="77777777" w:rsidR="00D9564D" w:rsidRDefault="00D9564D" w:rsidP="001C7458">
      <w:pPr>
        <w:pStyle w:val="CorpodeTexto0"/>
      </w:pPr>
    </w:p>
    <w:p w14:paraId="35719631" w14:textId="77777777" w:rsidR="001C7458" w:rsidRDefault="001C7458" w:rsidP="001C7458">
      <w:pPr>
        <w:pStyle w:val="CorpodeTexto0"/>
      </w:pPr>
    </w:p>
    <w:p w14:paraId="619B9CE8" w14:textId="77777777" w:rsidR="001C7458" w:rsidRPr="001C7458" w:rsidRDefault="001C7458" w:rsidP="001C7458">
      <w:pPr>
        <w:pStyle w:val="CorpodeTexto0"/>
      </w:pPr>
    </w:p>
    <w:p w14:paraId="29DF5895" w14:textId="77777777" w:rsidR="00FB22B3" w:rsidRDefault="00FB22B3" w:rsidP="00A26017">
      <w:pPr>
        <w:pStyle w:val="TtuloComndice"/>
      </w:pPr>
      <w:bookmarkStart w:id="39" w:name="_Toc68719729"/>
      <w:r>
        <w:lastRenderedPageBreak/>
        <w:t>REFERÊNCIAS BIBLIOGRÁFICAS</w:t>
      </w:r>
      <w:bookmarkEnd w:id="39"/>
    </w:p>
    <w:p w14:paraId="23D745A9" w14:textId="1498347F" w:rsidR="00EC1DDB" w:rsidRDefault="00EC1DDB" w:rsidP="00665B39">
      <w:pPr>
        <w:pStyle w:val="CorpodeTexto0"/>
      </w:pPr>
    </w:p>
    <w:p w14:paraId="20239BB7" w14:textId="452586F1" w:rsidR="00EC1DDB" w:rsidRPr="00740ED4" w:rsidRDefault="00EC1DDB" w:rsidP="00EC1DDB">
      <w:pPr>
        <w:pStyle w:val="Referncia"/>
        <w:rPr>
          <w:lang w:val="en-US"/>
        </w:rPr>
      </w:pPr>
      <w:r w:rsidRPr="00740ED4">
        <w:t xml:space="preserve">COINMARKETCAP -  Today's Cryptocurrency Prices by Market Cap (Preço de </w:t>
      </w:r>
      <w:r>
        <w:t>C</w:t>
      </w:r>
      <w:r w:rsidRPr="00740ED4">
        <w:t xml:space="preserve">riptoativos </w:t>
      </w:r>
      <w:r>
        <w:t>H</w:t>
      </w:r>
      <w:r w:rsidRPr="00740ED4">
        <w:t xml:space="preserve">oje por </w:t>
      </w:r>
      <w:r>
        <w:t>V</w:t>
      </w:r>
      <w:r w:rsidRPr="00740ED4">
        <w:t xml:space="preserve">alor de </w:t>
      </w:r>
      <w:r>
        <w:t>M</w:t>
      </w:r>
      <w:r w:rsidRPr="00740ED4">
        <w:t xml:space="preserve">ercado). </w:t>
      </w:r>
      <w:r w:rsidRPr="002A736E">
        <w:rPr>
          <w:lang w:val="en-US"/>
        </w:rPr>
        <w:t xml:space="preserve">Disponível em: &lt;https://coinmarketcap.com/&gt;. </w:t>
      </w:r>
      <w:r w:rsidRPr="00EC1DDB">
        <w:rPr>
          <w:lang w:val="en-US"/>
        </w:rPr>
        <w:t>Acesso em 20 abr. 2021.</w:t>
      </w:r>
      <w:r w:rsidR="002A2152">
        <w:rPr>
          <w:lang w:val="en-US"/>
        </w:rPr>
        <w:t xml:space="preserve"> </w:t>
      </w:r>
    </w:p>
    <w:p w14:paraId="111970FC" w14:textId="77777777" w:rsidR="00EC1DDB" w:rsidRPr="00EC1DDB" w:rsidRDefault="00EC1DDB" w:rsidP="00EC1DDB">
      <w:pPr>
        <w:pStyle w:val="Referncia"/>
      </w:pPr>
      <w:r w:rsidRPr="007C2BC8">
        <w:rPr>
          <w:lang w:val="en-US"/>
        </w:rPr>
        <w:t xml:space="preserve">DAVIS, B. </w:t>
      </w:r>
      <w:r w:rsidRPr="00C52035">
        <w:rPr>
          <w:lang w:val="en-US"/>
        </w:rPr>
        <w:t>I Looked Through All 5,000 Images in Beeple’s $69 Million Magnum Opus.</w:t>
      </w:r>
      <w:r>
        <w:rPr>
          <w:lang w:val="en-US"/>
        </w:rPr>
        <w:t xml:space="preserve"> </w:t>
      </w:r>
      <w:r w:rsidRPr="007C2BC8">
        <w:t>What I Found Isn’t So Pretty</w:t>
      </w:r>
      <w:r>
        <w:t>.</w:t>
      </w:r>
      <w:r w:rsidRPr="007C2BC8">
        <w:t xml:space="preserve"> (</w:t>
      </w:r>
      <w:r>
        <w:t>Eu observei Todas as 5000 Imagens de Beeple na sua Grande Obra de 69 milhões. O que Eu Encontrei não é tão Agradável.</w:t>
      </w:r>
      <w:r w:rsidRPr="007C2BC8">
        <w:t xml:space="preserve">), março 2021. </w:t>
      </w:r>
      <w:r w:rsidRPr="00A43065">
        <w:t>Disponível em: &lt;</w:t>
      </w:r>
      <w:r w:rsidRPr="007C2BC8">
        <w:t>https://news.artnet.com/opinion/beeple-everydays-review-1951656</w:t>
      </w:r>
      <w:r w:rsidRPr="00A43065">
        <w:t xml:space="preserve">&gt;. </w:t>
      </w:r>
      <w:r w:rsidRPr="001F5EF3">
        <w:t>Acesso em 20 abr. 20</w:t>
      </w:r>
      <w:r>
        <w:t>21</w:t>
      </w:r>
      <w:r w:rsidRPr="001F5EF3">
        <w:t>.</w:t>
      </w:r>
    </w:p>
    <w:p w14:paraId="18101B30" w14:textId="77777777" w:rsidR="00EC1DDB" w:rsidRPr="00740ED4" w:rsidRDefault="00EC1DDB" w:rsidP="00EC1DDB">
      <w:pPr>
        <w:pStyle w:val="Referncia"/>
      </w:pPr>
      <w:r w:rsidRPr="00EC1DDB">
        <w:t xml:space="preserve">HERTIG, A. What Is DeFi? </w:t>
      </w:r>
      <w:r w:rsidRPr="00F73412">
        <w:t>(</w:t>
      </w:r>
      <w:r>
        <w:t>O que é DeFi</w:t>
      </w:r>
      <w:r w:rsidRPr="00C02AFA">
        <w:t>?</w:t>
      </w:r>
      <w:r w:rsidRPr="00F73412">
        <w:t xml:space="preserve">), </w:t>
      </w:r>
      <w:r>
        <w:t>setembro</w:t>
      </w:r>
      <w:r w:rsidRPr="00F73412">
        <w:t xml:space="preserve"> 202</w:t>
      </w:r>
      <w:r>
        <w:t>0</w:t>
      </w:r>
      <w:r w:rsidRPr="00F73412">
        <w:t xml:space="preserve">. </w:t>
      </w:r>
      <w:r w:rsidRPr="00A43065">
        <w:t>Disponível em: &lt;</w:t>
      </w:r>
      <w:r w:rsidRPr="00C02AFA">
        <w:t>https://www.coindesk.com/what-is-defi</w:t>
      </w:r>
      <w:r w:rsidRPr="00A43065">
        <w:t xml:space="preserve">&gt;. </w:t>
      </w:r>
      <w:r w:rsidRPr="001F5EF3">
        <w:t>Acesso em 20 abr. 20</w:t>
      </w:r>
      <w:r>
        <w:t>21</w:t>
      </w:r>
      <w:r w:rsidRPr="001F5EF3">
        <w:t>.</w:t>
      </w:r>
    </w:p>
    <w:p w14:paraId="2E22A648" w14:textId="535743DC" w:rsidR="00EC1DDB" w:rsidRPr="002A736E" w:rsidRDefault="00EC1DDB" w:rsidP="00EC1DDB">
      <w:pPr>
        <w:pStyle w:val="Referncia"/>
        <w:rPr>
          <w:lang w:val="en-US"/>
        </w:rPr>
      </w:pPr>
      <w:r>
        <w:t xml:space="preserve">HOLMES, F. </w:t>
      </w:r>
      <w:r w:rsidRPr="00740ED4">
        <w:t xml:space="preserve">10 </w:t>
      </w:r>
      <w:r>
        <w:t>P</w:t>
      </w:r>
      <w:r w:rsidRPr="00740ED4">
        <w:t xml:space="preserve">aíses com as </w:t>
      </w:r>
      <w:r>
        <w:t>M</w:t>
      </w:r>
      <w:r w:rsidRPr="00740ED4">
        <w:t xml:space="preserve">aiores </w:t>
      </w:r>
      <w:r>
        <w:t>R</w:t>
      </w:r>
      <w:r w:rsidRPr="00740ED4">
        <w:t xml:space="preserve">eservas de </w:t>
      </w:r>
      <w:r>
        <w:t>O</w:t>
      </w:r>
      <w:r w:rsidRPr="00740ED4">
        <w:t>uro</w:t>
      </w:r>
      <w:r>
        <w:t>, julho 2018</w:t>
      </w:r>
      <w:r w:rsidRPr="00A43065">
        <w:t>. Disponível em: &lt;</w:t>
      </w:r>
      <w:r w:rsidRPr="00740ED4">
        <w:t>https://forbes.com.br/listas/2018/07/10-paises-com-as-maiores-reservas-de-ouro/</w:t>
      </w:r>
      <w:r w:rsidRPr="00A43065">
        <w:t xml:space="preserve">&gt;. </w:t>
      </w:r>
      <w:r w:rsidRPr="002A736E">
        <w:rPr>
          <w:lang w:val="en-US"/>
        </w:rPr>
        <w:t>Acesso em 20 abr. 2021.</w:t>
      </w:r>
    </w:p>
    <w:p w14:paraId="297E058D" w14:textId="2E61E617" w:rsidR="00EC1DDB" w:rsidRDefault="00EC1DDB" w:rsidP="00EC1DDB">
      <w:pPr>
        <w:pStyle w:val="Referncia"/>
      </w:pPr>
      <w:r w:rsidRPr="00C02AFA">
        <w:rPr>
          <w:lang w:val="en-US"/>
        </w:rPr>
        <w:t xml:space="preserve">GOODWIN, J. What is an NFT? </w:t>
      </w:r>
      <w:r w:rsidRPr="002A736E">
        <w:rPr>
          <w:lang w:val="en-US"/>
        </w:rPr>
        <w:t xml:space="preserve">Non-fungible Tokens Explained (O que é uma NFT? </w:t>
      </w:r>
      <w:r>
        <w:t>Tokens não-fungíveis explicados)</w:t>
      </w:r>
      <w:r w:rsidRPr="00F73412">
        <w:t xml:space="preserve">, </w:t>
      </w:r>
      <w:r>
        <w:t>março</w:t>
      </w:r>
      <w:r w:rsidRPr="00F73412">
        <w:t xml:space="preserve"> 202</w:t>
      </w:r>
      <w:r>
        <w:t>1</w:t>
      </w:r>
      <w:r w:rsidRPr="00F73412">
        <w:t xml:space="preserve">. </w:t>
      </w:r>
      <w:r w:rsidRPr="00A43065">
        <w:t>Disponível em: &lt;</w:t>
      </w:r>
      <w:r w:rsidRPr="00C02AFA">
        <w:t>https://edition.cnn.com/2021/03/17/business/what-is-nft-meaning-fe-series/index.html</w:t>
      </w:r>
      <w:r w:rsidRPr="00A43065">
        <w:t xml:space="preserve">&gt;. </w:t>
      </w:r>
      <w:r w:rsidRPr="001F5EF3">
        <w:t>Acesso em 20 abr. 20</w:t>
      </w:r>
      <w:r>
        <w:t>21</w:t>
      </w:r>
      <w:r w:rsidRPr="001F5EF3">
        <w:t>.</w:t>
      </w:r>
    </w:p>
    <w:p w14:paraId="1A8C2E13" w14:textId="62A7CB63" w:rsidR="00D47171" w:rsidRDefault="00EC1DDB" w:rsidP="001F5EF3">
      <w:pPr>
        <w:pStyle w:val="Referncia"/>
      </w:pPr>
      <w:r w:rsidRPr="00B67A6F">
        <w:t xml:space="preserve">NAPOLETANO, E.; SCHMIDT, J. Decentralized Finance Is Building A New Financial System </w:t>
      </w:r>
      <w:r w:rsidRPr="00F73412">
        <w:t>(</w:t>
      </w:r>
      <w:r>
        <w:t>Finanças Decentralizadas São a Formação de um Novo Sistema Financeiro</w:t>
      </w:r>
      <w:r w:rsidRPr="00F73412">
        <w:t xml:space="preserve">), </w:t>
      </w:r>
      <w:r>
        <w:t>abril</w:t>
      </w:r>
      <w:r w:rsidRPr="00F73412">
        <w:t xml:space="preserve"> 202</w:t>
      </w:r>
      <w:r>
        <w:t>1</w:t>
      </w:r>
      <w:r w:rsidRPr="00F73412">
        <w:t xml:space="preserve">. </w:t>
      </w:r>
      <w:r w:rsidRPr="00A43065">
        <w:t>Disponível em: &lt;</w:t>
      </w:r>
      <w:r w:rsidRPr="00B67A6F">
        <w:t>https://www.forbes.com/advisor/investing/defi-decentralized-finance/</w:t>
      </w:r>
      <w:r w:rsidRPr="00A43065">
        <w:t xml:space="preserve">&gt;. </w:t>
      </w:r>
      <w:r w:rsidRPr="001F5EF3">
        <w:t>Acesso em 20 abr. 20</w:t>
      </w:r>
      <w:r>
        <w:t>21</w:t>
      </w:r>
      <w:r w:rsidRPr="001F5EF3">
        <w:t>.</w:t>
      </w:r>
    </w:p>
    <w:p w14:paraId="5F6E6676" w14:textId="0ABE1DA4" w:rsidR="00EC1DDB" w:rsidRDefault="00EC1DDB" w:rsidP="001F5EF3">
      <w:pPr>
        <w:pStyle w:val="Referncia"/>
      </w:pPr>
      <w:r w:rsidRPr="001C3440">
        <w:t xml:space="preserve">PETRARCA, E. Everything You Need to Know to Make it Through a Conversation About NFTs (Tudo o que Você Precisa Saber para Sobreviver a uma Discussão </w:t>
      </w:r>
      <w:r>
        <w:t>S</w:t>
      </w:r>
      <w:r w:rsidRPr="001C3440">
        <w:t xml:space="preserve">obre NFTs), abril 2021. </w:t>
      </w:r>
      <w:r w:rsidRPr="00A43065">
        <w:t>Disponível em: &lt;</w:t>
      </w:r>
      <w:r w:rsidRPr="001C3440">
        <w:t>https://www.thecut.com/2021/04/what-is-an-nft-explainer.html</w:t>
      </w:r>
      <w:r w:rsidRPr="00A43065">
        <w:t xml:space="preserve">&gt;. </w:t>
      </w:r>
      <w:r w:rsidRPr="001F5EF3">
        <w:t>Acesso em 20 abr. 20</w:t>
      </w:r>
      <w:r>
        <w:t>21</w:t>
      </w:r>
      <w:r w:rsidRPr="001F5EF3">
        <w:t>.</w:t>
      </w:r>
    </w:p>
    <w:p w14:paraId="67D81274" w14:textId="70DF7D53" w:rsidR="00740ED4" w:rsidRDefault="00740ED4" w:rsidP="00D47171">
      <w:pPr>
        <w:pStyle w:val="Referncia"/>
      </w:pPr>
      <w:r w:rsidRPr="00740ED4">
        <w:t xml:space="preserve">ROBERTSON, H.  </w:t>
      </w:r>
      <w:r w:rsidRPr="00F73412">
        <w:t>Almost a Fifth of ALL US Dollars Were Created This Year (</w:t>
      </w:r>
      <w:r>
        <w:t>Q</w:t>
      </w:r>
      <w:r w:rsidRPr="00F73412">
        <w:t xml:space="preserve">uase um </w:t>
      </w:r>
      <w:r>
        <w:t>Q</w:t>
      </w:r>
      <w:r w:rsidRPr="00F73412">
        <w:t xml:space="preserve">uinto de </w:t>
      </w:r>
      <w:r>
        <w:t>T</w:t>
      </w:r>
      <w:r w:rsidRPr="00F73412">
        <w:t xml:space="preserve">odos os </w:t>
      </w:r>
      <w:r>
        <w:t>D</w:t>
      </w:r>
      <w:r w:rsidRPr="00F73412">
        <w:t xml:space="preserve">ólares </w:t>
      </w:r>
      <w:r>
        <w:t>A</w:t>
      </w:r>
      <w:r w:rsidRPr="00F73412">
        <w:t xml:space="preserve">mericanos </w:t>
      </w:r>
      <w:r>
        <w:t>F</w:t>
      </w:r>
      <w:r w:rsidRPr="00F73412">
        <w:t xml:space="preserve">oram </w:t>
      </w:r>
      <w:r>
        <w:t>C</w:t>
      </w:r>
      <w:r w:rsidRPr="00F73412">
        <w:t>riado</w:t>
      </w:r>
      <w:r>
        <w:t>s este</w:t>
      </w:r>
      <w:r w:rsidRPr="00F73412">
        <w:t xml:space="preserve"> </w:t>
      </w:r>
      <w:r>
        <w:t>A</w:t>
      </w:r>
      <w:r w:rsidRPr="00F73412">
        <w:t xml:space="preserve">no), outubro 2020. </w:t>
      </w:r>
      <w:r w:rsidRPr="00A43065">
        <w:t>Disponível em: &lt;</w:t>
      </w:r>
      <w:r w:rsidRPr="00F73412">
        <w:t>https://www.cityam.com/almost-a-fifth-of-all-us-dollars-were-created-this-year/</w:t>
      </w:r>
      <w:r w:rsidRPr="00A43065">
        <w:t xml:space="preserve">&gt;. </w:t>
      </w:r>
      <w:r w:rsidRPr="001F5EF3">
        <w:t>Acesso em 20 abr. 20</w:t>
      </w:r>
      <w:r>
        <w:t>21</w:t>
      </w:r>
      <w:r w:rsidRPr="001F5EF3">
        <w:t>.</w:t>
      </w:r>
    </w:p>
    <w:p w14:paraId="4CF0D135" w14:textId="2D8B1B14" w:rsidR="00740ED4" w:rsidRDefault="00740ED4" w:rsidP="00D47171">
      <w:pPr>
        <w:pStyle w:val="Referncia"/>
      </w:pPr>
      <w:r>
        <w:t>SHARMA</w:t>
      </w:r>
      <w:r w:rsidRPr="00B67A6F">
        <w:t xml:space="preserve">, </w:t>
      </w:r>
      <w:r>
        <w:t>R</w:t>
      </w:r>
      <w:r w:rsidRPr="00B67A6F">
        <w:t xml:space="preserve">.  </w:t>
      </w:r>
      <w:r>
        <w:t>Decentralized Finance (DeFi) Definition</w:t>
      </w:r>
      <w:r w:rsidRPr="00F73412">
        <w:t xml:space="preserve"> (</w:t>
      </w:r>
      <w:r>
        <w:t>Finanças Decentralizadas (DeFi): Definição</w:t>
      </w:r>
      <w:r w:rsidRPr="00F73412">
        <w:t xml:space="preserve">), </w:t>
      </w:r>
      <w:r>
        <w:t>março</w:t>
      </w:r>
      <w:r w:rsidRPr="00F73412">
        <w:t xml:space="preserve"> 202</w:t>
      </w:r>
      <w:r>
        <w:t>1</w:t>
      </w:r>
      <w:r w:rsidRPr="00F73412">
        <w:t xml:space="preserve">. </w:t>
      </w:r>
      <w:r w:rsidRPr="00A43065">
        <w:t>Disponível em: &lt;</w:t>
      </w:r>
      <w:r>
        <w:t>https://www.investopedia.com/decentralized-finance-defi-5113835</w:t>
      </w:r>
      <w:r w:rsidRPr="00A43065">
        <w:t xml:space="preserve">&gt;. </w:t>
      </w:r>
      <w:r w:rsidRPr="001F5EF3">
        <w:t>Acesso em 20 abr. 20</w:t>
      </w:r>
      <w:r>
        <w:t>21</w:t>
      </w:r>
      <w:r w:rsidRPr="001F5EF3">
        <w:t>.</w:t>
      </w:r>
    </w:p>
    <w:p w14:paraId="44F7F73A" w14:textId="29FF9481" w:rsidR="00D47171" w:rsidRPr="002A736E" w:rsidRDefault="00D47171" w:rsidP="00D47171">
      <w:pPr>
        <w:pStyle w:val="Referncia"/>
      </w:pPr>
      <w:r w:rsidRPr="00D47171">
        <w:t xml:space="preserve">SHEDLOCK, M.  23.6% of All US Dollars Were Created in the Last Year (23.6% de </w:t>
      </w:r>
      <w:r w:rsidR="00F73412">
        <w:t>T</w:t>
      </w:r>
      <w:r w:rsidRPr="00D47171">
        <w:t xml:space="preserve">odos os </w:t>
      </w:r>
      <w:r w:rsidR="00F73412">
        <w:t>D</w:t>
      </w:r>
      <w:r w:rsidRPr="00D47171">
        <w:t xml:space="preserve">ólares </w:t>
      </w:r>
      <w:r w:rsidR="00F73412">
        <w:t>A</w:t>
      </w:r>
      <w:r w:rsidRPr="00D47171">
        <w:t xml:space="preserve">mericanos </w:t>
      </w:r>
      <w:r w:rsidR="00F73412">
        <w:t>F</w:t>
      </w:r>
      <w:r w:rsidRPr="00D47171">
        <w:t xml:space="preserve">oram </w:t>
      </w:r>
      <w:r w:rsidR="00F73412">
        <w:t>C</w:t>
      </w:r>
      <w:r w:rsidRPr="00D47171">
        <w:t xml:space="preserve">riados no </w:t>
      </w:r>
      <w:r w:rsidR="00F73412">
        <w:t>Ú</w:t>
      </w:r>
      <w:r w:rsidRPr="00D47171">
        <w:t xml:space="preserve">ltimo </w:t>
      </w:r>
      <w:r w:rsidR="00F73412">
        <w:t>A</w:t>
      </w:r>
      <w:r w:rsidRPr="00D47171">
        <w:t xml:space="preserve">no), </w:t>
      </w:r>
      <w:r>
        <w:t>outubro</w:t>
      </w:r>
      <w:r w:rsidRPr="00D47171">
        <w:t xml:space="preserve"> 202</w:t>
      </w:r>
      <w:r>
        <w:t>0</w:t>
      </w:r>
      <w:r w:rsidRPr="00D47171">
        <w:t xml:space="preserve">. </w:t>
      </w:r>
      <w:r w:rsidRPr="00A43065">
        <w:t>Disponível em: &lt;</w:t>
      </w:r>
      <w:r w:rsidRPr="00D47171">
        <w:t>https://www.thestreet.com/mishtalk/economics/23-6-of-all-us-dollars-were-created-in-the-last-year</w:t>
      </w:r>
      <w:r w:rsidRPr="00A43065">
        <w:t xml:space="preserve">&gt;. </w:t>
      </w:r>
      <w:r w:rsidRPr="001F5EF3">
        <w:t>Acesso em 20 abr. 20</w:t>
      </w:r>
      <w:r>
        <w:t>21</w:t>
      </w:r>
      <w:r w:rsidRPr="001F5EF3">
        <w:t>.</w:t>
      </w:r>
    </w:p>
    <w:p w14:paraId="69068D23" w14:textId="77777777" w:rsidR="00740ED4" w:rsidRDefault="00740ED4" w:rsidP="001F5EF3">
      <w:pPr>
        <w:pStyle w:val="Referncia"/>
      </w:pPr>
    </w:p>
    <w:p w14:paraId="20D5B700" w14:textId="6C01BB4C" w:rsidR="00740ED4" w:rsidRDefault="00740ED4" w:rsidP="001F5EF3">
      <w:pPr>
        <w:pStyle w:val="Referncia"/>
      </w:pPr>
      <w:r>
        <w:lastRenderedPageBreak/>
        <w:t>WIKIPEDIA - Acordos de Bretton Woods</w:t>
      </w:r>
      <w:r w:rsidRPr="00A43065">
        <w:t>. Disponível em: &lt;</w:t>
      </w:r>
      <w:r w:rsidRPr="00D47171">
        <w:t>https://pt.wikipedia.org/wiki/Acordos_de_Bretton_Woods</w:t>
      </w:r>
      <w:r w:rsidRPr="00A43065">
        <w:t xml:space="preserve">&gt;. </w:t>
      </w:r>
      <w:r w:rsidRPr="001F5EF3">
        <w:t>Acesso em 20 abr. 20</w:t>
      </w:r>
      <w:r>
        <w:t>21</w:t>
      </w:r>
      <w:r w:rsidRPr="001F5EF3">
        <w:t>.</w:t>
      </w:r>
    </w:p>
    <w:p w14:paraId="03BD845E" w14:textId="7E55D58C" w:rsidR="0084209A" w:rsidRPr="00EC1DDB" w:rsidRDefault="00F73412" w:rsidP="00393AEF">
      <w:pPr>
        <w:pStyle w:val="Referncia"/>
      </w:pPr>
      <w:r>
        <w:t>YAHOO FINANCE – Relação Bitcoin-Dólar</w:t>
      </w:r>
      <w:r w:rsidRPr="00A43065">
        <w:t>. Disponível em: &lt;</w:t>
      </w:r>
      <w:r w:rsidR="00B67A6F" w:rsidRPr="00F73412">
        <w:t>https://finance.yahoo.com/quote/BTC-USD?p=BTC-USD&amp;.tsrc=fin-srch</w:t>
      </w:r>
      <w:r w:rsidRPr="00A43065">
        <w:t xml:space="preserve">&gt;. </w:t>
      </w:r>
      <w:r w:rsidRPr="001F5EF3">
        <w:t>Acesso em 20 abr. 20</w:t>
      </w:r>
      <w:r>
        <w:t>21</w:t>
      </w:r>
      <w:r w:rsidRPr="001F5EF3">
        <w:t>.</w:t>
      </w:r>
    </w:p>
    <w:p w14:paraId="142BEF44" w14:textId="77777777" w:rsidR="004D7467" w:rsidRDefault="004D7467" w:rsidP="004D7467">
      <w:pPr>
        <w:pStyle w:val="TtuloComndice"/>
      </w:pPr>
      <w:bookmarkStart w:id="40" w:name="_Toc68719730"/>
      <w:r>
        <w:lastRenderedPageBreak/>
        <w:t>GLOSSÁRIO</w:t>
      </w:r>
      <w:bookmarkEnd w:id="40"/>
    </w:p>
    <w:p w14:paraId="7486C2A4" w14:textId="77777777" w:rsidR="004D7467" w:rsidRPr="009A7755" w:rsidRDefault="004D7467" w:rsidP="009A7755"/>
    <w:tbl>
      <w:tblPr>
        <w:tblStyle w:val="Tabelacomgrade"/>
        <w:tblW w:w="0" w:type="auto"/>
        <w:tblBorders>
          <w:top w:val="none" w:sz="0" w:space="0" w:color="auto"/>
          <w:bottom w:val="none" w:sz="0" w:space="0" w:color="auto"/>
          <w:insideH w:val="none" w:sz="0" w:space="0" w:color="auto"/>
        </w:tblBorders>
        <w:tblCellMar>
          <w:top w:w="340" w:type="dxa"/>
        </w:tblCellMar>
        <w:tblLook w:val="04A0" w:firstRow="1" w:lastRow="0" w:firstColumn="1" w:lastColumn="0" w:noHBand="0" w:noVBand="1"/>
      </w:tblPr>
      <w:tblGrid>
        <w:gridCol w:w="3227"/>
        <w:gridCol w:w="5985"/>
      </w:tblGrid>
      <w:tr w:rsidR="00CF5B04" w14:paraId="77738E77" w14:textId="77777777" w:rsidTr="00CF5B04">
        <w:tc>
          <w:tcPr>
            <w:tcW w:w="3227" w:type="dxa"/>
          </w:tcPr>
          <w:p w14:paraId="70E5FD98" w14:textId="68C5BC26" w:rsidR="00CF5B04" w:rsidRPr="00B05C5C" w:rsidRDefault="003D7A94" w:rsidP="00B05C5C">
            <w:pPr>
              <w:pStyle w:val="ItemdeGlossrio"/>
            </w:pPr>
            <w:r>
              <w:t>Beeple</w:t>
            </w:r>
          </w:p>
        </w:tc>
        <w:tc>
          <w:tcPr>
            <w:tcW w:w="5985" w:type="dxa"/>
          </w:tcPr>
          <w:p w14:paraId="423E9F56" w14:textId="6F02C1AA" w:rsidR="003D7A94" w:rsidRPr="00B05C5C" w:rsidRDefault="003D7A94" w:rsidP="00D76C48">
            <w:pPr>
              <w:pStyle w:val="DefiniodeGlossrio"/>
            </w:pPr>
            <w:r>
              <w:t xml:space="preserve">Mike Winkelmann: artista que se identifica como Beeple. Fonte: </w:t>
            </w:r>
            <w:r w:rsidRPr="003D7A94">
              <w:t>https://www.beeple-crap.com/</w:t>
            </w:r>
            <w:r>
              <w:t>.</w:t>
            </w:r>
          </w:p>
        </w:tc>
      </w:tr>
      <w:tr w:rsidR="006F5460" w:rsidRPr="000C0498" w14:paraId="6E100AAE" w14:textId="77777777" w:rsidTr="00CF5B04">
        <w:tc>
          <w:tcPr>
            <w:tcW w:w="3227" w:type="dxa"/>
          </w:tcPr>
          <w:p w14:paraId="5F09D0A6" w14:textId="08A11AA0" w:rsidR="003D7A94" w:rsidRDefault="003D7A94" w:rsidP="00B05C5C">
            <w:pPr>
              <w:pStyle w:val="ItemdeGlossrio"/>
            </w:pPr>
            <w:r>
              <w:t>Bitcoin</w:t>
            </w:r>
          </w:p>
          <w:p w14:paraId="229831B9" w14:textId="77777777" w:rsidR="003D7A94" w:rsidRDefault="003D7A94" w:rsidP="00B05C5C">
            <w:pPr>
              <w:pStyle w:val="ItemdeGlossrio"/>
            </w:pPr>
          </w:p>
          <w:p w14:paraId="0D5F02BC" w14:textId="77777777" w:rsidR="003D7A94" w:rsidRDefault="003D7A94" w:rsidP="00B05C5C">
            <w:pPr>
              <w:pStyle w:val="ItemdeGlossrio"/>
            </w:pPr>
          </w:p>
          <w:p w14:paraId="30C91C26" w14:textId="3E9C4DBC" w:rsidR="006F5460" w:rsidRDefault="003D7A94" w:rsidP="00B05C5C">
            <w:pPr>
              <w:pStyle w:val="ItemdeGlossrio"/>
            </w:pPr>
            <w:r>
              <w:t>Blockchain</w:t>
            </w:r>
          </w:p>
          <w:p w14:paraId="5C287159" w14:textId="77777777" w:rsidR="003D7A94" w:rsidRDefault="003D7A94" w:rsidP="00B05C5C">
            <w:pPr>
              <w:pStyle w:val="ItemdeGlossrio"/>
            </w:pPr>
          </w:p>
          <w:p w14:paraId="5917F810" w14:textId="77777777" w:rsidR="003D7A94" w:rsidRDefault="003D7A94" w:rsidP="003D7A94">
            <w:pPr>
              <w:pStyle w:val="ItemdeGlossrio"/>
            </w:pPr>
          </w:p>
          <w:p w14:paraId="4F131853" w14:textId="317B0FC0" w:rsidR="003D7A94" w:rsidRDefault="003D7A94" w:rsidP="003D7A94">
            <w:pPr>
              <w:pStyle w:val="ItemdeGlossrio"/>
            </w:pPr>
            <w:r>
              <w:t>Carteira Digital</w:t>
            </w:r>
          </w:p>
          <w:p w14:paraId="38DB9095" w14:textId="5A466D08" w:rsidR="003D7A94" w:rsidRDefault="003D7A94" w:rsidP="003D7A94">
            <w:pPr>
              <w:pStyle w:val="ItemdeGlossrio"/>
            </w:pPr>
          </w:p>
          <w:p w14:paraId="02E8515B" w14:textId="77777777" w:rsidR="006B2E06" w:rsidRDefault="006B2E06" w:rsidP="003D7A94">
            <w:pPr>
              <w:pStyle w:val="ItemdeGlossrio"/>
            </w:pPr>
          </w:p>
          <w:p w14:paraId="5AD1C1FE" w14:textId="530BB33F" w:rsidR="003D7A94" w:rsidRDefault="003D7A94" w:rsidP="003D7A94">
            <w:pPr>
              <w:pStyle w:val="ItemdeGlossrio"/>
            </w:pPr>
            <w:r>
              <w:t>Christie’s</w:t>
            </w:r>
          </w:p>
          <w:p w14:paraId="36932BC7" w14:textId="47035206" w:rsidR="003D7A94" w:rsidRDefault="003D7A94" w:rsidP="003D7A94">
            <w:pPr>
              <w:pStyle w:val="ItemdeGlossrio"/>
            </w:pPr>
          </w:p>
          <w:p w14:paraId="0541FE99" w14:textId="77777777" w:rsidR="006B2E06" w:rsidRDefault="006B2E06" w:rsidP="003D7A94">
            <w:pPr>
              <w:pStyle w:val="ItemdeGlossrio"/>
            </w:pPr>
          </w:p>
          <w:p w14:paraId="656E9D20" w14:textId="48A88D4F" w:rsidR="003D7A94" w:rsidRDefault="003D7A94" w:rsidP="003D7A94">
            <w:pPr>
              <w:pStyle w:val="ItemdeGlossrio"/>
            </w:pPr>
            <w:r>
              <w:t>Criptomoeda</w:t>
            </w:r>
          </w:p>
          <w:p w14:paraId="403F5EC2" w14:textId="5A2310E4" w:rsidR="003D7A94" w:rsidRDefault="003D7A94" w:rsidP="003D7A94">
            <w:pPr>
              <w:pStyle w:val="ItemdeGlossrio"/>
            </w:pPr>
          </w:p>
          <w:p w14:paraId="369D7461" w14:textId="77777777" w:rsidR="006B2E06" w:rsidRDefault="006B2E06" w:rsidP="003D7A94">
            <w:pPr>
              <w:pStyle w:val="ItemdeGlossrio"/>
            </w:pPr>
          </w:p>
          <w:p w14:paraId="30F5FC11" w14:textId="77777777" w:rsidR="006B2E06" w:rsidRDefault="006B2E06" w:rsidP="003D7A94">
            <w:pPr>
              <w:pStyle w:val="ItemdeGlossrio"/>
            </w:pPr>
          </w:p>
          <w:p w14:paraId="49852ECA" w14:textId="77777777" w:rsidR="006B2E06" w:rsidRDefault="006B2E06" w:rsidP="003D7A94">
            <w:pPr>
              <w:pStyle w:val="ItemdeGlossrio"/>
            </w:pPr>
          </w:p>
          <w:p w14:paraId="0E4BE18F" w14:textId="67D3F5AF" w:rsidR="003D7A94" w:rsidRDefault="003D7A94" w:rsidP="003D7A94">
            <w:pPr>
              <w:pStyle w:val="ItemdeGlossrio"/>
            </w:pPr>
            <w:r>
              <w:t xml:space="preserve">Corretora </w:t>
            </w:r>
          </w:p>
          <w:p w14:paraId="6437BAF0" w14:textId="490B6DD1" w:rsidR="003D7A94" w:rsidRDefault="003D7A94" w:rsidP="003D7A94">
            <w:pPr>
              <w:pStyle w:val="ItemdeGlossrio"/>
            </w:pPr>
          </w:p>
          <w:p w14:paraId="25A0741F" w14:textId="77777777" w:rsidR="006B2E06" w:rsidRDefault="006B2E06" w:rsidP="003D7A94">
            <w:pPr>
              <w:pStyle w:val="ItemdeGlossrio"/>
            </w:pPr>
          </w:p>
          <w:p w14:paraId="103C2F4D" w14:textId="77777777" w:rsidR="006B2E06" w:rsidRDefault="006B2E06" w:rsidP="003D7A94">
            <w:pPr>
              <w:pStyle w:val="ItemdeGlossrio"/>
            </w:pPr>
          </w:p>
          <w:p w14:paraId="5680C297" w14:textId="17937D57" w:rsidR="003D7A94" w:rsidRDefault="003D7A94" w:rsidP="003D7A94">
            <w:pPr>
              <w:pStyle w:val="ItemdeGlossrio"/>
            </w:pPr>
            <w:r>
              <w:t>DeFi</w:t>
            </w:r>
          </w:p>
          <w:p w14:paraId="634AB2EC" w14:textId="43BEE193" w:rsidR="003D7A94" w:rsidRDefault="003D7A94" w:rsidP="003D7A94">
            <w:pPr>
              <w:pStyle w:val="ItemdeGlossrio"/>
            </w:pPr>
          </w:p>
          <w:p w14:paraId="100696E0" w14:textId="77777777" w:rsidR="006B2E06" w:rsidRDefault="006B2E06" w:rsidP="003D7A94">
            <w:pPr>
              <w:pStyle w:val="ItemdeGlossrio"/>
            </w:pPr>
          </w:p>
          <w:p w14:paraId="0CE09614" w14:textId="0AA8FD35" w:rsidR="003D7A94" w:rsidRDefault="003D7A94" w:rsidP="003D7A94">
            <w:pPr>
              <w:pStyle w:val="ItemdeGlossrio"/>
            </w:pPr>
            <w:r>
              <w:t>Direito Autoral</w:t>
            </w:r>
          </w:p>
          <w:p w14:paraId="2A384FAE" w14:textId="4D558BAB" w:rsidR="003D7A94" w:rsidRDefault="003D7A94" w:rsidP="003D7A94">
            <w:pPr>
              <w:pStyle w:val="ItemdeGlossrio"/>
            </w:pPr>
          </w:p>
          <w:p w14:paraId="39DDBAE5" w14:textId="77777777" w:rsidR="006B2E06" w:rsidRDefault="006B2E06" w:rsidP="003D7A94">
            <w:pPr>
              <w:pStyle w:val="ItemdeGlossrio"/>
            </w:pPr>
          </w:p>
          <w:p w14:paraId="621E5789" w14:textId="7239ED86" w:rsidR="006B2E06" w:rsidRDefault="006B2E06" w:rsidP="003D7A94">
            <w:pPr>
              <w:pStyle w:val="ItemdeGlossrio"/>
            </w:pPr>
          </w:p>
          <w:p w14:paraId="335A154E" w14:textId="03E9898C" w:rsidR="00AC5A2A" w:rsidRDefault="00AC5A2A" w:rsidP="003D7A94">
            <w:pPr>
              <w:pStyle w:val="ItemdeGlossrio"/>
            </w:pPr>
            <w:r>
              <w:t>Ethereum</w:t>
            </w:r>
          </w:p>
          <w:p w14:paraId="314E6F4A" w14:textId="77777777" w:rsidR="00AC5A2A" w:rsidRDefault="00AC5A2A" w:rsidP="003D7A94">
            <w:pPr>
              <w:pStyle w:val="ItemdeGlossrio"/>
            </w:pPr>
          </w:p>
          <w:p w14:paraId="3427DD49" w14:textId="77777777" w:rsidR="00AC5A2A" w:rsidRDefault="00AC5A2A" w:rsidP="003D7A94">
            <w:pPr>
              <w:pStyle w:val="ItemdeGlossrio"/>
            </w:pPr>
          </w:p>
          <w:p w14:paraId="3DD4B1BE" w14:textId="564A9F1F" w:rsidR="00AC5A2A" w:rsidRDefault="00AC5A2A" w:rsidP="003D7A94">
            <w:pPr>
              <w:pStyle w:val="ItemdeGlossrio"/>
            </w:pPr>
          </w:p>
          <w:p w14:paraId="07C74ED8" w14:textId="7EAB4E89" w:rsidR="00AC5A2A" w:rsidRDefault="00AC5A2A" w:rsidP="003D7A94">
            <w:pPr>
              <w:pStyle w:val="ItemdeGlossrio"/>
            </w:pPr>
            <w:r>
              <w:t>Framework</w:t>
            </w:r>
          </w:p>
          <w:p w14:paraId="0CF0D5CF" w14:textId="70E77791" w:rsidR="00AC5A2A" w:rsidRDefault="00AC5A2A" w:rsidP="003D7A94">
            <w:pPr>
              <w:pStyle w:val="ItemdeGlossrio"/>
            </w:pPr>
          </w:p>
          <w:p w14:paraId="7AE2DEB9" w14:textId="6C875285" w:rsidR="00895481" w:rsidRDefault="00895481" w:rsidP="003D7A94">
            <w:pPr>
              <w:pStyle w:val="ItemdeGlossrio"/>
            </w:pPr>
          </w:p>
          <w:p w14:paraId="1E75A723" w14:textId="77777777" w:rsidR="00895481" w:rsidRDefault="00895481" w:rsidP="003D7A94">
            <w:pPr>
              <w:pStyle w:val="ItemdeGlossrio"/>
            </w:pPr>
          </w:p>
          <w:p w14:paraId="65DC0792" w14:textId="78610A4A" w:rsidR="003D7A94" w:rsidRDefault="003D7A94" w:rsidP="003D7A94">
            <w:pPr>
              <w:pStyle w:val="ItemdeGlossrio"/>
            </w:pPr>
            <w:r>
              <w:t>Lastro</w:t>
            </w:r>
          </w:p>
          <w:p w14:paraId="77E5E654" w14:textId="49C20E50" w:rsidR="003D7A94" w:rsidRDefault="003D7A94" w:rsidP="003D7A94">
            <w:pPr>
              <w:pStyle w:val="ItemdeGlossrio"/>
            </w:pPr>
          </w:p>
          <w:p w14:paraId="45DE0DE7" w14:textId="77777777" w:rsidR="006B2E06" w:rsidRDefault="006B2E06" w:rsidP="003D7A94">
            <w:pPr>
              <w:pStyle w:val="ItemdeGlossrio"/>
            </w:pPr>
          </w:p>
          <w:p w14:paraId="34ABFF2F" w14:textId="1BC3509E" w:rsidR="003D7A94" w:rsidRDefault="003D7A94" w:rsidP="003D7A94">
            <w:pPr>
              <w:pStyle w:val="ItemdeGlossrio"/>
            </w:pPr>
            <w:r>
              <w:t>Minerador</w:t>
            </w:r>
            <w:r w:rsidR="006B2E06">
              <w:t>es</w:t>
            </w:r>
          </w:p>
          <w:p w14:paraId="1D6AD5F8" w14:textId="269F5101" w:rsidR="003D7A94" w:rsidRDefault="003D7A94" w:rsidP="003D7A94">
            <w:pPr>
              <w:pStyle w:val="ItemdeGlossrio"/>
            </w:pPr>
          </w:p>
          <w:p w14:paraId="427E7F2A" w14:textId="77777777" w:rsidR="00130561" w:rsidRDefault="00130561" w:rsidP="003D7A94">
            <w:pPr>
              <w:pStyle w:val="ItemdeGlossrio"/>
            </w:pPr>
          </w:p>
          <w:p w14:paraId="20D74CEE" w14:textId="77777777" w:rsidR="00130561" w:rsidRDefault="00130561" w:rsidP="003D7A94">
            <w:pPr>
              <w:pStyle w:val="ItemdeGlossrio"/>
            </w:pPr>
          </w:p>
          <w:p w14:paraId="1E014C76" w14:textId="77777777" w:rsidR="00130561" w:rsidRDefault="00130561" w:rsidP="003D7A94">
            <w:pPr>
              <w:pStyle w:val="ItemdeGlossrio"/>
            </w:pPr>
          </w:p>
          <w:p w14:paraId="48F358E6" w14:textId="7EAF168E" w:rsidR="003D7A94" w:rsidRDefault="003D7A94" w:rsidP="003D7A94">
            <w:pPr>
              <w:pStyle w:val="ItemdeGlossrio"/>
            </w:pPr>
            <w:r>
              <w:t>Moeda Fiduciária</w:t>
            </w:r>
          </w:p>
          <w:p w14:paraId="3223DB47" w14:textId="249FF9D4" w:rsidR="003D7A94" w:rsidRDefault="003D7A94" w:rsidP="003D7A94">
            <w:pPr>
              <w:pStyle w:val="ItemdeGlossrio"/>
            </w:pPr>
          </w:p>
          <w:p w14:paraId="58C4C4E6" w14:textId="77777777" w:rsidR="00130561" w:rsidRDefault="00130561" w:rsidP="003D7A94">
            <w:pPr>
              <w:pStyle w:val="ItemdeGlossrio"/>
            </w:pPr>
          </w:p>
          <w:p w14:paraId="353F1CF5" w14:textId="77777777" w:rsidR="00130561" w:rsidRDefault="00130561" w:rsidP="003D7A94">
            <w:pPr>
              <w:pStyle w:val="ItemdeGlossrio"/>
            </w:pPr>
          </w:p>
          <w:p w14:paraId="283FF4FC" w14:textId="0FC28A44" w:rsidR="003D7A94" w:rsidRDefault="003D7A94" w:rsidP="003D7A94">
            <w:pPr>
              <w:pStyle w:val="ItemdeGlossrio"/>
            </w:pPr>
            <w:r>
              <w:t>Moeda Deflacionária</w:t>
            </w:r>
          </w:p>
          <w:p w14:paraId="5A953CDA" w14:textId="2A4C4D11" w:rsidR="003D7A94" w:rsidRDefault="003D7A94" w:rsidP="003D7A94">
            <w:pPr>
              <w:pStyle w:val="ItemdeGlossrio"/>
            </w:pPr>
          </w:p>
          <w:p w14:paraId="223262A4" w14:textId="77777777" w:rsidR="00130561" w:rsidRDefault="00130561" w:rsidP="003D7A94">
            <w:pPr>
              <w:pStyle w:val="ItemdeGlossrio"/>
            </w:pPr>
          </w:p>
          <w:p w14:paraId="4C353ECC" w14:textId="44739BF2" w:rsidR="003D7A94" w:rsidRDefault="003D7A94" w:rsidP="003D7A94">
            <w:pPr>
              <w:pStyle w:val="ItemdeGlossrio"/>
            </w:pPr>
            <w:r>
              <w:t>NFT</w:t>
            </w:r>
          </w:p>
          <w:p w14:paraId="197F7A04" w14:textId="018523F4" w:rsidR="003D7A94" w:rsidRDefault="003D7A94" w:rsidP="003D7A94">
            <w:pPr>
              <w:pStyle w:val="ItemdeGlossrio"/>
            </w:pPr>
          </w:p>
          <w:p w14:paraId="6BC0FBB7" w14:textId="18CC5B40" w:rsidR="003D7A94" w:rsidRPr="00130561" w:rsidRDefault="003D7A94" w:rsidP="003D7A94">
            <w:pPr>
              <w:pStyle w:val="ItemdeGlossrio"/>
            </w:pPr>
          </w:p>
          <w:p w14:paraId="31E03605" w14:textId="77777777" w:rsidR="003D7A94" w:rsidRPr="00130561" w:rsidRDefault="003D7A94" w:rsidP="003D7A94">
            <w:pPr>
              <w:pStyle w:val="ItemdeGlossrio"/>
            </w:pPr>
          </w:p>
          <w:p w14:paraId="7DEA8788" w14:textId="77777777" w:rsidR="00895481" w:rsidRDefault="00895481" w:rsidP="003D7A94">
            <w:pPr>
              <w:pStyle w:val="ItemdeGlossrio"/>
            </w:pPr>
          </w:p>
          <w:p w14:paraId="12980990" w14:textId="2299B612" w:rsidR="003D7A94" w:rsidRPr="00723649" w:rsidRDefault="003D7A94" w:rsidP="003D7A94">
            <w:pPr>
              <w:pStyle w:val="ItemdeGlossrio"/>
            </w:pPr>
            <w:r w:rsidRPr="00723649">
              <w:t>Royalties</w:t>
            </w:r>
          </w:p>
          <w:p w14:paraId="0BC869AE" w14:textId="295E790C" w:rsidR="003D7A94" w:rsidRDefault="003D7A94" w:rsidP="003D7A94">
            <w:pPr>
              <w:pStyle w:val="ItemdeGlossrio"/>
            </w:pPr>
          </w:p>
          <w:p w14:paraId="64EFC7D4" w14:textId="77777777" w:rsidR="00895481" w:rsidRDefault="00895481" w:rsidP="003D7A94">
            <w:pPr>
              <w:pStyle w:val="ItemdeGlossrio"/>
            </w:pPr>
          </w:p>
          <w:p w14:paraId="285698F4" w14:textId="3C31FE26" w:rsidR="00895481" w:rsidRPr="009B56C1" w:rsidRDefault="00895481" w:rsidP="003D7A94">
            <w:pPr>
              <w:pStyle w:val="ItemdeGlossrio"/>
              <w:rPr>
                <w:lang w:val="en-US"/>
              </w:rPr>
            </w:pPr>
            <w:r w:rsidRPr="009B56C1">
              <w:rPr>
                <w:lang w:val="en-US"/>
              </w:rPr>
              <w:t>Smart Contracts</w:t>
            </w:r>
          </w:p>
          <w:p w14:paraId="3FA87948" w14:textId="77777777" w:rsidR="000C0498" w:rsidRPr="009B56C1" w:rsidRDefault="000C0498" w:rsidP="003D7A94">
            <w:pPr>
              <w:pStyle w:val="ItemdeGlossrio"/>
              <w:rPr>
                <w:lang w:val="en-US"/>
              </w:rPr>
            </w:pPr>
          </w:p>
          <w:p w14:paraId="46CB4BF6" w14:textId="77777777" w:rsidR="00895481" w:rsidRPr="009B56C1" w:rsidRDefault="00895481" w:rsidP="003D7A94">
            <w:pPr>
              <w:pStyle w:val="ItemdeGlossrio"/>
              <w:rPr>
                <w:lang w:val="en-US"/>
              </w:rPr>
            </w:pPr>
          </w:p>
          <w:p w14:paraId="7C7F359D" w14:textId="77777777" w:rsidR="00895481" w:rsidRPr="009B56C1" w:rsidRDefault="00895481" w:rsidP="003D7A94">
            <w:pPr>
              <w:pStyle w:val="ItemdeGlossrio"/>
              <w:rPr>
                <w:lang w:val="en-US"/>
              </w:rPr>
            </w:pPr>
          </w:p>
          <w:p w14:paraId="4943B0CC" w14:textId="002DEA39" w:rsidR="003D7A94" w:rsidRPr="009B56C1" w:rsidRDefault="003D7A94" w:rsidP="003D7A94">
            <w:pPr>
              <w:pStyle w:val="ItemdeGlossrio"/>
              <w:rPr>
                <w:lang w:val="en-US"/>
              </w:rPr>
            </w:pPr>
            <w:r w:rsidRPr="009B56C1">
              <w:rPr>
                <w:lang w:val="en-US"/>
              </w:rPr>
              <w:t>Strategyzer</w:t>
            </w:r>
          </w:p>
          <w:p w14:paraId="6600D1D4" w14:textId="487EA34F" w:rsidR="0012252E" w:rsidRPr="009B56C1" w:rsidRDefault="0012252E" w:rsidP="003D7A94">
            <w:pPr>
              <w:pStyle w:val="ItemdeGlossrio"/>
              <w:rPr>
                <w:lang w:val="en-US"/>
              </w:rPr>
            </w:pPr>
          </w:p>
          <w:p w14:paraId="70C22B46" w14:textId="64031E0E" w:rsidR="00895481" w:rsidRPr="009B56C1" w:rsidRDefault="00895481" w:rsidP="003D7A94">
            <w:pPr>
              <w:pStyle w:val="ItemdeGlossrio"/>
              <w:rPr>
                <w:lang w:val="en-US"/>
              </w:rPr>
            </w:pPr>
          </w:p>
          <w:p w14:paraId="66A4E237" w14:textId="24C337C1" w:rsidR="00895481" w:rsidRPr="009B56C1" w:rsidRDefault="00895481" w:rsidP="003D7A94">
            <w:pPr>
              <w:pStyle w:val="ItemdeGlossrio"/>
              <w:rPr>
                <w:lang w:val="en-US"/>
              </w:rPr>
            </w:pPr>
            <w:r w:rsidRPr="009B56C1">
              <w:rPr>
                <w:lang w:val="en-US"/>
              </w:rPr>
              <w:t>Solidity</w:t>
            </w:r>
          </w:p>
          <w:p w14:paraId="758D8924" w14:textId="51D32B67" w:rsidR="003D7A94" w:rsidRPr="009B56C1" w:rsidRDefault="003D7A94" w:rsidP="003D7A94">
            <w:pPr>
              <w:pStyle w:val="ItemdeGlossrio"/>
              <w:rPr>
                <w:lang w:val="en-US"/>
              </w:rPr>
            </w:pPr>
          </w:p>
          <w:p w14:paraId="0111EF39" w14:textId="77777777" w:rsidR="000C0498" w:rsidRPr="009B56C1" w:rsidRDefault="000C0498" w:rsidP="003D7A94">
            <w:pPr>
              <w:pStyle w:val="ItemdeGlossrio"/>
              <w:rPr>
                <w:lang w:val="en-US"/>
              </w:rPr>
            </w:pPr>
          </w:p>
          <w:p w14:paraId="2D34FC0A" w14:textId="4A88E6FA" w:rsidR="003D7A94" w:rsidRPr="009B56C1" w:rsidRDefault="003D7A94" w:rsidP="003D7A94">
            <w:pPr>
              <w:pStyle w:val="ItemdeGlossrio"/>
              <w:rPr>
                <w:lang w:val="en-US"/>
              </w:rPr>
            </w:pPr>
            <w:r w:rsidRPr="009B56C1">
              <w:rPr>
                <w:lang w:val="en-US"/>
              </w:rPr>
              <w:t>Token</w:t>
            </w:r>
          </w:p>
          <w:p w14:paraId="7291EB20" w14:textId="6833609B" w:rsidR="003D7A94" w:rsidRPr="009B56C1" w:rsidRDefault="003D7A94" w:rsidP="003D7A94">
            <w:pPr>
              <w:pStyle w:val="ItemdeGlossrio"/>
              <w:rPr>
                <w:lang w:val="en-US"/>
              </w:rPr>
            </w:pPr>
          </w:p>
          <w:p w14:paraId="387F8A76" w14:textId="77777777" w:rsidR="00895481" w:rsidRPr="009B56C1" w:rsidRDefault="00895481" w:rsidP="003D7A94">
            <w:pPr>
              <w:pStyle w:val="ItemdeGlossrio"/>
              <w:rPr>
                <w:lang w:val="en-US"/>
              </w:rPr>
            </w:pPr>
          </w:p>
          <w:p w14:paraId="1D8D59B6" w14:textId="77777777" w:rsidR="00895481" w:rsidRPr="009B56C1" w:rsidRDefault="00895481" w:rsidP="003D7A94">
            <w:pPr>
              <w:pStyle w:val="ItemdeGlossrio"/>
              <w:rPr>
                <w:lang w:val="en-US"/>
              </w:rPr>
            </w:pPr>
          </w:p>
          <w:p w14:paraId="2A98F9FA" w14:textId="145BB722" w:rsidR="003D7A94" w:rsidRPr="009B56C1" w:rsidRDefault="00895481" w:rsidP="003D7A94">
            <w:pPr>
              <w:pStyle w:val="ItemdeGlossrio"/>
              <w:rPr>
                <w:lang w:val="en-US"/>
              </w:rPr>
            </w:pPr>
            <w:r w:rsidRPr="009B56C1">
              <w:rPr>
                <w:lang w:val="en-US"/>
              </w:rPr>
              <w:t>Vue.js</w:t>
            </w:r>
          </w:p>
          <w:p w14:paraId="7E7EE364" w14:textId="77777777" w:rsidR="00895481" w:rsidRPr="009B56C1" w:rsidRDefault="00895481" w:rsidP="003D7A94">
            <w:pPr>
              <w:pStyle w:val="ItemdeGlossrio"/>
              <w:rPr>
                <w:lang w:val="en-US"/>
              </w:rPr>
            </w:pPr>
          </w:p>
          <w:p w14:paraId="272D5E79" w14:textId="2E49B16D" w:rsidR="003D7A94" w:rsidRPr="009B56C1" w:rsidRDefault="003D7A94" w:rsidP="00B05C5C">
            <w:pPr>
              <w:pStyle w:val="ItemdeGlossrio"/>
              <w:rPr>
                <w:lang w:val="en-US"/>
              </w:rPr>
            </w:pPr>
          </w:p>
        </w:tc>
        <w:tc>
          <w:tcPr>
            <w:tcW w:w="5985" w:type="dxa"/>
          </w:tcPr>
          <w:p w14:paraId="166D48CD" w14:textId="1D7E24BE" w:rsidR="006F5460" w:rsidRDefault="003D7A94" w:rsidP="00E006CE">
            <w:pPr>
              <w:pStyle w:val="DefiniodeGlossrio"/>
              <w:rPr>
                <w:rFonts w:cs="Arial"/>
                <w:color w:val="202122"/>
                <w:sz w:val="21"/>
                <w:szCs w:val="21"/>
                <w:shd w:val="clear" w:color="auto" w:fill="FFFFFF"/>
              </w:rPr>
            </w:pPr>
            <w:r w:rsidRPr="003D7A94">
              <w:rPr>
                <w:rFonts w:cs="Arial"/>
                <w:color w:val="202122"/>
                <w:sz w:val="21"/>
                <w:szCs w:val="21"/>
                <w:shd w:val="clear" w:color="auto" w:fill="FFFFFF"/>
              </w:rPr>
              <w:lastRenderedPageBreak/>
              <w:t>U</w:t>
            </w:r>
            <w:r>
              <w:rPr>
                <w:rFonts w:cs="Arial"/>
                <w:color w:val="202122"/>
                <w:sz w:val="21"/>
                <w:szCs w:val="21"/>
                <w:shd w:val="clear" w:color="auto" w:fill="FFFFFF"/>
              </w:rPr>
              <w:t>ma criptomoeda descentralizada, um dinheiro eletrônico para transações ponto-a-ponto. Fonte: Wikipedia.</w:t>
            </w:r>
          </w:p>
          <w:p w14:paraId="0B545DBA" w14:textId="77777777" w:rsidR="003D7A94" w:rsidRDefault="003D7A94" w:rsidP="00E006CE">
            <w:pPr>
              <w:pStyle w:val="DefiniodeGlossrio"/>
            </w:pPr>
          </w:p>
          <w:p w14:paraId="61A92847" w14:textId="77777777" w:rsidR="003D7A94" w:rsidRDefault="003D7A94" w:rsidP="00E006CE">
            <w:pPr>
              <w:pStyle w:val="DefiniodeGlossrio"/>
            </w:pPr>
            <w:r>
              <w:t>Uma tecnologia de registro distribuído que visa a descentralização como medida de segurança. Fonte: Wikipedia.</w:t>
            </w:r>
          </w:p>
          <w:p w14:paraId="63BF3323" w14:textId="77777777" w:rsidR="003D7A94" w:rsidRDefault="003D7A94" w:rsidP="00E006CE">
            <w:pPr>
              <w:pStyle w:val="DefiniodeGlossrio"/>
            </w:pPr>
          </w:p>
          <w:p w14:paraId="16F8F877" w14:textId="77777777" w:rsidR="003D7A94" w:rsidRDefault="003D7A94" w:rsidP="00E006CE">
            <w:pPr>
              <w:pStyle w:val="DefiniodeGlossrio"/>
            </w:pPr>
            <w:r>
              <w:t>Refere-se a um dispositivo eletrônico que permite que um indivíduo faça transações eletrônicas. Fonte: Wikipedia.</w:t>
            </w:r>
          </w:p>
          <w:p w14:paraId="5F6F2100" w14:textId="77777777" w:rsidR="006B2E06" w:rsidRDefault="006B2E06" w:rsidP="00E006CE">
            <w:pPr>
              <w:pStyle w:val="DefiniodeGlossrio"/>
            </w:pPr>
          </w:p>
          <w:p w14:paraId="499BD966" w14:textId="4FD0E077" w:rsidR="006B2E06" w:rsidRDefault="006B2E06" w:rsidP="00E006CE">
            <w:pPr>
              <w:pStyle w:val="DefiniodeGlossrio"/>
            </w:pPr>
            <w:r>
              <w:t>Fundada em 1766 por James Christie, é uma das empresas de arte mais importantes do mundo. Fonte: Wikipedia.</w:t>
            </w:r>
          </w:p>
          <w:p w14:paraId="1B400781" w14:textId="026CA447" w:rsidR="006B2E06" w:rsidRDefault="006B2E06" w:rsidP="00E006CE">
            <w:pPr>
              <w:pStyle w:val="DefiniodeGlossrio"/>
            </w:pPr>
          </w:p>
          <w:p w14:paraId="6A5D7119" w14:textId="77777777" w:rsidR="006B2E06" w:rsidRDefault="006B2E06" w:rsidP="00E006CE">
            <w:pPr>
              <w:pStyle w:val="DefiniodeGlossrio"/>
            </w:pPr>
            <w:r>
              <w:t>Um meio de troca, podendo ser centralizado ou descentralizado que se utiliza da tecnologia de blockchain e da criptografia para assegurar a validade das transações e a criação de novas unidades de moeda. Fonte: Wikipedia.</w:t>
            </w:r>
          </w:p>
          <w:p w14:paraId="1CE6E50D" w14:textId="10CED8BC" w:rsidR="006B2E06" w:rsidRDefault="006B2E06" w:rsidP="00E006CE">
            <w:pPr>
              <w:pStyle w:val="DefiniodeGlossrio"/>
            </w:pPr>
            <w:r>
              <w:t xml:space="preserve"> </w:t>
            </w:r>
          </w:p>
          <w:p w14:paraId="61902EAD" w14:textId="663C8696" w:rsidR="006B2E06" w:rsidRDefault="006B2E06" w:rsidP="00E006CE">
            <w:pPr>
              <w:pStyle w:val="DefiniodeGlossrio"/>
            </w:pPr>
            <w:r>
              <w:t>É uma empresa atuante no sistema financeiro que intermedia a compra e venda de títulos financeiros a seus clientes. Fonte: Wikipedia.</w:t>
            </w:r>
          </w:p>
          <w:p w14:paraId="4BABD4EA" w14:textId="77777777" w:rsidR="006B2E06" w:rsidRDefault="006B2E06" w:rsidP="00E006CE">
            <w:pPr>
              <w:pStyle w:val="DefiniodeGlossrio"/>
            </w:pPr>
          </w:p>
          <w:p w14:paraId="47DBA197" w14:textId="67D6C0D3" w:rsidR="006B2E06" w:rsidRDefault="006B2E06" w:rsidP="00E006CE">
            <w:pPr>
              <w:pStyle w:val="DefiniodeGlossrio"/>
            </w:pPr>
            <w:r>
              <w:t>Uma forma financeira, baseada em blockchain, de oferecer instrumentos financeiros descentralizados. Fonte: Wikipedia.</w:t>
            </w:r>
          </w:p>
          <w:p w14:paraId="34B05A5C" w14:textId="6C8750FD" w:rsidR="006B2E06" w:rsidRDefault="006B2E06" w:rsidP="00E006CE">
            <w:pPr>
              <w:pStyle w:val="DefiniodeGlossrio"/>
            </w:pPr>
          </w:p>
          <w:p w14:paraId="1E3AE463" w14:textId="41110693" w:rsidR="006B2E06" w:rsidRDefault="006B2E06" w:rsidP="00E006CE">
            <w:pPr>
              <w:pStyle w:val="DefiniodeGlossrio"/>
            </w:pPr>
            <w:r>
              <w:t>Direito concedido ao criador da obra intelectual para que usufrua de benefícios morais e patrimoniais da exploração de suas criações. Fonte: Wikipedia.</w:t>
            </w:r>
          </w:p>
          <w:p w14:paraId="45360D25" w14:textId="291042E6" w:rsidR="006B2E06" w:rsidRDefault="006B2E06" w:rsidP="00E006CE">
            <w:pPr>
              <w:pStyle w:val="DefiniodeGlossrio"/>
            </w:pPr>
          </w:p>
          <w:p w14:paraId="0C3F1065" w14:textId="7140996B" w:rsidR="00AC5A2A" w:rsidRDefault="00AC5A2A" w:rsidP="00E006CE">
            <w:pPr>
              <w:pStyle w:val="DefiniodeGlossrio"/>
            </w:pPr>
            <w:r>
              <w:t>Uma plataforma descentralizada capaz de executar contratos inteligentes e aplicações descentralizadas usando a tecnologia blockchain. Fonte: Wikipedia.</w:t>
            </w:r>
          </w:p>
          <w:p w14:paraId="319AA422" w14:textId="0E471961" w:rsidR="00AC5A2A" w:rsidRDefault="00AC5A2A" w:rsidP="00E006CE">
            <w:pPr>
              <w:pStyle w:val="DefiniodeGlossrio"/>
            </w:pPr>
          </w:p>
          <w:p w14:paraId="58A55409" w14:textId="2DFA2844" w:rsidR="00AC5A2A" w:rsidRDefault="00AC5A2A" w:rsidP="00E006CE">
            <w:pPr>
              <w:pStyle w:val="DefiniodeGlossrio"/>
            </w:pPr>
            <w:r>
              <w:t>Uma abstra</w:t>
            </w:r>
            <w:r w:rsidR="00895481">
              <w:t>ção que une códigos comuns entre vários projetos de software provendo uma funcionalidade genérica. Fonte: Wikipedia.</w:t>
            </w:r>
          </w:p>
          <w:p w14:paraId="6205A32B" w14:textId="77777777" w:rsidR="00AC5A2A" w:rsidRDefault="00AC5A2A" w:rsidP="00E006CE">
            <w:pPr>
              <w:pStyle w:val="DefiniodeGlossrio"/>
            </w:pPr>
          </w:p>
          <w:p w14:paraId="1C15B59E" w14:textId="39134131" w:rsidR="006B2E06" w:rsidRDefault="006B2E06" w:rsidP="00E006CE">
            <w:pPr>
              <w:pStyle w:val="DefiniodeGlossrio"/>
            </w:pPr>
            <w:r>
              <w:t xml:space="preserve">O lastro nada mais é que do que uma espécie de garantia. Fonte: </w:t>
            </w:r>
            <w:r w:rsidRPr="006B2E06">
              <w:t>https://maisretorno.com/portal/termos/l/lastro</w:t>
            </w:r>
            <w:r>
              <w:t>.</w:t>
            </w:r>
          </w:p>
          <w:p w14:paraId="32B8BFF4" w14:textId="406B729F" w:rsidR="006B2E06" w:rsidRDefault="006B2E06" w:rsidP="00E006CE">
            <w:pPr>
              <w:pStyle w:val="DefiniodeGlossrio"/>
            </w:pPr>
          </w:p>
          <w:p w14:paraId="75190670" w14:textId="7DA8424B" w:rsidR="006B2E06" w:rsidRDefault="00130561" w:rsidP="00E006CE">
            <w:pPr>
              <w:pStyle w:val="DefiniodeGlossrio"/>
            </w:pPr>
            <w:r>
              <w:t xml:space="preserve">São nós especiais de uma rede que conferem a ela poder de processamento computacional. Fonte: </w:t>
            </w:r>
            <w:r w:rsidRPr="00130561">
              <w:t>https://www.danielefavi.com/blog/what-is-the-mining-who-is-the-miner/</w:t>
            </w:r>
            <w:r>
              <w:t>.</w:t>
            </w:r>
          </w:p>
          <w:p w14:paraId="3B042C36" w14:textId="1A21769D" w:rsidR="00130561" w:rsidRDefault="00130561" w:rsidP="00E006CE">
            <w:pPr>
              <w:pStyle w:val="DefiniodeGlossrio"/>
            </w:pPr>
          </w:p>
          <w:p w14:paraId="10D02F84" w14:textId="7979924A" w:rsidR="00130561" w:rsidRDefault="00130561" w:rsidP="00E006CE">
            <w:pPr>
              <w:pStyle w:val="DefiniodeGlossrio"/>
            </w:pPr>
            <w:r>
              <w:t xml:space="preserve">É qualquer título não-conversível, ou seja, não é lastreado a nenhum metal e não </w:t>
            </w:r>
            <w:r w:rsidR="00C83B59">
              <w:t>tem</w:t>
            </w:r>
            <w:r>
              <w:t xml:space="preserve"> nenhum valor intrínseco. Fonte: Wikipedia.</w:t>
            </w:r>
          </w:p>
          <w:p w14:paraId="6E6097B5" w14:textId="77777777" w:rsidR="006B2E06" w:rsidRDefault="006B2E06" w:rsidP="00E006CE">
            <w:pPr>
              <w:pStyle w:val="DefiniodeGlossrio"/>
            </w:pPr>
          </w:p>
          <w:p w14:paraId="090DD65D" w14:textId="31BD7599" w:rsidR="006B2E06" w:rsidRPr="00723649" w:rsidRDefault="00130561" w:rsidP="00E006CE">
            <w:pPr>
              <w:pStyle w:val="DefiniodeGlossrio"/>
            </w:pPr>
            <w:r>
              <w:t xml:space="preserve">Moeda que, com o tempo, tende a ter redução na sua oferta monetária. </w:t>
            </w:r>
            <w:r w:rsidRPr="00723649">
              <w:t>Fonte: Wikipedia.</w:t>
            </w:r>
          </w:p>
          <w:p w14:paraId="1EE95161" w14:textId="6DD9308D" w:rsidR="00130561" w:rsidRPr="00723649" w:rsidRDefault="00130561" w:rsidP="00E006CE">
            <w:pPr>
              <w:pStyle w:val="DefiniodeGlossrio"/>
            </w:pPr>
          </w:p>
          <w:p w14:paraId="40288C2E" w14:textId="72D55F31" w:rsidR="00130561" w:rsidRDefault="00130561" w:rsidP="00E006CE">
            <w:pPr>
              <w:pStyle w:val="DefiniodeGlossrio"/>
            </w:pPr>
            <w:r w:rsidRPr="00130561">
              <w:t>Token não-fungível (non-fungible token) é uma unidade de</w:t>
            </w:r>
            <w:r>
              <w:t xml:space="preserve"> </w:t>
            </w:r>
            <w:r>
              <w:lastRenderedPageBreak/>
              <w:t>dados, salvas na blockchain, que certificam que um ativo digital é único. Fonte: Wikipedia.</w:t>
            </w:r>
          </w:p>
          <w:p w14:paraId="7EB1DCCC" w14:textId="08708403" w:rsidR="000C0498" w:rsidRDefault="000C0498" w:rsidP="00E006CE">
            <w:pPr>
              <w:pStyle w:val="DefiniodeGlossrio"/>
            </w:pPr>
          </w:p>
          <w:p w14:paraId="5F850AFB" w14:textId="32F94F8E" w:rsidR="000C0498" w:rsidRDefault="000C0498" w:rsidP="00E006CE">
            <w:pPr>
              <w:pStyle w:val="DefiniodeGlossrio"/>
            </w:pPr>
            <w:r>
              <w:t>São uma compensação financeira a quem criou ou detém direitos sobre o produto negociado. Fonte: Wikipedia.</w:t>
            </w:r>
          </w:p>
          <w:p w14:paraId="216DC212" w14:textId="0ABAEAF5" w:rsidR="000C0498" w:rsidRDefault="000C0498" w:rsidP="00E006CE">
            <w:pPr>
              <w:pStyle w:val="DefiniodeGlossrio"/>
            </w:pPr>
          </w:p>
          <w:p w14:paraId="497F08CD" w14:textId="1099FFF6" w:rsidR="0012252E" w:rsidRDefault="0012252E" w:rsidP="00E006CE">
            <w:pPr>
              <w:pStyle w:val="DefiniodeGlossrio"/>
            </w:pPr>
            <w:r>
              <w:t>É um programa ou protocolo de transações que executa automaticamente conforme eventos e rotinas definidos. Fonte: Wikipedia.</w:t>
            </w:r>
          </w:p>
          <w:p w14:paraId="41657B76" w14:textId="2049A412" w:rsidR="0012252E" w:rsidRDefault="0012252E" w:rsidP="00E006CE">
            <w:pPr>
              <w:pStyle w:val="DefiniodeGlossrio"/>
            </w:pPr>
          </w:p>
          <w:p w14:paraId="4CAF48A0" w14:textId="77777777" w:rsidR="00895481" w:rsidRDefault="00895481" w:rsidP="00895481">
            <w:pPr>
              <w:pStyle w:val="DefiniodeGlossrio"/>
            </w:pPr>
            <w:r>
              <w:t xml:space="preserve">Ferramentas para construção de inovações e soluções. Fonte: </w:t>
            </w:r>
            <w:r w:rsidRPr="000C0498">
              <w:t>https://www.strategyzer.com/</w:t>
            </w:r>
            <w:r>
              <w:t xml:space="preserve">. </w:t>
            </w:r>
          </w:p>
          <w:p w14:paraId="01973144" w14:textId="64E66C56" w:rsidR="00895481" w:rsidRDefault="00895481" w:rsidP="00E006CE">
            <w:pPr>
              <w:pStyle w:val="DefiniodeGlossrio"/>
            </w:pPr>
          </w:p>
          <w:p w14:paraId="76D70691" w14:textId="78709BF6" w:rsidR="00895481" w:rsidRDefault="00895481" w:rsidP="00E006CE">
            <w:pPr>
              <w:pStyle w:val="DefiniodeGlossrio"/>
            </w:pPr>
            <w:r>
              <w:t>Uma linguagem de programação orientada a objetos para a escrita de Smart Contracts. Fonte: Wikipedia.</w:t>
            </w:r>
          </w:p>
          <w:p w14:paraId="23B013D5" w14:textId="77777777" w:rsidR="00895481" w:rsidRDefault="00895481" w:rsidP="00E006CE">
            <w:pPr>
              <w:pStyle w:val="DefiniodeGlossrio"/>
            </w:pPr>
          </w:p>
          <w:p w14:paraId="7E1F8E66" w14:textId="1C93EB1D" w:rsidR="000C0498" w:rsidRDefault="000C0498" w:rsidP="00E006CE">
            <w:pPr>
              <w:pStyle w:val="DefiniodeGlossrio"/>
            </w:pPr>
            <w:r>
              <w:t>É u</w:t>
            </w:r>
            <w:r w:rsidR="00A2520A">
              <w:t>m dispositivo eletrônico gerador de senhas ou um identificador digital de alguma propriedade eletrônica. Fonte: Wikipedia.</w:t>
            </w:r>
          </w:p>
          <w:p w14:paraId="41E35D8E" w14:textId="77777777" w:rsidR="000C0498" w:rsidRDefault="000C0498" w:rsidP="00E006CE">
            <w:pPr>
              <w:pStyle w:val="DefiniodeGlossrio"/>
            </w:pPr>
          </w:p>
          <w:p w14:paraId="128E0986" w14:textId="638F0A53" w:rsidR="000C0498" w:rsidRPr="000C0498" w:rsidRDefault="00895481" w:rsidP="00E006CE">
            <w:pPr>
              <w:pStyle w:val="DefiniodeGlossrio"/>
            </w:pPr>
            <w:r>
              <w:t>Um framework JavaScript de código-aberto. Fonte: Wikipedia.</w:t>
            </w:r>
          </w:p>
        </w:tc>
      </w:tr>
    </w:tbl>
    <w:p w14:paraId="7D47AB03" w14:textId="77777777" w:rsidR="00584A67" w:rsidRDefault="00584A67" w:rsidP="00A2520A">
      <w:pPr>
        <w:pStyle w:val="CorpodeTexto0"/>
        <w:ind w:firstLine="0"/>
      </w:pPr>
    </w:p>
    <w:p w14:paraId="7200DC1B" w14:textId="5255A776" w:rsidR="00CD2380" w:rsidRPr="00F952D0" w:rsidRDefault="00CD2380" w:rsidP="00CD2380">
      <w:pPr>
        <w:pStyle w:val="CorpodeTexto0"/>
      </w:pPr>
    </w:p>
    <w:sectPr w:rsidR="00CD2380" w:rsidRPr="00F952D0" w:rsidSect="005833E0">
      <w:pgSz w:w="11907" w:h="16840" w:code="9"/>
      <w:pgMar w:top="1701" w:right="1134" w:bottom="1134" w:left="1701" w:header="113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87D9E" w14:textId="77777777" w:rsidR="00BF357C" w:rsidRDefault="00BF357C">
      <w:r>
        <w:separator/>
      </w:r>
    </w:p>
  </w:endnote>
  <w:endnote w:type="continuationSeparator" w:id="0">
    <w:p w14:paraId="65CBBE25" w14:textId="77777777" w:rsidR="00BF357C" w:rsidRDefault="00BF35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egrito">
    <w:altName w:val="Aria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8129436"/>
      <w:docPartObj>
        <w:docPartGallery w:val="Page Numbers (Bottom of Page)"/>
        <w:docPartUnique/>
      </w:docPartObj>
    </w:sdtPr>
    <w:sdtEndPr>
      <w:rPr>
        <w:rFonts w:ascii="Arial" w:hAnsi="Arial" w:cs="Arial"/>
        <w:sz w:val="22"/>
        <w:szCs w:val="22"/>
      </w:rPr>
    </w:sdtEndPr>
    <w:sdtContent>
      <w:p w14:paraId="010C2371" w14:textId="3F18EFAF" w:rsidR="00751D7B" w:rsidRPr="005B4992" w:rsidRDefault="00751D7B">
        <w:pPr>
          <w:pStyle w:val="Rodap"/>
          <w:jc w:val="right"/>
          <w:rPr>
            <w:rFonts w:ascii="Arial" w:hAnsi="Arial" w:cs="Arial"/>
            <w:sz w:val="22"/>
            <w:szCs w:val="22"/>
          </w:rPr>
        </w:pPr>
        <w:r w:rsidRPr="005B4992">
          <w:rPr>
            <w:rFonts w:ascii="Arial" w:hAnsi="Arial" w:cs="Arial"/>
            <w:sz w:val="22"/>
            <w:szCs w:val="22"/>
          </w:rPr>
          <w:fldChar w:fldCharType="begin"/>
        </w:r>
        <w:r w:rsidRPr="005B4992">
          <w:rPr>
            <w:rFonts w:ascii="Arial" w:hAnsi="Arial" w:cs="Arial"/>
            <w:sz w:val="22"/>
            <w:szCs w:val="22"/>
          </w:rPr>
          <w:instrText>PAGE   \* MERGEFORMAT</w:instrText>
        </w:r>
        <w:r w:rsidRPr="005B4992">
          <w:rPr>
            <w:rFonts w:ascii="Arial" w:hAnsi="Arial" w:cs="Arial"/>
            <w:sz w:val="22"/>
            <w:szCs w:val="22"/>
          </w:rPr>
          <w:fldChar w:fldCharType="separate"/>
        </w:r>
        <w:r w:rsidRPr="005B4992">
          <w:rPr>
            <w:rFonts w:ascii="Arial" w:hAnsi="Arial" w:cs="Arial"/>
            <w:sz w:val="22"/>
            <w:szCs w:val="22"/>
            <w:lang w:val="pt-BR"/>
          </w:rPr>
          <w:t>2</w:t>
        </w:r>
        <w:r w:rsidRPr="005B4992">
          <w:rPr>
            <w:rFonts w:ascii="Arial" w:hAnsi="Arial" w:cs="Arial"/>
            <w:sz w:val="22"/>
            <w:szCs w:val="22"/>
          </w:rPr>
          <w:fldChar w:fldCharType="end"/>
        </w:r>
      </w:p>
    </w:sdtContent>
  </w:sdt>
  <w:p w14:paraId="1DBFC51E" w14:textId="77777777" w:rsidR="00751D7B" w:rsidRDefault="00751D7B">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2BC20" w14:textId="77777777" w:rsidR="00BF357C" w:rsidRDefault="00BF357C">
      <w:r>
        <w:separator/>
      </w:r>
    </w:p>
  </w:footnote>
  <w:footnote w:type="continuationSeparator" w:id="0">
    <w:p w14:paraId="31ED615F" w14:textId="77777777" w:rsidR="00BF357C" w:rsidRDefault="00BF35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5B8B3" w14:textId="77777777" w:rsidR="00751D7B" w:rsidRDefault="00751D7B">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7F0B6205" w14:textId="77777777" w:rsidR="00751D7B" w:rsidRDefault="00751D7B">
    <w:pPr>
      <w:pStyle w:val="Cabealho"/>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36E18" w14:textId="77777777" w:rsidR="00751D7B" w:rsidRPr="00DE3854" w:rsidRDefault="00751D7B">
    <w:pPr>
      <w:pStyle w:val="Cabealho"/>
      <w:framePr w:wrap="around" w:vAnchor="text" w:hAnchor="margin" w:xAlign="right" w:y="1"/>
      <w:rPr>
        <w:rStyle w:val="Nmerodepgina"/>
        <w:rFonts w:ascii="Arial" w:hAnsi="Arial" w:cs="Arial"/>
        <w:sz w:val="20"/>
        <w:szCs w:val="20"/>
      </w:rPr>
    </w:pPr>
    <w:r w:rsidRPr="00DE3854">
      <w:rPr>
        <w:rStyle w:val="Nmerodepgina"/>
        <w:rFonts w:ascii="Arial" w:hAnsi="Arial" w:cs="Arial"/>
        <w:sz w:val="20"/>
        <w:szCs w:val="20"/>
      </w:rPr>
      <w:fldChar w:fldCharType="begin"/>
    </w:r>
    <w:r w:rsidRPr="00DE3854">
      <w:rPr>
        <w:rStyle w:val="Nmerodepgina"/>
        <w:rFonts w:ascii="Arial" w:hAnsi="Arial" w:cs="Arial"/>
        <w:sz w:val="20"/>
        <w:szCs w:val="20"/>
      </w:rPr>
      <w:instrText xml:space="preserve">PAGE  </w:instrText>
    </w:r>
    <w:r w:rsidRPr="00DE3854">
      <w:rPr>
        <w:rStyle w:val="Nmerodepgina"/>
        <w:rFonts w:ascii="Arial" w:hAnsi="Arial" w:cs="Arial"/>
        <w:sz w:val="20"/>
        <w:szCs w:val="20"/>
      </w:rPr>
      <w:fldChar w:fldCharType="separate"/>
    </w:r>
    <w:r>
      <w:rPr>
        <w:rStyle w:val="Nmerodepgina"/>
        <w:rFonts w:ascii="Arial" w:hAnsi="Arial" w:cs="Arial"/>
        <w:noProof/>
        <w:sz w:val="20"/>
        <w:szCs w:val="20"/>
      </w:rPr>
      <w:t>13</w:t>
    </w:r>
    <w:r w:rsidRPr="00DE3854">
      <w:rPr>
        <w:rStyle w:val="Nmerodepgina"/>
        <w:rFonts w:ascii="Arial" w:hAnsi="Arial" w:cs="Arial"/>
        <w:sz w:val="20"/>
        <w:szCs w:val="20"/>
      </w:rPr>
      <w:fldChar w:fldCharType="end"/>
    </w:r>
  </w:p>
  <w:p w14:paraId="3E937599" w14:textId="77777777" w:rsidR="00751D7B" w:rsidRPr="00DE3854" w:rsidRDefault="00751D7B">
    <w:pPr>
      <w:pStyle w:val="Cabealho"/>
      <w:ind w:right="360"/>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comgrade"/>
      <w:tblW w:w="0" w:type="auto"/>
      <w:tblBorders>
        <w:top w:val="none" w:sz="0" w:space="0" w:color="auto"/>
        <w:bottom w:val="none" w:sz="0" w:space="0" w:color="auto"/>
        <w:insideH w:val="none" w:sz="0" w:space="0" w:color="auto"/>
      </w:tblBorders>
      <w:tblLook w:val="04A0" w:firstRow="1" w:lastRow="0" w:firstColumn="1" w:lastColumn="0" w:noHBand="0" w:noVBand="1"/>
    </w:tblPr>
    <w:tblGrid>
      <w:gridCol w:w="2263"/>
      <w:gridCol w:w="6231"/>
    </w:tblGrid>
    <w:tr w:rsidR="00751D7B" w14:paraId="56FB596A" w14:textId="77777777" w:rsidTr="002D3A1F">
      <w:tc>
        <w:tcPr>
          <w:tcW w:w="2263" w:type="dxa"/>
        </w:tcPr>
        <w:p w14:paraId="42B1DAC1" w14:textId="4033D96C" w:rsidR="00751D7B" w:rsidRDefault="00751D7B" w:rsidP="003F5D4E">
          <w:pPr>
            <w:pStyle w:val="Cabealho"/>
          </w:pPr>
        </w:p>
      </w:tc>
      <w:tc>
        <w:tcPr>
          <w:tcW w:w="6231" w:type="dxa"/>
        </w:tcPr>
        <w:p w14:paraId="4E8B7459" w14:textId="77777777" w:rsidR="00751D7B" w:rsidRPr="003F5D4E" w:rsidRDefault="00751D7B" w:rsidP="003F5D4E">
          <w:pPr>
            <w:pStyle w:val="Cabealho"/>
            <w:rPr>
              <w:rFonts w:asciiTheme="minorHAnsi" w:hAnsiTheme="minorHAnsi" w:cstheme="minorHAnsi"/>
              <w:sz w:val="22"/>
              <w:szCs w:val="22"/>
            </w:rPr>
          </w:pPr>
        </w:p>
      </w:tc>
    </w:tr>
  </w:tbl>
  <w:p w14:paraId="3A79ED4A" w14:textId="77777777" w:rsidR="00751D7B" w:rsidRDefault="00751D7B">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372B03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7BAA5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8679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17CE0A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51A4C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7E4F02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312C5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26470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B6A5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146F1B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BF45E3"/>
    <w:multiLevelType w:val="hybridMultilevel"/>
    <w:tmpl w:val="EB8AA262"/>
    <w:lvl w:ilvl="0" w:tplc="04160005">
      <w:start w:val="1"/>
      <w:numFmt w:val="bullet"/>
      <w:lvlText w:val=""/>
      <w:lvlJc w:val="left"/>
      <w:pPr>
        <w:ind w:left="1069" w:hanging="360"/>
      </w:pPr>
      <w:rPr>
        <w:rFonts w:ascii="Wingdings" w:hAnsi="Wingdings" w:hint="default"/>
      </w:rPr>
    </w:lvl>
    <w:lvl w:ilvl="1" w:tplc="04160003" w:tentative="1">
      <w:start w:val="1"/>
      <w:numFmt w:val="bullet"/>
      <w:lvlText w:val="o"/>
      <w:lvlJc w:val="left"/>
      <w:pPr>
        <w:ind w:left="1789" w:hanging="360"/>
      </w:pPr>
      <w:rPr>
        <w:rFonts w:ascii="Courier New" w:hAnsi="Courier New" w:cs="Courier New" w:hint="default"/>
      </w:rPr>
    </w:lvl>
    <w:lvl w:ilvl="2" w:tplc="04160005" w:tentative="1">
      <w:start w:val="1"/>
      <w:numFmt w:val="bullet"/>
      <w:lvlText w:val=""/>
      <w:lvlJc w:val="left"/>
      <w:pPr>
        <w:ind w:left="2509" w:hanging="360"/>
      </w:pPr>
      <w:rPr>
        <w:rFonts w:ascii="Wingdings" w:hAnsi="Wingdings" w:hint="default"/>
      </w:rPr>
    </w:lvl>
    <w:lvl w:ilvl="3" w:tplc="04160001" w:tentative="1">
      <w:start w:val="1"/>
      <w:numFmt w:val="bullet"/>
      <w:lvlText w:val=""/>
      <w:lvlJc w:val="left"/>
      <w:pPr>
        <w:ind w:left="3229" w:hanging="360"/>
      </w:pPr>
      <w:rPr>
        <w:rFonts w:ascii="Symbol" w:hAnsi="Symbol" w:hint="default"/>
      </w:rPr>
    </w:lvl>
    <w:lvl w:ilvl="4" w:tplc="04160003" w:tentative="1">
      <w:start w:val="1"/>
      <w:numFmt w:val="bullet"/>
      <w:lvlText w:val="o"/>
      <w:lvlJc w:val="left"/>
      <w:pPr>
        <w:ind w:left="3949" w:hanging="360"/>
      </w:pPr>
      <w:rPr>
        <w:rFonts w:ascii="Courier New" w:hAnsi="Courier New" w:cs="Courier New" w:hint="default"/>
      </w:rPr>
    </w:lvl>
    <w:lvl w:ilvl="5" w:tplc="04160005" w:tentative="1">
      <w:start w:val="1"/>
      <w:numFmt w:val="bullet"/>
      <w:lvlText w:val=""/>
      <w:lvlJc w:val="left"/>
      <w:pPr>
        <w:ind w:left="4669" w:hanging="360"/>
      </w:pPr>
      <w:rPr>
        <w:rFonts w:ascii="Wingdings" w:hAnsi="Wingdings" w:hint="default"/>
      </w:rPr>
    </w:lvl>
    <w:lvl w:ilvl="6" w:tplc="04160001" w:tentative="1">
      <w:start w:val="1"/>
      <w:numFmt w:val="bullet"/>
      <w:lvlText w:val=""/>
      <w:lvlJc w:val="left"/>
      <w:pPr>
        <w:ind w:left="5389" w:hanging="360"/>
      </w:pPr>
      <w:rPr>
        <w:rFonts w:ascii="Symbol" w:hAnsi="Symbol" w:hint="default"/>
      </w:rPr>
    </w:lvl>
    <w:lvl w:ilvl="7" w:tplc="04160003" w:tentative="1">
      <w:start w:val="1"/>
      <w:numFmt w:val="bullet"/>
      <w:lvlText w:val="o"/>
      <w:lvlJc w:val="left"/>
      <w:pPr>
        <w:ind w:left="6109" w:hanging="360"/>
      </w:pPr>
      <w:rPr>
        <w:rFonts w:ascii="Courier New" w:hAnsi="Courier New" w:cs="Courier New" w:hint="default"/>
      </w:rPr>
    </w:lvl>
    <w:lvl w:ilvl="8" w:tplc="04160005" w:tentative="1">
      <w:start w:val="1"/>
      <w:numFmt w:val="bullet"/>
      <w:lvlText w:val=""/>
      <w:lvlJc w:val="left"/>
      <w:pPr>
        <w:ind w:left="6829" w:hanging="360"/>
      </w:pPr>
      <w:rPr>
        <w:rFonts w:ascii="Wingdings" w:hAnsi="Wingdings" w:hint="default"/>
      </w:rPr>
    </w:lvl>
  </w:abstractNum>
  <w:abstractNum w:abstractNumId="11" w15:restartNumberingAfterBreak="0">
    <w:nsid w:val="12656E38"/>
    <w:multiLevelType w:val="singleLevel"/>
    <w:tmpl w:val="D1646026"/>
    <w:lvl w:ilvl="0">
      <w:start w:val="1"/>
      <w:numFmt w:val="decimal"/>
      <w:pStyle w:val="RefernciaBibliogrfica"/>
      <w:lvlText w:val="[%1]"/>
      <w:lvlJc w:val="left"/>
      <w:pPr>
        <w:tabs>
          <w:tab w:val="num" w:pos="567"/>
        </w:tabs>
        <w:ind w:left="567" w:hanging="567"/>
      </w:pPr>
      <w:rPr>
        <w:rFonts w:ascii="Arial" w:hAnsi="Arial" w:hint="default"/>
        <w:b w:val="0"/>
        <w:i w:val="0"/>
        <w:caps w:val="0"/>
        <w:strike w:val="0"/>
        <w:dstrike w:val="0"/>
        <w:outline w:val="0"/>
        <w:shadow w:val="0"/>
        <w:emboss w:val="0"/>
        <w:imprint w:val="0"/>
        <w:vanish w:val="0"/>
        <w:sz w:val="24"/>
        <w:vertAlign w:val="baseline"/>
      </w:rPr>
    </w:lvl>
  </w:abstractNum>
  <w:abstractNum w:abstractNumId="12" w15:restartNumberingAfterBreak="0">
    <w:nsid w:val="14680EF8"/>
    <w:multiLevelType w:val="hybridMultilevel"/>
    <w:tmpl w:val="C310AE06"/>
    <w:lvl w:ilvl="0" w:tplc="BE7AFB32">
      <w:start w:val="1"/>
      <w:numFmt w:val="bullet"/>
      <w:pStyle w:val="ConceitosdeApoio"/>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1751030"/>
    <w:multiLevelType w:val="hybridMultilevel"/>
    <w:tmpl w:val="0BDAF07E"/>
    <w:lvl w:ilvl="0" w:tplc="272C125E">
      <w:start w:val="1"/>
      <w:numFmt w:val="lowerRoman"/>
      <w:lvlText w:val="(%1)"/>
      <w:lvlJc w:val="left"/>
      <w:pPr>
        <w:ind w:left="1429"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4" w15:restartNumberingAfterBreak="0">
    <w:nsid w:val="46004441"/>
    <w:multiLevelType w:val="hybridMultilevel"/>
    <w:tmpl w:val="CA223470"/>
    <w:lvl w:ilvl="0" w:tplc="3E48C6AE">
      <w:start w:val="1"/>
      <w:numFmt w:val="lowerRoman"/>
      <w:pStyle w:val="Itenscomis"/>
      <w:lvlText w:val="(%1)"/>
      <w:lvlJc w:val="left"/>
      <w:pPr>
        <w:ind w:left="1429"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5" w15:restartNumberingAfterBreak="0">
    <w:nsid w:val="57906A43"/>
    <w:multiLevelType w:val="hybridMultilevel"/>
    <w:tmpl w:val="83548C84"/>
    <w:lvl w:ilvl="0" w:tplc="4986EC0E">
      <w:start w:val="1"/>
      <w:numFmt w:val="bullet"/>
      <w:pStyle w:val="ListacomBullet"/>
      <w:lvlText w:val=""/>
      <w:lvlJc w:val="left"/>
      <w:pPr>
        <w:tabs>
          <w:tab w:val="num" w:pos="1432"/>
        </w:tabs>
        <w:ind w:left="1432" w:hanging="360"/>
      </w:pPr>
      <w:rPr>
        <w:rFonts w:ascii="Wingdings" w:hAnsi="Wingdings" w:hint="default"/>
      </w:rPr>
    </w:lvl>
    <w:lvl w:ilvl="1" w:tplc="04160003" w:tentative="1">
      <w:start w:val="1"/>
      <w:numFmt w:val="bullet"/>
      <w:lvlText w:val="o"/>
      <w:lvlJc w:val="left"/>
      <w:pPr>
        <w:tabs>
          <w:tab w:val="num" w:pos="2149"/>
        </w:tabs>
        <w:ind w:left="2149" w:hanging="360"/>
      </w:pPr>
      <w:rPr>
        <w:rFonts w:ascii="Courier New" w:hAnsi="Courier New" w:cs="Courier New" w:hint="default"/>
      </w:rPr>
    </w:lvl>
    <w:lvl w:ilvl="2" w:tplc="04160005" w:tentative="1">
      <w:start w:val="1"/>
      <w:numFmt w:val="bullet"/>
      <w:lvlText w:val=""/>
      <w:lvlJc w:val="left"/>
      <w:pPr>
        <w:tabs>
          <w:tab w:val="num" w:pos="2869"/>
        </w:tabs>
        <w:ind w:left="2869" w:hanging="360"/>
      </w:pPr>
      <w:rPr>
        <w:rFonts w:ascii="Wingdings" w:hAnsi="Wingdings" w:hint="default"/>
      </w:rPr>
    </w:lvl>
    <w:lvl w:ilvl="3" w:tplc="04160001" w:tentative="1">
      <w:start w:val="1"/>
      <w:numFmt w:val="bullet"/>
      <w:lvlText w:val=""/>
      <w:lvlJc w:val="left"/>
      <w:pPr>
        <w:tabs>
          <w:tab w:val="num" w:pos="3589"/>
        </w:tabs>
        <w:ind w:left="3589" w:hanging="360"/>
      </w:pPr>
      <w:rPr>
        <w:rFonts w:ascii="Symbol" w:hAnsi="Symbol" w:hint="default"/>
      </w:rPr>
    </w:lvl>
    <w:lvl w:ilvl="4" w:tplc="04160003" w:tentative="1">
      <w:start w:val="1"/>
      <w:numFmt w:val="bullet"/>
      <w:lvlText w:val="o"/>
      <w:lvlJc w:val="left"/>
      <w:pPr>
        <w:tabs>
          <w:tab w:val="num" w:pos="4309"/>
        </w:tabs>
        <w:ind w:left="4309" w:hanging="360"/>
      </w:pPr>
      <w:rPr>
        <w:rFonts w:ascii="Courier New" w:hAnsi="Courier New" w:cs="Courier New" w:hint="default"/>
      </w:rPr>
    </w:lvl>
    <w:lvl w:ilvl="5" w:tplc="04160005" w:tentative="1">
      <w:start w:val="1"/>
      <w:numFmt w:val="bullet"/>
      <w:lvlText w:val=""/>
      <w:lvlJc w:val="left"/>
      <w:pPr>
        <w:tabs>
          <w:tab w:val="num" w:pos="5029"/>
        </w:tabs>
        <w:ind w:left="5029" w:hanging="360"/>
      </w:pPr>
      <w:rPr>
        <w:rFonts w:ascii="Wingdings" w:hAnsi="Wingdings" w:hint="default"/>
      </w:rPr>
    </w:lvl>
    <w:lvl w:ilvl="6" w:tplc="04160001" w:tentative="1">
      <w:start w:val="1"/>
      <w:numFmt w:val="bullet"/>
      <w:lvlText w:val=""/>
      <w:lvlJc w:val="left"/>
      <w:pPr>
        <w:tabs>
          <w:tab w:val="num" w:pos="5749"/>
        </w:tabs>
        <w:ind w:left="5749" w:hanging="360"/>
      </w:pPr>
      <w:rPr>
        <w:rFonts w:ascii="Symbol" w:hAnsi="Symbol" w:hint="default"/>
      </w:rPr>
    </w:lvl>
    <w:lvl w:ilvl="7" w:tplc="04160003" w:tentative="1">
      <w:start w:val="1"/>
      <w:numFmt w:val="bullet"/>
      <w:lvlText w:val="o"/>
      <w:lvlJc w:val="left"/>
      <w:pPr>
        <w:tabs>
          <w:tab w:val="num" w:pos="6469"/>
        </w:tabs>
        <w:ind w:left="6469" w:hanging="360"/>
      </w:pPr>
      <w:rPr>
        <w:rFonts w:ascii="Courier New" w:hAnsi="Courier New" w:cs="Courier New" w:hint="default"/>
      </w:rPr>
    </w:lvl>
    <w:lvl w:ilvl="8" w:tplc="04160005" w:tentative="1">
      <w:start w:val="1"/>
      <w:numFmt w:val="bullet"/>
      <w:lvlText w:val=""/>
      <w:lvlJc w:val="left"/>
      <w:pPr>
        <w:tabs>
          <w:tab w:val="num" w:pos="7189"/>
        </w:tabs>
        <w:ind w:left="7189" w:hanging="360"/>
      </w:pPr>
      <w:rPr>
        <w:rFonts w:ascii="Wingdings" w:hAnsi="Wingdings" w:hint="default"/>
      </w:rPr>
    </w:lvl>
  </w:abstractNum>
  <w:abstractNum w:abstractNumId="16" w15:restartNumberingAfterBreak="0">
    <w:nsid w:val="5DF66A1A"/>
    <w:multiLevelType w:val="hybridMultilevel"/>
    <w:tmpl w:val="9054851C"/>
    <w:lvl w:ilvl="0" w:tplc="CC4ABF8A">
      <w:start w:val="1"/>
      <w:numFmt w:val="bullet"/>
      <w:pStyle w:val="PontodeAnlise-texto"/>
      <w:lvlText w:val=""/>
      <w:lvlJc w:val="left"/>
      <w:pPr>
        <w:ind w:left="2988" w:hanging="360"/>
      </w:pPr>
      <w:rPr>
        <w:rFonts w:ascii="Symbol" w:hAnsi="Symbol" w:hint="default"/>
      </w:rPr>
    </w:lvl>
    <w:lvl w:ilvl="1" w:tplc="04160003" w:tentative="1">
      <w:start w:val="1"/>
      <w:numFmt w:val="bullet"/>
      <w:lvlText w:val="o"/>
      <w:lvlJc w:val="left"/>
      <w:pPr>
        <w:ind w:left="3708" w:hanging="360"/>
      </w:pPr>
      <w:rPr>
        <w:rFonts w:ascii="Courier New" w:hAnsi="Courier New" w:cs="Courier New" w:hint="default"/>
      </w:rPr>
    </w:lvl>
    <w:lvl w:ilvl="2" w:tplc="04160005" w:tentative="1">
      <w:start w:val="1"/>
      <w:numFmt w:val="bullet"/>
      <w:lvlText w:val=""/>
      <w:lvlJc w:val="left"/>
      <w:pPr>
        <w:ind w:left="4428" w:hanging="360"/>
      </w:pPr>
      <w:rPr>
        <w:rFonts w:ascii="Wingdings" w:hAnsi="Wingdings" w:hint="default"/>
      </w:rPr>
    </w:lvl>
    <w:lvl w:ilvl="3" w:tplc="04160001" w:tentative="1">
      <w:start w:val="1"/>
      <w:numFmt w:val="bullet"/>
      <w:lvlText w:val=""/>
      <w:lvlJc w:val="left"/>
      <w:pPr>
        <w:ind w:left="5148" w:hanging="360"/>
      </w:pPr>
      <w:rPr>
        <w:rFonts w:ascii="Symbol" w:hAnsi="Symbol" w:hint="default"/>
      </w:rPr>
    </w:lvl>
    <w:lvl w:ilvl="4" w:tplc="04160003" w:tentative="1">
      <w:start w:val="1"/>
      <w:numFmt w:val="bullet"/>
      <w:lvlText w:val="o"/>
      <w:lvlJc w:val="left"/>
      <w:pPr>
        <w:ind w:left="5868" w:hanging="360"/>
      </w:pPr>
      <w:rPr>
        <w:rFonts w:ascii="Courier New" w:hAnsi="Courier New" w:cs="Courier New" w:hint="default"/>
      </w:rPr>
    </w:lvl>
    <w:lvl w:ilvl="5" w:tplc="04160005" w:tentative="1">
      <w:start w:val="1"/>
      <w:numFmt w:val="bullet"/>
      <w:lvlText w:val=""/>
      <w:lvlJc w:val="left"/>
      <w:pPr>
        <w:ind w:left="6588" w:hanging="360"/>
      </w:pPr>
      <w:rPr>
        <w:rFonts w:ascii="Wingdings" w:hAnsi="Wingdings" w:hint="default"/>
      </w:rPr>
    </w:lvl>
    <w:lvl w:ilvl="6" w:tplc="04160001" w:tentative="1">
      <w:start w:val="1"/>
      <w:numFmt w:val="bullet"/>
      <w:lvlText w:val=""/>
      <w:lvlJc w:val="left"/>
      <w:pPr>
        <w:ind w:left="7308" w:hanging="360"/>
      </w:pPr>
      <w:rPr>
        <w:rFonts w:ascii="Symbol" w:hAnsi="Symbol" w:hint="default"/>
      </w:rPr>
    </w:lvl>
    <w:lvl w:ilvl="7" w:tplc="04160003" w:tentative="1">
      <w:start w:val="1"/>
      <w:numFmt w:val="bullet"/>
      <w:lvlText w:val="o"/>
      <w:lvlJc w:val="left"/>
      <w:pPr>
        <w:ind w:left="8028" w:hanging="360"/>
      </w:pPr>
      <w:rPr>
        <w:rFonts w:ascii="Courier New" w:hAnsi="Courier New" w:cs="Courier New" w:hint="default"/>
      </w:rPr>
    </w:lvl>
    <w:lvl w:ilvl="8" w:tplc="04160005" w:tentative="1">
      <w:start w:val="1"/>
      <w:numFmt w:val="bullet"/>
      <w:lvlText w:val=""/>
      <w:lvlJc w:val="left"/>
      <w:pPr>
        <w:ind w:left="8748" w:hanging="360"/>
      </w:pPr>
      <w:rPr>
        <w:rFonts w:ascii="Wingdings" w:hAnsi="Wingdings" w:hint="default"/>
      </w:rPr>
    </w:lvl>
  </w:abstractNum>
  <w:abstractNum w:abstractNumId="17" w15:restartNumberingAfterBreak="0">
    <w:nsid w:val="637F45EC"/>
    <w:multiLevelType w:val="multilevel"/>
    <w:tmpl w:val="E63AC5F2"/>
    <w:lvl w:ilvl="0">
      <w:start w:val="1"/>
      <w:numFmt w:val="decimal"/>
      <w:pStyle w:val="Ttulo1"/>
      <w:lvlText w:val="CAPÍTULO %1 -"/>
      <w:lvlJc w:val="left"/>
      <w:pPr>
        <w:tabs>
          <w:tab w:val="num" w:pos="2160"/>
        </w:tabs>
        <w:ind w:left="432" w:hanging="432"/>
      </w:pPr>
      <w:rPr>
        <w:rFonts w:ascii="Arial Negrito" w:hAnsi="Arial Negrito" w:hint="default"/>
        <w:b/>
        <w:i w:val="0"/>
        <w:sz w:val="32"/>
        <w:u w:val="none"/>
      </w:rPr>
    </w:lvl>
    <w:lvl w:ilvl="1">
      <w:start w:val="1"/>
      <w:numFmt w:val="decimal"/>
      <w:pStyle w:val="Ttulo2"/>
      <w:lvlText w:val="%1.%2"/>
      <w:lvlJc w:val="left"/>
      <w:pPr>
        <w:tabs>
          <w:tab w:val="num" w:pos="576"/>
        </w:tabs>
        <w:ind w:left="576" w:hanging="576"/>
      </w:pPr>
      <w:rPr>
        <w:rFonts w:ascii="Arial Negrito" w:hAnsi="Arial Negrito" w:hint="default"/>
        <w:b/>
        <w:i w:val="0"/>
        <w:sz w:val="24"/>
        <w:u w:val="none"/>
      </w:rPr>
    </w:lvl>
    <w:lvl w:ilvl="2">
      <w:start w:val="1"/>
      <w:numFmt w:val="decimal"/>
      <w:pStyle w:val="Ttulo3"/>
      <w:lvlText w:val="%1.%2.%3"/>
      <w:lvlJc w:val="left"/>
      <w:pPr>
        <w:tabs>
          <w:tab w:val="num" w:pos="720"/>
        </w:tabs>
        <w:ind w:left="720" w:hanging="720"/>
      </w:pPr>
      <w:rPr>
        <w:rFonts w:ascii="Arial Negrito" w:hAnsi="Arial Negrito" w:hint="default"/>
        <w:b/>
        <w:i w:val="0"/>
        <w:sz w:val="24"/>
        <w:szCs w:val="24"/>
      </w:rPr>
    </w:lvl>
    <w:lvl w:ilvl="3">
      <w:start w:val="1"/>
      <w:numFmt w:val="decimal"/>
      <w:pStyle w:val="Ttulo4"/>
      <w:lvlText w:val="%1.%2.%3.%4"/>
      <w:lvlJc w:val="left"/>
      <w:pPr>
        <w:tabs>
          <w:tab w:val="num" w:pos="864"/>
        </w:tabs>
        <w:ind w:left="864" w:hanging="864"/>
      </w:pPr>
      <w:rPr>
        <w:rFonts w:hint="default"/>
      </w:rPr>
    </w:lvl>
    <w:lvl w:ilvl="4">
      <w:start w:val="1"/>
      <w:numFmt w:val="decimal"/>
      <w:pStyle w:val="Ttulo5"/>
      <w:lvlText w:val="%1.%2.%3.%4.%5"/>
      <w:lvlJc w:val="left"/>
      <w:pPr>
        <w:tabs>
          <w:tab w:val="num" w:pos="1008"/>
        </w:tabs>
        <w:ind w:left="1008" w:hanging="1008"/>
      </w:pPr>
      <w:rPr>
        <w:rFonts w:hint="default"/>
      </w:rPr>
    </w:lvl>
    <w:lvl w:ilvl="5">
      <w:start w:val="1"/>
      <w:numFmt w:val="decimal"/>
      <w:pStyle w:val="Ttulo6"/>
      <w:lvlText w:val="%1.%2.%3.%4.%5.%6"/>
      <w:lvlJc w:val="left"/>
      <w:pPr>
        <w:tabs>
          <w:tab w:val="num" w:pos="1152"/>
        </w:tabs>
        <w:ind w:left="1152" w:hanging="1152"/>
      </w:pPr>
      <w:rPr>
        <w:rFonts w:hint="default"/>
      </w:rPr>
    </w:lvl>
    <w:lvl w:ilvl="6">
      <w:start w:val="1"/>
      <w:numFmt w:val="decimal"/>
      <w:pStyle w:val="Ttulo7"/>
      <w:lvlText w:val="%1.%2.%3.%4.%5.%6.%7"/>
      <w:lvlJc w:val="left"/>
      <w:pPr>
        <w:tabs>
          <w:tab w:val="num" w:pos="1296"/>
        </w:tabs>
        <w:ind w:left="1296" w:hanging="1296"/>
      </w:pPr>
      <w:rPr>
        <w:rFonts w:hint="default"/>
      </w:rPr>
    </w:lvl>
    <w:lvl w:ilvl="7">
      <w:start w:val="1"/>
      <w:numFmt w:val="decimal"/>
      <w:pStyle w:val="Ttulo8"/>
      <w:lvlText w:val="%1.%2.%3.%4.%5.%6.%7.%8"/>
      <w:lvlJc w:val="left"/>
      <w:pPr>
        <w:tabs>
          <w:tab w:val="num" w:pos="1440"/>
        </w:tabs>
        <w:ind w:left="1440" w:hanging="1440"/>
      </w:pPr>
      <w:rPr>
        <w:rFonts w:hint="default"/>
      </w:rPr>
    </w:lvl>
    <w:lvl w:ilvl="8">
      <w:start w:val="1"/>
      <w:numFmt w:val="decimal"/>
      <w:pStyle w:val="Ttulo9"/>
      <w:lvlText w:val="%1.%2.%3.%4.%5.%6.%7.%8.%9"/>
      <w:lvlJc w:val="left"/>
      <w:pPr>
        <w:tabs>
          <w:tab w:val="num" w:pos="1584"/>
        </w:tabs>
        <w:ind w:left="1584" w:hanging="1584"/>
      </w:pPr>
      <w:rPr>
        <w:rFonts w:hint="default"/>
      </w:rPr>
    </w:lvl>
  </w:abstractNum>
  <w:abstractNum w:abstractNumId="18" w15:restartNumberingAfterBreak="0">
    <w:nsid w:val="66190B2A"/>
    <w:multiLevelType w:val="hybridMultilevel"/>
    <w:tmpl w:val="A0CA0242"/>
    <w:lvl w:ilvl="0" w:tplc="4832F742">
      <w:start w:val="1"/>
      <w:numFmt w:val="bullet"/>
      <w:pStyle w:val="Itenscombullet"/>
      <w:lvlText w:val=""/>
      <w:lvlJc w:val="left"/>
      <w:pPr>
        <w:tabs>
          <w:tab w:val="num" w:pos="1069"/>
        </w:tabs>
        <w:ind w:left="1069" w:hanging="360"/>
      </w:pPr>
      <w:rPr>
        <w:rFonts w:ascii="Wingdings" w:hAnsi="Wingdings" w:hint="default"/>
      </w:rPr>
    </w:lvl>
    <w:lvl w:ilvl="1" w:tplc="04160003">
      <w:start w:val="1"/>
      <w:numFmt w:val="bullet"/>
      <w:lvlText w:val="o"/>
      <w:lvlJc w:val="left"/>
      <w:pPr>
        <w:tabs>
          <w:tab w:val="num" w:pos="1789"/>
        </w:tabs>
        <w:ind w:left="1789" w:hanging="360"/>
      </w:pPr>
      <w:rPr>
        <w:rFonts w:ascii="Courier New" w:hAnsi="Courier New" w:cs="Courier New" w:hint="default"/>
      </w:rPr>
    </w:lvl>
    <w:lvl w:ilvl="2" w:tplc="04160005">
      <w:start w:val="1"/>
      <w:numFmt w:val="bullet"/>
      <w:lvlText w:val=""/>
      <w:lvlJc w:val="left"/>
      <w:pPr>
        <w:tabs>
          <w:tab w:val="num" w:pos="2509"/>
        </w:tabs>
        <w:ind w:left="2509" w:hanging="360"/>
      </w:pPr>
      <w:rPr>
        <w:rFonts w:ascii="Wingdings" w:hAnsi="Wingdings" w:hint="default"/>
      </w:rPr>
    </w:lvl>
    <w:lvl w:ilvl="3" w:tplc="04160001" w:tentative="1">
      <w:start w:val="1"/>
      <w:numFmt w:val="bullet"/>
      <w:lvlText w:val=""/>
      <w:lvlJc w:val="left"/>
      <w:pPr>
        <w:tabs>
          <w:tab w:val="num" w:pos="3229"/>
        </w:tabs>
        <w:ind w:left="3229" w:hanging="360"/>
      </w:pPr>
      <w:rPr>
        <w:rFonts w:ascii="Symbol" w:hAnsi="Symbol" w:hint="default"/>
      </w:rPr>
    </w:lvl>
    <w:lvl w:ilvl="4" w:tplc="04160003" w:tentative="1">
      <w:start w:val="1"/>
      <w:numFmt w:val="bullet"/>
      <w:lvlText w:val="o"/>
      <w:lvlJc w:val="left"/>
      <w:pPr>
        <w:tabs>
          <w:tab w:val="num" w:pos="3949"/>
        </w:tabs>
        <w:ind w:left="3949" w:hanging="360"/>
      </w:pPr>
      <w:rPr>
        <w:rFonts w:ascii="Courier New" w:hAnsi="Courier New" w:hint="default"/>
      </w:rPr>
    </w:lvl>
    <w:lvl w:ilvl="5" w:tplc="04160005" w:tentative="1">
      <w:start w:val="1"/>
      <w:numFmt w:val="bullet"/>
      <w:lvlText w:val=""/>
      <w:lvlJc w:val="left"/>
      <w:pPr>
        <w:tabs>
          <w:tab w:val="num" w:pos="4669"/>
        </w:tabs>
        <w:ind w:left="4669" w:hanging="360"/>
      </w:pPr>
      <w:rPr>
        <w:rFonts w:ascii="Wingdings" w:hAnsi="Wingdings" w:hint="default"/>
      </w:rPr>
    </w:lvl>
    <w:lvl w:ilvl="6" w:tplc="04160001" w:tentative="1">
      <w:start w:val="1"/>
      <w:numFmt w:val="bullet"/>
      <w:lvlText w:val=""/>
      <w:lvlJc w:val="left"/>
      <w:pPr>
        <w:tabs>
          <w:tab w:val="num" w:pos="5389"/>
        </w:tabs>
        <w:ind w:left="5389" w:hanging="360"/>
      </w:pPr>
      <w:rPr>
        <w:rFonts w:ascii="Symbol" w:hAnsi="Symbol" w:hint="default"/>
      </w:rPr>
    </w:lvl>
    <w:lvl w:ilvl="7" w:tplc="04160003" w:tentative="1">
      <w:start w:val="1"/>
      <w:numFmt w:val="bullet"/>
      <w:lvlText w:val="o"/>
      <w:lvlJc w:val="left"/>
      <w:pPr>
        <w:tabs>
          <w:tab w:val="num" w:pos="6109"/>
        </w:tabs>
        <w:ind w:left="6109" w:hanging="360"/>
      </w:pPr>
      <w:rPr>
        <w:rFonts w:ascii="Courier New" w:hAnsi="Courier New" w:hint="default"/>
      </w:rPr>
    </w:lvl>
    <w:lvl w:ilvl="8" w:tplc="04160005" w:tentative="1">
      <w:start w:val="1"/>
      <w:numFmt w:val="bullet"/>
      <w:lvlText w:val=""/>
      <w:lvlJc w:val="left"/>
      <w:pPr>
        <w:tabs>
          <w:tab w:val="num" w:pos="6829"/>
        </w:tabs>
        <w:ind w:left="6829" w:hanging="360"/>
      </w:pPr>
      <w:rPr>
        <w:rFonts w:ascii="Wingdings" w:hAnsi="Wingdings" w:hint="default"/>
      </w:rPr>
    </w:lvl>
  </w:abstractNum>
  <w:num w:numId="1">
    <w:abstractNumId w:val="17"/>
  </w:num>
  <w:num w:numId="2">
    <w:abstractNumId w:val="11"/>
  </w:num>
  <w:num w:numId="3">
    <w:abstractNumId w:val="18"/>
  </w:num>
  <w:num w:numId="4">
    <w:abstractNumId w:val="15"/>
  </w:num>
  <w:num w:numId="5">
    <w:abstractNumId w:val="14"/>
  </w:num>
  <w:num w:numId="6">
    <w:abstractNumId w:val="14"/>
    <w:lvlOverride w:ilvl="0">
      <w:startOverride w:val="1"/>
    </w:lvlOverride>
  </w:num>
  <w:num w:numId="7">
    <w:abstractNumId w:val="14"/>
    <w:lvlOverride w:ilvl="0">
      <w:startOverride w:val="1"/>
    </w:lvlOverride>
  </w:num>
  <w:num w:numId="8">
    <w:abstractNumId w:val="14"/>
    <w:lvlOverride w:ilvl="0">
      <w:startOverride w:val="1"/>
    </w:lvlOverride>
  </w:num>
  <w:num w:numId="9">
    <w:abstractNumId w:val="12"/>
  </w:num>
  <w:num w:numId="10">
    <w:abstractNumId w:val="14"/>
    <w:lvlOverride w:ilvl="0">
      <w:startOverride w:val="1"/>
    </w:lvlOverride>
  </w:num>
  <w:num w:numId="11">
    <w:abstractNumId w:val="14"/>
    <w:lvlOverride w:ilvl="0">
      <w:startOverride w:val="1"/>
    </w:lvlOverride>
  </w:num>
  <w:num w:numId="12">
    <w:abstractNumId w:val="14"/>
    <w:lvlOverride w:ilvl="0">
      <w:startOverride w:val="1"/>
    </w:lvlOverride>
  </w:num>
  <w:num w:numId="13">
    <w:abstractNumId w:val="14"/>
    <w:lvlOverride w:ilvl="0">
      <w:startOverride w:val="1"/>
    </w:lvlOverride>
  </w:num>
  <w:num w:numId="14">
    <w:abstractNumId w:val="14"/>
    <w:lvlOverride w:ilvl="0">
      <w:startOverride w:val="1"/>
    </w:lvlOverride>
  </w:num>
  <w:num w:numId="15">
    <w:abstractNumId w:val="14"/>
    <w:lvlOverride w:ilvl="0">
      <w:startOverride w:val="1"/>
    </w:lvlOverride>
  </w:num>
  <w:num w:numId="16">
    <w:abstractNumId w:val="14"/>
    <w:lvlOverride w:ilvl="0">
      <w:startOverride w:val="1"/>
    </w:lvlOverride>
  </w:num>
  <w:num w:numId="17">
    <w:abstractNumId w:val="14"/>
    <w:lvlOverride w:ilvl="0">
      <w:startOverride w:val="1"/>
    </w:lvlOverride>
  </w:num>
  <w:num w:numId="18">
    <w:abstractNumId w:val="14"/>
    <w:lvlOverride w:ilvl="0">
      <w:startOverride w:val="1"/>
    </w:lvlOverride>
  </w:num>
  <w:num w:numId="19">
    <w:abstractNumId w:val="14"/>
    <w:lvlOverride w:ilvl="0">
      <w:startOverride w:val="1"/>
    </w:lvlOverride>
  </w:num>
  <w:num w:numId="20">
    <w:abstractNumId w:val="16"/>
  </w:num>
  <w:num w:numId="21">
    <w:abstractNumId w:val="13"/>
  </w:num>
  <w:num w:numId="22">
    <w:abstractNumId w:val="14"/>
    <w:lvlOverride w:ilvl="0">
      <w:startOverride w:val="1"/>
    </w:lvlOverride>
  </w:num>
  <w:num w:numId="23">
    <w:abstractNumId w:val="9"/>
  </w:num>
  <w:num w:numId="24">
    <w:abstractNumId w:val="7"/>
  </w:num>
  <w:num w:numId="25">
    <w:abstractNumId w:val="6"/>
  </w:num>
  <w:num w:numId="26">
    <w:abstractNumId w:val="5"/>
  </w:num>
  <w:num w:numId="27">
    <w:abstractNumId w:val="4"/>
  </w:num>
  <w:num w:numId="28">
    <w:abstractNumId w:val="8"/>
  </w:num>
  <w:num w:numId="29">
    <w:abstractNumId w:val="3"/>
  </w:num>
  <w:num w:numId="30">
    <w:abstractNumId w:val="2"/>
  </w:num>
  <w:num w:numId="31">
    <w:abstractNumId w:val="1"/>
  </w:num>
  <w:num w:numId="32">
    <w:abstractNumId w:val="0"/>
  </w:num>
  <w:num w:numId="33">
    <w:abstractNumId w:val="12"/>
  </w:num>
  <w:num w:numId="34">
    <w:abstractNumId w:val="12"/>
  </w:num>
  <w:num w:numId="35">
    <w:abstractNumId w:val="12"/>
  </w:num>
  <w:num w:numId="36">
    <w:abstractNumId w:val="12"/>
  </w:num>
  <w:num w:numId="37">
    <w:abstractNumId w:val="14"/>
    <w:lvlOverride w:ilvl="0">
      <w:startOverride w:val="1"/>
    </w:lvlOverride>
  </w:num>
  <w:num w:numId="38">
    <w:abstractNumId w:val="12"/>
  </w:num>
  <w:num w:numId="39">
    <w:abstractNumId w:val="12"/>
  </w:num>
  <w:num w:numId="40">
    <w:abstractNumId w:val="12"/>
  </w:num>
  <w:num w:numId="41">
    <w:abstractNumId w:val="14"/>
  </w:num>
  <w:num w:numId="42">
    <w:abstractNumId w:val="17"/>
  </w:num>
  <w:num w:numId="43">
    <w:abstractNumId w:val="12"/>
  </w:num>
  <w:num w:numId="44">
    <w:abstractNumId w:val="17"/>
  </w:num>
  <w:num w:numId="45">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pt-BR" w:vendorID="1" w:dllVersion="513" w:checkStyle="1"/>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IwNTM3MDY1MzMDcpV0lIJTi4sz8/NACkxrAQWKwLgsAAAA"/>
  </w:docVars>
  <w:rsids>
    <w:rsidRoot w:val="00E20442"/>
    <w:rsid w:val="00000522"/>
    <w:rsid w:val="00000F2F"/>
    <w:rsid w:val="00001205"/>
    <w:rsid w:val="000017ED"/>
    <w:rsid w:val="00001AA7"/>
    <w:rsid w:val="00001B93"/>
    <w:rsid w:val="00001C50"/>
    <w:rsid w:val="00002267"/>
    <w:rsid w:val="00002814"/>
    <w:rsid w:val="00003B0F"/>
    <w:rsid w:val="00004C40"/>
    <w:rsid w:val="00004FC1"/>
    <w:rsid w:val="0000563B"/>
    <w:rsid w:val="00005CAE"/>
    <w:rsid w:val="000065D8"/>
    <w:rsid w:val="000068A1"/>
    <w:rsid w:val="000068DC"/>
    <w:rsid w:val="00006E21"/>
    <w:rsid w:val="00007242"/>
    <w:rsid w:val="00010AFE"/>
    <w:rsid w:val="00011217"/>
    <w:rsid w:val="0001258D"/>
    <w:rsid w:val="000130E3"/>
    <w:rsid w:val="00013416"/>
    <w:rsid w:val="000134A9"/>
    <w:rsid w:val="00013F3A"/>
    <w:rsid w:val="00015296"/>
    <w:rsid w:val="000157FD"/>
    <w:rsid w:val="00016171"/>
    <w:rsid w:val="00016F0B"/>
    <w:rsid w:val="0001743A"/>
    <w:rsid w:val="00021139"/>
    <w:rsid w:val="0002118C"/>
    <w:rsid w:val="00021F52"/>
    <w:rsid w:val="000221A5"/>
    <w:rsid w:val="000228AE"/>
    <w:rsid w:val="000229D3"/>
    <w:rsid w:val="00023D6C"/>
    <w:rsid w:val="00024368"/>
    <w:rsid w:val="0002478B"/>
    <w:rsid w:val="00024C7F"/>
    <w:rsid w:val="00024C89"/>
    <w:rsid w:val="00024DB1"/>
    <w:rsid w:val="00025AB7"/>
    <w:rsid w:val="00026745"/>
    <w:rsid w:val="00026AF4"/>
    <w:rsid w:val="00026D1B"/>
    <w:rsid w:val="00027D2D"/>
    <w:rsid w:val="00030551"/>
    <w:rsid w:val="000309FA"/>
    <w:rsid w:val="00030BEE"/>
    <w:rsid w:val="000317EE"/>
    <w:rsid w:val="00031C05"/>
    <w:rsid w:val="00031F42"/>
    <w:rsid w:val="0003245D"/>
    <w:rsid w:val="00032FF4"/>
    <w:rsid w:val="0003373B"/>
    <w:rsid w:val="0003380D"/>
    <w:rsid w:val="000338B8"/>
    <w:rsid w:val="00033D7A"/>
    <w:rsid w:val="0003509F"/>
    <w:rsid w:val="000351C4"/>
    <w:rsid w:val="00035792"/>
    <w:rsid w:val="00035F13"/>
    <w:rsid w:val="00035F5C"/>
    <w:rsid w:val="00036901"/>
    <w:rsid w:val="00037845"/>
    <w:rsid w:val="00037C1C"/>
    <w:rsid w:val="0004053B"/>
    <w:rsid w:val="00040854"/>
    <w:rsid w:val="0004092E"/>
    <w:rsid w:val="00040C8E"/>
    <w:rsid w:val="00042850"/>
    <w:rsid w:val="0004333A"/>
    <w:rsid w:val="000445F4"/>
    <w:rsid w:val="00044CF5"/>
    <w:rsid w:val="00045939"/>
    <w:rsid w:val="00045E2B"/>
    <w:rsid w:val="00045EAE"/>
    <w:rsid w:val="00046B66"/>
    <w:rsid w:val="00046C3E"/>
    <w:rsid w:val="00046D21"/>
    <w:rsid w:val="00046F2D"/>
    <w:rsid w:val="00047928"/>
    <w:rsid w:val="000502A9"/>
    <w:rsid w:val="00051F2C"/>
    <w:rsid w:val="000529A2"/>
    <w:rsid w:val="00052D4E"/>
    <w:rsid w:val="00053506"/>
    <w:rsid w:val="00053B64"/>
    <w:rsid w:val="000541F6"/>
    <w:rsid w:val="00054290"/>
    <w:rsid w:val="000550F7"/>
    <w:rsid w:val="00055968"/>
    <w:rsid w:val="00055B71"/>
    <w:rsid w:val="00055E91"/>
    <w:rsid w:val="000569AB"/>
    <w:rsid w:val="00056B69"/>
    <w:rsid w:val="00057478"/>
    <w:rsid w:val="00057F94"/>
    <w:rsid w:val="000601D7"/>
    <w:rsid w:val="000613D5"/>
    <w:rsid w:val="00062BC6"/>
    <w:rsid w:val="00062E19"/>
    <w:rsid w:val="00064931"/>
    <w:rsid w:val="00064AC2"/>
    <w:rsid w:val="00065788"/>
    <w:rsid w:val="000658F2"/>
    <w:rsid w:val="00065BC5"/>
    <w:rsid w:val="00066A86"/>
    <w:rsid w:val="0007009D"/>
    <w:rsid w:val="0007082A"/>
    <w:rsid w:val="00071957"/>
    <w:rsid w:val="00071FE2"/>
    <w:rsid w:val="0007230E"/>
    <w:rsid w:val="000725D5"/>
    <w:rsid w:val="00072A91"/>
    <w:rsid w:val="00073487"/>
    <w:rsid w:val="000739B9"/>
    <w:rsid w:val="0007480A"/>
    <w:rsid w:val="0007498D"/>
    <w:rsid w:val="00074B72"/>
    <w:rsid w:val="000750F9"/>
    <w:rsid w:val="0007596F"/>
    <w:rsid w:val="00075B1F"/>
    <w:rsid w:val="00075DE1"/>
    <w:rsid w:val="00076528"/>
    <w:rsid w:val="00076800"/>
    <w:rsid w:val="00077AE9"/>
    <w:rsid w:val="00077F8F"/>
    <w:rsid w:val="0008137A"/>
    <w:rsid w:val="00081466"/>
    <w:rsid w:val="0008160E"/>
    <w:rsid w:val="00081804"/>
    <w:rsid w:val="00081969"/>
    <w:rsid w:val="00081997"/>
    <w:rsid w:val="00081E84"/>
    <w:rsid w:val="00081EA1"/>
    <w:rsid w:val="0008206B"/>
    <w:rsid w:val="00082C36"/>
    <w:rsid w:val="0008318E"/>
    <w:rsid w:val="0008352D"/>
    <w:rsid w:val="00083F31"/>
    <w:rsid w:val="000851D1"/>
    <w:rsid w:val="00085371"/>
    <w:rsid w:val="00085858"/>
    <w:rsid w:val="00085B90"/>
    <w:rsid w:val="00085B9F"/>
    <w:rsid w:val="0008613B"/>
    <w:rsid w:val="00086952"/>
    <w:rsid w:val="00087952"/>
    <w:rsid w:val="00087DA8"/>
    <w:rsid w:val="00087FBB"/>
    <w:rsid w:val="0009066C"/>
    <w:rsid w:val="00090B1A"/>
    <w:rsid w:val="00090E7A"/>
    <w:rsid w:val="00090FC9"/>
    <w:rsid w:val="000913B8"/>
    <w:rsid w:val="000915A0"/>
    <w:rsid w:val="00091949"/>
    <w:rsid w:val="000923A3"/>
    <w:rsid w:val="00092A94"/>
    <w:rsid w:val="00093E07"/>
    <w:rsid w:val="000940E7"/>
    <w:rsid w:val="0009418F"/>
    <w:rsid w:val="00094983"/>
    <w:rsid w:val="00094D9D"/>
    <w:rsid w:val="0009596A"/>
    <w:rsid w:val="00095EA4"/>
    <w:rsid w:val="000960C2"/>
    <w:rsid w:val="00097AB1"/>
    <w:rsid w:val="00097C7E"/>
    <w:rsid w:val="000A08F8"/>
    <w:rsid w:val="000A0CA7"/>
    <w:rsid w:val="000A1314"/>
    <w:rsid w:val="000A3463"/>
    <w:rsid w:val="000A3A50"/>
    <w:rsid w:val="000A3F2F"/>
    <w:rsid w:val="000A4466"/>
    <w:rsid w:val="000A4CC4"/>
    <w:rsid w:val="000A4DEA"/>
    <w:rsid w:val="000A589A"/>
    <w:rsid w:val="000A668B"/>
    <w:rsid w:val="000A6698"/>
    <w:rsid w:val="000A6C7E"/>
    <w:rsid w:val="000A6D6B"/>
    <w:rsid w:val="000A7800"/>
    <w:rsid w:val="000A7A52"/>
    <w:rsid w:val="000A7C50"/>
    <w:rsid w:val="000A7D26"/>
    <w:rsid w:val="000B00D6"/>
    <w:rsid w:val="000B0199"/>
    <w:rsid w:val="000B0288"/>
    <w:rsid w:val="000B0495"/>
    <w:rsid w:val="000B0681"/>
    <w:rsid w:val="000B1222"/>
    <w:rsid w:val="000B1548"/>
    <w:rsid w:val="000B1DF3"/>
    <w:rsid w:val="000B1ECC"/>
    <w:rsid w:val="000B1F30"/>
    <w:rsid w:val="000B2F1D"/>
    <w:rsid w:val="000B3330"/>
    <w:rsid w:val="000B37D5"/>
    <w:rsid w:val="000B43AC"/>
    <w:rsid w:val="000B4D27"/>
    <w:rsid w:val="000B5209"/>
    <w:rsid w:val="000B5784"/>
    <w:rsid w:val="000B6684"/>
    <w:rsid w:val="000B733E"/>
    <w:rsid w:val="000B7E61"/>
    <w:rsid w:val="000C0498"/>
    <w:rsid w:val="000C0669"/>
    <w:rsid w:val="000C0E14"/>
    <w:rsid w:val="000C199D"/>
    <w:rsid w:val="000C1F53"/>
    <w:rsid w:val="000C240A"/>
    <w:rsid w:val="000C30D6"/>
    <w:rsid w:val="000C3B5F"/>
    <w:rsid w:val="000C3E8B"/>
    <w:rsid w:val="000C4902"/>
    <w:rsid w:val="000C4B4C"/>
    <w:rsid w:val="000C501F"/>
    <w:rsid w:val="000C542E"/>
    <w:rsid w:val="000C5B86"/>
    <w:rsid w:val="000C600B"/>
    <w:rsid w:val="000C75E6"/>
    <w:rsid w:val="000D0405"/>
    <w:rsid w:val="000D059D"/>
    <w:rsid w:val="000D08A6"/>
    <w:rsid w:val="000D09CE"/>
    <w:rsid w:val="000D0DF1"/>
    <w:rsid w:val="000D0F4D"/>
    <w:rsid w:val="000D250A"/>
    <w:rsid w:val="000D2587"/>
    <w:rsid w:val="000D2BD0"/>
    <w:rsid w:val="000D3BE3"/>
    <w:rsid w:val="000D3D91"/>
    <w:rsid w:val="000D4552"/>
    <w:rsid w:val="000D4569"/>
    <w:rsid w:val="000D487F"/>
    <w:rsid w:val="000D5178"/>
    <w:rsid w:val="000D552E"/>
    <w:rsid w:val="000D6B2F"/>
    <w:rsid w:val="000D6F5E"/>
    <w:rsid w:val="000D71C3"/>
    <w:rsid w:val="000D71CF"/>
    <w:rsid w:val="000D7CAB"/>
    <w:rsid w:val="000E054D"/>
    <w:rsid w:val="000E0646"/>
    <w:rsid w:val="000E0E21"/>
    <w:rsid w:val="000E146B"/>
    <w:rsid w:val="000E2642"/>
    <w:rsid w:val="000E3596"/>
    <w:rsid w:val="000E3DD2"/>
    <w:rsid w:val="000E3F6D"/>
    <w:rsid w:val="000E4C7F"/>
    <w:rsid w:val="000E4E50"/>
    <w:rsid w:val="000E5178"/>
    <w:rsid w:val="000E6768"/>
    <w:rsid w:val="000E6A65"/>
    <w:rsid w:val="000E7A48"/>
    <w:rsid w:val="000F0227"/>
    <w:rsid w:val="000F0267"/>
    <w:rsid w:val="000F0F0E"/>
    <w:rsid w:val="000F119E"/>
    <w:rsid w:val="000F185A"/>
    <w:rsid w:val="000F21C0"/>
    <w:rsid w:val="000F2475"/>
    <w:rsid w:val="000F24F6"/>
    <w:rsid w:val="000F2FFB"/>
    <w:rsid w:val="000F3124"/>
    <w:rsid w:val="000F3AB6"/>
    <w:rsid w:val="000F3ABA"/>
    <w:rsid w:val="000F44B2"/>
    <w:rsid w:val="000F4806"/>
    <w:rsid w:val="000F507F"/>
    <w:rsid w:val="000F6833"/>
    <w:rsid w:val="000F697F"/>
    <w:rsid w:val="000F778B"/>
    <w:rsid w:val="000F77CC"/>
    <w:rsid w:val="00101172"/>
    <w:rsid w:val="001019D1"/>
    <w:rsid w:val="00101DF8"/>
    <w:rsid w:val="00102C1A"/>
    <w:rsid w:val="00102EBA"/>
    <w:rsid w:val="00103122"/>
    <w:rsid w:val="00103161"/>
    <w:rsid w:val="0010329A"/>
    <w:rsid w:val="001035BB"/>
    <w:rsid w:val="00103CF6"/>
    <w:rsid w:val="00104D34"/>
    <w:rsid w:val="00105A0F"/>
    <w:rsid w:val="00105E12"/>
    <w:rsid w:val="00106364"/>
    <w:rsid w:val="0010689D"/>
    <w:rsid w:val="00106A61"/>
    <w:rsid w:val="00106AAA"/>
    <w:rsid w:val="00107372"/>
    <w:rsid w:val="0010759B"/>
    <w:rsid w:val="00107F2D"/>
    <w:rsid w:val="0011006D"/>
    <w:rsid w:val="0011107F"/>
    <w:rsid w:val="001115E7"/>
    <w:rsid w:val="00111662"/>
    <w:rsid w:val="001116C8"/>
    <w:rsid w:val="001118AA"/>
    <w:rsid w:val="00111F1D"/>
    <w:rsid w:val="001129D7"/>
    <w:rsid w:val="00112C8B"/>
    <w:rsid w:val="0011514C"/>
    <w:rsid w:val="00115F72"/>
    <w:rsid w:val="00116168"/>
    <w:rsid w:val="00117083"/>
    <w:rsid w:val="001173DF"/>
    <w:rsid w:val="00117952"/>
    <w:rsid w:val="00120BE5"/>
    <w:rsid w:val="00120DCE"/>
    <w:rsid w:val="001213C3"/>
    <w:rsid w:val="0012217A"/>
    <w:rsid w:val="0012252E"/>
    <w:rsid w:val="00122748"/>
    <w:rsid w:val="00122D51"/>
    <w:rsid w:val="0012364E"/>
    <w:rsid w:val="001237BA"/>
    <w:rsid w:val="00124013"/>
    <w:rsid w:val="00124A51"/>
    <w:rsid w:val="00124E42"/>
    <w:rsid w:val="00124E8A"/>
    <w:rsid w:val="00124F99"/>
    <w:rsid w:val="001250EC"/>
    <w:rsid w:val="001256B3"/>
    <w:rsid w:val="00126316"/>
    <w:rsid w:val="00126B60"/>
    <w:rsid w:val="0012727C"/>
    <w:rsid w:val="001272C1"/>
    <w:rsid w:val="00127497"/>
    <w:rsid w:val="00127806"/>
    <w:rsid w:val="00127964"/>
    <w:rsid w:val="00127A92"/>
    <w:rsid w:val="001301A4"/>
    <w:rsid w:val="00130561"/>
    <w:rsid w:val="00130C06"/>
    <w:rsid w:val="001310C3"/>
    <w:rsid w:val="0013112D"/>
    <w:rsid w:val="0013210B"/>
    <w:rsid w:val="00132223"/>
    <w:rsid w:val="00132253"/>
    <w:rsid w:val="001341B7"/>
    <w:rsid w:val="00136449"/>
    <w:rsid w:val="0013746B"/>
    <w:rsid w:val="00137B8A"/>
    <w:rsid w:val="00137DBE"/>
    <w:rsid w:val="00140A3B"/>
    <w:rsid w:val="00140AA7"/>
    <w:rsid w:val="00140C57"/>
    <w:rsid w:val="00142110"/>
    <w:rsid w:val="00142B0E"/>
    <w:rsid w:val="00142E00"/>
    <w:rsid w:val="001445C1"/>
    <w:rsid w:val="00144C5B"/>
    <w:rsid w:val="00144DA1"/>
    <w:rsid w:val="00145274"/>
    <w:rsid w:val="00145B3C"/>
    <w:rsid w:val="0014633C"/>
    <w:rsid w:val="00147109"/>
    <w:rsid w:val="00147317"/>
    <w:rsid w:val="00147AB5"/>
    <w:rsid w:val="00150063"/>
    <w:rsid w:val="001504E2"/>
    <w:rsid w:val="001508CD"/>
    <w:rsid w:val="00150C3A"/>
    <w:rsid w:val="00150E76"/>
    <w:rsid w:val="00150F96"/>
    <w:rsid w:val="00151044"/>
    <w:rsid w:val="00151151"/>
    <w:rsid w:val="00151E43"/>
    <w:rsid w:val="00152B0F"/>
    <w:rsid w:val="00152C1A"/>
    <w:rsid w:val="001530CA"/>
    <w:rsid w:val="00154608"/>
    <w:rsid w:val="0015568D"/>
    <w:rsid w:val="0015583B"/>
    <w:rsid w:val="0015603D"/>
    <w:rsid w:val="001565FF"/>
    <w:rsid w:val="00156A97"/>
    <w:rsid w:val="00157441"/>
    <w:rsid w:val="001579A4"/>
    <w:rsid w:val="00157C6F"/>
    <w:rsid w:val="00157CE1"/>
    <w:rsid w:val="00157FB8"/>
    <w:rsid w:val="00160917"/>
    <w:rsid w:val="00160F62"/>
    <w:rsid w:val="001629EE"/>
    <w:rsid w:val="00162D23"/>
    <w:rsid w:val="00162DC5"/>
    <w:rsid w:val="00163B2B"/>
    <w:rsid w:val="00163F09"/>
    <w:rsid w:val="0016403B"/>
    <w:rsid w:val="001643F6"/>
    <w:rsid w:val="0016462A"/>
    <w:rsid w:val="00164704"/>
    <w:rsid w:val="0016491B"/>
    <w:rsid w:val="00164937"/>
    <w:rsid w:val="001652C6"/>
    <w:rsid w:val="0016556D"/>
    <w:rsid w:val="00165DC9"/>
    <w:rsid w:val="001661A8"/>
    <w:rsid w:val="001671E1"/>
    <w:rsid w:val="00167B4E"/>
    <w:rsid w:val="00167D25"/>
    <w:rsid w:val="00170714"/>
    <w:rsid w:val="0017083E"/>
    <w:rsid w:val="00172251"/>
    <w:rsid w:val="00172BEC"/>
    <w:rsid w:val="0017456F"/>
    <w:rsid w:val="00175804"/>
    <w:rsid w:val="00175E6A"/>
    <w:rsid w:val="001764DF"/>
    <w:rsid w:val="0017706A"/>
    <w:rsid w:val="00177089"/>
    <w:rsid w:val="001771DD"/>
    <w:rsid w:val="0017752E"/>
    <w:rsid w:val="00180BBC"/>
    <w:rsid w:val="0018132A"/>
    <w:rsid w:val="00181A5D"/>
    <w:rsid w:val="00181FAB"/>
    <w:rsid w:val="00182248"/>
    <w:rsid w:val="00182EF4"/>
    <w:rsid w:val="001830B1"/>
    <w:rsid w:val="001832B4"/>
    <w:rsid w:val="001835FD"/>
    <w:rsid w:val="00184539"/>
    <w:rsid w:val="00185876"/>
    <w:rsid w:val="00185AD1"/>
    <w:rsid w:val="00185E98"/>
    <w:rsid w:val="001872DC"/>
    <w:rsid w:val="0018742B"/>
    <w:rsid w:val="00187EFC"/>
    <w:rsid w:val="001909C6"/>
    <w:rsid w:val="00190F44"/>
    <w:rsid w:val="001910FD"/>
    <w:rsid w:val="001910FE"/>
    <w:rsid w:val="00192C80"/>
    <w:rsid w:val="00192DA0"/>
    <w:rsid w:val="00192DB6"/>
    <w:rsid w:val="00193341"/>
    <w:rsid w:val="00194361"/>
    <w:rsid w:val="001945C4"/>
    <w:rsid w:val="00194606"/>
    <w:rsid w:val="00194B06"/>
    <w:rsid w:val="001A0CC3"/>
    <w:rsid w:val="001A134D"/>
    <w:rsid w:val="001A1453"/>
    <w:rsid w:val="001A16A5"/>
    <w:rsid w:val="001A19F4"/>
    <w:rsid w:val="001A1AD8"/>
    <w:rsid w:val="001A29C2"/>
    <w:rsid w:val="001A2E3E"/>
    <w:rsid w:val="001A2FD6"/>
    <w:rsid w:val="001A388F"/>
    <w:rsid w:val="001A3F79"/>
    <w:rsid w:val="001A43E8"/>
    <w:rsid w:val="001A458C"/>
    <w:rsid w:val="001A4A17"/>
    <w:rsid w:val="001A51BD"/>
    <w:rsid w:val="001A56DB"/>
    <w:rsid w:val="001A5E6E"/>
    <w:rsid w:val="001A6CEF"/>
    <w:rsid w:val="001A6F3B"/>
    <w:rsid w:val="001A7270"/>
    <w:rsid w:val="001A75AB"/>
    <w:rsid w:val="001A7B2E"/>
    <w:rsid w:val="001A7BC7"/>
    <w:rsid w:val="001A7DEB"/>
    <w:rsid w:val="001B1D5F"/>
    <w:rsid w:val="001B1D6A"/>
    <w:rsid w:val="001B2317"/>
    <w:rsid w:val="001B493E"/>
    <w:rsid w:val="001B4A39"/>
    <w:rsid w:val="001B4D2C"/>
    <w:rsid w:val="001B5465"/>
    <w:rsid w:val="001B5D26"/>
    <w:rsid w:val="001B5F13"/>
    <w:rsid w:val="001B6934"/>
    <w:rsid w:val="001B71E6"/>
    <w:rsid w:val="001B78EB"/>
    <w:rsid w:val="001C0386"/>
    <w:rsid w:val="001C0E0C"/>
    <w:rsid w:val="001C0F9E"/>
    <w:rsid w:val="001C199D"/>
    <w:rsid w:val="001C1DD9"/>
    <w:rsid w:val="001C2924"/>
    <w:rsid w:val="001C2A6C"/>
    <w:rsid w:val="001C2C55"/>
    <w:rsid w:val="001C3440"/>
    <w:rsid w:val="001C3CBB"/>
    <w:rsid w:val="001C4086"/>
    <w:rsid w:val="001C4986"/>
    <w:rsid w:val="001C50DC"/>
    <w:rsid w:val="001C649A"/>
    <w:rsid w:val="001C7458"/>
    <w:rsid w:val="001C7829"/>
    <w:rsid w:val="001D082E"/>
    <w:rsid w:val="001D103C"/>
    <w:rsid w:val="001D141C"/>
    <w:rsid w:val="001D1CDD"/>
    <w:rsid w:val="001D2075"/>
    <w:rsid w:val="001D28A0"/>
    <w:rsid w:val="001D2CD6"/>
    <w:rsid w:val="001D535F"/>
    <w:rsid w:val="001D596A"/>
    <w:rsid w:val="001D5B6F"/>
    <w:rsid w:val="001D686A"/>
    <w:rsid w:val="001D6EBD"/>
    <w:rsid w:val="001D73CD"/>
    <w:rsid w:val="001D763C"/>
    <w:rsid w:val="001D7E50"/>
    <w:rsid w:val="001E1568"/>
    <w:rsid w:val="001E2BC0"/>
    <w:rsid w:val="001E2DCD"/>
    <w:rsid w:val="001E3186"/>
    <w:rsid w:val="001E332D"/>
    <w:rsid w:val="001E409D"/>
    <w:rsid w:val="001E4166"/>
    <w:rsid w:val="001E5BB6"/>
    <w:rsid w:val="001E5EFA"/>
    <w:rsid w:val="001E6788"/>
    <w:rsid w:val="001F05A8"/>
    <w:rsid w:val="001F07DB"/>
    <w:rsid w:val="001F0A18"/>
    <w:rsid w:val="001F0FCF"/>
    <w:rsid w:val="001F18A5"/>
    <w:rsid w:val="001F1A45"/>
    <w:rsid w:val="001F2518"/>
    <w:rsid w:val="001F261C"/>
    <w:rsid w:val="001F28AB"/>
    <w:rsid w:val="001F28EC"/>
    <w:rsid w:val="001F29FF"/>
    <w:rsid w:val="001F34D6"/>
    <w:rsid w:val="001F3953"/>
    <w:rsid w:val="001F3A83"/>
    <w:rsid w:val="001F3B2D"/>
    <w:rsid w:val="001F3BEF"/>
    <w:rsid w:val="001F3EBF"/>
    <w:rsid w:val="001F3FE8"/>
    <w:rsid w:val="001F4505"/>
    <w:rsid w:val="001F4940"/>
    <w:rsid w:val="001F596B"/>
    <w:rsid w:val="001F5970"/>
    <w:rsid w:val="001F5E67"/>
    <w:rsid w:val="001F5EF3"/>
    <w:rsid w:val="001F6860"/>
    <w:rsid w:val="001F6ABB"/>
    <w:rsid w:val="002000F8"/>
    <w:rsid w:val="00200ADB"/>
    <w:rsid w:val="002011D4"/>
    <w:rsid w:val="0020289D"/>
    <w:rsid w:val="00203A39"/>
    <w:rsid w:val="002044FF"/>
    <w:rsid w:val="00204B68"/>
    <w:rsid w:val="002058A1"/>
    <w:rsid w:val="002066B2"/>
    <w:rsid w:val="002074B5"/>
    <w:rsid w:val="002078AC"/>
    <w:rsid w:val="0021092D"/>
    <w:rsid w:val="00210D55"/>
    <w:rsid w:val="0021148C"/>
    <w:rsid w:val="0021149B"/>
    <w:rsid w:val="0021212D"/>
    <w:rsid w:val="00212702"/>
    <w:rsid w:val="00212871"/>
    <w:rsid w:val="00212A08"/>
    <w:rsid w:val="0021358C"/>
    <w:rsid w:val="0021367C"/>
    <w:rsid w:val="00213780"/>
    <w:rsid w:val="0021381F"/>
    <w:rsid w:val="00213B91"/>
    <w:rsid w:val="00214256"/>
    <w:rsid w:val="00214687"/>
    <w:rsid w:val="002148D6"/>
    <w:rsid w:val="002149A2"/>
    <w:rsid w:val="002149D7"/>
    <w:rsid w:val="00214CE9"/>
    <w:rsid w:val="00214F8B"/>
    <w:rsid w:val="00215471"/>
    <w:rsid w:val="00216287"/>
    <w:rsid w:val="00216838"/>
    <w:rsid w:val="002208A8"/>
    <w:rsid w:val="00220B5D"/>
    <w:rsid w:val="00220E32"/>
    <w:rsid w:val="002214D4"/>
    <w:rsid w:val="00221888"/>
    <w:rsid w:val="002223C9"/>
    <w:rsid w:val="002228E5"/>
    <w:rsid w:val="00222CBF"/>
    <w:rsid w:val="002230CF"/>
    <w:rsid w:val="00223500"/>
    <w:rsid w:val="0022397A"/>
    <w:rsid w:val="00223D8B"/>
    <w:rsid w:val="002241A0"/>
    <w:rsid w:val="00224893"/>
    <w:rsid w:val="00224A57"/>
    <w:rsid w:val="00225209"/>
    <w:rsid w:val="00225786"/>
    <w:rsid w:val="00225E19"/>
    <w:rsid w:val="00226970"/>
    <w:rsid w:val="00226A99"/>
    <w:rsid w:val="00227160"/>
    <w:rsid w:val="00227C3B"/>
    <w:rsid w:val="0023008D"/>
    <w:rsid w:val="00230244"/>
    <w:rsid w:val="002313A6"/>
    <w:rsid w:val="00231520"/>
    <w:rsid w:val="0023208F"/>
    <w:rsid w:val="002320FD"/>
    <w:rsid w:val="0023242F"/>
    <w:rsid w:val="00232B16"/>
    <w:rsid w:val="00233142"/>
    <w:rsid w:val="0023517D"/>
    <w:rsid w:val="00235C2F"/>
    <w:rsid w:val="00235DC1"/>
    <w:rsid w:val="0023617C"/>
    <w:rsid w:val="00236E09"/>
    <w:rsid w:val="00237004"/>
    <w:rsid w:val="00237E33"/>
    <w:rsid w:val="00241830"/>
    <w:rsid w:val="00242E4F"/>
    <w:rsid w:val="00242E56"/>
    <w:rsid w:val="00243A88"/>
    <w:rsid w:val="0024417D"/>
    <w:rsid w:val="00244250"/>
    <w:rsid w:val="00244370"/>
    <w:rsid w:val="002448B3"/>
    <w:rsid w:val="00244D1D"/>
    <w:rsid w:val="00244F15"/>
    <w:rsid w:val="00245121"/>
    <w:rsid w:val="00245D36"/>
    <w:rsid w:val="0024651B"/>
    <w:rsid w:val="0024668C"/>
    <w:rsid w:val="00246AD2"/>
    <w:rsid w:val="002474AB"/>
    <w:rsid w:val="002505F9"/>
    <w:rsid w:val="00250771"/>
    <w:rsid w:val="00250C20"/>
    <w:rsid w:val="00250F0B"/>
    <w:rsid w:val="00251471"/>
    <w:rsid w:val="00251723"/>
    <w:rsid w:val="00251FAF"/>
    <w:rsid w:val="00252466"/>
    <w:rsid w:val="00252924"/>
    <w:rsid w:val="00252F13"/>
    <w:rsid w:val="002530F1"/>
    <w:rsid w:val="002531A0"/>
    <w:rsid w:val="00253634"/>
    <w:rsid w:val="00253F5B"/>
    <w:rsid w:val="00255338"/>
    <w:rsid w:val="00255C68"/>
    <w:rsid w:val="00255F8B"/>
    <w:rsid w:val="0025617C"/>
    <w:rsid w:val="0025692A"/>
    <w:rsid w:val="002569E2"/>
    <w:rsid w:val="00256ADB"/>
    <w:rsid w:val="002579B4"/>
    <w:rsid w:val="002602DD"/>
    <w:rsid w:val="0026101F"/>
    <w:rsid w:val="002613DD"/>
    <w:rsid w:val="002618AF"/>
    <w:rsid w:val="00261EC9"/>
    <w:rsid w:val="002626EA"/>
    <w:rsid w:val="00262B55"/>
    <w:rsid w:val="00262F79"/>
    <w:rsid w:val="00262FE3"/>
    <w:rsid w:val="00264B85"/>
    <w:rsid w:val="00264FAA"/>
    <w:rsid w:val="00265D4C"/>
    <w:rsid w:val="00265FCF"/>
    <w:rsid w:val="002670A8"/>
    <w:rsid w:val="00267B57"/>
    <w:rsid w:val="00267F6E"/>
    <w:rsid w:val="0027004F"/>
    <w:rsid w:val="0027030C"/>
    <w:rsid w:val="00270F6C"/>
    <w:rsid w:val="00270F7C"/>
    <w:rsid w:val="00271209"/>
    <w:rsid w:val="00271FC6"/>
    <w:rsid w:val="00272087"/>
    <w:rsid w:val="002725E8"/>
    <w:rsid w:val="00272A82"/>
    <w:rsid w:val="00272AF4"/>
    <w:rsid w:val="0027318A"/>
    <w:rsid w:val="002741A4"/>
    <w:rsid w:val="00274B11"/>
    <w:rsid w:val="00274C08"/>
    <w:rsid w:val="002752DA"/>
    <w:rsid w:val="00281057"/>
    <w:rsid w:val="002818CE"/>
    <w:rsid w:val="00281912"/>
    <w:rsid w:val="00281AF9"/>
    <w:rsid w:val="002822AA"/>
    <w:rsid w:val="0028267B"/>
    <w:rsid w:val="00285133"/>
    <w:rsid w:val="002859F9"/>
    <w:rsid w:val="00285F82"/>
    <w:rsid w:val="0028647A"/>
    <w:rsid w:val="002906BB"/>
    <w:rsid w:val="00290A84"/>
    <w:rsid w:val="00290E29"/>
    <w:rsid w:val="00291267"/>
    <w:rsid w:val="00291297"/>
    <w:rsid w:val="002917E9"/>
    <w:rsid w:val="002917ED"/>
    <w:rsid w:val="002923A3"/>
    <w:rsid w:val="00294602"/>
    <w:rsid w:val="00295E09"/>
    <w:rsid w:val="00296122"/>
    <w:rsid w:val="00296DAA"/>
    <w:rsid w:val="002970ED"/>
    <w:rsid w:val="00297891"/>
    <w:rsid w:val="00297DFF"/>
    <w:rsid w:val="002A0766"/>
    <w:rsid w:val="002A129F"/>
    <w:rsid w:val="002A1320"/>
    <w:rsid w:val="002A1921"/>
    <w:rsid w:val="002A1CEB"/>
    <w:rsid w:val="002A1E6D"/>
    <w:rsid w:val="002A2152"/>
    <w:rsid w:val="002A24B5"/>
    <w:rsid w:val="002A2F11"/>
    <w:rsid w:val="002A4AC2"/>
    <w:rsid w:val="002A4C11"/>
    <w:rsid w:val="002A4C41"/>
    <w:rsid w:val="002A500B"/>
    <w:rsid w:val="002A61A3"/>
    <w:rsid w:val="002A7045"/>
    <w:rsid w:val="002A736E"/>
    <w:rsid w:val="002B03B7"/>
    <w:rsid w:val="002B0A4D"/>
    <w:rsid w:val="002B18DA"/>
    <w:rsid w:val="002B1C4C"/>
    <w:rsid w:val="002B2846"/>
    <w:rsid w:val="002B2AD3"/>
    <w:rsid w:val="002B2F60"/>
    <w:rsid w:val="002B3384"/>
    <w:rsid w:val="002B3667"/>
    <w:rsid w:val="002B3E7F"/>
    <w:rsid w:val="002B44CD"/>
    <w:rsid w:val="002B4E3C"/>
    <w:rsid w:val="002B4E74"/>
    <w:rsid w:val="002B57EE"/>
    <w:rsid w:val="002B5834"/>
    <w:rsid w:val="002B5EB2"/>
    <w:rsid w:val="002B7035"/>
    <w:rsid w:val="002B7052"/>
    <w:rsid w:val="002B792C"/>
    <w:rsid w:val="002C02BF"/>
    <w:rsid w:val="002C0592"/>
    <w:rsid w:val="002C0AAF"/>
    <w:rsid w:val="002C113A"/>
    <w:rsid w:val="002C1295"/>
    <w:rsid w:val="002C136F"/>
    <w:rsid w:val="002C16A0"/>
    <w:rsid w:val="002C1C88"/>
    <w:rsid w:val="002C1D0D"/>
    <w:rsid w:val="002C205A"/>
    <w:rsid w:val="002C214A"/>
    <w:rsid w:val="002C3129"/>
    <w:rsid w:val="002C39AE"/>
    <w:rsid w:val="002C3C3C"/>
    <w:rsid w:val="002C453D"/>
    <w:rsid w:val="002C4D9A"/>
    <w:rsid w:val="002C5364"/>
    <w:rsid w:val="002C540C"/>
    <w:rsid w:val="002C6372"/>
    <w:rsid w:val="002C6792"/>
    <w:rsid w:val="002C69CF"/>
    <w:rsid w:val="002C7290"/>
    <w:rsid w:val="002D0B7A"/>
    <w:rsid w:val="002D193A"/>
    <w:rsid w:val="002D1E46"/>
    <w:rsid w:val="002D236C"/>
    <w:rsid w:val="002D292E"/>
    <w:rsid w:val="002D3645"/>
    <w:rsid w:val="002D366B"/>
    <w:rsid w:val="002D3A1F"/>
    <w:rsid w:val="002D45DF"/>
    <w:rsid w:val="002D466E"/>
    <w:rsid w:val="002D5C3B"/>
    <w:rsid w:val="002D5C8E"/>
    <w:rsid w:val="002D5F29"/>
    <w:rsid w:val="002D64A7"/>
    <w:rsid w:val="002D6567"/>
    <w:rsid w:val="002D6775"/>
    <w:rsid w:val="002D69C5"/>
    <w:rsid w:val="002D70B1"/>
    <w:rsid w:val="002D7C57"/>
    <w:rsid w:val="002E039D"/>
    <w:rsid w:val="002E04D5"/>
    <w:rsid w:val="002E0CD9"/>
    <w:rsid w:val="002E12CA"/>
    <w:rsid w:val="002E1541"/>
    <w:rsid w:val="002E1EE1"/>
    <w:rsid w:val="002E2584"/>
    <w:rsid w:val="002E2DDC"/>
    <w:rsid w:val="002E32F9"/>
    <w:rsid w:val="002E3787"/>
    <w:rsid w:val="002E45E7"/>
    <w:rsid w:val="002E48D5"/>
    <w:rsid w:val="002E4A57"/>
    <w:rsid w:val="002E5901"/>
    <w:rsid w:val="002E5BEE"/>
    <w:rsid w:val="002E671A"/>
    <w:rsid w:val="002E691F"/>
    <w:rsid w:val="002E6EC3"/>
    <w:rsid w:val="002E7494"/>
    <w:rsid w:val="002E7ADF"/>
    <w:rsid w:val="002F0081"/>
    <w:rsid w:val="002F00A0"/>
    <w:rsid w:val="002F035D"/>
    <w:rsid w:val="002F03B7"/>
    <w:rsid w:val="002F089D"/>
    <w:rsid w:val="002F0E3A"/>
    <w:rsid w:val="002F19F2"/>
    <w:rsid w:val="002F2320"/>
    <w:rsid w:val="002F245B"/>
    <w:rsid w:val="002F343D"/>
    <w:rsid w:val="002F3572"/>
    <w:rsid w:val="002F55CD"/>
    <w:rsid w:val="002F5E1D"/>
    <w:rsid w:val="002F5FB3"/>
    <w:rsid w:val="002F6619"/>
    <w:rsid w:val="002F6B61"/>
    <w:rsid w:val="0030075F"/>
    <w:rsid w:val="00300C4E"/>
    <w:rsid w:val="003011D5"/>
    <w:rsid w:val="00301793"/>
    <w:rsid w:val="00302447"/>
    <w:rsid w:val="00302888"/>
    <w:rsid w:val="00303137"/>
    <w:rsid w:val="003041AB"/>
    <w:rsid w:val="003041BF"/>
    <w:rsid w:val="003042B5"/>
    <w:rsid w:val="00304457"/>
    <w:rsid w:val="0030516D"/>
    <w:rsid w:val="003054D5"/>
    <w:rsid w:val="003057C0"/>
    <w:rsid w:val="003072A6"/>
    <w:rsid w:val="003100D9"/>
    <w:rsid w:val="003111DD"/>
    <w:rsid w:val="00311253"/>
    <w:rsid w:val="003112A0"/>
    <w:rsid w:val="00311898"/>
    <w:rsid w:val="00311A96"/>
    <w:rsid w:val="00311D98"/>
    <w:rsid w:val="003120FD"/>
    <w:rsid w:val="003125FD"/>
    <w:rsid w:val="003128AA"/>
    <w:rsid w:val="00313066"/>
    <w:rsid w:val="00313537"/>
    <w:rsid w:val="00313B69"/>
    <w:rsid w:val="00313C89"/>
    <w:rsid w:val="00314FC6"/>
    <w:rsid w:val="00315B35"/>
    <w:rsid w:val="00317503"/>
    <w:rsid w:val="00317964"/>
    <w:rsid w:val="00317B9D"/>
    <w:rsid w:val="00320D8A"/>
    <w:rsid w:val="00321D5E"/>
    <w:rsid w:val="003227FD"/>
    <w:rsid w:val="00323343"/>
    <w:rsid w:val="0032359B"/>
    <w:rsid w:val="003236D6"/>
    <w:rsid w:val="0032398C"/>
    <w:rsid w:val="00323AE2"/>
    <w:rsid w:val="00323FB8"/>
    <w:rsid w:val="00324D27"/>
    <w:rsid w:val="00324EAC"/>
    <w:rsid w:val="003254CE"/>
    <w:rsid w:val="00325995"/>
    <w:rsid w:val="00325F5C"/>
    <w:rsid w:val="003267CC"/>
    <w:rsid w:val="0032687E"/>
    <w:rsid w:val="00326DE1"/>
    <w:rsid w:val="00326DF8"/>
    <w:rsid w:val="00327515"/>
    <w:rsid w:val="00330DF4"/>
    <w:rsid w:val="003310ED"/>
    <w:rsid w:val="00332832"/>
    <w:rsid w:val="00332890"/>
    <w:rsid w:val="00333148"/>
    <w:rsid w:val="00333546"/>
    <w:rsid w:val="00333A72"/>
    <w:rsid w:val="00333FE2"/>
    <w:rsid w:val="003345F8"/>
    <w:rsid w:val="00334764"/>
    <w:rsid w:val="00334FF5"/>
    <w:rsid w:val="0033587D"/>
    <w:rsid w:val="003359B1"/>
    <w:rsid w:val="0033605B"/>
    <w:rsid w:val="0033683F"/>
    <w:rsid w:val="003369FE"/>
    <w:rsid w:val="003375E1"/>
    <w:rsid w:val="00337942"/>
    <w:rsid w:val="00337E18"/>
    <w:rsid w:val="00340081"/>
    <w:rsid w:val="00341A2F"/>
    <w:rsid w:val="00341B7A"/>
    <w:rsid w:val="00342FC3"/>
    <w:rsid w:val="0034355E"/>
    <w:rsid w:val="003435D7"/>
    <w:rsid w:val="0034367A"/>
    <w:rsid w:val="00343740"/>
    <w:rsid w:val="00343E4A"/>
    <w:rsid w:val="00343EA8"/>
    <w:rsid w:val="0034429A"/>
    <w:rsid w:val="00344822"/>
    <w:rsid w:val="00344D64"/>
    <w:rsid w:val="00345130"/>
    <w:rsid w:val="0034545E"/>
    <w:rsid w:val="0034548D"/>
    <w:rsid w:val="00345F7C"/>
    <w:rsid w:val="003461B9"/>
    <w:rsid w:val="00346774"/>
    <w:rsid w:val="00346D39"/>
    <w:rsid w:val="00346D9D"/>
    <w:rsid w:val="00346F9B"/>
    <w:rsid w:val="003472B0"/>
    <w:rsid w:val="003474D3"/>
    <w:rsid w:val="00350425"/>
    <w:rsid w:val="00350CA5"/>
    <w:rsid w:val="00350E07"/>
    <w:rsid w:val="0035130F"/>
    <w:rsid w:val="00351D1A"/>
    <w:rsid w:val="00352E3A"/>
    <w:rsid w:val="0035317E"/>
    <w:rsid w:val="00353311"/>
    <w:rsid w:val="003533E5"/>
    <w:rsid w:val="003545EC"/>
    <w:rsid w:val="00354AC4"/>
    <w:rsid w:val="00354F2B"/>
    <w:rsid w:val="00355D87"/>
    <w:rsid w:val="00355DA8"/>
    <w:rsid w:val="003564C4"/>
    <w:rsid w:val="0035755A"/>
    <w:rsid w:val="003617BB"/>
    <w:rsid w:val="00361C4F"/>
    <w:rsid w:val="00362176"/>
    <w:rsid w:val="003625D2"/>
    <w:rsid w:val="003632F1"/>
    <w:rsid w:val="00363430"/>
    <w:rsid w:val="00363682"/>
    <w:rsid w:val="003639B8"/>
    <w:rsid w:val="00363ACA"/>
    <w:rsid w:val="003641D5"/>
    <w:rsid w:val="00364287"/>
    <w:rsid w:val="0036485D"/>
    <w:rsid w:val="00364C55"/>
    <w:rsid w:val="00365202"/>
    <w:rsid w:val="00365628"/>
    <w:rsid w:val="00365BEC"/>
    <w:rsid w:val="00366179"/>
    <w:rsid w:val="003662FD"/>
    <w:rsid w:val="00366ACF"/>
    <w:rsid w:val="00366ADD"/>
    <w:rsid w:val="003700E4"/>
    <w:rsid w:val="003703BC"/>
    <w:rsid w:val="00370C50"/>
    <w:rsid w:val="00370EA8"/>
    <w:rsid w:val="003710AE"/>
    <w:rsid w:val="00371228"/>
    <w:rsid w:val="003724CB"/>
    <w:rsid w:val="00372A57"/>
    <w:rsid w:val="0037315D"/>
    <w:rsid w:val="00373EBF"/>
    <w:rsid w:val="00374435"/>
    <w:rsid w:val="003744E8"/>
    <w:rsid w:val="003756B3"/>
    <w:rsid w:val="003760C8"/>
    <w:rsid w:val="00376111"/>
    <w:rsid w:val="0037627B"/>
    <w:rsid w:val="00377337"/>
    <w:rsid w:val="00377E79"/>
    <w:rsid w:val="00380B4D"/>
    <w:rsid w:val="00380F2A"/>
    <w:rsid w:val="00380F99"/>
    <w:rsid w:val="0038121E"/>
    <w:rsid w:val="00381481"/>
    <w:rsid w:val="003819CA"/>
    <w:rsid w:val="00381B2F"/>
    <w:rsid w:val="00381CF0"/>
    <w:rsid w:val="003820BA"/>
    <w:rsid w:val="00382196"/>
    <w:rsid w:val="00382840"/>
    <w:rsid w:val="00382CCD"/>
    <w:rsid w:val="00382DDA"/>
    <w:rsid w:val="003840BA"/>
    <w:rsid w:val="003842F6"/>
    <w:rsid w:val="00384545"/>
    <w:rsid w:val="00384DC8"/>
    <w:rsid w:val="00385665"/>
    <w:rsid w:val="00385C6E"/>
    <w:rsid w:val="0038670F"/>
    <w:rsid w:val="003867DF"/>
    <w:rsid w:val="00387036"/>
    <w:rsid w:val="00387058"/>
    <w:rsid w:val="003872CC"/>
    <w:rsid w:val="0038749C"/>
    <w:rsid w:val="00387541"/>
    <w:rsid w:val="00387C38"/>
    <w:rsid w:val="00390038"/>
    <w:rsid w:val="00390830"/>
    <w:rsid w:val="003919FD"/>
    <w:rsid w:val="00391F03"/>
    <w:rsid w:val="003923ED"/>
    <w:rsid w:val="003924ED"/>
    <w:rsid w:val="00393201"/>
    <w:rsid w:val="003932D9"/>
    <w:rsid w:val="0039336A"/>
    <w:rsid w:val="0039368C"/>
    <w:rsid w:val="00393AEF"/>
    <w:rsid w:val="00393CE9"/>
    <w:rsid w:val="00393F98"/>
    <w:rsid w:val="003941E1"/>
    <w:rsid w:val="0039427F"/>
    <w:rsid w:val="0039431B"/>
    <w:rsid w:val="0039440F"/>
    <w:rsid w:val="00394E18"/>
    <w:rsid w:val="00396898"/>
    <w:rsid w:val="003A0A87"/>
    <w:rsid w:val="003A0B40"/>
    <w:rsid w:val="003A2310"/>
    <w:rsid w:val="003A286C"/>
    <w:rsid w:val="003A3CEC"/>
    <w:rsid w:val="003A3DF2"/>
    <w:rsid w:val="003A48E9"/>
    <w:rsid w:val="003A5BC8"/>
    <w:rsid w:val="003A6595"/>
    <w:rsid w:val="003A6BA7"/>
    <w:rsid w:val="003A79A1"/>
    <w:rsid w:val="003A79CB"/>
    <w:rsid w:val="003B042A"/>
    <w:rsid w:val="003B0FFF"/>
    <w:rsid w:val="003B133E"/>
    <w:rsid w:val="003B1F68"/>
    <w:rsid w:val="003B1FC7"/>
    <w:rsid w:val="003B2653"/>
    <w:rsid w:val="003B3459"/>
    <w:rsid w:val="003B3938"/>
    <w:rsid w:val="003B3F0B"/>
    <w:rsid w:val="003B4959"/>
    <w:rsid w:val="003B525B"/>
    <w:rsid w:val="003B54F6"/>
    <w:rsid w:val="003B5686"/>
    <w:rsid w:val="003B5E48"/>
    <w:rsid w:val="003B5E6F"/>
    <w:rsid w:val="003B6312"/>
    <w:rsid w:val="003B6D35"/>
    <w:rsid w:val="003B76A8"/>
    <w:rsid w:val="003C0198"/>
    <w:rsid w:val="003C11C3"/>
    <w:rsid w:val="003C23D1"/>
    <w:rsid w:val="003C2D28"/>
    <w:rsid w:val="003C3864"/>
    <w:rsid w:val="003C39EF"/>
    <w:rsid w:val="003C3D59"/>
    <w:rsid w:val="003C4549"/>
    <w:rsid w:val="003C4AD1"/>
    <w:rsid w:val="003C5887"/>
    <w:rsid w:val="003C5B4B"/>
    <w:rsid w:val="003C61E8"/>
    <w:rsid w:val="003C6A21"/>
    <w:rsid w:val="003C6CAD"/>
    <w:rsid w:val="003C70EF"/>
    <w:rsid w:val="003C7193"/>
    <w:rsid w:val="003C764C"/>
    <w:rsid w:val="003C764D"/>
    <w:rsid w:val="003C7E6A"/>
    <w:rsid w:val="003C7F1D"/>
    <w:rsid w:val="003D00D2"/>
    <w:rsid w:val="003D0240"/>
    <w:rsid w:val="003D0440"/>
    <w:rsid w:val="003D0C34"/>
    <w:rsid w:val="003D18CC"/>
    <w:rsid w:val="003D1F15"/>
    <w:rsid w:val="003D1F1D"/>
    <w:rsid w:val="003D1FA6"/>
    <w:rsid w:val="003D211A"/>
    <w:rsid w:val="003D231D"/>
    <w:rsid w:val="003D25EB"/>
    <w:rsid w:val="003D3301"/>
    <w:rsid w:val="003D4176"/>
    <w:rsid w:val="003D4AB4"/>
    <w:rsid w:val="003D548E"/>
    <w:rsid w:val="003D54BE"/>
    <w:rsid w:val="003D6ADA"/>
    <w:rsid w:val="003D6B2B"/>
    <w:rsid w:val="003D7009"/>
    <w:rsid w:val="003D7403"/>
    <w:rsid w:val="003D7750"/>
    <w:rsid w:val="003D7A94"/>
    <w:rsid w:val="003E0127"/>
    <w:rsid w:val="003E0488"/>
    <w:rsid w:val="003E0DDA"/>
    <w:rsid w:val="003E0E94"/>
    <w:rsid w:val="003E1293"/>
    <w:rsid w:val="003E1393"/>
    <w:rsid w:val="003E25AC"/>
    <w:rsid w:val="003E2C20"/>
    <w:rsid w:val="003E399A"/>
    <w:rsid w:val="003E3DB3"/>
    <w:rsid w:val="003E3EF5"/>
    <w:rsid w:val="003E4062"/>
    <w:rsid w:val="003E4B75"/>
    <w:rsid w:val="003E5300"/>
    <w:rsid w:val="003E5329"/>
    <w:rsid w:val="003E5354"/>
    <w:rsid w:val="003E56A6"/>
    <w:rsid w:val="003E573C"/>
    <w:rsid w:val="003E5FF8"/>
    <w:rsid w:val="003E63B1"/>
    <w:rsid w:val="003E69D9"/>
    <w:rsid w:val="003E6EB2"/>
    <w:rsid w:val="003E719E"/>
    <w:rsid w:val="003E7CE7"/>
    <w:rsid w:val="003F0812"/>
    <w:rsid w:val="003F0826"/>
    <w:rsid w:val="003F0B8E"/>
    <w:rsid w:val="003F0CA7"/>
    <w:rsid w:val="003F0F3E"/>
    <w:rsid w:val="003F14FC"/>
    <w:rsid w:val="003F1843"/>
    <w:rsid w:val="003F1C26"/>
    <w:rsid w:val="003F218A"/>
    <w:rsid w:val="003F2912"/>
    <w:rsid w:val="003F2C1C"/>
    <w:rsid w:val="003F4C8E"/>
    <w:rsid w:val="003F549E"/>
    <w:rsid w:val="003F55EF"/>
    <w:rsid w:val="003F5CD4"/>
    <w:rsid w:val="003F5D4E"/>
    <w:rsid w:val="003F60F9"/>
    <w:rsid w:val="003F6644"/>
    <w:rsid w:val="003F6647"/>
    <w:rsid w:val="003F7016"/>
    <w:rsid w:val="003F70E9"/>
    <w:rsid w:val="003F718B"/>
    <w:rsid w:val="003F72E1"/>
    <w:rsid w:val="003F7950"/>
    <w:rsid w:val="00400B48"/>
    <w:rsid w:val="00401380"/>
    <w:rsid w:val="00401DF8"/>
    <w:rsid w:val="00401E9A"/>
    <w:rsid w:val="0040222C"/>
    <w:rsid w:val="0040258B"/>
    <w:rsid w:val="00402A7A"/>
    <w:rsid w:val="00402B7A"/>
    <w:rsid w:val="00402C9C"/>
    <w:rsid w:val="00403AA6"/>
    <w:rsid w:val="00403F99"/>
    <w:rsid w:val="00404189"/>
    <w:rsid w:val="004054CD"/>
    <w:rsid w:val="0040558A"/>
    <w:rsid w:val="00406C8E"/>
    <w:rsid w:val="004071F3"/>
    <w:rsid w:val="00407813"/>
    <w:rsid w:val="00407E5D"/>
    <w:rsid w:val="00410992"/>
    <w:rsid w:val="00410A02"/>
    <w:rsid w:val="00411C80"/>
    <w:rsid w:val="00411EBE"/>
    <w:rsid w:val="00411FBE"/>
    <w:rsid w:val="00411FC5"/>
    <w:rsid w:val="00412329"/>
    <w:rsid w:val="004123F0"/>
    <w:rsid w:val="00412559"/>
    <w:rsid w:val="004131D5"/>
    <w:rsid w:val="0041379F"/>
    <w:rsid w:val="00413EB8"/>
    <w:rsid w:val="004143C6"/>
    <w:rsid w:val="004147C3"/>
    <w:rsid w:val="00414F12"/>
    <w:rsid w:val="00416433"/>
    <w:rsid w:val="00416B6C"/>
    <w:rsid w:val="00417052"/>
    <w:rsid w:val="004177A9"/>
    <w:rsid w:val="00417886"/>
    <w:rsid w:val="004207B2"/>
    <w:rsid w:val="0042102D"/>
    <w:rsid w:val="004215C8"/>
    <w:rsid w:val="00422A20"/>
    <w:rsid w:val="004237D9"/>
    <w:rsid w:val="00424207"/>
    <w:rsid w:val="0042494E"/>
    <w:rsid w:val="004257CB"/>
    <w:rsid w:val="004263BA"/>
    <w:rsid w:val="00426729"/>
    <w:rsid w:val="00427B09"/>
    <w:rsid w:val="00431030"/>
    <w:rsid w:val="0043284B"/>
    <w:rsid w:val="0043295A"/>
    <w:rsid w:val="00432DC3"/>
    <w:rsid w:val="00433B53"/>
    <w:rsid w:val="00433E0B"/>
    <w:rsid w:val="004349EE"/>
    <w:rsid w:val="00434B5C"/>
    <w:rsid w:val="00434B5E"/>
    <w:rsid w:val="00435A9C"/>
    <w:rsid w:val="00435F65"/>
    <w:rsid w:val="004361F6"/>
    <w:rsid w:val="004363D7"/>
    <w:rsid w:val="0043774D"/>
    <w:rsid w:val="00437785"/>
    <w:rsid w:val="00437CE0"/>
    <w:rsid w:val="00437F40"/>
    <w:rsid w:val="0044285A"/>
    <w:rsid w:val="00442FA3"/>
    <w:rsid w:val="004437EE"/>
    <w:rsid w:val="00444310"/>
    <w:rsid w:val="0044455F"/>
    <w:rsid w:val="00445313"/>
    <w:rsid w:val="004458B3"/>
    <w:rsid w:val="00446895"/>
    <w:rsid w:val="004468B3"/>
    <w:rsid w:val="004501C3"/>
    <w:rsid w:val="0045024C"/>
    <w:rsid w:val="0045045C"/>
    <w:rsid w:val="0045085E"/>
    <w:rsid w:val="00450E6C"/>
    <w:rsid w:val="00451E1D"/>
    <w:rsid w:val="0045306E"/>
    <w:rsid w:val="00453CDE"/>
    <w:rsid w:val="0045402D"/>
    <w:rsid w:val="0045452E"/>
    <w:rsid w:val="0045456F"/>
    <w:rsid w:val="00454C72"/>
    <w:rsid w:val="00454F68"/>
    <w:rsid w:val="0045604A"/>
    <w:rsid w:val="00456EDE"/>
    <w:rsid w:val="004573D4"/>
    <w:rsid w:val="004574A2"/>
    <w:rsid w:val="004574FB"/>
    <w:rsid w:val="00457CBE"/>
    <w:rsid w:val="00460BE9"/>
    <w:rsid w:val="00461461"/>
    <w:rsid w:val="004614B3"/>
    <w:rsid w:val="004627D6"/>
    <w:rsid w:val="00462C6B"/>
    <w:rsid w:val="00462CA8"/>
    <w:rsid w:val="00463AAC"/>
    <w:rsid w:val="00463B7C"/>
    <w:rsid w:val="00463EFE"/>
    <w:rsid w:val="00463FF0"/>
    <w:rsid w:val="00464138"/>
    <w:rsid w:val="004649B8"/>
    <w:rsid w:val="004654CC"/>
    <w:rsid w:val="00465CEF"/>
    <w:rsid w:val="00466888"/>
    <w:rsid w:val="004669CF"/>
    <w:rsid w:val="004677A4"/>
    <w:rsid w:val="00467D4F"/>
    <w:rsid w:val="004701AD"/>
    <w:rsid w:val="0047058A"/>
    <w:rsid w:val="00470C50"/>
    <w:rsid w:val="00470DCE"/>
    <w:rsid w:val="00471467"/>
    <w:rsid w:val="004719C4"/>
    <w:rsid w:val="004727CD"/>
    <w:rsid w:val="0047342B"/>
    <w:rsid w:val="00473DAF"/>
    <w:rsid w:val="00473DFE"/>
    <w:rsid w:val="00473E45"/>
    <w:rsid w:val="0047419A"/>
    <w:rsid w:val="00474958"/>
    <w:rsid w:val="00474FA7"/>
    <w:rsid w:val="00475107"/>
    <w:rsid w:val="00475C3B"/>
    <w:rsid w:val="00475D20"/>
    <w:rsid w:val="004760A8"/>
    <w:rsid w:val="00476197"/>
    <w:rsid w:val="004765DA"/>
    <w:rsid w:val="004773DC"/>
    <w:rsid w:val="00477C73"/>
    <w:rsid w:val="00481260"/>
    <w:rsid w:val="00481D9C"/>
    <w:rsid w:val="00482523"/>
    <w:rsid w:val="00482F8E"/>
    <w:rsid w:val="004833E0"/>
    <w:rsid w:val="00483720"/>
    <w:rsid w:val="00483979"/>
    <w:rsid w:val="00483E28"/>
    <w:rsid w:val="0048469C"/>
    <w:rsid w:val="00484916"/>
    <w:rsid w:val="004860B4"/>
    <w:rsid w:val="00486187"/>
    <w:rsid w:val="00487AE5"/>
    <w:rsid w:val="00487CCE"/>
    <w:rsid w:val="0049063F"/>
    <w:rsid w:val="00490D6F"/>
    <w:rsid w:val="00491141"/>
    <w:rsid w:val="00491776"/>
    <w:rsid w:val="0049201B"/>
    <w:rsid w:val="00492025"/>
    <w:rsid w:val="0049238C"/>
    <w:rsid w:val="00493147"/>
    <w:rsid w:val="004933D2"/>
    <w:rsid w:val="00493FE6"/>
    <w:rsid w:val="004945E0"/>
    <w:rsid w:val="004945F1"/>
    <w:rsid w:val="00494BF8"/>
    <w:rsid w:val="0049527A"/>
    <w:rsid w:val="004978F1"/>
    <w:rsid w:val="004A00A5"/>
    <w:rsid w:val="004A15D5"/>
    <w:rsid w:val="004A1C2B"/>
    <w:rsid w:val="004A1D60"/>
    <w:rsid w:val="004A230A"/>
    <w:rsid w:val="004A2723"/>
    <w:rsid w:val="004A2757"/>
    <w:rsid w:val="004A2AD1"/>
    <w:rsid w:val="004A2D1B"/>
    <w:rsid w:val="004A2FA7"/>
    <w:rsid w:val="004A4B39"/>
    <w:rsid w:val="004A4D45"/>
    <w:rsid w:val="004A5AD9"/>
    <w:rsid w:val="004A66EB"/>
    <w:rsid w:val="004A7490"/>
    <w:rsid w:val="004A7B7D"/>
    <w:rsid w:val="004B0190"/>
    <w:rsid w:val="004B070D"/>
    <w:rsid w:val="004B0DC0"/>
    <w:rsid w:val="004B10CB"/>
    <w:rsid w:val="004B1B4C"/>
    <w:rsid w:val="004B1D32"/>
    <w:rsid w:val="004B1E44"/>
    <w:rsid w:val="004B291C"/>
    <w:rsid w:val="004B2B4B"/>
    <w:rsid w:val="004B2C1A"/>
    <w:rsid w:val="004B3125"/>
    <w:rsid w:val="004B3327"/>
    <w:rsid w:val="004B3428"/>
    <w:rsid w:val="004B36BC"/>
    <w:rsid w:val="004B509D"/>
    <w:rsid w:val="004B5369"/>
    <w:rsid w:val="004B570C"/>
    <w:rsid w:val="004B6154"/>
    <w:rsid w:val="004B62C5"/>
    <w:rsid w:val="004B7352"/>
    <w:rsid w:val="004B77EA"/>
    <w:rsid w:val="004B796E"/>
    <w:rsid w:val="004B7E42"/>
    <w:rsid w:val="004C0646"/>
    <w:rsid w:val="004C1832"/>
    <w:rsid w:val="004C20EF"/>
    <w:rsid w:val="004C2386"/>
    <w:rsid w:val="004C285A"/>
    <w:rsid w:val="004C2C29"/>
    <w:rsid w:val="004C376A"/>
    <w:rsid w:val="004C3F69"/>
    <w:rsid w:val="004C3F85"/>
    <w:rsid w:val="004C4BC6"/>
    <w:rsid w:val="004C4CCA"/>
    <w:rsid w:val="004C4D24"/>
    <w:rsid w:val="004C591E"/>
    <w:rsid w:val="004C61BC"/>
    <w:rsid w:val="004C66C6"/>
    <w:rsid w:val="004C7049"/>
    <w:rsid w:val="004C75A2"/>
    <w:rsid w:val="004C7ABF"/>
    <w:rsid w:val="004C7CAC"/>
    <w:rsid w:val="004C7D50"/>
    <w:rsid w:val="004D0660"/>
    <w:rsid w:val="004D175B"/>
    <w:rsid w:val="004D1793"/>
    <w:rsid w:val="004D238D"/>
    <w:rsid w:val="004D246B"/>
    <w:rsid w:val="004D2AE5"/>
    <w:rsid w:val="004D315F"/>
    <w:rsid w:val="004D34CC"/>
    <w:rsid w:val="004D39F8"/>
    <w:rsid w:val="004D4311"/>
    <w:rsid w:val="004D6DCA"/>
    <w:rsid w:val="004D6E00"/>
    <w:rsid w:val="004D6FF3"/>
    <w:rsid w:val="004D7467"/>
    <w:rsid w:val="004D7DAC"/>
    <w:rsid w:val="004D7E44"/>
    <w:rsid w:val="004E0447"/>
    <w:rsid w:val="004E09E5"/>
    <w:rsid w:val="004E0C12"/>
    <w:rsid w:val="004E146E"/>
    <w:rsid w:val="004E2DD4"/>
    <w:rsid w:val="004E2F54"/>
    <w:rsid w:val="004E5BA4"/>
    <w:rsid w:val="004E5ED6"/>
    <w:rsid w:val="004E64F5"/>
    <w:rsid w:val="004E6581"/>
    <w:rsid w:val="004E659B"/>
    <w:rsid w:val="004E6CB2"/>
    <w:rsid w:val="004E6F36"/>
    <w:rsid w:val="004E7341"/>
    <w:rsid w:val="004E7B50"/>
    <w:rsid w:val="004E7C08"/>
    <w:rsid w:val="004F06AD"/>
    <w:rsid w:val="004F247E"/>
    <w:rsid w:val="004F2B21"/>
    <w:rsid w:val="004F436A"/>
    <w:rsid w:val="004F496A"/>
    <w:rsid w:val="004F49A0"/>
    <w:rsid w:val="004F4F1A"/>
    <w:rsid w:val="004F5EF0"/>
    <w:rsid w:val="004F5F9A"/>
    <w:rsid w:val="004F612A"/>
    <w:rsid w:val="004F61E8"/>
    <w:rsid w:val="00500493"/>
    <w:rsid w:val="0050052B"/>
    <w:rsid w:val="00500B74"/>
    <w:rsid w:val="00500C92"/>
    <w:rsid w:val="00501E55"/>
    <w:rsid w:val="00502BAD"/>
    <w:rsid w:val="00502D16"/>
    <w:rsid w:val="0050323F"/>
    <w:rsid w:val="0050465F"/>
    <w:rsid w:val="00504B7D"/>
    <w:rsid w:val="00505431"/>
    <w:rsid w:val="00505B54"/>
    <w:rsid w:val="00505E9E"/>
    <w:rsid w:val="00505EC8"/>
    <w:rsid w:val="0050601D"/>
    <w:rsid w:val="00506808"/>
    <w:rsid w:val="005070FE"/>
    <w:rsid w:val="00507884"/>
    <w:rsid w:val="00507D54"/>
    <w:rsid w:val="00507E0C"/>
    <w:rsid w:val="0051078D"/>
    <w:rsid w:val="00510BA5"/>
    <w:rsid w:val="00510D3E"/>
    <w:rsid w:val="00511012"/>
    <w:rsid w:val="00511027"/>
    <w:rsid w:val="0051107B"/>
    <w:rsid w:val="005115CF"/>
    <w:rsid w:val="00511696"/>
    <w:rsid w:val="005129DE"/>
    <w:rsid w:val="005131C5"/>
    <w:rsid w:val="00513302"/>
    <w:rsid w:val="00513D40"/>
    <w:rsid w:val="005145F0"/>
    <w:rsid w:val="00514ABC"/>
    <w:rsid w:val="00514B5C"/>
    <w:rsid w:val="00514D3A"/>
    <w:rsid w:val="0051522F"/>
    <w:rsid w:val="00516890"/>
    <w:rsid w:val="0051721D"/>
    <w:rsid w:val="005173FC"/>
    <w:rsid w:val="0052026C"/>
    <w:rsid w:val="005202EB"/>
    <w:rsid w:val="00520BE4"/>
    <w:rsid w:val="00521019"/>
    <w:rsid w:val="00521505"/>
    <w:rsid w:val="005216BB"/>
    <w:rsid w:val="00521A87"/>
    <w:rsid w:val="00521E2B"/>
    <w:rsid w:val="00522629"/>
    <w:rsid w:val="00522C37"/>
    <w:rsid w:val="00523548"/>
    <w:rsid w:val="005236AA"/>
    <w:rsid w:val="00523902"/>
    <w:rsid w:val="00523D18"/>
    <w:rsid w:val="00524D20"/>
    <w:rsid w:val="00525155"/>
    <w:rsid w:val="0052521D"/>
    <w:rsid w:val="005256B3"/>
    <w:rsid w:val="005263E0"/>
    <w:rsid w:val="005267CA"/>
    <w:rsid w:val="00527A51"/>
    <w:rsid w:val="0053086F"/>
    <w:rsid w:val="005312F6"/>
    <w:rsid w:val="00531A07"/>
    <w:rsid w:val="005325E3"/>
    <w:rsid w:val="00532B3D"/>
    <w:rsid w:val="00532DCC"/>
    <w:rsid w:val="00533595"/>
    <w:rsid w:val="00533ECC"/>
    <w:rsid w:val="00534812"/>
    <w:rsid w:val="00534E31"/>
    <w:rsid w:val="00534E3D"/>
    <w:rsid w:val="00535A23"/>
    <w:rsid w:val="005373E3"/>
    <w:rsid w:val="00537741"/>
    <w:rsid w:val="00537AEE"/>
    <w:rsid w:val="00540696"/>
    <w:rsid w:val="005409E0"/>
    <w:rsid w:val="00540D24"/>
    <w:rsid w:val="0054209B"/>
    <w:rsid w:val="005420F1"/>
    <w:rsid w:val="00542B54"/>
    <w:rsid w:val="00542DCE"/>
    <w:rsid w:val="005431AE"/>
    <w:rsid w:val="00543FA6"/>
    <w:rsid w:val="005443EF"/>
    <w:rsid w:val="00544B04"/>
    <w:rsid w:val="005450E6"/>
    <w:rsid w:val="005477A6"/>
    <w:rsid w:val="00547D53"/>
    <w:rsid w:val="00550D9E"/>
    <w:rsid w:val="005511ED"/>
    <w:rsid w:val="005514C9"/>
    <w:rsid w:val="0055169E"/>
    <w:rsid w:val="00551A29"/>
    <w:rsid w:val="00551E8C"/>
    <w:rsid w:val="00551EDF"/>
    <w:rsid w:val="005528D9"/>
    <w:rsid w:val="00552F11"/>
    <w:rsid w:val="00552F72"/>
    <w:rsid w:val="00554205"/>
    <w:rsid w:val="005546A4"/>
    <w:rsid w:val="00554CEB"/>
    <w:rsid w:val="00554DCB"/>
    <w:rsid w:val="00554DE6"/>
    <w:rsid w:val="00554E51"/>
    <w:rsid w:val="00554FC8"/>
    <w:rsid w:val="0055681D"/>
    <w:rsid w:val="005577F8"/>
    <w:rsid w:val="00557D58"/>
    <w:rsid w:val="00557E48"/>
    <w:rsid w:val="00560FF6"/>
    <w:rsid w:val="005611A3"/>
    <w:rsid w:val="00561286"/>
    <w:rsid w:val="005614F3"/>
    <w:rsid w:val="00561E07"/>
    <w:rsid w:val="00561E7D"/>
    <w:rsid w:val="00562B92"/>
    <w:rsid w:val="00562DDF"/>
    <w:rsid w:val="00564356"/>
    <w:rsid w:val="0056486F"/>
    <w:rsid w:val="00564FCF"/>
    <w:rsid w:val="00565059"/>
    <w:rsid w:val="0056514A"/>
    <w:rsid w:val="00565FD2"/>
    <w:rsid w:val="00565FE7"/>
    <w:rsid w:val="005667CD"/>
    <w:rsid w:val="005668B7"/>
    <w:rsid w:val="00566989"/>
    <w:rsid w:val="00567BAF"/>
    <w:rsid w:val="00567D99"/>
    <w:rsid w:val="00567FFC"/>
    <w:rsid w:val="0057042D"/>
    <w:rsid w:val="00570776"/>
    <w:rsid w:val="00570934"/>
    <w:rsid w:val="00570AF6"/>
    <w:rsid w:val="00570E25"/>
    <w:rsid w:val="005711F0"/>
    <w:rsid w:val="005713B8"/>
    <w:rsid w:val="005728B8"/>
    <w:rsid w:val="00574265"/>
    <w:rsid w:val="0057433A"/>
    <w:rsid w:val="00574874"/>
    <w:rsid w:val="0057496D"/>
    <w:rsid w:val="00574D91"/>
    <w:rsid w:val="0057637F"/>
    <w:rsid w:val="00576ABF"/>
    <w:rsid w:val="0057702D"/>
    <w:rsid w:val="0057776B"/>
    <w:rsid w:val="00577991"/>
    <w:rsid w:val="005801EB"/>
    <w:rsid w:val="00580EA0"/>
    <w:rsid w:val="00581475"/>
    <w:rsid w:val="005833E0"/>
    <w:rsid w:val="00583724"/>
    <w:rsid w:val="005837C2"/>
    <w:rsid w:val="00584A67"/>
    <w:rsid w:val="00585CE5"/>
    <w:rsid w:val="00585E4F"/>
    <w:rsid w:val="005862DA"/>
    <w:rsid w:val="005864E0"/>
    <w:rsid w:val="0058740F"/>
    <w:rsid w:val="00591047"/>
    <w:rsid w:val="005913BC"/>
    <w:rsid w:val="00591D67"/>
    <w:rsid w:val="0059230B"/>
    <w:rsid w:val="0059364D"/>
    <w:rsid w:val="0059390A"/>
    <w:rsid w:val="00594C6B"/>
    <w:rsid w:val="00595F6D"/>
    <w:rsid w:val="00596E47"/>
    <w:rsid w:val="00597C26"/>
    <w:rsid w:val="005A0412"/>
    <w:rsid w:val="005A0430"/>
    <w:rsid w:val="005A16F2"/>
    <w:rsid w:val="005A24BC"/>
    <w:rsid w:val="005A24FB"/>
    <w:rsid w:val="005A2596"/>
    <w:rsid w:val="005A2652"/>
    <w:rsid w:val="005A352C"/>
    <w:rsid w:val="005A4395"/>
    <w:rsid w:val="005A47DC"/>
    <w:rsid w:val="005A4B24"/>
    <w:rsid w:val="005A5C0C"/>
    <w:rsid w:val="005A5D7F"/>
    <w:rsid w:val="005A5E25"/>
    <w:rsid w:val="005A6352"/>
    <w:rsid w:val="005A6CB3"/>
    <w:rsid w:val="005A72C5"/>
    <w:rsid w:val="005A76DD"/>
    <w:rsid w:val="005A7BF5"/>
    <w:rsid w:val="005A7D46"/>
    <w:rsid w:val="005A7F63"/>
    <w:rsid w:val="005B03B7"/>
    <w:rsid w:val="005B0443"/>
    <w:rsid w:val="005B0B05"/>
    <w:rsid w:val="005B15D8"/>
    <w:rsid w:val="005B163E"/>
    <w:rsid w:val="005B179C"/>
    <w:rsid w:val="005B21BC"/>
    <w:rsid w:val="005B24EE"/>
    <w:rsid w:val="005B2B2B"/>
    <w:rsid w:val="005B3B93"/>
    <w:rsid w:val="005B404A"/>
    <w:rsid w:val="005B45F6"/>
    <w:rsid w:val="005B4992"/>
    <w:rsid w:val="005B5106"/>
    <w:rsid w:val="005B590D"/>
    <w:rsid w:val="005B63A3"/>
    <w:rsid w:val="005B65D0"/>
    <w:rsid w:val="005B7428"/>
    <w:rsid w:val="005B7868"/>
    <w:rsid w:val="005B7EEA"/>
    <w:rsid w:val="005C02CC"/>
    <w:rsid w:val="005C0FDA"/>
    <w:rsid w:val="005C1662"/>
    <w:rsid w:val="005C2356"/>
    <w:rsid w:val="005C246B"/>
    <w:rsid w:val="005C2790"/>
    <w:rsid w:val="005C2955"/>
    <w:rsid w:val="005C3F88"/>
    <w:rsid w:val="005C4361"/>
    <w:rsid w:val="005C47AA"/>
    <w:rsid w:val="005C4883"/>
    <w:rsid w:val="005C4C89"/>
    <w:rsid w:val="005C4E96"/>
    <w:rsid w:val="005C4F06"/>
    <w:rsid w:val="005C56DA"/>
    <w:rsid w:val="005C5DD5"/>
    <w:rsid w:val="005C6879"/>
    <w:rsid w:val="005C6909"/>
    <w:rsid w:val="005C6AFE"/>
    <w:rsid w:val="005C7001"/>
    <w:rsid w:val="005D18A2"/>
    <w:rsid w:val="005D2263"/>
    <w:rsid w:val="005D28E8"/>
    <w:rsid w:val="005D2935"/>
    <w:rsid w:val="005D3182"/>
    <w:rsid w:val="005D35A3"/>
    <w:rsid w:val="005D3670"/>
    <w:rsid w:val="005D4709"/>
    <w:rsid w:val="005D4772"/>
    <w:rsid w:val="005D4E36"/>
    <w:rsid w:val="005D5C3D"/>
    <w:rsid w:val="005D5F1E"/>
    <w:rsid w:val="005D60FB"/>
    <w:rsid w:val="005D6116"/>
    <w:rsid w:val="005D68AB"/>
    <w:rsid w:val="005D7A4F"/>
    <w:rsid w:val="005D7C89"/>
    <w:rsid w:val="005E0037"/>
    <w:rsid w:val="005E0AC5"/>
    <w:rsid w:val="005E0D3E"/>
    <w:rsid w:val="005E0E4F"/>
    <w:rsid w:val="005E0F9E"/>
    <w:rsid w:val="005E128B"/>
    <w:rsid w:val="005E15E1"/>
    <w:rsid w:val="005E229F"/>
    <w:rsid w:val="005E2853"/>
    <w:rsid w:val="005E3B51"/>
    <w:rsid w:val="005E3BF8"/>
    <w:rsid w:val="005E4377"/>
    <w:rsid w:val="005E51E5"/>
    <w:rsid w:val="005E5531"/>
    <w:rsid w:val="005E5551"/>
    <w:rsid w:val="005E55D0"/>
    <w:rsid w:val="005E6050"/>
    <w:rsid w:val="005E6064"/>
    <w:rsid w:val="005E6397"/>
    <w:rsid w:val="005E67B5"/>
    <w:rsid w:val="005E6A43"/>
    <w:rsid w:val="005E7042"/>
    <w:rsid w:val="005E7537"/>
    <w:rsid w:val="005E7A31"/>
    <w:rsid w:val="005F02EA"/>
    <w:rsid w:val="005F0612"/>
    <w:rsid w:val="005F0F29"/>
    <w:rsid w:val="005F11B1"/>
    <w:rsid w:val="005F2283"/>
    <w:rsid w:val="005F3593"/>
    <w:rsid w:val="005F35C4"/>
    <w:rsid w:val="005F457A"/>
    <w:rsid w:val="005F4D1A"/>
    <w:rsid w:val="005F4F14"/>
    <w:rsid w:val="005F6447"/>
    <w:rsid w:val="005F705F"/>
    <w:rsid w:val="005F72E5"/>
    <w:rsid w:val="005F7402"/>
    <w:rsid w:val="005F7C4D"/>
    <w:rsid w:val="006001D7"/>
    <w:rsid w:val="006008B7"/>
    <w:rsid w:val="00601394"/>
    <w:rsid w:val="006020DD"/>
    <w:rsid w:val="006023B4"/>
    <w:rsid w:val="00602C06"/>
    <w:rsid w:val="00602D98"/>
    <w:rsid w:val="00603D28"/>
    <w:rsid w:val="00606537"/>
    <w:rsid w:val="00607835"/>
    <w:rsid w:val="00610D61"/>
    <w:rsid w:val="00611949"/>
    <w:rsid w:val="00612377"/>
    <w:rsid w:val="006125A3"/>
    <w:rsid w:val="00612650"/>
    <w:rsid w:val="00612E4A"/>
    <w:rsid w:val="00613017"/>
    <w:rsid w:val="006135E5"/>
    <w:rsid w:val="00613679"/>
    <w:rsid w:val="00613E6F"/>
    <w:rsid w:val="006144B5"/>
    <w:rsid w:val="00614D43"/>
    <w:rsid w:val="00614ED9"/>
    <w:rsid w:val="00616176"/>
    <w:rsid w:val="00616E53"/>
    <w:rsid w:val="006170BF"/>
    <w:rsid w:val="0062122F"/>
    <w:rsid w:val="00621306"/>
    <w:rsid w:val="00621BE8"/>
    <w:rsid w:val="0062205C"/>
    <w:rsid w:val="006220CB"/>
    <w:rsid w:val="0062251E"/>
    <w:rsid w:val="00622B54"/>
    <w:rsid w:val="00622B58"/>
    <w:rsid w:val="00623070"/>
    <w:rsid w:val="006230B8"/>
    <w:rsid w:val="00623590"/>
    <w:rsid w:val="0062464E"/>
    <w:rsid w:val="006247E4"/>
    <w:rsid w:val="00625081"/>
    <w:rsid w:val="00625AC5"/>
    <w:rsid w:val="0062613F"/>
    <w:rsid w:val="00626B4F"/>
    <w:rsid w:val="00626C17"/>
    <w:rsid w:val="00626F54"/>
    <w:rsid w:val="00627B35"/>
    <w:rsid w:val="00630BE9"/>
    <w:rsid w:val="006313B4"/>
    <w:rsid w:val="00631449"/>
    <w:rsid w:val="00631D2F"/>
    <w:rsid w:val="00632BD3"/>
    <w:rsid w:val="00633825"/>
    <w:rsid w:val="006340AD"/>
    <w:rsid w:val="00634C02"/>
    <w:rsid w:val="00634F2E"/>
    <w:rsid w:val="006361B7"/>
    <w:rsid w:val="006366E4"/>
    <w:rsid w:val="00636E78"/>
    <w:rsid w:val="00637042"/>
    <w:rsid w:val="0063713E"/>
    <w:rsid w:val="0063714D"/>
    <w:rsid w:val="00637857"/>
    <w:rsid w:val="0063797A"/>
    <w:rsid w:val="0064042C"/>
    <w:rsid w:val="00640999"/>
    <w:rsid w:val="00640EB6"/>
    <w:rsid w:val="006412FF"/>
    <w:rsid w:val="006415D8"/>
    <w:rsid w:val="006419BC"/>
    <w:rsid w:val="00641AF7"/>
    <w:rsid w:val="00642E78"/>
    <w:rsid w:val="0064456B"/>
    <w:rsid w:val="00647082"/>
    <w:rsid w:val="006476D8"/>
    <w:rsid w:val="00647DBB"/>
    <w:rsid w:val="00647F91"/>
    <w:rsid w:val="0065034F"/>
    <w:rsid w:val="0065138F"/>
    <w:rsid w:val="00651660"/>
    <w:rsid w:val="00651C9C"/>
    <w:rsid w:val="006526D7"/>
    <w:rsid w:val="006528F8"/>
    <w:rsid w:val="00652EED"/>
    <w:rsid w:val="006534C9"/>
    <w:rsid w:val="006534D4"/>
    <w:rsid w:val="00653545"/>
    <w:rsid w:val="00653F49"/>
    <w:rsid w:val="00655675"/>
    <w:rsid w:val="00655BAF"/>
    <w:rsid w:val="00657997"/>
    <w:rsid w:val="006602D2"/>
    <w:rsid w:val="00660A96"/>
    <w:rsid w:val="00660B8F"/>
    <w:rsid w:val="006610F2"/>
    <w:rsid w:val="006613EB"/>
    <w:rsid w:val="00661C15"/>
    <w:rsid w:val="006622D6"/>
    <w:rsid w:val="00662DD1"/>
    <w:rsid w:val="00662E34"/>
    <w:rsid w:val="00663A4D"/>
    <w:rsid w:val="0066424E"/>
    <w:rsid w:val="00664A8E"/>
    <w:rsid w:val="0066525B"/>
    <w:rsid w:val="00665B39"/>
    <w:rsid w:val="006665F0"/>
    <w:rsid w:val="0066683C"/>
    <w:rsid w:val="00667EE5"/>
    <w:rsid w:val="00671D92"/>
    <w:rsid w:val="00671E33"/>
    <w:rsid w:val="00672856"/>
    <w:rsid w:val="00672BBC"/>
    <w:rsid w:val="00673218"/>
    <w:rsid w:val="00673802"/>
    <w:rsid w:val="006738AB"/>
    <w:rsid w:val="00673B8D"/>
    <w:rsid w:val="006746D0"/>
    <w:rsid w:val="00674F80"/>
    <w:rsid w:val="006755B2"/>
    <w:rsid w:val="00675D20"/>
    <w:rsid w:val="00676C90"/>
    <w:rsid w:val="00677107"/>
    <w:rsid w:val="0067716D"/>
    <w:rsid w:val="00677460"/>
    <w:rsid w:val="00677B4A"/>
    <w:rsid w:val="00677D93"/>
    <w:rsid w:val="0068024D"/>
    <w:rsid w:val="006804EF"/>
    <w:rsid w:val="00680C39"/>
    <w:rsid w:val="00680D5F"/>
    <w:rsid w:val="00680E34"/>
    <w:rsid w:val="00680E84"/>
    <w:rsid w:val="006813AD"/>
    <w:rsid w:val="0068141E"/>
    <w:rsid w:val="0068142B"/>
    <w:rsid w:val="0068192E"/>
    <w:rsid w:val="00681B49"/>
    <w:rsid w:val="00681B6D"/>
    <w:rsid w:val="00681F67"/>
    <w:rsid w:val="0068266F"/>
    <w:rsid w:val="006828AC"/>
    <w:rsid w:val="00683540"/>
    <w:rsid w:val="006835EB"/>
    <w:rsid w:val="00683A8F"/>
    <w:rsid w:val="00683BD9"/>
    <w:rsid w:val="0068421D"/>
    <w:rsid w:val="0068458D"/>
    <w:rsid w:val="0068490D"/>
    <w:rsid w:val="00685626"/>
    <w:rsid w:val="00686445"/>
    <w:rsid w:val="00687A05"/>
    <w:rsid w:val="006902AD"/>
    <w:rsid w:val="00690B73"/>
    <w:rsid w:val="00690FCE"/>
    <w:rsid w:val="00691FA0"/>
    <w:rsid w:val="00692039"/>
    <w:rsid w:val="00693524"/>
    <w:rsid w:val="00693537"/>
    <w:rsid w:val="00694053"/>
    <w:rsid w:val="006946E7"/>
    <w:rsid w:val="006948CF"/>
    <w:rsid w:val="00694E6A"/>
    <w:rsid w:val="00694EEB"/>
    <w:rsid w:val="00694F72"/>
    <w:rsid w:val="00695456"/>
    <w:rsid w:val="00695886"/>
    <w:rsid w:val="00695B00"/>
    <w:rsid w:val="00695C75"/>
    <w:rsid w:val="00695D32"/>
    <w:rsid w:val="006960C0"/>
    <w:rsid w:val="006972D1"/>
    <w:rsid w:val="00697D49"/>
    <w:rsid w:val="006A01FA"/>
    <w:rsid w:val="006A0371"/>
    <w:rsid w:val="006A04C2"/>
    <w:rsid w:val="006A0A7E"/>
    <w:rsid w:val="006A1132"/>
    <w:rsid w:val="006A29D7"/>
    <w:rsid w:val="006A34E3"/>
    <w:rsid w:val="006A363F"/>
    <w:rsid w:val="006A3C19"/>
    <w:rsid w:val="006A44FC"/>
    <w:rsid w:val="006A5107"/>
    <w:rsid w:val="006A54DB"/>
    <w:rsid w:val="006A56A8"/>
    <w:rsid w:val="006A5E78"/>
    <w:rsid w:val="006A68D7"/>
    <w:rsid w:val="006A7246"/>
    <w:rsid w:val="006B03F8"/>
    <w:rsid w:val="006B0D99"/>
    <w:rsid w:val="006B1C74"/>
    <w:rsid w:val="006B2022"/>
    <w:rsid w:val="006B2583"/>
    <w:rsid w:val="006B2B01"/>
    <w:rsid w:val="006B2E06"/>
    <w:rsid w:val="006B4022"/>
    <w:rsid w:val="006B4287"/>
    <w:rsid w:val="006B46E2"/>
    <w:rsid w:val="006B4E6B"/>
    <w:rsid w:val="006B51F2"/>
    <w:rsid w:val="006B5311"/>
    <w:rsid w:val="006B55BA"/>
    <w:rsid w:val="006B63D3"/>
    <w:rsid w:val="006B677F"/>
    <w:rsid w:val="006B6D18"/>
    <w:rsid w:val="006B6E63"/>
    <w:rsid w:val="006C01C9"/>
    <w:rsid w:val="006C05D5"/>
    <w:rsid w:val="006C0778"/>
    <w:rsid w:val="006C0AE7"/>
    <w:rsid w:val="006C11E5"/>
    <w:rsid w:val="006C1E78"/>
    <w:rsid w:val="006C238B"/>
    <w:rsid w:val="006C2EDB"/>
    <w:rsid w:val="006C3543"/>
    <w:rsid w:val="006C371D"/>
    <w:rsid w:val="006C4335"/>
    <w:rsid w:val="006C5D88"/>
    <w:rsid w:val="006C65E9"/>
    <w:rsid w:val="006C68BA"/>
    <w:rsid w:val="006C6A28"/>
    <w:rsid w:val="006C6D18"/>
    <w:rsid w:val="006C7CF0"/>
    <w:rsid w:val="006D082E"/>
    <w:rsid w:val="006D0C9B"/>
    <w:rsid w:val="006D0C9D"/>
    <w:rsid w:val="006D1512"/>
    <w:rsid w:val="006D2216"/>
    <w:rsid w:val="006D2319"/>
    <w:rsid w:val="006D3AFD"/>
    <w:rsid w:val="006D4152"/>
    <w:rsid w:val="006D47D6"/>
    <w:rsid w:val="006D4DDD"/>
    <w:rsid w:val="006D53E9"/>
    <w:rsid w:val="006D5570"/>
    <w:rsid w:val="006D66FE"/>
    <w:rsid w:val="006D72DD"/>
    <w:rsid w:val="006D7450"/>
    <w:rsid w:val="006E0723"/>
    <w:rsid w:val="006E0901"/>
    <w:rsid w:val="006E142A"/>
    <w:rsid w:val="006E1A35"/>
    <w:rsid w:val="006E261C"/>
    <w:rsid w:val="006E283F"/>
    <w:rsid w:val="006E291B"/>
    <w:rsid w:val="006E29A0"/>
    <w:rsid w:val="006E35F6"/>
    <w:rsid w:val="006E406D"/>
    <w:rsid w:val="006E5508"/>
    <w:rsid w:val="006E5D11"/>
    <w:rsid w:val="006E5D85"/>
    <w:rsid w:val="006E6905"/>
    <w:rsid w:val="006E6EEB"/>
    <w:rsid w:val="006E743D"/>
    <w:rsid w:val="006E7892"/>
    <w:rsid w:val="006E78F0"/>
    <w:rsid w:val="006F0455"/>
    <w:rsid w:val="006F0809"/>
    <w:rsid w:val="006F09DF"/>
    <w:rsid w:val="006F0AEF"/>
    <w:rsid w:val="006F0DD2"/>
    <w:rsid w:val="006F1C4E"/>
    <w:rsid w:val="006F1DE9"/>
    <w:rsid w:val="006F2CFA"/>
    <w:rsid w:val="006F3381"/>
    <w:rsid w:val="006F3582"/>
    <w:rsid w:val="006F365C"/>
    <w:rsid w:val="006F3B43"/>
    <w:rsid w:val="006F4063"/>
    <w:rsid w:val="006F44F5"/>
    <w:rsid w:val="006F4C85"/>
    <w:rsid w:val="006F4D05"/>
    <w:rsid w:val="006F4DCE"/>
    <w:rsid w:val="006F5181"/>
    <w:rsid w:val="006F52EA"/>
    <w:rsid w:val="006F5460"/>
    <w:rsid w:val="006F54A3"/>
    <w:rsid w:val="006F59B9"/>
    <w:rsid w:val="006F5B89"/>
    <w:rsid w:val="006F6E26"/>
    <w:rsid w:val="007002A3"/>
    <w:rsid w:val="0070105A"/>
    <w:rsid w:val="0070170A"/>
    <w:rsid w:val="00701BB6"/>
    <w:rsid w:val="007021D7"/>
    <w:rsid w:val="007035D1"/>
    <w:rsid w:val="00703734"/>
    <w:rsid w:val="00703DB2"/>
    <w:rsid w:val="00703E7F"/>
    <w:rsid w:val="00703FD9"/>
    <w:rsid w:val="0070561E"/>
    <w:rsid w:val="00705872"/>
    <w:rsid w:val="00705BCE"/>
    <w:rsid w:val="00705E5A"/>
    <w:rsid w:val="00706395"/>
    <w:rsid w:val="00707365"/>
    <w:rsid w:val="007074BC"/>
    <w:rsid w:val="00707859"/>
    <w:rsid w:val="007103F9"/>
    <w:rsid w:val="007107F9"/>
    <w:rsid w:val="00710F4B"/>
    <w:rsid w:val="0071142B"/>
    <w:rsid w:val="00711B52"/>
    <w:rsid w:val="00711C01"/>
    <w:rsid w:val="007122E9"/>
    <w:rsid w:val="00712533"/>
    <w:rsid w:val="007127B2"/>
    <w:rsid w:val="00712E67"/>
    <w:rsid w:val="00712F1E"/>
    <w:rsid w:val="00712F39"/>
    <w:rsid w:val="00713017"/>
    <w:rsid w:val="00713855"/>
    <w:rsid w:val="007141D3"/>
    <w:rsid w:val="00714E5E"/>
    <w:rsid w:val="007150A1"/>
    <w:rsid w:val="00715954"/>
    <w:rsid w:val="00715C4E"/>
    <w:rsid w:val="007177D1"/>
    <w:rsid w:val="007205C2"/>
    <w:rsid w:val="007218CE"/>
    <w:rsid w:val="00721C82"/>
    <w:rsid w:val="00721DD8"/>
    <w:rsid w:val="00722188"/>
    <w:rsid w:val="007223CC"/>
    <w:rsid w:val="00722CAF"/>
    <w:rsid w:val="00722DF7"/>
    <w:rsid w:val="00723418"/>
    <w:rsid w:val="00723649"/>
    <w:rsid w:val="007236A0"/>
    <w:rsid w:val="0072410A"/>
    <w:rsid w:val="00724759"/>
    <w:rsid w:val="00724B03"/>
    <w:rsid w:val="00725344"/>
    <w:rsid w:val="00725B91"/>
    <w:rsid w:val="00725E9C"/>
    <w:rsid w:val="00726051"/>
    <w:rsid w:val="00726260"/>
    <w:rsid w:val="00726299"/>
    <w:rsid w:val="00726A66"/>
    <w:rsid w:val="00726D97"/>
    <w:rsid w:val="00726E3D"/>
    <w:rsid w:val="00727838"/>
    <w:rsid w:val="00730310"/>
    <w:rsid w:val="00730B3C"/>
    <w:rsid w:val="0073158B"/>
    <w:rsid w:val="007318B8"/>
    <w:rsid w:val="00731A83"/>
    <w:rsid w:val="00732619"/>
    <w:rsid w:val="00732630"/>
    <w:rsid w:val="0073278A"/>
    <w:rsid w:val="00732D45"/>
    <w:rsid w:val="00732F25"/>
    <w:rsid w:val="007332D0"/>
    <w:rsid w:val="0073330F"/>
    <w:rsid w:val="007333BC"/>
    <w:rsid w:val="007334C9"/>
    <w:rsid w:val="007334FF"/>
    <w:rsid w:val="00733994"/>
    <w:rsid w:val="007358FB"/>
    <w:rsid w:val="00736C04"/>
    <w:rsid w:val="00736D89"/>
    <w:rsid w:val="00737890"/>
    <w:rsid w:val="007379EE"/>
    <w:rsid w:val="00737ACC"/>
    <w:rsid w:val="00737D9C"/>
    <w:rsid w:val="007400E0"/>
    <w:rsid w:val="007401D9"/>
    <w:rsid w:val="0074072A"/>
    <w:rsid w:val="00740DD1"/>
    <w:rsid w:val="00740ED4"/>
    <w:rsid w:val="0074124E"/>
    <w:rsid w:val="007418E9"/>
    <w:rsid w:val="00742BD3"/>
    <w:rsid w:val="00743E0D"/>
    <w:rsid w:val="00744428"/>
    <w:rsid w:val="007445F3"/>
    <w:rsid w:val="0074465C"/>
    <w:rsid w:val="00744AD7"/>
    <w:rsid w:val="007451F7"/>
    <w:rsid w:val="007453FF"/>
    <w:rsid w:val="00745422"/>
    <w:rsid w:val="00745508"/>
    <w:rsid w:val="00746CE5"/>
    <w:rsid w:val="00746E66"/>
    <w:rsid w:val="00746E82"/>
    <w:rsid w:val="00747048"/>
    <w:rsid w:val="007475D9"/>
    <w:rsid w:val="007479C9"/>
    <w:rsid w:val="007500F8"/>
    <w:rsid w:val="007512EC"/>
    <w:rsid w:val="0075179E"/>
    <w:rsid w:val="00751D7B"/>
    <w:rsid w:val="00752776"/>
    <w:rsid w:val="00752E49"/>
    <w:rsid w:val="00752FFB"/>
    <w:rsid w:val="00754670"/>
    <w:rsid w:val="007547A7"/>
    <w:rsid w:val="007549B1"/>
    <w:rsid w:val="00754B53"/>
    <w:rsid w:val="00755A2E"/>
    <w:rsid w:val="00755B4E"/>
    <w:rsid w:val="00756994"/>
    <w:rsid w:val="00756D70"/>
    <w:rsid w:val="007570D8"/>
    <w:rsid w:val="007574DC"/>
    <w:rsid w:val="007575D6"/>
    <w:rsid w:val="00757B47"/>
    <w:rsid w:val="00757C0C"/>
    <w:rsid w:val="00757EDA"/>
    <w:rsid w:val="00760341"/>
    <w:rsid w:val="007606A6"/>
    <w:rsid w:val="00760849"/>
    <w:rsid w:val="00760C67"/>
    <w:rsid w:val="00761F00"/>
    <w:rsid w:val="0076211A"/>
    <w:rsid w:val="00762849"/>
    <w:rsid w:val="00762980"/>
    <w:rsid w:val="00763423"/>
    <w:rsid w:val="00763633"/>
    <w:rsid w:val="00763669"/>
    <w:rsid w:val="00764AEE"/>
    <w:rsid w:val="00765401"/>
    <w:rsid w:val="00765BFF"/>
    <w:rsid w:val="00765CE6"/>
    <w:rsid w:val="00766CED"/>
    <w:rsid w:val="007671C0"/>
    <w:rsid w:val="0076731A"/>
    <w:rsid w:val="007678D6"/>
    <w:rsid w:val="00771273"/>
    <w:rsid w:val="00771A21"/>
    <w:rsid w:val="007720DE"/>
    <w:rsid w:val="007725B5"/>
    <w:rsid w:val="00772C01"/>
    <w:rsid w:val="0077306D"/>
    <w:rsid w:val="00773DAA"/>
    <w:rsid w:val="00773F9C"/>
    <w:rsid w:val="0077446A"/>
    <w:rsid w:val="007744C0"/>
    <w:rsid w:val="00775500"/>
    <w:rsid w:val="00775527"/>
    <w:rsid w:val="00775645"/>
    <w:rsid w:val="007759E1"/>
    <w:rsid w:val="007764E8"/>
    <w:rsid w:val="0077715F"/>
    <w:rsid w:val="00780596"/>
    <w:rsid w:val="00781234"/>
    <w:rsid w:val="007815F3"/>
    <w:rsid w:val="00781679"/>
    <w:rsid w:val="007819B7"/>
    <w:rsid w:val="00782D0A"/>
    <w:rsid w:val="0078338A"/>
    <w:rsid w:val="00783B0D"/>
    <w:rsid w:val="00784E08"/>
    <w:rsid w:val="00784EC9"/>
    <w:rsid w:val="007850EF"/>
    <w:rsid w:val="0078512C"/>
    <w:rsid w:val="007855DB"/>
    <w:rsid w:val="007861B6"/>
    <w:rsid w:val="00786F03"/>
    <w:rsid w:val="00787288"/>
    <w:rsid w:val="00787C97"/>
    <w:rsid w:val="007901CA"/>
    <w:rsid w:val="00790274"/>
    <w:rsid w:val="00791B4F"/>
    <w:rsid w:val="00792143"/>
    <w:rsid w:val="0079234E"/>
    <w:rsid w:val="007928F9"/>
    <w:rsid w:val="00792B1B"/>
    <w:rsid w:val="00793154"/>
    <w:rsid w:val="007937D6"/>
    <w:rsid w:val="00793805"/>
    <w:rsid w:val="00793A05"/>
    <w:rsid w:val="0079493E"/>
    <w:rsid w:val="00795308"/>
    <w:rsid w:val="00795C35"/>
    <w:rsid w:val="007962E2"/>
    <w:rsid w:val="00797127"/>
    <w:rsid w:val="00797490"/>
    <w:rsid w:val="00797533"/>
    <w:rsid w:val="007A07D0"/>
    <w:rsid w:val="007A0B25"/>
    <w:rsid w:val="007A0C46"/>
    <w:rsid w:val="007A0DCE"/>
    <w:rsid w:val="007A1168"/>
    <w:rsid w:val="007A17DC"/>
    <w:rsid w:val="007A24C9"/>
    <w:rsid w:val="007A2722"/>
    <w:rsid w:val="007A282C"/>
    <w:rsid w:val="007A3ABB"/>
    <w:rsid w:val="007A40FA"/>
    <w:rsid w:val="007A43CE"/>
    <w:rsid w:val="007A45CE"/>
    <w:rsid w:val="007A46A8"/>
    <w:rsid w:val="007A4B6E"/>
    <w:rsid w:val="007A5865"/>
    <w:rsid w:val="007A5A74"/>
    <w:rsid w:val="007A5AC0"/>
    <w:rsid w:val="007A66AA"/>
    <w:rsid w:val="007A696C"/>
    <w:rsid w:val="007A6A9B"/>
    <w:rsid w:val="007A6D01"/>
    <w:rsid w:val="007A6D72"/>
    <w:rsid w:val="007A6EB2"/>
    <w:rsid w:val="007A7E1C"/>
    <w:rsid w:val="007B255C"/>
    <w:rsid w:val="007B257C"/>
    <w:rsid w:val="007B2715"/>
    <w:rsid w:val="007B2EC7"/>
    <w:rsid w:val="007B3145"/>
    <w:rsid w:val="007B3497"/>
    <w:rsid w:val="007B35CF"/>
    <w:rsid w:val="007B5339"/>
    <w:rsid w:val="007B5DFA"/>
    <w:rsid w:val="007B5F7D"/>
    <w:rsid w:val="007B5FFB"/>
    <w:rsid w:val="007B6233"/>
    <w:rsid w:val="007B68E6"/>
    <w:rsid w:val="007B6A6C"/>
    <w:rsid w:val="007B7C60"/>
    <w:rsid w:val="007C0A7E"/>
    <w:rsid w:val="007C2772"/>
    <w:rsid w:val="007C2BC8"/>
    <w:rsid w:val="007C3119"/>
    <w:rsid w:val="007C3153"/>
    <w:rsid w:val="007C31F5"/>
    <w:rsid w:val="007C33B7"/>
    <w:rsid w:val="007C404D"/>
    <w:rsid w:val="007C42F9"/>
    <w:rsid w:val="007C4ED8"/>
    <w:rsid w:val="007C5770"/>
    <w:rsid w:val="007C656F"/>
    <w:rsid w:val="007C6AB3"/>
    <w:rsid w:val="007C6CBE"/>
    <w:rsid w:val="007C768F"/>
    <w:rsid w:val="007C7747"/>
    <w:rsid w:val="007C79BC"/>
    <w:rsid w:val="007C7AFB"/>
    <w:rsid w:val="007D084E"/>
    <w:rsid w:val="007D165D"/>
    <w:rsid w:val="007D186F"/>
    <w:rsid w:val="007D1BFC"/>
    <w:rsid w:val="007D1E38"/>
    <w:rsid w:val="007D208B"/>
    <w:rsid w:val="007D2641"/>
    <w:rsid w:val="007D4F03"/>
    <w:rsid w:val="007D6439"/>
    <w:rsid w:val="007D654E"/>
    <w:rsid w:val="007D6693"/>
    <w:rsid w:val="007D7307"/>
    <w:rsid w:val="007D76C5"/>
    <w:rsid w:val="007D7925"/>
    <w:rsid w:val="007D7C95"/>
    <w:rsid w:val="007E06A7"/>
    <w:rsid w:val="007E0A6E"/>
    <w:rsid w:val="007E0E89"/>
    <w:rsid w:val="007E1262"/>
    <w:rsid w:val="007E17E8"/>
    <w:rsid w:val="007E256C"/>
    <w:rsid w:val="007E30C9"/>
    <w:rsid w:val="007E39D1"/>
    <w:rsid w:val="007E3BFF"/>
    <w:rsid w:val="007E43E4"/>
    <w:rsid w:val="007E43EA"/>
    <w:rsid w:val="007E4859"/>
    <w:rsid w:val="007E5D14"/>
    <w:rsid w:val="007E6494"/>
    <w:rsid w:val="007E6D23"/>
    <w:rsid w:val="007E7485"/>
    <w:rsid w:val="007E76B1"/>
    <w:rsid w:val="007E7749"/>
    <w:rsid w:val="007F0692"/>
    <w:rsid w:val="007F1728"/>
    <w:rsid w:val="007F1A34"/>
    <w:rsid w:val="007F2327"/>
    <w:rsid w:val="007F239F"/>
    <w:rsid w:val="007F2A3A"/>
    <w:rsid w:val="007F2FA3"/>
    <w:rsid w:val="007F4016"/>
    <w:rsid w:val="007F4405"/>
    <w:rsid w:val="007F453A"/>
    <w:rsid w:val="007F45D6"/>
    <w:rsid w:val="007F492E"/>
    <w:rsid w:val="007F49C0"/>
    <w:rsid w:val="007F4C0B"/>
    <w:rsid w:val="007F4FE7"/>
    <w:rsid w:val="007F73E9"/>
    <w:rsid w:val="007F75A0"/>
    <w:rsid w:val="007F7A25"/>
    <w:rsid w:val="007F7A49"/>
    <w:rsid w:val="00800102"/>
    <w:rsid w:val="00800245"/>
    <w:rsid w:val="008004DE"/>
    <w:rsid w:val="00800B7D"/>
    <w:rsid w:val="008011E2"/>
    <w:rsid w:val="0080216A"/>
    <w:rsid w:val="00802312"/>
    <w:rsid w:val="00802751"/>
    <w:rsid w:val="008039E8"/>
    <w:rsid w:val="00804258"/>
    <w:rsid w:val="00805573"/>
    <w:rsid w:val="008078D5"/>
    <w:rsid w:val="008079BA"/>
    <w:rsid w:val="00810269"/>
    <w:rsid w:val="00811651"/>
    <w:rsid w:val="008117BC"/>
    <w:rsid w:val="008119F1"/>
    <w:rsid w:val="0081223F"/>
    <w:rsid w:val="008135E4"/>
    <w:rsid w:val="008136B0"/>
    <w:rsid w:val="00813DF0"/>
    <w:rsid w:val="00814E00"/>
    <w:rsid w:val="00815248"/>
    <w:rsid w:val="0081568C"/>
    <w:rsid w:val="008156E0"/>
    <w:rsid w:val="00815D84"/>
    <w:rsid w:val="00816AA3"/>
    <w:rsid w:val="00816E61"/>
    <w:rsid w:val="00817A5B"/>
    <w:rsid w:val="008201A9"/>
    <w:rsid w:val="008202CF"/>
    <w:rsid w:val="008203EA"/>
    <w:rsid w:val="008208A5"/>
    <w:rsid w:val="008209BA"/>
    <w:rsid w:val="0082176F"/>
    <w:rsid w:val="0082185A"/>
    <w:rsid w:val="00821D29"/>
    <w:rsid w:val="00821EF6"/>
    <w:rsid w:val="00823A20"/>
    <w:rsid w:val="00823B22"/>
    <w:rsid w:val="00823C3D"/>
    <w:rsid w:val="00823D50"/>
    <w:rsid w:val="008243A9"/>
    <w:rsid w:val="008254D3"/>
    <w:rsid w:val="00825EB3"/>
    <w:rsid w:val="008262C2"/>
    <w:rsid w:val="00826DCB"/>
    <w:rsid w:val="0082707B"/>
    <w:rsid w:val="0083022D"/>
    <w:rsid w:val="0083103B"/>
    <w:rsid w:val="008313DF"/>
    <w:rsid w:val="00831951"/>
    <w:rsid w:val="00831D10"/>
    <w:rsid w:val="008322EE"/>
    <w:rsid w:val="00833BB3"/>
    <w:rsid w:val="008358C1"/>
    <w:rsid w:val="00837135"/>
    <w:rsid w:val="00837A2B"/>
    <w:rsid w:val="00837C36"/>
    <w:rsid w:val="00840269"/>
    <w:rsid w:val="008406E3"/>
    <w:rsid w:val="00840A3B"/>
    <w:rsid w:val="00840EE4"/>
    <w:rsid w:val="00840FD2"/>
    <w:rsid w:val="0084209A"/>
    <w:rsid w:val="0084274E"/>
    <w:rsid w:val="00842C05"/>
    <w:rsid w:val="008431B7"/>
    <w:rsid w:val="00843248"/>
    <w:rsid w:val="00843286"/>
    <w:rsid w:val="008449F2"/>
    <w:rsid w:val="00844D53"/>
    <w:rsid w:val="00847040"/>
    <w:rsid w:val="00847921"/>
    <w:rsid w:val="00847B94"/>
    <w:rsid w:val="008505F5"/>
    <w:rsid w:val="008508AA"/>
    <w:rsid w:val="00850D05"/>
    <w:rsid w:val="00850E76"/>
    <w:rsid w:val="00851235"/>
    <w:rsid w:val="0085264D"/>
    <w:rsid w:val="00852BDB"/>
    <w:rsid w:val="0085344A"/>
    <w:rsid w:val="00853AA7"/>
    <w:rsid w:val="00853E20"/>
    <w:rsid w:val="008545F7"/>
    <w:rsid w:val="008552F5"/>
    <w:rsid w:val="00856078"/>
    <w:rsid w:val="008564A0"/>
    <w:rsid w:val="00856D6E"/>
    <w:rsid w:val="00856DF1"/>
    <w:rsid w:val="0085736C"/>
    <w:rsid w:val="0085738D"/>
    <w:rsid w:val="00857FA9"/>
    <w:rsid w:val="008600F7"/>
    <w:rsid w:val="00860548"/>
    <w:rsid w:val="0086087D"/>
    <w:rsid w:val="00860D75"/>
    <w:rsid w:val="0086103F"/>
    <w:rsid w:val="0086389F"/>
    <w:rsid w:val="00864091"/>
    <w:rsid w:val="00864613"/>
    <w:rsid w:val="0086473C"/>
    <w:rsid w:val="008648CE"/>
    <w:rsid w:val="00865BD2"/>
    <w:rsid w:val="00865CBA"/>
    <w:rsid w:val="00865FB4"/>
    <w:rsid w:val="00866239"/>
    <w:rsid w:val="00867293"/>
    <w:rsid w:val="008673D9"/>
    <w:rsid w:val="00867A68"/>
    <w:rsid w:val="00870B75"/>
    <w:rsid w:val="0087194C"/>
    <w:rsid w:val="00872264"/>
    <w:rsid w:val="00872EDA"/>
    <w:rsid w:val="008730AE"/>
    <w:rsid w:val="00873441"/>
    <w:rsid w:val="008736D1"/>
    <w:rsid w:val="00873C89"/>
    <w:rsid w:val="008742E6"/>
    <w:rsid w:val="00874DB2"/>
    <w:rsid w:val="00875FB3"/>
    <w:rsid w:val="008764AA"/>
    <w:rsid w:val="008765A7"/>
    <w:rsid w:val="00876960"/>
    <w:rsid w:val="00876D0F"/>
    <w:rsid w:val="00877927"/>
    <w:rsid w:val="00877A45"/>
    <w:rsid w:val="00880811"/>
    <w:rsid w:val="0088093D"/>
    <w:rsid w:val="008809CE"/>
    <w:rsid w:val="00881887"/>
    <w:rsid w:val="00881B67"/>
    <w:rsid w:val="00882BC2"/>
    <w:rsid w:val="00882CA7"/>
    <w:rsid w:val="008836B3"/>
    <w:rsid w:val="008838DE"/>
    <w:rsid w:val="008839AD"/>
    <w:rsid w:val="00884184"/>
    <w:rsid w:val="00885D59"/>
    <w:rsid w:val="008867A9"/>
    <w:rsid w:val="00886CC1"/>
    <w:rsid w:val="00887956"/>
    <w:rsid w:val="00890E01"/>
    <w:rsid w:val="0089107E"/>
    <w:rsid w:val="008915E0"/>
    <w:rsid w:val="0089179A"/>
    <w:rsid w:val="008925C4"/>
    <w:rsid w:val="00892610"/>
    <w:rsid w:val="00892C16"/>
    <w:rsid w:val="0089349B"/>
    <w:rsid w:val="00893F46"/>
    <w:rsid w:val="008951FE"/>
    <w:rsid w:val="00895481"/>
    <w:rsid w:val="00895A70"/>
    <w:rsid w:val="00895E66"/>
    <w:rsid w:val="008961E0"/>
    <w:rsid w:val="0089639D"/>
    <w:rsid w:val="008963B7"/>
    <w:rsid w:val="008966E5"/>
    <w:rsid w:val="00896E49"/>
    <w:rsid w:val="008974F6"/>
    <w:rsid w:val="00897AE0"/>
    <w:rsid w:val="008A05A5"/>
    <w:rsid w:val="008A088E"/>
    <w:rsid w:val="008A0C09"/>
    <w:rsid w:val="008A23F9"/>
    <w:rsid w:val="008A2C39"/>
    <w:rsid w:val="008A2DE7"/>
    <w:rsid w:val="008A3C02"/>
    <w:rsid w:val="008A3F15"/>
    <w:rsid w:val="008A4105"/>
    <w:rsid w:val="008A4400"/>
    <w:rsid w:val="008A48CA"/>
    <w:rsid w:val="008A4E73"/>
    <w:rsid w:val="008A5150"/>
    <w:rsid w:val="008A5DDD"/>
    <w:rsid w:val="008A615E"/>
    <w:rsid w:val="008A6318"/>
    <w:rsid w:val="008A6341"/>
    <w:rsid w:val="008A671E"/>
    <w:rsid w:val="008A78C4"/>
    <w:rsid w:val="008A7C49"/>
    <w:rsid w:val="008B14F7"/>
    <w:rsid w:val="008B160E"/>
    <w:rsid w:val="008B198A"/>
    <w:rsid w:val="008B2019"/>
    <w:rsid w:val="008B24FD"/>
    <w:rsid w:val="008B321C"/>
    <w:rsid w:val="008B3251"/>
    <w:rsid w:val="008B387B"/>
    <w:rsid w:val="008B4147"/>
    <w:rsid w:val="008B473B"/>
    <w:rsid w:val="008B4A79"/>
    <w:rsid w:val="008B5505"/>
    <w:rsid w:val="008B579F"/>
    <w:rsid w:val="008B5ACB"/>
    <w:rsid w:val="008B63DA"/>
    <w:rsid w:val="008B6C1E"/>
    <w:rsid w:val="008C08E8"/>
    <w:rsid w:val="008C1A16"/>
    <w:rsid w:val="008C26A6"/>
    <w:rsid w:val="008C2E15"/>
    <w:rsid w:val="008C312B"/>
    <w:rsid w:val="008C323E"/>
    <w:rsid w:val="008C3591"/>
    <w:rsid w:val="008C3731"/>
    <w:rsid w:val="008C3968"/>
    <w:rsid w:val="008C3B24"/>
    <w:rsid w:val="008C4797"/>
    <w:rsid w:val="008C527A"/>
    <w:rsid w:val="008C5B98"/>
    <w:rsid w:val="008C6CA0"/>
    <w:rsid w:val="008C773A"/>
    <w:rsid w:val="008D0475"/>
    <w:rsid w:val="008D0EF6"/>
    <w:rsid w:val="008D1224"/>
    <w:rsid w:val="008D14C8"/>
    <w:rsid w:val="008D1D44"/>
    <w:rsid w:val="008D2637"/>
    <w:rsid w:val="008D2B00"/>
    <w:rsid w:val="008D2FA9"/>
    <w:rsid w:val="008D3609"/>
    <w:rsid w:val="008D39CF"/>
    <w:rsid w:val="008D4274"/>
    <w:rsid w:val="008D4448"/>
    <w:rsid w:val="008D44CB"/>
    <w:rsid w:val="008D6398"/>
    <w:rsid w:val="008D6616"/>
    <w:rsid w:val="008D69D2"/>
    <w:rsid w:val="008D6DBB"/>
    <w:rsid w:val="008D72C8"/>
    <w:rsid w:val="008E0AF3"/>
    <w:rsid w:val="008E0DF2"/>
    <w:rsid w:val="008E1AE0"/>
    <w:rsid w:val="008E2003"/>
    <w:rsid w:val="008E2226"/>
    <w:rsid w:val="008E230C"/>
    <w:rsid w:val="008E2BDB"/>
    <w:rsid w:val="008E2DAA"/>
    <w:rsid w:val="008E3EE8"/>
    <w:rsid w:val="008E498C"/>
    <w:rsid w:val="008E561A"/>
    <w:rsid w:val="008E5630"/>
    <w:rsid w:val="008E582A"/>
    <w:rsid w:val="008E5F58"/>
    <w:rsid w:val="008E6665"/>
    <w:rsid w:val="008E6B05"/>
    <w:rsid w:val="008E79F3"/>
    <w:rsid w:val="008F0048"/>
    <w:rsid w:val="008F08F3"/>
    <w:rsid w:val="008F0943"/>
    <w:rsid w:val="008F10ED"/>
    <w:rsid w:val="008F1254"/>
    <w:rsid w:val="008F1748"/>
    <w:rsid w:val="008F1820"/>
    <w:rsid w:val="008F1D0C"/>
    <w:rsid w:val="008F2AFC"/>
    <w:rsid w:val="008F3A1B"/>
    <w:rsid w:val="008F3C23"/>
    <w:rsid w:val="008F4665"/>
    <w:rsid w:val="008F4714"/>
    <w:rsid w:val="008F5601"/>
    <w:rsid w:val="008F59F7"/>
    <w:rsid w:val="008F6465"/>
    <w:rsid w:val="008F66F9"/>
    <w:rsid w:val="008F6731"/>
    <w:rsid w:val="008F6F7B"/>
    <w:rsid w:val="008F6FE9"/>
    <w:rsid w:val="008F75AB"/>
    <w:rsid w:val="008F7758"/>
    <w:rsid w:val="009002D4"/>
    <w:rsid w:val="009007F5"/>
    <w:rsid w:val="00900B0A"/>
    <w:rsid w:val="00901D3D"/>
    <w:rsid w:val="009026E7"/>
    <w:rsid w:val="00902E39"/>
    <w:rsid w:val="00902FE0"/>
    <w:rsid w:val="0090358A"/>
    <w:rsid w:val="0090373F"/>
    <w:rsid w:val="00903A8F"/>
    <w:rsid w:val="00903DDC"/>
    <w:rsid w:val="00903DE3"/>
    <w:rsid w:val="009054CD"/>
    <w:rsid w:val="00905567"/>
    <w:rsid w:val="009057D7"/>
    <w:rsid w:val="00906CD2"/>
    <w:rsid w:val="00906F24"/>
    <w:rsid w:val="00907404"/>
    <w:rsid w:val="00907E5E"/>
    <w:rsid w:val="009103F7"/>
    <w:rsid w:val="00911288"/>
    <w:rsid w:val="00911EAC"/>
    <w:rsid w:val="009123FC"/>
    <w:rsid w:val="009126BD"/>
    <w:rsid w:val="00912B9B"/>
    <w:rsid w:val="00912BDC"/>
    <w:rsid w:val="00912CEA"/>
    <w:rsid w:val="00913067"/>
    <w:rsid w:val="00913377"/>
    <w:rsid w:val="00913B62"/>
    <w:rsid w:val="00914788"/>
    <w:rsid w:val="00914A61"/>
    <w:rsid w:val="0091624B"/>
    <w:rsid w:val="009167AE"/>
    <w:rsid w:val="00916A95"/>
    <w:rsid w:val="00916BF5"/>
    <w:rsid w:val="0091772B"/>
    <w:rsid w:val="00917BF4"/>
    <w:rsid w:val="0092042C"/>
    <w:rsid w:val="009208E7"/>
    <w:rsid w:val="00920C6F"/>
    <w:rsid w:val="009224A2"/>
    <w:rsid w:val="009227C0"/>
    <w:rsid w:val="00922DB2"/>
    <w:rsid w:val="009235A5"/>
    <w:rsid w:val="00923A7A"/>
    <w:rsid w:val="00923FCD"/>
    <w:rsid w:val="0092404B"/>
    <w:rsid w:val="00924E17"/>
    <w:rsid w:val="009251E5"/>
    <w:rsid w:val="00925203"/>
    <w:rsid w:val="0092565D"/>
    <w:rsid w:val="00925BAA"/>
    <w:rsid w:val="00925C7D"/>
    <w:rsid w:val="00925DDA"/>
    <w:rsid w:val="00925F68"/>
    <w:rsid w:val="009267AD"/>
    <w:rsid w:val="009267FE"/>
    <w:rsid w:val="00926EAF"/>
    <w:rsid w:val="009310BE"/>
    <w:rsid w:val="0093315E"/>
    <w:rsid w:val="009332E0"/>
    <w:rsid w:val="009336BB"/>
    <w:rsid w:val="00934355"/>
    <w:rsid w:val="00934BEE"/>
    <w:rsid w:val="0093501D"/>
    <w:rsid w:val="00935488"/>
    <w:rsid w:val="00935517"/>
    <w:rsid w:val="009357D5"/>
    <w:rsid w:val="00935D9C"/>
    <w:rsid w:val="00936131"/>
    <w:rsid w:val="0094098A"/>
    <w:rsid w:val="0094131D"/>
    <w:rsid w:val="009416A7"/>
    <w:rsid w:val="0094172F"/>
    <w:rsid w:val="00941CDF"/>
    <w:rsid w:val="00942A15"/>
    <w:rsid w:val="00943136"/>
    <w:rsid w:val="00944082"/>
    <w:rsid w:val="00944499"/>
    <w:rsid w:val="00944AF4"/>
    <w:rsid w:val="009452F4"/>
    <w:rsid w:val="00945680"/>
    <w:rsid w:val="009456B5"/>
    <w:rsid w:val="0094570A"/>
    <w:rsid w:val="009457EC"/>
    <w:rsid w:val="00946090"/>
    <w:rsid w:val="0094677D"/>
    <w:rsid w:val="00947BAE"/>
    <w:rsid w:val="0095088F"/>
    <w:rsid w:val="00950AF4"/>
    <w:rsid w:val="00950EF0"/>
    <w:rsid w:val="00950F51"/>
    <w:rsid w:val="00951187"/>
    <w:rsid w:val="00951346"/>
    <w:rsid w:val="009518DE"/>
    <w:rsid w:val="00952126"/>
    <w:rsid w:val="0095310E"/>
    <w:rsid w:val="00953445"/>
    <w:rsid w:val="00954845"/>
    <w:rsid w:val="00954ABE"/>
    <w:rsid w:val="0095747E"/>
    <w:rsid w:val="00957BF4"/>
    <w:rsid w:val="00957FFE"/>
    <w:rsid w:val="00960DFF"/>
    <w:rsid w:val="00960F82"/>
    <w:rsid w:val="00961288"/>
    <w:rsid w:val="00962C75"/>
    <w:rsid w:val="009630B2"/>
    <w:rsid w:val="00963D26"/>
    <w:rsid w:val="00963DD1"/>
    <w:rsid w:val="009642B4"/>
    <w:rsid w:val="00964D6B"/>
    <w:rsid w:val="00964E36"/>
    <w:rsid w:val="00964EE9"/>
    <w:rsid w:val="00965164"/>
    <w:rsid w:val="00965D0A"/>
    <w:rsid w:val="00967018"/>
    <w:rsid w:val="00967085"/>
    <w:rsid w:val="009700AB"/>
    <w:rsid w:val="00970193"/>
    <w:rsid w:val="00970492"/>
    <w:rsid w:val="00970634"/>
    <w:rsid w:val="009716C4"/>
    <w:rsid w:val="00971DA9"/>
    <w:rsid w:val="00972336"/>
    <w:rsid w:val="009729F2"/>
    <w:rsid w:val="00972B1F"/>
    <w:rsid w:val="00972D51"/>
    <w:rsid w:val="00973084"/>
    <w:rsid w:val="009731CD"/>
    <w:rsid w:val="009735CB"/>
    <w:rsid w:val="00973802"/>
    <w:rsid w:val="0097380F"/>
    <w:rsid w:val="0097383A"/>
    <w:rsid w:val="00974F57"/>
    <w:rsid w:val="009753C1"/>
    <w:rsid w:val="00975C53"/>
    <w:rsid w:val="00975EBB"/>
    <w:rsid w:val="009760BB"/>
    <w:rsid w:val="009762D4"/>
    <w:rsid w:val="00976475"/>
    <w:rsid w:val="00976579"/>
    <w:rsid w:val="009768B7"/>
    <w:rsid w:val="00977A5F"/>
    <w:rsid w:val="00980E35"/>
    <w:rsid w:val="00981231"/>
    <w:rsid w:val="009816EB"/>
    <w:rsid w:val="0098173F"/>
    <w:rsid w:val="00982255"/>
    <w:rsid w:val="0098257B"/>
    <w:rsid w:val="009828A1"/>
    <w:rsid w:val="00982C50"/>
    <w:rsid w:val="009835B5"/>
    <w:rsid w:val="00983D54"/>
    <w:rsid w:val="00984375"/>
    <w:rsid w:val="009843C6"/>
    <w:rsid w:val="009844C2"/>
    <w:rsid w:val="009855B4"/>
    <w:rsid w:val="009857A3"/>
    <w:rsid w:val="00986E7B"/>
    <w:rsid w:val="00987370"/>
    <w:rsid w:val="00987706"/>
    <w:rsid w:val="0099005F"/>
    <w:rsid w:val="009905A1"/>
    <w:rsid w:val="00990AAF"/>
    <w:rsid w:val="00990CA6"/>
    <w:rsid w:val="00990E70"/>
    <w:rsid w:val="009915C0"/>
    <w:rsid w:val="0099177A"/>
    <w:rsid w:val="00991B2F"/>
    <w:rsid w:val="00991B49"/>
    <w:rsid w:val="00991DD4"/>
    <w:rsid w:val="009938DE"/>
    <w:rsid w:val="00993B14"/>
    <w:rsid w:val="00993B4E"/>
    <w:rsid w:val="009945F9"/>
    <w:rsid w:val="00994797"/>
    <w:rsid w:val="00994893"/>
    <w:rsid w:val="00994A1D"/>
    <w:rsid w:val="00994B19"/>
    <w:rsid w:val="00995238"/>
    <w:rsid w:val="00996CB9"/>
    <w:rsid w:val="00996D9D"/>
    <w:rsid w:val="00997ABD"/>
    <w:rsid w:val="009A014F"/>
    <w:rsid w:val="009A0530"/>
    <w:rsid w:val="009A0A37"/>
    <w:rsid w:val="009A0D31"/>
    <w:rsid w:val="009A1212"/>
    <w:rsid w:val="009A1E2B"/>
    <w:rsid w:val="009A26EE"/>
    <w:rsid w:val="009A28E1"/>
    <w:rsid w:val="009A2993"/>
    <w:rsid w:val="009A36DD"/>
    <w:rsid w:val="009A41CB"/>
    <w:rsid w:val="009A42CB"/>
    <w:rsid w:val="009A4BC1"/>
    <w:rsid w:val="009A51E2"/>
    <w:rsid w:val="009A7755"/>
    <w:rsid w:val="009A77C5"/>
    <w:rsid w:val="009A7AB3"/>
    <w:rsid w:val="009B09D2"/>
    <w:rsid w:val="009B1664"/>
    <w:rsid w:val="009B19B5"/>
    <w:rsid w:val="009B20A6"/>
    <w:rsid w:val="009B20B9"/>
    <w:rsid w:val="009B2C49"/>
    <w:rsid w:val="009B3F89"/>
    <w:rsid w:val="009B408F"/>
    <w:rsid w:val="009B4198"/>
    <w:rsid w:val="009B43DF"/>
    <w:rsid w:val="009B4FB3"/>
    <w:rsid w:val="009B56C1"/>
    <w:rsid w:val="009B57E8"/>
    <w:rsid w:val="009B6F73"/>
    <w:rsid w:val="009B7DBB"/>
    <w:rsid w:val="009C01E8"/>
    <w:rsid w:val="009C08BE"/>
    <w:rsid w:val="009C0C46"/>
    <w:rsid w:val="009C13A7"/>
    <w:rsid w:val="009C16C8"/>
    <w:rsid w:val="009C1EF8"/>
    <w:rsid w:val="009C2CFD"/>
    <w:rsid w:val="009C2E59"/>
    <w:rsid w:val="009C2F07"/>
    <w:rsid w:val="009C3264"/>
    <w:rsid w:val="009C33E5"/>
    <w:rsid w:val="009C3698"/>
    <w:rsid w:val="009C40B5"/>
    <w:rsid w:val="009C44A1"/>
    <w:rsid w:val="009C48BB"/>
    <w:rsid w:val="009C4C8D"/>
    <w:rsid w:val="009C52FE"/>
    <w:rsid w:val="009C5335"/>
    <w:rsid w:val="009C6D10"/>
    <w:rsid w:val="009C71E6"/>
    <w:rsid w:val="009C7857"/>
    <w:rsid w:val="009C7BC4"/>
    <w:rsid w:val="009D0651"/>
    <w:rsid w:val="009D074F"/>
    <w:rsid w:val="009D148F"/>
    <w:rsid w:val="009D2906"/>
    <w:rsid w:val="009D2A49"/>
    <w:rsid w:val="009D3687"/>
    <w:rsid w:val="009D48B9"/>
    <w:rsid w:val="009D52ED"/>
    <w:rsid w:val="009D5CDA"/>
    <w:rsid w:val="009D5DF5"/>
    <w:rsid w:val="009D6153"/>
    <w:rsid w:val="009D6901"/>
    <w:rsid w:val="009D6E1F"/>
    <w:rsid w:val="009D7231"/>
    <w:rsid w:val="009D75A2"/>
    <w:rsid w:val="009D7B04"/>
    <w:rsid w:val="009D7B68"/>
    <w:rsid w:val="009D7C93"/>
    <w:rsid w:val="009D7FF6"/>
    <w:rsid w:val="009E00A4"/>
    <w:rsid w:val="009E020C"/>
    <w:rsid w:val="009E0905"/>
    <w:rsid w:val="009E0BB4"/>
    <w:rsid w:val="009E1376"/>
    <w:rsid w:val="009E2DCB"/>
    <w:rsid w:val="009E394D"/>
    <w:rsid w:val="009E4FD0"/>
    <w:rsid w:val="009E5FF9"/>
    <w:rsid w:val="009E667B"/>
    <w:rsid w:val="009E6E48"/>
    <w:rsid w:val="009E6F99"/>
    <w:rsid w:val="009E7378"/>
    <w:rsid w:val="009F0F95"/>
    <w:rsid w:val="009F102C"/>
    <w:rsid w:val="009F1D75"/>
    <w:rsid w:val="009F1FC0"/>
    <w:rsid w:val="009F20C3"/>
    <w:rsid w:val="009F23AA"/>
    <w:rsid w:val="009F250E"/>
    <w:rsid w:val="009F2871"/>
    <w:rsid w:val="009F2D5B"/>
    <w:rsid w:val="009F37A3"/>
    <w:rsid w:val="009F4148"/>
    <w:rsid w:val="009F617C"/>
    <w:rsid w:val="009F7980"/>
    <w:rsid w:val="009F79FA"/>
    <w:rsid w:val="009F7B45"/>
    <w:rsid w:val="009F7CBD"/>
    <w:rsid w:val="00A007D3"/>
    <w:rsid w:val="00A00BE9"/>
    <w:rsid w:val="00A00F6C"/>
    <w:rsid w:val="00A01138"/>
    <w:rsid w:val="00A0113E"/>
    <w:rsid w:val="00A02F9C"/>
    <w:rsid w:val="00A0371F"/>
    <w:rsid w:val="00A03A7D"/>
    <w:rsid w:val="00A03D13"/>
    <w:rsid w:val="00A04362"/>
    <w:rsid w:val="00A06ADD"/>
    <w:rsid w:val="00A077B6"/>
    <w:rsid w:val="00A07CDF"/>
    <w:rsid w:val="00A1041F"/>
    <w:rsid w:val="00A1131C"/>
    <w:rsid w:val="00A11323"/>
    <w:rsid w:val="00A11A6C"/>
    <w:rsid w:val="00A11E4F"/>
    <w:rsid w:val="00A11F90"/>
    <w:rsid w:val="00A1469B"/>
    <w:rsid w:val="00A15B3D"/>
    <w:rsid w:val="00A161DB"/>
    <w:rsid w:val="00A16380"/>
    <w:rsid w:val="00A169DE"/>
    <w:rsid w:val="00A17335"/>
    <w:rsid w:val="00A17445"/>
    <w:rsid w:val="00A17CE7"/>
    <w:rsid w:val="00A20306"/>
    <w:rsid w:val="00A2040F"/>
    <w:rsid w:val="00A2145C"/>
    <w:rsid w:val="00A22003"/>
    <w:rsid w:val="00A22F3A"/>
    <w:rsid w:val="00A236ED"/>
    <w:rsid w:val="00A24237"/>
    <w:rsid w:val="00A24721"/>
    <w:rsid w:val="00A24947"/>
    <w:rsid w:val="00A2520A"/>
    <w:rsid w:val="00A25707"/>
    <w:rsid w:val="00A26017"/>
    <w:rsid w:val="00A26162"/>
    <w:rsid w:val="00A26A4F"/>
    <w:rsid w:val="00A27A59"/>
    <w:rsid w:val="00A3088A"/>
    <w:rsid w:val="00A3089D"/>
    <w:rsid w:val="00A30DF5"/>
    <w:rsid w:val="00A325CD"/>
    <w:rsid w:val="00A32799"/>
    <w:rsid w:val="00A331EA"/>
    <w:rsid w:val="00A33B4D"/>
    <w:rsid w:val="00A34632"/>
    <w:rsid w:val="00A354F6"/>
    <w:rsid w:val="00A35982"/>
    <w:rsid w:val="00A35CE7"/>
    <w:rsid w:val="00A35D7B"/>
    <w:rsid w:val="00A360CD"/>
    <w:rsid w:val="00A3624D"/>
    <w:rsid w:val="00A365E4"/>
    <w:rsid w:val="00A36676"/>
    <w:rsid w:val="00A376EB"/>
    <w:rsid w:val="00A377D7"/>
    <w:rsid w:val="00A3790B"/>
    <w:rsid w:val="00A37CCB"/>
    <w:rsid w:val="00A404CF"/>
    <w:rsid w:val="00A4077F"/>
    <w:rsid w:val="00A40A4C"/>
    <w:rsid w:val="00A40E34"/>
    <w:rsid w:val="00A41416"/>
    <w:rsid w:val="00A41D9F"/>
    <w:rsid w:val="00A42733"/>
    <w:rsid w:val="00A43065"/>
    <w:rsid w:val="00A43345"/>
    <w:rsid w:val="00A44484"/>
    <w:rsid w:val="00A457E7"/>
    <w:rsid w:val="00A458F0"/>
    <w:rsid w:val="00A46503"/>
    <w:rsid w:val="00A47697"/>
    <w:rsid w:val="00A47C93"/>
    <w:rsid w:val="00A47D3A"/>
    <w:rsid w:val="00A509F9"/>
    <w:rsid w:val="00A5194B"/>
    <w:rsid w:val="00A51E65"/>
    <w:rsid w:val="00A51E76"/>
    <w:rsid w:val="00A51E90"/>
    <w:rsid w:val="00A5244B"/>
    <w:rsid w:val="00A526B9"/>
    <w:rsid w:val="00A52E42"/>
    <w:rsid w:val="00A5315C"/>
    <w:rsid w:val="00A5319F"/>
    <w:rsid w:val="00A535FB"/>
    <w:rsid w:val="00A5472A"/>
    <w:rsid w:val="00A54983"/>
    <w:rsid w:val="00A5505F"/>
    <w:rsid w:val="00A55156"/>
    <w:rsid w:val="00A5563F"/>
    <w:rsid w:val="00A55BE9"/>
    <w:rsid w:val="00A567FD"/>
    <w:rsid w:val="00A56E03"/>
    <w:rsid w:val="00A56FE2"/>
    <w:rsid w:val="00A57DAF"/>
    <w:rsid w:val="00A601AE"/>
    <w:rsid w:val="00A608A1"/>
    <w:rsid w:val="00A62129"/>
    <w:rsid w:val="00A627E1"/>
    <w:rsid w:val="00A63518"/>
    <w:rsid w:val="00A637FB"/>
    <w:rsid w:val="00A641FF"/>
    <w:rsid w:val="00A64602"/>
    <w:rsid w:val="00A6481C"/>
    <w:rsid w:val="00A64A48"/>
    <w:rsid w:val="00A64E27"/>
    <w:rsid w:val="00A6507A"/>
    <w:rsid w:val="00A652E4"/>
    <w:rsid w:val="00A654D9"/>
    <w:rsid w:val="00A66062"/>
    <w:rsid w:val="00A666B7"/>
    <w:rsid w:val="00A67025"/>
    <w:rsid w:val="00A6756B"/>
    <w:rsid w:val="00A67B0E"/>
    <w:rsid w:val="00A70A8C"/>
    <w:rsid w:val="00A70B89"/>
    <w:rsid w:val="00A71154"/>
    <w:rsid w:val="00A71BE8"/>
    <w:rsid w:val="00A727A8"/>
    <w:rsid w:val="00A72864"/>
    <w:rsid w:val="00A72A77"/>
    <w:rsid w:val="00A73EA6"/>
    <w:rsid w:val="00A75724"/>
    <w:rsid w:val="00A75DFC"/>
    <w:rsid w:val="00A7685B"/>
    <w:rsid w:val="00A76BA6"/>
    <w:rsid w:val="00A77837"/>
    <w:rsid w:val="00A80736"/>
    <w:rsid w:val="00A8092F"/>
    <w:rsid w:val="00A81307"/>
    <w:rsid w:val="00A81441"/>
    <w:rsid w:val="00A81D45"/>
    <w:rsid w:val="00A81D81"/>
    <w:rsid w:val="00A82F5E"/>
    <w:rsid w:val="00A83C29"/>
    <w:rsid w:val="00A83E89"/>
    <w:rsid w:val="00A84750"/>
    <w:rsid w:val="00A84813"/>
    <w:rsid w:val="00A849D7"/>
    <w:rsid w:val="00A84AA8"/>
    <w:rsid w:val="00A84F63"/>
    <w:rsid w:val="00A85295"/>
    <w:rsid w:val="00A85CF6"/>
    <w:rsid w:val="00A86513"/>
    <w:rsid w:val="00A86899"/>
    <w:rsid w:val="00A8689C"/>
    <w:rsid w:val="00A86D4F"/>
    <w:rsid w:val="00A9108C"/>
    <w:rsid w:val="00A919E1"/>
    <w:rsid w:val="00A94295"/>
    <w:rsid w:val="00A94934"/>
    <w:rsid w:val="00A94F0D"/>
    <w:rsid w:val="00A957F1"/>
    <w:rsid w:val="00A95844"/>
    <w:rsid w:val="00A95D34"/>
    <w:rsid w:val="00A960F0"/>
    <w:rsid w:val="00AA1192"/>
    <w:rsid w:val="00AA1B5E"/>
    <w:rsid w:val="00AA2B44"/>
    <w:rsid w:val="00AA3078"/>
    <w:rsid w:val="00AA3BEC"/>
    <w:rsid w:val="00AA45CB"/>
    <w:rsid w:val="00AA538B"/>
    <w:rsid w:val="00AA6516"/>
    <w:rsid w:val="00AA67AF"/>
    <w:rsid w:val="00AA6D29"/>
    <w:rsid w:val="00AA769A"/>
    <w:rsid w:val="00AB0784"/>
    <w:rsid w:val="00AB1913"/>
    <w:rsid w:val="00AB1B72"/>
    <w:rsid w:val="00AB2157"/>
    <w:rsid w:val="00AB294A"/>
    <w:rsid w:val="00AB2B47"/>
    <w:rsid w:val="00AB3039"/>
    <w:rsid w:val="00AB3903"/>
    <w:rsid w:val="00AB3ABA"/>
    <w:rsid w:val="00AB3ACB"/>
    <w:rsid w:val="00AB3E89"/>
    <w:rsid w:val="00AB6126"/>
    <w:rsid w:val="00AB67D1"/>
    <w:rsid w:val="00AB702B"/>
    <w:rsid w:val="00AB7056"/>
    <w:rsid w:val="00AB705B"/>
    <w:rsid w:val="00AB7285"/>
    <w:rsid w:val="00AB7552"/>
    <w:rsid w:val="00AC0108"/>
    <w:rsid w:val="00AC0310"/>
    <w:rsid w:val="00AC0F48"/>
    <w:rsid w:val="00AC33E9"/>
    <w:rsid w:val="00AC3F70"/>
    <w:rsid w:val="00AC467A"/>
    <w:rsid w:val="00AC514F"/>
    <w:rsid w:val="00AC5237"/>
    <w:rsid w:val="00AC5A2A"/>
    <w:rsid w:val="00AC6270"/>
    <w:rsid w:val="00AC6513"/>
    <w:rsid w:val="00AC6F3D"/>
    <w:rsid w:val="00AC7405"/>
    <w:rsid w:val="00AD0BB6"/>
    <w:rsid w:val="00AD0C43"/>
    <w:rsid w:val="00AD0DD0"/>
    <w:rsid w:val="00AD131A"/>
    <w:rsid w:val="00AD3038"/>
    <w:rsid w:val="00AD3D27"/>
    <w:rsid w:val="00AD3FD3"/>
    <w:rsid w:val="00AD46E0"/>
    <w:rsid w:val="00AD4FE2"/>
    <w:rsid w:val="00AD645A"/>
    <w:rsid w:val="00AD6D8E"/>
    <w:rsid w:val="00AD7E41"/>
    <w:rsid w:val="00AE002B"/>
    <w:rsid w:val="00AE0612"/>
    <w:rsid w:val="00AE10C2"/>
    <w:rsid w:val="00AE16B1"/>
    <w:rsid w:val="00AE22E2"/>
    <w:rsid w:val="00AE2C0E"/>
    <w:rsid w:val="00AE2C69"/>
    <w:rsid w:val="00AE3061"/>
    <w:rsid w:val="00AE3D00"/>
    <w:rsid w:val="00AE403A"/>
    <w:rsid w:val="00AE4A55"/>
    <w:rsid w:val="00AE4B08"/>
    <w:rsid w:val="00AE4E46"/>
    <w:rsid w:val="00AE5061"/>
    <w:rsid w:val="00AE6776"/>
    <w:rsid w:val="00AE687B"/>
    <w:rsid w:val="00AE6DBA"/>
    <w:rsid w:val="00AE6ECD"/>
    <w:rsid w:val="00AF00B1"/>
    <w:rsid w:val="00AF0634"/>
    <w:rsid w:val="00AF0B4B"/>
    <w:rsid w:val="00AF16A1"/>
    <w:rsid w:val="00AF2398"/>
    <w:rsid w:val="00AF3530"/>
    <w:rsid w:val="00AF3FCB"/>
    <w:rsid w:val="00AF4816"/>
    <w:rsid w:val="00AF4D59"/>
    <w:rsid w:val="00AF5D6F"/>
    <w:rsid w:val="00AF6BD1"/>
    <w:rsid w:val="00AF776B"/>
    <w:rsid w:val="00AF7E27"/>
    <w:rsid w:val="00B00CA3"/>
    <w:rsid w:val="00B00D51"/>
    <w:rsid w:val="00B00D55"/>
    <w:rsid w:val="00B010CA"/>
    <w:rsid w:val="00B0169B"/>
    <w:rsid w:val="00B021B4"/>
    <w:rsid w:val="00B026B7"/>
    <w:rsid w:val="00B027D4"/>
    <w:rsid w:val="00B02FBD"/>
    <w:rsid w:val="00B03060"/>
    <w:rsid w:val="00B03883"/>
    <w:rsid w:val="00B043EE"/>
    <w:rsid w:val="00B04F66"/>
    <w:rsid w:val="00B04F82"/>
    <w:rsid w:val="00B051B7"/>
    <w:rsid w:val="00B05C5C"/>
    <w:rsid w:val="00B0689D"/>
    <w:rsid w:val="00B07258"/>
    <w:rsid w:val="00B07F87"/>
    <w:rsid w:val="00B100BE"/>
    <w:rsid w:val="00B10581"/>
    <w:rsid w:val="00B111E2"/>
    <w:rsid w:val="00B1240F"/>
    <w:rsid w:val="00B13C77"/>
    <w:rsid w:val="00B13D87"/>
    <w:rsid w:val="00B14CE1"/>
    <w:rsid w:val="00B1500E"/>
    <w:rsid w:val="00B15294"/>
    <w:rsid w:val="00B15495"/>
    <w:rsid w:val="00B15F5A"/>
    <w:rsid w:val="00B168B7"/>
    <w:rsid w:val="00B16BB2"/>
    <w:rsid w:val="00B16BF0"/>
    <w:rsid w:val="00B170A6"/>
    <w:rsid w:val="00B170D9"/>
    <w:rsid w:val="00B207EA"/>
    <w:rsid w:val="00B2092D"/>
    <w:rsid w:val="00B20FEB"/>
    <w:rsid w:val="00B219EE"/>
    <w:rsid w:val="00B225F9"/>
    <w:rsid w:val="00B23198"/>
    <w:rsid w:val="00B235C3"/>
    <w:rsid w:val="00B2408C"/>
    <w:rsid w:val="00B24283"/>
    <w:rsid w:val="00B24433"/>
    <w:rsid w:val="00B24718"/>
    <w:rsid w:val="00B24CB6"/>
    <w:rsid w:val="00B24D58"/>
    <w:rsid w:val="00B24E80"/>
    <w:rsid w:val="00B25B37"/>
    <w:rsid w:val="00B25C94"/>
    <w:rsid w:val="00B25DF8"/>
    <w:rsid w:val="00B2652E"/>
    <w:rsid w:val="00B27ED1"/>
    <w:rsid w:val="00B30982"/>
    <w:rsid w:val="00B30CC1"/>
    <w:rsid w:val="00B30E99"/>
    <w:rsid w:val="00B3143E"/>
    <w:rsid w:val="00B315D2"/>
    <w:rsid w:val="00B31998"/>
    <w:rsid w:val="00B31BDF"/>
    <w:rsid w:val="00B322DA"/>
    <w:rsid w:val="00B347D4"/>
    <w:rsid w:val="00B34F06"/>
    <w:rsid w:val="00B35259"/>
    <w:rsid w:val="00B36CD6"/>
    <w:rsid w:val="00B36CFB"/>
    <w:rsid w:val="00B37888"/>
    <w:rsid w:val="00B37AD1"/>
    <w:rsid w:val="00B40609"/>
    <w:rsid w:val="00B40D4D"/>
    <w:rsid w:val="00B41075"/>
    <w:rsid w:val="00B4115D"/>
    <w:rsid w:val="00B41BDB"/>
    <w:rsid w:val="00B42180"/>
    <w:rsid w:val="00B4222B"/>
    <w:rsid w:val="00B4228C"/>
    <w:rsid w:val="00B426B3"/>
    <w:rsid w:val="00B42BB3"/>
    <w:rsid w:val="00B4352E"/>
    <w:rsid w:val="00B4384C"/>
    <w:rsid w:val="00B43FB1"/>
    <w:rsid w:val="00B44BB8"/>
    <w:rsid w:val="00B45B3C"/>
    <w:rsid w:val="00B4649B"/>
    <w:rsid w:val="00B46568"/>
    <w:rsid w:val="00B4688F"/>
    <w:rsid w:val="00B479A7"/>
    <w:rsid w:val="00B47A72"/>
    <w:rsid w:val="00B50729"/>
    <w:rsid w:val="00B5082F"/>
    <w:rsid w:val="00B50913"/>
    <w:rsid w:val="00B5101D"/>
    <w:rsid w:val="00B513B9"/>
    <w:rsid w:val="00B51540"/>
    <w:rsid w:val="00B5156A"/>
    <w:rsid w:val="00B5243C"/>
    <w:rsid w:val="00B53054"/>
    <w:rsid w:val="00B536AC"/>
    <w:rsid w:val="00B537FA"/>
    <w:rsid w:val="00B53DBA"/>
    <w:rsid w:val="00B55617"/>
    <w:rsid w:val="00B5599B"/>
    <w:rsid w:val="00B564CA"/>
    <w:rsid w:val="00B57E71"/>
    <w:rsid w:val="00B60CCA"/>
    <w:rsid w:val="00B60DA1"/>
    <w:rsid w:val="00B62533"/>
    <w:rsid w:val="00B62801"/>
    <w:rsid w:val="00B62BE0"/>
    <w:rsid w:val="00B63327"/>
    <w:rsid w:val="00B63338"/>
    <w:rsid w:val="00B6342B"/>
    <w:rsid w:val="00B635D1"/>
    <w:rsid w:val="00B63937"/>
    <w:rsid w:val="00B63CBE"/>
    <w:rsid w:val="00B63F8E"/>
    <w:rsid w:val="00B643B7"/>
    <w:rsid w:val="00B649A1"/>
    <w:rsid w:val="00B64F53"/>
    <w:rsid w:val="00B652D2"/>
    <w:rsid w:val="00B655CA"/>
    <w:rsid w:val="00B65632"/>
    <w:rsid w:val="00B6661F"/>
    <w:rsid w:val="00B66621"/>
    <w:rsid w:val="00B666BB"/>
    <w:rsid w:val="00B67506"/>
    <w:rsid w:val="00B67807"/>
    <w:rsid w:val="00B67A6F"/>
    <w:rsid w:val="00B67E12"/>
    <w:rsid w:val="00B70665"/>
    <w:rsid w:val="00B7133B"/>
    <w:rsid w:val="00B719D6"/>
    <w:rsid w:val="00B722E2"/>
    <w:rsid w:val="00B73142"/>
    <w:rsid w:val="00B73227"/>
    <w:rsid w:val="00B737F1"/>
    <w:rsid w:val="00B73CA6"/>
    <w:rsid w:val="00B73D70"/>
    <w:rsid w:val="00B743A8"/>
    <w:rsid w:val="00B74778"/>
    <w:rsid w:val="00B75981"/>
    <w:rsid w:val="00B75C9D"/>
    <w:rsid w:val="00B769F4"/>
    <w:rsid w:val="00B76F16"/>
    <w:rsid w:val="00B773CA"/>
    <w:rsid w:val="00B778DF"/>
    <w:rsid w:val="00B77FA1"/>
    <w:rsid w:val="00B80505"/>
    <w:rsid w:val="00B8050A"/>
    <w:rsid w:val="00B8058C"/>
    <w:rsid w:val="00B80E9F"/>
    <w:rsid w:val="00B81086"/>
    <w:rsid w:val="00B8175F"/>
    <w:rsid w:val="00B817E2"/>
    <w:rsid w:val="00B818D6"/>
    <w:rsid w:val="00B81DFB"/>
    <w:rsid w:val="00B81E94"/>
    <w:rsid w:val="00B83D35"/>
    <w:rsid w:val="00B83DA9"/>
    <w:rsid w:val="00B8418A"/>
    <w:rsid w:val="00B84FD2"/>
    <w:rsid w:val="00B85FF0"/>
    <w:rsid w:val="00B863EA"/>
    <w:rsid w:val="00B864DB"/>
    <w:rsid w:val="00B86D8E"/>
    <w:rsid w:val="00B86E72"/>
    <w:rsid w:val="00B86F01"/>
    <w:rsid w:val="00B87012"/>
    <w:rsid w:val="00B87F29"/>
    <w:rsid w:val="00B9063B"/>
    <w:rsid w:val="00B906BF"/>
    <w:rsid w:val="00B90B66"/>
    <w:rsid w:val="00B90E37"/>
    <w:rsid w:val="00B91258"/>
    <w:rsid w:val="00B91475"/>
    <w:rsid w:val="00B91B91"/>
    <w:rsid w:val="00B91CF6"/>
    <w:rsid w:val="00B9260F"/>
    <w:rsid w:val="00B92D68"/>
    <w:rsid w:val="00B92EDE"/>
    <w:rsid w:val="00B9375E"/>
    <w:rsid w:val="00B938D5"/>
    <w:rsid w:val="00B942FB"/>
    <w:rsid w:val="00B94909"/>
    <w:rsid w:val="00B94B78"/>
    <w:rsid w:val="00B94CB2"/>
    <w:rsid w:val="00B95489"/>
    <w:rsid w:val="00B95AE2"/>
    <w:rsid w:val="00B95D09"/>
    <w:rsid w:val="00B97845"/>
    <w:rsid w:val="00B97E43"/>
    <w:rsid w:val="00BA01CE"/>
    <w:rsid w:val="00BA154C"/>
    <w:rsid w:val="00BA19D8"/>
    <w:rsid w:val="00BA1B78"/>
    <w:rsid w:val="00BA25FA"/>
    <w:rsid w:val="00BA2F3D"/>
    <w:rsid w:val="00BA369C"/>
    <w:rsid w:val="00BA3FC4"/>
    <w:rsid w:val="00BA4F56"/>
    <w:rsid w:val="00BA660F"/>
    <w:rsid w:val="00BA6D6E"/>
    <w:rsid w:val="00BA6FFC"/>
    <w:rsid w:val="00BA73F4"/>
    <w:rsid w:val="00BB02FB"/>
    <w:rsid w:val="00BB034E"/>
    <w:rsid w:val="00BB052B"/>
    <w:rsid w:val="00BB17F1"/>
    <w:rsid w:val="00BB1D95"/>
    <w:rsid w:val="00BB1DEF"/>
    <w:rsid w:val="00BB1FDD"/>
    <w:rsid w:val="00BB354C"/>
    <w:rsid w:val="00BB3D16"/>
    <w:rsid w:val="00BB4449"/>
    <w:rsid w:val="00BB451F"/>
    <w:rsid w:val="00BB4628"/>
    <w:rsid w:val="00BB48DD"/>
    <w:rsid w:val="00BB59D2"/>
    <w:rsid w:val="00BB5A85"/>
    <w:rsid w:val="00BB6382"/>
    <w:rsid w:val="00BB644A"/>
    <w:rsid w:val="00BB73E7"/>
    <w:rsid w:val="00BB782C"/>
    <w:rsid w:val="00BB788B"/>
    <w:rsid w:val="00BB78FD"/>
    <w:rsid w:val="00BC0241"/>
    <w:rsid w:val="00BC03CF"/>
    <w:rsid w:val="00BC0B7D"/>
    <w:rsid w:val="00BC15B1"/>
    <w:rsid w:val="00BC2419"/>
    <w:rsid w:val="00BC2D3C"/>
    <w:rsid w:val="00BC2F1F"/>
    <w:rsid w:val="00BC394A"/>
    <w:rsid w:val="00BC39CC"/>
    <w:rsid w:val="00BC3B1D"/>
    <w:rsid w:val="00BC4701"/>
    <w:rsid w:val="00BC48EA"/>
    <w:rsid w:val="00BC4AF6"/>
    <w:rsid w:val="00BC4CEE"/>
    <w:rsid w:val="00BC504F"/>
    <w:rsid w:val="00BC5C99"/>
    <w:rsid w:val="00BC6229"/>
    <w:rsid w:val="00BC6A0D"/>
    <w:rsid w:val="00BC7480"/>
    <w:rsid w:val="00BC7735"/>
    <w:rsid w:val="00BC7DCB"/>
    <w:rsid w:val="00BD02DA"/>
    <w:rsid w:val="00BD0A2E"/>
    <w:rsid w:val="00BD0ABA"/>
    <w:rsid w:val="00BD185A"/>
    <w:rsid w:val="00BD1EEE"/>
    <w:rsid w:val="00BD24BD"/>
    <w:rsid w:val="00BD3004"/>
    <w:rsid w:val="00BD489E"/>
    <w:rsid w:val="00BD5195"/>
    <w:rsid w:val="00BD572B"/>
    <w:rsid w:val="00BD5871"/>
    <w:rsid w:val="00BD59A2"/>
    <w:rsid w:val="00BD5DFC"/>
    <w:rsid w:val="00BD686E"/>
    <w:rsid w:val="00BD69D1"/>
    <w:rsid w:val="00BD7482"/>
    <w:rsid w:val="00BE00EC"/>
    <w:rsid w:val="00BE070C"/>
    <w:rsid w:val="00BE0D22"/>
    <w:rsid w:val="00BE2318"/>
    <w:rsid w:val="00BE29D0"/>
    <w:rsid w:val="00BE323F"/>
    <w:rsid w:val="00BE3B7E"/>
    <w:rsid w:val="00BE3EA2"/>
    <w:rsid w:val="00BE53CE"/>
    <w:rsid w:val="00BE561E"/>
    <w:rsid w:val="00BE5EEC"/>
    <w:rsid w:val="00BE637A"/>
    <w:rsid w:val="00BE654B"/>
    <w:rsid w:val="00BE7208"/>
    <w:rsid w:val="00BE7BDE"/>
    <w:rsid w:val="00BF0DD0"/>
    <w:rsid w:val="00BF136C"/>
    <w:rsid w:val="00BF1AA0"/>
    <w:rsid w:val="00BF1F2B"/>
    <w:rsid w:val="00BF2585"/>
    <w:rsid w:val="00BF2D2D"/>
    <w:rsid w:val="00BF2F9B"/>
    <w:rsid w:val="00BF357C"/>
    <w:rsid w:val="00BF3F69"/>
    <w:rsid w:val="00BF3F9F"/>
    <w:rsid w:val="00BF4589"/>
    <w:rsid w:val="00BF48EC"/>
    <w:rsid w:val="00BF5412"/>
    <w:rsid w:val="00BF583B"/>
    <w:rsid w:val="00BF5A51"/>
    <w:rsid w:val="00BF67F4"/>
    <w:rsid w:val="00BF681C"/>
    <w:rsid w:val="00BF6BDA"/>
    <w:rsid w:val="00BF6C41"/>
    <w:rsid w:val="00BF790E"/>
    <w:rsid w:val="00C00982"/>
    <w:rsid w:val="00C01EC5"/>
    <w:rsid w:val="00C01F1A"/>
    <w:rsid w:val="00C02AFA"/>
    <w:rsid w:val="00C03222"/>
    <w:rsid w:val="00C033E3"/>
    <w:rsid w:val="00C0347C"/>
    <w:rsid w:val="00C04135"/>
    <w:rsid w:val="00C04F38"/>
    <w:rsid w:val="00C05895"/>
    <w:rsid w:val="00C0598F"/>
    <w:rsid w:val="00C05AE0"/>
    <w:rsid w:val="00C060B2"/>
    <w:rsid w:val="00C06723"/>
    <w:rsid w:val="00C068F6"/>
    <w:rsid w:val="00C06B6F"/>
    <w:rsid w:val="00C06BF3"/>
    <w:rsid w:val="00C07492"/>
    <w:rsid w:val="00C0760C"/>
    <w:rsid w:val="00C07F6B"/>
    <w:rsid w:val="00C07F8B"/>
    <w:rsid w:val="00C10536"/>
    <w:rsid w:val="00C10C45"/>
    <w:rsid w:val="00C10E17"/>
    <w:rsid w:val="00C113DD"/>
    <w:rsid w:val="00C11AB2"/>
    <w:rsid w:val="00C11DE0"/>
    <w:rsid w:val="00C11E7E"/>
    <w:rsid w:val="00C12031"/>
    <w:rsid w:val="00C12034"/>
    <w:rsid w:val="00C125F4"/>
    <w:rsid w:val="00C12D28"/>
    <w:rsid w:val="00C13563"/>
    <w:rsid w:val="00C13C85"/>
    <w:rsid w:val="00C13E0B"/>
    <w:rsid w:val="00C13F41"/>
    <w:rsid w:val="00C1574A"/>
    <w:rsid w:val="00C1592F"/>
    <w:rsid w:val="00C16428"/>
    <w:rsid w:val="00C16633"/>
    <w:rsid w:val="00C16A66"/>
    <w:rsid w:val="00C16F6B"/>
    <w:rsid w:val="00C17DFE"/>
    <w:rsid w:val="00C20174"/>
    <w:rsid w:val="00C20452"/>
    <w:rsid w:val="00C204D8"/>
    <w:rsid w:val="00C20E3D"/>
    <w:rsid w:val="00C2136D"/>
    <w:rsid w:val="00C21990"/>
    <w:rsid w:val="00C21A90"/>
    <w:rsid w:val="00C22E1F"/>
    <w:rsid w:val="00C236A7"/>
    <w:rsid w:val="00C23C71"/>
    <w:rsid w:val="00C23CF6"/>
    <w:rsid w:val="00C2461F"/>
    <w:rsid w:val="00C24974"/>
    <w:rsid w:val="00C2594B"/>
    <w:rsid w:val="00C25D41"/>
    <w:rsid w:val="00C2636E"/>
    <w:rsid w:val="00C27ACC"/>
    <w:rsid w:val="00C3163E"/>
    <w:rsid w:val="00C31F1D"/>
    <w:rsid w:val="00C321C2"/>
    <w:rsid w:val="00C338C4"/>
    <w:rsid w:val="00C33DCA"/>
    <w:rsid w:val="00C350D2"/>
    <w:rsid w:val="00C352AE"/>
    <w:rsid w:val="00C35373"/>
    <w:rsid w:val="00C35757"/>
    <w:rsid w:val="00C35A32"/>
    <w:rsid w:val="00C35A99"/>
    <w:rsid w:val="00C35C23"/>
    <w:rsid w:val="00C35C49"/>
    <w:rsid w:val="00C368A7"/>
    <w:rsid w:val="00C36EDF"/>
    <w:rsid w:val="00C37352"/>
    <w:rsid w:val="00C373B8"/>
    <w:rsid w:val="00C373F0"/>
    <w:rsid w:val="00C375E8"/>
    <w:rsid w:val="00C37ACF"/>
    <w:rsid w:val="00C4041F"/>
    <w:rsid w:val="00C418AF"/>
    <w:rsid w:val="00C41A1A"/>
    <w:rsid w:val="00C42962"/>
    <w:rsid w:val="00C4299C"/>
    <w:rsid w:val="00C42AA9"/>
    <w:rsid w:val="00C42BC2"/>
    <w:rsid w:val="00C42F9A"/>
    <w:rsid w:val="00C44788"/>
    <w:rsid w:val="00C44A19"/>
    <w:rsid w:val="00C458BC"/>
    <w:rsid w:val="00C45F6D"/>
    <w:rsid w:val="00C46070"/>
    <w:rsid w:val="00C46167"/>
    <w:rsid w:val="00C475DD"/>
    <w:rsid w:val="00C47931"/>
    <w:rsid w:val="00C5011A"/>
    <w:rsid w:val="00C50F62"/>
    <w:rsid w:val="00C51D11"/>
    <w:rsid w:val="00C52035"/>
    <w:rsid w:val="00C52410"/>
    <w:rsid w:val="00C52498"/>
    <w:rsid w:val="00C52D76"/>
    <w:rsid w:val="00C53740"/>
    <w:rsid w:val="00C54319"/>
    <w:rsid w:val="00C54464"/>
    <w:rsid w:val="00C549DF"/>
    <w:rsid w:val="00C5551E"/>
    <w:rsid w:val="00C55578"/>
    <w:rsid w:val="00C564A8"/>
    <w:rsid w:val="00C56903"/>
    <w:rsid w:val="00C5693A"/>
    <w:rsid w:val="00C56C73"/>
    <w:rsid w:val="00C56F2B"/>
    <w:rsid w:val="00C57E3A"/>
    <w:rsid w:val="00C57E69"/>
    <w:rsid w:val="00C606E7"/>
    <w:rsid w:val="00C6082E"/>
    <w:rsid w:val="00C60986"/>
    <w:rsid w:val="00C60E91"/>
    <w:rsid w:val="00C61262"/>
    <w:rsid w:val="00C61524"/>
    <w:rsid w:val="00C624DF"/>
    <w:rsid w:val="00C628F1"/>
    <w:rsid w:val="00C62E16"/>
    <w:rsid w:val="00C62E47"/>
    <w:rsid w:val="00C63643"/>
    <w:rsid w:val="00C64136"/>
    <w:rsid w:val="00C6473F"/>
    <w:rsid w:val="00C6488D"/>
    <w:rsid w:val="00C652EB"/>
    <w:rsid w:val="00C657D0"/>
    <w:rsid w:val="00C65887"/>
    <w:rsid w:val="00C65B3D"/>
    <w:rsid w:val="00C661AE"/>
    <w:rsid w:val="00C661F2"/>
    <w:rsid w:val="00C66AF5"/>
    <w:rsid w:val="00C66F82"/>
    <w:rsid w:val="00C67A49"/>
    <w:rsid w:val="00C719B7"/>
    <w:rsid w:val="00C71A4C"/>
    <w:rsid w:val="00C71B0F"/>
    <w:rsid w:val="00C72C2D"/>
    <w:rsid w:val="00C738BF"/>
    <w:rsid w:val="00C741C5"/>
    <w:rsid w:val="00C74E26"/>
    <w:rsid w:val="00C751A1"/>
    <w:rsid w:val="00C7620E"/>
    <w:rsid w:val="00C767DA"/>
    <w:rsid w:val="00C7687F"/>
    <w:rsid w:val="00C77725"/>
    <w:rsid w:val="00C813D0"/>
    <w:rsid w:val="00C814CC"/>
    <w:rsid w:val="00C8160A"/>
    <w:rsid w:val="00C81787"/>
    <w:rsid w:val="00C81C1B"/>
    <w:rsid w:val="00C81CFA"/>
    <w:rsid w:val="00C821A8"/>
    <w:rsid w:val="00C82267"/>
    <w:rsid w:val="00C823D6"/>
    <w:rsid w:val="00C82706"/>
    <w:rsid w:val="00C82881"/>
    <w:rsid w:val="00C8372B"/>
    <w:rsid w:val="00C83B59"/>
    <w:rsid w:val="00C84173"/>
    <w:rsid w:val="00C84A88"/>
    <w:rsid w:val="00C84BEB"/>
    <w:rsid w:val="00C84F23"/>
    <w:rsid w:val="00C85062"/>
    <w:rsid w:val="00C85627"/>
    <w:rsid w:val="00C85886"/>
    <w:rsid w:val="00C86498"/>
    <w:rsid w:val="00C8654A"/>
    <w:rsid w:val="00C868B2"/>
    <w:rsid w:val="00C8693A"/>
    <w:rsid w:val="00C8716C"/>
    <w:rsid w:val="00C873A0"/>
    <w:rsid w:val="00C8749B"/>
    <w:rsid w:val="00C87F84"/>
    <w:rsid w:val="00C905B5"/>
    <w:rsid w:val="00C907BE"/>
    <w:rsid w:val="00C907DA"/>
    <w:rsid w:val="00C90F68"/>
    <w:rsid w:val="00C9138D"/>
    <w:rsid w:val="00C91439"/>
    <w:rsid w:val="00C9160B"/>
    <w:rsid w:val="00C91862"/>
    <w:rsid w:val="00C919F2"/>
    <w:rsid w:val="00C92240"/>
    <w:rsid w:val="00C929A6"/>
    <w:rsid w:val="00C92BF0"/>
    <w:rsid w:val="00C93282"/>
    <w:rsid w:val="00C93760"/>
    <w:rsid w:val="00C93922"/>
    <w:rsid w:val="00C94001"/>
    <w:rsid w:val="00C9459A"/>
    <w:rsid w:val="00C94B62"/>
    <w:rsid w:val="00C958F5"/>
    <w:rsid w:val="00C95974"/>
    <w:rsid w:val="00C95A78"/>
    <w:rsid w:val="00C95BA5"/>
    <w:rsid w:val="00C95BF2"/>
    <w:rsid w:val="00C96343"/>
    <w:rsid w:val="00C963F6"/>
    <w:rsid w:val="00C97543"/>
    <w:rsid w:val="00C97A1B"/>
    <w:rsid w:val="00C97D27"/>
    <w:rsid w:val="00CA0721"/>
    <w:rsid w:val="00CA0F61"/>
    <w:rsid w:val="00CA30F9"/>
    <w:rsid w:val="00CA40A1"/>
    <w:rsid w:val="00CA418D"/>
    <w:rsid w:val="00CA4EE8"/>
    <w:rsid w:val="00CA51C2"/>
    <w:rsid w:val="00CA5365"/>
    <w:rsid w:val="00CA575C"/>
    <w:rsid w:val="00CA5869"/>
    <w:rsid w:val="00CA596F"/>
    <w:rsid w:val="00CA5A63"/>
    <w:rsid w:val="00CA7800"/>
    <w:rsid w:val="00CA78B6"/>
    <w:rsid w:val="00CB0AB2"/>
    <w:rsid w:val="00CB0AC2"/>
    <w:rsid w:val="00CB145E"/>
    <w:rsid w:val="00CB1941"/>
    <w:rsid w:val="00CB26F3"/>
    <w:rsid w:val="00CB2BA4"/>
    <w:rsid w:val="00CB2BB5"/>
    <w:rsid w:val="00CB2DA8"/>
    <w:rsid w:val="00CB2EC5"/>
    <w:rsid w:val="00CB36B7"/>
    <w:rsid w:val="00CB3F36"/>
    <w:rsid w:val="00CB4F2B"/>
    <w:rsid w:val="00CB56B0"/>
    <w:rsid w:val="00CB636F"/>
    <w:rsid w:val="00CB64EA"/>
    <w:rsid w:val="00CB721F"/>
    <w:rsid w:val="00CB7572"/>
    <w:rsid w:val="00CB7770"/>
    <w:rsid w:val="00CB7B13"/>
    <w:rsid w:val="00CB7FC3"/>
    <w:rsid w:val="00CC005D"/>
    <w:rsid w:val="00CC008E"/>
    <w:rsid w:val="00CC1F75"/>
    <w:rsid w:val="00CC1FFA"/>
    <w:rsid w:val="00CC2C60"/>
    <w:rsid w:val="00CC35CE"/>
    <w:rsid w:val="00CC370D"/>
    <w:rsid w:val="00CC585D"/>
    <w:rsid w:val="00CC6087"/>
    <w:rsid w:val="00CC61D3"/>
    <w:rsid w:val="00CC6405"/>
    <w:rsid w:val="00CC68CC"/>
    <w:rsid w:val="00CC7C16"/>
    <w:rsid w:val="00CC7F1D"/>
    <w:rsid w:val="00CD00AB"/>
    <w:rsid w:val="00CD1412"/>
    <w:rsid w:val="00CD1513"/>
    <w:rsid w:val="00CD235C"/>
    <w:rsid w:val="00CD2380"/>
    <w:rsid w:val="00CD2427"/>
    <w:rsid w:val="00CD27D6"/>
    <w:rsid w:val="00CD3D3A"/>
    <w:rsid w:val="00CD3F8C"/>
    <w:rsid w:val="00CD4323"/>
    <w:rsid w:val="00CD4B56"/>
    <w:rsid w:val="00CD4BB2"/>
    <w:rsid w:val="00CD4EAE"/>
    <w:rsid w:val="00CD5003"/>
    <w:rsid w:val="00CD5790"/>
    <w:rsid w:val="00CD5802"/>
    <w:rsid w:val="00CD5EB7"/>
    <w:rsid w:val="00CD60AE"/>
    <w:rsid w:val="00CD63C1"/>
    <w:rsid w:val="00CD6B46"/>
    <w:rsid w:val="00CD6F40"/>
    <w:rsid w:val="00CD7B10"/>
    <w:rsid w:val="00CE08BF"/>
    <w:rsid w:val="00CE0D8C"/>
    <w:rsid w:val="00CE189C"/>
    <w:rsid w:val="00CE1C88"/>
    <w:rsid w:val="00CE2326"/>
    <w:rsid w:val="00CE2E77"/>
    <w:rsid w:val="00CE339D"/>
    <w:rsid w:val="00CE3928"/>
    <w:rsid w:val="00CE4097"/>
    <w:rsid w:val="00CE4448"/>
    <w:rsid w:val="00CE542E"/>
    <w:rsid w:val="00CE5A00"/>
    <w:rsid w:val="00CE6BE2"/>
    <w:rsid w:val="00CE6D63"/>
    <w:rsid w:val="00CE75D1"/>
    <w:rsid w:val="00CE782E"/>
    <w:rsid w:val="00CF0131"/>
    <w:rsid w:val="00CF08A6"/>
    <w:rsid w:val="00CF0AAD"/>
    <w:rsid w:val="00CF1490"/>
    <w:rsid w:val="00CF1977"/>
    <w:rsid w:val="00CF1A1A"/>
    <w:rsid w:val="00CF25FA"/>
    <w:rsid w:val="00CF2A4D"/>
    <w:rsid w:val="00CF2AC3"/>
    <w:rsid w:val="00CF2E3D"/>
    <w:rsid w:val="00CF369E"/>
    <w:rsid w:val="00CF398C"/>
    <w:rsid w:val="00CF4F44"/>
    <w:rsid w:val="00CF5356"/>
    <w:rsid w:val="00CF5B04"/>
    <w:rsid w:val="00CF62A7"/>
    <w:rsid w:val="00CF72F1"/>
    <w:rsid w:val="00CF78B9"/>
    <w:rsid w:val="00D0015E"/>
    <w:rsid w:val="00D001CE"/>
    <w:rsid w:val="00D00602"/>
    <w:rsid w:val="00D00616"/>
    <w:rsid w:val="00D012C8"/>
    <w:rsid w:val="00D024C5"/>
    <w:rsid w:val="00D0298A"/>
    <w:rsid w:val="00D02F6F"/>
    <w:rsid w:val="00D03810"/>
    <w:rsid w:val="00D03AAD"/>
    <w:rsid w:val="00D043F7"/>
    <w:rsid w:val="00D0464E"/>
    <w:rsid w:val="00D04ACA"/>
    <w:rsid w:val="00D04CD0"/>
    <w:rsid w:val="00D05E3F"/>
    <w:rsid w:val="00D0602A"/>
    <w:rsid w:val="00D06798"/>
    <w:rsid w:val="00D069C4"/>
    <w:rsid w:val="00D06D53"/>
    <w:rsid w:val="00D07160"/>
    <w:rsid w:val="00D0740D"/>
    <w:rsid w:val="00D102F4"/>
    <w:rsid w:val="00D118EB"/>
    <w:rsid w:val="00D1341B"/>
    <w:rsid w:val="00D14BB8"/>
    <w:rsid w:val="00D14D2B"/>
    <w:rsid w:val="00D151EB"/>
    <w:rsid w:val="00D15361"/>
    <w:rsid w:val="00D15F3D"/>
    <w:rsid w:val="00D17FCF"/>
    <w:rsid w:val="00D200A7"/>
    <w:rsid w:val="00D204E4"/>
    <w:rsid w:val="00D2077B"/>
    <w:rsid w:val="00D20961"/>
    <w:rsid w:val="00D20A5D"/>
    <w:rsid w:val="00D20D5A"/>
    <w:rsid w:val="00D2143B"/>
    <w:rsid w:val="00D21BE0"/>
    <w:rsid w:val="00D22131"/>
    <w:rsid w:val="00D221C9"/>
    <w:rsid w:val="00D223D5"/>
    <w:rsid w:val="00D2278A"/>
    <w:rsid w:val="00D22D48"/>
    <w:rsid w:val="00D24125"/>
    <w:rsid w:val="00D248AE"/>
    <w:rsid w:val="00D24B2E"/>
    <w:rsid w:val="00D24F07"/>
    <w:rsid w:val="00D25394"/>
    <w:rsid w:val="00D267CD"/>
    <w:rsid w:val="00D274BC"/>
    <w:rsid w:val="00D27DB6"/>
    <w:rsid w:val="00D27E85"/>
    <w:rsid w:val="00D27EBA"/>
    <w:rsid w:val="00D27FC8"/>
    <w:rsid w:val="00D304CC"/>
    <w:rsid w:val="00D30CD0"/>
    <w:rsid w:val="00D32D45"/>
    <w:rsid w:val="00D33911"/>
    <w:rsid w:val="00D3417C"/>
    <w:rsid w:val="00D34BAF"/>
    <w:rsid w:val="00D34DC1"/>
    <w:rsid w:val="00D35437"/>
    <w:rsid w:val="00D36239"/>
    <w:rsid w:val="00D364BA"/>
    <w:rsid w:val="00D37421"/>
    <w:rsid w:val="00D3744B"/>
    <w:rsid w:val="00D376D2"/>
    <w:rsid w:val="00D37C9A"/>
    <w:rsid w:val="00D40111"/>
    <w:rsid w:val="00D40258"/>
    <w:rsid w:val="00D4049E"/>
    <w:rsid w:val="00D41462"/>
    <w:rsid w:val="00D4205D"/>
    <w:rsid w:val="00D435ED"/>
    <w:rsid w:val="00D43791"/>
    <w:rsid w:val="00D4381E"/>
    <w:rsid w:val="00D438D1"/>
    <w:rsid w:val="00D440A2"/>
    <w:rsid w:val="00D4416D"/>
    <w:rsid w:val="00D44A04"/>
    <w:rsid w:val="00D44FFC"/>
    <w:rsid w:val="00D4524B"/>
    <w:rsid w:val="00D45848"/>
    <w:rsid w:val="00D46137"/>
    <w:rsid w:val="00D46303"/>
    <w:rsid w:val="00D4689B"/>
    <w:rsid w:val="00D46BD6"/>
    <w:rsid w:val="00D47171"/>
    <w:rsid w:val="00D47260"/>
    <w:rsid w:val="00D47AAD"/>
    <w:rsid w:val="00D501EB"/>
    <w:rsid w:val="00D502F3"/>
    <w:rsid w:val="00D50390"/>
    <w:rsid w:val="00D50580"/>
    <w:rsid w:val="00D50711"/>
    <w:rsid w:val="00D50DC1"/>
    <w:rsid w:val="00D510FB"/>
    <w:rsid w:val="00D514C6"/>
    <w:rsid w:val="00D51C31"/>
    <w:rsid w:val="00D51DC2"/>
    <w:rsid w:val="00D51DDB"/>
    <w:rsid w:val="00D52CA0"/>
    <w:rsid w:val="00D538F8"/>
    <w:rsid w:val="00D53EB7"/>
    <w:rsid w:val="00D542DC"/>
    <w:rsid w:val="00D549FA"/>
    <w:rsid w:val="00D54ED0"/>
    <w:rsid w:val="00D55C38"/>
    <w:rsid w:val="00D5655D"/>
    <w:rsid w:val="00D566C1"/>
    <w:rsid w:val="00D5727A"/>
    <w:rsid w:val="00D57BBB"/>
    <w:rsid w:val="00D60179"/>
    <w:rsid w:val="00D608A8"/>
    <w:rsid w:val="00D6195A"/>
    <w:rsid w:val="00D61BDE"/>
    <w:rsid w:val="00D61CDA"/>
    <w:rsid w:val="00D61D98"/>
    <w:rsid w:val="00D6269C"/>
    <w:rsid w:val="00D62A94"/>
    <w:rsid w:val="00D63ECD"/>
    <w:rsid w:val="00D646AF"/>
    <w:rsid w:val="00D6491E"/>
    <w:rsid w:val="00D64DC7"/>
    <w:rsid w:val="00D65D8F"/>
    <w:rsid w:val="00D65F58"/>
    <w:rsid w:val="00D66B84"/>
    <w:rsid w:val="00D66CBE"/>
    <w:rsid w:val="00D71545"/>
    <w:rsid w:val="00D718D1"/>
    <w:rsid w:val="00D7219E"/>
    <w:rsid w:val="00D72F1D"/>
    <w:rsid w:val="00D74C17"/>
    <w:rsid w:val="00D75024"/>
    <w:rsid w:val="00D753BD"/>
    <w:rsid w:val="00D755E1"/>
    <w:rsid w:val="00D75C6A"/>
    <w:rsid w:val="00D75EAF"/>
    <w:rsid w:val="00D7685F"/>
    <w:rsid w:val="00D76C48"/>
    <w:rsid w:val="00D76F0B"/>
    <w:rsid w:val="00D7710D"/>
    <w:rsid w:val="00D77BA7"/>
    <w:rsid w:val="00D806A0"/>
    <w:rsid w:val="00D82B1E"/>
    <w:rsid w:val="00D82E64"/>
    <w:rsid w:val="00D82E86"/>
    <w:rsid w:val="00D8317C"/>
    <w:rsid w:val="00D83B8D"/>
    <w:rsid w:val="00D83BAD"/>
    <w:rsid w:val="00D8410A"/>
    <w:rsid w:val="00D843B4"/>
    <w:rsid w:val="00D848B0"/>
    <w:rsid w:val="00D8594A"/>
    <w:rsid w:val="00D86655"/>
    <w:rsid w:val="00D8686F"/>
    <w:rsid w:val="00D86CA1"/>
    <w:rsid w:val="00D8714B"/>
    <w:rsid w:val="00D8747A"/>
    <w:rsid w:val="00D90637"/>
    <w:rsid w:val="00D90D45"/>
    <w:rsid w:val="00D9113F"/>
    <w:rsid w:val="00D918F7"/>
    <w:rsid w:val="00D91E62"/>
    <w:rsid w:val="00D91F41"/>
    <w:rsid w:val="00D9238B"/>
    <w:rsid w:val="00D9265D"/>
    <w:rsid w:val="00D92968"/>
    <w:rsid w:val="00D93009"/>
    <w:rsid w:val="00D9361E"/>
    <w:rsid w:val="00D93F11"/>
    <w:rsid w:val="00D94155"/>
    <w:rsid w:val="00D944F7"/>
    <w:rsid w:val="00D946D1"/>
    <w:rsid w:val="00D94ABC"/>
    <w:rsid w:val="00D95279"/>
    <w:rsid w:val="00D9564D"/>
    <w:rsid w:val="00D96D4D"/>
    <w:rsid w:val="00DA03F9"/>
    <w:rsid w:val="00DA0933"/>
    <w:rsid w:val="00DA09F7"/>
    <w:rsid w:val="00DA17A0"/>
    <w:rsid w:val="00DA2294"/>
    <w:rsid w:val="00DA23BD"/>
    <w:rsid w:val="00DA24A0"/>
    <w:rsid w:val="00DA2A9F"/>
    <w:rsid w:val="00DA31F4"/>
    <w:rsid w:val="00DA3741"/>
    <w:rsid w:val="00DA381A"/>
    <w:rsid w:val="00DA45C0"/>
    <w:rsid w:val="00DA461F"/>
    <w:rsid w:val="00DA548C"/>
    <w:rsid w:val="00DA55CF"/>
    <w:rsid w:val="00DA5BE0"/>
    <w:rsid w:val="00DA63C2"/>
    <w:rsid w:val="00DA6618"/>
    <w:rsid w:val="00DA7771"/>
    <w:rsid w:val="00DB0357"/>
    <w:rsid w:val="00DB0CDC"/>
    <w:rsid w:val="00DB0FBF"/>
    <w:rsid w:val="00DB11F8"/>
    <w:rsid w:val="00DB1203"/>
    <w:rsid w:val="00DB18CA"/>
    <w:rsid w:val="00DB1C1D"/>
    <w:rsid w:val="00DB2B45"/>
    <w:rsid w:val="00DB3078"/>
    <w:rsid w:val="00DB3147"/>
    <w:rsid w:val="00DB33A9"/>
    <w:rsid w:val="00DB4045"/>
    <w:rsid w:val="00DB4397"/>
    <w:rsid w:val="00DB4B17"/>
    <w:rsid w:val="00DB5012"/>
    <w:rsid w:val="00DB57F9"/>
    <w:rsid w:val="00DB5ADA"/>
    <w:rsid w:val="00DB66D7"/>
    <w:rsid w:val="00DB6D3D"/>
    <w:rsid w:val="00DB6E1D"/>
    <w:rsid w:val="00DB6E9C"/>
    <w:rsid w:val="00DB6FBD"/>
    <w:rsid w:val="00DB7118"/>
    <w:rsid w:val="00DB7163"/>
    <w:rsid w:val="00DB74CA"/>
    <w:rsid w:val="00DB7510"/>
    <w:rsid w:val="00DB79B1"/>
    <w:rsid w:val="00DB7EA4"/>
    <w:rsid w:val="00DB7ED9"/>
    <w:rsid w:val="00DC0483"/>
    <w:rsid w:val="00DC0E0E"/>
    <w:rsid w:val="00DC17FE"/>
    <w:rsid w:val="00DC215A"/>
    <w:rsid w:val="00DC2274"/>
    <w:rsid w:val="00DC2327"/>
    <w:rsid w:val="00DC2AA7"/>
    <w:rsid w:val="00DC2C41"/>
    <w:rsid w:val="00DC2DAB"/>
    <w:rsid w:val="00DC3A86"/>
    <w:rsid w:val="00DC450D"/>
    <w:rsid w:val="00DC4751"/>
    <w:rsid w:val="00DC494F"/>
    <w:rsid w:val="00DC4E3C"/>
    <w:rsid w:val="00DC52AB"/>
    <w:rsid w:val="00DC5369"/>
    <w:rsid w:val="00DC57CA"/>
    <w:rsid w:val="00DC5BA1"/>
    <w:rsid w:val="00DC5C56"/>
    <w:rsid w:val="00DC5E5B"/>
    <w:rsid w:val="00DC6419"/>
    <w:rsid w:val="00DC69E4"/>
    <w:rsid w:val="00DC73E9"/>
    <w:rsid w:val="00DC7770"/>
    <w:rsid w:val="00DD0E87"/>
    <w:rsid w:val="00DD13AB"/>
    <w:rsid w:val="00DD2376"/>
    <w:rsid w:val="00DD3116"/>
    <w:rsid w:val="00DD320E"/>
    <w:rsid w:val="00DD3A3D"/>
    <w:rsid w:val="00DD42B8"/>
    <w:rsid w:val="00DD4A12"/>
    <w:rsid w:val="00DD4BEF"/>
    <w:rsid w:val="00DD5F2D"/>
    <w:rsid w:val="00DD7FC6"/>
    <w:rsid w:val="00DD7FDF"/>
    <w:rsid w:val="00DE08C9"/>
    <w:rsid w:val="00DE219E"/>
    <w:rsid w:val="00DE2FDF"/>
    <w:rsid w:val="00DE32AB"/>
    <w:rsid w:val="00DE3854"/>
    <w:rsid w:val="00DE3919"/>
    <w:rsid w:val="00DE3B21"/>
    <w:rsid w:val="00DE6AC4"/>
    <w:rsid w:val="00DE7216"/>
    <w:rsid w:val="00DE738C"/>
    <w:rsid w:val="00DE73D8"/>
    <w:rsid w:val="00DE74CA"/>
    <w:rsid w:val="00DF0294"/>
    <w:rsid w:val="00DF039E"/>
    <w:rsid w:val="00DF03A9"/>
    <w:rsid w:val="00DF0B20"/>
    <w:rsid w:val="00DF0E59"/>
    <w:rsid w:val="00DF1AFC"/>
    <w:rsid w:val="00DF20F1"/>
    <w:rsid w:val="00DF26EA"/>
    <w:rsid w:val="00DF293F"/>
    <w:rsid w:val="00DF2CE7"/>
    <w:rsid w:val="00DF322D"/>
    <w:rsid w:val="00DF396E"/>
    <w:rsid w:val="00DF3A68"/>
    <w:rsid w:val="00DF3D30"/>
    <w:rsid w:val="00DF3F9C"/>
    <w:rsid w:val="00DF45A6"/>
    <w:rsid w:val="00DF4C27"/>
    <w:rsid w:val="00DF4C50"/>
    <w:rsid w:val="00DF51AE"/>
    <w:rsid w:val="00DF58B6"/>
    <w:rsid w:val="00DF5C00"/>
    <w:rsid w:val="00DF6043"/>
    <w:rsid w:val="00DF60CA"/>
    <w:rsid w:val="00DF646C"/>
    <w:rsid w:val="00DF69B2"/>
    <w:rsid w:val="00DF70A4"/>
    <w:rsid w:val="00DF7DF0"/>
    <w:rsid w:val="00E0010C"/>
    <w:rsid w:val="00E006CE"/>
    <w:rsid w:val="00E00DAC"/>
    <w:rsid w:val="00E01A41"/>
    <w:rsid w:val="00E01C87"/>
    <w:rsid w:val="00E01F99"/>
    <w:rsid w:val="00E0226D"/>
    <w:rsid w:val="00E02509"/>
    <w:rsid w:val="00E046D8"/>
    <w:rsid w:val="00E05D61"/>
    <w:rsid w:val="00E0729A"/>
    <w:rsid w:val="00E07353"/>
    <w:rsid w:val="00E076A1"/>
    <w:rsid w:val="00E07A39"/>
    <w:rsid w:val="00E07D09"/>
    <w:rsid w:val="00E105DE"/>
    <w:rsid w:val="00E119E0"/>
    <w:rsid w:val="00E11DAB"/>
    <w:rsid w:val="00E12A78"/>
    <w:rsid w:val="00E12BFE"/>
    <w:rsid w:val="00E132B3"/>
    <w:rsid w:val="00E137FC"/>
    <w:rsid w:val="00E1494C"/>
    <w:rsid w:val="00E14B86"/>
    <w:rsid w:val="00E15A57"/>
    <w:rsid w:val="00E1624C"/>
    <w:rsid w:val="00E178ED"/>
    <w:rsid w:val="00E17CDD"/>
    <w:rsid w:val="00E202FF"/>
    <w:rsid w:val="00E20442"/>
    <w:rsid w:val="00E204D3"/>
    <w:rsid w:val="00E206F8"/>
    <w:rsid w:val="00E21038"/>
    <w:rsid w:val="00E21E50"/>
    <w:rsid w:val="00E21EE8"/>
    <w:rsid w:val="00E22D26"/>
    <w:rsid w:val="00E24034"/>
    <w:rsid w:val="00E2403C"/>
    <w:rsid w:val="00E243A9"/>
    <w:rsid w:val="00E2531C"/>
    <w:rsid w:val="00E25977"/>
    <w:rsid w:val="00E25A42"/>
    <w:rsid w:val="00E263A9"/>
    <w:rsid w:val="00E26600"/>
    <w:rsid w:val="00E26F7B"/>
    <w:rsid w:val="00E3008F"/>
    <w:rsid w:val="00E30C5F"/>
    <w:rsid w:val="00E31B19"/>
    <w:rsid w:val="00E31D8E"/>
    <w:rsid w:val="00E3298B"/>
    <w:rsid w:val="00E32AA7"/>
    <w:rsid w:val="00E32CE6"/>
    <w:rsid w:val="00E33104"/>
    <w:rsid w:val="00E3329E"/>
    <w:rsid w:val="00E333CB"/>
    <w:rsid w:val="00E33BA6"/>
    <w:rsid w:val="00E3411C"/>
    <w:rsid w:val="00E342FD"/>
    <w:rsid w:val="00E35938"/>
    <w:rsid w:val="00E35EFE"/>
    <w:rsid w:val="00E360C0"/>
    <w:rsid w:val="00E371DF"/>
    <w:rsid w:val="00E37AE2"/>
    <w:rsid w:val="00E37CC6"/>
    <w:rsid w:val="00E37F00"/>
    <w:rsid w:val="00E37FDA"/>
    <w:rsid w:val="00E400C1"/>
    <w:rsid w:val="00E4114B"/>
    <w:rsid w:val="00E41787"/>
    <w:rsid w:val="00E41F58"/>
    <w:rsid w:val="00E425BE"/>
    <w:rsid w:val="00E42A2F"/>
    <w:rsid w:val="00E42A41"/>
    <w:rsid w:val="00E42A87"/>
    <w:rsid w:val="00E42C2B"/>
    <w:rsid w:val="00E430A3"/>
    <w:rsid w:val="00E439D5"/>
    <w:rsid w:val="00E43F25"/>
    <w:rsid w:val="00E4402F"/>
    <w:rsid w:val="00E442EA"/>
    <w:rsid w:val="00E44DA7"/>
    <w:rsid w:val="00E458A0"/>
    <w:rsid w:val="00E4596E"/>
    <w:rsid w:val="00E45FF8"/>
    <w:rsid w:val="00E461C1"/>
    <w:rsid w:val="00E4626C"/>
    <w:rsid w:val="00E4674A"/>
    <w:rsid w:val="00E469BC"/>
    <w:rsid w:val="00E471EF"/>
    <w:rsid w:val="00E474F7"/>
    <w:rsid w:val="00E47D31"/>
    <w:rsid w:val="00E47D4F"/>
    <w:rsid w:val="00E50B7F"/>
    <w:rsid w:val="00E518CF"/>
    <w:rsid w:val="00E51D61"/>
    <w:rsid w:val="00E553CF"/>
    <w:rsid w:val="00E554B1"/>
    <w:rsid w:val="00E55E4F"/>
    <w:rsid w:val="00E56214"/>
    <w:rsid w:val="00E562A6"/>
    <w:rsid w:val="00E564E8"/>
    <w:rsid w:val="00E56DF3"/>
    <w:rsid w:val="00E5747C"/>
    <w:rsid w:val="00E57F36"/>
    <w:rsid w:val="00E6042F"/>
    <w:rsid w:val="00E609C2"/>
    <w:rsid w:val="00E60D37"/>
    <w:rsid w:val="00E61512"/>
    <w:rsid w:val="00E617CD"/>
    <w:rsid w:val="00E61D7F"/>
    <w:rsid w:val="00E621B5"/>
    <w:rsid w:val="00E626C5"/>
    <w:rsid w:val="00E62962"/>
    <w:rsid w:val="00E62D86"/>
    <w:rsid w:val="00E62F23"/>
    <w:rsid w:val="00E6386D"/>
    <w:rsid w:val="00E63951"/>
    <w:rsid w:val="00E63AB1"/>
    <w:rsid w:val="00E63D2D"/>
    <w:rsid w:val="00E6426E"/>
    <w:rsid w:val="00E64C29"/>
    <w:rsid w:val="00E6518C"/>
    <w:rsid w:val="00E6612F"/>
    <w:rsid w:val="00E6642C"/>
    <w:rsid w:val="00E6662F"/>
    <w:rsid w:val="00E66789"/>
    <w:rsid w:val="00E66896"/>
    <w:rsid w:val="00E67706"/>
    <w:rsid w:val="00E6785A"/>
    <w:rsid w:val="00E678CA"/>
    <w:rsid w:val="00E67CFA"/>
    <w:rsid w:val="00E67D91"/>
    <w:rsid w:val="00E70211"/>
    <w:rsid w:val="00E710FD"/>
    <w:rsid w:val="00E71D6B"/>
    <w:rsid w:val="00E71E97"/>
    <w:rsid w:val="00E71EBB"/>
    <w:rsid w:val="00E71F6A"/>
    <w:rsid w:val="00E72788"/>
    <w:rsid w:val="00E73050"/>
    <w:rsid w:val="00E73C9E"/>
    <w:rsid w:val="00E73D78"/>
    <w:rsid w:val="00E74D91"/>
    <w:rsid w:val="00E75ABF"/>
    <w:rsid w:val="00E75ADB"/>
    <w:rsid w:val="00E75E2B"/>
    <w:rsid w:val="00E76EA7"/>
    <w:rsid w:val="00E7777C"/>
    <w:rsid w:val="00E80241"/>
    <w:rsid w:val="00E80AAA"/>
    <w:rsid w:val="00E80C49"/>
    <w:rsid w:val="00E8130D"/>
    <w:rsid w:val="00E813F4"/>
    <w:rsid w:val="00E81410"/>
    <w:rsid w:val="00E8145B"/>
    <w:rsid w:val="00E814FD"/>
    <w:rsid w:val="00E81EBF"/>
    <w:rsid w:val="00E8200A"/>
    <w:rsid w:val="00E82D60"/>
    <w:rsid w:val="00E83ED3"/>
    <w:rsid w:val="00E84B75"/>
    <w:rsid w:val="00E84C23"/>
    <w:rsid w:val="00E85129"/>
    <w:rsid w:val="00E8559E"/>
    <w:rsid w:val="00E8626D"/>
    <w:rsid w:val="00E867AA"/>
    <w:rsid w:val="00E86D92"/>
    <w:rsid w:val="00E86E6B"/>
    <w:rsid w:val="00E873C4"/>
    <w:rsid w:val="00E874BB"/>
    <w:rsid w:val="00E87826"/>
    <w:rsid w:val="00E87EC5"/>
    <w:rsid w:val="00E90A3F"/>
    <w:rsid w:val="00E914D7"/>
    <w:rsid w:val="00E91D54"/>
    <w:rsid w:val="00E927E0"/>
    <w:rsid w:val="00E92E68"/>
    <w:rsid w:val="00E933C8"/>
    <w:rsid w:val="00E9357B"/>
    <w:rsid w:val="00E93F56"/>
    <w:rsid w:val="00E941DA"/>
    <w:rsid w:val="00E9468F"/>
    <w:rsid w:val="00E94875"/>
    <w:rsid w:val="00E958A1"/>
    <w:rsid w:val="00E9602B"/>
    <w:rsid w:val="00E961B6"/>
    <w:rsid w:val="00E96734"/>
    <w:rsid w:val="00E96C3B"/>
    <w:rsid w:val="00E9762A"/>
    <w:rsid w:val="00EA09C5"/>
    <w:rsid w:val="00EA1083"/>
    <w:rsid w:val="00EA1144"/>
    <w:rsid w:val="00EA256B"/>
    <w:rsid w:val="00EA459B"/>
    <w:rsid w:val="00EA4C3D"/>
    <w:rsid w:val="00EA4D04"/>
    <w:rsid w:val="00EA5198"/>
    <w:rsid w:val="00EA536C"/>
    <w:rsid w:val="00EA5A21"/>
    <w:rsid w:val="00EA6020"/>
    <w:rsid w:val="00EA6AA1"/>
    <w:rsid w:val="00EA76B5"/>
    <w:rsid w:val="00EA7AE3"/>
    <w:rsid w:val="00EB0264"/>
    <w:rsid w:val="00EB0721"/>
    <w:rsid w:val="00EB08F2"/>
    <w:rsid w:val="00EB0B7B"/>
    <w:rsid w:val="00EB0FD2"/>
    <w:rsid w:val="00EB1707"/>
    <w:rsid w:val="00EB189A"/>
    <w:rsid w:val="00EB1A5C"/>
    <w:rsid w:val="00EB274D"/>
    <w:rsid w:val="00EB2B42"/>
    <w:rsid w:val="00EB2C59"/>
    <w:rsid w:val="00EB2E10"/>
    <w:rsid w:val="00EB3965"/>
    <w:rsid w:val="00EB3EB2"/>
    <w:rsid w:val="00EB45F6"/>
    <w:rsid w:val="00EB4669"/>
    <w:rsid w:val="00EB4764"/>
    <w:rsid w:val="00EB5828"/>
    <w:rsid w:val="00EB58D3"/>
    <w:rsid w:val="00EB5DE6"/>
    <w:rsid w:val="00EB6708"/>
    <w:rsid w:val="00EC0A04"/>
    <w:rsid w:val="00EC115F"/>
    <w:rsid w:val="00EC1DDB"/>
    <w:rsid w:val="00EC2626"/>
    <w:rsid w:val="00EC286B"/>
    <w:rsid w:val="00EC305C"/>
    <w:rsid w:val="00EC3219"/>
    <w:rsid w:val="00EC39AB"/>
    <w:rsid w:val="00EC3A15"/>
    <w:rsid w:val="00EC3A9E"/>
    <w:rsid w:val="00EC40C0"/>
    <w:rsid w:val="00EC52DD"/>
    <w:rsid w:val="00EC55B7"/>
    <w:rsid w:val="00EC6303"/>
    <w:rsid w:val="00EC6392"/>
    <w:rsid w:val="00EC7250"/>
    <w:rsid w:val="00EC7543"/>
    <w:rsid w:val="00EC762B"/>
    <w:rsid w:val="00EC7644"/>
    <w:rsid w:val="00EC7783"/>
    <w:rsid w:val="00EC7EDD"/>
    <w:rsid w:val="00ED03BA"/>
    <w:rsid w:val="00ED03E1"/>
    <w:rsid w:val="00ED1332"/>
    <w:rsid w:val="00ED14A4"/>
    <w:rsid w:val="00ED2316"/>
    <w:rsid w:val="00ED287D"/>
    <w:rsid w:val="00ED2B8A"/>
    <w:rsid w:val="00ED2CC9"/>
    <w:rsid w:val="00ED2FCD"/>
    <w:rsid w:val="00ED370C"/>
    <w:rsid w:val="00ED3AD6"/>
    <w:rsid w:val="00ED3AE8"/>
    <w:rsid w:val="00ED3CC4"/>
    <w:rsid w:val="00ED434C"/>
    <w:rsid w:val="00ED4467"/>
    <w:rsid w:val="00ED47A4"/>
    <w:rsid w:val="00ED4C07"/>
    <w:rsid w:val="00ED5B71"/>
    <w:rsid w:val="00ED6EBB"/>
    <w:rsid w:val="00ED7016"/>
    <w:rsid w:val="00ED72B2"/>
    <w:rsid w:val="00EE043E"/>
    <w:rsid w:val="00EE0778"/>
    <w:rsid w:val="00EE13FC"/>
    <w:rsid w:val="00EE261B"/>
    <w:rsid w:val="00EE3521"/>
    <w:rsid w:val="00EE35FA"/>
    <w:rsid w:val="00EE4211"/>
    <w:rsid w:val="00EE5480"/>
    <w:rsid w:val="00EE5779"/>
    <w:rsid w:val="00EE593C"/>
    <w:rsid w:val="00EE66D7"/>
    <w:rsid w:val="00EE72BA"/>
    <w:rsid w:val="00EF0539"/>
    <w:rsid w:val="00EF07E6"/>
    <w:rsid w:val="00EF1AA0"/>
    <w:rsid w:val="00EF21BB"/>
    <w:rsid w:val="00EF2285"/>
    <w:rsid w:val="00EF3CC3"/>
    <w:rsid w:val="00EF44B8"/>
    <w:rsid w:val="00EF4A9E"/>
    <w:rsid w:val="00EF4B70"/>
    <w:rsid w:val="00EF54E0"/>
    <w:rsid w:val="00EF5CB6"/>
    <w:rsid w:val="00EF5E55"/>
    <w:rsid w:val="00EF77E0"/>
    <w:rsid w:val="00EF7F2E"/>
    <w:rsid w:val="00F00715"/>
    <w:rsid w:val="00F00819"/>
    <w:rsid w:val="00F0084F"/>
    <w:rsid w:val="00F008A1"/>
    <w:rsid w:val="00F00D75"/>
    <w:rsid w:val="00F015EC"/>
    <w:rsid w:val="00F01C25"/>
    <w:rsid w:val="00F01CE9"/>
    <w:rsid w:val="00F02BDC"/>
    <w:rsid w:val="00F02FB5"/>
    <w:rsid w:val="00F02FF3"/>
    <w:rsid w:val="00F03A42"/>
    <w:rsid w:val="00F03ED4"/>
    <w:rsid w:val="00F0482C"/>
    <w:rsid w:val="00F048DD"/>
    <w:rsid w:val="00F04B3B"/>
    <w:rsid w:val="00F05487"/>
    <w:rsid w:val="00F05953"/>
    <w:rsid w:val="00F066FC"/>
    <w:rsid w:val="00F06726"/>
    <w:rsid w:val="00F06AA9"/>
    <w:rsid w:val="00F06BD4"/>
    <w:rsid w:val="00F0765A"/>
    <w:rsid w:val="00F1035E"/>
    <w:rsid w:val="00F10401"/>
    <w:rsid w:val="00F105D8"/>
    <w:rsid w:val="00F1069A"/>
    <w:rsid w:val="00F10C5E"/>
    <w:rsid w:val="00F11621"/>
    <w:rsid w:val="00F11680"/>
    <w:rsid w:val="00F12782"/>
    <w:rsid w:val="00F129F1"/>
    <w:rsid w:val="00F15ACC"/>
    <w:rsid w:val="00F15C25"/>
    <w:rsid w:val="00F16B21"/>
    <w:rsid w:val="00F16FA5"/>
    <w:rsid w:val="00F17BF1"/>
    <w:rsid w:val="00F22E15"/>
    <w:rsid w:val="00F2324F"/>
    <w:rsid w:val="00F236EA"/>
    <w:rsid w:val="00F238CF"/>
    <w:rsid w:val="00F23B6F"/>
    <w:rsid w:val="00F25454"/>
    <w:rsid w:val="00F26238"/>
    <w:rsid w:val="00F268A5"/>
    <w:rsid w:val="00F302F0"/>
    <w:rsid w:val="00F30FBF"/>
    <w:rsid w:val="00F311AE"/>
    <w:rsid w:val="00F32091"/>
    <w:rsid w:val="00F3228C"/>
    <w:rsid w:val="00F3287C"/>
    <w:rsid w:val="00F32BB7"/>
    <w:rsid w:val="00F32E21"/>
    <w:rsid w:val="00F345A6"/>
    <w:rsid w:val="00F350C4"/>
    <w:rsid w:val="00F358BB"/>
    <w:rsid w:val="00F35C8C"/>
    <w:rsid w:val="00F37B65"/>
    <w:rsid w:val="00F37D93"/>
    <w:rsid w:val="00F401AF"/>
    <w:rsid w:val="00F404E0"/>
    <w:rsid w:val="00F405D5"/>
    <w:rsid w:val="00F40D14"/>
    <w:rsid w:val="00F411B6"/>
    <w:rsid w:val="00F41C34"/>
    <w:rsid w:val="00F42ED6"/>
    <w:rsid w:val="00F43CC2"/>
    <w:rsid w:val="00F44BFB"/>
    <w:rsid w:val="00F44C0C"/>
    <w:rsid w:val="00F452C7"/>
    <w:rsid w:val="00F45E3D"/>
    <w:rsid w:val="00F45E8A"/>
    <w:rsid w:val="00F46236"/>
    <w:rsid w:val="00F4624E"/>
    <w:rsid w:val="00F468D1"/>
    <w:rsid w:val="00F46A40"/>
    <w:rsid w:val="00F47263"/>
    <w:rsid w:val="00F472BC"/>
    <w:rsid w:val="00F47422"/>
    <w:rsid w:val="00F50382"/>
    <w:rsid w:val="00F5046D"/>
    <w:rsid w:val="00F508ED"/>
    <w:rsid w:val="00F514A6"/>
    <w:rsid w:val="00F529E4"/>
    <w:rsid w:val="00F53243"/>
    <w:rsid w:val="00F5341F"/>
    <w:rsid w:val="00F53CA7"/>
    <w:rsid w:val="00F544BC"/>
    <w:rsid w:val="00F54E3E"/>
    <w:rsid w:val="00F56018"/>
    <w:rsid w:val="00F561DF"/>
    <w:rsid w:val="00F5654F"/>
    <w:rsid w:val="00F5656E"/>
    <w:rsid w:val="00F5660A"/>
    <w:rsid w:val="00F56F9A"/>
    <w:rsid w:val="00F573C7"/>
    <w:rsid w:val="00F57AA4"/>
    <w:rsid w:val="00F57B0A"/>
    <w:rsid w:val="00F57BE7"/>
    <w:rsid w:val="00F607B3"/>
    <w:rsid w:val="00F62E30"/>
    <w:rsid w:val="00F63319"/>
    <w:rsid w:val="00F633F7"/>
    <w:rsid w:val="00F63678"/>
    <w:rsid w:val="00F642B4"/>
    <w:rsid w:val="00F644DB"/>
    <w:rsid w:val="00F651BC"/>
    <w:rsid w:val="00F65246"/>
    <w:rsid w:val="00F6623F"/>
    <w:rsid w:val="00F663AA"/>
    <w:rsid w:val="00F66CD3"/>
    <w:rsid w:val="00F671FA"/>
    <w:rsid w:val="00F673D8"/>
    <w:rsid w:val="00F67426"/>
    <w:rsid w:val="00F67F4B"/>
    <w:rsid w:val="00F700AD"/>
    <w:rsid w:val="00F702F7"/>
    <w:rsid w:val="00F70E4D"/>
    <w:rsid w:val="00F70E56"/>
    <w:rsid w:val="00F712F0"/>
    <w:rsid w:val="00F71523"/>
    <w:rsid w:val="00F71701"/>
    <w:rsid w:val="00F723DE"/>
    <w:rsid w:val="00F72592"/>
    <w:rsid w:val="00F72C39"/>
    <w:rsid w:val="00F72F58"/>
    <w:rsid w:val="00F73146"/>
    <w:rsid w:val="00F73412"/>
    <w:rsid w:val="00F743C6"/>
    <w:rsid w:val="00F74BBB"/>
    <w:rsid w:val="00F764F5"/>
    <w:rsid w:val="00F77188"/>
    <w:rsid w:val="00F77332"/>
    <w:rsid w:val="00F7748E"/>
    <w:rsid w:val="00F77903"/>
    <w:rsid w:val="00F77BAB"/>
    <w:rsid w:val="00F77DB6"/>
    <w:rsid w:val="00F80140"/>
    <w:rsid w:val="00F809BD"/>
    <w:rsid w:val="00F81797"/>
    <w:rsid w:val="00F82616"/>
    <w:rsid w:val="00F829DA"/>
    <w:rsid w:val="00F82AD2"/>
    <w:rsid w:val="00F836F6"/>
    <w:rsid w:val="00F851FA"/>
    <w:rsid w:val="00F85220"/>
    <w:rsid w:val="00F864E7"/>
    <w:rsid w:val="00F86ED3"/>
    <w:rsid w:val="00F90979"/>
    <w:rsid w:val="00F921A4"/>
    <w:rsid w:val="00F925C3"/>
    <w:rsid w:val="00F93076"/>
    <w:rsid w:val="00F93393"/>
    <w:rsid w:val="00F93E5B"/>
    <w:rsid w:val="00F93F4B"/>
    <w:rsid w:val="00F94137"/>
    <w:rsid w:val="00F94336"/>
    <w:rsid w:val="00F95016"/>
    <w:rsid w:val="00F952D0"/>
    <w:rsid w:val="00F959A9"/>
    <w:rsid w:val="00F96467"/>
    <w:rsid w:val="00F96F3D"/>
    <w:rsid w:val="00F9723B"/>
    <w:rsid w:val="00F9726B"/>
    <w:rsid w:val="00F972C5"/>
    <w:rsid w:val="00F976B3"/>
    <w:rsid w:val="00FA0853"/>
    <w:rsid w:val="00FA0C2D"/>
    <w:rsid w:val="00FA0D99"/>
    <w:rsid w:val="00FA10BA"/>
    <w:rsid w:val="00FA1285"/>
    <w:rsid w:val="00FA14D1"/>
    <w:rsid w:val="00FA181A"/>
    <w:rsid w:val="00FA18D6"/>
    <w:rsid w:val="00FA1A7B"/>
    <w:rsid w:val="00FA221C"/>
    <w:rsid w:val="00FA2695"/>
    <w:rsid w:val="00FA28D3"/>
    <w:rsid w:val="00FA34B0"/>
    <w:rsid w:val="00FA38D9"/>
    <w:rsid w:val="00FA393B"/>
    <w:rsid w:val="00FA3FC0"/>
    <w:rsid w:val="00FA4138"/>
    <w:rsid w:val="00FA4F25"/>
    <w:rsid w:val="00FA5070"/>
    <w:rsid w:val="00FA6509"/>
    <w:rsid w:val="00FA73C6"/>
    <w:rsid w:val="00FA7B49"/>
    <w:rsid w:val="00FA7EE0"/>
    <w:rsid w:val="00FB0815"/>
    <w:rsid w:val="00FB0B7E"/>
    <w:rsid w:val="00FB1428"/>
    <w:rsid w:val="00FB187B"/>
    <w:rsid w:val="00FB1C2A"/>
    <w:rsid w:val="00FB1F78"/>
    <w:rsid w:val="00FB22B3"/>
    <w:rsid w:val="00FB2E86"/>
    <w:rsid w:val="00FB2FA7"/>
    <w:rsid w:val="00FB3AE2"/>
    <w:rsid w:val="00FB5728"/>
    <w:rsid w:val="00FB5F41"/>
    <w:rsid w:val="00FB6ABE"/>
    <w:rsid w:val="00FB6B9E"/>
    <w:rsid w:val="00FB6C30"/>
    <w:rsid w:val="00FB787B"/>
    <w:rsid w:val="00FB7D16"/>
    <w:rsid w:val="00FB7FD1"/>
    <w:rsid w:val="00FC0C5A"/>
    <w:rsid w:val="00FC0D67"/>
    <w:rsid w:val="00FC0F70"/>
    <w:rsid w:val="00FC124B"/>
    <w:rsid w:val="00FC1CA0"/>
    <w:rsid w:val="00FC1EC6"/>
    <w:rsid w:val="00FC21F3"/>
    <w:rsid w:val="00FC276E"/>
    <w:rsid w:val="00FC2FEC"/>
    <w:rsid w:val="00FC3578"/>
    <w:rsid w:val="00FC3887"/>
    <w:rsid w:val="00FC38DA"/>
    <w:rsid w:val="00FC49EE"/>
    <w:rsid w:val="00FC4BB4"/>
    <w:rsid w:val="00FC4D57"/>
    <w:rsid w:val="00FC5277"/>
    <w:rsid w:val="00FC57CC"/>
    <w:rsid w:val="00FC5998"/>
    <w:rsid w:val="00FC5ED2"/>
    <w:rsid w:val="00FC7CB3"/>
    <w:rsid w:val="00FD11E7"/>
    <w:rsid w:val="00FD23E6"/>
    <w:rsid w:val="00FD2699"/>
    <w:rsid w:val="00FD2B15"/>
    <w:rsid w:val="00FD3441"/>
    <w:rsid w:val="00FD4586"/>
    <w:rsid w:val="00FD48D2"/>
    <w:rsid w:val="00FD529F"/>
    <w:rsid w:val="00FD54A9"/>
    <w:rsid w:val="00FD57D5"/>
    <w:rsid w:val="00FD6D40"/>
    <w:rsid w:val="00FD6DEC"/>
    <w:rsid w:val="00FD6E5F"/>
    <w:rsid w:val="00FD6F04"/>
    <w:rsid w:val="00FD71D8"/>
    <w:rsid w:val="00FE015F"/>
    <w:rsid w:val="00FE0827"/>
    <w:rsid w:val="00FE0989"/>
    <w:rsid w:val="00FE137B"/>
    <w:rsid w:val="00FE1979"/>
    <w:rsid w:val="00FE2693"/>
    <w:rsid w:val="00FE2AB5"/>
    <w:rsid w:val="00FE2EC9"/>
    <w:rsid w:val="00FE3179"/>
    <w:rsid w:val="00FE32A0"/>
    <w:rsid w:val="00FE3781"/>
    <w:rsid w:val="00FE3890"/>
    <w:rsid w:val="00FE3B1B"/>
    <w:rsid w:val="00FE3E02"/>
    <w:rsid w:val="00FE41AC"/>
    <w:rsid w:val="00FE4408"/>
    <w:rsid w:val="00FE4494"/>
    <w:rsid w:val="00FE465F"/>
    <w:rsid w:val="00FE4F01"/>
    <w:rsid w:val="00FE506F"/>
    <w:rsid w:val="00FE515A"/>
    <w:rsid w:val="00FE52B9"/>
    <w:rsid w:val="00FE5511"/>
    <w:rsid w:val="00FE560D"/>
    <w:rsid w:val="00FE6471"/>
    <w:rsid w:val="00FE69ED"/>
    <w:rsid w:val="00FE71F0"/>
    <w:rsid w:val="00FE7C70"/>
    <w:rsid w:val="00FF0350"/>
    <w:rsid w:val="00FF0830"/>
    <w:rsid w:val="00FF0E39"/>
    <w:rsid w:val="00FF2CA8"/>
    <w:rsid w:val="00FF3185"/>
    <w:rsid w:val="00FF3E12"/>
    <w:rsid w:val="00FF4D6D"/>
    <w:rsid w:val="00FF5740"/>
    <w:rsid w:val="00FF5E97"/>
    <w:rsid w:val="00FF7418"/>
    <w:rsid w:val="00FF757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4:docId w14:val="487096A6"/>
  <w15:docId w15:val="{CE2F523F-438D-4E22-AC75-CA9CBB8EB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1262"/>
    <w:rPr>
      <w:lang w:val="pt-BR" w:eastAsia="pt-BR"/>
    </w:rPr>
  </w:style>
  <w:style w:type="paragraph" w:styleId="Ttulo1">
    <w:name w:val="heading 1"/>
    <w:basedOn w:val="Normal"/>
    <w:next w:val="Corpodetexto"/>
    <w:qFormat/>
    <w:rsid w:val="0071142B"/>
    <w:pPr>
      <w:keepNext/>
      <w:pageBreakBefore/>
      <w:numPr>
        <w:numId w:val="1"/>
      </w:numPr>
      <w:spacing w:before="240" w:after="1440"/>
      <w:jc w:val="both"/>
      <w:outlineLvl w:val="0"/>
    </w:pPr>
    <w:rPr>
      <w:rFonts w:ascii="Arial" w:hAnsi="Arial"/>
      <w:b/>
      <w:kern w:val="28"/>
      <w:sz w:val="32"/>
    </w:rPr>
  </w:style>
  <w:style w:type="paragraph" w:styleId="Ttulo2">
    <w:name w:val="heading 2"/>
    <w:basedOn w:val="Normal"/>
    <w:next w:val="CorpodeTexto0"/>
    <w:qFormat/>
    <w:rsid w:val="0071142B"/>
    <w:pPr>
      <w:keepNext/>
      <w:numPr>
        <w:ilvl w:val="1"/>
        <w:numId w:val="1"/>
      </w:numPr>
      <w:spacing w:before="360" w:after="60" w:line="360" w:lineRule="auto"/>
      <w:jc w:val="both"/>
      <w:outlineLvl w:val="1"/>
    </w:pPr>
    <w:rPr>
      <w:rFonts w:ascii="Arial Negrito" w:hAnsi="Arial Negrito"/>
      <w:b/>
    </w:rPr>
  </w:style>
  <w:style w:type="paragraph" w:styleId="Ttulo3">
    <w:name w:val="heading 3"/>
    <w:basedOn w:val="Normal"/>
    <w:next w:val="CorpodeTexto0"/>
    <w:qFormat/>
    <w:rsid w:val="0071142B"/>
    <w:pPr>
      <w:keepNext/>
      <w:numPr>
        <w:ilvl w:val="2"/>
        <w:numId w:val="1"/>
      </w:numPr>
      <w:spacing w:before="360" w:after="60" w:line="360" w:lineRule="auto"/>
      <w:jc w:val="both"/>
      <w:outlineLvl w:val="2"/>
    </w:pPr>
    <w:rPr>
      <w:rFonts w:ascii="Arial" w:hAnsi="Arial"/>
      <w:b/>
    </w:rPr>
  </w:style>
  <w:style w:type="paragraph" w:styleId="Ttulo4">
    <w:name w:val="heading 4"/>
    <w:basedOn w:val="Normal"/>
    <w:next w:val="Normal"/>
    <w:qFormat/>
    <w:rsid w:val="0071142B"/>
    <w:pPr>
      <w:keepNext/>
      <w:numPr>
        <w:ilvl w:val="3"/>
        <w:numId w:val="1"/>
      </w:numPr>
      <w:spacing w:before="240" w:after="60"/>
      <w:jc w:val="both"/>
      <w:outlineLvl w:val="3"/>
    </w:pPr>
  </w:style>
  <w:style w:type="paragraph" w:styleId="Ttulo5">
    <w:name w:val="heading 5"/>
    <w:basedOn w:val="Normal"/>
    <w:next w:val="Normal"/>
    <w:qFormat/>
    <w:rsid w:val="0071142B"/>
    <w:pPr>
      <w:numPr>
        <w:ilvl w:val="4"/>
        <w:numId w:val="1"/>
      </w:numPr>
      <w:spacing w:before="240" w:after="60"/>
      <w:jc w:val="both"/>
      <w:outlineLvl w:val="4"/>
    </w:pPr>
    <w:rPr>
      <w:rFonts w:ascii="Arial" w:hAnsi="Arial"/>
      <w:sz w:val="22"/>
    </w:rPr>
  </w:style>
  <w:style w:type="paragraph" w:styleId="Ttulo6">
    <w:name w:val="heading 6"/>
    <w:basedOn w:val="Normal"/>
    <w:next w:val="Normal"/>
    <w:qFormat/>
    <w:rsid w:val="0071142B"/>
    <w:pPr>
      <w:numPr>
        <w:ilvl w:val="5"/>
        <w:numId w:val="1"/>
      </w:numPr>
      <w:spacing w:before="240" w:after="60"/>
      <w:jc w:val="both"/>
      <w:outlineLvl w:val="5"/>
    </w:pPr>
    <w:rPr>
      <w:rFonts w:ascii="Arial" w:hAnsi="Arial"/>
      <w:i/>
      <w:sz w:val="22"/>
    </w:rPr>
  </w:style>
  <w:style w:type="paragraph" w:styleId="Ttulo7">
    <w:name w:val="heading 7"/>
    <w:basedOn w:val="Normal"/>
    <w:next w:val="Normal"/>
    <w:qFormat/>
    <w:rsid w:val="0071142B"/>
    <w:pPr>
      <w:numPr>
        <w:ilvl w:val="6"/>
        <w:numId w:val="1"/>
      </w:numPr>
      <w:spacing w:before="240" w:after="60"/>
      <w:jc w:val="both"/>
      <w:outlineLvl w:val="6"/>
    </w:pPr>
    <w:rPr>
      <w:rFonts w:ascii="Arial" w:hAnsi="Arial"/>
    </w:rPr>
  </w:style>
  <w:style w:type="paragraph" w:styleId="Ttulo8">
    <w:name w:val="heading 8"/>
    <w:basedOn w:val="Normal"/>
    <w:next w:val="Normal"/>
    <w:qFormat/>
    <w:rsid w:val="0071142B"/>
    <w:pPr>
      <w:numPr>
        <w:ilvl w:val="7"/>
        <w:numId w:val="1"/>
      </w:numPr>
      <w:spacing w:before="240" w:after="60"/>
      <w:jc w:val="both"/>
      <w:outlineLvl w:val="7"/>
    </w:pPr>
    <w:rPr>
      <w:rFonts w:ascii="Arial" w:hAnsi="Arial"/>
      <w:i/>
    </w:rPr>
  </w:style>
  <w:style w:type="paragraph" w:styleId="Ttulo9">
    <w:name w:val="heading 9"/>
    <w:basedOn w:val="Normal"/>
    <w:next w:val="Normal"/>
    <w:qFormat/>
    <w:rsid w:val="0071142B"/>
    <w:pPr>
      <w:numPr>
        <w:ilvl w:val="8"/>
        <w:numId w:val="1"/>
      </w:numPr>
      <w:spacing w:before="240" w:after="60"/>
      <w:jc w:val="both"/>
      <w:outlineLvl w:val="8"/>
    </w:pPr>
    <w:rPr>
      <w:rFonts w:ascii="Arial" w:hAnsi="Arial"/>
      <w:i/>
      <w:sz w:val="1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rsid w:val="00561E07"/>
    <w:pPr>
      <w:spacing w:line="360" w:lineRule="auto"/>
      <w:ind w:firstLine="709"/>
      <w:jc w:val="both"/>
    </w:pPr>
  </w:style>
  <w:style w:type="paragraph" w:customStyle="1" w:styleId="RefernciaBibliogrfica">
    <w:name w:val="Referência Bibliográfica"/>
    <w:basedOn w:val="Normal"/>
    <w:next w:val="Normal"/>
    <w:rsid w:val="00561E07"/>
    <w:pPr>
      <w:numPr>
        <w:numId w:val="2"/>
      </w:numPr>
      <w:jc w:val="both"/>
    </w:pPr>
  </w:style>
  <w:style w:type="paragraph" w:styleId="Citao">
    <w:name w:val="Quote"/>
    <w:basedOn w:val="Corpodetexto"/>
    <w:next w:val="CorpodeTexto0"/>
    <w:qFormat/>
    <w:rsid w:val="0071142B"/>
    <w:pPr>
      <w:spacing w:before="180" w:after="240" w:line="240" w:lineRule="auto"/>
      <w:ind w:left="2268" w:firstLine="0"/>
    </w:pPr>
    <w:rPr>
      <w:rFonts w:ascii="Arial" w:hAnsi="Arial"/>
      <w:sz w:val="20"/>
    </w:rPr>
  </w:style>
  <w:style w:type="paragraph" w:styleId="Textodenotaderodap">
    <w:name w:val="footnote text"/>
    <w:basedOn w:val="Normal"/>
    <w:semiHidden/>
    <w:rsid w:val="005C246B"/>
    <w:pPr>
      <w:jc w:val="both"/>
    </w:pPr>
    <w:rPr>
      <w:rFonts w:ascii="Arial" w:hAnsi="Arial"/>
      <w:sz w:val="20"/>
    </w:rPr>
  </w:style>
  <w:style w:type="paragraph" w:styleId="Legenda">
    <w:name w:val="caption"/>
    <w:basedOn w:val="Normal"/>
    <w:next w:val="CorpodeTexto0"/>
    <w:qFormat/>
    <w:rsid w:val="00160917"/>
    <w:pPr>
      <w:spacing w:before="120" w:after="120"/>
      <w:jc w:val="center"/>
    </w:pPr>
    <w:rPr>
      <w:rFonts w:ascii="Arial" w:hAnsi="Arial"/>
      <w:b/>
      <w:sz w:val="20"/>
    </w:rPr>
  </w:style>
  <w:style w:type="paragraph" w:styleId="Cabealho">
    <w:name w:val="header"/>
    <w:basedOn w:val="Normal"/>
    <w:link w:val="CabealhoChar"/>
    <w:uiPriority w:val="99"/>
    <w:rsid w:val="00561E07"/>
    <w:pPr>
      <w:tabs>
        <w:tab w:val="center" w:pos="4419"/>
        <w:tab w:val="right" w:pos="8838"/>
      </w:tabs>
    </w:pPr>
  </w:style>
  <w:style w:type="character" w:styleId="Nmerodepgina">
    <w:name w:val="page number"/>
    <w:basedOn w:val="Fontepargpadro"/>
    <w:rsid w:val="00561E07"/>
  </w:style>
  <w:style w:type="paragraph" w:styleId="Sumrio1">
    <w:name w:val="toc 1"/>
    <w:basedOn w:val="Normal"/>
    <w:next w:val="Normal"/>
    <w:autoRedefine/>
    <w:uiPriority w:val="39"/>
    <w:rsid w:val="00561E07"/>
    <w:pPr>
      <w:spacing w:before="120" w:after="120" w:line="360" w:lineRule="auto"/>
    </w:pPr>
    <w:rPr>
      <w:b/>
      <w:caps/>
    </w:rPr>
  </w:style>
  <w:style w:type="paragraph" w:styleId="Sumrio2">
    <w:name w:val="toc 2"/>
    <w:basedOn w:val="Normal"/>
    <w:next w:val="Normal"/>
    <w:autoRedefine/>
    <w:uiPriority w:val="39"/>
    <w:rsid w:val="00561E07"/>
    <w:pPr>
      <w:spacing w:line="360" w:lineRule="auto"/>
      <w:ind w:left="198"/>
    </w:pPr>
    <w:rPr>
      <w:smallCaps/>
      <w:noProof/>
      <w:sz w:val="22"/>
    </w:rPr>
  </w:style>
  <w:style w:type="paragraph" w:styleId="Sumrio3">
    <w:name w:val="toc 3"/>
    <w:basedOn w:val="Normal"/>
    <w:next w:val="Normal"/>
    <w:autoRedefine/>
    <w:uiPriority w:val="39"/>
    <w:rsid w:val="00561E07"/>
    <w:pPr>
      <w:spacing w:line="360" w:lineRule="auto"/>
      <w:ind w:left="403"/>
    </w:pPr>
    <w:rPr>
      <w:noProof/>
      <w:lang w:val="en-US"/>
    </w:rPr>
  </w:style>
  <w:style w:type="paragraph" w:styleId="Sumrio4">
    <w:name w:val="toc 4"/>
    <w:basedOn w:val="Normal"/>
    <w:next w:val="Normal"/>
    <w:autoRedefine/>
    <w:uiPriority w:val="39"/>
    <w:rsid w:val="00561E07"/>
    <w:pPr>
      <w:ind w:left="600"/>
    </w:pPr>
    <w:rPr>
      <w:sz w:val="18"/>
    </w:rPr>
  </w:style>
  <w:style w:type="paragraph" w:styleId="Sumrio5">
    <w:name w:val="toc 5"/>
    <w:basedOn w:val="Normal"/>
    <w:next w:val="Normal"/>
    <w:autoRedefine/>
    <w:uiPriority w:val="39"/>
    <w:rsid w:val="00561E07"/>
    <w:pPr>
      <w:ind w:left="800"/>
    </w:pPr>
    <w:rPr>
      <w:sz w:val="18"/>
    </w:rPr>
  </w:style>
  <w:style w:type="paragraph" w:styleId="Sumrio6">
    <w:name w:val="toc 6"/>
    <w:basedOn w:val="Normal"/>
    <w:next w:val="Normal"/>
    <w:autoRedefine/>
    <w:uiPriority w:val="39"/>
    <w:rsid w:val="00561E07"/>
    <w:pPr>
      <w:ind w:left="1000"/>
    </w:pPr>
    <w:rPr>
      <w:sz w:val="18"/>
    </w:rPr>
  </w:style>
  <w:style w:type="paragraph" w:styleId="Sumrio7">
    <w:name w:val="toc 7"/>
    <w:basedOn w:val="Normal"/>
    <w:next w:val="Normal"/>
    <w:autoRedefine/>
    <w:uiPriority w:val="39"/>
    <w:rsid w:val="00561E07"/>
    <w:pPr>
      <w:ind w:left="1200"/>
    </w:pPr>
    <w:rPr>
      <w:sz w:val="18"/>
    </w:rPr>
  </w:style>
  <w:style w:type="paragraph" w:styleId="Sumrio8">
    <w:name w:val="toc 8"/>
    <w:basedOn w:val="Normal"/>
    <w:next w:val="Normal"/>
    <w:autoRedefine/>
    <w:uiPriority w:val="39"/>
    <w:rsid w:val="00561E07"/>
    <w:pPr>
      <w:ind w:left="1400"/>
    </w:pPr>
    <w:rPr>
      <w:sz w:val="18"/>
    </w:rPr>
  </w:style>
  <w:style w:type="paragraph" w:styleId="Sumrio9">
    <w:name w:val="toc 9"/>
    <w:basedOn w:val="Normal"/>
    <w:next w:val="Normal"/>
    <w:autoRedefine/>
    <w:uiPriority w:val="39"/>
    <w:rsid w:val="00561E07"/>
    <w:pPr>
      <w:ind w:left="1600"/>
    </w:pPr>
    <w:rPr>
      <w:sz w:val="18"/>
    </w:rPr>
  </w:style>
  <w:style w:type="paragraph" w:styleId="ndicedeilustraes">
    <w:name w:val="table of figures"/>
    <w:basedOn w:val="Normal"/>
    <w:next w:val="Normal"/>
    <w:uiPriority w:val="99"/>
    <w:rsid w:val="0071142B"/>
    <w:pPr>
      <w:spacing w:line="360" w:lineRule="auto"/>
      <w:ind w:left="403" w:hanging="403"/>
    </w:pPr>
    <w:rPr>
      <w:rFonts w:ascii="Arial" w:hAnsi="Arial"/>
      <w:sz w:val="22"/>
    </w:rPr>
  </w:style>
  <w:style w:type="paragraph" w:styleId="Ttulo">
    <w:name w:val="Title"/>
    <w:basedOn w:val="Normal"/>
    <w:qFormat/>
    <w:rsid w:val="004978F1"/>
    <w:pPr>
      <w:pageBreakBefore/>
      <w:jc w:val="center"/>
    </w:pPr>
    <w:rPr>
      <w:b/>
    </w:rPr>
  </w:style>
  <w:style w:type="paragraph" w:styleId="Remissivo1">
    <w:name w:val="index 1"/>
    <w:basedOn w:val="Normal"/>
    <w:next w:val="Normal"/>
    <w:autoRedefine/>
    <w:semiHidden/>
    <w:rsid w:val="00561E07"/>
    <w:pPr>
      <w:ind w:left="200" w:hanging="200"/>
    </w:pPr>
  </w:style>
  <w:style w:type="paragraph" w:styleId="Ttulodendiceremissivo">
    <w:name w:val="index heading"/>
    <w:basedOn w:val="Normal"/>
    <w:next w:val="Remissivo1"/>
    <w:semiHidden/>
    <w:rsid w:val="00561E07"/>
    <w:pPr>
      <w:jc w:val="both"/>
    </w:pPr>
  </w:style>
  <w:style w:type="paragraph" w:customStyle="1" w:styleId="CorpodeTexto0">
    <w:name w:val="Corpo de Texto"/>
    <w:basedOn w:val="Corpodetexto"/>
    <w:link w:val="CorpodeTextoChar0"/>
    <w:qFormat/>
    <w:rsid w:val="00711C01"/>
    <w:rPr>
      <w:rFonts w:ascii="Arial" w:hAnsi="Arial"/>
    </w:rPr>
  </w:style>
  <w:style w:type="character" w:styleId="Refdenotaderodap">
    <w:name w:val="footnote reference"/>
    <w:basedOn w:val="Fontepargpadro"/>
    <w:semiHidden/>
    <w:rsid w:val="00561E07"/>
    <w:rPr>
      <w:vertAlign w:val="superscript"/>
    </w:rPr>
  </w:style>
  <w:style w:type="paragraph" w:customStyle="1" w:styleId="Referncia">
    <w:name w:val="Referência"/>
    <w:basedOn w:val="Normal"/>
    <w:link w:val="RefernciaChar"/>
    <w:rsid w:val="00FD6E5F"/>
    <w:pPr>
      <w:spacing w:after="240"/>
      <w:jc w:val="both"/>
    </w:pPr>
    <w:rPr>
      <w:rFonts w:ascii="Arial" w:hAnsi="Arial"/>
    </w:rPr>
  </w:style>
  <w:style w:type="paragraph" w:customStyle="1" w:styleId="Http">
    <w:name w:val="Http"/>
    <w:basedOn w:val="Normal"/>
    <w:next w:val="CorpodeTexto0"/>
    <w:rsid w:val="00561E07"/>
    <w:pPr>
      <w:spacing w:line="360" w:lineRule="auto"/>
      <w:ind w:firstLine="408"/>
    </w:pPr>
    <w:rPr>
      <w:sz w:val="22"/>
    </w:rPr>
  </w:style>
  <w:style w:type="character" w:styleId="Hyperlink">
    <w:name w:val="Hyperlink"/>
    <w:basedOn w:val="Fontepargpadro"/>
    <w:uiPriority w:val="99"/>
    <w:rsid w:val="0071142B"/>
    <w:rPr>
      <w:rFonts w:ascii="Arial" w:hAnsi="Arial"/>
      <w:color w:val="0000FF"/>
      <w:u w:val="single"/>
    </w:rPr>
  </w:style>
  <w:style w:type="paragraph" w:styleId="MapadoDocumento">
    <w:name w:val="Document Map"/>
    <w:basedOn w:val="Normal"/>
    <w:semiHidden/>
    <w:rsid w:val="00561E07"/>
    <w:pPr>
      <w:shd w:val="clear" w:color="auto" w:fill="000080"/>
    </w:pPr>
    <w:rPr>
      <w:rFonts w:ascii="Tahoma" w:hAnsi="Tahoma"/>
    </w:rPr>
  </w:style>
  <w:style w:type="paragraph" w:styleId="Rodap">
    <w:name w:val="footer"/>
    <w:basedOn w:val="Normal"/>
    <w:link w:val="RodapChar"/>
    <w:uiPriority w:val="99"/>
    <w:rsid w:val="00561E07"/>
    <w:pPr>
      <w:tabs>
        <w:tab w:val="center" w:pos="4320"/>
        <w:tab w:val="right" w:pos="8640"/>
      </w:tabs>
    </w:pPr>
    <w:rPr>
      <w:lang w:val="en-AU"/>
    </w:rPr>
  </w:style>
  <w:style w:type="paragraph" w:customStyle="1" w:styleId="Recuodecorpodetexto31">
    <w:name w:val="Recuo de corpo de texto 31"/>
    <w:basedOn w:val="Normal"/>
    <w:rsid w:val="00561E07"/>
    <w:pPr>
      <w:widowControl w:val="0"/>
      <w:ind w:left="576"/>
    </w:pPr>
    <w:rPr>
      <w:rFonts w:ascii="Arial" w:hAnsi="Arial"/>
    </w:rPr>
  </w:style>
  <w:style w:type="paragraph" w:styleId="Remissivo2">
    <w:name w:val="index 2"/>
    <w:basedOn w:val="Normal"/>
    <w:next w:val="Normal"/>
    <w:autoRedefine/>
    <w:semiHidden/>
    <w:rsid w:val="00561E07"/>
    <w:pPr>
      <w:ind w:left="400" w:hanging="200"/>
    </w:pPr>
  </w:style>
  <w:style w:type="paragraph" w:styleId="Remissivo3">
    <w:name w:val="index 3"/>
    <w:basedOn w:val="Normal"/>
    <w:next w:val="Normal"/>
    <w:autoRedefine/>
    <w:semiHidden/>
    <w:rsid w:val="00561E07"/>
    <w:pPr>
      <w:ind w:left="600" w:hanging="200"/>
    </w:pPr>
  </w:style>
  <w:style w:type="paragraph" w:styleId="Remissivo4">
    <w:name w:val="index 4"/>
    <w:basedOn w:val="Normal"/>
    <w:next w:val="Normal"/>
    <w:autoRedefine/>
    <w:semiHidden/>
    <w:rsid w:val="00561E07"/>
    <w:pPr>
      <w:ind w:left="800" w:hanging="200"/>
    </w:pPr>
  </w:style>
  <w:style w:type="paragraph" w:styleId="Remissivo5">
    <w:name w:val="index 5"/>
    <w:basedOn w:val="Normal"/>
    <w:next w:val="Normal"/>
    <w:autoRedefine/>
    <w:semiHidden/>
    <w:rsid w:val="00561E07"/>
    <w:pPr>
      <w:ind w:left="1000" w:hanging="200"/>
    </w:pPr>
  </w:style>
  <w:style w:type="paragraph" w:styleId="Remissivo6">
    <w:name w:val="index 6"/>
    <w:basedOn w:val="Normal"/>
    <w:next w:val="Normal"/>
    <w:autoRedefine/>
    <w:semiHidden/>
    <w:rsid w:val="00561E07"/>
    <w:pPr>
      <w:ind w:left="1200" w:hanging="200"/>
    </w:pPr>
  </w:style>
  <w:style w:type="paragraph" w:styleId="Remissivo7">
    <w:name w:val="index 7"/>
    <w:basedOn w:val="Normal"/>
    <w:next w:val="Normal"/>
    <w:autoRedefine/>
    <w:semiHidden/>
    <w:rsid w:val="00561E07"/>
    <w:pPr>
      <w:ind w:left="1400" w:hanging="200"/>
    </w:pPr>
  </w:style>
  <w:style w:type="paragraph" w:styleId="Remissivo8">
    <w:name w:val="index 8"/>
    <w:basedOn w:val="Normal"/>
    <w:next w:val="Normal"/>
    <w:autoRedefine/>
    <w:semiHidden/>
    <w:rsid w:val="00561E07"/>
    <w:pPr>
      <w:ind w:left="1600" w:hanging="200"/>
    </w:pPr>
  </w:style>
  <w:style w:type="paragraph" w:styleId="Remissivo9">
    <w:name w:val="index 9"/>
    <w:basedOn w:val="Normal"/>
    <w:next w:val="Normal"/>
    <w:autoRedefine/>
    <w:semiHidden/>
    <w:rsid w:val="00561E07"/>
    <w:pPr>
      <w:ind w:left="1800" w:hanging="200"/>
    </w:pPr>
  </w:style>
  <w:style w:type="paragraph" w:styleId="Corpodetexto2">
    <w:name w:val="Body Text 2"/>
    <w:basedOn w:val="Normal"/>
    <w:rsid w:val="00561E07"/>
    <w:pPr>
      <w:jc w:val="center"/>
    </w:pPr>
  </w:style>
  <w:style w:type="paragraph" w:styleId="Corpodetexto3">
    <w:name w:val="Body Text 3"/>
    <w:basedOn w:val="Normal"/>
    <w:rsid w:val="00561E07"/>
    <w:rPr>
      <w:sz w:val="18"/>
    </w:rPr>
  </w:style>
  <w:style w:type="character" w:styleId="HiperlinkVisitado">
    <w:name w:val="FollowedHyperlink"/>
    <w:basedOn w:val="Fontepargpadro"/>
    <w:rsid w:val="00561E07"/>
    <w:rPr>
      <w:color w:val="800080"/>
      <w:u w:val="single"/>
    </w:rPr>
  </w:style>
  <w:style w:type="paragraph" w:customStyle="1" w:styleId="LinhadeTabela">
    <w:name w:val="Linha de Tabela"/>
    <w:basedOn w:val="Corpodetexto"/>
    <w:rsid w:val="008A23F9"/>
    <w:pPr>
      <w:spacing w:line="240" w:lineRule="auto"/>
      <w:ind w:firstLine="0"/>
      <w:jc w:val="left"/>
    </w:pPr>
    <w:rPr>
      <w:rFonts w:ascii="Arial" w:hAnsi="Arial"/>
      <w:sz w:val="20"/>
    </w:rPr>
  </w:style>
  <w:style w:type="paragraph" w:customStyle="1" w:styleId="TtulodeTabela">
    <w:name w:val="Título de Tabela"/>
    <w:basedOn w:val="Corpodetexto"/>
    <w:rsid w:val="00B62533"/>
    <w:pPr>
      <w:spacing w:line="240" w:lineRule="auto"/>
      <w:ind w:firstLine="0"/>
      <w:jc w:val="left"/>
    </w:pPr>
    <w:rPr>
      <w:rFonts w:ascii="Arial Negrito" w:hAnsi="Arial Negrito"/>
      <w:b/>
      <w:sz w:val="20"/>
    </w:rPr>
  </w:style>
  <w:style w:type="paragraph" w:customStyle="1" w:styleId="CorpodeTabela">
    <w:name w:val="Corpo de Tabela"/>
    <w:basedOn w:val="Normal"/>
    <w:rsid w:val="00561E07"/>
  </w:style>
  <w:style w:type="paragraph" w:customStyle="1" w:styleId="Corpodeprograma">
    <w:name w:val="Corpo de programa"/>
    <w:basedOn w:val="LinhadeTabela"/>
    <w:rsid w:val="00561E07"/>
    <w:rPr>
      <w:rFonts w:ascii="Courier New" w:hAnsi="Courier New" w:cs="Courier New"/>
      <w:sz w:val="16"/>
    </w:rPr>
  </w:style>
  <w:style w:type="paragraph" w:customStyle="1" w:styleId="xl23">
    <w:name w:val="xl23"/>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22">
    <w:name w:val="xl22"/>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17">
    <w:name w:val="xl17"/>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18">
    <w:name w:val="xl18"/>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19">
    <w:name w:val="xl19"/>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20">
    <w:name w:val="xl20"/>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1">
    <w:name w:val="xl21"/>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4">
    <w:name w:val="xl24"/>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5">
    <w:name w:val="xl25"/>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26">
    <w:name w:val="xl26"/>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7">
    <w:name w:val="xl27"/>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Explicao">
    <w:name w:val="Explicação"/>
    <w:basedOn w:val="Corpodetexto"/>
    <w:rsid w:val="007E0A6E"/>
    <w:rPr>
      <w:i/>
      <w:color w:val="FF0000"/>
    </w:rPr>
  </w:style>
  <w:style w:type="paragraph" w:customStyle="1" w:styleId="Agradecimento">
    <w:name w:val="Agradecimento"/>
    <w:basedOn w:val="Corpodetexto"/>
    <w:rsid w:val="00AE16B1"/>
    <w:pPr>
      <w:spacing w:after="320"/>
      <w:ind w:firstLine="0"/>
    </w:pPr>
    <w:rPr>
      <w:rFonts w:ascii="Arial" w:hAnsi="Arial"/>
    </w:rPr>
  </w:style>
  <w:style w:type="paragraph" w:customStyle="1" w:styleId="Nome">
    <w:name w:val="Nome"/>
    <w:basedOn w:val="Normal"/>
    <w:next w:val="Corpodetexto"/>
    <w:rsid w:val="00711C01"/>
    <w:pPr>
      <w:jc w:val="center"/>
    </w:pPr>
    <w:rPr>
      <w:rFonts w:ascii="Arial" w:hAnsi="Arial"/>
      <w:sz w:val="32"/>
      <w:szCs w:val="32"/>
    </w:rPr>
  </w:style>
  <w:style w:type="paragraph" w:customStyle="1" w:styleId="Crditos">
    <w:name w:val="Créditos"/>
    <w:basedOn w:val="Corpodetexto"/>
    <w:rsid w:val="00711C01"/>
    <w:pPr>
      <w:spacing w:line="240" w:lineRule="auto"/>
      <w:ind w:left="3402" w:firstLine="0"/>
    </w:pPr>
    <w:rPr>
      <w:rFonts w:ascii="Arial" w:hAnsi="Arial"/>
    </w:rPr>
  </w:style>
  <w:style w:type="paragraph" w:styleId="Cabealhodamensagem">
    <w:name w:val="Message Header"/>
    <w:basedOn w:val="Normal"/>
    <w:rsid w:val="00561E07"/>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customStyle="1" w:styleId="ExplicaesdaAutora">
    <w:name w:val="Explicações da Autora"/>
    <w:basedOn w:val="Corpodetexto"/>
    <w:next w:val="CorpodeTexto0"/>
    <w:rsid w:val="00035F5C"/>
    <w:pPr>
      <w:spacing w:line="240" w:lineRule="auto"/>
      <w:ind w:firstLine="0"/>
    </w:pPr>
    <w:rPr>
      <w:i/>
      <w:color w:val="0000FF"/>
    </w:rPr>
  </w:style>
  <w:style w:type="paragraph" w:customStyle="1" w:styleId="NotasdoAutor">
    <w:name w:val="Notas do Autor"/>
    <w:basedOn w:val="CorpodeTexto0"/>
    <w:link w:val="NotasdoAutorChar"/>
    <w:rsid w:val="00726260"/>
    <w:rPr>
      <w:i/>
      <w:color w:val="0000FF"/>
    </w:rPr>
  </w:style>
  <w:style w:type="character" w:customStyle="1" w:styleId="CorpodeTextoChar0">
    <w:name w:val="Corpo de Texto Char"/>
    <w:basedOn w:val="Fontepargpadro"/>
    <w:link w:val="CorpodeTexto0"/>
    <w:rsid w:val="00711C01"/>
    <w:rPr>
      <w:rFonts w:ascii="Arial" w:hAnsi="Arial"/>
      <w:sz w:val="24"/>
      <w:lang w:val="pt-BR" w:eastAsia="pt-BR" w:bidi="ar-SA"/>
    </w:rPr>
  </w:style>
  <w:style w:type="character" w:customStyle="1" w:styleId="RefernciaChar">
    <w:name w:val="Referência Char"/>
    <w:basedOn w:val="Fontepargpadro"/>
    <w:link w:val="Referncia"/>
    <w:rsid w:val="00FD6E5F"/>
    <w:rPr>
      <w:rFonts w:ascii="Arial" w:hAnsi="Arial"/>
      <w:sz w:val="24"/>
      <w:lang w:val="pt-BR" w:eastAsia="pt-BR" w:bidi="ar-SA"/>
    </w:rPr>
  </w:style>
  <w:style w:type="paragraph" w:customStyle="1" w:styleId="Sub-itemdeTabela">
    <w:name w:val="Sub-item de Tabela"/>
    <w:basedOn w:val="Normal"/>
    <w:rsid w:val="00BE3B7E"/>
    <w:pPr>
      <w:ind w:left="284"/>
    </w:pPr>
    <w:rPr>
      <w:bCs/>
    </w:rPr>
  </w:style>
  <w:style w:type="paragraph" w:styleId="Data">
    <w:name w:val="Date"/>
    <w:basedOn w:val="Normal"/>
    <w:next w:val="Normal"/>
    <w:rsid w:val="00711C01"/>
    <w:pPr>
      <w:jc w:val="center"/>
    </w:pPr>
    <w:rPr>
      <w:rFonts w:ascii="Arial" w:hAnsi="Arial"/>
    </w:rPr>
  </w:style>
  <w:style w:type="paragraph" w:customStyle="1" w:styleId="Dedicatria">
    <w:name w:val="Dedicatória"/>
    <w:basedOn w:val="CorpodeTexto0"/>
    <w:link w:val="DedicatriaChar"/>
    <w:rsid w:val="000F778B"/>
    <w:pPr>
      <w:jc w:val="right"/>
    </w:pPr>
  </w:style>
  <w:style w:type="paragraph" w:customStyle="1" w:styleId="TtuloSemndice">
    <w:name w:val="Título Sem Índice"/>
    <w:basedOn w:val="Normal"/>
    <w:next w:val="CorpodeTexto0"/>
    <w:rsid w:val="00B9260F"/>
    <w:pPr>
      <w:pageBreakBefore/>
      <w:jc w:val="center"/>
    </w:pPr>
    <w:rPr>
      <w:rFonts w:ascii="Arial" w:hAnsi="Arial"/>
      <w:b/>
      <w:sz w:val="28"/>
    </w:rPr>
  </w:style>
  <w:style w:type="paragraph" w:customStyle="1" w:styleId="TtuloComndice">
    <w:name w:val="Título Com Índice"/>
    <w:basedOn w:val="Normal"/>
    <w:next w:val="CorpodeTexto0"/>
    <w:rsid w:val="00AB1913"/>
    <w:pPr>
      <w:pageBreakBefore/>
      <w:jc w:val="center"/>
      <w:outlineLvl w:val="0"/>
    </w:pPr>
    <w:rPr>
      <w:rFonts w:ascii="Arial" w:hAnsi="Arial"/>
      <w:b/>
    </w:rPr>
  </w:style>
  <w:style w:type="paragraph" w:customStyle="1" w:styleId="NomedaFicha">
    <w:name w:val="Nome da Ficha"/>
    <w:basedOn w:val="CorpodeTexto0"/>
    <w:next w:val="CorpodeTexto0"/>
    <w:rsid w:val="00711C01"/>
    <w:pPr>
      <w:ind w:firstLine="0"/>
      <w:jc w:val="left"/>
    </w:pPr>
  </w:style>
  <w:style w:type="paragraph" w:customStyle="1" w:styleId="TtulodaTese">
    <w:name w:val="Título da Tese"/>
    <w:basedOn w:val="Normal"/>
    <w:next w:val="CorpodeTexto0"/>
    <w:rsid w:val="00711C01"/>
    <w:pPr>
      <w:jc w:val="center"/>
    </w:pPr>
    <w:rPr>
      <w:rFonts w:ascii="Arial" w:hAnsi="Arial"/>
      <w:sz w:val="36"/>
      <w:szCs w:val="36"/>
    </w:rPr>
  </w:style>
  <w:style w:type="paragraph" w:customStyle="1" w:styleId="Itenscombullet">
    <w:name w:val="Itens com bullet"/>
    <w:basedOn w:val="Normal"/>
    <w:link w:val="ItenscombulletChar"/>
    <w:rsid w:val="0071142B"/>
    <w:pPr>
      <w:numPr>
        <w:numId w:val="3"/>
      </w:numPr>
      <w:spacing w:line="360" w:lineRule="auto"/>
      <w:jc w:val="both"/>
    </w:pPr>
    <w:rPr>
      <w:rFonts w:ascii="Arial" w:hAnsi="Arial"/>
    </w:rPr>
  </w:style>
  <w:style w:type="paragraph" w:customStyle="1" w:styleId="ListadeAbreviaturas">
    <w:name w:val="Lista de Abreviaturas"/>
    <w:basedOn w:val="Normal"/>
    <w:rsid w:val="0071142B"/>
    <w:pPr>
      <w:spacing w:line="480" w:lineRule="auto"/>
    </w:pPr>
    <w:rPr>
      <w:rFonts w:ascii="Arial" w:hAnsi="Arial"/>
    </w:rPr>
  </w:style>
  <w:style w:type="paragraph" w:styleId="NormalWeb">
    <w:name w:val="Normal (Web)"/>
    <w:basedOn w:val="Normal"/>
    <w:uiPriority w:val="99"/>
    <w:rsid w:val="00E14B86"/>
  </w:style>
  <w:style w:type="table" w:styleId="Tabelacomgrade">
    <w:name w:val="Table Grid"/>
    <w:basedOn w:val="Tabelanormal"/>
    <w:uiPriority w:val="39"/>
    <w:rsid w:val="00157441"/>
    <w:tblPr>
      <w:tblBorders>
        <w:top w:val="single" w:sz="12" w:space="0" w:color="auto"/>
        <w:bottom w:val="single" w:sz="12" w:space="0" w:color="auto"/>
        <w:insideH w:val="single" w:sz="4" w:space="0" w:color="auto"/>
      </w:tblBorders>
    </w:tblPr>
  </w:style>
  <w:style w:type="character" w:customStyle="1" w:styleId="CorpodetextoChar">
    <w:name w:val="Corpo de texto Char"/>
    <w:basedOn w:val="Fontepargpadro"/>
    <w:link w:val="Corpodetexto"/>
    <w:rsid w:val="009B408F"/>
    <w:rPr>
      <w:sz w:val="24"/>
      <w:lang w:val="pt-BR" w:eastAsia="pt-BR" w:bidi="ar-SA"/>
    </w:rPr>
  </w:style>
  <w:style w:type="character" w:customStyle="1" w:styleId="txtarial8ptwhite1">
    <w:name w:val="txt_arial_8pt_white1"/>
    <w:basedOn w:val="Fontepargpadro"/>
    <w:rsid w:val="006023B4"/>
    <w:rPr>
      <w:rFonts w:ascii="Verdana" w:hAnsi="Verdana" w:hint="default"/>
      <w:color w:val="FFFFFF"/>
      <w:sz w:val="16"/>
      <w:szCs w:val="16"/>
    </w:rPr>
  </w:style>
  <w:style w:type="character" w:customStyle="1" w:styleId="txtarial8ptgray1">
    <w:name w:val="txt_arial_8pt_gray1"/>
    <w:basedOn w:val="Fontepargpadro"/>
    <w:rsid w:val="006023B4"/>
    <w:rPr>
      <w:rFonts w:ascii="Verdana" w:hAnsi="Verdana" w:hint="default"/>
      <w:color w:val="666666"/>
      <w:sz w:val="16"/>
      <w:szCs w:val="16"/>
    </w:rPr>
  </w:style>
  <w:style w:type="paragraph" w:customStyle="1" w:styleId="LinhasdeTabelacombullet">
    <w:name w:val="Linhas de Tabela com bullet"/>
    <w:basedOn w:val="Itenscombullet"/>
    <w:link w:val="LinhasdeTabelacombulletChar"/>
    <w:rsid w:val="008E0DF2"/>
    <w:pPr>
      <w:spacing w:line="240" w:lineRule="auto"/>
      <w:ind w:left="1066" w:hanging="357"/>
    </w:pPr>
  </w:style>
  <w:style w:type="character" w:customStyle="1" w:styleId="ItenscombulletChar">
    <w:name w:val="Itens com bullet Char"/>
    <w:basedOn w:val="Fontepargpadro"/>
    <w:link w:val="Itenscombullet"/>
    <w:rsid w:val="0071142B"/>
    <w:rPr>
      <w:rFonts w:ascii="Arial" w:hAnsi="Arial"/>
      <w:lang w:val="pt-BR" w:eastAsia="pt-BR"/>
    </w:rPr>
  </w:style>
  <w:style w:type="character" w:customStyle="1" w:styleId="LinhasdeTabelacombulletChar">
    <w:name w:val="Linhas de Tabela com bullet Char"/>
    <w:basedOn w:val="ItenscombulletChar"/>
    <w:link w:val="LinhasdeTabelacombullet"/>
    <w:rsid w:val="00DB79B1"/>
    <w:rPr>
      <w:rFonts w:ascii="Arial" w:hAnsi="Arial"/>
      <w:lang w:val="pt-BR" w:eastAsia="pt-BR"/>
    </w:rPr>
  </w:style>
  <w:style w:type="paragraph" w:styleId="Recuodecorpodetexto2">
    <w:name w:val="Body Text Indent 2"/>
    <w:basedOn w:val="Normal"/>
    <w:rsid w:val="00771273"/>
    <w:pPr>
      <w:spacing w:after="120" w:line="480" w:lineRule="auto"/>
      <w:ind w:left="283"/>
    </w:pPr>
  </w:style>
  <w:style w:type="character" w:customStyle="1" w:styleId="NotasdoAutorChar">
    <w:name w:val="Notas do Autor Char"/>
    <w:basedOn w:val="CorpodeTextoChar0"/>
    <w:link w:val="NotasdoAutor"/>
    <w:rsid w:val="00FB2FA7"/>
    <w:rPr>
      <w:rFonts w:ascii="Arial" w:hAnsi="Arial"/>
      <w:i/>
      <w:color w:val="0000FF"/>
      <w:sz w:val="24"/>
      <w:szCs w:val="24"/>
      <w:lang w:val="pt-BR" w:eastAsia="pt-BR" w:bidi="ar-SA"/>
    </w:rPr>
  </w:style>
  <w:style w:type="paragraph" w:customStyle="1" w:styleId="MiniLinhadeTabela">
    <w:name w:val="Mini Linha de Tabela"/>
    <w:basedOn w:val="LinhadeTabela"/>
    <w:rsid w:val="00DD3116"/>
    <w:rPr>
      <w:szCs w:val="20"/>
    </w:rPr>
  </w:style>
  <w:style w:type="paragraph" w:customStyle="1" w:styleId="ListacomBullet">
    <w:name w:val="Lista com Bullet"/>
    <w:basedOn w:val="Normal"/>
    <w:rsid w:val="008A23F9"/>
    <w:pPr>
      <w:numPr>
        <w:numId w:val="4"/>
      </w:numPr>
      <w:spacing w:line="360" w:lineRule="auto"/>
    </w:pPr>
    <w:rPr>
      <w:rFonts w:ascii="Arial" w:hAnsi="Arial"/>
    </w:rPr>
  </w:style>
  <w:style w:type="paragraph" w:customStyle="1" w:styleId="Resumo">
    <w:name w:val="Resumo"/>
    <w:basedOn w:val="CorpodeTexto0"/>
    <w:rsid w:val="009002D4"/>
    <w:pPr>
      <w:ind w:firstLine="0"/>
    </w:pPr>
  </w:style>
  <w:style w:type="paragraph" w:customStyle="1" w:styleId="TtuloInternoSimples">
    <w:name w:val="Título Interno Simples"/>
    <w:basedOn w:val="CorpodeTexto0"/>
    <w:next w:val="CorpodeTexto0"/>
    <w:rsid w:val="00EB189A"/>
    <w:pPr>
      <w:spacing w:after="120"/>
      <w:ind w:firstLine="0"/>
    </w:pPr>
    <w:rPr>
      <w:rFonts w:ascii="Arial Negrito" w:hAnsi="Arial Negrito"/>
      <w:b/>
      <w:u w:val="single"/>
    </w:rPr>
  </w:style>
  <w:style w:type="paragraph" w:styleId="Textodebalo">
    <w:name w:val="Balloon Text"/>
    <w:basedOn w:val="Normal"/>
    <w:link w:val="TextodebaloChar"/>
    <w:rsid w:val="00744428"/>
    <w:rPr>
      <w:rFonts w:ascii="Tahoma" w:hAnsi="Tahoma" w:cs="Tahoma"/>
      <w:sz w:val="16"/>
      <w:szCs w:val="16"/>
    </w:rPr>
  </w:style>
  <w:style w:type="character" w:customStyle="1" w:styleId="TextodebaloChar">
    <w:name w:val="Texto de balão Char"/>
    <w:basedOn w:val="Fontepargpadro"/>
    <w:link w:val="Textodebalo"/>
    <w:rsid w:val="00744428"/>
    <w:rPr>
      <w:rFonts w:ascii="Tahoma" w:hAnsi="Tahoma" w:cs="Tahoma"/>
      <w:sz w:val="16"/>
      <w:szCs w:val="16"/>
      <w:lang w:val="pt-BR" w:eastAsia="pt-BR"/>
    </w:rPr>
  </w:style>
  <w:style w:type="table" w:styleId="TabeladaWeb1">
    <w:name w:val="Table Web 1"/>
    <w:basedOn w:val="Tabelanormal"/>
    <w:rsid w:val="001F3A83"/>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CitaodeIncio">
    <w:name w:val="Citação de Início"/>
    <w:basedOn w:val="Dedicatria"/>
    <w:link w:val="CitaodeIncioChar"/>
    <w:qFormat/>
    <w:rsid w:val="008358C1"/>
    <w:pPr>
      <w:ind w:left="2835"/>
    </w:pPr>
    <w:rPr>
      <w:i/>
      <w:sz w:val="20"/>
    </w:rPr>
  </w:style>
  <w:style w:type="character" w:customStyle="1" w:styleId="DedicatriaChar">
    <w:name w:val="Dedicatória Char"/>
    <w:basedOn w:val="CorpodeTextoChar0"/>
    <w:link w:val="Dedicatria"/>
    <w:rsid w:val="000F778B"/>
    <w:rPr>
      <w:rFonts w:ascii="Arial" w:hAnsi="Arial"/>
      <w:sz w:val="24"/>
      <w:lang w:val="pt-BR" w:eastAsia="pt-BR" w:bidi="ar-SA"/>
    </w:rPr>
  </w:style>
  <w:style w:type="character" w:customStyle="1" w:styleId="CitaodeIncioChar">
    <w:name w:val="Citação de Início Char"/>
    <w:basedOn w:val="DedicatriaChar"/>
    <w:link w:val="CitaodeIncio"/>
    <w:rsid w:val="008358C1"/>
    <w:rPr>
      <w:rFonts w:ascii="Arial" w:hAnsi="Arial"/>
      <w:i/>
      <w:sz w:val="20"/>
      <w:lang w:val="pt-BR" w:eastAsia="pt-BR" w:bidi="ar-SA"/>
    </w:rPr>
  </w:style>
  <w:style w:type="paragraph" w:customStyle="1" w:styleId="ItemdeGlossrio">
    <w:name w:val="Item de Glossário"/>
    <w:basedOn w:val="CorpodeTexto0"/>
    <w:qFormat/>
    <w:rsid w:val="00B05C5C"/>
    <w:pPr>
      <w:spacing w:line="240" w:lineRule="auto"/>
      <w:ind w:firstLine="0"/>
      <w:jc w:val="left"/>
    </w:pPr>
    <w:rPr>
      <w:sz w:val="20"/>
      <w:szCs w:val="20"/>
    </w:rPr>
  </w:style>
  <w:style w:type="paragraph" w:customStyle="1" w:styleId="FiguraCentralizada">
    <w:name w:val="Figura Centralizada"/>
    <w:basedOn w:val="Normal"/>
    <w:qFormat/>
    <w:rsid w:val="00B05C5C"/>
    <w:pPr>
      <w:jc w:val="center"/>
    </w:pPr>
    <w:rPr>
      <w:noProof/>
    </w:rPr>
  </w:style>
  <w:style w:type="paragraph" w:customStyle="1" w:styleId="DefiniodeGlossrio">
    <w:name w:val="Definição de Glossário"/>
    <w:basedOn w:val="ItemdeGlossrio"/>
    <w:qFormat/>
    <w:rsid w:val="00B05C5C"/>
    <w:pPr>
      <w:jc w:val="both"/>
    </w:pPr>
  </w:style>
  <w:style w:type="paragraph" w:customStyle="1" w:styleId="Itenscomis">
    <w:name w:val="Itens com (i)s"/>
    <w:basedOn w:val="CorpodeTexto0"/>
    <w:qFormat/>
    <w:rsid w:val="00B7133B"/>
    <w:pPr>
      <w:numPr>
        <w:numId w:val="5"/>
      </w:numPr>
    </w:pPr>
  </w:style>
  <w:style w:type="paragraph" w:customStyle="1" w:styleId="Destaqueinterno">
    <w:name w:val="Destaque interno"/>
    <w:basedOn w:val="CorpodeTexto0"/>
    <w:next w:val="CorpodeTexto0"/>
    <w:qFormat/>
    <w:rsid w:val="007150A1"/>
    <w:pPr>
      <w:spacing w:after="240" w:line="240" w:lineRule="auto"/>
      <w:ind w:firstLine="0"/>
      <w:jc w:val="left"/>
      <w:outlineLvl w:val="0"/>
    </w:pPr>
    <w:rPr>
      <w:b/>
    </w:rPr>
  </w:style>
  <w:style w:type="paragraph" w:customStyle="1" w:styleId="Sub-ttulointerno">
    <w:name w:val="Sub-título interno"/>
    <w:basedOn w:val="CorpodeTexto0"/>
    <w:next w:val="CorpodeTexto0"/>
    <w:qFormat/>
    <w:rsid w:val="009D0651"/>
    <w:pPr>
      <w:spacing w:before="240" w:after="240" w:line="240" w:lineRule="auto"/>
      <w:ind w:firstLine="0"/>
    </w:pPr>
    <w:rPr>
      <w:b/>
      <w:lang w:val="en-US"/>
    </w:rPr>
  </w:style>
  <w:style w:type="paragraph" w:customStyle="1" w:styleId="style9">
    <w:name w:val="style9"/>
    <w:basedOn w:val="Normal"/>
    <w:rsid w:val="00F47422"/>
    <w:pPr>
      <w:spacing w:before="100" w:beforeAutospacing="1" w:after="100" w:afterAutospacing="1"/>
    </w:pPr>
    <w:rPr>
      <w:rFonts w:ascii="Arial" w:hAnsi="Arial" w:cs="Arial"/>
      <w:sz w:val="16"/>
      <w:szCs w:val="16"/>
    </w:rPr>
  </w:style>
  <w:style w:type="table" w:styleId="SombreamentoMdio1-nfase5">
    <w:name w:val="Medium Shading 1 Accent 5"/>
    <w:basedOn w:val="Tabelanormal"/>
    <w:uiPriority w:val="63"/>
    <w:rsid w:val="00E94875"/>
    <w:rPr>
      <w:rFonts w:asciiTheme="minorHAnsi" w:eastAsiaTheme="minorHAnsi" w:hAnsiTheme="minorHAnsi" w:cstheme="minorBidi"/>
      <w:sz w:val="22"/>
      <w:szCs w:val="22"/>
      <w:lang w:val="pt-BR"/>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paragraph" w:styleId="PargrafodaLista">
    <w:name w:val="List Paragraph"/>
    <w:basedOn w:val="Normal"/>
    <w:uiPriority w:val="34"/>
    <w:qFormat/>
    <w:rsid w:val="00E85129"/>
    <w:pPr>
      <w:ind w:left="720"/>
      <w:contextualSpacing/>
    </w:pPr>
  </w:style>
  <w:style w:type="paragraph" w:customStyle="1" w:styleId="ConceitosdeApoio">
    <w:name w:val="Conceitos de Apoio"/>
    <w:basedOn w:val="Normal"/>
    <w:qFormat/>
    <w:rsid w:val="00E4402F"/>
    <w:pPr>
      <w:numPr>
        <w:numId w:val="9"/>
      </w:numPr>
      <w:jc w:val="both"/>
    </w:pPr>
    <w:rPr>
      <w:rFonts w:asciiTheme="minorHAnsi" w:eastAsiaTheme="minorHAnsi" w:hAnsiTheme="minorHAnsi" w:cstheme="minorBidi"/>
      <w:bCs/>
      <w:sz w:val="20"/>
      <w:szCs w:val="20"/>
    </w:rPr>
  </w:style>
  <w:style w:type="paragraph" w:customStyle="1" w:styleId="PontodeAnlise">
    <w:name w:val="Ponto de Análise"/>
    <w:qFormat/>
    <w:rsid w:val="00127964"/>
    <w:pPr>
      <w:spacing w:before="120" w:after="120"/>
      <w:jc w:val="both"/>
    </w:pPr>
    <w:rPr>
      <w:rFonts w:ascii="Calibri" w:eastAsiaTheme="minorHAnsi" w:hAnsi="Calibri" w:cstheme="minorBidi"/>
      <w:sz w:val="20"/>
      <w:szCs w:val="22"/>
      <w:lang w:val="pt-BR" w:eastAsia="pt-BR"/>
    </w:rPr>
  </w:style>
  <w:style w:type="paragraph" w:customStyle="1" w:styleId="PontodeAnliseproposio">
    <w:name w:val="Ponto de Análise (proposição)"/>
    <w:basedOn w:val="PontodeAnlisedescrio"/>
    <w:qFormat/>
    <w:rsid w:val="00F43CC2"/>
    <w:pPr>
      <w:jc w:val="center"/>
    </w:pPr>
  </w:style>
  <w:style w:type="paragraph" w:customStyle="1" w:styleId="PontodeAnliseautor">
    <w:name w:val="Ponto de Análise (autor)"/>
    <w:qFormat/>
    <w:rsid w:val="00BB4449"/>
    <w:rPr>
      <w:rFonts w:ascii="Calibri" w:eastAsiaTheme="minorHAnsi" w:hAnsi="Calibri" w:cstheme="minorBidi"/>
      <w:bCs/>
      <w:sz w:val="16"/>
      <w:szCs w:val="16"/>
      <w:lang w:val="pt-BR" w:eastAsia="pt-BR"/>
    </w:rPr>
  </w:style>
  <w:style w:type="paragraph" w:customStyle="1" w:styleId="PontodeAnlisedescrio">
    <w:name w:val="Ponto de Análise (descrição)"/>
    <w:qFormat/>
    <w:rsid w:val="00A02F9C"/>
    <w:rPr>
      <w:rFonts w:ascii="Calibri" w:eastAsiaTheme="minorHAnsi" w:hAnsi="Calibri" w:cstheme="minorBidi"/>
      <w:bCs/>
      <w:sz w:val="20"/>
      <w:szCs w:val="22"/>
      <w:lang w:val="pt-BR" w:eastAsia="pt-BR"/>
    </w:rPr>
  </w:style>
  <w:style w:type="character" w:styleId="nfase">
    <w:name w:val="Emphasis"/>
    <w:basedOn w:val="Fontepargpadro"/>
    <w:uiPriority w:val="20"/>
    <w:qFormat/>
    <w:rsid w:val="003A0B40"/>
    <w:rPr>
      <w:i/>
      <w:iCs/>
    </w:rPr>
  </w:style>
  <w:style w:type="paragraph" w:customStyle="1" w:styleId="PontodeAnlisettulo">
    <w:name w:val="Ponto de Análise (título)"/>
    <w:basedOn w:val="Normal"/>
    <w:qFormat/>
    <w:rsid w:val="00463AAC"/>
    <w:pPr>
      <w:jc w:val="both"/>
    </w:pPr>
    <w:rPr>
      <w:rFonts w:ascii="Calibri" w:eastAsiaTheme="minorHAnsi" w:hAnsi="Calibri" w:cstheme="minorBidi"/>
      <w:b/>
      <w:bCs/>
      <w:color w:val="F2F2F2" w:themeColor="background1" w:themeShade="F2"/>
      <w:sz w:val="32"/>
      <w:szCs w:val="28"/>
    </w:rPr>
  </w:style>
  <w:style w:type="paragraph" w:customStyle="1" w:styleId="Proposiottulo">
    <w:name w:val="Proposição (título)"/>
    <w:basedOn w:val="Normal"/>
    <w:qFormat/>
    <w:rsid w:val="008C6CA0"/>
    <w:pPr>
      <w:jc w:val="both"/>
    </w:pPr>
    <w:rPr>
      <w:rFonts w:asciiTheme="minorHAnsi" w:eastAsiaTheme="minorHAnsi" w:hAnsiTheme="minorHAnsi" w:cstheme="minorBidi"/>
      <w:bCs/>
      <w:color w:val="FFFFFF" w:themeColor="background1"/>
      <w:szCs w:val="28"/>
    </w:rPr>
  </w:style>
  <w:style w:type="paragraph" w:customStyle="1" w:styleId="Sub-ttulosemndice">
    <w:name w:val="Sub-título sem índice"/>
    <w:basedOn w:val="CorpodeTexto0"/>
    <w:next w:val="CorpodeTexto0"/>
    <w:qFormat/>
    <w:rsid w:val="00C7620E"/>
    <w:pPr>
      <w:spacing w:before="240" w:after="120"/>
      <w:ind w:firstLine="0"/>
    </w:pPr>
    <w:rPr>
      <w:u w:val="single"/>
    </w:rPr>
  </w:style>
  <w:style w:type="paragraph" w:customStyle="1" w:styleId="PontodeAnlise-texto">
    <w:name w:val="Ponto de Análise - texto"/>
    <w:qFormat/>
    <w:rsid w:val="00D65F58"/>
    <w:pPr>
      <w:numPr>
        <w:numId w:val="20"/>
      </w:numPr>
      <w:spacing w:before="240"/>
      <w:contextualSpacing/>
      <w:jc w:val="both"/>
    </w:pPr>
    <w:rPr>
      <w:rFonts w:ascii="Arial" w:hAnsi="Arial"/>
      <w:sz w:val="20"/>
      <w:lang w:val="pt-BR" w:eastAsia="pt-BR"/>
    </w:rPr>
  </w:style>
  <w:style w:type="paragraph" w:customStyle="1" w:styleId="Carinha">
    <w:name w:val="Carinha"/>
    <w:basedOn w:val="Normal"/>
    <w:qFormat/>
    <w:rsid w:val="00972D51"/>
    <w:pPr>
      <w:jc w:val="center"/>
    </w:pPr>
    <w:rPr>
      <w:sz w:val="44"/>
      <w:szCs w:val="44"/>
    </w:rPr>
  </w:style>
  <w:style w:type="paragraph" w:customStyle="1" w:styleId="PontodeAnlisereduzidodescrio">
    <w:name w:val="Ponto de Análise reduzido (descrição)"/>
    <w:basedOn w:val="PontodeAnlisedescrio"/>
    <w:rsid w:val="008F2AFC"/>
    <w:rPr>
      <w:bCs w:val="0"/>
      <w:sz w:val="16"/>
    </w:rPr>
  </w:style>
  <w:style w:type="paragraph" w:customStyle="1" w:styleId="PontodeAnlisereduzido">
    <w:name w:val="Ponto de Análise reduzido"/>
    <w:basedOn w:val="PontodeAnlise"/>
    <w:rsid w:val="008F2AFC"/>
    <w:rPr>
      <w:sz w:val="16"/>
    </w:rPr>
  </w:style>
  <w:style w:type="paragraph" w:customStyle="1" w:styleId="PontodeAnliseproposioreduzido">
    <w:name w:val="Ponto de Análise (proposição) reduzido"/>
    <w:basedOn w:val="PontodeAnliseproposio"/>
    <w:rsid w:val="008F2AFC"/>
    <w:rPr>
      <w:bCs w:val="0"/>
      <w:sz w:val="16"/>
    </w:rPr>
  </w:style>
  <w:style w:type="paragraph" w:customStyle="1" w:styleId="FichaCatalografica">
    <w:name w:val="FichaCatalografica"/>
    <w:basedOn w:val="Normal"/>
    <w:rsid w:val="002D70B1"/>
    <w:rPr>
      <w:rFonts w:ascii="Arial" w:hAnsi="Arial"/>
      <w:b/>
      <w:sz w:val="20"/>
      <w:szCs w:val="20"/>
    </w:rPr>
  </w:style>
  <w:style w:type="paragraph" w:customStyle="1" w:styleId="ConceitodeApoioReduzido">
    <w:name w:val="Conceito de Apoio Reduzido"/>
    <w:basedOn w:val="ConceitosdeApoio"/>
    <w:qFormat/>
    <w:rsid w:val="005711F0"/>
    <w:rPr>
      <w:bCs w:val="0"/>
      <w:sz w:val="16"/>
    </w:rPr>
  </w:style>
  <w:style w:type="paragraph" w:customStyle="1" w:styleId="ConceitosdeApoio-reduzido">
    <w:name w:val="Conceitos de Apoio - reduzido"/>
    <w:basedOn w:val="ConceitosdeApoio"/>
    <w:qFormat/>
    <w:rsid w:val="001B71E6"/>
    <w:rPr>
      <w:sz w:val="16"/>
    </w:rPr>
  </w:style>
  <w:style w:type="table" w:styleId="TabeladeGrade1Clara">
    <w:name w:val="Grid Table 1 Light"/>
    <w:basedOn w:val="Tabelanormal"/>
    <w:uiPriority w:val="46"/>
    <w:rsid w:val="0097308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adeClara">
    <w:name w:val="Grid Table Light"/>
    <w:basedOn w:val="Tabelanormal"/>
    <w:uiPriority w:val="40"/>
    <w:rsid w:val="0097308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abealhoChar">
    <w:name w:val="Cabeçalho Char"/>
    <w:basedOn w:val="Fontepargpadro"/>
    <w:link w:val="Cabealho"/>
    <w:uiPriority w:val="99"/>
    <w:rsid w:val="003F5D4E"/>
    <w:rPr>
      <w:lang w:val="pt-BR" w:eastAsia="pt-BR"/>
    </w:rPr>
  </w:style>
  <w:style w:type="character" w:customStyle="1" w:styleId="RodapChar">
    <w:name w:val="Rodapé Char"/>
    <w:basedOn w:val="Fontepargpadro"/>
    <w:link w:val="Rodap"/>
    <w:uiPriority w:val="99"/>
    <w:rsid w:val="005B4992"/>
    <w:rPr>
      <w:lang w:val="en-AU" w:eastAsia="pt-BR"/>
    </w:rPr>
  </w:style>
  <w:style w:type="character" w:styleId="MenoPendente">
    <w:name w:val="Unresolved Mention"/>
    <w:basedOn w:val="Fontepargpadro"/>
    <w:uiPriority w:val="99"/>
    <w:semiHidden/>
    <w:unhideWhenUsed/>
    <w:rsid w:val="00C02AFA"/>
    <w:rPr>
      <w:color w:val="605E5C"/>
      <w:shd w:val="clear" w:color="auto" w:fill="E1DFDD"/>
    </w:rPr>
  </w:style>
  <w:style w:type="table" w:styleId="TabeladeGrade2">
    <w:name w:val="Grid Table 2"/>
    <w:basedOn w:val="Tabelanormal"/>
    <w:uiPriority w:val="47"/>
    <w:rsid w:val="001F261C"/>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6Colorida">
    <w:name w:val="Grid Table 6 Colorful"/>
    <w:basedOn w:val="Tabelanormal"/>
    <w:uiPriority w:val="51"/>
    <w:rsid w:val="00DE391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SimplesTabela3">
    <w:name w:val="Plain Table 3"/>
    <w:basedOn w:val="Tabelanormal"/>
    <w:uiPriority w:val="43"/>
    <w:rsid w:val="0002478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4">
    <w:name w:val="Plain Table 4"/>
    <w:basedOn w:val="Tabelanormal"/>
    <w:uiPriority w:val="44"/>
    <w:rsid w:val="0002478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deGrade3">
    <w:name w:val="Grid Table 3"/>
    <w:basedOn w:val="Tabelanormal"/>
    <w:uiPriority w:val="48"/>
    <w:rsid w:val="0002478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0130">
      <w:bodyDiv w:val="1"/>
      <w:marLeft w:val="0"/>
      <w:marRight w:val="0"/>
      <w:marTop w:val="0"/>
      <w:marBottom w:val="0"/>
      <w:divBdr>
        <w:top w:val="none" w:sz="0" w:space="0" w:color="auto"/>
        <w:left w:val="none" w:sz="0" w:space="0" w:color="auto"/>
        <w:bottom w:val="none" w:sz="0" w:space="0" w:color="auto"/>
        <w:right w:val="none" w:sz="0" w:space="0" w:color="auto"/>
      </w:divBdr>
      <w:divsChild>
        <w:div w:id="1455634669">
          <w:marLeft w:val="0"/>
          <w:marRight w:val="0"/>
          <w:marTop w:val="0"/>
          <w:marBottom w:val="0"/>
          <w:divBdr>
            <w:top w:val="none" w:sz="0" w:space="0" w:color="auto"/>
            <w:left w:val="none" w:sz="0" w:space="0" w:color="auto"/>
            <w:bottom w:val="none" w:sz="0" w:space="0" w:color="auto"/>
            <w:right w:val="none" w:sz="0" w:space="0" w:color="auto"/>
          </w:divBdr>
          <w:divsChild>
            <w:div w:id="63376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53479">
      <w:bodyDiv w:val="1"/>
      <w:marLeft w:val="0"/>
      <w:marRight w:val="0"/>
      <w:marTop w:val="0"/>
      <w:marBottom w:val="0"/>
      <w:divBdr>
        <w:top w:val="none" w:sz="0" w:space="0" w:color="auto"/>
        <w:left w:val="none" w:sz="0" w:space="0" w:color="auto"/>
        <w:bottom w:val="none" w:sz="0" w:space="0" w:color="auto"/>
        <w:right w:val="none" w:sz="0" w:space="0" w:color="auto"/>
      </w:divBdr>
      <w:divsChild>
        <w:div w:id="171183986">
          <w:marLeft w:val="0"/>
          <w:marRight w:val="0"/>
          <w:marTop w:val="0"/>
          <w:marBottom w:val="0"/>
          <w:divBdr>
            <w:top w:val="none" w:sz="0" w:space="0" w:color="auto"/>
            <w:left w:val="none" w:sz="0" w:space="0" w:color="auto"/>
            <w:bottom w:val="none" w:sz="0" w:space="0" w:color="auto"/>
            <w:right w:val="none" w:sz="0" w:space="0" w:color="auto"/>
          </w:divBdr>
          <w:divsChild>
            <w:div w:id="17585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21223">
      <w:bodyDiv w:val="1"/>
      <w:marLeft w:val="0"/>
      <w:marRight w:val="0"/>
      <w:marTop w:val="0"/>
      <w:marBottom w:val="0"/>
      <w:divBdr>
        <w:top w:val="none" w:sz="0" w:space="0" w:color="auto"/>
        <w:left w:val="none" w:sz="0" w:space="0" w:color="auto"/>
        <w:bottom w:val="none" w:sz="0" w:space="0" w:color="auto"/>
        <w:right w:val="none" w:sz="0" w:space="0" w:color="auto"/>
      </w:divBdr>
    </w:div>
    <w:div w:id="114450448">
      <w:bodyDiv w:val="1"/>
      <w:marLeft w:val="0"/>
      <w:marRight w:val="0"/>
      <w:marTop w:val="0"/>
      <w:marBottom w:val="0"/>
      <w:divBdr>
        <w:top w:val="none" w:sz="0" w:space="0" w:color="auto"/>
        <w:left w:val="none" w:sz="0" w:space="0" w:color="auto"/>
        <w:bottom w:val="none" w:sz="0" w:space="0" w:color="auto"/>
        <w:right w:val="none" w:sz="0" w:space="0" w:color="auto"/>
      </w:divBdr>
    </w:div>
    <w:div w:id="160967737">
      <w:bodyDiv w:val="1"/>
      <w:marLeft w:val="0"/>
      <w:marRight w:val="0"/>
      <w:marTop w:val="0"/>
      <w:marBottom w:val="0"/>
      <w:divBdr>
        <w:top w:val="none" w:sz="0" w:space="0" w:color="auto"/>
        <w:left w:val="none" w:sz="0" w:space="0" w:color="auto"/>
        <w:bottom w:val="none" w:sz="0" w:space="0" w:color="auto"/>
        <w:right w:val="none" w:sz="0" w:space="0" w:color="auto"/>
      </w:divBdr>
      <w:divsChild>
        <w:div w:id="1022976818">
          <w:marLeft w:val="0"/>
          <w:marRight w:val="0"/>
          <w:marTop w:val="0"/>
          <w:marBottom w:val="0"/>
          <w:divBdr>
            <w:top w:val="none" w:sz="0" w:space="0" w:color="auto"/>
            <w:left w:val="none" w:sz="0" w:space="0" w:color="auto"/>
            <w:bottom w:val="none" w:sz="0" w:space="0" w:color="auto"/>
            <w:right w:val="none" w:sz="0" w:space="0" w:color="auto"/>
          </w:divBdr>
        </w:div>
      </w:divsChild>
    </w:div>
    <w:div w:id="244069915">
      <w:bodyDiv w:val="1"/>
      <w:marLeft w:val="0"/>
      <w:marRight w:val="0"/>
      <w:marTop w:val="0"/>
      <w:marBottom w:val="0"/>
      <w:divBdr>
        <w:top w:val="none" w:sz="0" w:space="0" w:color="auto"/>
        <w:left w:val="none" w:sz="0" w:space="0" w:color="auto"/>
        <w:bottom w:val="none" w:sz="0" w:space="0" w:color="auto"/>
        <w:right w:val="none" w:sz="0" w:space="0" w:color="auto"/>
      </w:divBdr>
      <w:divsChild>
        <w:div w:id="1220441116">
          <w:marLeft w:val="0"/>
          <w:marRight w:val="0"/>
          <w:marTop w:val="0"/>
          <w:marBottom w:val="0"/>
          <w:divBdr>
            <w:top w:val="none" w:sz="0" w:space="0" w:color="auto"/>
            <w:left w:val="none" w:sz="0" w:space="0" w:color="auto"/>
            <w:bottom w:val="none" w:sz="0" w:space="0" w:color="auto"/>
            <w:right w:val="none" w:sz="0" w:space="0" w:color="auto"/>
          </w:divBdr>
          <w:divsChild>
            <w:div w:id="1101070362">
              <w:marLeft w:val="0"/>
              <w:marRight w:val="0"/>
              <w:marTop w:val="0"/>
              <w:marBottom w:val="0"/>
              <w:divBdr>
                <w:top w:val="none" w:sz="0" w:space="0" w:color="auto"/>
                <w:left w:val="none" w:sz="0" w:space="0" w:color="auto"/>
                <w:bottom w:val="none" w:sz="0" w:space="0" w:color="auto"/>
                <w:right w:val="none" w:sz="0" w:space="0" w:color="auto"/>
              </w:divBdr>
            </w:div>
            <w:div w:id="1169560079">
              <w:marLeft w:val="0"/>
              <w:marRight w:val="0"/>
              <w:marTop w:val="0"/>
              <w:marBottom w:val="0"/>
              <w:divBdr>
                <w:top w:val="none" w:sz="0" w:space="0" w:color="auto"/>
                <w:left w:val="none" w:sz="0" w:space="0" w:color="auto"/>
                <w:bottom w:val="none" w:sz="0" w:space="0" w:color="auto"/>
                <w:right w:val="none" w:sz="0" w:space="0" w:color="auto"/>
              </w:divBdr>
            </w:div>
            <w:div w:id="1240558399">
              <w:marLeft w:val="0"/>
              <w:marRight w:val="0"/>
              <w:marTop w:val="0"/>
              <w:marBottom w:val="0"/>
              <w:divBdr>
                <w:top w:val="none" w:sz="0" w:space="0" w:color="auto"/>
                <w:left w:val="none" w:sz="0" w:space="0" w:color="auto"/>
                <w:bottom w:val="none" w:sz="0" w:space="0" w:color="auto"/>
                <w:right w:val="none" w:sz="0" w:space="0" w:color="auto"/>
              </w:divBdr>
            </w:div>
            <w:div w:id="1856840338">
              <w:marLeft w:val="0"/>
              <w:marRight w:val="0"/>
              <w:marTop w:val="0"/>
              <w:marBottom w:val="0"/>
              <w:divBdr>
                <w:top w:val="none" w:sz="0" w:space="0" w:color="auto"/>
                <w:left w:val="none" w:sz="0" w:space="0" w:color="auto"/>
                <w:bottom w:val="none" w:sz="0" w:space="0" w:color="auto"/>
                <w:right w:val="none" w:sz="0" w:space="0" w:color="auto"/>
              </w:divBdr>
            </w:div>
            <w:div w:id="1868984783">
              <w:marLeft w:val="0"/>
              <w:marRight w:val="0"/>
              <w:marTop w:val="0"/>
              <w:marBottom w:val="0"/>
              <w:divBdr>
                <w:top w:val="none" w:sz="0" w:space="0" w:color="auto"/>
                <w:left w:val="none" w:sz="0" w:space="0" w:color="auto"/>
                <w:bottom w:val="none" w:sz="0" w:space="0" w:color="auto"/>
                <w:right w:val="none" w:sz="0" w:space="0" w:color="auto"/>
              </w:divBdr>
            </w:div>
            <w:div w:id="1873808651">
              <w:marLeft w:val="0"/>
              <w:marRight w:val="0"/>
              <w:marTop w:val="0"/>
              <w:marBottom w:val="0"/>
              <w:divBdr>
                <w:top w:val="none" w:sz="0" w:space="0" w:color="auto"/>
                <w:left w:val="none" w:sz="0" w:space="0" w:color="auto"/>
                <w:bottom w:val="none" w:sz="0" w:space="0" w:color="auto"/>
                <w:right w:val="none" w:sz="0" w:space="0" w:color="auto"/>
              </w:divBdr>
            </w:div>
            <w:div w:id="1993949848">
              <w:marLeft w:val="0"/>
              <w:marRight w:val="0"/>
              <w:marTop w:val="0"/>
              <w:marBottom w:val="0"/>
              <w:divBdr>
                <w:top w:val="none" w:sz="0" w:space="0" w:color="auto"/>
                <w:left w:val="none" w:sz="0" w:space="0" w:color="auto"/>
                <w:bottom w:val="none" w:sz="0" w:space="0" w:color="auto"/>
                <w:right w:val="none" w:sz="0" w:space="0" w:color="auto"/>
              </w:divBdr>
            </w:div>
            <w:div w:id="210626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364262">
      <w:bodyDiv w:val="1"/>
      <w:marLeft w:val="0"/>
      <w:marRight w:val="0"/>
      <w:marTop w:val="0"/>
      <w:marBottom w:val="0"/>
      <w:divBdr>
        <w:top w:val="none" w:sz="0" w:space="0" w:color="auto"/>
        <w:left w:val="none" w:sz="0" w:space="0" w:color="auto"/>
        <w:bottom w:val="none" w:sz="0" w:space="0" w:color="auto"/>
        <w:right w:val="none" w:sz="0" w:space="0" w:color="auto"/>
      </w:divBdr>
      <w:divsChild>
        <w:div w:id="448208235">
          <w:marLeft w:val="0"/>
          <w:marRight w:val="0"/>
          <w:marTop w:val="0"/>
          <w:marBottom w:val="0"/>
          <w:divBdr>
            <w:top w:val="none" w:sz="0" w:space="0" w:color="auto"/>
            <w:left w:val="none" w:sz="0" w:space="0" w:color="auto"/>
            <w:bottom w:val="none" w:sz="0" w:space="0" w:color="auto"/>
            <w:right w:val="none" w:sz="0" w:space="0" w:color="auto"/>
          </w:divBdr>
        </w:div>
      </w:divsChild>
    </w:div>
    <w:div w:id="399332432">
      <w:bodyDiv w:val="1"/>
      <w:marLeft w:val="0"/>
      <w:marRight w:val="0"/>
      <w:marTop w:val="0"/>
      <w:marBottom w:val="0"/>
      <w:divBdr>
        <w:top w:val="none" w:sz="0" w:space="0" w:color="auto"/>
        <w:left w:val="none" w:sz="0" w:space="0" w:color="auto"/>
        <w:bottom w:val="none" w:sz="0" w:space="0" w:color="auto"/>
        <w:right w:val="none" w:sz="0" w:space="0" w:color="auto"/>
      </w:divBdr>
    </w:div>
    <w:div w:id="494883119">
      <w:bodyDiv w:val="1"/>
      <w:marLeft w:val="0"/>
      <w:marRight w:val="0"/>
      <w:marTop w:val="0"/>
      <w:marBottom w:val="0"/>
      <w:divBdr>
        <w:top w:val="none" w:sz="0" w:space="0" w:color="auto"/>
        <w:left w:val="none" w:sz="0" w:space="0" w:color="auto"/>
        <w:bottom w:val="none" w:sz="0" w:space="0" w:color="auto"/>
        <w:right w:val="none" w:sz="0" w:space="0" w:color="auto"/>
      </w:divBdr>
      <w:divsChild>
        <w:div w:id="1777561115">
          <w:marLeft w:val="0"/>
          <w:marRight w:val="0"/>
          <w:marTop w:val="0"/>
          <w:marBottom w:val="0"/>
          <w:divBdr>
            <w:top w:val="none" w:sz="0" w:space="0" w:color="auto"/>
            <w:left w:val="none" w:sz="0" w:space="0" w:color="auto"/>
            <w:bottom w:val="none" w:sz="0" w:space="0" w:color="auto"/>
            <w:right w:val="none" w:sz="0" w:space="0" w:color="auto"/>
          </w:divBdr>
          <w:divsChild>
            <w:div w:id="311838593">
              <w:marLeft w:val="0"/>
              <w:marRight w:val="0"/>
              <w:marTop w:val="0"/>
              <w:marBottom w:val="0"/>
              <w:divBdr>
                <w:top w:val="none" w:sz="0" w:space="0" w:color="auto"/>
                <w:left w:val="none" w:sz="0" w:space="0" w:color="auto"/>
                <w:bottom w:val="none" w:sz="0" w:space="0" w:color="auto"/>
                <w:right w:val="none" w:sz="0" w:space="0" w:color="auto"/>
              </w:divBdr>
            </w:div>
            <w:div w:id="912549614">
              <w:marLeft w:val="0"/>
              <w:marRight w:val="0"/>
              <w:marTop w:val="0"/>
              <w:marBottom w:val="0"/>
              <w:divBdr>
                <w:top w:val="none" w:sz="0" w:space="0" w:color="auto"/>
                <w:left w:val="none" w:sz="0" w:space="0" w:color="auto"/>
                <w:bottom w:val="none" w:sz="0" w:space="0" w:color="auto"/>
                <w:right w:val="none" w:sz="0" w:space="0" w:color="auto"/>
              </w:divBdr>
            </w:div>
            <w:div w:id="942803770">
              <w:marLeft w:val="0"/>
              <w:marRight w:val="0"/>
              <w:marTop w:val="0"/>
              <w:marBottom w:val="0"/>
              <w:divBdr>
                <w:top w:val="none" w:sz="0" w:space="0" w:color="auto"/>
                <w:left w:val="none" w:sz="0" w:space="0" w:color="auto"/>
                <w:bottom w:val="none" w:sz="0" w:space="0" w:color="auto"/>
                <w:right w:val="none" w:sz="0" w:space="0" w:color="auto"/>
              </w:divBdr>
            </w:div>
            <w:div w:id="1089933399">
              <w:marLeft w:val="0"/>
              <w:marRight w:val="0"/>
              <w:marTop w:val="0"/>
              <w:marBottom w:val="0"/>
              <w:divBdr>
                <w:top w:val="none" w:sz="0" w:space="0" w:color="auto"/>
                <w:left w:val="none" w:sz="0" w:space="0" w:color="auto"/>
                <w:bottom w:val="none" w:sz="0" w:space="0" w:color="auto"/>
                <w:right w:val="none" w:sz="0" w:space="0" w:color="auto"/>
              </w:divBdr>
            </w:div>
            <w:div w:id="1151293653">
              <w:marLeft w:val="0"/>
              <w:marRight w:val="0"/>
              <w:marTop w:val="0"/>
              <w:marBottom w:val="0"/>
              <w:divBdr>
                <w:top w:val="none" w:sz="0" w:space="0" w:color="auto"/>
                <w:left w:val="none" w:sz="0" w:space="0" w:color="auto"/>
                <w:bottom w:val="none" w:sz="0" w:space="0" w:color="auto"/>
                <w:right w:val="none" w:sz="0" w:space="0" w:color="auto"/>
              </w:divBdr>
            </w:div>
            <w:div w:id="1485854642">
              <w:marLeft w:val="0"/>
              <w:marRight w:val="0"/>
              <w:marTop w:val="0"/>
              <w:marBottom w:val="0"/>
              <w:divBdr>
                <w:top w:val="none" w:sz="0" w:space="0" w:color="auto"/>
                <w:left w:val="none" w:sz="0" w:space="0" w:color="auto"/>
                <w:bottom w:val="none" w:sz="0" w:space="0" w:color="auto"/>
                <w:right w:val="none" w:sz="0" w:space="0" w:color="auto"/>
              </w:divBdr>
            </w:div>
            <w:div w:id="1640987519">
              <w:marLeft w:val="0"/>
              <w:marRight w:val="0"/>
              <w:marTop w:val="0"/>
              <w:marBottom w:val="0"/>
              <w:divBdr>
                <w:top w:val="none" w:sz="0" w:space="0" w:color="auto"/>
                <w:left w:val="none" w:sz="0" w:space="0" w:color="auto"/>
                <w:bottom w:val="none" w:sz="0" w:space="0" w:color="auto"/>
                <w:right w:val="none" w:sz="0" w:space="0" w:color="auto"/>
              </w:divBdr>
            </w:div>
            <w:div w:id="1696344558">
              <w:marLeft w:val="0"/>
              <w:marRight w:val="0"/>
              <w:marTop w:val="0"/>
              <w:marBottom w:val="0"/>
              <w:divBdr>
                <w:top w:val="none" w:sz="0" w:space="0" w:color="auto"/>
                <w:left w:val="none" w:sz="0" w:space="0" w:color="auto"/>
                <w:bottom w:val="none" w:sz="0" w:space="0" w:color="auto"/>
                <w:right w:val="none" w:sz="0" w:space="0" w:color="auto"/>
              </w:divBdr>
            </w:div>
            <w:div w:id="1749812836">
              <w:marLeft w:val="0"/>
              <w:marRight w:val="0"/>
              <w:marTop w:val="0"/>
              <w:marBottom w:val="0"/>
              <w:divBdr>
                <w:top w:val="none" w:sz="0" w:space="0" w:color="auto"/>
                <w:left w:val="none" w:sz="0" w:space="0" w:color="auto"/>
                <w:bottom w:val="none" w:sz="0" w:space="0" w:color="auto"/>
                <w:right w:val="none" w:sz="0" w:space="0" w:color="auto"/>
              </w:divBdr>
            </w:div>
            <w:div w:id="181830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856840">
      <w:bodyDiv w:val="1"/>
      <w:marLeft w:val="0"/>
      <w:marRight w:val="0"/>
      <w:marTop w:val="0"/>
      <w:marBottom w:val="0"/>
      <w:divBdr>
        <w:top w:val="none" w:sz="0" w:space="0" w:color="auto"/>
        <w:left w:val="none" w:sz="0" w:space="0" w:color="auto"/>
        <w:bottom w:val="none" w:sz="0" w:space="0" w:color="auto"/>
        <w:right w:val="none" w:sz="0" w:space="0" w:color="auto"/>
      </w:divBdr>
      <w:divsChild>
        <w:div w:id="345523422">
          <w:marLeft w:val="0"/>
          <w:marRight w:val="0"/>
          <w:marTop w:val="0"/>
          <w:marBottom w:val="0"/>
          <w:divBdr>
            <w:top w:val="none" w:sz="0" w:space="0" w:color="auto"/>
            <w:left w:val="none" w:sz="0" w:space="0" w:color="auto"/>
            <w:bottom w:val="none" w:sz="0" w:space="0" w:color="auto"/>
            <w:right w:val="none" w:sz="0" w:space="0" w:color="auto"/>
          </w:divBdr>
        </w:div>
      </w:divsChild>
    </w:div>
    <w:div w:id="569193459">
      <w:bodyDiv w:val="1"/>
      <w:marLeft w:val="0"/>
      <w:marRight w:val="0"/>
      <w:marTop w:val="0"/>
      <w:marBottom w:val="0"/>
      <w:divBdr>
        <w:top w:val="none" w:sz="0" w:space="0" w:color="auto"/>
        <w:left w:val="none" w:sz="0" w:space="0" w:color="auto"/>
        <w:bottom w:val="none" w:sz="0" w:space="0" w:color="auto"/>
        <w:right w:val="none" w:sz="0" w:space="0" w:color="auto"/>
      </w:divBdr>
      <w:divsChild>
        <w:div w:id="708576931">
          <w:marLeft w:val="0"/>
          <w:marRight w:val="0"/>
          <w:marTop w:val="0"/>
          <w:marBottom w:val="0"/>
          <w:divBdr>
            <w:top w:val="none" w:sz="0" w:space="0" w:color="auto"/>
            <w:left w:val="none" w:sz="0" w:space="0" w:color="auto"/>
            <w:bottom w:val="none" w:sz="0" w:space="0" w:color="auto"/>
            <w:right w:val="none" w:sz="0" w:space="0" w:color="auto"/>
          </w:divBdr>
          <w:divsChild>
            <w:div w:id="95501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801129">
      <w:bodyDiv w:val="1"/>
      <w:marLeft w:val="0"/>
      <w:marRight w:val="0"/>
      <w:marTop w:val="0"/>
      <w:marBottom w:val="0"/>
      <w:divBdr>
        <w:top w:val="none" w:sz="0" w:space="0" w:color="auto"/>
        <w:left w:val="none" w:sz="0" w:space="0" w:color="auto"/>
        <w:bottom w:val="none" w:sz="0" w:space="0" w:color="auto"/>
        <w:right w:val="none" w:sz="0" w:space="0" w:color="auto"/>
      </w:divBdr>
      <w:divsChild>
        <w:div w:id="1808738001">
          <w:marLeft w:val="0"/>
          <w:marRight w:val="0"/>
          <w:marTop w:val="0"/>
          <w:marBottom w:val="0"/>
          <w:divBdr>
            <w:top w:val="none" w:sz="0" w:space="0" w:color="auto"/>
            <w:left w:val="none" w:sz="0" w:space="0" w:color="auto"/>
            <w:bottom w:val="none" w:sz="0" w:space="0" w:color="auto"/>
            <w:right w:val="none" w:sz="0" w:space="0" w:color="auto"/>
          </w:divBdr>
          <w:divsChild>
            <w:div w:id="115448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676387">
      <w:bodyDiv w:val="1"/>
      <w:marLeft w:val="0"/>
      <w:marRight w:val="0"/>
      <w:marTop w:val="0"/>
      <w:marBottom w:val="0"/>
      <w:divBdr>
        <w:top w:val="none" w:sz="0" w:space="0" w:color="auto"/>
        <w:left w:val="none" w:sz="0" w:space="0" w:color="auto"/>
        <w:bottom w:val="none" w:sz="0" w:space="0" w:color="auto"/>
        <w:right w:val="none" w:sz="0" w:space="0" w:color="auto"/>
      </w:divBdr>
      <w:divsChild>
        <w:div w:id="1724522459">
          <w:marLeft w:val="0"/>
          <w:marRight w:val="0"/>
          <w:marTop w:val="0"/>
          <w:marBottom w:val="0"/>
          <w:divBdr>
            <w:top w:val="none" w:sz="0" w:space="0" w:color="auto"/>
            <w:left w:val="none" w:sz="0" w:space="0" w:color="auto"/>
            <w:bottom w:val="none" w:sz="0" w:space="0" w:color="auto"/>
            <w:right w:val="none" w:sz="0" w:space="0" w:color="auto"/>
          </w:divBdr>
          <w:divsChild>
            <w:div w:id="242952788">
              <w:marLeft w:val="0"/>
              <w:marRight w:val="0"/>
              <w:marTop w:val="0"/>
              <w:marBottom w:val="0"/>
              <w:divBdr>
                <w:top w:val="none" w:sz="0" w:space="0" w:color="auto"/>
                <w:left w:val="none" w:sz="0" w:space="0" w:color="auto"/>
                <w:bottom w:val="none" w:sz="0" w:space="0" w:color="auto"/>
                <w:right w:val="none" w:sz="0" w:space="0" w:color="auto"/>
              </w:divBdr>
            </w:div>
            <w:div w:id="487475656">
              <w:marLeft w:val="0"/>
              <w:marRight w:val="0"/>
              <w:marTop w:val="0"/>
              <w:marBottom w:val="0"/>
              <w:divBdr>
                <w:top w:val="none" w:sz="0" w:space="0" w:color="auto"/>
                <w:left w:val="none" w:sz="0" w:space="0" w:color="auto"/>
                <w:bottom w:val="none" w:sz="0" w:space="0" w:color="auto"/>
                <w:right w:val="none" w:sz="0" w:space="0" w:color="auto"/>
              </w:divBdr>
            </w:div>
            <w:div w:id="735393703">
              <w:marLeft w:val="0"/>
              <w:marRight w:val="0"/>
              <w:marTop w:val="0"/>
              <w:marBottom w:val="0"/>
              <w:divBdr>
                <w:top w:val="none" w:sz="0" w:space="0" w:color="auto"/>
                <w:left w:val="none" w:sz="0" w:space="0" w:color="auto"/>
                <w:bottom w:val="none" w:sz="0" w:space="0" w:color="auto"/>
                <w:right w:val="none" w:sz="0" w:space="0" w:color="auto"/>
              </w:divBdr>
            </w:div>
            <w:div w:id="1235774834">
              <w:marLeft w:val="0"/>
              <w:marRight w:val="0"/>
              <w:marTop w:val="0"/>
              <w:marBottom w:val="0"/>
              <w:divBdr>
                <w:top w:val="none" w:sz="0" w:space="0" w:color="auto"/>
                <w:left w:val="none" w:sz="0" w:space="0" w:color="auto"/>
                <w:bottom w:val="none" w:sz="0" w:space="0" w:color="auto"/>
                <w:right w:val="none" w:sz="0" w:space="0" w:color="auto"/>
              </w:divBdr>
            </w:div>
            <w:div w:id="1706179264">
              <w:marLeft w:val="0"/>
              <w:marRight w:val="0"/>
              <w:marTop w:val="0"/>
              <w:marBottom w:val="0"/>
              <w:divBdr>
                <w:top w:val="none" w:sz="0" w:space="0" w:color="auto"/>
                <w:left w:val="none" w:sz="0" w:space="0" w:color="auto"/>
                <w:bottom w:val="none" w:sz="0" w:space="0" w:color="auto"/>
                <w:right w:val="none" w:sz="0" w:space="0" w:color="auto"/>
              </w:divBdr>
            </w:div>
            <w:div w:id="176429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189717">
      <w:bodyDiv w:val="1"/>
      <w:marLeft w:val="0"/>
      <w:marRight w:val="0"/>
      <w:marTop w:val="0"/>
      <w:marBottom w:val="0"/>
      <w:divBdr>
        <w:top w:val="none" w:sz="0" w:space="0" w:color="auto"/>
        <w:left w:val="none" w:sz="0" w:space="0" w:color="auto"/>
        <w:bottom w:val="none" w:sz="0" w:space="0" w:color="auto"/>
        <w:right w:val="none" w:sz="0" w:space="0" w:color="auto"/>
      </w:divBdr>
    </w:div>
    <w:div w:id="647588462">
      <w:bodyDiv w:val="1"/>
      <w:marLeft w:val="0"/>
      <w:marRight w:val="0"/>
      <w:marTop w:val="0"/>
      <w:marBottom w:val="0"/>
      <w:divBdr>
        <w:top w:val="none" w:sz="0" w:space="0" w:color="auto"/>
        <w:left w:val="none" w:sz="0" w:space="0" w:color="auto"/>
        <w:bottom w:val="none" w:sz="0" w:space="0" w:color="auto"/>
        <w:right w:val="none" w:sz="0" w:space="0" w:color="auto"/>
      </w:divBdr>
    </w:div>
    <w:div w:id="769932228">
      <w:bodyDiv w:val="1"/>
      <w:marLeft w:val="0"/>
      <w:marRight w:val="0"/>
      <w:marTop w:val="0"/>
      <w:marBottom w:val="0"/>
      <w:divBdr>
        <w:top w:val="none" w:sz="0" w:space="0" w:color="auto"/>
        <w:left w:val="none" w:sz="0" w:space="0" w:color="auto"/>
        <w:bottom w:val="none" w:sz="0" w:space="0" w:color="auto"/>
        <w:right w:val="none" w:sz="0" w:space="0" w:color="auto"/>
      </w:divBdr>
    </w:div>
    <w:div w:id="827744718">
      <w:bodyDiv w:val="1"/>
      <w:marLeft w:val="0"/>
      <w:marRight w:val="0"/>
      <w:marTop w:val="0"/>
      <w:marBottom w:val="0"/>
      <w:divBdr>
        <w:top w:val="none" w:sz="0" w:space="0" w:color="auto"/>
        <w:left w:val="none" w:sz="0" w:space="0" w:color="auto"/>
        <w:bottom w:val="none" w:sz="0" w:space="0" w:color="auto"/>
        <w:right w:val="none" w:sz="0" w:space="0" w:color="auto"/>
      </w:divBdr>
    </w:div>
    <w:div w:id="1005476113">
      <w:bodyDiv w:val="1"/>
      <w:marLeft w:val="0"/>
      <w:marRight w:val="0"/>
      <w:marTop w:val="0"/>
      <w:marBottom w:val="0"/>
      <w:divBdr>
        <w:top w:val="none" w:sz="0" w:space="0" w:color="auto"/>
        <w:left w:val="none" w:sz="0" w:space="0" w:color="auto"/>
        <w:bottom w:val="none" w:sz="0" w:space="0" w:color="auto"/>
        <w:right w:val="none" w:sz="0" w:space="0" w:color="auto"/>
      </w:divBdr>
    </w:div>
    <w:div w:id="1006830788">
      <w:bodyDiv w:val="1"/>
      <w:marLeft w:val="0"/>
      <w:marRight w:val="0"/>
      <w:marTop w:val="0"/>
      <w:marBottom w:val="0"/>
      <w:divBdr>
        <w:top w:val="none" w:sz="0" w:space="0" w:color="auto"/>
        <w:left w:val="none" w:sz="0" w:space="0" w:color="auto"/>
        <w:bottom w:val="none" w:sz="0" w:space="0" w:color="auto"/>
        <w:right w:val="none" w:sz="0" w:space="0" w:color="auto"/>
      </w:divBdr>
    </w:div>
    <w:div w:id="1060133551">
      <w:bodyDiv w:val="1"/>
      <w:marLeft w:val="0"/>
      <w:marRight w:val="0"/>
      <w:marTop w:val="0"/>
      <w:marBottom w:val="0"/>
      <w:divBdr>
        <w:top w:val="none" w:sz="0" w:space="0" w:color="auto"/>
        <w:left w:val="none" w:sz="0" w:space="0" w:color="auto"/>
        <w:bottom w:val="none" w:sz="0" w:space="0" w:color="auto"/>
        <w:right w:val="none" w:sz="0" w:space="0" w:color="auto"/>
      </w:divBdr>
      <w:divsChild>
        <w:div w:id="16652782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5935902">
      <w:bodyDiv w:val="1"/>
      <w:marLeft w:val="0"/>
      <w:marRight w:val="0"/>
      <w:marTop w:val="0"/>
      <w:marBottom w:val="0"/>
      <w:divBdr>
        <w:top w:val="none" w:sz="0" w:space="0" w:color="auto"/>
        <w:left w:val="none" w:sz="0" w:space="0" w:color="auto"/>
        <w:bottom w:val="none" w:sz="0" w:space="0" w:color="auto"/>
        <w:right w:val="none" w:sz="0" w:space="0" w:color="auto"/>
      </w:divBdr>
      <w:divsChild>
        <w:div w:id="1100950529">
          <w:marLeft w:val="0"/>
          <w:marRight w:val="0"/>
          <w:marTop w:val="0"/>
          <w:marBottom w:val="0"/>
          <w:divBdr>
            <w:top w:val="none" w:sz="0" w:space="0" w:color="auto"/>
            <w:left w:val="none" w:sz="0" w:space="0" w:color="auto"/>
            <w:bottom w:val="none" w:sz="0" w:space="0" w:color="auto"/>
            <w:right w:val="none" w:sz="0" w:space="0" w:color="auto"/>
          </w:divBdr>
          <w:divsChild>
            <w:div w:id="204801048">
              <w:marLeft w:val="0"/>
              <w:marRight w:val="0"/>
              <w:marTop w:val="0"/>
              <w:marBottom w:val="0"/>
              <w:divBdr>
                <w:top w:val="none" w:sz="0" w:space="0" w:color="auto"/>
                <w:left w:val="none" w:sz="0" w:space="0" w:color="auto"/>
                <w:bottom w:val="none" w:sz="0" w:space="0" w:color="auto"/>
                <w:right w:val="none" w:sz="0" w:space="0" w:color="auto"/>
              </w:divBdr>
            </w:div>
            <w:div w:id="347409238">
              <w:marLeft w:val="0"/>
              <w:marRight w:val="0"/>
              <w:marTop w:val="0"/>
              <w:marBottom w:val="0"/>
              <w:divBdr>
                <w:top w:val="none" w:sz="0" w:space="0" w:color="auto"/>
                <w:left w:val="none" w:sz="0" w:space="0" w:color="auto"/>
                <w:bottom w:val="none" w:sz="0" w:space="0" w:color="auto"/>
                <w:right w:val="none" w:sz="0" w:space="0" w:color="auto"/>
              </w:divBdr>
            </w:div>
            <w:div w:id="481584894">
              <w:marLeft w:val="0"/>
              <w:marRight w:val="0"/>
              <w:marTop w:val="0"/>
              <w:marBottom w:val="0"/>
              <w:divBdr>
                <w:top w:val="none" w:sz="0" w:space="0" w:color="auto"/>
                <w:left w:val="none" w:sz="0" w:space="0" w:color="auto"/>
                <w:bottom w:val="none" w:sz="0" w:space="0" w:color="auto"/>
                <w:right w:val="none" w:sz="0" w:space="0" w:color="auto"/>
              </w:divBdr>
            </w:div>
            <w:div w:id="759986398">
              <w:marLeft w:val="0"/>
              <w:marRight w:val="0"/>
              <w:marTop w:val="0"/>
              <w:marBottom w:val="0"/>
              <w:divBdr>
                <w:top w:val="none" w:sz="0" w:space="0" w:color="auto"/>
                <w:left w:val="none" w:sz="0" w:space="0" w:color="auto"/>
                <w:bottom w:val="none" w:sz="0" w:space="0" w:color="auto"/>
                <w:right w:val="none" w:sz="0" w:space="0" w:color="auto"/>
              </w:divBdr>
            </w:div>
            <w:div w:id="1201825356">
              <w:marLeft w:val="0"/>
              <w:marRight w:val="0"/>
              <w:marTop w:val="0"/>
              <w:marBottom w:val="0"/>
              <w:divBdr>
                <w:top w:val="none" w:sz="0" w:space="0" w:color="auto"/>
                <w:left w:val="none" w:sz="0" w:space="0" w:color="auto"/>
                <w:bottom w:val="none" w:sz="0" w:space="0" w:color="auto"/>
                <w:right w:val="none" w:sz="0" w:space="0" w:color="auto"/>
              </w:divBdr>
            </w:div>
            <w:div w:id="1385838324">
              <w:marLeft w:val="0"/>
              <w:marRight w:val="0"/>
              <w:marTop w:val="0"/>
              <w:marBottom w:val="0"/>
              <w:divBdr>
                <w:top w:val="none" w:sz="0" w:space="0" w:color="auto"/>
                <w:left w:val="none" w:sz="0" w:space="0" w:color="auto"/>
                <w:bottom w:val="none" w:sz="0" w:space="0" w:color="auto"/>
                <w:right w:val="none" w:sz="0" w:space="0" w:color="auto"/>
              </w:divBdr>
            </w:div>
            <w:div w:id="1464735187">
              <w:marLeft w:val="0"/>
              <w:marRight w:val="0"/>
              <w:marTop w:val="0"/>
              <w:marBottom w:val="0"/>
              <w:divBdr>
                <w:top w:val="none" w:sz="0" w:space="0" w:color="auto"/>
                <w:left w:val="none" w:sz="0" w:space="0" w:color="auto"/>
                <w:bottom w:val="none" w:sz="0" w:space="0" w:color="auto"/>
                <w:right w:val="none" w:sz="0" w:space="0" w:color="auto"/>
              </w:divBdr>
            </w:div>
            <w:div w:id="1920284754">
              <w:marLeft w:val="0"/>
              <w:marRight w:val="0"/>
              <w:marTop w:val="0"/>
              <w:marBottom w:val="0"/>
              <w:divBdr>
                <w:top w:val="none" w:sz="0" w:space="0" w:color="auto"/>
                <w:left w:val="none" w:sz="0" w:space="0" w:color="auto"/>
                <w:bottom w:val="none" w:sz="0" w:space="0" w:color="auto"/>
                <w:right w:val="none" w:sz="0" w:space="0" w:color="auto"/>
              </w:divBdr>
            </w:div>
            <w:div w:id="1940327511">
              <w:marLeft w:val="0"/>
              <w:marRight w:val="0"/>
              <w:marTop w:val="0"/>
              <w:marBottom w:val="0"/>
              <w:divBdr>
                <w:top w:val="none" w:sz="0" w:space="0" w:color="auto"/>
                <w:left w:val="none" w:sz="0" w:space="0" w:color="auto"/>
                <w:bottom w:val="none" w:sz="0" w:space="0" w:color="auto"/>
                <w:right w:val="none" w:sz="0" w:space="0" w:color="auto"/>
              </w:divBdr>
            </w:div>
            <w:div w:id="1941377781">
              <w:marLeft w:val="0"/>
              <w:marRight w:val="0"/>
              <w:marTop w:val="0"/>
              <w:marBottom w:val="0"/>
              <w:divBdr>
                <w:top w:val="none" w:sz="0" w:space="0" w:color="auto"/>
                <w:left w:val="none" w:sz="0" w:space="0" w:color="auto"/>
                <w:bottom w:val="none" w:sz="0" w:space="0" w:color="auto"/>
                <w:right w:val="none" w:sz="0" w:space="0" w:color="auto"/>
              </w:divBdr>
            </w:div>
            <w:div w:id="2008285420">
              <w:marLeft w:val="0"/>
              <w:marRight w:val="0"/>
              <w:marTop w:val="0"/>
              <w:marBottom w:val="0"/>
              <w:divBdr>
                <w:top w:val="none" w:sz="0" w:space="0" w:color="auto"/>
                <w:left w:val="none" w:sz="0" w:space="0" w:color="auto"/>
                <w:bottom w:val="none" w:sz="0" w:space="0" w:color="auto"/>
                <w:right w:val="none" w:sz="0" w:space="0" w:color="auto"/>
              </w:divBdr>
            </w:div>
            <w:div w:id="207520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63719">
      <w:bodyDiv w:val="1"/>
      <w:marLeft w:val="0"/>
      <w:marRight w:val="0"/>
      <w:marTop w:val="0"/>
      <w:marBottom w:val="0"/>
      <w:divBdr>
        <w:top w:val="none" w:sz="0" w:space="0" w:color="auto"/>
        <w:left w:val="none" w:sz="0" w:space="0" w:color="auto"/>
        <w:bottom w:val="none" w:sz="0" w:space="0" w:color="auto"/>
        <w:right w:val="none" w:sz="0" w:space="0" w:color="auto"/>
      </w:divBdr>
      <w:divsChild>
        <w:div w:id="737290348">
          <w:marLeft w:val="0"/>
          <w:marRight w:val="0"/>
          <w:marTop w:val="0"/>
          <w:marBottom w:val="0"/>
          <w:divBdr>
            <w:top w:val="none" w:sz="0" w:space="0" w:color="auto"/>
            <w:left w:val="none" w:sz="0" w:space="0" w:color="auto"/>
            <w:bottom w:val="none" w:sz="0" w:space="0" w:color="auto"/>
            <w:right w:val="none" w:sz="0" w:space="0" w:color="auto"/>
          </w:divBdr>
          <w:divsChild>
            <w:div w:id="103011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192104">
      <w:bodyDiv w:val="1"/>
      <w:marLeft w:val="0"/>
      <w:marRight w:val="0"/>
      <w:marTop w:val="0"/>
      <w:marBottom w:val="0"/>
      <w:divBdr>
        <w:top w:val="none" w:sz="0" w:space="0" w:color="auto"/>
        <w:left w:val="none" w:sz="0" w:space="0" w:color="auto"/>
        <w:bottom w:val="none" w:sz="0" w:space="0" w:color="auto"/>
        <w:right w:val="none" w:sz="0" w:space="0" w:color="auto"/>
      </w:divBdr>
    </w:div>
    <w:div w:id="1226986631">
      <w:bodyDiv w:val="1"/>
      <w:marLeft w:val="0"/>
      <w:marRight w:val="0"/>
      <w:marTop w:val="0"/>
      <w:marBottom w:val="0"/>
      <w:divBdr>
        <w:top w:val="none" w:sz="0" w:space="0" w:color="auto"/>
        <w:left w:val="none" w:sz="0" w:space="0" w:color="auto"/>
        <w:bottom w:val="none" w:sz="0" w:space="0" w:color="auto"/>
        <w:right w:val="none" w:sz="0" w:space="0" w:color="auto"/>
      </w:divBdr>
    </w:div>
    <w:div w:id="1321081573">
      <w:bodyDiv w:val="1"/>
      <w:marLeft w:val="0"/>
      <w:marRight w:val="0"/>
      <w:marTop w:val="0"/>
      <w:marBottom w:val="0"/>
      <w:divBdr>
        <w:top w:val="none" w:sz="0" w:space="0" w:color="auto"/>
        <w:left w:val="none" w:sz="0" w:space="0" w:color="auto"/>
        <w:bottom w:val="none" w:sz="0" w:space="0" w:color="auto"/>
        <w:right w:val="none" w:sz="0" w:space="0" w:color="auto"/>
      </w:divBdr>
      <w:divsChild>
        <w:div w:id="18813535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21366123">
      <w:bodyDiv w:val="1"/>
      <w:marLeft w:val="0"/>
      <w:marRight w:val="0"/>
      <w:marTop w:val="0"/>
      <w:marBottom w:val="0"/>
      <w:divBdr>
        <w:top w:val="none" w:sz="0" w:space="0" w:color="auto"/>
        <w:left w:val="none" w:sz="0" w:space="0" w:color="auto"/>
        <w:bottom w:val="none" w:sz="0" w:space="0" w:color="auto"/>
        <w:right w:val="none" w:sz="0" w:space="0" w:color="auto"/>
      </w:divBdr>
      <w:divsChild>
        <w:div w:id="1490749366">
          <w:marLeft w:val="0"/>
          <w:marRight w:val="0"/>
          <w:marTop w:val="0"/>
          <w:marBottom w:val="0"/>
          <w:divBdr>
            <w:top w:val="none" w:sz="0" w:space="0" w:color="auto"/>
            <w:left w:val="none" w:sz="0" w:space="0" w:color="auto"/>
            <w:bottom w:val="none" w:sz="0" w:space="0" w:color="auto"/>
            <w:right w:val="none" w:sz="0" w:space="0" w:color="auto"/>
          </w:divBdr>
          <w:divsChild>
            <w:div w:id="215166754">
              <w:marLeft w:val="0"/>
              <w:marRight w:val="0"/>
              <w:marTop w:val="0"/>
              <w:marBottom w:val="0"/>
              <w:divBdr>
                <w:top w:val="none" w:sz="0" w:space="0" w:color="auto"/>
                <w:left w:val="none" w:sz="0" w:space="0" w:color="auto"/>
                <w:bottom w:val="none" w:sz="0" w:space="0" w:color="auto"/>
                <w:right w:val="none" w:sz="0" w:space="0" w:color="auto"/>
              </w:divBdr>
            </w:div>
            <w:div w:id="453258672">
              <w:marLeft w:val="0"/>
              <w:marRight w:val="0"/>
              <w:marTop w:val="0"/>
              <w:marBottom w:val="0"/>
              <w:divBdr>
                <w:top w:val="none" w:sz="0" w:space="0" w:color="auto"/>
                <w:left w:val="none" w:sz="0" w:space="0" w:color="auto"/>
                <w:bottom w:val="none" w:sz="0" w:space="0" w:color="auto"/>
                <w:right w:val="none" w:sz="0" w:space="0" w:color="auto"/>
              </w:divBdr>
            </w:div>
            <w:div w:id="935285810">
              <w:marLeft w:val="0"/>
              <w:marRight w:val="0"/>
              <w:marTop w:val="0"/>
              <w:marBottom w:val="0"/>
              <w:divBdr>
                <w:top w:val="none" w:sz="0" w:space="0" w:color="auto"/>
                <w:left w:val="none" w:sz="0" w:space="0" w:color="auto"/>
                <w:bottom w:val="none" w:sz="0" w:space="0" w:color="auto"/>
                <w:right w:val="none" w:sz="0" w:space="0" w:color="auto"/>
              </w:divBdr>
            </w:div>
            <w:div w:id="1055353749">
              <w:marLeft w:val="0"/>
              <w:marRight w:val="0"/>
              <w:marTop w:val="0"/>
              <w:marBottom w:val="0"/>
              <w:divBdr>
                <w:top w:val="none" w:sz="0" w:space="0" w:color="auto"/>
                <w:left w:val="none" w:sz="0" w:space="0" w:color="auto"/>
                <w:bottom w:val="none" w:sz="0" w:space="0" w:color="auto"/>
                <w:right w:val="none" w:sz="0" w:space="0" w:color="auto"/>
              </w:divBdr>
            </w:div>
            <w:div w:id="1237516787">
              <w:marLeft w:val="0"/>
              <w:marRight w:val="0"/>
              <w:marTop w:val="0"/>
              <w:marBottom w:val="0"/>
              <w:divBdr>
                <w:top w:val="none" w:sz="0" w:space="0" w:color="auto"/>
                <w:left w:val="none" w:sz="0" w:space="0" w:color="auto"/>
                <w:bottom w:val="none" w:sz="0" w:space="0" w:color="auto"/>
                <w:right w:val="none" w:sz="0" w:space="0" w:color="auto"/>
              </w:divBdr>
            </w:div>
            <w:div w:id="1376542170">
              <w:marLeft w:val="0"/>
              <w:marRight w:val="0"/>
              <w:marTop w:val="0"/>
              <w:marBottom w:val="0"/>
              <w:divBdr>
                <w:top w:val="none" w:sz="0" w:space="0" w:color="auto"/>
                <w:left w:val="none" w:sz="0" w:space="0" w:color="auto"/>
                <w:bottom w:val="none" w:sz="0" w:space="0" w:color="auto"/>
                <w:right w:val="none" w:sz="0" w:space="0" w:color="auto"/>
              </w:divBdr>
            </w:div>
            <w:div w:id="139724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877010">
      <w:bodyDiv w:val="1"/>
      <w:marLeft w:val="0"/>
      <w:marRight w:val="0"/>
      <w:marTop w:val="0"/>
      <w:marBottom w:val="0"/>
      <w:divBdr>
        <w:top w:val="none" w:sz="0" w:space="0" w:color="auto"/>
        <w:left w:val="none" w:sz="0" w:space="0" w:color="auto"/>
        <w:bottom w:val="none" w:sz="0" w:space="0" w:color="auto"/>
        <w:right w:val="none" w:sz="0" w:space="0" w:color="auto"/>
      </w:divBdr>
      <w:divsChild>
        <w:div w:id="2047565289">
          <w:marLeft w:val="0"/>
          <w:marRight w:val="0"/>
          <w:marTop w:val="0"/>
          <w:marBottom w:val="0"/>
          <w:divBdr>
            <w:top w:val="none" w:sz="0" w:space="0" w:color="auto"/>
            <w:left w:val="none" w:sz="0" w:space="0" w:color="auto"/>
            <w:bottom w:val="none" w:sz="0" w:space="0" w:color="auto"/>
            <w:right w:val="none" w:sz="0" w:space="0" w:color="auto"/>
          </w:divBdr>
        </w:div>
      </w:divsChild>
    </w:div>
    <w:div w:id="1602102509">
      <w:bodyDiv w:val="1"/>
      <w:marLeft w:val="0"/>
      <w:marRight w:val="0"/>
      <w:marTop w:val="0"/>
      <w:marBottom w:val="0"/>
      <w:divBdr>
        <w:top w:val="none" w:sz="0" w:space="0" w:color="auto"/>
        <w:left w:val="none" w:sz="0" w:space="0" w:color="auto"/>
        <w:bottom w:val="none" w:sz="0" w:space="0" w:color="auto"/>
        <w:right w:val="none" w:sz="0" w:space="0" w:color="auto"/>
      </w:divBdr>
      <w:divsChild>
        <w:div w:id="1576358370">
          <w:marLeft w:val="0"/>
          <w:marRight w:val="0"/>
          <w:marTop w:val="0"/>
          <w:marBottom w:val="0"/>
          <w:divBdr>
            <w:top w:val="none" w:sz="0" w:space="0" w:color="auto"/>
            <w:left w:val="none" w:sz="0" w:space="0" w:color="auto"/>
            <w:bottom w:val="none" w:sz="0" w:space="0" w:color="auto"/>
            <w:right w:val="none" w:sz="0" w:space="0" w:color="auto"/>
          </w:divBdr>
          <w:divsChild>
            <w:div w:id="156572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768073">
      <w:bodyDiv w:val="1"/>
      <w:marLeft w:val="0"/>
      <w:marRight w:val="0"/>
      <w:marTop w:val="0"/>
      <w:marBottom w:val="0"/>
      <w:divBdr>
        <w:top w:val="none" w:sz="0" w:space="0" w:color="auto"/>
        <w:left w:val="none" w:sz="0" w:space="0" w:color="auto"/>
        <w:bottom w:val="none" w:sz="0" w:space="0" w:color="auto"/>
        <w:right w:val="none" w:sz="0" w:space="0" w:color="auto"/>
      </w:divBdr>
      <w:divsChild>
        <w:div w:id="431782740">
          <w:marLeft w:val="0"/>
          <w:marRight w:val="0"/>
          <w:marTop w:val="0"/>
          <w:marBottom w:val="0"/>
          <w:divBdr>
            <w:top w:val="none" w:sz="0" w:space="0" w:color="auto"/>
            <w:left w:val="none" w:sz="0" w:space="0" w:color="auto"/>
            <w:bottom w:val="none" w:sz="0" w:space="0" w:color="auto"/>
            <w:right w:val="none" w:sz="0" w:space="0" w:color="auto"/>
          </w:divBdr>
          <w:divsChild>
            <w:div w:id="73617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844033">
      <w:bodyDiv w:val="1"/>
      <w:marLeft w:val="0"/>
      <w:marRight w:val="0"/>
      <w:marTop w:val="0"/>
      <w:marBottom w:val="0"/>
      <w:divBdr>
        <w:top w:val="none" w:sz="0" w:space="0" w:color="auto"/>
        <w:left w:val="none" w:sz="0" w:space="0" w:color="auto"/>
        <w:bottom w:val="none" w:sz="0" w:space="0" w:color="auto"/>
        <w:right w:val="none" w:sz="0" w:space="0" w:color="auto"/>
      </w:divBdr>
      <w:divsChild>
        <w:div w:id="374086547">
          <w:marLeft w:val="0"/>
          <w:marRight w:val="0"/>
          <w:marTop w:val="0"/>
          <w:marBottom w:val="0"/>
          <w:divBdr>
            <w:top w:val="none" w:sz="0" w:space="0" w:color="auto"/>
            <w:left w:val="none" w:sz="0" w:space="0" w:color="auto"/>
            <w:bottom w:val="none" w:sz="0" w:space="0" w:color="auto"/>
            <w:right w:val="none" w:sz="0" w:space="0" w:color="auto"/>
          </w:divBdr>
          <w:divsChild>
            <w:div w:id="1234043226">
              <w:marLeft w:val="0"/>
              <w:marRight w:val="0"/>
              <w:marTop w:val="0"/>
              <w:marBottom w:val="0"/>
              <w:divBdr>
                <w:top w:val="none" w:sz="0" w:space="0" w:color="auto"/>
                <w:left w:val="none" w:sz="0" w:space="0" w:color="auto"/>
                <w:bottom w:val="none" w:sz="0" w:space="0" w:color="auto"/>
                <w:right w:val="none" w:sz="0" w:space="0" w:color="auto"/>
              </w:divBdr>
            </w:div>
            <w:div w:id="196018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187856">
      <w:bodyDiv w:val="1"/>
      <w:marLeft w:val="0"/>
      <w:marRight w:val="0"/>
      <w:marTop w:val="68"/>
      <w:marBottom w:val="0"/>
      <w:divBdr>
        <w:top w:val="none" w:sz="0" w:space="0" w:color="auto"/>
        <w:left w:val="none" w:sz="0" w:space="0" w:color="auto"/>
        <w:bottom w:val="none" w:sz="0" w:space="0" w:color="auto"/>
        <w:right w:val="none" w:sz="0" w:space="0" w:color="auto"/>
      </w:divBdr>
      <w:divsChild>
        <w:div w:id="13240468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96045918">
      <w:bodyDiv w:val="1"/>
      <w:marLeft w:val="0"/>
      <w:marRight w:val="0"/>
      <w:marTop w:val="0"/>
      <w:marBottom w:val="0"/>
      <w:divBdr>
        <w:top w:val="none" w:sz="0" w:space="0" w:color="auto"/>
        <w:left w:val="none" w:sz="0" w:space="0" w:color="auto"/>
        <w:bottom w:val="none" w:sz="0" w:space="0" w:color="auto"/>
        <w:right w:val="none" w:sz="0" w:space="0" w:color="auto"/>
      </w:divBdr>
    </w:div>
    <w:div w:id="1972009845">
      <w:bodyDiv w:val="1"/>
      <w:marLeft w:val="0"/>
      <w:marRight w:val="0"/>
      <w:marTop w:val="0"/>
      <w:marBottom w:val="0"/>
      <w:divBdr>
        <w:top w:val="none" w:sz="0" w:space="0" w:color="auto"/>
        <w:left w:val="none" w:sz="0" w:space="0" w:color="auto"/>
        <w:bottom w:val="none" w:sz="0" w:space="0" w:color="auto"/>
        <w:right w:val="none" w:sz="0" w:space="0" w:color="auto"/>
      </w:divBdr>
      <w:divsChild>
        <w:div w:id="2100905682">
          <w:marLeft w:val="0"/>
          <w:marRight w:val="0"/>
          <w:marTop w:val="0"/>
          <w:marBottom w:val="0"/>
          <w:divBdr>
            <w:top w:val="none" w:sz="0" w:space="0" w:color="auto"/>
            <w:left w:val="none" w:sz="0" w:space="0" w:color="auto"/>
            <w:bottom w:val="none" w:sz="0" w:space="0" w:color="auto"/>
            <w:right w:val="none" w:sz="0" w:space="0" w:color="auto"/>
          </w:divBdr>
          <w:divsChild>
            <w:div w:id="178131743">
              <w:marLeft w:val="0"/>
              <w:marRight w:val="0"/>
              <w:marTop w:val="0"/>
              <w:marBottom w:val="0"/>
              <w:divBdr>
                <w:top w:val="none" w:sz="0" w:space="0" w:color="auto"/>
                <w:left w:val="none" w:sz="0" w:space="0" w:color="auto"/>
                <w:bottom w:val="none" w:sz="0" w:space="0" w:color="auto"/>
                <w:right w:val="none" w:sz="0" w:space="0" w:color="auto"/>
              </w:divBdr>
            </w:div>
            <w:div w:id="204147466">
              <w:marLeft w:val="0"/>
              <w:marRight w:val="0"/>
              <w:marTop w:val="0"/>
              <w:marBottom w:val="0"/>
              <w:divBdr>
                <w:top w:val="none" w:sz="0" w:space="0" w:color="auto"/>
                <w:left w:val="none" w:sz="0" w:space="0" w:color="auto"/>
                <w:bottom w:val="none" w:sz="0" w:space="0" w:color="auto"/>
                <w:right w:val="none" w:sz="0" w:space="0" w:color="auto"/>
              </w:divBdr>
            </w:div>
            <w:div w:id="693504155">
              <w:marLeft w:val="0"/>
              <w:marRight w:val="0"/>
              <w:marTop w:val="0"/>
              <w:marBottom w:val="0"/>
              <w:divBdr>
                <w:top w:val="none" w:sz="0" w:space="0" w:color="auto"/>
                <w:left w:val="none" w:sz="0" w:space="0" w:color="auto"/>
                <w:bottom w:val="none" w:sz="0" w:space="0" w:color="auto"/>
                <w:right w:val="none" w:sz="0" w:space="0" w:color="auto"/>
              </w:divBdr>
            </w:div>
            <w:div w:id="708844000">
              <w:marLeft w:val="0"/>
              <w:marRight w:val="0"/>
              <w:marTop w:val="0"/>
              <w:marBottom w:val="0"/>
              <w:divBdr>
                <w:top w:val="none" w:sz="0" w:space="0" w:color="auto"/>
                <w:left w:val="none" w:sz="0" w:space="0" w:color="auto"/>
                <w:bottom w:val="none" w:sz="0" w:space="0" w:color="auto"/>
                <w:right w:val="none" w:sz="0" w:space="0" w:color="auto"/>
              </w:divBdr>
            </w:div>
            <w:div w:id="963340925">
              <w:marLeft w:val="0"/>
              <w:marRight w:val="0"/>
              <w:marTop w:val="0"/>
              <w:marBottom w:val="0"/>
              <w:divBdr>
                <w:top w:val="none" w:sz="0" w:space="0" w:color="auto"/>
                <w:left w:val="none" w:sz="0" w:space="0" w:color="auto"/>
                <w:bottom w:val="none" w:sz="0" w:space="0" w:color="auto"/>
                <w:right w:val="none" w:sz="0" w:space="0" w:color="auto"/>
              </w:divBdr>
            </w:div>
            <w:div w:id="1203401222">
              <w:marLeft w:val="0"/>
              <w:marRight w:val="0"/>
              <w:marTop w:val="0"/>
              <w:marBottom w:val="0"/>
              <w:divBdr>
                <w:top w:val="none" w:sz="0" w:space="0" w:color="auto"/>
                <w:left w:val="none" w:sz="0" w:space="0" w:color="auto"/>
                <w:bottom w:val="none" w:sz="0" w:space="0" w:color="auto"/>
                <w:right w:val="none" w:sz="0" w:space="0" w:color="auto"/>
              </w:divBdr>
            </w:div>
            <w:div w:id="1388723900">
              <w:marLeft w:val="0"/>
              <w:marRight w:val="0"/>
              <w:marTop w:val="0"/>
              <w:marBottom w:val="0"/>
              <w:divBdr>
                <w:top w:val="none" w:sz="0" w:space="0" w:color="auto"/>
                <w:left w:val="none" w:sz="0" w:space="0" w:color="auto"/>
                <w:bottom w:val="none" w:sz="0" w:space="0" w:color="auto"/>
                <w:right w:val="none" w:sz="0" w:space="0" w:color="auto"/>
              </w:divBdr>
            </w:div>
            <w:div w:id="1990748341">
              <w:marLeft w:val="0"/>
              <w:marRight w:val="0"/>
              <w:marTop w:val="0"/>
              <w:marBottom w:val="0"/>
              <w:divBdr>
                <w:top w:val="none" w:sz="0" w:space="0" w:color="auto"/>
                <w:left w:val="none" w:sz="0" w:space="0" w:color="auto"/>
                <w:bottom w:val="none" w:sz="0" w:space="0" w:color="auto"/>
                <w:right w:val="none" w:sz="0" w:space="0" w:color="auto"/>
              </w:divBdr>
            </w:div>
            <w:div w:id="2006470364">
              <w:marLeft w:val="0"/>
              <w:marRight w:val="0"/>
              <w:marTop w:val="0"/>
              <w:marBottom w:val="0"/>
              <w:divBdr>
                <w:top w:val="none" w:sz="0" w:space="0" w:color="auto"/>
                <w:left w:val="none" w:sz="0" w:space="0" w:color="auto"/>
                <w:bottom w:val="none" w:sz="0" w:space="0" w:color="auto"/>
                <w:right w:val="none" w:sz="0" w:space="0" w:color="auto"/>
              </w:divBdr>
            </w:div>
            <w:div w:id="212599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726037">
      <w:bodyDiv w:val="1"/>
      <w:marLeft w:val="0"/>
      <w:marRight w:val="0"/>
      <w:marTop w:val="0"/>
      <w:marBottom w:val="0"/>
      <w:divBdr>
        <w:top w:val="none" w:sz="0" w:space="0" w:color="auto"/>
        <w:left w:val="none" w:sz="0" w:space="0" w:color="auto"/>
        <w:bottom w:val="none" w:sz="0" w:space="0" w:color="auto"/>
        <w:right w:val="none" w:sz="0" w:space="0" w:color="auto"/>
      </w:divBdr>
    </w:div>
    <w:div w:id="2108766319">
      <w:bodyDiv w:val="1"/>
      <w:marLeft w:val="0"/>
      <w:marRight w:val="0"/>
      <w:marTop w:val="0"/>
      <w:marBottom w:val="0"/>
      <w:divBdr>
        <w:top w:val="none" w:sz="0" w:space="0" w:color="auto"/>
        <w:left w:val="none" w:sz="0" w:space="0" w:color="auto"/>
        <w:bottom w:val="none" w:sz="0" w:space="0" w:color="auto"/>
        <w:right w:val="none" w:sz="0" w:space="0" w:color="auto"/>
      </w:divBdr>
    </w:div>
    <w:div w:id="2111388920">
      <w:bodyDiv w:val="1"/>
      <w:marLeft w:val="0"/>
      <w:marRight w:val="0"/>
      <w:marTop w:val="0"/>
      <w:marBottom w:val="0"/>
      <w:divBdr>
        <w:top w:val="none" w:sz="0" w:space="0" w:color="auto"/>
        <w:left w:val="none" w:sz="0" w:space="0" w:color="auto"/>
        <w:bottom w:val="none" w:sz="0" w:space="0" w:color="auto"/>
        <w:right w:val="none" w:sz="0" w:space="0" w:color="auto"/>
      </w:divBdr>
      <w:divsChild>
        <w:div w:id="490024826">
          <w:marLeft w:val="0"/>
          <w:marRight w:val="0"/>
          <w:marTop w:val="0"/>
          <w:marBottom w:val="0"/>
          <w:divBdr>
            <w:top w:val="none" w:sz="0" w:space="0" w:color="auto"/>
            <w:left w:val="none" w:sz="0" w:space="0" w:color="auto"/>
            <w:bottom w:val="none" w:sz="0" w:space="0" w:color="auto"/>
            <w:right w:val="none" w:sz="0" w:space="0" w:color="auto"/>
          </w:divBdr>
          <w:divsChild>
            <w:div w:id="165481070">
              <w:marLeft w:val="0"/>
              <w:marRight w:val="0"/>
              <w:marTop w:val="0"/>
              <w:marBottom w:val="0"/>
              <w:divBdr>
                <w:top w:val="none" w:sz="0" w:space="0" w:color="auto"/>
                <w:left w:val="none" w:sz="0" w:space="0" w:color="auto"/>
                <w:bottom w:val="none" w:sz="0" w:space="0" w:color="auto"/>
                <w:right w:val="none" w:sz="0" w:space="0" w:color="auto"/>
              </w:divBdr>
            </w:div>
            <w:div w:id="288629137">
              <w:marLeft w:val="0"/>
              <w:marRight w:val="0"/>
              <w:marTop w:val="0"/>
              <w:marBottom w:val="0"/>
              <w:divBdr>
                <w:top w:val="none" w:sz="0" w:space="0" w:color="auto"/>
                <w:left w:val="none" w:sz="0" w:space="0" w:color="auto"/>
                <w:bottom w:val="none" w:sz="0" w:space="0" w:color="auto"/>
                <w:right w:val="none" w:sz="0" w:space="0" w:color="auto"/>
              </w:divBdr>
            </w:div>
            <w:div w:id="420223335">
              <w:marLeft w:val="0"/>
              <w:marRight w:val="0"/>
              <w:marTop w:val="0"/>
              <w:marBottom w:val="0"/>
              <w:divBdr>
                <w:top w:val="none" w:sz="0" w:space="0" w:color="auto"/>
                <w:left w:val="none" w:sz="0" w:space="0" w:color="auto"/>
                <w:bottom w:val="none" w:sz="0" w:space="0" w:color="auto"/>
                <w:right w:val="none" w:sz="0" w:space="0" w:color="auto"/>
              </w:divBdr>
            </w:div>
            <w:div w:id="501705731">
              <w:marLeft w:val="0"/>
              <w:marRight w:val="0"/>
              <w:marTop w:val="0"/>
              <w:marBottom w:val="0"/>
              <w:divBdr>
                <w:top w:val="none" w:sz="0" w:space="0" w:color="auto"/>
                <w:left w:val="none" w:sz="0" w:space="0" w:color="auto"/>
                <w:bottom w:val="none" w:sz="0" w:space="0" w:color="auto"/>
                <w:right w:val="none" w:sz="0" w:space="0" w:color="auto"/>
              </w:divBdr>
            </w:div>
            <w:div w:id="847017377">
              <w:marLeft w:val="0"/>
              <w:marRight w:val="0"/>
              <w:marTop w:val="0"/>
              <w:marBottom w:val="0"/>
              <w:divBdr>
                <w:top w:val="none" w:sz="0" w:space="0" w:color="auto"/>
                <w:left w:val="none" w:sz="0" w:space="0" w:color="auto"/>
                <w:bottom w:val="none" w:sz="0" w:space="0" w:color="auto"/>
                <w:right w:val="none" w:sz="0" w:space="0" w:color="auto"/>
              </w:divBdr>
            </w:div>
            <w:div w:id="911084634">
              <w:marLeft w:val="0"/>
              <w:marRight w:val="0"/>
              <w:marTop w:val="0"/>
              <w:marBottom w:val="0"/>
              <w:divBdr>
                <w:top w:val="none" w:sz="0" w:space="0" w:color="auto"/>
                <w:left w:val="none" w:sz="0" w:space="0" w:color="auto"/>
                <w:bottom w:val="none" w:sz="0" w:space="0" w:color="auto"/>
                <w:right w:val="none" w:sz="0" w:space="0" w:color="auto"/>
              </w:divBdr>
            </w:div>
            <w:div w:id="1168210584">
              <w:marLeft w:val="0"/>
              <w:marRight w:val="0"/>
              <w:marTop w:val="0"/>
              <w:marBottom w:val="0"/>
              <w:divBdr>
                <w:top w:val="none" w:sz="0" w:space="0" w:color="auto"/>
                <w:left w:val="none" w:sz="0" w:space="0" w:color="auto"/>
                <w:bottom w:val="none" w:sz="0" w:space="0" w:color="auto"/>
                <w:right w:val="none" w:sz="0" w:space="0" w:color="auto"/>
              </w:divBdr>
            </w:div>
            <w:div w:id="1385712814">
              <w:marLeft w:val="0"/>
              <w:marRight w:val="0"/>
              <w:marTop w:val="0"/>
              <w:marBottom w:val="0"/>
              <w:divBdr>
                <w:top w:val="none" w:sz="0" w:space="0" w:color="auto"/>
                <w:left w:val="none" w:sz="0" w:space="0" w:color="auto"/>
                <w:bottom w:val="none" w:sz="0" w:space="0" w:color="auto"/>
                <w:right w:val="none" w:sz="0" w:space="0" w:color="auto"/>
              </w:divBdr>
            </w:div>
            <w:div w:id="1391542650">
              <w:marLeft w:val="0"/>
              <w:marRight w:val="0"/>
              <w:marTop w:val="0"/>
              <w:marBottom w:val="0"/>
              <w:divBdr>
                <w:top w:val="none" w:sz="0" w:space="0" w:color="auto"/>
                <w:left w:val="none" w:sz="0" w:space="0" w:color="auto"/>
                <w:bottom w:val="none" w:sz="0" w:space="0" w:color="auto"/>
                <w:right w:val="none" w:sz="0" w:space="0" w:color="auto"/>
              </w:divBdr>
            </w:div>
            <w:div w:id="1511523869">
              <w:marLeft w:val="0"/>
              <w:marRight w:val="0"/>
              <w:marTop w:val="0"/>
              <w:marBottom w:val="0"/>
              <w:divBdr>
                <w:top w:val="none" w:sz="0" w:space="0" w:color="auto"/>
                <w:left w:val="none" w:sz="0" w:space="0" w:color="auto"/>
                <w:bottom w:val="none" w:sz="0" w:space="0" w:color="auto"/>
                <w:right w:val="none" w:sz="0" w:space="0" w:color="auto"/>
              </w:divBdr>
            </w:div>
            <w:div w:id="1810897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F2E315-C94D-4925-A0E7-D0E351448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36</TotalTime>
  <Pages>51</Pages>
  <Words>11923</Words>
  <Characters>64386</Characters>
  <Application>Microsoft Office Word</Application>
  <DocSecurity>0</DocSecurity>
  <Lines>536</Lines>
  <Paragraphs>152</Paragraphs>
  <ScaleCrop>false</ScaleCrop>
  <HeadingPairs>
    <vt:vector size="2" baseType="variant">
      <vt:variant>
        <vt:lpstr>Título</vt:lpstr>
      </vt:variant>
      <vt:variant>
        <vt:i4>1</vt:i4>
      </vt:variant>
    </vt:vector>
  </HeadingPairs>
  <TitlesOfParts>
    <vt:vector size="1" baseType="lpstr">
      <vt:lpstr>Modelo para Proposta de Produto</vt:lpstr>
    </vt:vector>
  </TitlesOfParts>
  <Manager/>
  <Company>PUCPR</Company>
  <LinksUpToDate>false</LinksUpToDate>
  <CharactersWithSpaces>76157</CharactersWithSpaces>
  <SharedDoc>false</SharedDoc>
  <HLinks>
    <vt:vector size="492" baseType="variant">
      <vt:variant>
        <vt:i4>3080310</vt:i4>
      </vt:variant>
      <vt:variant>
        <vt:i4>1038</vt:i4>
      </vt:variant>
      <vt:variant>
        <vt:i4>0</vt:i4>
      </vt:variant>
      <vt:variant>
        <vt:i4>5</vt:i4>
      </vt:variant>
      <vt:variant>
        <vt:lpwstr>http://www.simpep.feb.unesp.br/anteriores.html</vt:lpwstr>
      </vt:variant>
      <vt:variant>
        <vt:lpwstr/>
      </vt:variant>
      <vt:variant>
        <vt:i4>6881385</vt:i4>
      </vt:variant>
      <vt:variant>
        <vt:i4>1035</vt:i4>
      </vt:variant>
      <vt:variant>
        <vt:i4>0</vt:i4>
      </vt:variant>
      <vt:variant>
        <vt:i4>5</vt:i4>
      </vt:variant>
      <vt:variant>
        <vt:lpwstr>http://www.esi.es/esaps/publicResults.html</vt:lpwstr>
      </vt:variant>
      <vt:variant>
        <vt:lpwstr/>
      </vt:variant>
      <vt:variant>
        <vt:i4>6881385</vt:i4>
      </vt:variant>
      <vt:variant>
        <vt:i4>1032</vt:i4>
      </vt:variant>
      <vt:variant>
        <vt:i4>0</vt:i4>
      </vt:variant>
      <vt:variant>
        <vt:i4>5</vt:i4>
      </vt:variant>
      <vt:variant>
        <vt:lpwstr>http://www.esi.es/esaps/publicResults.html</vt:lpwstr>
      </vt:variant>
      <vt:variant>
        <vt:lpwstr/>
      </vt:variant>
      <vt:variant>
        <vt:i4>6881385</vt:i4>
      </vt:variant>
      <vt:variant>
        <vt:i4>1029</vt:i4>
      </vt:variant>
      <vt:variant>
        <vt:i4>0</vt:i4>
      </vt:variant>
      <vt:variant>
        <vt:i4>5</vt:i4>
      </vt:variant>
      <vt:variant>
        <vt:lpwstr>http://www.esi.es/esaps/publicResults.html</vt:lpwstr>
      </vt:variant>
      <vt:variant>
        <vt:lpwstr/>
      </vt:variant>
      <vt:variant>
        <vt:i4>5767181</vt:i4>
      </vt:variant>
      <vt:variant>
        <vt:i4>1026</vt:i4>
      </vt:variant>
      <vt:variant>
        <vt:i4>0</vt:i4>
      </vt:variant>
      <vt:variant>
        <vt:i4>5</vt:i4>
      </vt:variant>
      <vt:variant>
        <vt:lpwstr>http://www.standishgroup.com/</vt:lpwstr>
      </vt:variant>
      <vt:variant>
        <vt:lpwstr/>
      </vt:variant>
      <vt:variant>
        <vt:i4>5767181</vt:i4>
      </vt:variant>
      <vt:variant>
        <vt:i4>1023</vt:i4>
      </vt:variant>
      <vt:variant>
        <vt:i4>0</vt:i4>
      </vt:variant>
      <vt:variant>
        <vt:i4>5</vt:i4>
      </vt:variant>
      <vt:variant>
        <vt:lpwstr>http://www.standishgroup.com/</vt:lpwstr>
      </vt:variant>
      <vt:variant>
        <vt:lpwstr/>
      </vt:variant>
      <vt:variant>
        <vt:i4>2424932</vt:i4>
      </vt:variant>
      <vt:variant>
        <vt:i4>1020</vt:i4>
      </vt:variant>
      <vt:variant>
        <vt:i4>0</vt:i4>
      </vt:variant>
      <vt:variant>
        <vt:i4>5</vt:i4>
      </vt:variant>
      <vt:variant>
        <vt:lpwstr>http://www.sei.cmu.edu/productlines</vt:lpwstr>
      </vt:variant>
      <vt:variant>
        <vt:lpwstr/>
      </vt:variant>
      <vt:variant>
        <vt:i4>589840</vt:i4>
      </vt:variant>
      <vt:variant>
        <vt:i4>1017</vt:i4>
      </vt:variant>
      <vt:variant>
        <vt:i4>0</vt:i4>
      </vt:variant>
      <vt:variant>
        <vt:i4>5</vt:i4>
      </vt:variant>
      <vt:variant>
        <vt:lpwstr>http://www.esi.es/Cafe/publicResults.html</vt:lpwstr>
      </vt:variant>
      <vt:variant>
        <vt:lpwstr/>
      </vt:variant>
      <vt:variant>
        <vt:i4>6881385</vt:i4>
      </vt:variant>
      <vt:variant>
        <vt:i4>1014</vt:i4>
      </vt:variant>
      <vt:variant>
        <vt:i4>0</vt:i4>
      </vt:variant>
      <vt:variant>
        <vt:i4>5</vt:i4>
      </vt:variant>
      <vt:variant>
        <vt:lpwstr>http://www.esi.es/esaps/publicResults.html</vt:lpwstr>
      </vt:variant>
      <vt:variant>
        <vt:lpwstr/>
      </vt:variant>
      <vt:variant>
        <vt:i4>6881385</vt:i4>
      </vt:variant>
      <vt:variant>
        <vt:i4>1011</vt:i4>
      </vt:variant>
      <vt:variant>
        <vt:i4>0</vt:i4>
      </vt:variant>
      <vt:variant>
        <vt:i4>5</vt:i4>
      </vt:variant>
      <vt:variant>
        <vt:lpwstr>http://www.esi.es/esaps/publicResults.html</vt:lpwstr>
      </vt:variant>
      <vt:variant>
        <vt:lpwstr/>
      </vt:variant>
      <vt:variant>
        <vt:i4>3080310</vt:i4>
      </vt:variant>
      <vt:variant>
        <vt:i4>1008</vt:i4>
      </vt:variant>
      <vt:variant>
        <vt:i4>0</vt:i4>
      </vt:variant>
      <vt:variant>
        <vt:i4>5</vt:i4>
      </vt:variant>
      <vt:variant>
        <vt:lpwstr>http://www.simpep.feb.unesp.br/anteriores.html</vt:lpwstr>
      </vt:variant>
      <vt:variant>
        <vt:lpwstr/>
      </vt:variant>
      <vt:variant>
        <vt:i4>7340153</vt:i4>
      </vt:variant>
      <vt:variant>
        <vt:i4>1005</vt:i4>
      </vt:variant>
      <vt:variant>
        <vt:i4>0</vt:i4>
      </vt:variant>
      <vt:variant>
        <vt:i4>5</vt:i4>
      </vt:variant>
      <vt:variant>
        <vt:lpwstr>http://www.sei.cmu.edu/pub/documents/02.reports/pdf/02tn007.pdf</vt:lpwstr>
      </vt:variant>
      <vt:variant>
        <vt:lpwstr/>
      </vt:variant>
      <vt:variant>
        <vt:i4>6815866</vt:i4>
      </vt:variant>
      <vt:variant>
        <vt:i4>1002</vt:i4>
      </vt:variant>
      <vt:variant>
        <vt:i4>0</vt:i4>
      </vt:variant>
      <vt:variant>
        <vt:i4>5</vt:i4>
      </vt:variant>
      <vt:variant>
        <vt:lpwstr>http://www.sei.cmu.edu/pub/documents/04.reports/pdf/04tr022.pdf</vt:lpwstr>
      </vt:variant>
      <vt:variant>
        <vt:lpwstr/>
      </vt:variant>
      <vt:variant>
        <vt:i4>6881385</vt:i4>
      </vt:variant>
      <vt:variant>
        <vt:i4>999</vt:i4>
      </vt:variant>
      <vt:variant>
        <vt:i4>0</vt:i4>
      </vt:variant>
      <vt:variant>
        <vt:i4>5</vt:i4>
      </vt:variant>
      <vt:variant>
        <vt:lpwstr>http://www.esi.es/esaps/publicResults.html</vt:lpwstr>
      </vt:variant>
      <vt:variant>
        <vt:lpwstr/>
      </vt:variant>
      <vt:variant>
        <vt:i4>2490409</vt:i4>
      </vt:variant>
      <vt:variant>
        <vt:i4>996</vt:i4>
      </vt:variant>
      <vt:variant>
        <vt:i4>0</vt:i4>
      </vt:variant>
      <vt:variant>
        <vt:i4>5</vt:i4>
      </vt:variant>
      <vt:variant>
        <vt:lpwstr>http://www.esi.es/Families/famResults.html</vt:lpwstr>
      </vt:variant>
      <vt:variant>
        <vt:lpwstr/>
      </vt:variant>
      <vt:variant>
        <vt:i4>6881385</vt:i4>
      </vt:variant>
      <vt:variant>
        <vt:i4>993</vt:i4>
      </vt:variant>
      <vt:variant>
        <vt:i4>0</vt:i4>
      </vt:variant>
      <vt:variant>
        <vt:i4>5</vt:i4>
      </vt:variant>
      <vt:variant>
        <vt:lpwstr>http://www.esi.es/esaps/publicResults.html</vt:lpwstr>
      </vt:variant>
      <vt:variant>
        <vt:lpwstr/>
      </vt:variant>
      <vt:variant>
        <vt:i4>2490409</vt:i4>
      </vt:variant>
      <vt:variant>
        <vt:i4>990</vt:i4>
      </vt:variant>
      <vt:variant>
        <vt:i4>0</vt:i4>
      </vt:variant>
      <vt:variant>
        <vt:i4>5</vt:i4>
      </vt:variant>
      <vt:variant>
        <vt:lpwstr>http://www.esi.es/Families/famResults.html</vt:lpwstr>
      </vt:variant>
      <vt:variant>
        <vt:lpwstr/>
      </vt:variant>
      <vt:variant>
        <vt:i4>7471228</vt:i4>
      </vt:variant>
      <vt:variant>
        <vt:i4>987</vt:i4>
      </vt:variant>
      <vt:variant>
        <vt:i4>0</vt:i4>
      </vt:variant>
      <vt:variant>
        <vt:i4>5</vt:i4>
      </vt:variant>
      <vt:variant>
        <vt:lpwstr>http://www.sei.cmu.edu/pub/documents/04.reports/pdf/04tn044.pdf</vt:lpwstr>
      </vt:variant>
      <vt:variant>
        <vt:lpwstr/>
      </vt:variant>
      <vt:variant>
        <vt:i4>7405692</vt:i4>
      </vt:variant>
      <vt:variant>
        <vt:i4>984</vt:i4>
      </vt:variant>
      <vt:variant>
        <vt:i4>0</vt:i4>
      </vt:variant>
      <vt:variant>
        <vt:i4>5</vt:i4>
      </vt:variant>
      <vt:variant>
        <vt:lpwstr>http://www.sei.cmu.edu/pub/documents/02.reports/pdf/02tn012.pdf</vt:lpwstr>
      </vt:variant>
      <vt:variant>
        <vt:lpwstr/>
      </vt:variant>
      <vt:variant>
        <vt:i4>6815859</vt:i4>
      </vt:variant>
      <vt:variant>
        <vt:i4>981</vt:i4>
      </vt:variant>
      <vt:variant>
        <vt:i4>0</vt:i4>
      </vt:variant>
      <vt:variant>
        <vt:i4>5</vt:i4>
      </vt:variant>
      <vt:variant>
        <vt:lpwstr>http://www.itea-office.org/</vt:lpwstr>
      </vt:variant>
      <vt:variant>
        <vt:lpwstr/>
      </vt:variant>
      <vt:variant>
        <vt:i4>1835075</vt:i4>
      </vt:variant>
      <vt:variant>
        <vt:i4>978</vt:i4>
      </vt:variant>
      <vt:variant>
        <vt:i4>0</vt:i4>
      </vt:variant>
      <vt:variant>
        <vt:i4>5</vt:i4>
      </vt:variant>
      <vt:variant>
        <vt:lpwstr>http://www.eureka.be/</vt:lpwstr>
      </vt:variant>
      <vt:variant>
        <vt:lpwstr/>
      </vt:variant>
      <vt:variant>
        <vt:i4>6881385</vt:i4>
      </vt:variant>
      <vt:variant>
        <vt:i4>975</vt:i4>
      </vt:variant>
      <vt:variant>
        <vt:i4>0</vt:i4>
      </vt:variant>
      <vt:variant>
        <vt:i4>5</vt:i4>
      </vt:variant>
      <vt:variant>
        <vt:lpwstr>http://www.esi.es/esaps/publicResults.html</vt:lpwstr>
      </vt:variant>
      <vt:variant>
        <vt:lpwstr/>
      </vt:variant>
      <vt:variant>
        <vt:i4>7340152</vt:i4>
      </vt:variant>
      <vt:variant>
        <vt:i4>972</vt:i4>
      </vt:variant>
      <vt:variant>
        <vt:i4>0</vt:i4>
      </vt:variant>
      <vt:variant>
        <vt:i4>5</vt:i4>
      </vt:variant>
      <vt:variant>
        <vt:lpwstr>http://www.sei.cmu.edu/pub/documents/03.reports/pdf/03tn017.pdf</vt:lpwstr>
      </vt:variant>
      <vt:variant>
        <vt:lpwstr/>
      </vt:variant>
      <vt:variant>
        <vt:i4>7012474</vt:i4>
      </vt:variant>
      <vt:variant>
        <vt:i4>969</vt:i4>
      </vt:variant>
      <vt:variant>
        <vt:i4>0</vt:i4>
      </vt:variant>
      <vt:variant>
        <vt:i4>5</vt:i4>
      </vt:variant>
      <vt:variant>
        <vt:lpwstr>http://www.sei.cmu.edu/pub/documents/05.reports/pdf/05tr003.pdf</vt:lpwstr>
      </vt:variant>
      <vt:variant>
        <vt:lpwstr/>
      </vt:variant>
      <vt:variant>
        <vt:i4>7340156</vt:i4>
      </vt:variant>
      <vt:variant>
        <vt:i4>966</vt:i4>
      </vt:variant>
      <vt:variant>
        <vt:i4>0</vt:i4>
      </vt:variant>
      <vt:variant>
        <vt:i4>5</vt:i4>
      </vt:variant>
      <vt:variant>
        <vt:lpwstr>http://www.sei.cmu.edu/pub/documents/02.reports/pdf/02tn002.pdf</vt:lpwstr>
      </vt:variant>
      <vt:variant>
        <vt:lpwstr/>
      </vt:variant>
      <vt:variant>
        <vt:i4>6881403</vt:i4>
      </vt:variant>
      <vt:variant>
        <vt:i4>963</vt:i4>
      </vt:variant>
      <vt:variant>
        <vt:i4>0</vt:i4>
      </vt:variant>
      <vt:variant>
        <vt:i4>5</vt:i4>
      </vt:variant>
      <vt:variant>
        <vt:lpwstr>http://www.esi.es/Cafe/</vt:lpwstr>
      </vt:variant>
      <vt:variant>
        <vt:lpwstr/>
      </vt:variant>
      <vt:variant>
        <vt:i4>6881385</vt:i4>
      </vt:variant>
      <vt:variant>
        <vt:i4>960</vt:i4>
      </vt:variant>
      <vt:variant>
        <vt:i4>0</vt:i4>
      </vt:variant>
      <vt:variant>
        <vt:i4>5</vt:i4>
      </vt:variant>
      <vt:variant>
        <vt:lpwstr>http://www.esi.es/esaps/publicResults.html</vt:lpwstr>
      </vt:variant>
      <vt:variant>
        <vt:lpwstr/>
      </vt:variant>
      <vt:variant>
        <vt:i4>1048631</vt:i4>
      </vt:variant>
      <vt:variant>
        <vt:i4>350</vt:i4>
      </vt:variant>
      <vt:variant>
        <vt:i4>0</vt:i4>
      </vt:variant>
      <vt:variant>
        <vt:i4>5</vt:i4>
      </vt:variant>
      <vt:variant>
        <vt:lpwstr/>
      </vt:variant>
      <vt:variant>
        <vt:lpwstr>_Toc165115259</vt:lpwstr>
      </vt:variant>
      <vt:variant>
        <vt:i4>1048631</vt:i4>
      </vt:variant>
      <vt:variant>
        <vt:i4>344</vt:i4>
      </vt:variant>
      <vt:variant>
        <vt:i4>0</vt:i4>
      </vt:variant>
      <vt:variant>
        <vt:i4>5</vt:i4>
      </vt:variant>
      <vt:variant>
        <vt:lpwstr/>
      </vt:variant>
      <vt:variant>
        <vt:lpwstr>_Toc165115258</vt:lpwstr>
      </vt:variant>
      <vt:variant>
        <vt:i4>1048631</vt:i4>
      </vt:variant>
      <vt:variant>
        <vt:i4>338</vt:i4>
      </vt:variant>
      <vt:variant>
        <vt:i4>0</vt:i4>
      </vt:variant>
      <vt:variant>
        <vt:i4>5</vt:i4>
      </vt:variant>
      <vt:variant>
        <vt:lpwstr/>
      </vt:variant>
      <vt:variant>
        <vt:lpwstr>_Toc165115257</vt:lpwstr>
      </vt:variant>
      <vt:variant>
        <vt:i4>1048631</vt:i4>
      </vt:variant>
      <vt:variant>
        <vt:i4>332</vt:i4>
      </vt:variant>
      <vt:variant>
        <vt:i4>0</vt:i4>
      </vt:variant>
      <vt:variant>
        <vt:i4>5</vt:i4>
      </vt:variant>
      <vt:variant>
        <vt:lpwstr/>
      </vt:variant>
      <vt:variant>
        <vt:lpwstr>_Toc165115256</vt:lpwstr>
      </vt:variant>
      <vt:variant>
        <vt:i4>1048631</vt:i4>
      </vt:variant>
      <vt:variant>
        <vt:i4>326</vt:i4>
      </vt:variant>
      <vt:variant>
        <vt:i4>0</vt:i4>
      </vt:variant>
      <vt:variant>
        <vt:i4>5</vt:i4>
      </vt:variant>
      <vt:variant>
        <vt:lpwstr/>
      </vt:variant>
      <vt:variant>
        <vt:lpwstr>_Toc165115255</vt:lpwstr>
      </vt:variant>
      <vt:variant>
        <vt:i4>1048631</vt:i4>
      </vt:variant>
      <vt:variant>
        <vt:i4>320</vt:i4>
      </vt:variant>
      <vt:variant>
        <vt:i4>0</vt:i4>
      </vt:variant>
      <vt:variant>
        <vt:i4>5</vt:i4>
      </vt:variant>
      <vt:variant>
        <vt:lpwstr/>
      </vt:variant>
      <vt:variant>
        <vt:lpwstr>_Toc165115254</vt:lpwstr>
      </vt:variant>
      <vt:variant>
        <vt:i4>1048631</vt:i4>
      </vt:variant>
      <vt:variant>
        <vt:i4>314</vt:i4>
      </vt:variant>
      <vt:variant>
        <vt:i4>0</vt:i4>
      </vt:variant>
      <vt:variant>
        <vt:i4>5</vt:i4>
      </vt:variant>
      <vt:variant>
        <vt:lpwstr/>
      </vt:variant>
      <vt:variant>
        <vt:lpwstr>_Toc165115253</vt:lpwstr>
      </vt:variant>
      <vt:variant>
        <vt:i4>1048631</vt:i4>
      </vt:variant>
      <vt:variant>
        <vt:i4>308</vt:i4>
      </vt:variant>
      <vt:variant>
        <vt:i4>0</vt:i4>
      </vt:variant>
      <vt:variant>
        <vt:i4>5</vt:i4>
      </vt:variant>
      <vt:variant>
        <vt:lpwstr/>
      </vt:variant>
      <vt:variant>
        <vt:lpwstr>_Toc165115252</vt:lpwstr>
      </vt:variant>
      <vt:variant>
        <vt:i4>1048631</vt:i4>
      </vt:variant>
      <vt:variant>
        <vt:i4>302</vt:i4>
      </vt:variant>
      <vt:variant>
        <vt:i4>0</vt:i4>
      </vt:variant>
      <vt:variant>
        <vt:i4>5</vt:i4>
      </vt:variant>
      <vt:variant>
        <vt:lpwstr/>
      </vt:variant>
      <vt:variant>
        <vt:lpwstr>_Toc165115251</vt:lpwstr>
      </vt:variant>
      <vt:variant>
        <vt:i4>1441847</vt:i4>
      </vt:variant>
      <vt:variant>
        <vt:i4>254</vt:i4>
      </vt:variant>
      <vt:variant>
        <vt:i4>0</vt:i4>
      </vt:variant>
      <vt:variant>
        <vt:i4>5</vt:i4>
      </vt:variant>
      <vt:variant>
        <vt:lpwstr/>
      </vt:variant>
      <vt:variant>
        <vt:lpwstr>_Toc165115238</vt:lpwstr>
      </vt:variant>
      <vt:variant>
        <vt:i4>1441847</vt:i4>
      </vt:variant>
      <vt:variant>
        <vt:i4>248</vt:i4>
      </vt:variant>
      <vt:variant>
        <vt:i4>0</vt:i4>
      </vt:variant>
      <vt:variant>
        <vt:i4>5</vt:i4>
      </vt:variant>
      <vt:variant>
        <vt:lpwstr/>
      </vt:variant>
      <vt:variant>
        <vt:lpwstr>_Toc165115237</vt:lpwstr>
      </vt:variant>
      <vt:variant>
        <vt:i4>1441847</vt:i4>
      </vt:variant>
      <vt:variant>
        <vt:i4>242</vt:i4>
      </vt:variant>
      <vt:variant>
        <vt:i4>0</vt:i4>
      </vt:variant>
      <vt:variant>
        <vt:i4>5</vt:i4>
      </vt:variant>
      <vt:variant>
        <vt:lpwstr/>
      </vt:variant>
      <vt:variant>
        <vt:lpwstr>_Toc165115236</vt:lpwstr>
      </vt:variant>
      <vt:variant>
        <vt:i4>1441847</vt:i4>
      </vt:variant>
      <vt:variant>
        <vt:i4>236</vt:i4>
      </vt:variant>
      <vt:variant>
        <vt:i4>0</vt:i4>
      </vt:variant>
      <vt:variant>
        <vt:i4>5</vt:i4>
      </vt:variant>
      <vt:variant>
        <vt:lpwstr/>
      </vt:variant>
      <vt:variant>
        <vt:lpwstr>_Toc165115235</vt:lpwstr>
      </vt:variant>
      <vt:variant>
        <vt:i4>1441847</vt:i4>
      </vt:variant>
      <vt:variant>
        <vt:i4>230</vt:i4>
      </vt:variant>
      <vt:variant>
        <vt:i4>0</vt:i4>
      </vt:variant>
      <vt:variant>
        <vt:i4>5</vt:i4>
      </vt:variant>
      <vt:variant>
        <vt:lpwstr/>
      </vt:variant>
      <vt:variant>
        <vt:lpwstr>_Toc165115234</vt:lpwstr>
      </vt:variant>
      <vt:variant>
        <vt:i4>1441847</vt:i4>
      </vt:variant>
      <vt:variant>
        <vt:i4>224</vt:i4>
      </vt:variant>
      <vt:variant>
        <vt:i4>0</vt:i4>
      </vt:variant>
      <vt:variant>
        <vt:i4>5</vt:i4>
      </vt:variant>
      <vt:variant>
        <vt:lpwstr/>
      </vt:variant>
      <vt:variant>
        <vt:lpwstr>_Toc165115233</vt:lpwstr>
      </vt:variant>
      <vt:variant>
        <vt:i4>1441847</vt:i4>
      </vt:variant>
      <vt:variant>
        <vt:i4>218</vt:i4>
      </vt:variant>
      <vt:variant>
        <vt:i4>0</vt:i4>
      </vt:variant>
      <vt:variant>
        <vt:i4>5</vt:i4>
      </vt:variant>
      <vt:variant>
        <vt:lpwstr/>
      </vt:variant>
      <vt:variant>
        <vt:lpwstr>_Toc165115232</vt:lpwstr>
      </vt:variant>
      <vt:variant>
        <vt:i4>1441847</vt:i4>
      </vt:variant>
      <vt:variant>
        <vt:i4>212</vt:i4>
      </vt:variant>
      <vt:variant>
        <vt:i4>0</vt:i4>
      </vt:variant>
      <vt:variant>
        <vt:i4>5</vt:i4>
      </vt:variant>
      <vt:variant>
        <vt:lpwstr/>
      </vt:variant>
      <vt:variant>
        <vt:lpwstr>_Toc165115231</vt:lpwstr>
      </vt:variant>
      <vt:variant>
        <vt:i4>1441847</vt:i4>
      </vt:variant>
      <vt:variant>
        <vt:i4>206</vt:i4>
      </vt:variant>
      <vt:variant>
        <vt:i4>0</vt:i4>
      </vt:variant>
      <vt:variant>
        <vt:i4>5</vt:i4>
      </vt:variant>
      <vt:variant>
        <vt:lpwstr/>
      </vt:variant>
      <vt:variant>
        <vt:lpwstr>_Toc165115230</vt:lpwstr>
      </vt:variant>
      <vt:variant>
        <vt:i4>1507383</vt:i4>
      </vt:variant>
      <vt:variant>
        <vt:i4>200</vt:i4>
      </vt:variant>
      <vt:variant>
        <vt:i4>0</vt:i4>
      </vt:variant>
      <vt:variant>
        <vt:i4>5</vt:i4>
      </vt:variant>
      <vt:variant>
        <vt:lpwstr/>
      </vt:variant>
      <vt:variant>
        <vt:lpwstr>_Toc165115229</vt:lpwstr>
      </vt:variant>
      <vt:variant>
        <vt:i4>1507383</vt:i4>
      </vt:variant>
      <vt:variant>
        <vt:i4>194</vt:i4>
      </vt:variant>
      <vt:variant>
        <vt:i4>0</vt:i4>
      </vt:variant>
      <vt:variant>
        <vt:i4>5</vt:i4>
      </vt:variant>
      <vt:variant>
        <vt:lpwstr/>
      </vt:variant>
      <vt:variant>
        <vt:lpwstr>_Toc165115228</vt:lpwstr>
      </vt:variant>
      <vt:variant>
        <vt:i4>1507383</vt:i4>
      </vt:variant>
      <vt:variant>
        <vt:i4>188</vt:i4>
      </vt:variant>
      <vt:variant>
        <vt:i4>0</vt:i4>
      </vt:variant>
      <vt:variant>
        <vt:i4>5</vt:i4>
      </vt:variant>
      <vt:variant>
        <vt:lpwstr/>
      </vt:variant>
      <vt:variant>
        <vt:lpwstr>_Toc165115227</vt:lpwstr>
      </vt:variant>
      <vt:variant>
        <vt:i4>1507383</vt:i4>
      </vt:variant>
      <vt:variant>
        <vt:i4>182</vt:i4>
      </vt:variant>
      <vt:variant>
        <vt:i4>0</vt:i4>
      </vt:variant>
      <vt:variant>
        <vt:i4>5</vt:i4>
      </vt:variant>
      <vt:variant>
        <vt:lpwstr/>
      </vt:variant>
      <vt:variant>
        <vt:lpwstr>_Toc165115226</vt:lpwstr>
      </vt:variant>
      <vt:variant>
        <vt:i4>1507383</vt:i4>
      </vt:variant>
      <vt:variant>
        <vt:i4>176</vt:i4>
      </vt:variant>
      <vt:variant>
        <vt:i4>0</vt:i4>
      </vt:variant>
      <vt:variant>
        <vt:i4>5</vt:i4>
      </vt:variant>
      <vt:variant>
        <vt:lpwstr/>
      </vt:variant>
      <vt:variant>
        <vt:lpwstr>_Toc165115225</vt:lpwstr>
      </vt:variant>
      <vt:variant>
        <vt:i4>1507383</vt:i4>
      </vt:variant>
      <vt:variant>
        <vt:i4>170</vt:i4>
      </vt:variant>
      <vt:variant>
        <vt:i4>0</vt:i4>
      </vt:variant>
      <vt:variant>
        <vt:i4>5</vt:i4>
      </vt:variant>
      <vt:variant>
        <vt:lpwstr/>
      </vt:variant>
      <vt:variant>
        <vt:lpwstr>_Toc165115224</vt:lpwstr>
      </vt:variant>
      <vt:variant>
        <vt:i4>1507383</vt:i4>
      </vt:variant>
      <vt:variant>
        <vt:i4>164</vt:i4>
      </vt:variant>
      <vt:variant>
        <vt:i4>0</vt:i4>
      </vt:variant>
      <vt:variant>
        <vt:i4>5</vt:i4>
      </vt:variant>
      <vt:variant>
        <vt:lpwstr/>
      </vt:variant>
      <vt:variant>
        <vt:lpwstr>_Toc165115223</vt:lpwstr>
      </vt:variant>
      <vt:variant>
        <vt:i4>1507383</vt:i4>
      </vt:variant>
      <vt:variant>
        <vt:i4>158</vt:i4>
      </vt:variant>
      <vt:variant>
        <vt:i4>0</vt:i4>
      </vt:variant>
      <vt:variant>
        <vt:i4>5</vt:i4>
      </vt:variant>
      <vt:variant>
        <vt:lpwstr/>
      </vt:variant>
      <vt:variant>
        <vt:lpwstr>_Toc165115222</vt:lpwstr>
      </vt:variant>
      <vt:variant>
        <vt:i4>1507383</vt:i4>
      </vt:variant>
      <vt:variant>
        <vt:i4>152</vt:i4>
      </vt:variant>
      <vt:variant>
        <vt:i4>0</vt:i4>
      </vt:variant>
      <vt:variant>
        <vt:i4>5</vt:i4>
      </vt:variant>
      <vt:variant>
        <vt:lpwstr/>
      </vt:variant>
      <vt:variant>
        <vt:lpwstr>_Toc165115221</vt:lpwstr>
      </vt:variant>
      <vt:variant>
        <vt:i4>1507383</vt:i4>
      </vt:variant>
      <vt:variant>
        <vt:i4>146</vt:i4>
      </vt:variant>
      <vt:variant>
        <vt:i4>0</vt:i4>
      </vt:variant>
      <vt:variant>
        <vt:i4>5</vt:i4>
      </vt:variant>
      <vt:variant>
        <vt:lpwstr/>
      </vt:variant>
      <vt:variant>
        <vt:lpwstr>_Toc165115220</vt:lpwstr>
      </vt:variant>
      <vt:variant>
        <vt:i4>1310775</vt:i4>
      </vt:variant>
      <vt:variant>
        <vt:i4>140</vt:i4>
      </vt:variant>
      <vt:variant>
        <vt:i4>0</vt:i4>
      </vt:variant>
      <vt:variant>
        <vt:i4>5</vt:i4>
      </vt:variant>
      <vt:variant>
        <vt:lpwstr/>
      </vt:variant>
      <vt:variant>
        <vt:lpwstr>_Toc165115219</vt:lpwstr>
      </vt:variant>
      <vt:variant>
        <vt:i4>1310775</vt:i4>
      </vt:variant>
      <vt:variant>
        <vt:i4>134</vt:i4>
      </vt:variant>
      <vt:variant>
        <vt:i4>0</vt:i4>
      </vt:variant>
      <vt:variant>
        <vt:i4>5</vt:i4>
      </vt:variant>
      <vt:variant>
        <vt:lpwstr/>
      </vt:variant>
      <vt:variant>
        <vt:lpwstr>_Toc165115218</vt:lpwstr>
      </vt:variant>
      <vt:variant>
        <vt:i4>1310775</vt:i4>
      </vt:variant>
      <vt:variant>
        <vt:i4>128</vt:i4>
      </vt:variant>
      <vt:variant>
        <vt:i4>0</vt:i4>
      </vt:variant>
      <vt:variant>
        <vt:i4>5</vt:i4>
      </vt:variant>
      <vt:variant>
        <vt:lpwstr/>
      </vt:variant>
      <vt:variant>
        <vt:lpwstr>_Toc165115217</vt:lpwstr>
      </vt:variant>
      <vt:variant>
        <vt:i4>1310775</vt:i4>
      </vt:variant>
      <vt:variant>
        <vt:i4>122</vt:i4>
      </vt:variant>
      <vt:variant>
        <vt:i4>0</vt:i4>
      </vt:variant>
      <vt:variant>
        <vt:i4>5</vt:i4>
      </vt:variant>
      <vt:variant>
        <vt:lpwstr/>
      </vt:variant>
      <vt:variant>
        <vt:lpwstr>_Toc165115216</vt:lpwstr>
      </vt:variant>
      <vt:variant>
        <vt:i4>1310775</vt:i4>
      </vt:variant>
      <vt:variant>
        <vt:i4>116</vt:i4>
      </vt:variant>
      <vt:variant>
        <vt:i4>0</vt:i4>
      </vt:variant>
      <vt:variant>
        <vt:i4>5</vt:i4>
      </vt:variant>
      <vt:variant>
        <vt:lpwstr/>
      </vt:variant>
      <vt:variant>
        <vt:lpwstr>_Toc165115215</vt:lpwstr>
      </vt:variant>
      <vt:variant>
        <vt:i4>1310775</vt:i4>
      </vt:variant>
      <vt:variant>
        <vt:i4>110</vt:i4>
      </vt:variant>
      <vt:variant>
        <vt:i4>0</vt:i4>
      </vt:variant>
      <vt:variant>
        <vt:i4>5</vt:i4>
      </vt:variant>
      <vt:variant>
        <vt:lpwstr/>
      </vt:variant>
      <vt:variant>
        <vt:lpwstr>_Toc165115214</vt:lpwstr>
      </vt:variant>
      <vt:variant>
        <vt:i4>1310775</vt:i4>
      </vt:variant>
      <vt:variant>
        <vt:i4>104</vt:i4>
      </vt:variant>
      <vt:variant>
        <vt:i4>0</vt:i4>
      </vt:variant>
      <vt:variant>
        <vt:i4>5</vt:i4>
      </vt:variant>
      <vt:variant>
        <vt:lpwstr/>
      </vt:variant>
      <vt:variant>
        <vt:lpwstr>_Toc165115213</vt:lpwstr>
      </vt:variant>
      <vt:variant>
        <vt:i4>1310775</vt:i4>
      </vt:variant>
      <vt:variant>
        <vt:i4>98</vt:i4>
      </vt:variant>
      <vt:variant>
        <vt:i4>0</vt:i4>
      </vt:variant>
      <vt:variant>
        <vt:i4>5</vt:i4>
      </vt:variant>
      <vt:variant>
        <vt:lpwstr/>
      </vt:variant>
      <vt:variant>
        <vt:lpwstr>_Toc165115212</vt:lpwstr>
      </vt:variant>
      <vt:variant>
        <vt:i4>1310775</vt:i4>
      </vt:variant>
      <vt:variant>
        <vt:i4>92</vt:i4>
      </vt:variant>
      <vt:variant>
        <vt:i4>0</vt:i4>
      </vt:variant>
      <vt:variant>
        <vt:i4>5</vt:i4>
      </vt:variant>
      <vt:variant>
        <vt:lpwstr/>
      </vt:variant>
      <vt:variant>
        <vt:lpwstr>_Toc165115211</vt:lpwstr>
      </vt:variant>
      <vt:variant>
        <vt:i4>1310775</vt:i4>
      </vt:variant>
      <vt:variant>
        <vt:i4>86</vt:i4>
      </vt:variant>
      <vt:variant>
        <vt:i4>0</vt:i4>
      </vt:variant>
      <vt:variant>
        <vt:i4>5</vt:i4>
      </vt:variant>
      <vt:variant>
        <vt:lpwstr/>
      </vt:variant>
      <vt:variant>
        <vt:lpwstr>_Toc165115210</vt:lpwstr>
      </vt:variant>
      <vt:variant>
        <vt:i4>1376311</vt:i4>
      </vt:variant>
      <vt:variant>
        <vt:i4>80</vt:i4>
      </vt:variant>
      <vt:variant>
        <vt:i4>0</vt:i4>
      </vt:variant>
      <vt:variant>
        <vt:i4>5</vt:i4>
      </vt:variant>
      <vt:variant>
        <vt:lpwstr/>
      </vt:variant>
      <vt:variant>
        <vt:lpwstr>_Toc165115209</vt:lpwstr>
      </vt:variant>
      <vt:variant>
        <vt:i4>1376311</vt:i4>
      </vt:variant>
      <vt:variant>
        <vt:i4>74</vt:i4>
      </vt:variant>
      <vt:variant>
        <vt:i4>0</vt:i4>
      </vt:variant>
      <vt:variant>
        <vt:i4>5</vt:i4>
      </vt:variant>
      <vt:variant>
        <vt:lpwstr/>
      </vt:variant>
      <vt:variant>
        <vt:lpwstr>_Toc165115208</vt:lpwstr>
      </vt:variant>
      <vt:variant>
        <vt:i4>1376311</vt:i4>
      </vt:variant>
      <vt:variant>
        <vt:i4>68</vt:i4>
      </vt:variant>
      <vt:variant>
        <vt:i4>0</vt:i4>
      </vt:variant>
      <vt:variant>
        <vt:i4>5</vt:i4>
      </vt:variant>
      <vt:variant>
        <vt:lpwstr/>
      </vt:variant>
      <vt:variant>
        <vt:lpwstr>_Toc165115207</vt:lpwstr>
      </vt:variant>
      <vt:variant>
        <vt:i4>1376311</vt:i4>
      </vt:variant>
      <vt:variant>
        <vt:i4>62</vt:i4>
      </vt:variant>
      <vt:variant>
        <vt:i4>0</vt:i4>
      </vt:variant>
      <vt:variant>
        <vt:i4>5</vt:i4>
      </vt:variant>
      <vt:variant>
        <vt:lpwstr/>
      </vt:variant>
      <vt:variant>
        <vt:lpwstr>_Toc165115206</vt:lpwstr>
      </vt:variant>
      <vt:variant>
        <vt:i4>1376311</vt:i4>
      </vt:variant>
      <vt:variant>
        <vt:i4>56</vt:i4>
      </vt:variant>
      <vt:variant>
        <vt:i4>0</vt:i4>
      </vt:variant>
      <vt:variant>
        <vt:i4>5</vt:i4>
      </vt:variant>
      <vt:variant>
        <vt:lpwstr/>
      </vt:variant>
      <vt:variant>
        <vt:lpwstr>_Toc165115205</vt:lpwstr>
      </vt:variant>
      <vt:variant>
        <vt:i4>1376311</vt:i4>
      </vt:variant>
      <vt:variant>
        <vt:i4>50</vt:i4>
      </vt:variant>
      <vt:variant>
        <vt:i4>0</vt:i4>
      </vt:variant>
      <vt:variant>
        <vt:i4>5</vt:i4>
      </vt:variant>
      <vt:variant>
        <vt:lpwstr/>
      </vt:variant>
      <vt:variant>
        <vt:lpwstr>_Toc165115204</vt:lpwstr>
      </vt:variant>
      <vt:variant>
        <vt:i4>1376311</vt:i4>
      </vt:variant>
      <vt:variant>
        <vt:i4>44</vt:i4>
      </vt:variant>
      <vt:variant>
        <vt:i4>0</vt:i4>
      </vt:variant>
      <vt:variant>
        <vt:i4>5</vt:i4>
      </vt:variant>
      <vt:variant>
        <vt:lpwstr/>
      </vt:variant>
      <vt:variant>
        <vt:lpwstr>_Toc165115203</vt:lpwstr>
      </vt:variant>
      <vt:variant>
        <vt:i4>1376311</vt:i4>
      </vt:variant>
      <vt:variant>
        <vt:i4>38</vt:i4>
      </vt:variant>
      <vt:variant>
        <vt:i4>0</vt:i4>
      </vt:variant>
      <vt:variant>
        <vt:i4>5</vt:i4>
      </vt:variant>
      <vt:variant>
        <vt:lpwstr/>
      </vt:variant>
      <vt:variant>
        <vt:lpwstr>_Toc165115202</vt:lpwstr>
      </vt:variant>
      <vt:variant>
        <vt:i4>1376311</vt:i4>
      </vt:variant>
      <vt:variant>
        <vt:i4>32</vt:i4>
      </vt:variant>
      <vt:variant>
        <vt:i4>0</vt:i4>
      </vt:variant>
      <vt:variant>
        <vt:i4>5</vt:i4>
      </vt:variant>
      <vt:variant>
        <vt:lpwstr/>
      </vt:variant>
      <vt:variant>
        <vt:lpwstr>_Toc165115201</vt:lpwstr>
      </vt:variant>
      <vt:variant>
        <vt:i4>1376311</vt:i4>
      </vt:variant>
      <vt:variant>
        <vt:i4>26</vt:i4>
      </vt:variant>
      <vt:variant>
        <vt:i4>0</vt:i4>
      </vt:variant>
      <vt:variant>
        <vt:i4>5</vt:i4>
      </vt:variant>
      <vt:variant>
        <vt:lpwstr/>
      </vt:variant>
      <vt:variant>
        <vt:lpwstr>_Toc165115200</vt:lpwstr>
      </vt:variant>
      <vt:variant>
        <vt:i4>1835060</vt:i4>
      </vt:variant>
      <vt:variant>
        <vt:i4>20</vt:i4>
      </vt:variant>
      <vt:variant>
        <vt:i4>0</vt:i4>
      </vt:variant>
      <vt:variant>
        <vt:i4>5</vt:i4>
      </vt:variant>
      <vt:variant>
        <vt:lpwstr/>
      </vt:variant>
      <vt:variant>
        <vt:lpwstr>_Toc165115199</vt:lpwstr>
      </vt:variant>
      <vt:variant>
        <vt:i4>1835060</vt:i4>
      </vt:variant>
      <vt:variant>
        <vt:i4>14</vt:i4>
      </vt:variant>
      <vt:variant>
        <vt:i4>0</vt:i4>
      </vt:variant>
      <vt:variant>
        <vt:i4>5</vt:i4>
      </vt:variant>
      <vt:variant>
        <vt:lpwstr/>
      </vt:variant>
      <vt:variant>
        <vt:lpwstr>_Toc165115198</vt:lpwstr>
      </vt:variant>
      <vt:variant>
        <vt:i4>1835060</vt:i4>
      </vt:variant>
      <vt:variant>
        <vt:i4>8</vt:i4>
      </vt:variant>
      <vt:variant>
        <vt:i4>0</vt:i4>
      </vt:variant>
      <vt:variant>
        <vt:i4>5</vt:i4>
      </vt:variant>
      <vt:variant>
        <vt:lpwstr/>
      </vt:variant>
      <vt:variant>
        <vt:lpwstr>_Toc165115197</vt:lpwstr>
      </vt:variant>
      <vt:variant>
        <vt:i4>1835060</vt:i4>
      </vt:variant>
      <vt:variant>
        <vt:i4>2</vt:i4>
      </vt:variant>
      <vt:variant>
        <vt:i4>0</vt:i4>
      </vt:variant>
      <vt:variant>
        <vt:i4>5</vt:i4>
      </vt:variant>
      <vt:variant>
        <vt:lpwstr/>
      </vt:variant>
      <vt:variant>
        <vt:lpwstr>_Toc165115196</vt:lpwstr>
      </vt:variant>
      <vt:variant>
        <vt:i4>4980773</vt:i4>
      </vt:variant>
      <vt:variant>
        <vt:i4>9</vt:i4>
      </vt:variant>
      <vt:variant>
        <vt:i4>0</vt:i4>
      </vt:variant>
      <vt:variant>
        <vt:i4>5</vt:i4>
      </vt:variant>
      <vt:variant>
        <vt:lpwstr>mailto:sheila.reinehr@pucpr.br</vt:lpwstr>
      </vt:variant>
      <vt:variant>
        <vt:lpwstr/>
      </vt:variant>
      <vt:variant>
        <vt:i4>4980773</vt:i4>
      </vt:variant>
      <vt:variant>
        <vt:i4>6</vt:i4>
      </vt:variant>
      <vt:variant>
        <vt:i4>0</vt:i4>
      </vt:variant>
      <vt:variant>
        <vt:i4>5</vt:i4>
      </vt:variant>
      <vt:variant>
        <vt:lpwstr>mailto:sheila.reinehr@pucpr.br</vt:lpwstr>
      </vt:variant>
      <vt:variant>
        <vt:lpwstr/>
      </vt:variant>
      <vt:variant>
        <vt:i4>4980773</vt:i4>
      </vt:variant>
      <vt:variant>
        <vt:i4>3</vt:i4>
      </vt:variant>
      <vt:variant>
        <vt:i4>0</vt:i4>
      </vt:variant>
      <vt:variant>
        <vt:i4>5</vt:i4>
      </vt:variant>
      <vt:variant>
        <vt:lpwstr>mailto:sheila.reinehr@pucpr.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para Proposta de Produto</dc:title>
  <dc:creator>Sheila Reinehr</dc:creator>
  <cp:lastModifiedBy>Gustavo</cp:lastModifiedBy>
  <cp:revision>89</cp:revision>
  <cp:lastPrinted>2008-04-18T11:22:00Z</cp:lastPrinted>
  <dcterms:created xsi:type="dcterms:W3CDTF">2008-04-18T02:13:00Z</dcterms:created>
  <dcterms:modified xsi:type="dcterms:W3CDTF">2021-04-29T04:50:00Z</dcterms:modified>
</cp:coreProperties>
</file>